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9FE0C4" w14:textId="77777777" w:rsidR="000108D8" w:rsidRDefault="00000000">
      <w:pPr>
        <w:pStyle w:val="Title"/>
      </w:pPr>
      <w:r>
        <w:t>A Compilation of Baha’u’llah’s Writings</w:t>
      </w:r>
    </w:p>
    <w:p w14:paraId="607E779F" w14:textId="77777777" w:rsidR="000108D8" w:rsidRDefault="00000000">
      <w:pPr>
        <w:pStyle w:val="Subtitle"/>
      </w:pPr>
      <w:r>
        <w:t>Translated Using GPT 4</w:t>
      </w:r>
    </w:p>
    <w:p w14:paraId="6EC00658" w14:textId="77777777" w:rsidR="000108D8" w:rsidRDefault="00000000">
      <w:pPr>
        <w:pStyle w:val="Author"/>
      </w:pPr>
      <w:r>
        <w:t>Baha’u’llah</w:t>
      </w:r>
    </w:p>
    <w:sdt>
      <w:sdtPr>
        <w:rPr>
          <w:rFonts w:asciiTheme="minorHAnsi" w:eastAsiaTheme="minorEastAsia" w:hAnsiTheme="minorHAnsi" w:cstheme="minorBidi"/>
          <w:b w:val="0"/>
          <w:bCs w:val="0"/>
          <w:color w:val="auto"/>
          <w:sz w:val="22"/>
          <w:szCs w:val="22"/>
        </w:rPr>
        <w:id w:val="270589168"/>
        <w:docPartObj>
          <w:docPartGallery w:val="Table of Contents"/>
          <w:docPartUnique/>
        </w:docPartObj>
      </w:sdtPr>
      <w:sdtContent>
        <w:p w14:paraId="57C05A46" w14:textId="77777777" w:rsidR="000108D8" w:rsidRDefault="00000000">
          <w:pPr>
            <w:pStyle w:val="TOCHeading"/>
          </w:pPr>
          <w:r>
            <w:t>Table of contents</w:t>
          </w:r>
        </w:p>
        <w:p w14:paraId="09541676" w14:textId="502F1575" w:rsidR="00152283" w:rsidRDefault="00000000">
          <w:pPr>
            <w:pStyle w:val="TOC1"/>
            <w:tabs>
              <w:tab w:val="right" w:leader="dot" w:pos="9350"/>
            </w:tabs>
            <w:rPr>
              <w:noProof/>
            </w:rPr>
          </w:pPr>
          <w:r>
            <w:fldChar w:fldCharType="begin"/>
          </w:r>
          <w:r>
            <w:instrText>TOC \o "1-1" \h \z \u</w:instrText>
          </w:r>
          <w:r>
            <w:fldChar w:fldCharType="separate"/>
          </w:r>
          <w:hyperlink w:anchor="_Toc140097554" w:history="1">
            <w:r w:rsidR="00152283" w:rsidRPr="00131ACE">
              <w:rPr>
                <w:rStyle w:val="Hyperlink"/>
                <w:noProof/>
              </w:rPr>
              <w:t>Welcome!</w:t>
            </w:r>
            <w:r w:rsidR="00152283">
              <w:rPr>
                <w:noProof/>
                <w:webHidden/>
              </w:rPr>
              <w:tab/>
            </w:r>
            <w:r w:rsidR="00152283">
              <w:rPr>
                <w:noProof/>
                <w:webHidden/>
              </w:rPr>
              <w:fldChar w:fldCharType="begin"/>
            </w:r>
            <w:r w:rsidR="00152283">
              <w:rPr>
                <w:noProof/>
                <w:webHidden/>
              </w:rPr>
              <w:instrText xml:space="preserve"> PAGEREF _Toc140097554 \h </w:instrText>
            </w:r>
            <w:r w:rsidR="00152283">
              <w:rPr>
                <w:noProof/>
                <w:webHidden/>
              </w:rPr>
            </w:r>
            <w:r w:rsidR="00152283">
              <w:rPr>
                <w:noProof/>
                <w:webHidden/>
              </w:rPr>
              <w:fldChar w:fldCharType="separate"/>
            </w:r>
            <w:r w:rsidR="00152283">
              <w:rPr>
                <w:noProof/>
                <w:webHidden/>
              </w:rPr>
              <w:t>1</w:t>
            </w:r>
            <w:r w:rsidR="00152283">
              <w:rPr>
                <w:noProof/>
                <w:webHidden/>
              </w:rPr>
              <w:fldChar w:fldCharType="end"/>
            </w:r>
          </w:hyperlink>
        </w:p>
        <w:p w14:paraId="79EE56F9" w14:textId="76B82707" w:rsidR="00152283" w:rsidRDefault="00152283">
          <w:pPr>
            <w:pStyle w:val="TOC1"/>
            <w:tabs>
              <w:tab w:val="right" w:leader="dot" w:pos="9350"/>
            </w:tabs>
            <w:rPr>
              <w:noProof/>
            </w:rPr>
          </w:pPr>
          <w:hyperlink w:anchor="_Toc140097555" w:history="1">
            <w:r w:rsidRPr="00131ACE">
              <w:rPr>
                <w:rStyle w:val="Hyperlink"/>
                <w:noProof/>
              </w:rPr>
              <w:t>Kalimat-i-Maknunih (The Hidden Words - Persian)</w:t>
            </w:r>
            <w:r>
              <w:rPr>
                <w:noProof/>
                <w:webHidden/>
              </w:rPr>
              <w:tab/>
            </w:r>
            <w:r>
              <w:rPr>
                <w:noProof/>
                <w:webHidden/>
              </w:rPr>
              <w:fldChar w:fldCharType="begin"/>
            </w:r>
            <w:r>
              <w:rPr>
                <w:noProof/>
                <w:webHidden/>
              </w:rPr>
              <w:instrText xml:space="preserve"> PAGEREF _Toc140097555 \h </w:instrText>
            </w:r>
            <w:r>
              <w:rPr>
                <w:noProof/>
                <w:webHidden/>
              </w:rPr>
            </w:r>
            <w:r>
              <w:rPr>
                <w:noProof/>
                <w:webHidden/>
              </w:rPr>
              <w:fldChar w:fldCharType="separate"/>
            </w:r>
            <w:r>
              <w:rPr>
                <w:noProof/>
                <w:webHidden/>
              </w:rPr>
              <w:t>3</w:t>
            </w:r>
            <w:r>
              <w:rPr>
                <w:noProof/>
                <w:webHidden/>
              </w:rPr>
              <w:fldChar w:fldCharType="end"/>
            </w:r>
          </w:hyperlink>
        </w:p>
        <w:p w14:paraId="478B91CE" w14:textId="453D3C72" w:rsidR="00152283" w:rsidRDefault="00152283">
          <w:pPr>
            <w:pStyle w:val="TOC1"/>
            <w:tabs>
              <w:tab w:val="right" w:leader="dot" w:pos="9350"/>
            </w:tabs>
            <w:rPr>
              <w:noProof/>
            </w:rPr>
          </w:pPr>
          <w:hyperlink w:anchor="_Toc140097556" w:history="1">
            <w:r w:rsidRPr="00131ACE">
              <w:rPr>
                <w:rStyle w:val="Hyperlink"/>
                <w:noProof/>
              </w:rPr>
              <w:t>Haft Vadi (The Seven Valleys)</w:t>
            </w:r>
            <w:r>
              <w:rPr>
                <w:noProof/>
                <w:webHidden/>
              </w:rPr>
              <w:tab/>
            </w:r>
            <w:r>
              <w:rPr>
                <w:noProof/>
                <w:webHidden/>
              </w:rPr>
              <w:fldChar w:fldCharType="begin"/>
            </w:r>
            <w:r>
              <w:rPr>
                <w:noProof/>
                <w:webHidden/>
              </w:rPr>
              <w:instrText xml:space="preserve"> PAGEREF _Toc140097556 \h </w:instrText>
            </w:r>
            <w:r>
              <w:rPr>
                <w:noProof/>
                <w:webHidden/>
              </w:rPr>
            </w:r>
            <w:r>
              <w:rPr>
                <w:noProof/>
                <w:webHidden/>
              </w:rPr>
              <w:fldChar w:fldCharType="separate"/>
            </w:r>
            <w:r>
              <w:rPr>
                <w:noProof/>
                <w:webHidden/>
              </w:rPr>
              <w:t>16</w:t>
            </w:r>
            <w:r>
              <w:rPr>
                <w:noProof/>
                <w:webHidden/>
              </w:rPr>
              <w:fldChar w:fldCharType="end"/>
            </w:r>
          </w:hyperlink>
        </w:p>
        <w:p w14:paraId="506575B5" w14:textId="3F3A827B" w:rsidR="00152283" w:rsidRDefault="00152283">
          <w:pPr>
            <w:pStyle w:val="TOC1"/>
            <w:tabs>
              <w:tab w:val="right" w:leader="dot" w:pos="9350"/>
            </w:tabs>
            <w:rPr>
              <w:noProof/>
            </w:rPr>
          </w:pPr>
          <w:hyperlink w:anchor="_Toc140097557" w:history="1">
            <w:r w:rsidRPr="00131ACE">
              <w:rPr>
                <w:rStyle w:val="Hyperlink"/>
                <w:noProof/>
              </w:rPr>
              <w:t>Kitab-i-Iqan (The Book of Certitude)</w:t>
            </w:r>
            <w:r>
              <w:rPr>
                <w:noProof/>
                <w:webHidden/>
              </w:rPr>
              <w:tab/>
            </w:r>
            <w:r>
              <w:rPr>
                <w:noProof/>
                <w:webHidden/>
              </w:rPr>
              <w:fldChar w:fldCharType="begin"/>
            </w:r>
            <w:r>
              <w:rPr>
                <w:noProof/>
                <w:webHidden/>
              </w:rPr>
              <w:instrText xml:space="preserve"> PAGEREF _Toc140097557 \h </w:instrText>
            </w:r>
            <w:r>
              <w:rPr>
                <w:noProof/>
                <w:webHidden/>
              </w:rPr>
            </w:r>
            <w:r>
              <w:rPr>
                <w:noProof/>
                <w:webHidden/>
              </w:rPr>
              <w:fldChar w:fldCharType="separate"/>
            </w:r>
            <w:r>
              <w:rPr>
                <w:noProof/>
                <w:webHidden/>
              </w:rPr>
              <w:t>32</w:t>
            </w:r>
            <w:r>
              <w:rPr>
                <w:noProof/>
                <w:webHidden/>
              </w:rPr>
              <w:fldChar w:fldCharType="end"/>
            </w:r>
          </w:hyperlink>
        </w:p>
        <w:p w14:paraId="5F6193D8" w14:textId="6E7A0776" w:rsidR="00152283" w:rsidRDefault="00152283">
          <w:pPr>
            <w:pStyle w:val="TOC1"/>
            <w:tabs>
              <w:tab w:val="right" w:leader="dot" w:pos="9350"/>
            </w:tabs>
            <w:rPr>
              <w:noProof/>
            </w:rPr>
          </w:pPr>
          <w:hyperlink w:anchor="_Toc140097558" w:history="1">
            <w:r w:rsidRPr="00131ACE">
              <w:rPr>
                <w:rStyle w:val="Hyperlink"/>
                <w:noProof/>
              </w:rPr>
              <w:t>Lawh-i-Madinatut-Tawhid (Tablet of the City of Unity)</w:t>
            </w:r>
            <w:r>
              <w:rPr>
                <w:noProof/>
                <w:webHidden/>
              </w:rPr>
              <w:tab/>
            </w:r>
            <w:r>
              <w:rPr>
                <w:noProof/>
                <w:webHidden/>
              </w:rPr>
              <w:fldChar w:fldCharType="begin"/>
            </w:r>
            <w:r>
              <w:rPr>
                <w:noProof/>
                <w:webHidden/>
              </w:rPr>
              <w:instrText xml:space="preserve"> PAGEREF _Toc140097558 \h </w:instrText>
            </w:r>
            <w:r>
              <w:rPr>
                <w:noProof/>
                <w:webHidden/>
              </w:rPr>
            </w:r>
            <w:r>
              <w:rPr>
                <w:noProof/>
                <w:webHidden/>
              </w:rPr>
              <w:fldChar w:fldCharType="separate"/>
            </w:r>
            <w:r>
              <w:rPr>
                <w:noProof/>
                <w:webHidden/>
              </w:rPr>
              <w:t>112</w:t>
            </w:r>
            <w:r>
              <w:rPr>
                <w:noProof/>
                <w:webHidden/>
              </w:rPr>
              <w:fldChar w:fldCharType="end"/>
            </w:r>
          </w:hyperlink>
        </w:p>
        <w:p w14:paraId="3D719F4F" w14:textId="10913D38" w:rsidR="00152283" w:rsidRDefault="00152283">
          <w:pPr>
            <w:pStyle w:val="TOC1"/>
            <w:tabs>
              <w:tab w:val="right" w:leader="dot" w:pos="9350"/>
            </w:tabs>
            <w:rPr>
              <w:noProof/>
            </w:rPr>
          </w:pPr>
          <w:hyperlink w:anchor="_Toc140097559" w:history="1">
            <w:r w:rsidRPr="00131ACE">
              <w:rPr>
                <w:rStyle w:val="Hyperlink"/>
                <w:noProof/>
              </w:rPr>
              <w:t>Suriy-i-Damm (Chapter of Blood)</w:t>
            </w:r>
            <w:r>
              <w:rPr>
                <w:noProof/>
                <w:webHidden/>
              </w:rPr>
              <w:tab/>
            </w:r>
            <w:r>
              <w:rPr>
                <w:noProof/>
                <w:webHidden/>
              </w:rPr>
              <w:fldChar w:fldCharType="begin"/>
            </w:r>
            <w:r>
              <w:rPr>
                <w:noProof/>
                <w:webHidden/>
              </w:rPr>
              <w:instrText xml:space="preserve"> PAGEREF _Toc140097559 \h </w:instrText>
            </w:r>
            <w:r>
              <w:rPr>
                <w:noProof/>
                <w:webHidden/>
              </w:rPr>
            </w:r>
            <w:r>
              <w:rPr>
                <w:noProof/>
                <w:webHidden/>
              </w:rPr>
              <w:fldChar w:fldCharType="separate"/>
            </w:r>
            <w:r>
              <w:rPr>
                <w:noProof/>
                <w:webHidden/>
              </w:rPr>
              <w:t>120</w:t>
            </w:r>
            <w:r>
              <w:rPr>
                <w:noProof/>
                <w:webHidden/>
              </w:rPr>
              <w:fldChar w:fldCharType="end"/>
            </w:r>
          </w:hyperlink>
        </w:p>
        <w:p w14:paraId="4AF96B5F" w14:textId="5293A6FC" w:rsidR="00152283" w:rsidRDefault="00152283">
          <w:pPr>
            <w:pStyle w:val="TOC1"/>
            <w:tabs>
              <w:tab w:val="right" w:leader="dot" w:pos="9350"/>
            </w:tabs>
            <w:rPr>
              <w:noProof/>
            </w:rPr>
          </w:pPr>
          <w:hyperlink w:anchor="_Toc140097560" w:history="1">
            <w:r w:rsidRPr="00131ACE">
              <w:rPr>
                <w:rStyle w:val="Hyperlink"/>
                <w:noProof/>
              </w:rPr>
              <w:t>The Kitab-i-Badi (The Book to Badi)</w:t>
            </w:r>
            <w:r>
              <w:rPr>
                <w:noProof/>
                <w:webHidden/>
              </w:rPr>
              <w:tab/>
            </w:r>
            <w:r>
              <w:rPr>
                <w:noProof/>
                <w:webHidden/>
              </w:rPr>
              <w:fldChar w:fldCharType="begin"/>
            </w:r>
            <w:r>
              <w:rPr>
                <w:noProof/>
                <w:webHidden/>
              </w:rPr>
              <w:instrText xml:space="preserve"> PAGEREF _Toc140097560 \h </w:instrText>
            </w:r>
            <w:r>
              <w:rPr>
                <w:noProof/>
                <w:webHidden/>
              </w:rPr>
            </w:r>
            <w:r>
              <w:rPr>
                <w:noProof/>
                <w:webHidden/>
              </w:rPr>
              <w:fldChar w:fldCharType="separate"/>
            </w:r>
            <w:r>
              <w:rPr>
                <w:noProof/>
                <w:webHidden/>
              </w:rPr>
              <w:t>124</w:t>
            </w:r>
            <w:r>
              <w:rPr>
                <w:noProof/>
                <w:webHidden/>
              </w:rPr>
              <w:fldChar w:fldCharType="end"/>
            </w:r>
          </w:hyperlink>
        </w:p>
        <w:p w14:paraId="5D98F4E6" w14:textId="3441C45E" w:rsidR="00152283" w:rsidRDefault="00152283">
          <w:pPr>
            <w:pStyle w:val="TOC1"/>
            <w:tabs>
              <w:tab w:val="right" w:leader="dot" w:pos="9350"/>
            </w:tabs>
            <w:rPr>
              <w:noProof/>
            </w:rPr>
          </w:pPr>
          <w:hyperlink w:anchor="_Toc140097561" w:history="1">
            <w:r w:rsidRPr="00131ACE">
              <w:rPr>
                <w:rStyle w:val="Hyperlink"/>
                <w:noProof/>
              </w:rPr>
              <w:t>Suriy-i-Ghusn (Tablet of the Branch)</w:t>
            </w:r>
            <w:r>
              <w:rPr>
                <w:noProof/>
                <w:webHidden/>
              </w:rPr>
              <w:tab/>
            </w:r>
            <w:r>
              <w:rPr>
                <w:noProof/>
                <w:webHidden/>
              </w:rPr>
              <w:fldChar w:fldCharType="begin"/>
            </w:r>
            <w:r>
              <w:rPr>
                <w:noProof/>
                <w:webHidden/>
              </w:rPr>
              <w:instrText xml:space="preserve"> PAGEREF _Toc140097561 \h </w:instrText>
            </w:r>
            <w:r>
              <w:rPr>
                <w:noProof/>
                <w:webHidden/>
              </w:rPr>
            </w:r>
            <w:r>
              <w:rPr>
                <w:noProof/>
                <w:webHidden/>
              </w:rPr>
              <w:fldChar w:fldCharType="separate"/>
            </w:r>
            <w:r>
              <w:rPr>
                <w:noProof/>
                <w:webHidden/>
              </w:rPr>
              <w:t>298</w:t>
            </w:r>
            <w:r>
              <w:rPr>
                <w:noProof/>
                <w:webHidden/>
              </w:rPr>
              <w:fldChar w:fldCharType="end"/>
            </w:r>
          </w:hyperlink>
        </w:p>
        <w:p w14:paraId="4FF81024" w14:textId="420C3244" w:rsidR="00152283" w:rsidRDefault="00152283">
          <w:pPr>
            <w:pStyle w:val="TOC1"/>
            <w:tabs>
              <w:tab w:val="right" w:leader="dot" w:pos="9350"/>
            </w:tabs>
            <w:rPr>
              <w:noProof/>
            </w:rPr>
          </w:pPr>
          <w:hyperlink w:anchor="_Toc140097562" w:history="1">
            <w:r w:rsidRPr="00131ACE">
              <w:rPr>
                <w:rStyle w:val="Hyperlink"/>
                <w:noProof/>
              </w:rPr>
              <w:t>Lawh-i-Khalil I (Tablet to Khalil) {#sec-lawh-i-khalil-i-(tablet-to-khalil .unnumbered}</w:t>
            </w:r>
            <w:r>
              <w:rPr>
                <w:noProof/>
                <w:webHidden/>
              </w:rPr>
              <w:tab/>
            </w:r>
            <w:r>
              <w:rPr>
                <w:noProof/>
                <w:webHidden/>
              </w:rPr>
              <w:fldChar w:fldCharType="begin"/>
            </w:r>
            <w:r>
              <w:rPr>
                <w:noProof/>
                <w:webHidden/>
              </w:rPr>
              <w:instrText xml:space="preserve"> PAGEREF _Toc140097562 \h </w:instrText>
            </w:r>
            <w:r>
              <w:rPr>
                <w:noProof/>
                <w:webHidden/>
              </w:rPr>
            </w:r>
            <w:r>
              <w:rPr>
                <w:noProof/>
                <w:webHidden/>
              </w:rPr>
              <w:fldChar w:fldCharType="separate"/>
            </w:r>
            <w:r>
              <w:rPr>
                <w:noProof/>
                <w:webHidden/>
              </w:rPr>
              <w:t>301</w:t>
            </w:r>
            <w:r>
              <w:rPr>
                <w:noProof/>
                <w:webHidden/>
              </w:rPr>
              <w:fldChar w:fldCharType="end"/>
            </w:r>
          </w:hyperlink>
        </w:p>
        <w:p w14:paraId="7A902731" w14:textId="0A3CD5DE" w:rsidR="00152283" w:rsidRDefault="00152283">
          <w:pPr>
            <w:pStyle w:val="TOC1"/>
            <w:tabs>
              <w:tab w:val="right" w:leader="dot" w:pos="9350"/>
            </w:tabs>
            <w:rPr>
              <w:noProof/>
            </w:rPr>
          </w:pPr>
          <w:hyperlink w:anchor="_Toc140097563" w:history="1">
            <w:r w:rsidRPr="00131ACE">
              <w:rPr>
                <w:rStyle w:val="Hyperlink"/>
                <w:noProof/>
              </w:rPr>
              <w:t>Lawh-i-Salman I (First Tablet to Salman)</w:t>
            </w:r>
            <w:r>
              <w:rPr>
                <w:noProof/>
                <w:webHidden/>
              </w:rPr>
              <w:tab/>
            </w:r>
            <w:r>
              <w:rPr>
                <w:noProof/>
                <w:webHidden/>
              </w:rPr>
              <w:fldChar w:fldCharType="begin"/>
            </w:r>
            <w:r>
              <w:rPr>
                <w:noProof/>
                <w:webHidden/>
              </w:rPr>
              <w:instrText xml:space="preserve"> PAGEREF _Toc140097563 \h </w:instrText>
            </w:r>
            <w:r>
              <w:rPr>
                <w:noProof/>
                <w:webHidden/>
              </w:rPr>
            </w:r>
            <w:r>
              <w:rPr>
                <w:noProof/>
                <w:webHidden/>
              </w:rPr>
              <w:fldChar w:fldCharType="separate"/>
            </w:r>
            <w:r>
              <w:rPr>
                <w:noProof/>
                <w:webHidden/>
              </w:rPr>
              <w:t>305</w:t>
            </w:r>
            <w:r>
              <w:rPr>
                <w:noProof/>
                <w:webHidden/>
              </w:rPr>
              <w:fldChar w:fldCharType="end"/>
            </w:r>
          </w:hyperlink>
        </w:p>
        <w:p w14:paraId="073C7525" w14:textId="2C4E0A27" w:rsidR="00152283" w:rsidRDefault="00152283">
          <w:pPr>
            <w:pStyle w:val="TOC1"/>
            <w:tabs>
              <w:tab w:val="right" w:leader="dot" w:pos="9350"/>
            </w:tabs>
            <w:rPr>
              <w:noProof/>
            </w:rPr>
          </w:pPr>
          <w:hyperlink w:anchor="_Toc140097564" w:history="1">
            <w:r w:rsidRPr="00131ACE">
              <w:rPr>
                <w:rStyle w:val="Hyperlink"/>
                <w:noProof/>
              </w:rPr>
              <w:t>Suriy-i-Bayan (The Chapter of Clarity)</w:t>
            </w:r>
            <w:r>
              <w:rPr>
                <w:noProof/>
                <w:webHidden/>
              </w:rPr>
              <w:tab/>
            </w:r>
            <w:r>
              <w:rPr>
                <w:noProof/>
                <w:webHidden/>
              </w:rPr>
              <w:fldChar w:fldCharType="begin"/>
            </w:r>
            <w:r>
              <w:rPr>
                <w:noProof/>
                <w:webHidden/>
              </w:rPr>
              <w:instrText xml:space="preserve"> PAGEREF _Toc140097564 \h </w:instrText>
            </w:r>
            <w:r>
              <w:rPr>
                <w:noProof/>
                <w:webHidden/>
              </w:rPr>
            </w:r>
            <w:r>
              <w:rPr>
                <w:noProof/>
                <w:webHidden/>
              </w:rPr>
              <w:fldChar w:fldCharType="separate"/>
            </w:r>
            <w:r>
              <w:rPr>
                <w:noProof/>
                <w:webHidden/>
              </w:rPr>
              <w:t>316</w:t>
            </w:r>
            <w:r>
              <w:rPr>
                <w:noProof/>
                <w:webHidden/>
              </w:rPr>
              <w:fldChar w:fldCharType="end"/>
            </w:r>
          </w:hyperlink>
        </w:p>
        <w:p w14:paraId="3566C71C" w14:textId="0F70B601" w:rsidR="00152283" w:rsidRDefault="00152283">
          <w:pPr>
            <w:pStyle w:val="TOC1"/>
            <w:tabs>
              <w:tab w:val="right" w:leader="dot" w:pos="9350"/>
            </w:tabs>
            <w:rPr>
              <w:noProof/>
            </w:rPr>
          </w:pPr>
          <w:hyperlink w:anchor="_Toc140097565" w:history="1">
            <w:r w:rsidRPr="00131ACE">
              <w:rPr>
                <w:rStyle w:val="Hyperlink"/>
                <w:noProof/>
              </w:rPr>
              <w:t>Suriy-i-Qamis (Chapter of the Shirt)</w:t>
            </w:r>
            <w:r>
              <w:rPr>
                <w:noProof/>
                <w:webHidden/>
              </w:rPr>
              <w:tab/>
            </w:r>
            <w:r>
              <w:rPr>
                <w:noProof/>
                <w:webHidden/>
              </w:rPr>
              <w:fldChar w:fldCharType="begin"/>
            </w:r>
            <w:r>
              <w:rPr>
                <w:noProof/>
                <w:webHidden/>
              </w:rPr>
              <w:instrText xml:space="preserve"> PAGEREF _Toc140097565 \h </w:instrText>
            </w:r>
            <w:r>
              <w:rPr>
                <w:noProof/>
                <w:webHidden/>
              </w:rPr>
            </w:r>
            <w:r>
              <w:rPr>
                <w:noProof/>
                <w:webHidden/>
              </w:rPr>
              <w:fldChar w:fldCharType="separate"/>
            </w:r>
            <w:r>
              <w:rPr>
                <w:noProof/>
                <w:webHidden/>
              </w:rPr>
              <w:t>324</w:t>
            </w:r>
            <w:r>
              <w:rPr>
                <w:noProof/>
                <w:webHidden/>
              </w:rPr>
              <w:fldChar w:fldCharType="end"/>
            </w:r>
          </w:hyperlink>
        </w:p>
        <w:p w14:paraId="42F15FA1" w14:textId="760D6EBC" w:rsidR="00152283" w:rsidRDefault="00152283">
          <w:pPr>
            <w:pStyle w:val="TOC1"/>
            <w:tabs>
              <w:tab w:val="right" w:leader="dot" w:pos="9350"/>
            </w:tabs>
            <w:rPr>
              <w:noProof/>
            </w:rPr>
          </w:pPr>
          <w:hyperlink w:anchor="_Toc140097566" w:history="1">
            <w:r w:rsidRPr="00131ACE">
              <w:rPr>
                <w:rStyle w:val="Hyperlink"/>
                <w:noProof/>
              </w:rPr>
              <w:t>Kitab-i-Aqdas (The Holy Book)</w:t>
            </w:r>
            <w:r>
              <w:rPr>
                <w:noProof/>
                <w:webHidden/>
              </w:rPr>
              <w:tab/>
            </w:r>
            <w:r>
              <w:rPr>
                <w:noProof/>
                <w:webHidden/>
              </w:rPr>
              <w:fldChar w:fldCharType="begin"/>
            </w:r>
            <w:r>
              <w:rPr>
                <w:noProof/>
                <w:webHidden/>
              </w:rPr>
              <w:instrText xml:space="preserve"> PAGEREF _Toc140097566 \h </w:instrText>
            </w:r>
            <w:r>
              <w:rPr>
                <w:noProof/>
                <w:webHidden/>
              </w:rPr>
            </w:r>
            <w:r>
              <w:rPr>
                <w:noProof/>
                <w:webHidden/>
              </w:rPr>
              <w:fldChar w:fldCharType="separate"/>
            </w:r>
            <w:r>
              <w:rPr>
                <w:noProof/>
                <w:webHidden/>
              </w:rPr>
              <w:t>337</w:t>
            </w:r>
            <w:r>
              <w:rPr>
                <w:noProof/>
                <w:webHidden/>
              </w:rPr>
              <w:fldChar w:fldCharType="end"/>
            </w:r>
          </w:hyperlink>
        </w:p>
        <w:p w14:paraId="40EE70E4" w14:textId="3E1FCB22" w:rsidR="00152283" w:rsidRDefault="00152283">
          <w:pPr>
            <w:pStyle w:val="TOC1"/>
            <w:tabs>
              <w:tab w:val="right" w:leader="dot" w:pos="9350"/>
            </w:tabs>
            <w:rPr>
              <w:noProof/>
            </w:rPr>
          </w:pPr>
          <w:hyperlink w:anchor="_Toc140097567" w:history="1">
            <w:r w:rsidRPr="00131ACE">
              <w:rPr>
                <w:rStyle w:val="Hyperlink"/>
                <w:noProof/>
              </w:rPr>
              <w:t>Lawh-i-Bisarat (The Tablet of Glad-Tidings)</w:t>
            </w:r>
            <w:r>
              <w:rPr>
                <w:noProof/>
                <w:webHidden/>
              </w:rPr>
              <w:tab/>
            </w:r>
            <w:r>
              <w:rPr>
                <w:noProof/>
                <w:webHidden/>
              </w:rPr>
              <w:fldChar w:fldCharType="begin"/>
            </w:r>
            <w:r>
              <w:rPr>
                <w:noProof/>
                <w:webHidden/>
              </w:rPr>
              <w:instrText xml:space="preserve"> PAGEREF _Toc140097567 \h </w:instrText>
            </w:r>
            <w:r>
              <w:rPr>
                <w:noProof/>
                <w:webHidden/>
              </w:rPr>
            </w:r>
            <w:r>
              <w:rPr>
                <w:noProof/>
                <w:webHidden/>
              </w:rPr>
              <w:fldChar w:fldCharType="separate"/>
            </w:r>
            <w:r>
              <w:rPr>
                <w:noProof/>
                <w:webHidden/>
              </w:rPr>
              <w:t>371</w:t>
            </w:r>
            <w:r>
              <w:rPr>
                <w:noProof/>
                <w:webHidden/>
              </w:rPr>
              <w:fldChar w:fldCharType="end"/>
            </w:r>
          </w:hyperlink>
        </w:p>
        <w:p w14:paraId="166DA6A9" w14:textId="4E12C537" w:rsidR="00152283" w:rsidRDefault="00152283">
          <w:pPr>
            <w:pStyle w:val="TOC1"/>
            <w:tabs>
              <w:tab w:val="right" w:leader="dot" w:pos="9350"/>
            </w:tabs>
            <w:rPr>
              <w:noProof/>
            </w:rPr>
          </w:pPr>
          <w:hyperlink w:anchor="_Toc140097568" w:history="1">
            <w:r w:rsidRPr="00131ACE">
              <w:rPr>
                <w:rStyle w:val="Hyperlink"/>
                <w:noProof/>
              </w:rPr>
              <w:t>Lawh-i-Dunya (Tablet of the World)</w:t>
            </w:r>
            <w:r>
              <w:rPr>
                <w:noProof/>
                <w:webHidden/>
              </w:rPr>
              <w:tab/>
            </w:r>
            <w:r>
              <w:rPr>
                <w:noProof/>
                <w:webHidden/>
              </w:rPr>
              <w:fldChar w:fldCharType="begin"/>
            </w:r>
            <w:r>
              <w:rPr>
                <w:noProof/>
                <w:webHidden/>
              </w:rPr>
              <w:instrText xml:space="preserve"> PAGEREF _Toc140097568 \h </w:instrText>
            </w:r>
            <w:r>
              <w:rPr>
                <w:noProof/>
                <w:webHidden/>
              </w:rPr>
            </w:r>
            <w:r>
              <w:rPr>
                <w:noProof/>
                <w:webHidden/>
              </w:rPr>
              <w:fldChar w:fldCharType="separate"/>
            </w:r>
            <w:r>
              <w:rPr>
                <w:noProof/>
                <w:webHidden/>
              </w:rPr>
              <w:t>375</w:t>
            </w:r>
            <w:r>
              <w:rPr>
                <w:noProof/>
                <w:webHidden/>
              </w:rPr>
              <w:fldChar w:fldCharType="end"/>
            </w:r>
          </w:hyperlink>
        </w:p>
        <w:p w14:paraId="079F4DFB" w14:textId="37C64271" w:rsidR="00152283" w:rsidRDefault="00152283">
          <w:pPr>
            <w:pStyle w:val="TOC1"/>
            <w:tabs>
              <w:tab w:val="right" w:leader="dot" w:pos="9350"/>
            </w:tabs>
            <w:rPr>
              <w:noProof/>
            </w:rPr>
          </w:pPr>
          <w:hyperlink w:anchor="_Toc140097569" w:history="1">
            <w:r w:rsidRPr="00131ACE">
              <w:rPr>
                <w:rStyle w:val="Hyperlink"/>
                <w:noProof/>
              </w:rPr>
              <w:t>Kitab-i-Ahdi (The Book of My Covenant)</w:t>
            </w:r>
            <w:r>
              <w:rPr>
                <w:noProof/>
                <w:webHidden/>
              </w:rPr>
              <w:tab/>
            </w:r>
            <w:r>
              <w:rPr>
                <w:noProof/>
                <w:webHidden/>
              </w:rPr>
              <w:fldChar w:fldCharType="begin"/>
            </w:r>
            <w:r>
              <w:rPr>
                <w:noProof/>
                <w:webHidden/>
              </w:rPr>
              <w:instrText xml:space="preserve"> PAGEREF _Toc140097569 \h </w:instrText>
            </w:r>
            <w:r>
              <w:rPr>
                <w:noProof/>
                <w:webHidden/>
              </w:rPr>
            </w:r>
            <w:r>
              <w:rPr>
                <w:noProof/>
                <w:webHidden/>
              </w:rPr>
              <w:fldChar w:fldCharType="separate"/>
            </w:r>
            <w:r>
              <w:rPr>
                <w:noProof/>
                <w:webHidden/>
              </w:rPr>
              <w:t>382</w:t>
            </w:r>
            <w:r>
              <w:rPr>
                <w:noProof/>
                <w:webHidden/>
              </w:rPr>
              <w:fldChar w:fldCharType="end"/>
            </w:r>
          </w:hyperlink>
        </w:p>
        <w:p w14:paraId="057F4C96" w14:textId="48A43009" w:rsidR="00152283" w:rsidRDefault="00152283">
          <w:pPr>
            <w:pStyle w:val="TOC1"/>
            <w:tabs>
              <w:tab w:val="right" w:leader="dot" w:pos="9350"/>
            </w:tabs>
            <w:rPr>
              <w:noProof/>
            </w:rPr>
          </w:pPr>
          <w:hyperlink w:anchor="_Toc140097570" w:history="1">
            <w:r w:rsidRPr="00131ACE">
              <w:rPr>
                <w:rStyle w:val="Hyperlink"/>
                <w:noProof/>
              </w:rPr>
              <w:t>Lawh-i-Baytu’l-’Adl (Tablet of the House of Justice)</w:t>
            </w:r>
            <w:r>
              <w:rPr>
                <w:noProof/>
                <w:webHidden/>
              </w:rPr>
              <w:tab/>
            </w:r>
            <w:r>
              <w:rPr>
                <w:noProof/>
                <w:webHidden/>
              </w:rPr>
              <w:fldChar w:fldCharType="begin"/>
            </w:r>
            <w:r>
              <w:rPr>
                <w:noProof/>
                <w:webHidden/>
              </w:rPr>
              <w:instrText xml:space="preserve"> PAGEREF _Toc140097570 \h </w:instrText>
            </w:r>
            <w:r>
              <w:rPr>
                <w:noProof/>
                <w:webHidden/>
              </w:rPr>
            </w:r>
            <w:r>
              <w:rPr>
                <w:noProof/>
                <w:webHidden/>
              </w:rPr>
              <w:fldChar w:fldCharType="separate"/>
            </w:r>
            <w:r>
              <w:rPr>
                <w:noProof/>
                <w:webHidden/>
              </w:rPr>
              <w:t>385</w:t>
            </w:r>
            <w:r>
              <w:rPr>
                <w:noProof/>
                <w:webHidden/>
              </w:rPr>
              <w:fldChar w:fldCharType="end"/>
            </w:r>
          </w:hyperlink>
        </w:p>
        <w:p w14:paraId="7FA9C505" w14:textId="77777777" w:rsidR="000108D8" w:rsidRDefault="00000000">
          <w:r>
            <w:fldChar w:fldCharType="end"/>
          </w:r>
        </w:p>
      </w:sdtContent>
    </w:sdt>
    <w:p w14:paraId="2EF8494D" w14:textId="77777777" w:rsidR="000108D8" w:rsidRDefault="00000000">
      <w:pPr>
        <w:pStyle w:val="Heading1"/>
      </w:pPr>
      <w:bookmarkStart w:id="0" w:name="sec-welcome"/>
      <w:bookmarkStart w:id="1" w:name="_Toc140097554"/>
      <w:r>
        <w:t>Welcome!</w:t>
      </w:r>
      <w:bookmarkEnd w:id="1"/>
    </w:p>
    <w:p w14:paraId="0620EBD0" w14:textId="77777777" w:rsidR="000108D8" w:rsidRDefault="00000000">
      <w:r>
        <w:br w:type="page"/>
      </w:r>
    </w:p>
    <w:p w14:paraId="38034010" w14:textId="77777777" w:rsidR="000108D8" w:rsidRDefault="00000000">
      <w:pPr>
        <w:pStyle w:val="FirstParagraph"/>
      </w:pPr>
      <w:r>
        <w:lastRenderedPageBreak/>
        <w:t>This book is a provisional translation of Baha’u’llah’s Writings. All items are taken from the original Arabic and Persian from various sources and translated using the latest version of OpenAI’s GPT.</w:t>
      </w:r>
    </w:p>
    <w:p w14:paraId="6FBD73CF" w14:textId="77777777" w:rsidR="000108D8" w:rsidRDefault="00000000">
      <w:pPr>
        <w:pStyle w:val="BodyText"/>
      </w:pPr>
      <w:r>
        <w:t>There are thousands of works which have not been translated by people yet. Some of which had been translated, by authorized sources of the Baha’i Faith, others by academics and those interested in the revelation of Baha’u’llah.</w:t>
      </w:r>
    </w:p>
    <w:p w14:paraId="5210CFC6" w14:textId="77777777" w:rsidR="000108D8" w:rsidRDefault="00000000">
      <w:pPr>
        <w:pStyle w:val="BodyText"/>
      </w:pPr>
      <w:r>
        <w:t>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w:t>
      </w:r>
    </w:p>
    <w:p w14:paraId="69FFB745" w14:textId="77777777" w:rsidR="000108D8" w:rsidRDefault="00000000">
      <w:pPr>
        <w:pStyle w:val="BodyText"/>
      </w:pPr>
      <w:r>
        <w:t>The Writings of Baha’u’llah are organized by date where possible, or by the location Baha’u’llah was in when the Writing was revealed. Books highlighted in bold are those which were revealed unsolicited, and books in a normal font were revealed as responses to questions solicited directly to Baha’u’llah. For example, the Seven Valleys was in response to a series of questions asked of Baha’u’llah. The Kitab-i-Aqdas was revealed for everyone unsolicited. The unsolicited writings will be more general and broad in scope, and revealed to be in a context for everyone (or particular audiences when specified). The solicited ones may regularly seem to repeat themes elsewhere, but be placed in a particular context relevant to whom originally asked Baha’u’llah a question. Each are equally important.</w:t>
      </w:r>
    </w:p>
    <w:p w14:paraId="1226B1D4" w14:textId="77777777" w:rsidR="000108D8" w:rsidRDefault="00000000">
      <w:pPr>
        <w:pStyle w:val="BodyText"/>
      </w:pPr>
      <w:r>
        <w:t xml:space="preserve">If you would like to help with translations, or to help refine the translations made, visit the </w:t>
      </w:r>
      <w:hyperlink r:id="rId7">
        <w:r>
          <w:rPr>
            <w:rStyle w:val="Hyperlink"/>
          </w:rPr>
          <w:t>Baha’i Collaborative Translation Wiki.</w:t>
        </w:r>
      </w:hyperlink>
    </w:p>
    <w:p w14:paraId="7180CABC" w14:textId="77777777" w:rsidR="000108D8" w:rsidRDefault="00000000">
      <w:pPr>
        <w:pStyle w:val="BodyText"/>
      </w:pPr>
      <w:r>
        <w:t xml:space="preserve">Discussion can be had on Reddit at the </w:t>
      </w:r>
      <w:hyperlink r:id="rId8">
        <w:r>
          <w:rPr>
            <w:rStyle w:val="Hyperlink"/>
          </w:rPr>
          <w:t>Bab and Baha’u’llah</w:t>
        </w:r>
      </w:hyperlink>
      <w:r>
        <w:t xml:space="preserve"> community.</w:t>
      </w:r>
    </w:p>
    <w:p w14:paraId="74EE7B64" w14:textId="77777777" w:rsidR="000108D8" w:rsidRDefault="00000000">
      <w:r>
        <w:br w:type="page"/>
      </w:r>
    </w:p>
    <w:p w14:paraId="7C009726" w14:textId="77777777" w:rsidR="000108D8" w:rsidRDefault="00000000">
      <w:pPr>
        <w:pStyle w:val="Heading1"/>
      </w:pPr>
      <w:bookmarkStart w:id="2" w:name="sec-the-persian-hidden-words"/>
      <w:bookmarkStart w:id="3" w:name="_Toc140097555"/>
      <w:bookmarkEnd w:id="0"/>
      <w:r>
        <w:lastRenderedPageBreak/>
        <w:t>Kalimat-i-Maknunih (The Hidden Words - Persian)</w:t>
      </w:r>
      <w:bookmarkEnd w:id="3"/>
    </w:p>
    <w:p w14:paraId="3DB37555" w14:textId="77777777" w:rsidR="000108D8" w:rsidRDefault="00000000">
      <w:pPr>
        <w:pStyle w:val="Heading3"/>
      </w:pPr>
      <w:bookmarkStart w:id="4" w:name="verses-1-9"/>
      <w:r>
        <w:t>Verses 1-9</w:t>
      </w:r>
    </w:p>
    <w:p w14:paraId="28A90058" w14:textId="77777777" w:rsidR="000108D8" w:rsidRDefault="00000000">
      <w:pPr>
        <w:pStyle w:val="FirstParagraph"/>
      </w:pPr>
      <w:r>
        <w:t>In the name of the Powerful Speaker,</w:t>
      </w:r>
    </w:p>
    <w:p w14:paraId="767EE7DD" w14:textId="77777777" w:rsidR="000108D8" w:rsidRDefault="00000000">
      <w:pPr>
        <w:pStyle w:val="BodyText"/>
      </w:pPr>
      <w:r>
        <w:t>1 O possessors of intellect and hearing!</w:t>
      </w:r>
    </w:p>
    <w:p w14:paraId="7D91F674" w14:textId="77777777" w:rsidR="000108D8" w:rsidRDefault="00000000">
      <w:pPr>
        <w:pStyle w:val="BodyText"/>
      </w:pPr>
      <w:r>
        <w:t>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14:paraId="63A8B301" w14:textId="77777777" w:rsidR="000108D8" w:rsidRDefault="00000000">
      <w:pPr>
        <w:pStyle w:val="BodyText"/>
      </w:pPr>
      <w:r>
        <w:t>2 O son of spirit!</w:t>
      </w:r>
    </w:p>
    <w:p w14:paraId="59E818BC" w14:textId="77777777" w:rsidR="000108D8" w:rsidRDefault="00000000">
      <w:pPr>
        <w:pStyle w:val="BodyText"/>
      </w:pPr>
      <w:r>
        <w:t>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14:paraId="3809C94D" w14:textId="77777777" w:rsidR="000108D8" w:rsidRDefault="00000000">
      <w:pPr>
        <w:pStyle w:val="BodyText"/>
      </w:pPr>
      <w:r>
        <w:t>3 O friend!</w:t>
      </w:r>
    </w:p>
    <w:p w14:paraId="6A7C631D" w14:textId="77777777" w:rsidR="000108D8" w:rsidRDefault="00000000">
      <w:pPr>
        <w:pStyle w:val="BodyText"/>
      </w:pPr>
      <w:r>
        <w:t>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14:paraId="40F34F10" w14:textId="77777777" w:rsidR="000108D8" w:rsidRDefault="00000000">
      <w:pPr>
        <w:pStyle w:val="BodyText"/>
      </w:pPr>
      <w:r>
        <w:t>4 O son of justice!</w:t>
      </w:r>
    </w:p>
    <w:p w14:paraId="512CF87F" w14:textId="77777777" w:rsidR="000108D8" w:rsidRDefault="00000000">
      <w:pPr>
        <w:pStyle w:val="BodyText"/>
      </w:pPr>
      <w:r>
        <w:t>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14:paraId="4545F841" w14:textId="77777777" w:rsidR="000108D8" w:rsidRDefault="00000000">
      <w:pPr>
        <w:pStyle w:val="BodyText"/>
      </w:pPr>
      <w:r>
        <w:t>5 O son of dust!</w:t>
      </w:r>
    </w:p>
    <w:p w14:paraId="2851A078" w14:textId="77777777" w:rsidR="000108D8" w:rsidRDefault="00000000">
      <w:pPr>
        <w:pStyle w:val="BodyText"/>
      </w:pPr>
      <w:r>
        <w:t>Truly, I say the most heedless of all people is the one who disputes in words and seeks to surpass his brother. Say, O brethren, let your deeds, not your words, be your adorning.</w:t>
      </w:r>
    </w:p>
    <w:p w14:paraId="5E85E0AD" w14:textId="77777777" w:rsidR="000108D8" w:rsidRDefault="00000000">
      <w:pPr>
        <w:pStyle w:val="BodyText"/>
      </w:pPr>
      <w:r>
        <w:t>6 O sons of earth!</w:t>
      </w:r>
    </w:p>
    <w:p w14:paraId="510938D2" w14:textId="77777777" w:rsidR="000108D8" w:rsidRDefault="00000000">
      <w:pPr>
        <w:pStyle w:val="BodyText"/>
      </w:pPr>
      <w:r>
        <w:t>Truly, know that a heart tainted with even a hint of envy will assuredly not enter into the sovereignty of My eternity, nor will it perceive the fragrances of sanctity from My holy dominion.</w:t>
      </w:r>
    </w:p>
    <w:p w14:paraId="69D5A04F" w14:textId="77777777" w:rsidR="000108D8" w:rsidRDefault="00000000">
      <w:pPr>
        <w:pStyle w:val="BodyText"/>
      </w:pPr>
      <w:r>
        <w:t>7 O son of love!</w:t>
      </w:r>
    </w:p>
    <w:p w14:paraId="4373F69A" w14:textId="77777777" w:rsidR="000108D8" w:rsidRDefault="00000000">
      <w:pPr>
        <w:pStyle w:val="BodyText"/>
      </w:pPr>
      <w:r>
        <w:lastRenderedPageBreak/>
        <w:t>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14:paraId="52C84E1B" w14:textId="77777777" w:rsidR="000108D8" w:rsidRDefault="00000000">
      <w:pPr>
        <w:pStyle w:val="BodyText"/>
      </w:pPr>
      <w:r>
        <w:t>8 O son of glory!</w:t>
      </w:r>
    </w:p>
    <w:p w14:paraId="69694BAE" w14:textId="77777777" w:rsidR="000108D8" w:rsidRDefault="00000000">
      <w:pPr>
        <w:pStyle w:val="BodyText"/>
      </w:pPr>
      <w:r>
        <w:t>Be nimble in the path of holiness and tread upon the heavens of spirituality. Polish your heart and purify your soul, and manifest the realities of the phrase, “But for Thee.”</w:t>
      </w:r>
    </w:p>
    <w:p w14:paraId="0789454E" w14:textId="77777777" w:rsidR="000108D8" w:rsidRDefault="00000000">
      <w:pPr>
        <w:pStyle w:val="BodyText"/>
      </w:pPr>
      <w:r>
        <w:t>9 O shadow of annihilation!</w:t>
      </w:r>
    </w:p>
    <w:p w14:paraId="383474D0" w14:textId="77777777" w:rsidR="000108D8" w:rsidRDefault="00000000">
      <w:pPr>
        <w:pStyle w:val="BodyText"/>
      </w:pPr>
      <w:r>
        <w:t>Pass beyond the stages of abasement and illusion and ascend to the heights of glory and certainty. Open the eye of truth so that you may behold the Manifest Beauty and exclaim, “Blessed be God, the best of Creators.”</w:t>
      </w:r>
    </w:p>
    <w:p w14:paraId="4F72213C" w14:textId="77777777" w:rsidR="000108D8" w:rsidRDefault="00000000">
      <w:pPr>
        <w:pStyle w:val="Heading3"/>
      </w:pPr>
      <w:bookmarkStart w:id="5" w:name="verses-10-18"/>
      <w:bookmarkEnd w:id="4"/>
      <w:r>
        <w:t>Verses 10-18</w:t>
      </w:r>
    </w:p>
    <w:p w14:paraId="6871D42F" w14:textId="77777777" w:rsidR="000108D8" w:rsidRDefault="00000000">
      <w:pPr>
        <w:pStyle w:val="FirstParagraph"/>
      </w:pPr>
      <w:r>
        <w:t>10 O son of passion!</w:t>
      </w:r>
    </w:p>
    <w:p w14:paraId="71E603A9" w14:textId="77777777" w:rsidR="000108D8" w:rsidRDefault="00000000">
      <w:pPr>
        <w:pStyle w:val="BodyText"/>
      </w:pPr>
      <w:r>
        <w:t>Indeed, listen: the mortal eye does not recognize the everlasting Beauty, and the dead heart engages only with the withered flower. For every kindred soul seeks its own kind and finds comfort in its own species.</w:t>
      </w:r>
    </w:p>
    <w:p w14:paraId="20275C83" w14:textId="77777777" w:rsidR="000108D8" w:rsidRDefault="00000000">
      <w:pPr>
        <w:pStyle w:val="BodyText"/>
      </w:pPr>
      <w:r>
        <w:t>11 O son of dust!</w:t>
      </w:r>
    </w:p>
    <w:p w14:paraId="2114D9A5" w14:textId="77777777" w:rsidR="000108D8" w:rsidRDefault="00000000">
      <w:pPr>
        <w:pStyle w:val="BodyText"/>
      </w:pPr>
      <w:r>
        <w:t>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14:paraId="37EE506E" w14:textId="77777777" w:rsidR="000108D8" w:rsidRDefault="00000000">
      <w:pPr>
        <w:pStyle w:val="BodyText"/>
      </w:pPr>
      <w:r>
        <w:t>12 O possessor of two eyes!</w:t>
      </w:r>
    </w:p>
    <w:p w14:paraId="4C905C5C" w14:textId="77777777" w:rsidR="000108D8" w:rsidRDefault="00000000">
      <w:pPr>
        <w:pStyle w:val="BodyText"/>
      </w:pPr>
      <w:r>
        <w:t>Close one eye and open the other. Close one to the world and all that is therein, and open the other to the hallowed beauty of the Beloved.</w:t>
      </w:r>
    </w:p>
    <w:p w14:paraId="59340B70" w14:textId="77777777" w:rsidR="000108D8" w:rsidRDefault="00000000">
      <w:pPr>
        <w:pStyle w:val="BodyText"/>
      </w:pPr>
      <w:r>
        <w:t>13 O my sons!</w:t>
      </w:r>
    </w:p>
    <w:p w14:paraId="3CA7B59C" w14:textId="77777777" w:rsidR="000108D8" w:rsidRDefault="00000000">
      <w:pPr>
        <w:pStyle w:val="BodyText"/>
      </w:pPr>
      <w:r>
        <w:t>I fear lest, bereft of the melody of the dove of heaven, you will return to the realm of place, and transformed into mere dust, you will be blown away by the wind of self and passion, without beholding the beauty of the rose.</w:t>
      </w:r>
    </w:p>
    <w:p w14:paraId="08EEE70F" w14:textId="77777777" w:rsidR="000108D8" w:rsidRDefault="00000000">
      <w:pPr>
        <w:pStyle w:val="BodyText"/>
      </w:pPr>
      <w:r>
        <w:t>14 O friends!</w:t>
      </w:r>
    </w:p>
    <w:p w14:paraId="5022E591" w14:textId="77777777" w:rsidR="000108D8" w:rsidRDefault="00000000">
      <w:pPr>
        <w:pStyle w:val="BodyText"/>
      </w:pPr>
      <w:r>
        <w:t>Do not prefer the ephemeral beauty over the everlasting beauty, and do not attach your heart to the earthly dustbin.</w:t>
      </w:r>
    </w:p>
    <w:p w14:paraId="65CDD194" w14:textId="77777777" w:rsidR="000108D8" w:rsidRDefault="00000000">
      <w:pPr>
        <w:pStyle w:val="BodyText"/>
      </w:pPr>
      <w:r>
        <w:t>15 O Son of Spirit!</w:t>
      </w:r>
    </w:p>
    <w:p w14:paraId="23EDF5CE" w14:textId="77777777" w:rsidR="000108D8" w:rsidRDefault="00000000">
      <w:pPr>
        <w:pStyle w:val="BodyText"/>
      </w:pPr>
      <w:r>
        <w:lastRenderedPageBreak/>
        <w:t>A time will come when the heavenly Nightingale of Meaning will be prohibited from expressing the mysteries, and all will be forbidden from the Melody of the Merciful and the Call of the Glorious.</w:t>
      </w:r>
    </w:p>
    <w:p w14:paraId="7AFBADE8" w14:textId="77777777" w:rsidR="000108D8" w:rsidRDefault="00000000">
      <w:pPr>
        <w:pStyle w:val="BodyText"/>
      </w:pPr>
      <w:r>
        <w:t>16 O Jewel of Negligence!</w:t>
      </w:r>
    </w:p>
    <w:p w14:paraId="244BA7D3" w14:textId="77777777" w:rsidR="000108D8" w:rsidRDefault="00000000">
      <w:pPr>
        <w:pStyle w:val="BodyText"/>
      </w:pPr>
      <w:r>
        <w:t>Alas, that a hundred thousand spiritual tongues speak in one physical tongue and a hundred thousand hidden meanings become manifest in a single melody, yet there is no ear to hear nor heart to understand.</w:t>
      </w:r>
    </w:p>
    <w:p w14:paraId="05721DF3" w14:textId="77777777" w:rsidR="000108D8" w:rsidRDefault="00000000">
      <w:pPr>
        <w:pStyle w:val="BodyText"/>
      </w:pPr>
      <w:r>
        <w:t>17 O Fellow Beings!</w:t>
      </w:r>
    </w:p>
    <w:p w14:paraId="05F3B405" w14:textId="77777777" w:rsidR="000108D8" w:rsidRDefault="00000000">
      <w:pPr>
        <w:pStyle w:val="BodyText"/>
      </w:pPr>
      <w:r>
        <w:t>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14:paraId="714DD4E4" w14:textId="77777777" w:rsidR="000108D8" w:rsidRDefault="00000000">
      <w:pPr>
        <w:pStyle w:val="BodyText"/>
      </w:pPr>
      <w:r>
        <w:t>18 O inhabitants of the Supreme Paradise!</w:t>
      </w:r>
    </w:p>
    <w:p w14:paraId="51ED2E0E" w14:textId="77777777" w:rsidR="000108D8" w:rsidRDefault="00000000">
      <w:pPr>
        <w:pStyle w:val="BodyText"/>
      </w:pPr>
      <w:r>
        <w:t>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p w14:paraId="130CB96A" w14:textId="77777777" w:rsidR="000108D8" w:rsidRDefault="00000000">
      <w:pPr>
        <w:pStyle w:val="Heading3"/>
      </w:pPr>
      <w:bookmarkStart w:id="6" w:name="verses-19-27"/>
      <w:bookmarkEnd w:id="5"/>
      <w:r>
        <w:t>Verses 19-27</w:t>
      </w:r>
    </w:p>
    <w:p w14:paraId="6A31C151" w14:textId="77777777" w:rsidR="000108D8" w:rsidRDefault="00000000">
      <w:pPr>
        <w:pStyle w:val="FirstParagraph"/>
      </w:pPr>
      <w:r>
        <w:t>19 O My friends!</w:t>
      </w:r>
    </w:p>
    <w:p w14:paraId="11D227E8" w14:textId="77777777" w:rsidR="000108D8" w:rsidRDefault="00000000">
      <w:pPr>
        <w:pStyle w:val="BodyText"/>
      </w:pPr>
      <w:r>
        <w:t>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 “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p>
    <w:p w14:paraId="46519CD6" w14:textId="77777777" w:rsidR="000108D8" w:rsidRDefault="00000000">
      <w:pPr>
        <w:pStyle w:val="BodyText"/>
      </w:pPr>
      <w:r>
        <w:t>In the eighth line of the lines of holiness, which is mentioned in the fifth tablet of paradise:</w:t>
      </w:r>
    </w:p>
    <w:p w14:paraId="43FAA85D" w14:textId="77777777" w:rsidR="000108D8" w:rsidRDefault="00000000">
      <w:pPr>
        <w:pStyle w:val="BodyText"/>
      </w:pPr>
      <w:r>
        <w:t>20 O dead on the bed of heedlessness!</w:t>
      </w:r>
    </w:p>
    <w:p w14:paraId="0219E3D6" w14:textId="77777777" w:rsidR="000108D8" w:rsidRDefault="00000000">
      <w:pPr>
        <w:pStyle w:val="BodyText"/>
      </w:pPr>
      <w:r>
        <w:t>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14:paraId="3646395F" w14:textId="77777777" w:rsidR="000108D8" w:rsidRDefault="00000000">
      <w:pPr>
        <w:pStyle w:val="BodyText"/>
      </w:pPr>
      <w:r>
        <w:t>21 O stirring dust!</w:t>
      </w:r>
    </w:p>
    <w:p w14:paraId="3F13C6EF" w14:textId="77777777" w:rsidR="000108D8" w:rsidRDefault="00000000">
      <w:pPr>
        <w:pStyle w:val="BodyText"/>
      </w:pPr>
      <w:r>
        <w:lastRenderedPageBreak/>
        <w:t>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14:paraId="74C38BFF" w14:textId="77777777" w:rsidR="000108D8" w:rsidRDefault="00000000">
      <w:pPr>
        <w:pStyle w:val="BodyText"/>
      </w:pPr>
      <w:r>
        <w:t>22 O son of desire!</w:t>
      </w:r>
    </w:p>
    <w:p w14:paraId="0CDEB94A" w14:textId="77777777" w:rsidR="000108D8" w:rsidRDefault="00000000">
      <w:pPr>
        <w:pStyle w:val="BodyText"/>
      </w:pPr>
      <w:r>
        <w:t>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14:paraId="577704E7" w14:textId="77777777" w:rsidR="000108D8" w:rsidRDefault="00000000">
      <w:pPr>
        <w:pStyle w:val="BodyText"/>
      </w:pPr>
      <w:r>
        <w:t>23 O people of the land of love!</w:t>
      </w:r>
    </w:p>
    <w:p w14:paraId="0C03F487" w14:textId="77777777" w:rsidR="000108D8" w:rsidRDefault="00000000">
      <w:pPr>
        <w:pStyle w:val="BodyText"/>
      </w:pPr>
      <w:r>
        <w:t>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14:paraId="0EC89405" w14:textId="77777777" w:rsidR="000108D8" w:rsidRDefault="00000000">
      <w:pPr>
        <w:pStyle w:val="BodyText"/>
      </w:pPr>
      <w:r>
        <w:t>24 O ye known by the name of knowledge!</w:t>
      </w:r>
    </w:p>
    <w:p w14:paraId="3FE34767" w14:textId="77777777" w:rsidR="000108D8" w:rsidRDefault="00000000">
      <w:pPr>
        <w:pStyle w:val="BodyText"/>
      </w:pPr>
      <w:r>
        <w:t>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14:paraId="0D370E1E" w14:textId="77777777" w:rsidR="000108D8" w:rsidRDefault="00000000">
      <w:pPr>
        <w:pStyle w:val="BodyText"/>
      </w:pPr>
      <w:r>
        <w:t>25 O you who appear adorned yet inwardly are shabby!</w:t>
      </w:r>
    </w:p>
    <w:p w14:paraId="14254442" w14:textId="77777777" w:rsidR="000108D8" w:rsidRDefault="00000000">
      <w:pPr>
        <w:pStyle w:val="BodyText"/>
      </w:pPr>
      <w:r>
        <w:t>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14:paraId="74B843A8" w14:textId="77777777" w:rsidR="000108D8" w:rsidRDefault="00000000">
      <w:pPr>
        <w:pStyle w:val="BodyText"/>
      </w:pPr>
      <w:r>
        <w:t>26 O friend, my tongue!</w:t>
      </w:r>
    </w:p>
    <w:p w14:paraId="5C088043" w14:textId="77777777" w:rsidR="000108D8" w:rsidRDefault="00000000">
      <w:pPr>
        <w:pStyle w:val="BodyText"/>
      </w:pPr>
      <w:r>
        <w:t>Take a moment to reflect, have you ever heard that the Beloved and the others could fit into one heart? Therefore, drive out the others so that the Beloved may enter His rightful place.</w:t>
      </w:r>
    </w:p>
    <w:p w14:paraId="4D2D6A79" w14:textId="77777777" w:rsidR="000108D8" w:rsidRDefault="00000000">
      <w:pPr>
        <w:pStyle w:val="BodyText"/>
      </w:pPr>
      <w:r>
        <w:t>27 O son of dust!</w:t>
      </w:r>
    </w:p>
    <w:p w14:paraId="625A7F85" w14:textId="77777777" w:rsidR="000108D8" w:rsidRDefault="00000000">
      <w:pPr>
        <w:pStyle w:val="BodyText"/>
      </w:pPr>
      <w:r>
        <w:t>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p w14:paraId="44DAE9CF" w14:textId="77777777" w:rsidR="000108D8" w:rsidRDefault="00000000">
      <w:pPr>
        <w:pStyle w:val="Heading3"/>
      </w:pPr>
      <w:bookmarkStart w:id="7" w:name="verses-28-36"/>
      <w:bookmarkEnd w:id="6"/>
      <w:r>
        <w:lastRenderedPageBreak/>
        <w:t>Verses 28-36</w:t>
      </w:r>
    </w:p>
    <w:p w14:paraId="1D487189" w14:textId="77777777" w:rsidR="000108D8" w:rsidRDefault="00000000">
      <w:pPr>
        <w:pStyle w:val="FirstParagraph"/>
      </w:pPr>
      <w:r>
        <w:t>28 O essence of desire!</w:t>
      </w:r>
    </w:p>
    <w:p w14:paraId="7F38453F" w14:textId="77777777" w:rsidR="000108D8" w:rsidRDefault="00000000">
      <w:pPr>
        <w:pStyle w:val="BodyText"/>
      </w:pPr>
      <w:r>
        <w:t>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14:paraId="2CC56FBC" w14:textId="77777777" w:rsidR="000108D8" w:rsidRDefault="00000000">
      <w:pPr>
        <w:pStyle w:val="BodyText"/>
      </w:pPr>
      <w:r>
        <w:t>29 O Son of Bounty!</w:t>
      </w:r>
    </w:p>
    <w:p w14:paraId="2D5C3DDD" w14:textId="77777777" w:rsidR="000108D8" w:rsidRDefault="00000000">
      <w:pPr>
        <w:pStyle w:val="BodyText"/>
      </w:pPr>
      <w:r>
        <w:t>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14:paraId="46BE1476" w14:textId="77777777" w:rsidR="000108D8" w:rsidRDefault="00000000">
      <w:pPr>
        <w:pStyle w:val="BodyText"/>
      </w:pPr>
      <w:r>
        <w:t>30 O slave of the world!</w:t>
      </w:r>
    </w:p>
    <w:p w14:paraId="0523D028" w14:textId="77777777" w:rsidR="000108D8" w:rsidRDefault="00000000">
      <w:pPr>
        <w:pStyle w:val="BodyText"/>
      </w:pPr>
      <w:r>
        <w:t>In the early mornings, the breeze of My favor passed over you, but it found you asleep in the bed of heedlessness. It lamented your condition and returned.</w:t>
      </w:r>
    </w:p>
    <w:p w14:paraId="49F5477A" w14:textId="77777777" w:rsidR="000108D8" w:rsidRDefault="00000000">
      <w:pPr>
        <w:pStyle w:val="BodyText"/>
      </w:pPr>
      <w:r>
        <w:t>31 O son of the Earth!</w:t>
      </w:r>
    </w:p>
    <w:p w14:paraId="61C3EEF5" w14:textId="77777777" w:rsidR="000108D8" w:rsidRDefault="00000000">
      <w:pPr>
        <w:pStyle w:val="BodyText"/>
      </w:pPr>
      <w:r>
        <w:t>If you desire Me, desire none other than Me. If you long for My beauty, withdraw your gaze from the world. For the desire for Me and something else cannot coexist in the same heart, just as water and fire cannot be contained in the same place.</w:t>
      </w:r>
    </w:p>
    <w:p w14:paraId="34B30C77" w14:textId="77777777" w:rsidR="000108D8" w:rsidRDefault="00000000">
      <w:pPr>
        <w:pStyle w:val="BodyText"/>
      </w:pPr>
      <w:r>
        <w:t>32 O stranger to the Beloved!</w:t>
      </w:r>
    </w:p>
    <w:p w14:paraId="53F1F471" w14:textId="77777777" w:rsidR="000108D8" w:rsidRDefault="00000000">
      <w:pPr>
        <w:pStyle w:val="BodyText"/>
      </w:pPr>
      <w:r>
        <w:t>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14:paraId="043B6A45" w14:textId="77777777" w:rsidR="000108D8" w:rsidRDefault="00000000">
      <w:pPr>
        <w:pStyle w:val="BodyText"/>
      </w:pPr>
      <w:r>
        <w:t>33 O My Brother!</w:t>
      </w:r>
    </w:p>
    <w:p w14:paraId="76689D06" w14:textId="77777777" w:rsidR="000108D8" w:rsidRDefault="00000000">
      <w:pPr>
        <w:pStyle w:val="BodyText"/>
      </w:pPr>
      <w:r>
        <w:t>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14:paraId="265CE5B8" w14:textId="77777777" w:rsidR="000108D8" w:rsidRDefault="00000000">
      <w:pPr>
        <w:pStyle w:val="BodyText"/>
      </w:pPr>
      <w:r>
        <w:t>34 O People of My paradise!</w:t>
      </w:r>
    </w:p>
    <w:p w14:paraId="54E5851B" w14:textId="77777777" w:rsidR="000108D8" w:rsidRDefault="00000000">
      <w:pPr>
        <w:pStyle w:val="BodyText"/>
      </w:pPr>
      <w:r>
        <w:lastRenderedPageBreak/>
        <w:t>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14:paraId="04303EAB" w14:textId="77777777" w:rsidR="000108D8" w:rsidRDefault="00000000">
      <w:pPr>
        <w:pStyle w:val="BodyText"/>
      </w:pPr>
      <w:r>
        <w:t>35 O My friends!</w:t>
      </w:r>
    </w:p>
    <w:p w14:paraId="49E0E223" w14:textId="77777777" w:rsidR="000108D8" w:rsidRDefault="00000000">
      <w:pPr>
        <w:pStyle w:val="BodyText"/>
      </w:pPr>
      <w:r>
        <w:t>Extinguish the lamp of error, and kindle within your hearts the everlasting torches of divine guidance. For soon those who stand upon the throne of existence, in the presence of the Adored One, will accept only purest virtue, and deeds of stainless righteousness.</w:t>
      </w:r>
    </w:p>
    <w:p w14:paraId="53504583" w14:textId="77777777" w:rsidR="000108D8" w:rsidRDefault="00000000">
      <w:pPr>
        <w:pStyle w:val="BodyText"/>
      </w:pPr>
      <w:r>
        <w:t>36 O son of dust!</w:t>
      </w:r>
    </w:p>
    <w:p w14:paraId="4987828A" w14:textId="77777777" w:rsidR="000108D8" w:rsidRDefault="00000000">
      <w:pPr>
        <w:pStyle w:val="BodyText"/>
      </w:pPr>
      <w:r>
        <w:t>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p w14:paraId="6EA7BAB4" w14:textId="77777777" w:rsidR="000108D8" w:rsidRDefault="00000000">
      <w:pPr>
        <w:pStyle w:val="Heading3"/>
      </w:pPr>
      <w:bookmarkStart w:id="8" w:name="verses-37-45"/>
      <w:bookmarkEnd w:id="7"/>
      <w:r>
        <w:t>Verses 37-45</w:t>
      </w:r>
    </w:p>
    <w:p w14:paraId="33B26BAD" w14:textId="77777777" w:rsidR="000108D8" w:rsidRDefault="00000000">
      <w:pPr>
        <w:pStyle w:val="FirstParagraph"/>
      </w:pPr>
      <w:r>
        <w:t>In the first line of the aforementioned tablet, it is written and inscribed, and in the pavilion of God’s protection it is hidden:</w:t>
      </w:r>
    </w:p>
    <w:p w14:paraId="5ED98F0F" w14:textId="77777777" w:rsidR="000108D8" w:rsidRDefault="00000000">
      <w:pPr>
        <w:pStyle w:val="BodyText"/>
      </w:pPr>
      <w:r>
        <w:t>37 O My servant!</w:t>
      </w:r>
    </w:p>
    <w:p w14:paraId="5B5209AA" w14:textId="77777777" w:rsidR="000108D8" w:rsidRDefault="00000000">
      <w:pPr>
        <w:pStyle w:val="BodyText"/>
      </w:pPr>
      <w:r>
        <w:t>Do not exchange the everlasting dominion for that which perisheth, and forfeit not the heavenly sovereignty for a worldly desire. This is a river of everlasting life that hath flowed from the well-spring of the pen of the merciful. Blessed are they that drink!</w:t>
      </w:r>
    </w:p>
    <w:p w14:paraId="7549A914" w14:textId="77777777" w:rsidR="000108D8" w:rsidRDefault="00000000">
      <w:pPr>
        <w:pStyle w:val="BodyText"/>
      </w:pPr>
      <w:r>
        <w:t>38 O Son of Spirit,</w:t>
      </w:r>
    </w:p>
    <w:p w14:paraId="25E85ACE" w14:textId="77777777" w:rsidR="000108D8" w:rsidRDefault="00000000">
      <w:pPr>
        <w:pStyle w:val="BodyText"/>
      </w:pPr>
      <w:r>
        <w:t>Break the cage, and like the bird of love, soar in the sacred air. Transcend self, and with the breath of the Merciful, rest peacefully in the divine sanctum.</w:t>
      </w:r>
    </w:p>
    <w:p w14:paraId="5DF05219" w14:textId="77777777" w:rsidR="000108D8" w:rsidRDefault="00000000">
      <w:pPr>
        <w:pStyle w:val="BodyText"/>
      </w:pPr>
      <w:r>
        <w:t>39 O Son of Dust,</w:t>
      </w:r>
    </w:p>
    <w:p w14:paraId="678A6AF0" w14:textId="77777777" w:rsidR="000108D8" w:rsidRDefault="00000000">
      <w:pPr>
        <w:pStyle w:val="BodyText"/>
      </w:pPr>
      <w:r>
        <w:t>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14:paraId="44355B92" w14:textId="77777777" w:rsidR="000108D8" w:rsidRDefault="00000000">
      <w:pPr>
        <w:pStyle w:val="BodyText"/>
      </w:pPr>
      <w:r>
        <w:t>40 O My Servant,</w:t>
      </w:r>
    </w:p>
    <w:p w14:paraId="4E06B679" w14:textId="77777777" w:rsidR="000108D8" w:rsidRDefault="00000000">
      <w:pPr>
        <w:pStyle w:val="BodyText"/>
      </w:pPr>
      <w:r>
        <w:t>Free yourself from the chains of the physical world, and liberate yourself from the prison of self. Count each moment as a treasure, for you will never see this time again, and you will never find this moment again.</w:t>
      </w:r>
    </w:p>
    <w:p w14:paraId="72930FE7" w14:textId="77777777" w:rsidR="000108D8" w:rsidRDefault="00000000">
      <w:pPr>
        <w:pStyle w:val="BodyText"/>
      </w:pPr>
      <w:r>
        <w:t>41 O Son of My Handmaiden,</w:t>
      </w:r>
    </w:p>
    <w:p w14:paraId="0ED609DB" w14:textId="77777777" w:rsidR="000108D8" w:rsidRDefault="00000000">
      <w:pPr>
        <w:pStyle w:val="BodyText"/>
      </w:pPr>
      <w:r>
        <w:lastRenderedPageBreak/>
        <w:t>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14:paraId="4444D0A1" w14:textId="77777777" w:rsidR="000108D8" w:rsidRDefault="00000000">
      <w:pPr>
        <w:pStyle w:val="BodyText"/>
      </w:pPr>
      <w:r>
        <w:t>42 O My Servant,</w:t>
      </w:r>
    </w:p>
    <w:p w14:paraId="1F048190" w14:textId="77777777" w:rsidR="000108D8" w:rsidRDefault="00000000">
      <w:pPr>
        <w:pStyle w:val="BodyText"/>
      </w:pPr>
      <w:r>
        <w:t>Purify your heart from malice and, devoid of envy, enter into the court of holiness.</w:t>
      </w:r>
    </w:p>
    <w:p w14:paraId="0AEB3952" w14:textId="77777777" w:rsidR="000108D8" w:rsidRDefault="00000000">
      <w:pPr>
        <w:pStyle w:val="BodyText"/>
      </w:pPr>
      <w:r>
        <w:t>43 O My Friends,</w:t>
      </w:r>
    </w:p>
    <w:p w14:paraId="7D02C79E" w14:textId="77777777" w:rsidR="000108D8" w:rsidRDefault="00000000">
      <w:pPr>
        <w:pStyle w:val="BodyText"/>
      </w:pPr>
      <w:r>
        <w:t>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14:paraId="6EB0E784" w14:textId="77777777" w:rsidR="000108D8" w:rsidRDefault="00000000">
      <w:pPr>
        <w:pStyle w:val="BodyText"/>
      </w:pPr>
      <w:r>
        <w:t>44 O celestial friend,</w:t>
      </w:r>
    </w:p>
    <w:p w14:paraId="13AE9B2E" w14:textId="77777777" w:rsidR="000108D8" w:rsidRDefault="00000000">
      <w:pPr>
        <w:pStyle w:val="BodyText"/>
      </w:pPr>
      <w:r>
        <w:t>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14:paraId="2C8400AA" w14:textId="77777777" w:rsidR="000108D8" w:rsidRDefault="00000000">
      <w:pPr>
        <w:pStyle w:val="BodyText"/>
      </w:pPr>
      <w:r>
        <w:t>45 Alas, alas, O lovers of worldly desires,</w:t>
      </w:r>
    </w:p>
    <w:p w14:paraId="5F1A4223" w14:textId="77777777" w:rsidR="000108D8" w:rsidRDefault="00000000">
      <w:pPr>
        <w:pStyle w:val="BodyText"/>
      </w:pPr>
      <w:r>
        <w:t>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p w14:paraId="0D682464" w14:textId="77777777" w:rsidR="000108D8" w:rsidRDefault="00000000">
      <w:pPr>
        <w:pStyle w:val="Heading3"/>
      </w:pPr>
      <w:bookmarkStart w:id="9" w:name="verses-46-54"/>
      <w:bookmarkEnd w:id="8"/>
      <w:r>
        <w:t>Verses 46-54</w:t>
      </w:r>
    </w:p>
    <w:p w14:paraId="6F48C47A" w14:textId="77777777" w:rsidR="000108D8" w:rsidRDefault="00000000">
      <w:pPr>
        <w:pStyle w:val="FirstParagraph"/>
      </w:pPr>
      <w:r>
        <w:t>46 O brothers on the path,</w:t>
      </w:r>
    </w:p>
    <w:p w14:paraId="55A66658" w14:textId="77777777" w:rsidR="000108D8" w:rsidRDefault="00000000">
      <w:pPr>
        <w:pStyle w:val="BodyText"/>
      </w:pPr>
      <w:r>
        <w:t>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14:paraId="6BB118B4" w14:textId="77777777" w:rsidR="000108D8" w:rsidRDefault="00000000">
      <w:pPr>
        <w:pStyle w:val="BodyText"/>
      </w:pPr>
      <w:r>
        <w:t>47 O sons of hopes,</w:t>
      </w:r>
    </w:p>
    <w:p w14:paraId="040DB053" w14:textId="77777777" w:rsidR="000108D8" w:rsidRDefault="00000000">
      <w:pPr>
        <w:pStyle w:val="BodyText"/>
      </w:pPr>
      <w:r>
        <w:t>Take off the robe of vanity from your body and cast off the garment of arrogance from your flesh.</w:t>
      </w:r>
    </w:p>
    <w:p w14:paraId="1C32083E" w14:textId="77777777" w:rsidR="000108D8" w:rsidRDefault="00000000">
      <w:pPr>
        <w:pStyle w:val="BodyText"/>
      </w:pPr>
      <w:r>
        <w:lastRenderedPageBreak/>
        <w:t>In line thirty from the lines of sanctity, which is recorded by the hidden pen on the ruby tablet, it is:</w:t>
      </w:r>
    </w:p>
    <w:p w14:paraId="4672ECD1" w14:textId="77777777" w:rsidR="000108D8" w:rsidRDefault="00000000">
      <w:pPr>
        <w:pStyle w:val="BodyText"/>
      </w:pPr>
      <w:r>
        <w:t>48 O Brothers,</w:t>
      </w:r>
    </w:p>
    <w:p w14:paraId="41F3F3E7" w14:textId="77777777" w:rsidR="000108D8" w:rsidRDefault="00000000">
      <w:pPr>
        <w:pStyle w:val="BodyText"/>
      </w:pPr>
      <w:r>
        <w:t>Show consideration to each other and detach your hearts from the world. Show honor with dignity and refrain from disgraceful humility. I swear by my beauty, I have created everything from dust, and indeed, I will return it to the dust.</w:t>
      </w:r>
    </w:p>
    <w:p w14:paraId="46E0C6ED" w14:textId="77777777" w:rsidR="000108D8" w:rsidRDefault="00000000">
      <w:pPr>
        <w:pStyle w:val="BodyText"/>
      </w:pPr>
      <w:r>
        <w:t>49 O sons of the soil,</w:t>
      </w:r>
    </w:p>
    <w:p w14:paraId="383C3C0D" w14:textId="77777777" w:rsidR="000108D8" w:rsidRDefault="00000000">
      <w:pPr>
        <w:pStyle w:val="BodyText"/>
      </w:pPr>
      <w:r>
        <w:t>Inform the rich about the dawn cry of the poor so they don’t perish due to negligence and remain without a share from the lote-tree of fortune. Generosity and benevolence are my characteristics; blessed are those who adorn themselves with my traits.</w:t>
      </w:r>
    </w:p>
    <w:p w14:paraId="79D8A346" w14:textId="77777777" w:rsidR="000108D8" w:rsidRDefault="00000000">
      <w:pPr>
        <w:pStyle w:val="BodyText"/>
      </w:pPr>
      <w:r>
        <w:t>50 O naive lover,</w:t>
      </w:r>
    </w:p>
    <w:p w14:paraId="06FCAB7F" w14:textId="77777777" w:rsidR="000108D8" w:rsidRDefault="00000000">
      <w:pPr>
        <w:pStyle w:val="BodyText"/>
      </w:pPr>
      <w:r>
        <w:t>You should abandon greed and be content with contentment, because the greedy have always been deprived, and the content ones are beloved and acceptable.</w:t>
      </w:r>
    </w:p>
    <w:p w14:paraId="264BCC61" w14:textId="77777777" w:rsidR="000108D8" w:rsidRDefault="00000000">
      <w:pPr>
        <w:pStyle w:val="BodyText"/>
      </w:pPr>
      <w:r>
        <w:t>51 O son of my maid,</w:t>
      </w:r>
    </w:p>
    <w:p w14:paraId="44EC6347" w14:textId="77777777" w:rsidR="000108D8" w:rsidRDefault="00000000">
      <w:pPr>
        <w:pStyle w:val="BodyText"/>
      </w:pPr>
      <w:r>
        <w:t>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 “and Allah is the Rich (self-sufficient)” will appear, shine, become evident and clear like the true dawn from the horizon of the lover’s heart, and will be established and find its place on the throne of wealth.</w:t>
      </w:r>
    </w:p>
    <w:p w14:paraId="3BA983EB" w14:textId="77777777" w:rsidR="000108D8" w:rsidRDefault="00000000">
      <w:pPr>
        <w:pStyle w:val="BodyText"/>
      </w:pPr>
      <w:r>
        <w:t>52 O sons of heedlessness and desire,</w:t>
      </w:r>
    </w:p>
    <w:p w14:paraId="7136A223" w14:textId="77777777" w:rsidR="000108D8" w:rsidRDefault="00000000">
      <w:pPr>
        <w:pStyle w:val="BodyText"/>
      </w:pPr>
      <w:r>
        <w:t>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14:paraId="57F71BC3" w14:textId="77777777" w:rsidR="000108D8" w:rsidRDefault="00000000">
      <w:pPr>
        <w:pStyle w:val="BodyText"/>
      </w:pPr>
      <w:r>
        <w:t>53 O ones deluded by transitory wealth,</w:t>
      </w:r>
    </w:p>
    <w:p w14:paraId="3DF0FC34" w14:textId="77777777" w:rsidR="000108D8" w:rsidRDefault="00000000">
      <w:pPr>
        <w:pStyle w:val="BodyText"/>
      </w:pPr>
      <w:r>
        <w:t>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14:paraId="6108341A" w14:textId="77777777" w:rsidR="000108D8" w:rsidRDefault="00000000">
      <w:pPr>
        <w:pStyle w:val="BodyText"/>
      </w:pPr>
      <w:r>
        <w:lastRenderedPageBreak/>
        <w:t>54 O wealthy ones of the earth,</w:t>
      </w:r>
    </w:p>
    <w:p w14:paraId="12C3A1CA" w14:textId="77777777" w:rsidR="000108D8" w:rsidRDefault="00000000">
      <w:pPr>
        <w:pStyle w:val="BodyText"/>
      </w:pPr>
      <w:r>
        <w:t>The poor are my trust among you, so take good care of my trust and do not fully expend it for the comfort of your own souls.</w:t>
      </w:r>
    </w:p>
    <w:p w14:paraId="76227BC6" w14:textId="77777777" w:rsidR="000108D8" w:rsidRDefault="00000000">
      <w:pPr>
        <w:pStyle w:val="Heading3"/>
      </w:pPr>
      <w:bookmarkStart w:id="10" w:name="verses-55-63"/>
      <w:bookmarkEnd w:id="9"/>
      <w:r>
        <w:t>Verses 55-63</w:t>
      </w:r>
    </w:p>
    <w:p w14:paraId="23F36061" w14:textId="77777777" w:rsidR="000108D8" w:rsidRDefault="00000000">
      <w:pPr>
        <w:pStyle w:val="FirstParagraph"/>
      </w:pPr>
      <w:r>
        <w:t>55 O child of desire,</w:t>
      </w:r>
    </w:p>
    <w:p w14:paraId="4AC5300C" w14:textId="77777777" w:rsidR="000108D8" w:rsidRDefault="00000000">
      <w:pPr>
        <w:pStyle w:val="BodyText"/>
      </w:pPr>
      <w:r>
        <w:t>Purify yourself from the defilement of wealth and step into the heavens of poverty with perfect tranquility so that you may drink the wine of eternity from the eye of transience.</w:t>
      </w:r>
    </w:p>
    <w:p w14:paraId="09D108CA" w14:textId="77777777" w:rsidR="000108D8" w:rsidRDefault="00000000">
      <w:pPr>
        <w:pStyle w:val="BodyText"/>
      </w:pPr>
      <w:r>
        <w:t>56 O my son,</w:t>
      </w:r>
    </w:p>
    <w:p w14:paraId="334AEB5A" w14:textId="77777777" w:rsidR="000108D8" w:rsidRDefault="00000000">
      <w:pPr>
        <w:pStyle w:val="BodyText"/>
      </w:pPr>
      <w:r>
        <w:t>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14:paraId="5C33977D" w14:textId="77777777" w:rsidR="000108D8" w:rsidRDefault="00000000">
      <w:pPr>
        <w:pStyle w:val="BodyText"/>
      </w:pPr>
      <w:r>
        <w:t>57 Beware, O son of dust,</w:t>
      </w:r>
    </w:p>
    <w:p w14:paraId="42476E4D" w14:textId="77777777" w:rsidR="000108D8" w:rsidRDefault="00000000">
      <w:pPr>
        <w:pStyle w:val="BodyText"/>
      </w:pPr>
      <w:r>
        <w:t>Do not associate with and seek companionship with the wicked, as the company of the wicked transforms the light of the soul into a flame of torment.</w:t>
      </w:r>
    </w:p>
    <w:p w14:paraId="495F5C49" w14:textId="77777777" w:rsidR="000108D8" w:rsidRDefault="00000000">
      <w:pPr>
        <w:pStyle w:val="BodyText"/>
      </w:pPr>
      <w:r>
        <w:t>58 O son of my handmaid,</w:t>
      </w:r>
    </w:p>
    <w:p w14:paraId="6A642DF7" w14:textId="77777777" w:rsidR="000108D8" w:rsidRDefault="00000000">
      <w:pPr>
        <w:pStyle w:val="BodyText"/>
      </w:pPr>
      <w:r>
        <w:t>If you seek the grace of the Holy Spirit, associate with the free, for the righteous have drunk the eternal cup from the hand of the immortal cupbearer, and they revive and illuminate the hearts of the dead like the truthful dawn.</w:t>
      </w:r>
    </w:p>
    <w:p w14:paraId="20444795" w14:textId="77777777" w:rsidR="000108D8" w:rsidRDefault="00000000">
      <w:pPr>
        <w:pStyle w:val="BodyText"/>
      </w:pPr>
      <w:r>
        <w:t>59 O heedless ones,</w:t>
      </w:r>
    </w:p>
    <w:p w14:paraId="767AD35A" w14:textId="77777777" w:rsidR="000108D8" w:rsidRDefault="00000000">
      <w:pPr>
        <w:pStyle w:val="BodyText"/>
      </w:pPr>
      <w:r>
        <w:t>Do not presume that the secrets of hearts are hidden. Rather, be certain that they are inscribed with a manifest script and are visible in the presence of the divine court.</w:t>
      </w:r>
    </w:p>
    <w:p w14:paraId="610B14AF" w14:textId="77777777" w:rsidR="000108D8" w:rsidRDefault="00000000">
      <w:pPr>
        <w:pStyle w:val="BodyText"/>
      </w:pPr>
      <w:r>
        <w:t>60 O friends,</w:t>
      </w:r>
    </w:p>
    <w:p w14:paraId="01257A7C" w14:textId="77777777" w:rsidR="000108D8" w:rsidRDefault="00000000">
      <w:pPr>
        <w:pStyle w:val="BodyText"/>
      </w:pPr>
      <w:r>
        <w:t>Truly I tell you that all that you have hidden in your hearts is as clear and manifest to us as the light of day. However, its concealment is due to our generosity and grace, not your deserving.</w:t>
      </w:r>
    </w:p>
    <w:p w14:paraId="15D892A8" w14:textId="77777777" w:rsidR="000108D8" w:rsidRDefault="00000000">
      <w:pPr>
        <w:pStyle w:val="BodyText"/>
      </w:pPr>
      <w:r>
        <w:t>61 O son of man,</w:t>
      </w:r>
    </w:p>
    <w:p w14:paraId="307F05EF" w14:textId="77777777" w:rsidR="000108D8" w:rsidRDefault="00000000">
      <w:pPr>
        <w:pStyle w:val="BodyText"/>
      </w:pPr>
      <w:r>
        <w:t>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14:paraId="14136B12" w14:textId="77777777" w:rsidR="000108D8" w:rsidRDefault="00000000">
      <w:pPr>
        <w:pStyle w:val="BodyText"/>
      </w:pPr>
      <w:r>
        <w:t>62 O son of soil,</w:t>
      </w:r>
    </w:p>
    <w:p w14:paraId="47FF4713" w14:textId="77777777" w:rsidR="000108D8" w:rsidRDefault="00000000">
      <w:pPr>
        <w:pStyle w:val="BodyText"/>
      </w:pPr>
      <w:r>
        <w:lastRenderedPageBreak/>
        <w:t>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14:paraId="27568892" w14:textId="77777777" w:rsidR="000108D8" w:rsidRDefault="00000000">
      <w:pPr>
        <w:pStyle w:val="BodyText"/>
      </w:pPr>
      <w:r>
        <w:t>63 Say, O people of the earth,</w:t>
      </w:r>
    </w:p>
    <w:p w14:paraId="3DC210F8" w14:textId="77777777" w:rsidR="000108D8" w:rsidRDefault="00000000">
      <w:pPr>
        <w:pStyle w:val="BodyText"/>
      </w:pPr>
      <w:r>
        <w:t>Truly know that a sudden calamity is pursuing you and a mighty retribution is behind you. Do not imagine that what you have committed has been obliterated from view. I swear by My beauty, that all your actions are recorded with a radiant pen on emerald tablets.</w:t>
      </w:r>
    </w:p>
    <w:p w14:paraId="5911E251" w14:textId="77777777" w:rsidR="000108D8" w:rsidRDefault="00000000">
      <w:pPr>
        <w:pStyle w:val="Heading3"/>
      </w:pPr>
      <w:bookmarkStart w:id="11" w:name="verses-64-72"/>
      <w:bookmarkEnd w:id="10"/>
      <w:r>
        <w:t>Verses 64-72</w:t>
      </w:r>
    </w:p>
    <w:p w14:paraId="1E2430AB" w14:textId="77777777" w:rsidR="000108D8" w:rsidRDefault="00000000">
      <w:pPr>
        <w:pStyle w:val="FirstParagraph"/>
      </w:pPr>
      <w:r>
        <w:t>64 O oppressors of the earth,</w:t>
      </w:r>
    </w:p>
    <w:p w14:paraId="6D6BD188" w14:textId="77777777" w:rsidR="000108D8" w:rsidRDefault="00000000">
      <w:pPr>
        <w:pStyle w:val="BodyText"/>
      </w:pPr>
      <w:r>
        <w:t>Refrain from your injustice, for I have vowed not to overlook the oppression of anyone. This is a covenant that I have inscribed in the Preserved Tablet and sealed with the seal of My power.</w:t>
      </w:r>
    </w:p>
    <w:p w14:paraId="5C523E33" w14:textId="77777777" w:rsidR="000108D8" w:rsidRDefault="00000000">
      <w:pPr>
        <w:pStyle w:val="BodyText"/>
      </w:pPr>
      <w:r>
        <w:t>65 O transgressors,</w:t>
      </w:r>
    </w:p>
    <w:p w14:paraId="5A2904AA" w14:textId="77777777" w:rsidR="000108D8" w:rsidRDefault="00000000">
      <w:pPr>
        <w:pStyle w:val="BodyText"/>
      </w:pPr>
      <w:r>
        <w:t>My forbearance has emboldened you and My patience has led you into negligence, so that you ride recklessly on the dangerous paths of the fire of your own desires. It is as if you consider Me to be oblivious, or to be unaware.</w:t>
      </w:r>
    </w:p>
    <w:p w14:paraId="72A4DB4D" w14:textId="77777777" w:rsidR="000108D8" w:rsidRDefault="00000000">
      <w:pPr>
        <w:pStyle w:val="BodyText"/>
      </w:pPr>
      <w:r>
        <w:t>66 O wanderers,</w:t>
      </w:r>
    </w:p>
    <w:p w14:paraId="397E083E" w14:textId="77777777" w:rsidR="000108D8" w:rsidRDefault="00000000">
      <w:pPr>
        <w:pStyle w:val="BodyText"/>
      </w:pPr>
      <w:r>
        <w:t>The tongue is for mentioning Me, yet you use it for backbiting. If a fiery temper overtakes you, busy yourself with considering your own faults, not with backbiting My creatures, for each of you knows your own self better than you know the selves of My servants.</w:t>
      </w:r>
    </w:p>
    <w:p w14:paraId="330F0253" w14:textId="77777777" w:rsidR="000108D8" w:rsidRDefault="00000000">
      <w:pPr>
        <w:pStyle w:val="BodyText"/>
      </w:pPr>
      <w:r>
        <w:t>67 O children of fancy,</w:t>
      </w:r>
    </w:p>
    <w:p w14:paraId="61D8EEC9" w14:textId="77777777" w:rsidR="000108D8" w:rsidRDefault="00000000">
      <w:pPr>
        <w:pStyle w:val="BodyText"/>
      </w:pPr>
      <w:r>
        <w:t>Know ye that while the radiant dawn of divine illumination sheds its lustre from the heavenly horizon of the Eternal, the satanic secrets and deeds committed in the gloom of night shall be laid bare and manifest before the peoples of the world.</w:t>
      </w:r>
    </w:p>
    <w:p w14:paraId="5A4D7D8B" w14:textId="77777777" w:rsidR="000108D8" w:rsidRDefault="00000000">
      <w:pPr>
        <w:pStyle w:val="BodyText"/>
      </w:pPr>
      <w:r>
        <w:t>68 O plant of the soil,</w:t>
      </w:r>
    </w:p>
    <w:p w14:paraId="69D6263E" w14:textId="77777777" w:rsidR="000108D8" w:rsidRDefault="00000000">
      <w:pPr>
        <w:pStyle w:val="BodyText"/>
      </w:pPr>
      <w:r>
        <w:t>How is it that with soiled hands you touch the robe of your own life, and with a heart tainted by carnal passions and vain desires, you seek to commune with Me and strive to enter My sacred realms? Far, far away are you from what you wish!</w:t>
      </w:r>
    </w:p>
    <w:p w14:paraId="5786162D" w14:textId="77777777" w:rsidR="000108D8" w:rsidRDefault="00000000">
      <w:pPr>
        <w:pStyle w:val="BodyText"/>
      </w:pPr>
      <w:r>
        <w:t>69 O Sons of Adam,</w:t>
      </w:r>
    </w:p>
    <w:p w14:paraId="4E0DADA4" w14:textId="77777777" w:rsidR="000108D8" w:rsidRDefault="00000000">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w:t>
      </w:r>
      <w:r>
        <w:lastRenderedPageBreak/>
        <w:t>deed except that which is sanctified. This is the Sun of Wisdom and meanings, shining from the horizon of the mouth of divine Will. Blessed are those who turn towards it!</w:t>
      </w:r>
    </w:p>
    <w:p w14:paraId="7DCB38A0" w14:textId="77777777" w:rsidR="000108D8" w:rsidRDefault="00000000">
      <w:pPr>
        <w:pStyle w:val="BodyText"/>
      </w:pPr>
      <w:r>
        <w:t>70 O Son of Worldliness,</w:t>
      </w:r>
    </w:p>
    <w:p w14:paraId="78486056" w14:textId="77777777" w:rsidR="000108D8" w:rsidRDefault="00000000">
      <w:pPr>
        <w:pStyle w:val="BodyText"/>
      </w:pPr>
      <w:r>
        <w:t>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14:paraId="0BA4BA28" w14:textId="77777777" w:rsidR="000108D8" w:rsidRDefault="00000000">
      <w:pPr>
        <w:pStyle w:val="BodyText"/>
      </w:pPr>
      <w:r>
        <w:t>71 O My friends!</w:t>
      </w:r>
    </w:p>
    <w:p w14:paraId="49864E32" w14:textId="77777777" w:rsidR="000108D8" w:rsidRDefault="00000000">
      <w:pPr>
        <w:pStyle w:val="BodyText"/>
      </w:pPr>
      <w:r>
        <w:t>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14:paraId="4072C0CF" w14:textId="77777777" w:rsidR="000108D8" w:rsidRDefault="00000000">
      <w:pPr>
        <w:pStyle w:val="BodyText"/>
      </w:pPr>
      <w:r>
        <w:t>72 O My servant!</w:t>
      </w:r>
    </w:p>
    <w:p w14:paraId="0D5BAD94" w14:textId="77777777" w:rsidR="000108D8" w:rsidRDefault="00000000">
      <w:pPr>
        <w:pStyle w:val="BodyText"/>
      </w:pPr>
      <w:r>
        <w:t>You are like a precious sword concealed in a dark sheath. For this reason, your value remains hidden from the jewelers. So, come out from the sheath of self and desire, so that your worth may become apparent and clear to the world.</w:t>
      </w:r>
    </w:p>
    <w:p w14:paraId="111EBB38" w14:textId="77777777" w:rsidR="000108D8" w:rsidRDefault="00000000">
      <w:pPr>
        <w:pStyle w:val="Heading3"/>
      </w:pPr>
      <w:bookmarkStart w:id="12" w:name="verses-73-82"/>
      <w:bookmarkEnd w:id="11"/>
      <w:r>
        <w:t>Verses 73-82</w:t>
      </w:r>
    </w:p>
    <w:p w14:paraId="63010C83" w14:textId="77777777" w:rsidR="000108D8" w:rsidRDefault="00000000">
      <w:pPr>
        <w:pStyle w:val="FirstParagraph"/>
      </w:pPr>
      <w:r>
        <w:t>73 O My friend!</w:t>
      </w:r>
    </w:p>
    <w:p w14:paraId="3A49EE22" w14:textId="77777777" w:rsidR="000108D8" w:rsidRDefault="00000000">
      <w:pPr>
        <w:pStyle w:val="BodyText"/>
      </w:pPr>
      <w:r>
        <w:t>You are the sun of the heaven of My holiness. Do not let the eclipse of the world lean towards you. Tear the veil of oblivion so that you may appear from behind the clouds without veil or covering, and you may clothe all creatures with the robe of existence.</w:t>
      </w:r>
    </w:p>
    <w:p w14:paraId="41416173" w14:textId="77777777" w:rsidR="000108D8" w:rsidRDefault="00000000">
      <w:pPr>
        <w:pStyle w:val="BodyText"/>
      </w:pPr>
      <w:r>
        <w:t>74 O children of vanity!</w:t>
      </w:r>
    </w:p>
    <w:p w14:paraId="04443D1E" w14:textId="77777777" w:rsidR="000108D8" w:rsidRDefault="00000000">
      <w:pPr>
        <w:pStyle w:val="BodyText"/>
      </w:pPr>
      <w:r>
        <w:t>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14:paraId="48E94E30" w14:textId="77777777" w:rsidR="000108D8" w:rsidRDefault="00000000">
      <w:pPr>
        <w:pStyle w:val="BodyText"/>
      </w:pPr>
      <w:r>
        <w:t>75 O children of heedlessness!</w:t>
      </w:r>
    </w:p>
    <w:p w14:paraId="39695A4F" w14:textId="77777777" w:rsidR="000108D8" w:rsidRDefault="00000000">
      <w:pPr>
        <w:pStyle w:val="BodyText"/>
      </w:pPr>
      <w:r>
        <w:t>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14:paraId="19BA5E7F" w14:textId="77777777" w:rsidR="000108D8" w:rsidRDefault="00000000">
      <w:pPr>
        <w:pStyle w:val="BodyText"/>
      </w:pPr>
      <w:r>
        <w:t>76 O son of my handmaid!</w:t>
      </w:r>
    </w:p>
    <w:p w14:paraId="1DC7E0CA" w14:textId="77777777" w:rsidR="000108D8" w:rsidRDefault="00000000">
      <w:pPr>
        <w:pStyle w:val="BodyText"/>
      </w:pPr>
      <w:r>
        <w:lastRenderedPageBreak/>
        <w:t>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14:paraId="18077722" w14:textId="77777777" w:rsidR="000108D8" w:rsidRDefault="00000000">
      <w:pPr>
        <w:pStyle w:val="BodyText"/>
      </w:pPr>
      <w:r>
        <w:t>77 O son of justice!</w:t>
      </w:r>
    </w:p>
    <w:p w14:paraId="71720D58" w14:textId="77777777" w:rsidR="000108D8" w:rsidRDefault="00000000">
      <w:pPr>
        <w:pStyle w:val="BodyText"/>
      </w:pPr>
      <w:r>
        <w:t>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 “No more is permissible. We indeed were witnesses to what they did, and to what they are doing now.”</w:t>
      </w:r>
    </w:p>
    <w:p w14:paraId="3F76D970" w14:textId="77777777" w:rsidR="000108D8" w:rsidRDefault="00000000">
      <w:pPr>
        <w:pStyle w:val="BodyText"/>
      </w:pPr>
      <w:r>
        <w:t>78 O son of my handmaid!</w:t>
      </w:r>
    </w:p>
    <w:p w14:paraId="4D8069E4" w14:textId="77777777" w:rsidR="000108D8" w:rsidRDefault="00000000">
      <w:pPr>
        <w:pStyle w:val="BodyText"/>
      </w:pPr>
      <w:r>
        <w:t>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14:paraId="526B1F40" w14:textId="77777777" w:rsidR="000108D8" w:rsidRDefault="00000000">
      <w:pPr>
        <w:pStyle w:val="BodyText"/>
      </w:pPr>
      <w:r>
        <w:t>79 O son of passion!</w:t>
      </w:r>
    </w:p>
    <w:p w14:paraId="729AC8C4" w14:textId="77777777" w:rsidR="000108D8" w:rsidRDefault="00000000">
      <w:pPr>
        <w:pStyle w:val="BodyText"/>
      </w:pPr>
      <w:r>
        <w:t>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14:paraId="37150456" w14:textId="77777777" w:rsidR="000108D8" w:rsidRDefault="00000000">
      <w:pPr>
        <w:pStyle w:val="BodyText"/>
      </w:pPr>
      <w:r>
        <w:t>80 O my servants!</w:t>
      </w:r>
    </w:p>
    <w:p w14:paraId="3C5417E8" w14:textId="77777777" w:rsidR="000108D8" w:rsidRDefault="00000000">
      <w:pPr>
        <w:pStyle w:val="BodyText"/>
      </w:pPr>
      <w:r>
        <w:t>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14:paraId="0125EFC2" w14:textId="77777777" w:rsidR="000108D8" w:rsidRDefault="00000000">
      <w:pPr>
        <w:pStyle w:val="BodyText"/>
      </w:pPr>
      <w:r>
        <w:t>81 O my servant!</w:t>
      </w:r>
    </w:p>
    <w:p w14:paraId="276B9C1A" w14:textId="77777777" w:rsidR="000108D8" w:rsidRDefault="00000000">
      <w:pPr>
        <w:pStyle w:val="BodyText"/>
      </w:pPr>
      <w:r>
        <w:t>The lowliest of people are those souls that appear fruitless on earth and are, in truth, counted among the dead. Indeed, the physically dead are deemed superior to these idle and neglected souls in the sight of God.</w:t>
      </w:r>
    </w:p>
    <w:p w14:paraId="665054E1" w14:textId="77777777" w:rsidR="000108D8" w:rsidRDefault="00000000">
      <w:pPr>
        <w:pStyle w:val="BodyText"/>
      </w:pPr>
      <w:r>
        <w:lastRenderedPageBreak/>
        <w:t>82 O my servant!</w:t>
      </w:r>
    </w:p>
    <w:p w14:paraId="32D5335D" w14:textId="77777777" w:rsidR="000108D8" w:rsidRDefault="00000000">
      <w:pPr>
        <w:pStyle w:val="BodyText"/>
      </w:pPr>
      <w:r>
        <w:t>The best of people are those who earn through lawful means and spend for themselves and their relatives for the love of God, the Lord of all worlds.</w:t>
      </w:r>
    </w:p>
    <w:p w14:paraId="38203D12" w14:textId="77777777" w:rsidR="000108D8" w:rsidRDefault="00000000">
      <w:r>
        <w:t xml:space="preserve">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 </w:t>
      </w:r>
      <w:r>
        <w:br w:type="page"/>
      </w:r>
    </w:p>
    <w:p w14:paraId="47D39D8D" w14:textId="77777777" w:rsidR="000108D8" w:rsidRDefault="000108D8">
      <w:pPr>
        <w:pStyle w:val="BodyText"/>
      </w:pPr>
    </w:p>
    <w:p w14:paraId="1C50050A" w14:textId="77777777" w:rsidR="000108D8" w:rsidRDefault="00000000">
      <w:pPr>
        <w:pStyle w:val="Heading1"/>
      </w:pPr>
      <w:bookmarkStart w:id="13" w:name="sec-the-seven-valleys"/>
      <w:bookmarkStart w:id="14" w:name="_Toc140097556"/>
      <w:bookmarkEnd w:id="2"/>
      <w:bookmarkEnd w:id="12"/>
      <w:r>
        <w:t>Haft Vadi (The Seven Valleys)</w:t>
      </w:r>
      <w:bookmarkEnd w:id="14"/>
    </w:p>
    <w:p w14:paraId="44DE09CE" w14:textId="77777777" w:rsidR="000108D8" w:rsidRDefault="00000000">
      <w:pPr>
        <w:pStyle w:val="Heading3"/>
      </w:pPr>
      <w:bookmarkStart w:id="15" w:name="prologue-and-purpose"/>
      <w:r>
        <w:t>Prologue and Purpose</w:t>
      </w:r>
    </w:p>
    <w:p w14:paraId="152AEE05" w14:textId="77777777" w:rsidR="000108D8" w:rsidRDefault="00000000">
      <w:pPr>
        <w:pStyle w:val="FirstParagraph"/>
      </w:pPr>
      <w:r>
        <w:t>Mention of the secrets in the ascents of journeys for those who want to travel to Allah, the Almighty, the All-Forgiving.</w:t>
      </w:r>
    </w:p>
    <w:p w14:paraId="2AF9E28D" w14:textId="77777777" w:rsidR="000108D8" w:rsidRDefault="00000000">
      <w:pPr>
        <w:pStyle w:val="BodyText"/>
      </w:pPr>
      <w:r>
        <w:t>In the name of Allah, the Most Gracious, the Most Merciful.</w:t>
      </w:r>
    </w:p>
    <w:p w14:paraId="4F74FF8F" w14:textId="77777777" w:rsidR="000108D8" w:rsidRDefault="00000000">
      <w:pPr>
        <w:pStyle w:val="BodyText"/>
      </w:pPr>
      <w:r>
        <w:t>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14:paraId="567CDD9A" w14:textId="77777777" w:rsidR="000108D8" w:rsidRDefault="00000000">
      <w:pPr>
        <w:pStyle w:val="BodyText"/>
      </w:pPr>
      <w:r>
        <w:t>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14:paraId="0F4E2FD2" w14:textId="77777777" w:rsidR="000108D8" w:rsidRDefault="00000000">
      <w:pPr>
        <w:pStyle w:val="BodyText"/>
      </w:pPr>
      <w:r>
        <w:t>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14:paraId="458D3AB8" w14:textId="77777777" w:rsidR="000108D8" w:rsidRDefault="00000000">
      <w:pPr>
        <w:pStyle w:val="BodyText"/>
      </w:pPr>
      <w:r>
        <w:t>4 And it is what the nightingale of oneness sang in the gardens of divine aid, saying: “And it appears on the tablet of your heart, the subtle inscriptions of the secrets of ‘Fear Allah, and Allah will teach you’ (Quran 2:282). And the bird of your spirit remembers the ancient sanctuaries and soars in the vast space. So walk the paths of your Lord humbly with the wing of longing, and harvest from the fruits of intimacy in the orchards of ‘Eat of every kind of fruit’ (Quran 6:141).”</w:t>
      </w:r>
    </w:p>
    <w:p w14:paraId="56127DDC" w14:textId="77777777" w:rsidR="000108D8" w:rsidRDefault="00000000">
      <w:pPr>
        <w:pStyle w:val="BodyText"/>
      </w:pPr>
      <w:r>
        <w:lastRenderedPageBreak/>
        <w:t>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14:paraId="1E7332AC" w14:textId="77777777" w:rsidR="000108D8" w:rsidRDefault="00000000">
      <w:pPr>
        <w:pStyle w:val="BodyText"/>
      </w:pPr>
      <w:r>
        <w:t>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p w14:paraId="446BAA7B" w14:textId="77777777" w:rsidR="000108D8" w:rsidRDefault="00000000">
      <w:pPr>
        <w:pStyle w:val="Heading3"/>
      </w:pPr>
      <w:bookmarkStart w:id="16" w:name="valley-of-seeking"/>
      <w:bookmarkEnd w:id="15"/>
      <w:r>
        <w:t>Valley of Seeking</w:t>
      </w:r>
    </w:p>
    <w:p w14:paraId="7177FAC9" w14:textId="77777777" w:rsidR="000108D8" w:rsidRDefault="00000000">
      <w:pPr>
        <w:pStyle w:val="FirstParagraph"/>
      </w:pPr>
      <w:r>
        <w:t>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 “We will surely guide them to Our ways” (Quran 29:69). They have firmly fastened the belt of service in seeking and will travel the path of seeking in every possible place, without any obstacles hindering them or any advice deterring them.</w:t>
      </w:r>
    </w:p>
    <w:p w14:paraId="22DCE383" w14:textId="77777777" w:rsidR="000108D8" w:rsidRDefault="00000000">
      <w:pPr>
        <w:pStyle w:val="BodyText"/>
      </w:pPr>
      <w:r>
        <w:t>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14:paraId="0F10E10C" w14:textId="77777777" w:rsidR="000108D8" w:rsidRDefault="00000000">
      <w:pPr>
        <w:pStyle w:val="BodyText"/>
      </w:pPr>
      <w:r>
        <w:t>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14:paraId="159655A4" w14:textId="77777777" w:rsidR="000108D8" w:rsidRDefault="00000000">
      <w:pPr>
        <w:pStyle w:val="BodyText"/>
      </w:pPr>
      <w:r>
        <w:t>10 The measure of seeking should be taken from the passionate Majnun. It is said that one day Majnun was seen sifting through the dirt and shedding tears. People asked him, “What are you doing?” He replied, “I am searching for Layla.” They said, “Woe to you! Layla is of a pure spirit, and you are searching for her in the dirt?” He answered, “I am striving everywhere in search of her; perhaps I will find her somewhere.”</w:t>
      </w:r>
    </w:p>
    <w:p w14:paraId="4360249B" w14:textId="77777777" w:rsidR="000108D8" w:rsidRDefault="00000000">
      <w:pPr>
        <w:pStyle w:val="BodyText"/>
      </w:pPr>
      <w:r>
        <w:lastRenderedPageBreak/>
        <w:t>11 Indeed, searching for the Lord of Lords in the dirt may seem repugnant to the wise, but it is a testament to the utmost seriousness and seeking. As the saying goes, “Whoever seeks something earnestly, finds it.”</w:t>
      </w:r>
    </w:p>
    <w:p w14:paraId="5A6938B5" w14:textId="77777777" w:rsidR="000108D8" w:rsidRDefault="00000000">
      <w:pPr>
        <w:pStyle w:val="BodyText"/>
      </w:pPr>
      <w:r>
        <w:t>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 ‘la’ (no) so as to reach the city of the soul, which is the city of ‘illa’ (only).</w:t>
      </w:r>
    </w:p>
    <w:p w14:paraId="11B14EE6" w14:textId="77777777" w:rsidR="000108D8" w:rsidRDefault="00000000">
      <w:pPr>
        <w:pStyle w:val="BodyText"/>
      </w:pPr>
      <w:r>
        <w:t>It requires a strong determination to strive for Him, and a great effort to drink from the nectar of His union. If we drink from this cup, we forget the entire world.</w:t>
      </w:r>
    </w:p>
    <w:p w14:paraId="5A2C8A8C" w14:textId="77777777" w:rsidR="000108D8" w:rsidRDefault="00000000">
      <w:pPr>
        <w:pStyle w:val="BodyText"/>
      </w:pPr>
      <w:r>
        <w:t>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p w14:paraId="79CBF127" w14:textId="77777777" w:rsidR="000108D8" w:rsidRDefault="00000000">
      <w:pPr>
        <w:pStyle w:val="Heading3"/>
      </w:pPr>
      <w:bookmarkStart w:id="17" w:name="valley-of-love"/>
      <w:bookmarkEnd w:id="16"/>
      <w:r>
        <w:t>Valley of Love</w:t>
      </w:r>
    </w:p>
    <w:p w14:paraId="1FEF4C46" w14:textId="77777777" w:rsidR="000108D8" w:rsidRDefault="00000000">
      <w:pPr>
        <w:pStyle w:val="FirstParagraph"/>
      </w:pPr>
      <w:r>
        <w:t>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14:paraId="3A4DCA82" w14:textId="77777777" w:rsidR="000108D8" w:rsidRDefault="00000000">
      <w:pPr>
        <w:pStyle w:val="BodyText"/>
      </w:pPr>
      <w:r>
        <w:t>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14:paraId="555EB617" w14:textId="77777777" w:rsidR="000108D8" w:rsidRDefault="00000000">
      <w:pPr>
        <w:pStyle w:val="BlockText"/>
      </w:pPr>
      <w:r>
        <w:rPr>
          <w:i/>
          <w:iCs/>
        </w:rPr>
        <w:t>“Disbelief is for the disbeliever, and faith is for the faithful,</w:t>
      </w:r>
    </w:p>
    <w:p w14:paraId="2D7C7A88" w14:textId="77777777" w:rsidR="000108D8" w:rsidRDefault="00000000">
      <w:pPr>
        <w:pStyle w:val="BlockText"/>
      </w:pPr>
      <w:r>
        <w:rPr>
          <w:i/>
          <w:iCs/>
        </w:rPr>
        <w:t>A grain of your pain is for Attar’s heart.”</w:t>
      </w:r>
    </w:p>
    <w:p w14:paraId="1B7575A5" w14:textId="77777777" w:rsidR="000108D8" w:rsidRDefault="00000000">
      <w:pPr>
        <w:pStyle w:val="FirstParagraph"/>
      </w:pPr>
      <w:r>
        <w:t>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14:paraId="042F044D" w14:textId="77777777" w:rsidR="000108D8" w:rsidRDefault="00000000">
      <w:pPr>
        <w:pStyle w:val="BodyText"/>
      </w:pPr>
      <w:r>
        <w:t>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14:paraId="1AC4AAC8" w14:textId="77777777" w:rsidR="000108D8" w:rsidRDefault="00000000">
      <w:pPr>
        <w:pStyle w:val="BodyText"/>
      </w:pPr>
      <w:r>
        <w:t>18 The lover is not concerned with anything and sees no harm from any adversity; you would see them feeling cold in the fire and finding dryness in the sea.</w:t>
      </w:r>
    </w:p>
    <w:p w14:paraId="05D885F7" w14:textId="77777777" w:rsidR="000108D8" w:rsidRDefault="00000000">
      <w:pPr>
        <w:pStyle w:val="BlockText"/>
      </w:pPr>
      <w:r>
        <w:rPr>
          <w:i/>
          <w:iCs/>
        </w:rPr>
        <w:t>The sign of a lover is that you see them feeling cold in hellfire,</w:t>
      </w:r>
    </w:p>
    <w:p w14:paraId="5E97F6E5" w14:textId="77777777" w:rsidR="000108D8" w:rsidRDefault="00000000">
      <w:pPr>
        <w:pStyle w:val="BlockText"/>
      </w:pPr>
      <w:r>
        <w:rPr>
          <w:i/>
          <w:iCs/>
        </w:rPr>
        <w:lastRenderedPageBreak/>
        <w:t>and the sign of a knower (a gnostic, or ’arif) is that you see them feeling dry in the sea.</w:t>
      </w:r>
    </w:p>
    <w:p w14:paraId="06E7A8CE" w14:textId="77777777" w:rsidR="000108D8" w:rsidRDefault="00000000">
      <w:pPr>
        <w:pStyle w:val="FirstParagraph"/>
      </w:pPr>
      <w:r>
        <w:t>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14:paraId="004392C0" w14:textId="77777777" w:rsidR="000108D8" w:rsidRDefault="00000000">
      <w:pPr>
        <w:pStyle w:val="BodyText"/>
      </w:pPr>
      <w:r>
        <w:t>Therefore, become alienated from the alien self, so you may find the Stranger, and pass beyond the mortal clay, so you may inhabit the divine nest. It takes nothingness to kindle the fire of existence and become acceptable in the path of love.</w:t>
      </w:r>
    </w:p>
    <w:p w14:paraId="3B616DCC" w14:textId="77777777" w:rsidR="000108D8" w:rsidRDefault="00000000">
      <w:pPr>
        <w:pStyle w:val="BlockText"/>
      </w:pPr>
      <w:r>
        <w:rPr>
          <w:i/>
          <w:iCs/>
        </w:rPr>
        <w:t>Love doesn’t accept a living breath, Nor does the hawk hunt a dead mouse.</w:t>
      </w:r>
    </w:p>
    <w:p w14:paraId="23BDFEBC" w14:textId="77777777" w:rsidR="000108D8" w:rsidRDefault="00000000">
      <w:pPr>
        <w:pStyle w:val="FirstParagraph"/>
      </w:pPr>
      <w:r>
        <w:t>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 “Is there more?” It becomes estranged from itself and turns aside from all that is in the world.</w:t>
      </w:r>
    </w:p>
    <w:p w14:paraId="4AE22912" w14:textId="77777777" w:rsidR="000108D8" w:rsidRDefault="00000000">
      <w:pPr>
        <w:pStyle w:val="BlockText"/>
      </w:pPr>
      <w:r>
        <w:rPr>
          <w:i/>
          <w:iCs/>
        </w:rPr>
        <w:t>With both worlds, love has estrangement,</w:t>
      </w:r>
    </w:p>
    <w:p w14:paraId="614E68E9" w14:textId="77777777" w:rsidR="000108D8" w:rsidRDefault="00000000">
      <w:pPr>
        <w:pStyle w:val="BlockText"/>
      </w:pPr>
      <w:r>
        <w:rPr>
          <w:i/>
          <w:iCs/>
        </w:rPr>
        <w:t>Within it are seventy-two madnesses.</w:t>
      </w:r>
    </w:p>
    <w:p w14:paraId="181B9687" w14:textId="77777777" w:rsidR="000108D8" w:rsidRDefault="00000000">
      <w:pPr>
        <w:pStyle w:val="FirstParagraph"/>
      </w:pPr>
      <w:r>
        <w:t>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14:paraId="756A7163" w14:textId="77777777" w:rsidR="000108D8" w:rsidRDefault="00000000">
      <w:pPr>
        <w:pStyle w:val="BodyText"/>
      </w:pPr>
      <w:r>
        <w:t>22 Indeed, one must ignite the flame of love and burn away all egotistical and satanic veils so that the soul can become subtle and pure, capable of perceiving the ranks of the “Master of all worlds”.</w:t>
      </w:r>
    </w:p>
    <w:p w14:paraId="0F8CD396" w14:textId="77777777" w:rsidR="000108D8" w:rsidRDefault="00000000">
      <w:pPr>
        <w:pStyle w:val="BlockText"/>
      </w:pPr>
      <w:r>
        <w:rPr>
          <w:i/>
          <w:iCs/>
        </w:rPr>
        <w:t>Fan the flames of passionate love and burn away all existence,</w:t>
      </w:r>
    </w:p>
    <w:p w14:paraId="289DD545" w14:textId="77777777" w:rsidR="000108D8" w:rsidRDefault="00000000">
      <w:pPr>
        <w:pStyle w:val="BlockText"/>
      </w:pPr>
      <w:r>
        <w:rPr>
          <w:i/>
          <w:iCs/>
        </w:rPr>
        <w:t>then stride forth on the path of the lovers.</w:t>
      </w:r>
    </w:p>
    <w:p w14:paraId="4A0B7F3F" w14:textId="77777777" w:rsidR="000108D8" w:rsidRDefault="00000000">
      <w:pPr>
        <w:pStyle w:val="Heading3"/>
      </w:pPr>
      <w:bookmarkStart w:id="18" w:name="valley-of-gnosis"/>
      <w:bookmarkEnd w:id="17"/>
      <w:r>
        <w:t>Valley of Gnosis</w:t>
      </w:r>
    </w:p>
    <w:p w14:paraId="361D8328" w14:textId="77777777" w:rsidR="000108D8" w:rsidRDefault="00000000">
      <w:pPr>
        <w:pStyle w:val="FirstParagraph"/>
      </w:pPr>
      <w:r>
        <w:t>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14:paraId="253D6542" w14:textId="77777777" w:rsidR="000108D8" w:rsidRDefault="00000000">
      <w:pPr>
        <w:pStyle w:val="BodyText"/>
      </w:pPr>
      <w:r>
        <w:t>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14:paraId="3F6252A5" w14:textId="77777777" w:rsidR="000108D8" w:rsidRDefault="00000000">
      <w:pPr>
        <w:pStyle w:val="BlockText"/>
      </w:pPr>
      <w:r>
        <w:rPr>
          <w:i/>
          <w:iCs/>
        </w:rPr>
        <w:lastRenderedPageBreak/>
        <w:t>“If you could split open the heart of a single atom, You would find a sun shining bright within it.”</w:t>
      </w:r>
    </w:p>
    <w:p w14:paraId="3A094A3A" w14:textId="77777777" w:rsidR="000108D8" w:rsidRDefault="00000000">
      <w:pPr>
        <w:pStyle w:val="FirstParagraph"/>
      </w:pPr>
      <w:r>
        <w:t>24 “And the traveler in this valley, in the creation of Truth, sees absolutely no opposition or contradiction. In everything, he recites: ‘Then return [your] vision [to the sky], do you see any breaks?’. He sees justice in oppression, and observes grace in justice. He sees concealed knowledge in ignorance, and in knowledge, he apprehends a hundred thousand clear and manifest wisdoms.</w:t>
      </w:r>
    </w:p>
    <w:p w14:paraId="11715516" w14:textId="77777777" w:rsidR="000108D8" w:rsidRDefault="00000000">
      <w:pPr>
        <w:pStyle w:val="BodyText"/>
      </w:pPr>
      <w:r>
        <w:t>He breaks the cage of the body and desires, and finds companionship in the breath of the dwellers of eternity. He ascends spiritual ladders and rushes to the sky of meanings. He resides in the sphere of ‘We will show them Our signs in the horizons and within themselves,’ and wanders on the sea of ‘until it becomes clear to them that it is the truth.’</w:t>
      </w:r>
    </w:p>
    <w:p w14:paraId="43D9E171" w14:textId="77777777" w:rsidR="000108D8" w:rsidRDefault="00000000">
      <w:pPr>
        <w:pStyle w:val="BodyText"/>
      </w:pPr>
      <w:r>
        <w:t>If he sees oppression, he shows patience; if he encounters wrath, he responds with love.”</w:t>
      </w:r>
    </w:p>
    <w:p w14:paraId="18AA8B96" w14:textId="77777777" w:rsidR="000108D8" w:rsidRDefault="00000000">
      <w:pPr>
        <w:pStyle w:val="BodyText"/>
      </w:pPr>
      <w:r>
        <w:t>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14:paraId="61B9C3AB" w14:textId="77777777" w:rsidR="000108D8" w:rsidRDefault="00000000">
      <w:pPr>
        <w:pStyle w:val="BodyText"/>
      </w:pPr>
      <w:r>
        <w:t>Doctors were unable to cure him, and companions sought distance from his company. Indeed, no physician can find a remedy for the ill lover unless the beloved’s grace takes his hand.</w:t>
      </w:r>
    </w:p>
    <w:p w14:paraId="2E947095" w14:textId="77777777" w:rsidR="000108D8" w:rsidRDefault="00000000">
      <w:pPr>
        <w:pStyle w:val="BodyText"/>
      </w:pPr>
      <w:r>
        <w:t>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0FAFC877" w14:textId="77777777" w:rsidR="000108D8" w:rsidRDefault="00000000">
      <w:pPr>
        <w:pStyle w:val="Body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65AA49E1" w14:textId="77777777" w:rsidR="000108D8" w:rsidRDefault="00000000">
      <w:pPr>
        <w:pStyle w:val="BodyText"/>
      </w:pPr>
      <w:r>
        <w:t>27 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50E135F9" w14:textId="77777777" w:rsidR="000108D8" w:rsidRDefault="00000000">
      <w:pPr>
        <w:pStyle w:val="BodyText"/>
      </w:pPr>
      <w:r>
        <w:t xml:space="preserve">28 What he said was indeed true because it was observed how this cruelty of the harsh watchmen hid so much justice and mercy behind the curtain. Their wrath led the thirsty lover through the desert of love to </w:t>
      </w:r>
      <w:r>
        <w:lastRenderedPageBreak/>
        <w:t>the sea of his beloved. They turned the darkness of separation into the light of union, and they transformed distance into the proximity of a garden. They guided the ailing to the healer of hearts.</w:t>
      </w:r>
    </w:p>
    <w:p w14:paraId="6AE0673F" w14:textId="77777777" w:rsidR="000108D8" w:rsidRDefault="00000000">
      <w:pPr>
        <w:pStyle w:val="BodyText"/>
      </w:pPr>
      <w:r>
        <w:t>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14:paraId="3DE5DB44" w14:textId="77777777" w:rsidR="000108D8" w:rsidRDefault="00000000">
      <w:pPr>
        <w:pStyle w:val="BodyText"/>
      </w:pPr>
      <w:r>
        <w:t>30 This stage belongs to the people of this valley, and the inhabitants of the valleys above this valley see the beginning and the end as one; in fact, they neither see the beginning nor the end. They do not see ‘neither the beginning nor the end’. Rather, the inhabitants of the eternal city, who dwell in the green meadow, do not even see ‘neither the beginning nor the end’. They flee from the beginnings and contend with the ends. For they have traversed the realms of names and like lightning, have passed through the realms of attributes. As it is said, “The perfection of monotheism is denying attributes from Him”, and they have taken residence in the shadow of the Essence.</w:t>
      </w:r>
    </w:p>
    <w:p w14:paraId="36199173" w14:textId="77777777" w:rsidR="000108D8" w:rsidRDefault="00000000">
      <w:pPr>
        <w:pStyle w:val="BodyText"/>
      </w:pPr>
      <w:r>
        <w:t>31 This is where the esteemed Master Abdullah, may his secret be sanctified, has made a subtle point and a powerful statement in the meaning of “Guide us on the Straight Path”. This is to say, show us the right way, meaning, honor us with the love of Your Essence so that we may be freed from attention to ourselves and to others, becoming entirely engaged with You. May we know nothing but You, see nothing but You, and think of nothing but You.</w:t>
      </w:r>
    </w:p>
    <w:p w14:paraId="0DEDC923" w14:textId="77777777" w:rsidR="000108D8" w:rsidRDefault="00000000">
      <w:pPr>
        <w:pStyle w:val="BodyText"/>
      </w:pPr>
      <w:r>
        <w:t>32 Indeed, they ascend even from this station, as it is said, “Love is a veil between the lover and the beloved.” I am not permitted to say more than this.</w:t>
      </w:r>
    </w:p>
    <w:p w14:paraId="764A0DD1" w14:textId="77777777" w:rsidR="000108D8" w:rsidRDefault="00000000">
      <w:pPr>
        <w:pStyle w:val="BodyText"/>
      </w:pPr>
      <w:r>
        <w:t>33 At this time, the dawn of knowledge arose, and the lights of journey and ascension were extinguished.</w:t>
      </w:r>
    </w:p>
    <w:p w14:paraId="1200FD6B" w14:textId="77777777" w:rsidR="000108D8" w:rsidRDefault="00000000">
      <w:pPr>
        <w:pStyle w:val="BlockText"/>
      </w:pPr>
      <w:r>
        <w:rPr>
          <w:i/>
          <w:iCs/>
        </w:rPr>
        <w:t>Even Moses, with all his light and skill,</w:t>
      </w:r>
    </w:p>
    <w:p w14:paraId="4B06BA54" w14:textId="77777777" w:rsidR="000108D8" w:rsidRDefault="00000000">
      <w:pPr>
        <w:pStyle w:val="BlockText"/>
      </w:pPr>
      <w:r>
        <w:rPr>
          <w:i/>
          <w:iCs/>
        </w:rPr>
        <w:t>became veiled from you without feather and wing.</w:t>
      </w:r>
    </w:p>
    <w:p w14:paraId="5C26F4CB" w14:textId="77777777" w:rsidR="000108D8" w:rsidRDefault="00000000">
      <w:pPr>
        <w:pStyle w:val="FirstParagraph"/>
      </w:pPr>
      <w:r>
        <w:t>34 If you are a person of mystery and longing, take flight with the wings of the saints’ aspiration so that you may see the secrets of the beloved and reach the light of the loved one. “Indeed we belong to Allah, and indeed to Him we will return.”</w:t>
      </w:r>
    </w:p>
    <w:p w14:paraId="5D89E623" w14:textId="77777777" w:rsidR="000108D8" w:rsidRDefault="00000000">
      <w:pPr>
        <w:pStyle w:val="Heading3"/>
      </w:pPr>
      <w:bookmarkStart w:id="19" w:name="valley-of-monotheism"/>
      <w:bookmarkEnd w:id="18"/>
      <w:r>
        <w:t>Valley of Monotheism</w:t>
      </w:r>
    </w:p>
    <w:p w14:paraId="0E4EB71E" w14:textId="77777777" w:rsidR="000108D8" w:rsidRDefault="00000000">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w:t>
      </w:r>
      <w:r>
        <w:lastRenderedPageBreak/>
        <w:t>melodies from him. He sits on the throne of “Everything is from Allah,” rests on the mat of “There is no power and no strength except in Allah,” observes monotheism in all things, and sees the illumination of the divine sun shining uniformly from the east of selfhood on all possibilities. He witnesses the lights of unity present and manifest on all existent beings.</w:t>
      </w:r>
    </w:p>
    <w:p w14:paraId="7CD3AAAC" w14:textId="77777777" w:rsidR="000108D8" w:rsidRDefault="00000000">
      <w:pPr>
        <w:pStyle w:val="BodyText"/>
      </w:pPr>
      <w:r>
        <w:t>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14:paraId="5F479233" w14:textId="77777777" w:rsidR="000108D8" w:rsidRDefault="00000000">
      <w:pPr>
        <w:pStyle w:val="BodyText"/>
      </w:pPr>
      <w:r>
        <w:t>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14:paraId="57C0A955" w14:textId="77777777" w:rsidR="000108D8" w:rsidRDefault="00000000">
      <w:pPr>
        <w:pStyle w:val="BodyText"/>
      </w:pPr>
      <w:r>
        <w:t>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14:paraId="152D16EB" w14:textId="77777777" w:rsidR="000108D8" w:rsidRDefault="00000000">
      <w:pPr>
        <w:pStyle w:val="BodyText"/>
      </w:pPr>
      <w:r>
        <w:t>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14:paraId="7DD50491" w14:textId="77777777" w:rsidR="000108D8" w:rsidRDefault="00000000">
      <w:pPr>
        <w:pStyle w:val="BodyText"/>
      </w:pPr>
      <w:r>
        <w:t>40 Indeed, the unpleasant person finds even a sweet scent distasteful, and the accursed does not appreciate the fragrance of good fruit. This is why it is said for the guidance of the common people:</w:t>
      </w:r>
    </w:p>
    <w:p w14:paraId="701D2EA7" w14:textId="77777777" w:rsidR="000108D8" w:rsidRDefault="00000000">
      <w:pPr>
        <w:pStyle w:val="BlockText"/>
      </w:pPr>
      <w:r>
        <w:rPr>
          <w:i/>
          <w:iCs/>
        </w:rPr>
        <w:t>Remove the cold from your brain and nose,</w:t>
      </w:r>
    </w:p>
    <w:p w14:paraId="2A939FCD" w14:textId="77777777" w:rsidR="000108D8" w:rsidRDefault="00000000">
      <w:pPr>
        <w:pStyle w:val="BlockText"/>
      </w:pPr>
      <w:r>
        <w:rPr>
          <w:i/>
          <w:iCs/>
        </w:rPr>
        <w:t>So that the scent of God may enter your senses.</w:t>
      </w:r>
    </w:p>
    <w:p w14:paraId="7C663AEF" w14:textId="77777777" w:rsidR="000108D8" w:rsidRDefault="00000000">
      <w:pPr>
        <w:pStyle w:val="FirstParagraph"/>
      </w:pPr>
      <w:r>
        <w:t>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14:paraId="78EFDD41" w14:textId="77777777" w:rsidR="000108D8" w:rsidRDefault="00000000">
      <w:pPr>
        <w:pStyle w:val="BodyText"/>
      </w:pPr>
      <w:r>
        <w:t>Some have their sight filled with the brilliance of light, while others who have tasted the wine of unity see nothing but the sun.</w:t>
      </w:r>
    </w:p>
    <w:p w14:paraId="2507FF53" w14:textId="77777777" w:rsidR="000108D8" w:rsidRDefault="00000000">
      <w:pPr>
        <w:pStyle w:val="BodyText"/>
      </w:pPr>
      <w:r>
        <w:lastRenderedPageBreak/>
        <w:t>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14:paraId="3EDADE9B" w14:textId="77777777" w:rsidR="000108D8" w:rsidRDefault="00000000">
      <w:pPr>
        <w:pStyle w:val="BodyText"/>
      </w:pPr>
      <w:r>
        <w:t>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14:paraId="6D9AB6C6" w14:textId="77777777" w:rsidR="000108D8" w:rsidRDefault="00000000">
      <w:pPr>
        <w:pStyle w:val="BodyText"/>
      </w:pPr>
      <w:r>
        <w:t>43 O my brother, the subtle heart is like a mirror. Cleanse it with the polish of love and detachment from everything except Allah, so that the sun of reality may manifest in it, and the dawn of eternity may rise. You will then clearly perceive the meaning of “Neither My Earth nor My Heaven can contain Me, but the heart of My believing servant contains Me”. You will seize life and offer a thousand regrets to your Beloved anew.</w:t>
      </w:r>
    </w:p>
    <w:p w14:paraId="6362BB4B" w14:textId="77777777" w:rsidR="000108D8" w:rsidRDefault="00000000">
      <w:pPr>
        <w:pStyle w:val="BodyText"/>
      </w:pPr>
      <w:r>
        <w:t>44 When the lights of the manifestation of the Sultan of Uniqueness take seat on the throne of the heart and soul, His light becomes apparent in all limbs and members. At that time, the secret of the famous narration emerges from the curtain of obscurity: “My servant continues to draw near to Me with supererogatory works so that I shall love him. When I love him, I become the hearing with which he hears, etc.” 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 “A fountain where the near ones drink”.</w:t>
      </w:r>
    </w:p>
    <w:p w14:paraId="5DB825B4" w14:textId="77777777" w:rsidR="000108D8" w:rsidRDefault="00000000">
      <w:pPr>
        <w:pStyle w:val="BodyText"/>
      </w:pPr>
      <w:r>
        <w:t>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14:paraId="7C8B5516" w14:textId="77777777" w:rsidR="000108D8" w:rsidRDefault="00000000">
      <w:pPr>
        <w:pStyle w:val="BodyText"/>
      </w:pPr>
      <w:r>
        <w:t>46 This is what the lovers of the Beloved have said: “O He who is focused on His essence by His essence, and who is far removed from any similarity with His creatures, how can pure nonexistence gallop in the field of existence? How can a transient shadow reach the everlasting sun?” The Beloved has said, “If it were not for You, we would not have known You,” and the object of His love has declared, “The closest we have come to You is ‘You’.”</w:t>
      </w:r>
    </w:p>
    <w:p w14:paraId="084C2003" w14:textId="77777777" w:rsidR="000108D8" w:rsidRDefault="00000000">
      <w:pPr>
        <w:pStyle w:val="BodyText"/>
      </w:pPr>
      <w:r>
        <w:t xml:space="preserve">47 Yes, these mentions which are made in the realms of spiritual knowledge are the understandings of the manifestations of that true Sun which reflects in the mirrors. The manifestation of that light is in the </w:t>
      </w:r>
      <w:r>
        <w:lastRenderedPageBreak/>
        <w:t>hearts, but it is concealed by the veils of egoistic matters and incidental affairs, like a candle under an iron lampshade. When the lampshade is removed, the light of the candle becomes apparent.</w:t>
      </w:r>
    </w:p>
    <w:p w14:paraId="6B74BFAB" w14:textId="77777777" w:rsidR="000108D8" w:rsidRDefault="00000000">
      <w:pPr>
        <w:pStyle w:val="BodyText"/>
      </w:pPr>
      <w:r>
        <w:t>48 Similarly, when you remove the celestial veils from the face of the heart, the divine lights of absolute unity will arise.</w:t>
      </w:r>
    </w:p>
    <w:p w14:paraId="78EA063E" w14:textId="77777777" w:rsidR="000108D8" w:rsidRDefault="00000000">
      <w:pPr>
        <w:pStyle w:val="BodyText"/>
      </w:pPr>
      <w:r>
        <w:t>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14:paraId="44FE73EE" w14:textId="77777777" w:rsidR="000108D8" w:rsidRDefault="00000000">
      <w:pPr>
        <w:pStyle w:val="BodyText"/>
      </w:pPr>
      <w:r>
        <w:t>What is a veil between the lover and the beloved?</w:t>
      </w:r>
    </w:p>
    <w:p w14:paraId="70B25197" w14:textId="77777777" w:rsidR="000108D8" w:rsidRDefault="00000000">
      <w:pPr>
        <w:pStyle w:val="BodyText"/>
      </w:pPr>
      <w:r>
        <w:t>Not even Alexander’s Wall can obstruct or stand in the way.</w:t>
      </w:r>
    </w:p>
    <w:p w14:paraId="03F10FC9" w14:textId="77777777" w:rsidR="000108D8" w:rsidRDefault="00000000">
      <w:pPr>
        <w:pStyle w:val="BodyText"/>
      </w:pPr>
      <w:r>
        <w:t>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14:paraId="51F7444C" w14:textId="77777777" w:rsidR="000108D8" w:rsidRDefault="00000000">
      <w:pPr>
        <w:pStyle w:val="BodyText"/>
      </w:pPr>
      <w:r>
        <w:t>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14:paraId="1603ECE1" w14:textId="77777777" w:rsidR="000108D8" w:rsidRDefault="00000000">
      <w:pPr>
        <w:pStyle w:val="BodyText"/>
      </w:pPr>
      <w:r>
        <w:t>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14:paraId="2FA34257" w14:textId="77777777" w:rsidR="000108D8" w:rsidRDefault="00000000">
      <w:pPr>
        <w:pStyle w:val="BodyText"/>
      </w:pPr>
      <w:r>
        <w:t>52 The journey paths in the way of love have also been described as fourfold:</w:t>
      </w:r>
    </w:p>
    <w:p w14:paraId="2534CBD7" w14:textId="77777777" w:rsidR="000108D8" w:rsidRDefault="00000000">
      <w:pPr>
        <w:numPr>
          <w:ilvl w:val="0"/>
          <w:numId w:val="13"/>
        </w:numPr>
      </w:pPr>
      <w:r>
        <w:t>From creation to the Truth (God)</w:t>
      </w:r>
    </w:p>
    <w:p w14:paraId="757CAE79" w14:textId="77777777" w:rsidR="000108D8" w:rsidRDefault="00000000">
      <w:pPr>
        <w:numPr>
          <w:ilvl w:val="0"/>
          <w:numId w:val="13"/>
        </w:numPr>
      </w:pPr>
      <w:r>
        <w:t>From the Truth to creation</w:t>
      </w:r>
    </w:p>
    <w:p w14:paraId="4B3E6113" w14:textId="77777777" w:rsidR="000108D8" w:rsidRDefault="00000000">
      <w:pPr>
        <w:numPr>
          <w:ilvl w:val="0"/>
          <w:numId w:val="13"/>
        </w:numPr>
      </w:pPr>
      <w:r>
        <w:t>From creation to creation</w:t>
      </w:r>
    </w:p>
    <w:p w14:paraId="331EFF54" w14:textId="77777777" w:rsidR="000108D8" w:rsidRDefault="00000000">
      <w:pPr>
        <w:numPr>
          <w:ilvl w:val="0"/>
          <w:numId w:val="13"/>
        </w:numPr>
      </w:pPr>
      <w:r>
        <w:t>From the Truth to the Truth</w:t>
      </w:r>
    </w:p>
    <w:p w14:paraId="473602CC" w14:textId="77777777" w:rsidR="000108D8" w:rsidRDefault="00000000">
      <w:pPr>
        <w:pStyle w:val="FirstParagraph"/>
      </w:pPr>
      <w:r>
        <w:t>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14:paraId="7E16184F" w14:textId="77777777" w:rsidR="000108D8" w:rsidRDefault="00000000">
      <w:pPr>
        <w:pStyle w:val="BlockText"/>
      </w:pPr>
      <w:r>
        <w:rPr>
          <w:i/>
          <w:iCs/>
        </w:rPr>
        <w:lastRenderedPageBreak/>
        <w:t>If Khidr broke the ship in the sea,</w:t>
      </w:r>
    </w:p>
    <w:p w14:paraId="30AF847D" w14:textId="77777777" w:rsidR="000108D8" w:rsidRDefault="00000000">
      <w:pPr>
        <w:pStyle w:val="BlockText"/>
      </w:pPr>
      <w:r>
        <w:rPr>
          <w:i/>
          <w:iCs/>
        </w:rPr>
        <w:t>There are a hundred correctness in Khidr’s breaking.</w:t>
      </w:r>
    </w:p>
    <w:p w14:paraId="587A7791" w14:textId="77777777" w:rsidR="000108D8" w:rsidRDefault="00000000">
      <w:pPr>
        <w:pStyle w:val="FirstParagraph"/>
      </w:pPr>
      <w:r>
        <w:t>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14:paraId="6D49CC71" w14:textId="77777777" w:rsidR="000108D8" w:rsidRDefault="00000000">
      <w:pPr>
        <w:pStyle w:val="BodyText"/>
      </w:pPr>
      <w:r>
        <w:t>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 ‘He is the First and the Last, the Manifest and the Hidden’.</w:t>
      </w:r>
    </w:p>
    <w:p w14:paraId="4334F1ED" w14:textId="77777777" w:rsidR="000108D8" w:rsidRDefault="00000000">
      <w:pPr>
        <w:pStyle w:val="BodyText"/>
      </w:pPr>
      <w:r>
        <w:t>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 ‘first’, ‘last’, or anything else to be understood and mentioned? At this station, the first breath is the last, and the last breath is the first.</w:t>
      </w:r>
    </w:p>
    <w:p w14:paraId="6131FA12" w14:textId="77777777" w:rsidR="000108D8" w:rsidRDefault="00000000">
      <w:pPr>
        <w:pStyle w:val="BlockText"/>
      </w:pPr>
      <w:r>
        <w:rPr>
          <w:i/>
          <w:iCs/>
        </w:rPr>
        <w:t>Ignite a fire of love in the soul,</w:t>
      </w:r>
    </w:p>
    <w:p w14:paraId="555370BC" w14:textId="77777777" w:rsidR="000108D8" w:rsidRDefault="00000000">
      <w:pPr>
        <w:pStyle w:val="BlockText"/>
      </w:pPr>
      <w:r>
        <w:rPr>
          <w:i/>
          <w:iCs/>
        </w:rPr>
        <w:t>Burn thoughts and expressions from beginning to end.</w:t>
      </w:r>
    </w:p>
    <w:p w14:paraId="7D18C139" w14:textId="77777777" w:rsidR="000108D8" w:rsidRDefault="00000000">
      <w:pPr>
        <w:pStyle w:val="FirstParagraph"/>
      </w:pPr>
      <w:r>
        <w:t>57 My friend, observe within yourself. If you had not become a father and had not seen a son, you would not have heard these words. So now forget everything, so that in the courtyard of Unity, you may learn from the eloquent teacher of Love. Return from the phrase ‘Indeed, we belong to Him’ and from the imaginary homeland, arrive at your true station, and settle under the tree of knowledge.</w:t>
      </w:r>
    </w:p>
    <w:p w14:paraId="39B99B3F" w14:textId="77777777" w:rsidR="000108D8" w:rsidRDefault="00000000">
      <w:pPr>
        <w:pStyle w:val="BodyText"/>
      </w:pPr>
      <w:r>
        <w:t>58 O dear one, make yourself poor in spirit so you may enter the exalted field of abundance. Humble your physical self to drink from the fountain of dignity. By doing this, you will reach the complete understanding of the verses that you’ve asked about.</w:t>
      </w:r>
    </w:p>
    <w:p w14:paraId="20859D53" w14:textId="77777777" w:rsidR="000108D8" w:rsidRDefault="00000000">
      <w:pPr>
        <w:pStyle w:val="BodyText"/>
      </w:pPr>
      <w:r>
        <w:t>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14:paraId="40F14009" w14:textId="77777777" w:rsidR="000108D8" w:rsidRDefault="00000000">
      <w:pPr>
        <w:pStyle w:val="BlockText"/>
      </w:pPr>
      <w:r>
        <w:rPr>
          <w:i/>
          <w:iCs/>
        </w:rPr>
        <w:t>If I were to speak, intellects would be confounded,</w:t>
      </w:r>
    </w:p>
    <w:p w14:paraId="02326CAB" w14:textId="77777777" w:rsidR="000108D8" w:rsidRDefault="00000000">
      <w:pPr>
        <w:pStyle w:val="BlockText"/>
      </w:pPr>
      <w:r>
        <w:rPr>
          <w:i/>
          <w:iCs/>
        </w:rPr>
        <w:t>And if I were to write, many pens would break.</w:t>
      </w:r>
    </w:p>
    <w:p w14:paraId="637F95F7" w14:textId="77777777" w:rsidR="000108D8" w:rsidRDefault="00000000">
      <w:pPr>
        <w:pStyle w:val="FirstParagraph"/>
      </w:pPr>
      <w:r>
        <w:lastRenderedPageBreak/>
        <w:t>60 And peace be upon the one who has completed this sublime journey and followed the truth with the lights of guidance.</w:t>
      </w:r>
    </w:p>
    <w:p w14:paraId="30A90744" w14:textId="77777777" w:rsidR="000108D8" w:rsidRDefault="00000000">
      <w:pPr>
        <w:pStyle w:val="Heading3"/>
      </w:pPr>
      <w:bookmarkStart w:id="20" w:name="sec-valley-of-self-sufficiency"/>
      <w:bookmarkEnd w:id="19"/>
      <w:r>
        <w:t>Valley of Self-Sufficiency</w:t>
      </w:r>
    </w:p>
    <w:p w14:paraId="5F8880B6" w14:textId="77777777" w:rsidR="000108D8" w:rsidRDefault="00000000">
      <w:pPr>
        <w:pStyle w:val="FirstParagraph"/>
      </w:pPr>
      <w:r>
        <w:t>61 And after traversing the lofty stages of this journey, the traveler enters the valley of self-sufficiency, finding in this valley the breeze of Divine sufficiency, which is born from the eternal spirit, burning away the veils of neediness. He sees “On the day when God will suffice everyone out of His bounty” (Quran 4:130) with both his outward and inward eyes, in the unseen and witnessed realities. He moves from sorrow to joy, from sadness to happiness, transforming contraction and restriction into expansion and abundance.</w:t>
      </w:r>
    </w:p>
    <w:p w14:paraId="12BEAB20" w14:textId="77777777" w:rsidR="000108D8" w:rsidRDefault="00000000">
      <w:pPr>
        <w:pStyle w:val="BodyText"/>
      </w:pPr>
      <w:r>
        <w:t>62 Travelers in this valley, even if they dwell physically on the earth, sit in their inner selves upon the fluttering wings of spiritual meanings. They are endowed with inexhaustible spiritual blessings and partake of delicate spiritual wines.</w:t>
      </w:r>
    </w:p>
    <w:p w14:paraId="37B79868" w14:textId="77777777" w:rsidR="000108D8" w:rsidRDefault="00000000">
      <w:pPr>
        <w:pStyle w:val="BodyText"/>
      </w:pPr>
      <w:r>
        <w:t>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14:paraId="195EA6F3" w14:textId="77777777" w:rsidR="000108D8" w:rsidRDefault="00000000">
      <w:pPr>
        <w:pStyle w:val="BlockText"/>
      </w:pPr>
      <w:r>
        <w:rPr>
          <w:i/>
          <w:iCs/>
        </w:rPr>
        <w:t>The affairs of the mystics can only be told heart to heart,</w:t>
      </w:r>
    </w:p>
    <w:p w14:paraId="5F377199" w14:textId="77777777" w:rsidR="000108D8" w:rsidRDefault="00000000">
      <w:pPr>
        <w:pStyle w:val="BlockText"/>
      </w:pPr>
      <w:r>
        <w:rPr>
          <w:i/>
          <w:iCs/>
        </w:rPr>
        <w:t>This is not the manner of messengers, nor the limit of the written.</w:t>
      </w:r>
    </w:p>
    <w:p w14:paraId="6D0DD2B2" w14:textId="77777777" w:rsidR="000108D8" w:rsidRDefault="00000000">
      <w:pPr>
        <w:pStyle w:val="BlockText"/>
      </w:pPr>
      <w:r>
        <w:rPr>
          <w:i/>
          <w:iCs/>
        </w:rPr>
        <w:t>And I fall silent, incapable of many matters,</w:t>
      </w:r>
    </w:p>
    <w:p w14:paraId="4658E7E1" w14:textId="77777777" w:rsidR="000108D8" w:rsidRDefault="00000000">
      <w:pPr>
        <w:pStyle w:val="BlockText"/>
      </w:pPr>
      <w:r>
        <w:rPr>
          <w:i/>
          <w:iCs/>
        </w:rPr>
        <w:t>By my speech, you will not enumerate, even if I spoke, I spoke little.</w:t>
      </w:r>
    </w:p>
    <w:p w14:paraId="5BC48E42" w14:textId="77777777" w:rsidR="000108D8" w:rsidRDefault="00000000">
      <w:pPr>
        <w:pStyle w:val="FirstParagraph"/>
      </w:pPr>
      <w:r>
        <w:t>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 “He is Allah, and there was nothing with Him,” 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 “And We have made your vision sharp today” is sufficient as a witness to these states.</w:t>
      </w:r>
    </w:p>
    <w:p w14:paraId="1E926CEB" w14:textId="77777777" w:rsidR="000108D8" w:rsidRDefault="00000000">
      <w:pPr>
        <w:pStyle w:val="Heading3"/>
      </w:pPr>
      <w:bookmarkStart w:id="21" w:name="sec-valley-of-bewilderment"/>
      <w:bookmarkEnd w:id="20"/>
      <w:r>
        <w:t>Valley of Bewilderment</w:t>
      </w:r>
    </w:p>
    <w:p w14:paraId="72693F45" w14:textId="77777777" w:rsidR="000108D8" w:rsidRDefault="00000000">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w:t>
      </w:r>
      <w:r>
        <w:lastRenderedPageBreak/>
        <w:t>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14:paraId="4AAD3A58" w14:textId="77777777" w:rsidR="000108D8" w:rsidRDefault="00000000">
      <w:pPr>
        <w:pStyle w:val="BodyText"/>
      </w:pPr>
      <w:r>
        <w:t>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14:paraId="72A41A9B" w14:textId="77777777" w:rsidR="000108D8" w:rsidRDefault="00000000">
      <w:pPr>
        <w:pStyle w:val="BodyText"/>
      </w:pPr>
      <w:r>
        <w:t>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14:paraId="1C9DA7F1" w14:textId="77777777" w:rsidR="000108D8" w:rsidRDefault="00000000">
      <w:pPr>
        <w:pStyle w:val="BodyText"/>
      </w:pPr>
      <w:r>
        <w:t>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14:paraId="6740974C" w14:textId="77777777" w:rsidR="000108D8" w:rsidRDefault="00000000">
      <w:pPr>
        <w:pStyle w:val="BlockText"/>
      </w:pPr>
      <w:r>
        <w:rPr>
          <w:i/>
          <w:iCs/>
        </w:rPr>
        <w:t>How can the partial intellect fully comprehend the Quran?</w:t>
      </w:r>
    </w:p>
    <w:p w14:paraId="33F93B24" w14:textId="77777777" w:rsidR="000108D8" w:rsidRDefault="00000000">
      <w:pPr>
        <w:pStyle w:val="BlockText"/>
      </w:pPr>
      <w:r>
        <w:rPr>
          <w:i/>
          <w:iCs/>
        </w:rPr>
        <w:t>How can a spider ever hunt a mythical bird like the Simurgh?</w:t>
      </w:r>
    </w:p>
    <w:p w14:paraId="7B5EA991" w14:textId="77777777" w:rsidR="000108D8" w:rsidRDefault="00000000">
      <w:pPr>
        <w:pStyle w:val="FirstParagraph"/>
      </w:pPr>
      <w:r>
        <w:t>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 “I am awed by You (Lord), to the point of bewilderment (Zidni Fik Tahaayuran)”.</w:t>
      </w:r>
    </w:p>
    <w:p w14:paraId="799C298A" w14:textId="77777777" w:rsidR="000108D8" w:rsidRDefault="00000000">
      <w:pPr>
        <w:pStyle w:val="BodyText"/>
      </w:pPr>
      <w:r>
        <w:t>70 Also, reflect on the entirety of the human creation, that all these worlds and levels are encapsulated and concealed within it.</w:t>
      </w:r>
    </w:p>
    <w:p w14:paraId="76F29BB9" w14:textId="77777777" w:rsidR="000108D8" w:rsidRDefault="00000000">
      <w:pPr>
        <w:pStyle w:val="BlockText"/>
      </w:pPr>
      <w:r>
        <w:rPr>
          <w:i/>
          <w:iCs/>
        </w:rPr>
        <w:t>Do you think that you are a small entity, while the greatest world is folded within you?</w:t>
      </w:r>
    </w:p>
    <w:p w14:paraId="544D0D81" w14:textId="77777777" w:rsidR="000108D8" w:rsidRDefault="00000000">
      <w:pPr>
        <w:pStyle w:val="FirstParagraph"/>
      </w:pPr>
      <w:r>
        <w:t>71 Therefore, we must strive to eliminate our animalistic nature in order for the human essence to be revealed.</w:t>
      </w:r>
    </w:p>
    <w:p w14:paraId="2B0BED19" w14:textId="77777777" w:rsidR="000108D8" w:rsidRDefault="00000000">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w:t>
      </w:r>
      <w:r>
        <w:lastRenderedPageBreak/>
        <w:t>of the station of monotheism, and the elder of the ranks of teaching and abstraction, remains with this fleeting servant.</w:t>
      </w:r>
    </w:p>
    <w:p w14:paraId="0393ACC1" w14:textId="77777777" w:rsidR="000108D8" w:rsidRDefault="00000000">
      <w:pPr>
        <w:pStyle w:val="BodyText"/>
      </w:pPr>
      <w:r>
        <w:t>He said, “O son, if you are capable of not sleeping, then you are capable of not dying. And if you can avoid waking up after sleep, then you can avoid being resurrected after death.”</w:t>
      </w:r>
    </w:p>
    <w:p w14:paraId="53572554" w14:textId="77777777" w:rsidR="000108D8" w:rsidRDefault="00000000">
      <w:pPr>
        <w:pStyle w:val="BodyText"/>
      </w:pPr>
      <w:r>
        <w:t>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14:paraId="513FF0B7" w14:textId="77777777" w:rsidR="000108D8" w:rsidRDefault="00000000">
      <w:pPr>
        <w:pStyle w:val="BodyText"/>
      </w:pPr>
      <w:r>
        <w:t>74 Indeed, the narration of these spiritual stages has no end, and I, as a humble servant, am not free from the afflictions of the people of this age.</w:t>
      </w:r>
    </w:p>
    <w:p w14:paraId="1D027739" w14:textId="77777777" w:rsidR="000108D8" w:rsidRDefault="00000000">
      <w:pPr>
        <w:pStyle w:val="BlockText"/>
      </w:pPr>
      <w:r>
        <w:rPr>
          <w:i/>
          <w:iCs/>
        </w:rPr>
        <w:t>Let this discourse remain incomplete and restless. I am heartless, do excuse me.</w:t>
      </w:r>
    </w:p>
    <w:p w14:paraId="02A477EA" w14:textId="77777777" w:rsidR="000108D8" w:rsidRDefault="00000000">
      <w:pPr>
        <w:pStyle w:val="FirstParagraph"/>
      </w:pPr>
      <w:r>
        <w:t>75 The pen laments, the pencil weeps, and the river of the heart surges with blood. “Nothing will afflict us except what Allah has decreed for us.” Peace be upon those who follow guidance.</w:t>
      </w:r>
    </w:p>
    <w:p w14:paraId="7A98F3F1" w14:textId="77777777" w:rsidR="000108D8" w:rsidRDefault="00000000">
      <w:pPr>
        <w:pStyle w:val="Heading3"/>
      </w:pPr>
      <w:bookmarkStart w:id="22" w:name="X2a6cc3065426a2e2ef193c77766dc2d09f21cec"/>
      <w:bookmarkEnd w:id="21"/>
      <w:r>
        <w:t>Valley of True Poverty, the Principal Annihilation</w:t>
      </w:r>
    </w:p>
    <w:p w14:paraId="58D35DA3" w14:textId="77777777" w:rsidR="000108D8" w:rsidRDefault="00000000">
      <w:pPr>
        <w:pStyle w:val="FirstParagraph"/>
      </w:pPr>
      <w:r>
        <w:t>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14:paraId="3FBC1526" w14:textId="77777777" w:rsidR="000108D8" w:rsidRDefault="00000000">
      <w:pPr>
        <w:pStyle w:val="BodyText"/>
      </w:pPr>
      <w:r>
        <w:t>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14:paraId="2D8431F7" w14:textId="77777777" w:rsidR="000108D8" w:rsidRDefault="00000000">
      <w:pPr>
        <w:pStyle w:val="BlockText"/>
      </w:pPr>
      <w:r>
        <w:rPr>
          <w:i/>
          <w:iCs/>
        </w:rPr>
        <w:t>When the ancient qualities manifest themselves, the description of the transient burns completely, as is the case with Moses (Kaleem).</w:t>
      </w:r>
    </w:p>
    <w:p w14:paraId="437D9E6E" w14:textId="77777777" w:rsidR="000108D8" w:rsidRDefault="00000000">
      <w:pPr>
        <w:pStyle w:val="FirstParagraph"/>
      </w:pPr>
      <w:r>
        <w:t>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14:paraId="4533C9A9" w14:textId="77777777" w:rsidR="000108D8" w:rsidRDefault="00000000">
      <w:pPr>
        <w:pStyle w:val="BodyText"/>
      </w:pPr>
      <w:r>
        <w:t>Deep contemplation is required to fully understand this explanation: “Indeed, the righteous will drink from a cup mixed with Kafur” (Quran 76:5). If the meaning of “Kafur” is understood, the true divine intention will become clear.</w:t>
      </w:r>
    </w:p>
    <w:p w14:paraId="6ECC4137" w14:textId="77777777" w:rsidR="000108D8" w:rsidRDefault="00000000">
      <w:pPr>
        <w:pStyle w:val="BodyText"/>
      </w:pPr>
      <w:r>
        <w:t>78 This stage is characterized by poverty, as it is said “Poverty is my pride.” This refers to both external and internal poverty, encompassing various levels and meanings. However, I do not find it appropriate to mention these in detail at this stage. Therefore, I leave it for a future time, depending on what God wills and what fate decrees.</w:t>
      </w:r>
    </w:p>
    <w:p w14:paraId="2CEEDF9B" w14:textId="77777777" w:rsidR="000108D8" w:rsidRDefault="00000000">
      <w:pPr>
        <w:pStyle w:val="BodyText"/>
      </w:pPr>
      <w:r>
        <w:lastRenderedPageBreak/>
        <w:t>79 This is the stage where all multiplicity perishes within the seeker, and the light of existence emerges from the sunrise of immortality, revealing itself from its veil. It is at this point that the meaning of the phrase “Everything perishes but His Face” becomes manifest.</w:t>
      </w:r>
    </w:p>
    <w:p w14:paraId="63050444" w14:textId="77777777" w:rsidR="000108D8" w:rsidRDefault="00000000">
      <w:pPr>
        <w:pStyle w:val="BodyText"/>
      </w:pPr>
      <w:r>
        <w:t>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14:paraId="52817F11" w14:textId="77777777" w:rsidR="000108D8" w:rsidRDefault="00000000">
      <w:pPr>
        <w:pStyle w:val="BodyText"/>
      </w:pPr>
      <w:r>
        <w:t>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14:paraId="4CF48B43" w14:textId="77777777" w:rsidR="000108D8" w:rsidRDefault="00000000">
      <w:pPr>
        <w:pStyle w:val="BlockText"/>
      </w:pPr>
      <w:r>
        <w:rPr>
          <w:i/>
          <w:iCs/>
        </w:rPr>
        <w:t>The Beloved, free of veils, is within walls and doors,</w:t>
      </w:r>
    </w:p>
    <w:p w14:paraId="5C8F6C3E" w14:textId="77777777" w:rsidR="000108D8" w:rsidRDefault="00000000">
      <w:pPr>
        <w:pStyle w:val="BlockText"/>
      </w:pPr>
      <w:r>
        <w:rPr>
          <w:i/>
          <w:iCs/>
        </w:rPr>
        <w:t>In manifestation, O you who have the most discerning of sights!</w:t>
      </w:r>
    </w:p>
    <w:p w14:paraId="05387DBD" w14:textId="77777777" w:rsidR="000108D8" w:rsidRDefault="00000000">
      <w:pPr>
        <w:pStyle w:val="FirstParagraph"/>
      </w:pPr>
      <w:r>
        <w:t>82 You have transcended the droplet of the self and have reached the ocean of the Beloved. This is the purpose that you sought. God willing, you will attain it.</w:t>
      </w:r>
    </w:p>
    <w:p w14:paraId="633C6EC2" w14:textId="77777777" w:rsidR="000108D8" w:rsidRDefault="00000000">
      <w:pPr>
        <w:pStyle w:val="BodyText"/>
      </w:pPr>
      <w:r>
        <w:t>83 Indeed, how strange it is that the Beloved, as apparent as the sun, and yet others are still in pursuit of adornments and dinars. Yes, due to the intensity of His manifestation, He has become hidden, and due to His abundance of appearance, He has become concealed.</w:t>
      </w:r>
    </w:p>
    <w:p w14:paraId="20720409" w14:textId="77777777" w:rsidR="000108D8" w:rsidRDefault="00000000">
      <w:pPr>
        <w:pStyle w:val="BlockText"/>
      </w:pPr>
      <w:r>
        <w:rPr>
          <w:i/>
          <w:iCs/>
        </w:rPr>
        <w:t>The Truth has come evident as the shining sun,</w:t>
      </w:r>
    </w:p>
    <w:p w14:paraId="511194E6" w14:textId="77777777" w:rsidR="000108D8" w:rsidRDefault="00000000">
      <w:pPr>
        <w:pStyle w:val="BlockText"/>
      </w:pPr>
      <w:r>
        <w:rPr>
          <w:i/>
          <w:iCs/>
        </w:rPr>
        <w:t>What a pity, it has come to the city of the blind.</w:t>
      </w:r>
    </w:p>
    <w:p w14:paraId="2A8A2E46" w14:textId="77777777" w:rsidR="000108D8" w:rsidRDefault="00000000">
      <w:pPr>
        <w:pStyle w:val="FirstParagraph"/>
      </w:pPr>
      <w:r>
        <w:t>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14:paraId="121DEA6E" w14:textId="77777777" w:rsidR="000108D8" w:rsidRDefault="00000000">
      <w:pPr>
        <w:pStyle w:val="BodyText"/>
      </w:pPr>
      <w:r>
        <w:t>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14:paraId="20B73DE1" w14:textId="77777777" w:rsidR="000108D8" w:rsidRDefault="00000000">
      <w:pPr>
        <w:pStyle w:val="BodyText"/>
      </w:pPr>
      <w:r>
        <w:lastRenderedPageBreak/>
        <w:t>86 If there are any statements from this servant (myself) that are not understood or cause confusion, they should be asked about again to remove any doubts, so that the intended meaning may appear clearly, like the beloved’s face from the praiseworthy position.</w:t>
      </w:r>
    </w:p>
    <w:p w14:paraId="30CD91E4" w14:textId="77777777" w:rsidR="000108D8" w:rsidRDefault="00000000">
      <w:pPr>
        <w:pStyle w:val="BodyText"/>
      </w:pPr>
      <w:r>
        <w:t>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14:paraId="5962B7A9" w14:textId="77777777" w:rsidR="000108D8" w:rsidRDefault="00000000">
      <w:pPr>
        <w:pStyle w:val="BodyText"/>
      </w:pPr>
      <w:r>
        <w:t>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14:paraId="3B2CB473" w14:textId="77777777" w:rsidR="000108D8" w:rsidRDefault="00000000">
      <w:pPr>
        <w:pStyle w:val="BlockText"/>
      </w:pPr>
      <w:r>
        <w:rPr>
          <w:i/>
          <w:iCs/>
        </w:rPr>
        <w:t>When the pen reached to describe these states,</w:t>
      </w:r>
    </w:p>
    <w:p w14:paraId="3D136264" w14:textId="77777777" w:rsidR="000108D8" w:rsidRDefault="00000000">
      <w:pPr>
        <w:pStyle w:val="BlockText"/>
      </w:pPr>
      <w:r>
        <w:rPr>
          <w:i/>
          <w:iCs/>
        </w:rPr>
        <w:t>Both the pen broke, and the paper tore.</w:t>
      </w:r>
    </w:p>
    <w:p w14:paraId="2BB25C2A" w14:textId="77777777" w:rsidR="000108D8" w:rsidRDefault="00000000">
      <w:pPr>
        <w:pStyle w:val="FirstParagraph"/>
      </w:pPr>
      <w:r>
        <w:t>And peace.</w:t>
      </w:r>
    </w:p>
    <w:p w14:paraId="748675D2" w14:textId="77777777" w:rsidR="000108D8" w:rsidRDefault="00000000">
      <w:pPr>
        <w:pStyle w:val="Heading3"/>
      </w:pPr>
      <w:bookmarkStart w:id="23" w:name="sec-significance-sparrow"/>
      <w:bookmarkEnd w:id="22"/>
      <w:r>
        <w:t>Significance of the Sparrow</w:t>
      </w:r>
    </w:p>
    <w:p w14:paraId="6562ECD4" w14:textId="77777777" w:rsidR="000108D8" w:rsidRDefault="00000000">
      <w:pPr>
        <w:pStyle w:val="FirstParagraph"/>
      </w:pPr>
      <w:r>
        <w:t>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14:paraId="1F245E74" w14:textId="77777777" w:rsidR="000108D8" w:rsidRDefault="00000000">
      <w:pPr>
        <w:pStyle w:val="BodyText"/>
      </w:pPr>
      <w:r>
        <w:t>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14:paraId="51484F06" w14:textId="77777777" w:rsidR="000108D8" w:rsidRDefault="00000000">
      <w:pPr>
        <w:pStyle w:val="BlockText"/>
      </w:pPr>
      <w:r>
        <w:rPr>
          <w:i/>
          <w:iCs/>
        </w:rPr>
        <w:t>“Live empty, for love’s comfort is absence,</w:t>
      </w:r>
    </w:p>
    <w:p w14:paraId="5E0C6C93" w14:textId="77777777" w:rsidR="000108D8" w:rsidRDefault="00000000">
      <w:pPr>
        <w:pStyle w:val="BlockText"/>
      </w:pPr>
      <w:r>
        <w:rPr>
          <w:i/>
          <w:iCs/>
        </w:rPr>
        <w:t>Its beginning is ailment and its end is death.”</w:t>
      </w:r>
    </w:p>
    <w:p w14:paraId="1DAE239D" w14:textId="77777777" w:rsidR="000108D8" w:rsidRDefault="00000000">
      <w:pPr>
        <w:pStyle w:val="FirstParagraph"/>
      </w:pPr>
      <w:r>
        <w:t>And peace be upon those who follow the guidance.</w:t>
      </w:r>
    </w:p>
    <w:p w14:paraId="3C98FA34" w14:textId="77777777" w:rsidR="000108D8" w:rsidRDefault="00000000">
      <w:pPr>
        <w:pStyle w:val="BodyText"/>
      </w:pPr>
      <w:r>
        <w:t>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14:paraId="53C37142" w14:textId="77777777" w:rsidR="000108D8" w:rsidRDefault="00000000">
      <w:pPr>
        <w:pStyle w:val="BodyText"/>
      </w:pPr>
      <w:r>
        <w:t>92 These letters point to sanctification in a certain state.</w:t>
      </w:r>
    </w:p>
    <w:p w14:paraId="0BDCDF0D" w14:textId="77777777" w:rsidR="000108D8" w:rsidRDefault="00000000">
      <w:pPr>
        <w:pStyle w:val="BodyText"/>
      </w:pPr>
      <w:r>
        <w:t>K (ك): Detach your self from what your desire craves, then turn to your Master.</w:t>
      </w:r>
    </w:p>
    <w:p w14:paraId="3365A2AE" w14:textId="77777777" w:rsidR="000108D8" w:rsidRDefault="00000000">
      <w:pPr>
        <w:pStyle w:val="BodyText"/>
      </w:pPr>
      <w:r>
        <w:lastRenderedPageBreak/>
        <w:t>N (ن): Purify your self from everything other than Him, to sacrifice your soul for His sake.</w:t>
      </w:r>
    </w:p>
    <w:p w14:paraId="5D1EC673" w14:textId="77777777" w:rsidR="000108D8" w:rsidRDefault="00000000">
      <w:pPr>
        <w:pStyle w:val="BodyText"/>
      </w:pPr>
      <w:r>
        <w:t>J (ج): Approach the presence of the Truth, if there is anything in you of the attributes of creation.</w:t>
      </w:r>
    </w:p>
    <w:p w14:paraId="00B0106F" w14:textId="77777777" w:rsidR="000108D8" w:rsidRDefault="00000000">
      <w:pPr>
        <w:pStyle w:val="BodyText"/>
      </w:pPr>
      <w:r>
        <w:t>Sh (ش): Be grateful to your Lord in His earth so He will be grateful to you in His heaven. And if the heaven is in the realm of oneness, your self is its earth.</w:t>
      </w:r>
    </w:p>
    <w:p w14:paraId="7D731FF4" w14:textId="77777777" w:rsidR="000108D8" w:rsidRDefault="00000000">
      <w:pPr>
        <w:pStyle w:val="BodyText"/>
      </w:pPr>
      <w:r>
        <w:t>K (ك): Negate the limited veils from yourself to know what you haven’t known of the holy stations.</w:t>
      </w:r>
    </w:p>
    <w:p w14:paraId="449DC53C" w14:textId="77777777" w:rsidR="000108D8" w:rsidRDefault="00000000">
      <w:pPr>
        <w:pStyle w:val="BodyText"/>
      </w:pPr>
      <w:r>
        <w:t>93 Indeed, if you hear the melodies of this transient bird, you would seek from the eternal, everlasting goblet and leave the transient, vanishing one. Peace be upon those who follow the guidance.</w:t>
      </w:r>
    </w:p>
    <w:p w14:paraId="73A45BE5" w14:textId="77777777" w:rsidR="000108D8" w:rsidRDefault="00000000">
      <w:r>
        <w:br w:type="page"/>
      </w:r>
    </w:p>
    <w:p w14:paraId="03665CE0" w14:textId="77777777" w:rsidR="000108D8" w:rsidRDefault="00000000">
      <w:pPr>
        <w:pStyle w:val="Heading1"/>
      </w:pPr>
      <w:bookmarkStart w:id="24" w:name="sec-kitab-i-iqan"/>
      <w:bookmarkStart w:id="25" w:name="_Toc140097557"/>
      <w:bookmarkEnd w:id="13"/>
      <w:bookmarkEnd w:id="23"/>
      <w:r>
        <w:lastRenderedPageBreak/>
        <w:t>Kitab-i-Iqan (The Book of Certitude)</w:t>
      </w:r>
      <w:bookmarkEnd w:id="25"/>
    </w:p>
    <w:p w14:paraId="0905BA72" w14:textId="77777777" w:rsidR="000108D8" w:rsidRDefault="00000000">
      <w:pPr>
        <w:pStyle w:val="Heading2"/>
      </w:pPr>
      <w:bookmarkStart w:id="26" w:name="Xae156c3aa6ec7fb08eed4ab894466737ace579d"/>
      <w:r>
        <w:t>Part One: Rejection of the Manifestations of God</w:t>
      </w:r>
    </w:p>
    <w:p w14:paraId="3BCE5C50" w14:textId="77777777" w:rsidR="000108D8" w:rsidRDefault="00000000">
      <w:pPr>
        <w:pStyle w:val="FirstParagraph"/>
      </w:pPr>
      <w:r>
        <w:t>In the name of our Lord, the Most High, the Most Great.</w:t>
      </w:r>
    </w:p>
    <w:p w14:paraId="76B84C0A" w14:textId="77777777" w:rsidR="000108D8" w:rsidRDefault="00000000">
      <w:pPr>
        <w:pStyle w:val="BodyText"/>
      </w:pPr>
      <w:r>
        <w:t>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174A19D1" w14:textId="77777777" w:rsidR="000108D8" w:rsidRDefault="00000000">
      <w:pPr>
        <w:pStyle w:val="BodyText"/>
      </w:pPr>
      <w:r>
        <w:t>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14:paraId="10CD15E9" w14:textId="77777777" w:rsidR="000108D8" w:rsidRDefault="00000000">
      <w:pPr>
        <w:pStyle w:val="BodyText"/>
      </w:pPr>
      <w:r>
        <w:t>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14:paraId="26CE3ADA" w14:textId="77777777" w:rsidR="000108D8" w:rsidRDefault="00000000">
      <w:pPr>
        <w:pStyle w:val="BodyText"/>
      </w:pPr>
      <w:r>
        <w:t>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 “Alas for the servants! Never does a messenger come to them but they mock him.” And in another place it says, “And every nation plotted against their messenger to seize him, and they disputed by means of falsehood to refute the truth thereby.”</w:t>
      </w:r>
    </w:p>
    <w:p w14:paraId="50B4814E" w14:textId="77777777" w:rsidR="000108D8" w:rsidRDefault="00000000">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w:t>
      </w:r>
      <w:r>
        <w:lastRenderedPageBreak/>
        <w:t>and the fruits of the tree of knowledge of the Majestic, and become blessed. This is the portion of the souls detached from the eternal holy feast.</w:t>
      </w:r>
    </w:p>
    <w:p w14:paraId="37D16B72" w14:textId="77777777" w:rsidR="000108D8" w:rsidRDefault="00000000">
      <w:pPr>
        <w:pStyle w:val="BodyText"/>
      </w:pPr>
      <w:r>
        <w:t>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14:paraId="7813D3A5" w14:textId="77777777" w:rsidR="000108D8" w:rsidRDefault="00000000">
      <w:pPr>
        <w:pStyle w:val="BodyText"/>
      </w:pPr>
      <w:r>
        <w:t>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 “And whenever an assembly of his people passed by him, they ridiculed him. He said, ‘If you ridicule us, then we will ridicule you just as you ridicule. So you will know.’” 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 “Lord, do not leave any of the disbelievers on the earth.” was drawn from his soul.</w:t>
      </w:r>
    </w:p>
    <w:p w14:paraId="2BAB5BFA" w14:textId="77777777" w:rsidR="000108D8" w:rsidRDefault="00000000">
      <w:pPr>
        <w:pStyle w:val="BodyText"/>
      </w:pPr>
      <w:r>
        <w:t>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 “Did people think that they would be left alone because they say, ‘We believe,’ and not be tested?”</w:t>
      </w:r>
    </w:p>
    <w:p w14:paraId="67F4432F" w14:textId="77777777" w:rsidR="000108D8" w:rsidRDefault="00000000">
      <w:pPr>
        <w:pStyle w:val="BodyText"/>
      </w:pPr>
      <w:r>
        <w:t>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 “And nothing does their disbelief increase the disbelievers in but loss.”</w:t>
      </w:r>
    </w:p>
    <w:p w14:paraId="20C25936" w14:textId="77777777" w:rsidR="000108D8" w:rsidRDefault="00000000">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w:t>
      </w:r>
      <w:r>
        <w:lastRenderedPageBreak/>
        <w:t>absent several times, even though that eternal beauty was calling the people to nothing but the city of divine unity. As he says: “And to Thamud (We sent) their brother Salih. He said: O my people! serve Allah, you have no god other than Him” to the end of the verse: “They said: O Salih! you were one amongst us in whom great expectations were placed before this; do you forbid us that we should serve what our fathers served and we are surely in disquieting doubt with respect to that to which you invite us.” And it granted no benefit until they all returned to the fire with a single cry.</w:t>
      </w:r>
    </w:p>
    <w:p w14:paraId="5AE53F1D" w14:textId="77777777" w:rsidR="000108D8" w:rsidRDefault="00000000">
      <w:pPr>
        <w:pStyle w:val="BodyText"/>
      </w:pPr>
      <w:r>
        <w:t>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14:paraId="27B314DA" w14:textId="77777777" w:rsidR="000108D8" w:rsidRDefault="00000000">
      <w:pPr>
        <w:pStyle w:val="BodyText"/>
      </w:pPr>
      <w:r>
        <w:t>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 “And a believing man from the family of Pharaoh who concealed his faith said: ‘Are you going to kill a man because he says, ’My Lord is Allah,’ while he has brought you clear proofs from your Lord? If he is a liar, then upon him is his lie; but if he is truthful, then some of what he promises you will befall you. Indeed, Allah does not guide one who is a transgressor and a liar.’” And in the end, the matter led to the martyrdom of this believer under the severest of tortures. May the curse of Allah be upon the wrongdoers.</w:t>
      </w:r>
    </w:p>
    <w:p w14:paraId="1C33B674" w14:textId="77777777" w:rsidR="000108D8" w:rsidRDefault="00000000">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 “Then is it that whenever there came to you a messenger with what your souls did not desire, you grew arrogant? So a party [of messengers] you denied and another party you killed.” He says, every time and age when a messenger came to you from </w:t>
      </w:r>
      <w:r>
        <w:lastRenderedPageBreak/>
        <w:t>the Lord with something against your lower desires, you grew arrogant and didn’t become convinced, and you denied a group of those prophets, and a group you killed.</w:t>
      </w:r>
    </w:p>
    <w:p w14:paraId="06EB5005" w14:textId="77777777" w:rsidR="000108D8" w:rsidRDefault="00000000">
      <w:pPr>
        <w:pStyle w:val="BodyText"/>
      </w:pPr>
      <w:r>
        <w:t>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14:paraId="0C69750F" w14:textId="77777777" w:rsidR="000108D8" w:rsidRDefault="00000000">
      <w:pPr>
        <w:pStyle w:val="BodyText"/>
      </w:pPr>
      <w:r>
        <w:t>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14:paraId="44BC7E7D" w14:textId="77777777" w:rsidR="000108D8" w:rsidRDefault="00000000">
      <w:pPr>
        <w:pStyle w:val="BodyText"/>
      </w:pPr>
      <w:r>
        <w:t>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p w14:paraId="0E4D6A8A" w14:textId="77777777" w:rsidR="000108D8" w:rsidRDefault="00000000">
      <w:pPr>
        <w:pStyle w:val="Heading3"/>
      </w:pPr>
      <w:bookmarkStart w:id="27" w:name="X841c0dbad710a5f8cce0a7e2a7e27d232661f28"/>
      <w:r>
        <w:t>Corruption of the Leaders of Religion</w:t>
      </w:r>
    </w:p>
    <w:p w14:paraId="4AFCDD8A" w14:textId="77777777" w:rsidR="000108D8" w:rsidRDefault="00000000">
      <w:pPr>
        <w:pStyle w:val="FirstParagraph"/>
      </w:pPr>
      <w:r>
        <w:t>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14:paraId="61CBD3D1" w14:textId="77777777" w:rsidR="000108D8" w:rsidRDefault="00000000">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 “O People of the Book! Why do you deny the signs of God while you bear witness to them?” (Quran 3:70). Similarly, it is said: “O People of the Book! Why do </w:t>
      </w:r>
      <w:r>
        <w:lastRenderedPageBreak/>
        <w:t>you mix truth with falsehood, and conceal the truth while you know?” (Quran 3:71). In another place, it is said: “Say, O People of the Book! Why do you block the path of God?” (Quran 3:99).</w:t>
      </w:r>
    </w:p>
    <w:p w14:paraId="6389ED36" w14:textId="77777777" w:rsidR="000108D8" w:rsidRDefault="00000000">
      <w:pPr>
        <w:pStyle w:val="BodyText"/>
      </w:pPr>
      <w:r>
        <w:t>It is clear that the “People of the Book” who have hindered people from the straight path are the scholars of that age, as the names and descriptions of them are mentioned in the scriptures, and this is evident from most of the verses and narrations if you look through the lens of divine justice.</w:t>
      </w:r>
    </w:p>
    <w:p w14:paraId="3D5E2D39" w14:textId="77777777" w:rsidR="000108D8" w:rsidRDefault="00000000">
      <w:pPr>
        <w:pStyle w:val="BodyText"/>
      </w:pPr>
      <w:r>
        <w:t>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14:paraId="60F9C02B" w14:textId="77777777" w:rsidR="000108D8" w:rsidRDefault="00000000">
      <w:pPr>
        <w:pStyle w:val="BodyText"/>
      </w:pPr>
      <w:r>
        <w:t>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 “None know its interpretation save Allah and those firmly grounded in knowledge.” (Quran 3:7)</w:t>
      </w:r>
    </w:p>
    <w:p w14:paraId="684E1101" w14:textId="77777777" w:rsidR="000108D8" w:rsidRDefault="00000000">
      <w:pPr>
        <w:pStyle w:val="BodyText"/>
      </w:pPr>
      <w:r>
        <w:t>Despite this, they sought the interpretation of the Book from those veiled from the divine truth and did not seek knowledge from its true source.</w:t>
      </w:r>
    </w:p>
    <w:p w14:paraId="15EF35F9" w14:textId="77777777" w:rsidR="000108D8" w:rsidRDefault="00000000">
      <w:pPr>
        <w:pStyle w:val="BodyText"/>
      </w:pPr>
      <w:r>
        <w:t>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14:paraId="14F6466F" w14:textId="77777777" w:rsidR="000108D8" w:rsidRDefault="00000000">
      <w:pPr>
        <w:pStyle w:val="BodyText"/>
      </w:pPr>
      <w:r>
        <w:t>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14:paraId="46F8D3E9" w14:textId="77777777" w:rsidR="000108D8" w:rsidRDefault="00000000">
      <w:pPr>
        <w:pStyle w:val="BodyText"/>
      </w:pPr>
      <w:r>
        <w:t>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14:paraId="52E66557" w14:textId="77777777" w:rsidR="000108D8" w:rsidRDefault="00000000">
      <w:pPr>
        <w:pStyle w:val="BodyText"/>
      </w:pPr>
      <w:r>
        <w:t>The same phenomenon persists among all nations, who hold on to such baseless ideas, and thereby deprive themselves of the blessings flowing from the subtle and gentle sources of wisdom.</w:t>
      </w:r>
    </w:p>
    <w:p w14:paraId="6BCA9052" w14:textId="77777777" w:rsidR="000108D8" w:rsidRDefault="00000000">
      <w:pPr>
        <w:pStyle w:val="BodyText"/>
      </w:pPr>
      <w:r>
        <w:lastRenderedPageBreak/>
        <w:t>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14:paraId="550F9233" w14:textId="77777777" w:rsidR="000108D8" w:rsidRDefault="00000000">
      <w:pPr>
        <w:pStyle w:val="BodyText"/>
      </w:pPr>
      <w:r>
        <w:t>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p w14:paraId="51688478" w14:textId="77777777" w:rsidR="000108D8" w:rsidRDefault="00000000">
      <w:pPr>
        <w:pStyle w:val="Heading3"/>
      </w:pPr>
      <w:bookmarkStart w:id="28" w:name="X08b946f57e361bcbf18ccd41c6266e805199901"/>
      <w:bookmarkEnd w:id="27"/>
      <w:r>
        <w:t>The Unity and Return of the Manifestations</w:t>
      </w:r>
    </w:p>
    <w:p w14:paraId="31AED68C" w14:textId="77777777" w:rsidR="000108D8" w:rsidRDefault="00000000">
      <w:pPr>
        <w:pStyle w:val="FirstParagraph"/>
      </w:pPr>
      <w:r>
        <w:t>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 “I am going, and I will come again,” and in another place, he said, “I am going, and another will come to say what I have not said and to complete what I have said.” These two statements are, in truth, one if you witness in the manifestations of unity through the eyes of God.</w:t>
      </w:r>
    </w:p>
    <w:p w14:paraId="1B69825E" w14:textId="77777777" w:rsidR="000108D8" w:rsidRDefault="00000000">
      <w:pPr>
        <w:pStyle w:val="BodyText"/>
      </w:pPr>
      <w:r>
        <w:t>20 If seen with the eye of spiritual insight, in truth, during the era of the Seal (Muhammad), both the book of Jesus and his command were affirmed. In the place of the name, he himself said: “I am Jesus.” 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 “I am going, and I will return.” It’s like the sun, if today’s sun says, “I am the sun of the previous day”, it’s truthful, and if it says, “I am different from the sun of other days,” it’s also truthful.</w:t>
      </w:r>
    </w:p>
    <w:p w14:paraId="39BB0AE5" w14:textId="77777777" w:rsidR="000108D8" w:rsidRDefault="00000000">
      <w:pPr>
        <w:pStyle w:val="BodyText"/>
      </w:pPr>
      <w:r>
        <w:t>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14:paraId="579DB640" w14:textId="77777777" w:rsidR="000108D8" w:rsidRDefault="00000000">
      <w:pPr>
        <w:pStyle w:val="BodyText"/>
      </w:pPr>
      <w:r>
        <w:t>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14:paraId="5865A4E4" w14:textId="77777777" w:rsidR="000108D8" w:rsidRDefault="00000000">
      <w:pPr>
        <w:pStyle w:val="BodyText"/>
      </w:pPr>
      <w:r>
        <w:t>21 After that, the disciples of Jesus asked about the signs of His return and appearance: “What are the signs, and when will this happen?” They asked this question of the unparalleled Jesus on several occasions, and in each situation, he mentioned different signs, as is recorded in the four Gospels.</w:t>
      </w:r>
    </w:p>
    <w:p w14:paraId="4E73B165" w14:textId="77777777" w:rsidR="000108D8" w:rsidRDefault="00000000">
      <w:pPr>
        <w:pStyle w:val="Heading3"/>
      </w:pPr>
      <w:bookmarkStart w:id="29" w:name="X7ff804787cebcbbcdf62027b70946b80d1d635a"/>
      <w:bookmarkEnd w:id="28"/>
      <w:r>
        <w:lastRenderedPageBreak/>
        <w:t>The Signs of the Return of Jesus Christ</w:t>
      </w:r>
    </w:p>
    <w:p w14:paraId="47693F1E" w14:textId="77777777" w:rsidR="000108D8" w:rsidRDefault="00000000">
      <w:pPr>
        <w:pStyle w:val="FirstParagraph"/>
      </w:pPr>
      <w:r>
        <w:t>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 “We feed you only for the sake of Allah. We wish not from you reward or gratitude.” This is a nourishment by which luminous spirits and hearts attain everlasting life. This is indeed the same table of which it is said: “Our Lord, send down to us a table from heaven.” And this table will never be severed from its people, nor will it ever be depleted. It always sprouts from the Tree of Grace and descends from the heavens of mercy and justice. As it has been said: “Have you not considered how Allah sets forth a parable of a good word being like a good tree, whose root is firmly fixed, and its branches are high in the sky. It produces its fruit all the time.”</w:t>
      </w:r>
    </w:p>
    <w:p w14:paraId="2BA72A0E" w14:textId="77777777" w:rsidR="000108D8" w:rsidRDefault="00000000">
      <w:pPr>
        <w:pStyle w:val="BodyText"/>
      </w:pPr>
      <w:r>
        <w:t>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14:paraId="470531DA" w14:textId="77777777" w:rsidR="000108D8" w:rsidRDefault="00000000">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 “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 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 “At that time, all the tribes that live on earth will mourn and cry, and they will see the creatures of that unified beauty coming from the sky in a state that is riding on the cloud with great strength and generosity, and he sends his angels with the sound of a great trumpet.” End of quote. The same expressions are mentioned in the </w:t>
      </w:r>
      <w:r>
        <w:lastRenderedPageBreak/>
        <w:t>other three books attributed to Luke, Mark, and John. As it was detailed in the Arabic tablets, we did not repeat it in these papers and we were satisfied with mentioning one of them.</w:t>
      </w:r>
    </w:p>
    <w:p w14:paraId="2D565F13" w14:textId="77777777" w:rsidR="000108D8" w:rsidRDefault="00000000">
      <w:pPr>
        <w:pStyle w:val="BodyText"/>
      </w:pPr>
      <w:r>
        <w:t>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14:paraId="658A1E70" w14:textId="77777777" w:rsidR="000108D8" w:rsidRDefault="00000000">
      <w:pPr>
        <w:pStyle w:val="BodyText"/>
      </w:pPr>
      <w:r>
        <w:t>26 Moving past this statement, there is another declaration in the Gospel which states: “Heaven and earth will pass away, but my words will never pass away”.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14:paraId="7EBE93EA" w14:textId="77777777" w:rsidR="000108D8" w:rsidRDefault="00000000">
      <w:pPr>
        <w:pStyle w:val="BodyText"/>
      </w:pPr>
      <w:r>
        <w:t>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p w14:paraId="703D610E" w14:textId="77777777" w:rsidR="000108D8" w:rsidRDefault="00000000">
      <w:pPr>
        <w:pStyle w:val="Heading3"/>
      </w:pPr>
      <w:bookmarkStart w:id="30" w:name="sec-interpretation-of-the-signs"/>
      <w:bookmarkEnd w:id="29"/>
      <w:r>
        <w:t>Interpretation of the Signs</w:t>
      </w:r>
    </w:p>
    <w:p w14:paraId="7DC14966" w14:textId="77777777" w:rsidR="000108D8" w:rsidRDefault="00000000">
      <w:pPr>
        <w:pStyle w:val="Heading4"/>
      </w:pPr>
      <w:bookmarkStart w:id="31" w:name="sec-distress-of-those-days"/>
      <w:r>
        <w:t>Distress of Those Days</w:t>
      </w:r>
    </w:p>
    <w:p w14:paraId="7B29BCDF" w14:textId="77777777" w:rsidR="000108D8" w:rsidRDefault="00000000">
      <w:pPr>
        <w:pStyle w:val="FirstParagraph"/>
      </w:pPr>
      <w:r>
        <w:t xml:space="preserve">28 The phrase “after the distress of those days” means a time when people are afflicted with hardship and constriction. This happens when the traces of the Sun of Truth and the fruits of the Lote-Tree of Knowledge and Wisdom disappear among people, when the reins of society are taken over by the </w:t>
      </w:r>
      <w:r>
        <w:lastRenderedPageBreak/>
        <w:t>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14:paraId="0B3FA9BB" w14:textId="77777777" w:rsidR="000108D8" w:rsidRDefault="00000000">
      <w:pPr>
        <w:pStyle w:val="BodyText"/>
      </w:pPr>
      <w:r>
        <w:t>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14:paraId="245F2202" w14:textId="77777777" w:rsidR="000108D8" w:rsidRDefault="00000000">
      <w:pPr>
        <w:pStyle w:val="BodyText"/>
      </w:pPr>
      <w:r>
        <w:t>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14:paraId="70A86D9B" w14:textId="77777777" w:rsidR="000108D8" w:rsidRDefault="00000000">
      <w:pPr>
        <w:pStyle w:val="BodyText"/>
      </w:pPr>
      <w:r>
        <w:t>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14:paraId="0881CD12" w14:textId="77777777" w:rsidR="000108D8" w:rsidRDefault="00000000">
      <w:pPr>
        <w:pStyle w:val="BodyText"/>
      </w:pPr>
      <w:r>
        <w:t>And if an eye is brightened with the kohl of divine knowledge, it will observe a few predators that have fallen upon the carcasses of the souls of servants.</w:t>
      </w:r>
    </w:p>
    <w:p w14:paraId="76A4E575" w14:textId="77777777" w:rsidR="000108D8" w:rsidRDefault="00000000">
      <w:pPr>
        <w:pStyle w:val="BodyText"/>
      </w:pPr>
      <w:r>
        <w:t>29 Now, what distress and constriction could be more severe than the aforementioned conditions? If one wants to seek truth or knowledge, they wouldn’t know where to go or whom to seek. This is due to the diversity of opinions and the multitude of paths.</w:t>
      </w:r>
    </w:p>
    <w:p w14:paraId="2F03A301" w14:textId="77777777" w:rsidR="000108D8" w:rsidRDefault="00000000">
      <w:pPr>
        <w:pStyle w:val="BodyText"/>
      </w:pPr>
      <w:r>
        <w:t>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14:paraId="39912D9D" w14:textId="77777777" w:rsidR="000108D8" w:rsidRDefault="00000000">
      <w:pPr>
        <w:pStyle w:val="BodyText"/>
      </w:pPr>
      <w:r>
        <w:t>As for me, I have not elaborated on the statements of the traditions due to their widespread fame and for the sake of brevity.</w:t>
      </w:r>
    </w:p>
    <w:p w14:paraId="118FA81F" w14:textId="77777777" w:rsidR="000108D8" w:rsidRDefault="00000000">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w:t>
      </w:r>
      <w:r>
        <w:lastRenderedPageBreak/>
        <w:t>indeed, the meaning of ‘distress’ is the constriction in regards to divine knowledge and the understanding of divine words. This is the distress that afflicts people during the time of the setting of the Sun [of divine guidance] and its mirrors, not knowing to whom they should turn, as mentioned earlier.</w:t>
      </w:r>
    </w:p>
    <w:p w14:paraId="4F3156B2" w14:textId="77777777" w:rsidR="000108D8" w:rsidRDefault="00000000">
      <w:pPr>
        <w:pStyle w:val="BodyText"/>
      </w:pPr>
      <w:r>
        <w:t>Thus, we teach you the interpretation of the traditions and cast upon you some of the secrets of wisdom, so that you may apprehend what is intended and be among those who have drunk from the cup of knowledge and gnosis.</w:t>
      </w:r>
    </w:p>
    <w:p w14:paraId="32D7D5AA" w14:textId="77777777" w:rsidR="000108D8" w:rsidRDefault="00000000">
      <w:pPr>
        <w:pStyle w:val="Heading4"/>
      </w:pPr>
      <w:bookmarkStart w:id="32" w:name="sec-sun-moon-and-stars"/>
      <w:bookmarkEnd w:id="31"/>
      <w:r>
        <w:t>Sun, Moon, and Stars</w:t>
      </w:r>
    </w:p>
    <w:p w14:paraId="1D2C9CEC" w14:textId="77777777" w:rsidR="000108D8" w:rsidRDefault="00000000">
      <w:pPr>
        <w:pStyle w:val="FirstParagraph"/>
      </w:pPr>
      <w:r>
        <w:t>31 And his saying: “The sun will be darkened, and the moon will not give its light, and the stars will fall from the sky.” The sun and the moon referred to in the words of the prophets are not limited to this visible sun and moon that we observe. Rather, they have indicated many meanings for the sun and the moon, and in each context, they refer to an appropriate meaning.</w:t>
      </w:r>
    </w:p>
    <w:p w14:paraId="538CCC1F" w14:textId="77777777" w:rsidR="000108D8" w:rsidRDefault="00000000">
      <w:pPr>
        <w:pStyle w:val="BodyText"/>
      </w:pPr>
      <w:r>
        <w:t>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14:paraId="5B7F988D" w14:textId="77777777" w:rsidR="000108D8" w:rsidRDefault="00000000">
      <w:pPr>
        <w:pStyle w:val="BodyText"/>
      </w:pPr>
      <w:r>
        <w:t>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14:paraId="490C4A84" w14:textId="77777777" w:rsidR="000108D8" w:rsidRDefault="00000000">
      <w:pPr>
        <w:pStyle w:val="BodyText"/>
      </w:pPr>
      <w:r>
        <w:t>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14:paraId="77937601" w14:textId="77777777" w:rsidR="000108D8" w:rsidRDefault="00000000">
      <w:pPr>
        <w:pStyle w:val="BodyText"/>
      </w:pPr>
      <w:r>
        <w:t>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14:paraId="6F22EC36" w14:textId="77777777" w:rsidR="000108D8" w:rsidRDefault="00000000">
      <w:pPr>
        <w:pStyle w:val="BodyText"/>
      </w:pPr>
      <w:r>
        <w:t>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14:paraId="29CCCA88" w14:textId="77777777" w:rsidR="000108D8" w:rsidRDefault="00000000">
      <w:pPr>
        <w:pStyle w:val="BodyText"/>
      </w:pPr>
      <w:r>
        <w:lastRenderedPageBreak/>
        <w:t>33 The usage of the term ‘suns’ for those abstract lights has been frequent in the discourses of the infallible ones. For instance, in Du’a Nudba (a Shia prayer), it is said: “Where are the rising suns? Where are the illuminating moons? Where are the shining stars?” So, it is understood that the primary implication of ‘suns’, ‘moons’, and ‘stars’ is referring to the prophets, the saints, and their companions whose divine knowledge enlightens both the unseen and the seen worlds. These are the spiritual luminaries that guide humanity with their divine knowledge and wisdom.</w:t>
      </w:r>
    </w:p>
    <w:p w14:paraId="30828113" w14:textId="77777777" w:rsidR="000108D8" w:rsidRDefault="00000000">
      <w:pPr>
        <w:pStyle w:val="BodyText"/>
      </w:pPr>
      <w:r>
        <w:t>34 In another context, the ‘suns’, ‘moons’, and ‘stars’ refer to the leading scholars who are present during the advent of a new divine emergence. They hold the reins of the religion of the people. If they become illuminated by the light of that new spiritual ‘sun’,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 ‘sun’.</w:t>
      </w:r>
    </w:p>
    <w:p w14:paraId="199E7C30" w14:textId="77777777" w:rsidR="000108D8" w:rsidRDefault="00000000">
      <w:pPr>
        <w:pStyle w:val="BodyText"/>
      </w:pPr>
      <w:r>
        <w:t>The judgment of faith for each scholar is determined at the onset of recognition on the Day of Mutual Disillusion (Yawm at-Taghabun) and the judgment of knowledge, approval, light, and faith regarding the new spiritual ‘sun’ is truthful for them. Otherwise, the judgment of ignorance, denial, disbelief, and darkness is applicable to them.</w:t>
      </w:r>
    </w:p>
    <w:p w14:paraId="700EFF72" w14:textId="77777777" w:rsidR="000108D8" w:rsidRDefault="00000000">
      <w:pPr>
        <w:pStyle w:val="BodyText"/>
      </w:pPr>
      <w:r>
        <w:t>35 Indeed, it’s observable to any discerning observer that just as the light of a star fades with the rise of the physical sun, likewise the ‘sun’ of knowledge, wisdom, and understanding fades and becomes obscured with the rise of the true spiritual ‘sun’. When the spiritual ‘sun’ 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14:paraId="0A6AB998" w14:textId="77777777" w:rsidR="000108D8" w:rsidRDefault="00000000">
      <w:pPr>
        <w:pStyle w:val="BodyText"/>
      </w:pPr>
      <w:r>
        <w:t>36 Indeed, the term ‘sun’ is used metaphorically for those scholars due to their elevated status, renown, and recognition, such as the well-known scholars of the Muslim era who are renowned across lands and recognized amongst people. If they bear witness to the divine ‘sun’, they are considered among the lofty ‘suns’. However, if they do not, they are considered among the ‘suns’ of the infernal world, as is said, “The sun and the moon [move] by precise calculation” (Qur’an 55:5).</w:t>
      </w:r>
    </w:p>
    <w:p w14:paraId="3B5EB564" w14:textId="77777777" w:rsidR="000108D8" w:rsidRDefault="00000000">
      <w:pPr>
        <w:pStyle w:val="BodyText"/>
      </w:pPr>
      <w:r>
        <w:t>The meaning of the ‘sun’ and ‘moon’ in the aforementioned verse is well known, so there’s no need to elaborate on it here. Every soul who is part of the ‘element’ of this sun and moon, that is, inclined towards falsehood and turning away from truth, will indeed be subject to the visible calculation and will return to the calculation (divine judgement).</w:t>
      </w:r>
    </w:p>
    <w:p w14:paraId="3B618782" w14:textId="77777777" w:rsidR="000108D8" w:rsidRDefault="00000000">
      <w:pPr>
        <w:pStyle w:val="BodyText"/>
      </w:pPr>
      <w:r>
        <w:t>37 So, oh seeker, we must hold tightly to the “firmest handhold” (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14:paraId="27985953" w14:textId="77777777" w:rsidR="000108D8" w:rsidRDefault="00000000">
      <w:pPr>
        <w:pStyle w:val="BodyText"/>
      </w:pPr>
      <w:r>
        <w:t>Just as such, we provide you with the fruits of the tree of knowledge, so that you may remain in the satisfaction of God’s wisdom, as one of the scholars.</w:t>
      </w:r>
    </w:p>
    <w:p w14:paraId="1AA7897D" w14:textId="77777777" w:rsidR="000108D8" w:rsidRDefault="00000000">
      <w:pPr>
        <w:pStyle w:val="BodyText"/>
      </w:pPr>
      <w:r>
        <w:lastRenderedPageBreak/>
        <w:t>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14:paraId="28524D10" w14:textId="77777777" w:rsidR="000108D8" w:rsidRDefault="00000000">
      <w:pPr>
        <w:pStyle w:val="BodyText"/>
      </w:pPr>
      <w:r>
        <w:t>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 “That He may test which of you is best in deed.” (Qur’an 67:2)</w:t>
      </w:r>
    </w:p>
    <w:p w14:paraId="786331AE" w14:textId="77777777" w:rsidR="000108D8" w:rsidRDefault="00000000">
      <w:pPr>
        <w:pStyle w:val="BodyText"/>
      </w:pPr>
      <w:r>
        <w:t>40 Indeed, in a hadith, fasting and prayer have been referred to as the sun and the moon respectively. It has been said, “Fasting is a radiance and prayer is a light.” 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14:paraId="1075DC5F" w14:textId="77777777" w:rsidR="000108D8" w:rsidRDefault="00000000">
      <w:pPr>
        <w:pStyle w:val="BodyText"/>
      </w:pPr>
      <w:r>
        <w:t>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14:paraId="1493DB3E" w14:textId="77777777" w:rsidR="000108D8" w:rsidRDefault="00000000">
      <w:pPr>
        <w:pStyle w:val="BodyText"/>
      </w:pPr>
      <w:r>
        <w:t>Just as in the visible sky, two greatest and firmest pillars have been established, named the sun and the moon, which are luminous, similarly, in the sky of religion, two luminous elements have been determined, which are fasting and prayer. “Islam is the sky, fasting is its sun, and prayer is its moon.”</w:t>
      </w:r>
    </w:p>
    <w:p w14:paraId="074E8BE1" w14:textId="77777777" w:rsidR="000108D8" w:rsidRDefault="00000000">
      <w:pPr>
        <w:pStyle w:val="BodyText"/>
      </w:pPr>
      <w:r>
        <w:t>41 Indeed, this is the intent behind the symbolic expressions of divine manifestations. Thus, the usage of sun and moon in these contexts for these mentioned positions has been affirmed and established through revealed verses and transmitted traditions.</w:t>
      </w:r>
    </w:p>
    <w:p w14:paraId="6B58EC9C" w14:textId="77777777" w:rsidR="000108D8" w:rsidRDefault="00000000">
      <w:pPr>
        <w:pStyle w:val="BodyText"/>
      </w:pPr>
      <w:r>
        <w:t>The purpose of mentioning the darkening of the sun and moon and the falling of the stars is to illustrate the misguidance of scholars and the abrogation of the high rulings in the Shariah, a notion which is metaphorically communicated through these traditions.</w:t>
      </w:r>
    </w:p>
    <w:p w14:paraId="4D7A0D83" w14:textId="77777777" w:rsidR="000108D8" w:rsidRDefault="00000000">
      <w:pPr>
        <w:pStyle w:val="BodyText"/>
      </w:pPr>
      <w:r>
        <w:t>However, not everyone can partake from this cup of understanding; only the virtuous have a share, and only the best receive a portion. As the Qur’an states: “Indeed the virtuous will drink from a cup mixed with kafur.” (76:5). This verse metaphorically expresses the purity and reward of the righteous and their reception of divine knowledge and enlightenment.</w:t>
      </w:r>
    </w:p>
    <w:p w14:paraId="5E6549B5" w14:textId="77777777" w:rsidR="000108D8" w:rsidRDefault="00000000">
      <w:pPr>
        <w:pStyle w:val="BodyText"/>
      </w:pPr>
      <w:r>
        <w:lastRenderedPageBreak/>
        <w:t>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14:paraId="6EC98CE7" w14:textId="77777777" w:rsidR="000108D8" w:rsidRDefault="00000000">
      <w:pPr>
        <w:pStyle w:val="BodyText"/>
      </w:pPr>
      <w:r>
        <w:t>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14:paraId="452F6630" w14:textId="77777777" w:rsidR="000108D8" w:rsidRDefault="00000000">
      <w:pPr>
        <w:pStyle w:val="BodyText"/>
      </w:pPr>
      <w:r>
        <w:t>43 Now, step onto the path of true certainty with the eye of knowledge of certainty and the wings of the essence of certainty. “Say, ‘God,’ then leave them in their discourse, playing.” So that you may be counted among those who say, “Indeed, those who have said, ‘Our Lord is Allah,’ and then remained on a right course, the angels will descend upon them.” And so that you may witness all of these mysteries with your own eyes.</w:t>
      </w:r>
    </w:p>
    <w:p w14:paraId="46702B69" w14:textId="77777777" w:rsidR="000108D8" w:rsidRDefault="00000000">
      <w:pPr>
        <w:pStyle w:val="BodyText"/>
      </w:pPr>
      <w:r>
        <w:t>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14:paraId="583E2B2B" w14:textId="77777777" w:rsidR="000108D8" w:rsidRDefault="00000000">
      <w:pPr>
        <w:pStyle w:val="BodyText"/>
      </w:pPr>
      <w:r>
        <w:t>45 This is the meaning of the blessed verse where it says: “So I swear by the Lord of all the easts and the wests.” (Quran 70:40). This is because each of these mentioned suns has a place of rising and setting. But because the scholars of interpretation did not have information about the reality of these mentioned suns, they were stuck in the interpretation of this blessed verse.</w:t>
      </w:r>
    </w:p>
    <w:p w14:paraId="640AEA29" w14:textId="77777777" w:rsidR="000108D8" w:rsidRDefault="00000000">
      <w:pPr>
        <w:pStyle w:val="BodyText"/>
      </w:pPr>
      <w:r>
        <w:t>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 “easts and wests”. These are the degrees of knowledge of the servants. But despite this, what ignorance and defects they attribute to the essence of knowledge and the subtleties of wisdom!</w:t>
      </w:r>
    </w:p>
    <w:p w14:paraId="11C6030F" w14:textId="77777777" w:rsidR="000108D8" w:rsidRDefault="00000000">
      <w:pPr>
        <w:pStyle w:val="Heading4"/>
      </w:pPr>
      <w:bookmarkStart w:id="33" w:name="sec-splitting-of-the-sky"/>
      <w:bookmarkEnd w:id="32"/>
      <w:r>
        <w:t>Splitting of the Sky</w:t>
      </w:r>
    </w:p>
    <w:p w14:paraId="747019F5" w14:textId="77777777" w:rsidR="000108D8" w:rsidRDefault="00000000">
      <w:pPr>
        <w:pStyle w:val="FirstParagraph"/>
      </w:pPr>
      <w:r>
        <w:t>46 And likewise, comprehend the splitting of the sky, which is among the signs of the Hour and the Resurrection, from these clear, firm, precise, and non-analogous statements. This is what it says: “When the sky has split open” (Quran 82:1). The intended sky is the sky of religions, which is raised in each appearance and then split in the next appearance, that is, it becomes invalidated and abrogated.</w:t>
      </w:r>
    </w:p>
    <w:p w14:paraId="0BA0BF19" w14:textId="77777777" w:rsidR="000108D8" w:rsidRDefault="00000000">
      <w:pPr>
        <w:pStyle w:val="BodyText"/>
      </w:pPr>
      <w:r>
        <w:lastRenderedPageBreak/>
        <w:t>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14:paraId="30CFD58F" w14:textId="77777777" w:rsidR="000108D8" w:rsidRDefault="00000000">
      <w:pPr>
        <w:pStyle w:val="BodyText"/>
      </w:pPr>
      <w:r>
        <w:t>Now think, is this not greater than the splitting of the physical sky?</w:t>
      </w:r>
    </w:p>
    <w:p w14:paraId="3040A09F" w14:textId="77777777" w:rsidR="000108D8" w:rsidRDefault="00000000">
      <w:pPr>
        <w:pStyle w:val="BodyText"/>
      </w:pPr>
      <w:r>
        <w:t>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14:paraId="3A5ECD27" w14:textId="77777777" w:rsidR="000108D8" w:rsidRDefault="00000000">
      <w:pPr>
        <w:pStyle w:val="BodyText"/>
      </w:pPr>
      <w:r>
        <w:t>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p w14:paraId="61F11F64" w14:textId="77777777" w:rsidR="000108D8" w:rsidRDefault="00000000">
      <w:pPr>
        <w:pStyle w:val="Heading4"/>
      </w:pPr>
      <w:bookmarkStart w:id="34" w:name="sec-transformation-of-the-earth"/>
      <w:bookmarkEnd w:id="33"/>
      <w:r>
        <w:t>Transformation of the Earth</w:t>
      </w:r>
    </w:p>
    <w:p w14:paraId="7A4E3171" w14:textId="77777777" w:rsidR="000108D8" w:rsidRDefault="00000000">
      <w:pPr>
        <w:pStyle w:val="FirstParagraph"/>
      </w:pPr>
      <w:r>
        <w:t>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14:paraId="24CBAE65" w14:textId="77777777" w:rsidR="000108D8" w:rsidRDefault="00000000">
      <w:pPr>
        <w:pStyle w:val="BodyText"/>
      </w:pPr>
      <w:r>
        <w:t>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14:paraId="34EE135C" w14:textId="77777777" w:rsidR="000108D8" w:rsidRDefault="00000000">
      <w:pPr>
        <w:pStyle w:val="BodyText"/>
      </w:pPr>
      <w:r>
        <w:t>This is what is meant when it is said: “Knowledge is a light that God casts into the heart of whomever He wishes.” And it is this kind of knowledge that is praiseworthy and enduring. Not the limited sciences that are created from clouded and veiled thoughts, which are sometimes plagiarized and then boasted about to others.</w:t>
      </w:r>
    </w:p>
    <w:p w14:paraId="2C6992E1" w14:textId="77777777" w:rsidR="000108D8" w:rsidRDefault="00000000">
      <w:pPr>
        <w:pStyle w:val="BodyText"/>
      </w:pPr>
      <w:r>
        <w:t>49 “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On the day when the earth will be changed to other than the earth.”</w:t>
      </w:r>
    </w:p>
    <w:p w14:paraId="69348F23" w14:textId="77777777" w:rsidR="000108D8" w:rsidRDefault="00000000">
      <w:pPr>
        <w:pStyle w:val="BodyText"/>
      </w:pPr>
      <w:r>
        <w:lastRenderedPageBreak/>
        <w:t>50 “And from the breezes of generosity of that Sovereign of existence, the physical earth too has been transformed, if only you would contemplate in the mysteries of these manifestations.”</w:t>
      </w:r>
    </w:p>
    <w:p w14:paraId="206423E8" w14:textId="77777777" w:rsidR="000108D8" w:rsidRDefault="00000000">
      <w:pPr>
        <w:pStyle w:val="BodyText"/>
      </w:pPr>
      <w:r>
        <w:t>51 “Further understand the meaning of this verse where it says: ‘And the earth entirely will be [within] His grip on the Day of Resurrection, and the heavens will be folded in His right hand. Exalted is He and high above what they associate with Him.’ 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 ‘earth’ is the earth of knowledge and understanding, and by ‘heavens’,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p>
    <w:p w14:paraId="3CC24E3A" w14:textId="77777777" w:rsidR="000108D8" w:rsidRDefault="00000000">
      <w:pPr>
        <w:pStyle w:val="BodyText"/>
      </w:pPr>
      <w:r>
        <w:t>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p w14:paraId="053FE3D6" w14:textId="77777777" w:rsidR="000108D8" w:rsidRDefault="00000000">
      <w:pPr>
        <w:pStyle w:val="Heading3"/>
      </w:pPr>
      <w:bookmarkStart w:id="35" w:name="sec-god-tests-the-servants"/>
      <w:bookmarkEnd w:id="30"/>
      <w:bookmarkEnd w:id="34"/>
      <w:r>
        <w:t>God Tests the Servants</w:t>
      </w:r>
    </w:p>
    <w:p w14:paraId="7F143745" w14:textId="77777777" w:rsidR="000108D8" w:rsidRDefault="00000000">
      <w:pPr>
        <w:pStyle w:val="FirstParagraph"/>
      </w:pPr>
      <w:r>
        <w:t>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p w14:paraId="45994A8D" w14:textId="77777777" w:rsidR="000108D8" w:rsidRDefault="00000000">
      <w:pPr>
        <w:pStyle w:val="Heading4"/>
      </w:pPr>
      <w:bookmarkStart w:id="36" w:name="sec-the-direction-of-prayer"/>
      <w:r>
        <w:t>The Direction of Prayer</w:t>
      </w:r>
    </w:p>
    <w:p w14:paraId="24CDE010" w14:textId="77777777" w:rsidR="000108D8" w:rsidRDefault="00000000">
      <w:pPr>
        <w:pStyle w:val="FirstParagraph"/>
      </w:pPr>
      <w:r>
        <w:t>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 “We have indeed seen the turning of your face towards the sky, so We will surely turn you to a Qiblah which you will be pleased with.”</w:t>
      </w:r>
    </w:p>
    <w:p w14:paraId="09197B51" w14:textId="77777777" w:rsidR="000108D8" w:rsidRDefault="00000000">
      <w:pPr>
        <w:pStyle w:val="BodyText"/>
      </w:pPr>
      <w:r>
        <w:t xml:space="preserve">One day, the Prophet and a group of His companions were engaged in the noon prayer. They had performed two units of the prayer when Gabriel descended and said, “Turn your face towards the Sacred Mosque.” In the middle of the prayer, the Prophet turned from the Holy Temple in Jerusalem and faced </w:t>
      </w:r>
      <w:r>
        <w:lastRenderedPageBreak/>
        <w:t>the Kaaba in Mecca. This immediately caused a commotion and disturbance among the companions, to the point that some of them disrupted their prayer and turned away.</w:t>
      </w:r>
    </w:p>
    <w:p w14:paraId="319C7A10" w14:textId="77777777" w:rsidR="000108D8" w:rsidRDefault="00000000">
      <w:pPr>
        <w:pStyle w:val="BodyText"/>
      </w:pPr>
      <w:r>
        <w:t>This trial was not for anything except to test the servants. Otherwise, that True Sovereign had the power to not change any direction of prayer at all and could have chosen the Holy Temple in that age as well, and not have this honor taken away from it.</w:t>
      </w:r>
    </w:p>
    <w:p w14:paraId="5B039506" w14:textId="77777777" w:rsidR="000108D8" w:rsidRDefault="00000000">
      <w:pPr>
        <w:pStyle w:val="BodyText"/>
      </w:pPr>
      <w:r>
        <w:t>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 “To Allah belong the East and the West, so wherever you turn, there is the face of Allah.”</w:t>
      </w:r>
    </w:p>
    <w:p w14:paraId="3378DF85" w14:textId="77777777" w:rsidR="000108D8" w:rsidRDefault="00000000">
      <w:pPr>
        <w:pStyle w:val="BodyText"/>
      </w:pPr>
      <w:r>
        <w:t>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14:paraId="3F23D113" w14:textId="77777777" w:rsidR="000108D8" w:rsidRDefault="00000000">
      <w:pPr>
        <w:pStyle w:val="BodyText"/>
      </w:pPr>
      <w:r>
        <w:t>This is why, after the disagreement among people, it is said: “We did not make the direction of prayer that you were on except to know who follows the Messenger from who would turn back on his heels.” The meaning of this is: we did not turn and disrupt the direction of prayer, which was the Holy Temple, except to know who follows you and who turns back on his heels, meaning who turns away, does not obey, and invalidates his prayer and runs away, like “terrified donkeys fleeing from a lion.”</w:t>
      </w:r>
    </w:p>
    <w:p w14:paraId="5C18A4FC" w14:textId="77777777" w:rsidR="000108D8" w:rsidRDefault="00000000">
      <w:pPr>
        <w:pStyle w:val="BodyText"/>
      </w:pPr>
      <w:r>
        <w:t>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14:paraId="387E44A5" w14:textId="77777777" w:rsidR="000108D8" w:rsidRDefault="00000000">
      <w:pPr>
        <w:pStyle w:val="BodyText"/>
      </w:pPr>
      <w:r>
        <w:t>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p w14:paraId="5F1C3366" w14:textId="77777777" w:rsidR="000108D8" w:rsidRDefault="00000000">
      <w:pPr>
        <w:pStyle w:val="Heading4"/>
      </w:pPr>
      <w:bookmarkStart w:id="37" w:name="sec-moses-killed-a-man"/>
      <w:bookmarkEnd w:id="36"/>
      <w:r>
        <w:t>Moses Killed a Man</w:t>
      </w:r>
    </w:p>
    <w:p w14:paraId="57ECB881" w14:textId="77777777" w:rsidR="000108D8" w:rsidRDefault="00000000">
      <w:pPr>
        <w:pStyle w:val="FirstParagraph"/>
      </w:pPr>
      <w:r>
        <w:t>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14:paraId="2F6F0EA5" w14:textId="77777777" w:rsidR="000108D8" w:rsidRDefault="00000000">
      <w:pPr>
        <w:pStyle w:val="BodyText"/>
      </w:pPr>
      <w:r>
        <w:t xml:space="preserve">For instance, Moses, the son of Amran, who was one of the great prophets and the bearer of the book. In the early stages of his life, before his prophecy, he was passing by a market one day. Two men were </w:t>
      </w:r>
      <w:r>
        <w:lastRenderedPageBreak/>
        <w:t>quarreling with each other. One of them sought help from Moses. Moses helped him and killed the adversary, as it is recorded in the book, and mentioning the details would distract from the main purpose.</w:t>
      </w:r>
    </w:p>
    <w:p w14:paraId="5291AB5A" w14:textId="77777777" w:rsidR="000108D8" w:rsidRDefault="00000000">
      <w:pPr>
        <w:pStyle w:val="BodyText"/>
      </w:pPr>
      <w:r>
        <w:t>News of this spread in the city and Moses became fearful as the scripture says. He was informed that “Indeed, the nobles are plotting against you to kill you.” 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14:paraId="39678C9D" w14:textId="77777777" w:rsidR="000108D8" w:rsidRDefault="00000000">
      <w:pPr>
        <w:pStyle w:val="BodyText"/>
      </w:pPr>
      <w:r>
        <w:t>When he entered Pharaoh’s house and preached as he was ordered to, Pharaoh rudely said, “Were you not the one who committed murder and became one of the disbelievers?” As if the Lord of Majesty informed Moses through Pharaoh’s tongue: “And you did your deed which you did, and you were one of the disbelievers. So I did it then, and I was of the misguided, so I fled from you when I feared you. Then my Lord granted me wisdom and made me one of the messengers.”</w:t>
      </w:r>
    </w:p>
    <w:p w14:paraId="548A329C" w14:textId="77777777" w:rsidR="000108D8" w:rsidRDefault="00000000">
      <w:pPr>
        <w:pStyle w:val="BodyText"/>
      </w:pPr>
      <w:r>
        <w:t>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14:paraId="54C460C3" w14:textId="77777777" w:rsidR="000108D8" w:rsidRDefault="00000000">
      <w:pPr>
        <w:pStyle w:val="BodyText"/>
      </w:pPr>
      <w:r>
        <w:t>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p w14:paraId="0CC10DBB" w14:textId="77777777" w:rsidR="000108D8" w:rsidRDefault="00000000">
      <w:pPr>
        <w:pStyle w:val="Heading4"/>
      </w:pPr>
      <w:bookmarkStart w:id="38" w:name="sec-the-situation-of-mary"/>
      <w:bookmarkEnd w:id="37"/>
      <w:r>
        <w:t>The Situation of Mary</w:t>
      </w:r>
    </w:p>
    <w:p w14:paraId="65388032" w14:textId="77777777" w:rsidR="000108D8" w:rsidRDefault="00000000">
      <w:pPr>
        <w:pStyle w:val="FirstParagraph"/>
      </w:pPr>
      <w:r>
        <w:t>59 Also consider the situation of Mary, whose extraordinary situation caused such amazement and bewilderment that she wished for non-existence, as understood from the blessed verse where, after the birth of Jesus, Mary lamented and spoke these words: “Oh, I wish I had died before this and was in oblivion, forgotten.” (Quran 19:23)</w:t>
      </w:r>
    </w:p>
    <w:p w14:paraId="439AE005" w14:textId="77777777" w:rsidR="000108D8" w:rsidRDefault="00000000">
      <w:pPr>
        <w:pStyle w:val="BodyText"/>
      </w:pPr>
      <w:r>
        <w:t>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14:paraId="27910233" w14:textId="77777777" w:rsidR="000108D8" w:rsidRDefault="00000000">
      <w:pPr>
        <w:pStyle w:val="BodyText"/>
      </w:pPr>
      <w:r>
        <w:lastRenderedPageBreak/>
        <w:t>In this predicament, Mary carried the child back to her people. When they saw her with the baby, they exclaimed, “O sister of Aaron, your father was not a man of evil, nor was your mother unchaste.” (Quran 19:28). Look at this great trial and profound test.</w:t>
      </w:r>
    </w:p>
    <w:p w14:paraId="010E24F7" w14:textId="77777777" w:rsidR="000108D8" w:rsidRDefault="00000000">
      <w:pPr>
        <w:pStyle w:val="BodyText"/>
      </w:pPr>
      <w:r>
        <w:t>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14:paraId="16ACC152" w14:textId="77777777" w:rsidR="000108D8" w:rsidRDefault="00000000">
      <w:pPr>
        <w:pStyle w:val="BodyText"/>
      </w:pPr>
      <w:r>
        <w:t>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14:paraId="7C8112FF" w14:textId="77777777" w:rsidR="000108D8" w:rsidRDefault="00000000">
      <w:pPr>
        <w:pStyle w:val="BodyText"/>
      </w:pPr>
      <w:r>
        <w:t>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14:paraId="7EC2AC6B" w14:textId="77777777" w:rsidR="000108D8" w:rsidRDefault="00000000">
      <w:pPr>
        <w:pStyle w:val="BodyText"/>
      </w:pPr>
      <w:r>
        <w:t>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p w14:paraId="0D5D7D22" w14:textId="77777777" w:rsidR="000108D8" w:rsidRDefault="00000000">
      <w:pPr>
        <w:pStyle w:val="Heading4"/>
      </w:pPr>
      <w:bookmarkStart w:id="39" w:name="sec-how-would-people-react-in-this-era"/>
      <w:bookmarkEnd w:id="38"/>
      <w:r>
        <w:t>How Would People React in this Era?</w:t>
      </w:r>
    </w:p>
    <w:p w14:paraId="5696495B" w14:textId="77777777" w:rsidR="000108D8" w:rsidRDefault="00000000">
      <w:pPr>
        <w:pStyle w:val="FirstParagraph"/>
      </w:pPr>
      <w:r>
        <w:t>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 “Indeed, I am God.”</w:t>
      </w:r>
    </w:p>
    <w:p w14:paraId="5E891740" w14:textId="77777777" w:rsidR="000108D8" w:rsidRDefault="00000000">
      <w:pPr>
        <w:pStyle w:val="BodyText"/>
      </w:pPr>
      <w:r>
        <w:lastRenderedPageBreak/>
        <w:t>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14:paraId="4C4DE15E" w14:textId="77777777" w:rsidR="000108D8" w:rsidRDefault="00000000">
      <w:pPr>
        <w:pStyle w:val="BodyText"/>
      </w:pPr>
      <w:r>
        <w:t>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p w14:paraId="62CBBB4C" w14:textId="77777777" w:rsidR="000108D8" w:rsidRDefault="00000000">
      <w:pPr>
        <w:pStyle w:val="Heading3"/>
      </w:pPr>
      <w:bookmarkStart w:id="40" w:name="sec-fresh-tidings-for-the-soul"/>
      <w:bookmarkEnd w:id="35"/>
      <w:bookmarkEnd w:id="39"/>
      <w:r>
        <w:t>Fresh Tidings For the Soul</w:t>
      </w:r>
    </w:p>
    <w:p w14:paraId="3CDD3EE2" w14:textId="77777777" w:rsidR="000108D8" w:rsidRDefault="00000000">
      <w:pPr>
        <w:pStyle w:val="FirstParagraph"/>
      </w:pPr>
      <w:r>
        <w:t>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14:paraId="0EC229A3" w14:textId="77777777" w:rsidR="000108D8" w:rsidRDefault="00000000">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w:t>
      </w:r>
      <w:r>
        <w:lastRenderedPageBreak/>
        <w:t>heart may be at ease with it, and you may be among those who soared with the wings of certainty in the air of their merciful Lord’s love.</w:t>
      </w:r>
    </w:p>
    <w:p w14:paraId="49C41B45" w14:textId="77777777" w:rsidR="000108D8" w:rsidRDefault="00000000">
      <w:pPr>
        <w:pStyle w:val="Heading4"/>
      </w:pPr>
      <w:bookmarkStart w:id="41" w:name="sec-the-sign-of-the-son-of-man-appears"/>
      <w:r>
        <w:t>The Sign of the Son of Man Appears</w:t>
      </w:r>
    </w:p>
    <w:p w14:paraId="035703BB" w14:textId="77777777" w:rsidR="000108D8" w:rsidRDefault="00000000">
      <w:pPr>
        <w:pStyle w:val="FirstParagraph"/>
      </w:pPr>
      <w:r>
        <w:t>66 And His saying: “Then will appear the sign of the Son of Man in heaven.” 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14:paraId="3C36D25C" w14:textId="77777777" w:rsidR="000108D8" w:rsidRDefault="00000000">
      <w:pPr>
        <w:pStyle w:val="BodyText"/>
      </w:pPr>
      <w:r>
        <w:t>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14:paraId="1E30DA75" w14:textId="77777777" w:rsidR="000108D8" w:rsidRDefault="00000000">
      <w:pPr>
        <w:pStyle w:val="BodyText"/>
      </w:pPr>
      <w:r>
        <w:t>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14:paraId="53397579" w14:textId="77777777" w:rsidR="000108D8" w:rsidRDefault="00000000">
      <w:pPr>
        <w:pStyle w:val="BodyText"/>
      </w:pPr>
      <w:r>
        <w:t>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14:paraId="5E5C7AEC" w14:textId="77777777" w:rsidR="000108D8" w:rsidRDefault="00000000">
      <w:pPr>
        <w:pStyle w:val="BodyText"/>
      </w:pPr>
      <w:r>
        <w:t>70 And they were saying: “Where is he that is born King of the Jews? For we have seen his star in the east, and are come to worship him.” After investigation, they revealed that the child was born in Bethlehem of Judea. This is the sign in the literal sky.</w:t>
      </w:r>
    </w:p>
    <w:p w14:paraId="1CE49304" w14:textId="77777777" w:rsidR="000108D8" w:rsidRDefault="00000000">
      <w:pPr>
        <w:pStyle w:val="BodyText"/>
      </w:pPr>
      <w:r>
        <w:t>As for the sign in the inner sky, which is the sky of knowledge and meanings, it was the appearance of John the son of Zechariah who was giving people the glad tidings of the arrival of Jesus. As the verse says: “Indeed, Allah gives you good tidings of John, confirming a word from Allah and [who will be] honorable, abstaining.” The word referred to here is Jesus, and John was the harbinger of his advent.</w:t>
      </w:r>
    </w:p>
    <w:p w14:paraId="07E8CDC8" w14:textId="77777777" w:rsidR="000108D8" w:rsidRDefault="00000000">
      <w:pPr>
        <w:pStyle w:val="BodyText"/>
      </w:pPr>
      <w:r>
        <w:lastRenderedPageBreak/>
        <w:t>It is also recorded in the divine scriptures: “John the Baptist was preaching in the wilderness of Judea, saying, ‘Repent, for the kingdom of heaven is at hand.’” And the John referred to here is John the Baptist.</w:t>
      </w:r>
    </w:p>
    <w:p w14:paraId="092B3685" w14:textId="77777777" w:rsidR="000108D8" w:rsidRDefault="00000000">
      <w:pPr>
        <w:pStyle w:val="BodyText"/>
      </w:pPr>
      <w:r>
        <w:t>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14:paraId="59D73D05" w14:textId="77777777" w:rsidR="000108D8" w:rsidRDefault="00000000">
      <w:pPr>
        <w:pStyle w:val="BodyText"/>
      </w:pPr>
      <w:r>
        <w:t>On his deathbed, he said: “O Rozbeh, after my burial, go to Hijaz (the region in western Saudi Arabia where Mecca and Medina are located), for the Muhammadan sun is about to shine, and may the wind bring you good tidings of meeting him.”</w:t>
      </w:r>
    </w:p>
    <w:p w14:paraId="314CC534" w14:textId="77777777" w:rsidR="000108D8" w:rsidRDefault="00000000">
      <w:pPr>
        <w:pStyle w:val="BodyText"/>
      </w:pPr>
      <w:r>
        <w:t>72 Until he arrived at this wondrous and magnificent event. Most of the astronomers had reported the appearance of a star in the literal sky. Similarly, on earth, there were two luminous lights, Ahmad and Kazim, may God sanctify their resting place.</w:t>
      </w:r>
    </w:p>
    <w:p w14:paraId="6936344E" w14:textId="77777777" w:rsidR="000108D8" w:rsidRDefault="00000000">
      <w:pPr>
        <w:pStyle w:val="BodyText"/>
      </w:pPr>
      <w:r>
        <w:t>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p w14:paraId="5F817B10" w14:textId="77777777" w:rsidR="000108D8" w:rsidRDefault="00000000">
      <w:pPr>
        <w:pStyle w:val="Heading4"/>
      </w:pPr>
      <w:bookmarkStart w:id="42" w:name="X24f872a09f9bcb33fde041849411db768e27b73"/>
      <w:bookmarkEnd w:id="41"/>
      <w:r>
        <w:t>The Son of Man Comes on the Clouds of Heaven</w:t>
      </w:r>
    </w:p>
    <w:p w14:paraId="055AEFC8" w14:textId="77777777" w:rsidR="000108D8" w:rsidRDefault="00000000">
      <w:pPr>
        <w:pStyle w:val="FirstParagraph"/>
      </w:pPr>
      <w:r>
        <w:t>74 And His saying: “And all the tribes of the earth will mourn, and they will see the Son of Man coming on the clouds of heaven with power and great glory.” 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14:paraId="0CAD6C67" w14:textId="77777777" w:rsidR="000108D8" w:rsidRDefault="00000000">
      <w:pPr>
        <w:pStyle w:val="BodyText"/>
      </w:pPr>
      <w:r>
        <w:t>The meaning of “sky” 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14:paraId="74246D5A" w14:textId="77777777" w:rsidR="000108D8" w:rsidRDefault="00000000">
      <w:pPr>
        <w:pStyle w:val="BodyText"/>
      </w:pPr>
      <w:r>
        <w:t>In every breath, they traverse the east and the west of creation and in every moment, they roam through the kingdoms of unseen and seen. They stand on the throne of “No affair distracts Him from another affair” and reside on the seat of “Every day He is in some affair.” They are dispatched from the heights of the power of the Eternal Sovereign and the loftiness of the will of the Supreme King. This is what is meant by His saying: “descending from the sky.”</w:t>
      </w:r>
    </w:p>
    <w:p w14:paraId="34840FE8" w14:textId="77777777" w:rsidR="000108D8" w:rsidRDefault="00000000">
      <w:pPr>
        <w:pStyle w:val="Heading5"/>
      </w:pPr>
      <w:bookmarkStart w:id="43" w:name="sec-heaven"/>
      <w:r>
        <w:lastRenderedPageBreak/>
        <w:t>Heaven</w:t>
      </w:r>
    </w:p>
    <w:p w14:paraId="4962F4A6" w14:textId="77777777" w:rsidR="000108D8" w:rsidRDefault="00000000">
      <w:pPr>
        <w:pStyle w:val="FirstParagraph"/>
      </w:pPr>
      <w:r>
        <w:t>75 The term “heaven” 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 “heaven,” it signifies a meaning that is inaccessible to anyone other than those who are acquainted with the mysteries of unity and those who drink from the cups of eternity.</w:t>
      </w:r>
    </w:p>
    <w:p w14:paraId="74505513" w14:textId="77777777" w:rsidR="000108D8" w:rsidRDefault="00000000">
      <w:pPr>
        <w:pStyle w:val="BodyText"/>
      </w:pPr>
      <w:r>
        <w:t>For example, it is stated: “And in the sky is your sustenance and what you are promised,” even though sustenance sprouts from the earth. Similarly, “The names descend from the sky,” while the names appear from the tongues of servants.</w:t>
      </w:r>
    </w:p>
    <w:p w14:paraId="48DCB2C3" w14:textId="77777777" w:rsidR="000108D8" w:rsidRDefault="00000000">
      <w:pPr>
        <w:pStyle w:val="BodyText"/>
      </w:pPr>
      <w:r>
        <w:t>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14:paraId="55C2BC3A" w14:textId="77777777" w:rsidR="000108D8" w:rsidRDefault="00000000">
      <w:pPr>
        <w:pStyle w:val="BodyText"/>
      </w:pPr>
      <w:r>
        <w:t>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 “Be conscious of Allah, and Allah will teach you,” whereas the satanic knowledge is described as: “Knowledge is the greatest veil.”</w:t>
      </w:r>
    </w:p>
    <w:p w14:paraId="2ABBF1A9" w14:textId="77777777" w:rsidR="000108D8" w:rsidRDefault="00000000">
      <w:pPr>
        <w:pStyle w:val="BodyText"/>
      </w:pPr>
      <w:r>
        <w:t>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14:paraId="0732AC27" w14:textId="77777777" w:rsidR="000108D8" w:rsidRDefault="00000000">
      <w:pPr>
        <w:pStyle w:val="BodyText"/>
      </w:pPr>
      <w:r>
        <w:t>This satanic tree brings forth nothing but transgression and obscenity, it grants nothing but rancor and animosity. Its fruit is a deadly poison, and its shade is a destructive fire.</w:t>
      </w:r>
    </w:p>
    <w:p w14:paraId="3E02F9C8" w14:textId="77777777" w:rsidR="000108D8" w:rsidRDefault="00000000">
      <w:pPr>
        <w:pStyle w:val="BodyText"/>
      </w:pPr>
      <w:r>
        <w:t>The speaker indeed speaks truth when he says:</w:t>
      </w:r>
    </w:p>
    <w:p w14:paraId="13354E8B" w14:textId="77777777" w:rsidR="000108D8" w:rsidRDefault="00000000">
      <w:pPr>
        <w:pStyle w:val="BlockText"/>
      </w:pPr>
      <w:r>
        <w:rPr>
          <w:i/>
          <w:iCs/>
        </w:rPr>
        <w:t>“Grasp the tails of desires and cast off modesty,</w:t>
      </w:r>
    </w:p>
    <w:p w14:paraId="7F12D8A6" w14:textId="77777777" w:rsidR="000108D8" w:rsidRDefault="00000000">
      <w:pPr>
        <w:pStyle w:val="BlockText"/>
      </w:pPr>
      <w:r>
        <w:rPr>
          <w:i/>
          <w:iCs/>
        </w:rPr>
        <w:t>Abandon the path of the devout, even if they are noble.”</w:t>
      </w:r>
    </w:p>
    <w:p w14:paraId="110E5450" w14:textId="77777777" w:rsidR="000108D8" w:rsidRDefault="00000000">
      <w:pPr>
        <w:pStyle w:val="FirstParagraph"/>
      </w:pPr>
      <w:r>
        <w:t>77 So, one must purify the heart from all that has been heard and sanctify the soul from all attachments, so that it becomes a place capable of perceiving divine inspirations and a treasury of the secrets of divine knowledge. As it is said, “The seeker on the bright path and the red pillar will not reach the status of his homeland except by letting go of what is in the hands of people.” This is a condition for the seeker. Reflect and contemplate correctly so that you may stand without any veil before the purpose of the Book.</w:t>
      </w:r>
    </w:p>
    <w:p w14:paraId="6DC54C37" w14:textId="77777777" w:rsidR="000108D8" w:rsidRDefault="00000000">
      <w:pPr>
        <w:pStyle w:val="BodyText"/>
      </w:pPr>
      <w:r>
        <w:t xml:space="preserve">78 Indeed, we have strayed far from the topic, although everything we’ve mentioned is part of it. I swear by God, while I aim to be concise and provide the least necessary, I see that the reins of the pen have </w:t>
      </w:r>
      <w:r>
        <w:lastRenderedPageBreak/>
        <w:t>slipped from my hand. Despite this, there are countless unsung nights remaining hidden in the shell of the heart, and there are numerous hidden meanings hidden in the chambers of wisdom that no one has touched, “Untouched before them by man or jinn.”</w:t>
      </w:r>
    </w:p>
    <w:p w14:paraId="4509BAF0" w14:textId="77777777" w:rsidR="000108D8" w:rsidRDefault="00000000">
      <w:pPr>
        <w:pStyle w:val="BodyText"/>
      </w:pPr>
      <w:r>
        <w:t>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p w14:paraId="215564D4" w14:textId="77777777" w:rsidR="000108D8" w:rsidRDefault="00000000">
      <w:pPr>
        <w:pStyle w:val="Heading5"/>
      </w:pPr>
      <w:bookmarkStart w:id="44" w:name="sec-clouds"/>
      <w:bookmarkEnd w:id="43"/>
      <w:r>
        <w:t>Clouds</w:t>
      </w:r>
    </w:p>
    <w:p w14:paraId="6409D21C" w14:textId="77777777" w:rsidR="000108D8" w:rsidRDefault="00000000">
      <w:pPr>
        <w:pStyle w:val="FirstParagraph"/>
      </w:pPr>
      <w:r>
        <w:t>79 So, from these firm and clear statements, the intended meaning of the “sky” in the revealed verse became clear and understood. And when it is said: “He descends with the clouds”, the intended meaning of “clouds” refers to those matters which are contrary to the desires and wishes of people. This is as mentioned in the said verse: “So whenever a messenger came to you with something your souls did not desire, you became arrogant, and so a group of them you denied, and another group you kill.”</w:t>
      </w:r>
    </w:p>
    <w:p w14:paraId="67CE65BE" w14:textId="77777777" w:rsidR="000108D8" w:rsidRDefault="00000000">
      <w:pPr>
        <w:pStyle w:val="BodyText"/>
      </w:pPr>
      <w:r>
        <w:t>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 “clouds”.</w:t>
      </w:r>
    </w:p>
    <w:p w14:paraId="7422279A" w14:textId="77777777" w:rsidR="000108D8" w:rsidRDefault="00000000">
      <w:pPr>
        <w:pStyle w:val="BodyText"/>
      </w:pPr>
      <w:r>
        <w:t>80 And this is the cloud that splits and tears open the skies of knowledge and wisdom for all who are on earth, as it says: “On the day the sky will split open with clouds.” And just as clouds prevent people’s eyes from observing the physical sun, likewise, these mentioned affairs prevent people from perceiving that true Sun. This is mentioned in the Book from the language of the disbelievers: “And they say, ‘Why does this messenger eat food and walk in the markets? Why was not an angel sent down to him, to be a warner with him?’”</w:t>
      </w:r>
    </w:p>
    <w:p w14:paraId="5D562944" w14:textId="77777777" w:rsidR="000108D8" w:rsidRDefault="00000000">
      <w:pPr>
        <w:pStyle w:val="BodyText"/>
      </w:pPr>
      <w:r>
        <w:t>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 “If it were not for you, I would not have created the orbits.” And yet, it is subjected to these minor affairs?</w:t>
      </w:r>
    </w:p>
    <w:p w14:paraId="4D7A0C50" w14:textId="77777777" w:rsidR="000108D8" w:rsidRDefault="00000000">
      <w:pPr>
        <w:pStyle w:val="BodyText"/>
      </w:pPr>
      <w:r>
        <w:t>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14:paraId="5E374781" w14:textId="77777777" w:rsidR="000108D8" w:rsidRDefault="00000000">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w:t>
      </w:r>
      <w:r>
        <w:lastRenderedPageBreak/>
        <w:t>forefathers, and they have been brought up in the manners and ways that have been established in that religion.</w:t>
      </w:r>
    </w:p>
    <w:p w14:paraId="09BF1607" w14:textId="77777777" w:rsidR="000108D8" w:rsidRDefault="00000000">
      <w:pPr>
        <w:pStyle w:val="BodyText"/>
      </w:pPr>
      <w:r>
        <w:t>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14:paraId="02BCCF2E" w14:textId="77777777" w:rsidR="000108D8" w:rsidRDefault="00000000">
      <w:pPr>
        <w:pStyle w:val="BodyText"/>
      </w:pPr>
      <w:r>
        <w:t>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14:paraId="2064D9E0" w14:textId="77777777" w:rsidR="000108D8" w:rsidRDefault="00000000">
      <w:pPr>
        <w:pStyle w:val="BodyText"/>
      </w:pPr>
      <w:r>
        <w:t>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14:paraId="580728C3" w14:textId="77777777" w:rsidR="000108D8" w:rsidRDefault="00000000">
      <w:pPr>
        <w:pStyle w:val="BodyText"/>
      </w:pPr>
      <w:r>
        <w:t>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 “Do they then wait for anything other than that Allah should come to them in the shadows of the clouds…”. However, some scholars of the apparent have misunderstood this verse as one of the signs of the Day of Judgment, which they themselves have rationalized.</w:t>
      </w:r>
    </w:p>
    <w:p w14:paraId="25B3AF23" w14:textId="77777777" w:rsidR="000108D8" w:rsidRDefault="00000000">
      <w:pPr>
        <w:pStyle w:val="BodyText"/>
      </w:pPr>
      <w:r>
        <w:t>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14:paraId="79529393" w14:textId="77777777" w:rsidR="000108D8" w:rsidRDefault="00000000">
      <w:pPr>
        <w:pStyle w:val="BodyText"/>
      </w:pPr>
      <w:r>
        <w:t>84 Also, the Quran says: “On the Day the sky will produce a visible smoke, covering the people, this will be a painful torment.” 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 “smoke” in the aforementioned verse.</w:t>
      </w:r>
    </w:p>
    <w:p w14:paraId="6FF461A4" w14:textId="77777777" w:rsidR="000108D8" w:rsidRDefault="00000000">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w:t>
      </w:r>
      <w:r>
        <w:lastRenderedPageBreak/>
        <w:t>truth who grow stronger and more deeply rooted each day through divine grace, gives rise to new anxieties in their souls.</w:t>
      </w:r>
    </w:p>
    <w:p w14:paraId="0D52B882" w14:textId="77777777" w:rsidR="000108D8" w:rsidRDefault="00000000">
      <w:pPr>
        <w:pStyle w:val="BodyText"/>
      </w:pPr>
      <w:r>
        <w:t>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 “When they meet you, they say, ‘We believe.’ But when they are alone, they bite their fingertips in rage against you. Say, ‘Die in your rage. Allah is fully aware of what is in the hearts.’”</w:t>
      </w:r>
    </w:p>
    <w:p w14:paraId="397D044E" w14:textId="77777777" w:rsidR="000108D8" w:rsidRDefault="00000000">
      <w:pPr>
        <w:pStyle w:val="BodyText"/>
      </w:pPr>
      <w:r>
        <w:t>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14:paraId="0C1AFD34" w14:textId="77777777" w:rsidR="000108D8" w:rsidRDefault="00000000">
      <w:pPr>
        <w:pStyle w:val="BodyText"/>
      </w:pPr>
      <w:r>
        <w:t>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p w14:paraId="027077B4" w14:textId="77777777" w:rsidR="000108D8" w:rsidRDefault="00000000">
      <w:pPr>
        <w:pStyle w:val="Heading5"/>
      </w:pPr>
      <w:bookmarkStart w:id="45" w:name="sec-angels"/>
      <w:bookmarkEnd w:id="44"/>
      <w:r>
        <w:t>Angels</w:t>
      </w:r>
    </w:p>
    <w:p w14:paraId="2FACF6A1" w14:textId="77777777" w:rsidR="000108D8" w:rsidRDefault="00000000">
      <w:pPr>
        <w:pStyle w:val="FirstParagraph"/>
      </w:pPr>
      <w:r>
        <w:t>86 In the verse you’ve quoted, “He sends His angels…” and so forth, the ‘angels’ in question refer to those souls who, through spiritual power, have burnt away their human attributes in the fire of Divine love and have embodied the exalted and cherubic traits. As Imam Sadiq says in describing the cherubim: “There are some among our followers who are behind the Divine Throne.”</w:t>
      </w:r>
    </w:p>
    <w:p w14:paraId="197E47D9" w14:textId="77777777" w:rsidR="000108D8" w:rsidRDefault="00000000">
      <w:pPr>
        <w:pStyle w:val="BodyText"/>
      </w:pPr>
      <w:r>
        <w:t>While the phrase ‘behind the Throne’ has many intended meanings, both exoteric and esoteric, in one context, it signifies the absence of true followers (Shi’a). In another context, he says: “The believer is like red sulfur.” Then he asks his listener: “Have you seen red sulfur?” Pay attention to this metaphor, which, being more eloquent than explicit description, implies the non-existence of true believers. This is a saying of that Imam.</w:t>
      </w:r>
    </w:p>
    <w:p w14:paraId="1C9713A5" w14:textId="77777777" w:rsidR="000108D8" w:rsidRDefault="00000000">
      <w:pPr>
        <w:pStyle w:val="BodyText"/>
      </w:pPr>
      <w:r>
        <w:t>Now, observe how many of these unjust people, who have not perceived the fragrance of faith, nonetheless ascribe disbelief to those who, according to the Imam’s words, would be considered to possess true faith.</w:t>
      </w:r>
    </w:p>
    <w:p w14:paraId="6AD9632D" w14:textId="77777777" w:rsidR="000108D8" w:rsidRDefault="00000000">
      <w:pPr>
        <w:pStyle w:val="BodyText"/>
      </w:pPr>
      <w:r>
        <w:t>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p w14:paraId="30BEA511" w14:textId="77777777" w:rsidR="000108D8" w:rsidRDefault="00000000">
      <w:pPr>
        <w:pStyle w:val="Heading3"/>
      </w:pPr>
      <w:bookmarkStart w:id="46" w:name="sec-corruption-of-the-scriptures"/>
      <w:bookmarkEnd w:id="40"/>
      <w:bookmarkEnd w:id="42"/>
      <w:bookmarkEnd w:id="45"/>
      <w:r>
        <w:t>Corruption of the Scriptures</w:t>
      </w:r>
    </w:p>
    <w:p w14:paraId="1CCF506C" w14:textId="77777777" w:rsidR="000108D8" w:rsidRDefault="00000000">
      <w:pPr>
        <w:pStyle w:val="FirstParagraph"/>
      </w:pPr>
      <w:r>
        <w:t xml:space="preserve">88 The people of Jesus have not reached these meanings, and since these signs have not appeared in the way that they and their scholars have understood, they have not turned towards the holy manifestations </w:t>
      </w:r>
      <w:r>
        <w:lastRenderedPageBreak/>
        <w:t>from that Day until now. Consequently, they have been deprived of all the holy effusions and have been veiled from the novelties of the words of the Eternal One. This is the state of these servants on the Day of Resurrection.</w:t>
      </w:r>
    </w:p>
    <w:p w14:paraId="584D1181" w14:textId="77777777" w:rsidR="000108D8" w:rsidRDefault="00000000">
      <w:pPr>
        <w:pStyle w:val="BodyText"/>
      </w:pPr>
      <w:r>
        <w:t>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14:paraId="1FA56CA3" w14:textId="77777777" w:rsidR="000108D8" w:rsidRDefault="00000000">
      <w:pPr>
        <w:pStyle w:val="BodyText"/>
      </w:pPr>
      <w:r>
        <w:t>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14:paraId="28457CD6" w14:textId="77777777" w:rsidR="000108D8" w:rsidRDefault="00000000">
      <w:pPr>
        <w:pStyle w:val="BodyText"/>
      </w:pPr>
      <w:r>
        <w:t>This lack of understanding of these meanings led some Christian scholars to oppose the Prophet Muhammad (PBUH). They asked him, “If you are the promised prophet, why aren’t the angels with you, which are written in our books to accompany the promised beauty, to support him in his cause, and to warn the servants?” As the Lord of Glory has reported from their tongues, “Why is there not sent down to him an angel to be with him a warner?” which means: “Why isn’t an angel sent down with Muhammad to be with him as a warner and a frightener of people?”</w:t>
      </w:r>
    </w:p>
    <w:p w14:paraId="0CD2EC7F" w14:textId="77777777" w:rsidR="000108D8" w:rsidRDefault="00000000">
      <w:pPr>
        <w:pStyle w:val="BodyText"/>
      </w:pPr>
      <w:r>
        <w:t>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 “Our speech is difficult, very difficult.” And in another place, it says: “Our affair is difficult, very difficult, no one can bear it except a close angel or a sent prophet or a servant whose heart Allah has tested for faith” 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14:paraId="12C773F2" w14:textId="77777777" w:rsidR="000108D8" w:rsidRDefault="00000000">
      <w:pPr>
        <w:pStyle w:val="BodyText"/>
      </w:pPr>
      <w:r>
        <w:t>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 “O assembly of the ignorant, wait as those before you from the waiters waited.”</w:t>
      </w:r>
    </w:p>
    <w:p w14:paraId="08B7BA0C" w14:textId="77777777" w:rsidR="000108D8" w:rsidRDefault="00000000">
      <w:pPr>
        <w:pStyle w:val="BodyText"/>
      </w:pPr>
      <w:r>
        <w:lastRenderedPageBreak/>
        <w:t>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14:paraId="0B691B81" w14:textId="77777777" w:rsidR="000108D8" w:rsidRDefault="00000000">
      <w:pPr>
        <w:pStyle w:val="BodyText"/>
      </w:pPr>
      <w:r>
        <w:t>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 “Who among your scholars do you accept and trust his word?” They accepted Ibn Suriya, so the Prophet summoned him and said: “I swear by Allah who parted the sea for you, sent down manna upon you, made the clouds a shade over you, saved you from Pharaoh and his courtiers, and favored you over all people, to tell us what Moses ruled for the punishment of an adulterous married man and woman in the Torah.” The meaning of this was that the Prophet swore Ibn Suriya by these firm oaths to reveal what the Torah had decreed as the punishment for adultery by a married person. He said: “O Muhammad, it is stoning.” The Prophet asked: “Why then has this law been abrogated among the Jews and is no longer applied?” He said: “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 During this, Gabriel descended upon the enlightened heart of the Prophet and recited this verse: “They distort words from their [proper] usages.”</w:t>
      </w:r>
    </w:p>
    <w:p w14:paraId="5A50DFBB" w14:textId="77777777" w:rsidR="000108D8" w:rsidRDefault="00000000">
      <w:pPr>
        <w:pStyle w:val="BodyText"/>
      </w:pPr>
      <w:r>
        <w:t>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14:paraId="6BA3E7CA" w14:textId="77777777" w:rsidR="000108D8" w:rsidRDefault="00000000">
      <w:pPr>
        <w:pStyle w:val="BodyText"/>
      </w:pPr>
      <w:r>
        <w:t xml:space="preserve">94 In another place, it says: “And indeed, there is among them a party who alter the Scripture with their tongues so you may think it is from the Scripture, but it is not from the Scripture. And they say, ‘This is from Allah,’ but it is not from Allah. And they speak untruth about Allah while they know.” This verse is </w:t>
      </w:r>
      <w:r>
        <w:lastRenderedPageBreak/>
        <w:t>also an example of the distortion of the meanings of divine words, not the erasure of literal words, as can be understood from the verse. And this is also understood by upright minds.</w:t>
      </w:r>
    </w:p>
    <w:p w14:paraId="0A002EF1" w14:textId="77777777" w:rsidR="000108D8" w:rsidRDefault="00000000">
      <w:pPr>
        <w:pStyle w:val="BodyText"/>
      </w:pPr>
      <w:r>
        <w:t>95 In another place, it says: “So woe to those who write the Scripture with their own hands, then say, ‘This is from Allah,’ in order to exchange it for a small price.” 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14:paraId="44157F16" w14:textId="77777777" w:rsidR="000108D8" w:rsidRDefault="00000000">
      <w:pPr>
        <w:pStyle w:val="BodyText"/>
      </w:pPr>
      <w:r>
        <w:t>96 As can be observed today, ignorant scholars of the present age have written a great deal in rejection of this novel matter, assuming that these fabrications are in accordance with the verses of the Book and in line with the words of the wise.</w:t>
      </w:r>
    </w:p>
    <w:p w14:paraId="07B936ED" w14:textId="77777777" w:rsidR="000108D8" w:rsidRDefault="00000000">
      <w:pPr>
        <w:pStyle w:val="BodyText"/>
      </w:pPr>
      <w:r>
        <w:t>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14:paraId="677CE3F5" w14:textId="77777777" w:rsidR="000108D8" w:rsidRDefault="00000000">
      <w:pPr>
        <w:pStyle w:val="BodyText"/>
      </w:pPr>
      <w:r>
        <w:t>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14:paraId="3D42213E" w14:textId="77777777" w:rsidR="000108D8" w:rsidRDefault="00000000">
      <w:pPr>
        <w:pStyle w:val="BodyText"/>
      </w:pPr>
      <w:r>
        <w:t>Apart from all this, it would mean that the bounty of the Giver is cut off and the door of mercy of the King of creation is closed. So we seek refuge in God from what the servants presume about Him, for He is exalted above what they know.</w:t>
      </w:r>
    </w:p>
    <w:p w14:paraId="2D022F4D" w14:textId="77777777" w:rsidR="000108D8" w:rsidRDefault="00000000">
      <w:pPr>
        <w:pStyle w:val="BodyText"/>
      </w:pPr>
      <w:r>
        <w:t>99 O Beloved, in this eternal dawn, where the lights of “Allah is the light of the heavens and the earth” envelop the universe, and the pavilion of infallibility and protection of “And Allah refuses but to perfect His light” is elevated, and the hand of power “in whose hand is the dominion of all things” is extended and established. We should firmly gird up the loins of our resolve, that perhaps by the grace and generosity of the Divine, we may enter into the holy city of “Indeed we belong to Allah”, so that we may find residence in the stations of glory “to Him we shall return”.</w:t>
      </w:r>
    </w:p>
    <w:p w14:paraId="47DD6667" w14:textId="77777777" w:rsidR="000108D8" w:rsidRDefault="00000000">
      <w:pPr>
        <w:pStyle w:val="BodyText"/>
      </w:pPr>
      <w:r>
        <w:lastRenderedPageBreak/>
        <w:t>God willing, we must cleanse the eye of the heart from the hints of water and clay so that you may perceive the limitless stages of gnosis and see the truth clearer than that which you need evidence to establish its existence or seek an argument to cling to.</w:t>
      </w:r>
    </w:p>
    <w:p w14:paraId="13AE578F" w14:textId="77777777" w:rsidR="000108D8" w:rsidRDefault="00000000">
      <w:pPr>
        <w:pStyle w:val="BodyText"/>
      </w:pPr>
      <w:r>
        <w:t>100 O seeker of love, if in the breeze of the spirit you see the Bird of Truth manifest above all else to the extent that you find nothing other than Him. “He was Allah, and there was nothing with Him.” And this sacred station is not one that can be deduced by any evidence or can appear by any proof. And if in the space of ultimate sanctity, all things are known by His familiarity and He is known by Himself and will always be known.</w:t>
      </w:r>
    </w:p>
    <w:p w14:paraId="2261D022" w14:textId="77777777" w:rsidR="000108D8" w:rsidRDefault="00000000">
      <w:pPr>
        <w:pStyle w:val="BodyText"/>
      </w:pPr>
      <w:r>
        <w:t>And if you dwell in the land of reasoning, suffice it to what He Himself has stated: “Is it not enough for them that We have sent down to you the Book?” This is the argument that He Himself has established, and there is no argument greater than this: “His signs are His proof, and His existence is His affirmation.”</w:t>
      </w:r>
    </w:p>
    <w:p w14:paraId="1D7A7142" w14:textId="77777777" w:rsidR="000108D8" w:rsidRDefault="00000000">
      <w:pPr>
        <w:pStyle w:val="BodyText"/>
      </w:pPr>
      <w:r>
        <w:t>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14:paraId="7D57C0B2" w14:textId="77777777" w:rsidR="000108D8" w:rsidRDefault="00000000">
      <w:pPr>
        <w:pStyle w:val="BodyText"/>
      </w:pPr>
      <w:r>
        <w:t>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14:paraId="2A88770F" w14:textId="77777777" w:rsidR="000108D8" w:rsidRDefault="00000000">
      <w:pPr>
        <w:pStyle w:val="BodyText"/>
      </w:pPr>
      <w:r>
        <w:t>“Righteousness is not that you turn your faces toward the east or the west, but [true] righteousness is [in] one who believes in Allah and the Last Day.”</w:t>
      </w:r>
    </w:p>
    <w:p w14:paraId="504C40CE" w14:textId="77777777" w:rsidR="000108D8" w:rsidRDefault="00000000">
      <w:pPr>
        <w:pStyle w:val="BodyText"/>
      </w:pPr>
      <w:r>
        <w:t>Listen, O people of eloquence, what We have enjoined upon you by truth, perhaps you will dwell under a shadow that was extended in the days of God.</w:t>
      </w:r>
    </w:p>
    <w:p w14:paraId="185F0E2F" w14:textId="77777777" w:rsidR="000108D8" w:rsidRDefault="00000000">
      <w:r>
        <w:br w:type="page"/>
      </w:r>
    </w:p>
    <w:p w14:paraId="11AFD168" w14:textId="77777777" w:rsidR="000108D8" w:rsidRDefault="00000000">
      <w:pPr>
        <w:pStyle w:val="Heading2"/>
      </w:pPr>
      <w:bookmarkStart w:id="47" w:name="Xb6113d358ddd90a18558ce0a1a28548c69215fd"/>
      <w:bookmarkEnd w:id="26"/>
      <w:bookmarkEnd w:id="46"/>
      <w:r>
        <w:lastRenderedPageBreak/>
        <w:t>Part Two: The Sovereignty of the Manifestations of God</w:t>
      </w:r>
    </w:p>
    <w:p w14:paraId="21013C54" w14:textId="77777777" w:rsidR="000108D8" w:rsidRDefault="00000000">
      <w:pPr>
        <w:pStyle w:val="Heading3"/>
      </w:pPr>
      <w:bookmarkStart w:id="48" w:name="sec-mirrors-of-essence-of-god"/>
      <w:r>
        <w:t>Mirrors of the Essence of God</w:t>
      </w:r>
    </w:p>
    <w:p w14:paraId="4774292C" w14:textId="77777777" w:rsidR="000108D8" w:rsidRDefault="00000000">
      <w:pPr>
        <w:pStyle w:val="FirstParagraph"/>
      </w:pPr>
      <w:r>
        <w:t>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14:paraId="4E5C61D6" w14:textId="77777777" w:rsidR="000108D8" w:rsidRDefault="00000000">
      <w:pPr>
        <w:pStyle w:val="BodyText"/>
      </w:pPr>
      <w:r>
        <w:t>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 “God does what He wills and decrees what He desires.”</w:t>
      </w:r>
    </w:p>
    <w:p w14:paraId="49223B50" w14:textId="77777777" w:rsidR="000108D8" w:rsidRDefault="00000000">
      <w:pPr>
        <w:pStyle w:val="BodyText"/>
      </w:pPr>
      <w:r>
        <w:t>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 “Vision perceives Him not, but He perceives [all] vision; and He is the Subtle, the Acquainted.” 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14:paraId="414A4D78" w14:textId="77777777" w:rsidR="000108D8" w:rsidRDefault="00000000">
      <w:pPr>
        <w:pStyle w:val="BodyText"/>
      </w:pPr>
      <w:r>
        <w:t>105 Glorified be God! In fact, there is no relation or connection even between the possible beings and His Word. “And Allah cautions you (to remember) His (own) Self” is a clear proof of this point, and “He was Allah, and there was nothing with Him” is a manifest evidence. Thus, all prophets, successors, scholars, mystics, and wise individuals have admitted and accepted their inability to comprehend the essence of that Gem of gems, and their impotence to understand and reach that Reality of realities.</w:t>
      </w:r>
    </w:p>
    <w:p w14:paraId="5A8AD387" w14:textId="77777777" w:rsidR="000108D8" w:rsidRDefault="00000000">
      <w:pPr>
        <w:pStyle w:val="BodyText"/>
      </w:pPr>
      <w:r>
        <w:t xml:space="preserve">106 And when the doors of understanding the essence of the Pre-eternal were closed to the realm of possible beings, thus, in accordance with His boundless mercy - “His mercy encompasses everything” -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 “There is no difference between You and them except </w:t>
      </w:r>
      <w:r>
        <w:lastRenderedPageBreak/>
        <w:t>that they are Your servants and Your creation”. And this is the station of “I am He and He is I” that is mentioned in the hadith.</w:t>
      </w:r>
    </w:p>
    <w:p w14:paraId="1AE1C134" w14:textId="77777777" w:rsidR="000108D8" w:rsidRDefault="00000000">
      <w:pPr>
        <w:pStyle w:val="Heading4"/>
      </w:pPr>
      <w:bookmarkStart w:id="49" w:name="sec-the-potentials-of-all-humans"/>
      <w:r>
        <w:t>The Potentials of All Humans</w:t>
      </w:r>
    </w:p>
    <w:p w14:paraId="61BDB597" w14:textId="77777777" w:rsidR="000108D8" w:rsidRDefault="00000000">
      <w:pPr>
        <w:pStyle w:val="FirstParagraph"/>
      </w:pPr>
      <w:r>
        <w:t>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14:paraId="45EC498E" w14:textId="77777777" w:rsidR="000108D8" w:rsidRDefault="00000000">
      <w:pPr>
        <w:pStyle w:val="BodyText"/>
      </w:pPr>
      <w:r>
        <w:t>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 “Man is My mystery, and I am his mystery.” And numerous verses that subtly and delicately allude to this exquisite point are recorded and mentioned in all heavenly books and divine scriptures. As He says: “We will show them Our signs in the horizons and within themselves.” And in another place He says: “And in yourselves, then will you not see?” And in another place He says: “And do not be like those who forgot Allah, so He made them forget their own selves.” As the Sultan of eternity, may my soul be sacrificed for him in the pavilion of the unseen, says: “He who knows himself knows his Lord.”</w:t>
      </w:r>
    </w:p>
    <w:p w14:paraId="14CEB56A" w14:textId="77777777" w:rsidR="000108D8" w:rsidRDefault="00000000">
      <w:pPr>
        <w:pStyle w:val="BodyText"/>
      </w:pPr>
      <w:r>
        <w:t>108 I swear by God, my esteemed one, if you reflect a little on these statements, you will find the doors of divine wisdom and the portals of infinite knowledge opening before you.</w:t>
      </w:r>
    </w:p>
    <w:p w14:paraId="59125B67" w14:textId="77777777" w:rsidR="000108D8" w:rsidRDefault="00000000">
      <w:pPr>
        <w:pStyle w:val="BodyText"/>
      </w:pPr>
      <w:r>
        <w:t>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14:paraId="30496B97" w14:textId="77777777" w:rsidR="000108D8" w:rsidRDefault="00000000">
      <w:pPr>
        <w:pStyle w:val="BodyText"/>
      </w:pPr>
      <w:r>
        <w:t>As it has been said: “Can there be for anyone other than You from the manifestations what is not for You, until He becomes the Manifest for you. Blind is the eye that does not see You.” And again, the Sultan of eternity says: “I have not seen anything except that I have seen God in it, before it, or after it.” And in the narration of Kumayl, it says: “A light shone from the dawn of eternity and its traces appear on the bodies of Unity.”</w:t>
      </w:r>
    </w:p>
    <w:p w14:paraId="0BB14C49" w14:textId="77777777" w:rsidR="000108D8" w:rsidRDefault="00000000">
      <w:pPr>
        <w:pStyle w:val="BodyText"/>
      </w:pPr>
      <w:r>
        <w:t>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 “Were it not for you, I would not have created the orbits.” Indeed, everything in their holy presence is utterly non-existent and completely lost.</w:t>
      </w:r>
    </w:p>
    <w:p w14:paraId="2BC84A7D" w14:textId="77777777" w:rsidR="000108D8" w:rsidRDefault="00000000">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w:t>
      </w:r>
      <w:r>
        <w:lastRenderedPageBreak/>
        <w:t>mercy, wisdom, dignity, generosity, and kindness. All these Attributes are manifest and apparent from the appearance of this Jewel of Unity.</w:t>
      </w:r>
    </w:p>
    <w:p w14:paraId="3DDE5934" w14:textId="77777777" w:rsidR="000108D8" w:rsidRDefault="00000000">
      <w:pPr>
        <w:pStyle w:val="Heading4"/>
      </w:pPr>
      <w:bookmarkStart w:id="50" w:name="apparent-and-non-apparent-attributes"/>
      <w:bookmarkEnd w:id="49"/>
      <w:r>
        <w:t>Apparent and Non-Apparent Attributes</w:t>
      </w:r>
    </w:p>
    <w:p w14:paraId="1610F7C9" w14:textId="77777777" w:rsidR="000108D8" w:rsidRDefault="00000000">
      <w:pPr>
        <w:pStyle w:val="FirstParagraph"/>
      </w:pPr>
      <w:r>
        <w:t>110 These attributes are not exclusively for some, without others. Rather, all the close prophets and holy saints are described with these attributes and named with these names. The end of some in some ranks appear more manifestly and brighter. As it says: “Those are the messengers; We have favored some of them over others.”</w:t>
      </w:r>
    </w:p>
    <w:p w14:paraId="23FE8FF8" w14:textId="77777777" w:rsidR="000108D8" w:rsidRDefault="00000000">
      <w:pPr>
        <w:pStyle w:val="BodyText"/>
      </w:pPr>
      <w:r>
        <w:t>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14:paraId="77E5EE8A" w14:textId="77777777" w:rsidR="000108D8" w:rsidRDefault="00000000">
      <w:pPr>
        <w:pStyle w:val="BodyText"/>
      </w:pPr>
      <w:r>
        <w:t>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14:paraId="4AFD0EFB" w14:textId="77777777" w:rsidR="000108D8" w:rsidRDefault="00000000">
      <w:pPr>
        <w:pStyle w:val="BodyText"/>
      </w:pPr>
      <w:r>
        <w:t>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 “And if they see the way of righteousness, they do not adopt it as a way; and if they see the way of error, they adopt it as a way. That is because they have denied Our signs and were heedless of them.”</w:t>
      </w:r>
    </w:p>
    <w:p w14:paraId="69348DEB" w14:textId="77777777" w:rsidR="000108D8" w:rsidRDefault="00000000">
      <w:pPr>
        <w:pStyle w:val="BodyText"/>
      </w:pPr>
      <w:r>
        <w:t>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p w14:paraId="20356F4D" w14:textId="77777777" w:rsidR="000108D8" w:rsidRDefault="00000000">
      <w:pPr>
        <w:pStyle w:val="Heading3"/>
      </w:pPr>
      <w:bookmarkStart w:id="51" w:name="rejection-of-the-bab"/>
      <w:bookmarkEnd w:id="48"/>
      <w:bookmarkEnd w:id="50"/>
      <w:r>
        <w:t>Rejection of the Bab</w:t>
      </w:r>
    </w:p>
    <w:p w14:paraId="3CFBAB46" w14:textId="77777777" w:rsidR="000108D8" w:rsidRDefault="00000000">
      <w:pPr>
        <w:pStyle w:val="FirstParagraph"/>
      </w:pPr>
      <w:r>
        <w:t>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p w14:paraId="1DE66F27" w14:textId="77777777" w:rsidR="000108D8" w:rsidRDefault="00000000">
      <w:pPr>
        <w:pStyle w:val="Heading4"/>
      </w:pPr>
      <w:bookmarkStart w:id="52" w:name="sec-the-babs-sovereignty"/>
      <w:r>
        <w:lastRenderedPageBreak/>
        <w:t>The Bab’s Sovereignty</w:t>
      </w:r>
    </w:p>
    <w:p w14:paraId="2C42F307" w14:textId="77777777" w:rsidR="000108D8" w:rsidRDefault="00000000">
      <w:pPr>
        <w:pStyle w:val="FirstParagraph"/>
      </w:pPr>
      <w:r>
        <w:t>113 Indeed, returning to the subject that was asked about, that the sovereignty of the Qa’im, although it has been narrated in traditions from luminous stars, no sign of manifest sovereignty has appeared, rather the opposite has come to pass. His followers and allies are and have been afflicted and besieged by people, and are in the utmost state of humiliation and impotence in the temporal realm. However, the sovereignty mentioned in the scriptures for the Qa’im is a certainty, beyond a doubt, but it is not the kind of sovereignty and rule that everyone can comprehend. Also, all previous prophets who have given the good tidings to the people about the upcoming manifestation, have all referred to this aspect of sovereignty of the future manifestation, as recorded in the previous scriptures. This is not specific to the Qa’im; rather, for all previous and subsequent manifestations, the establishment of sovereignty and all the attributes and names are affirmed and confirmed, as they are manifestations of unseen attributes and studies of divine secrets, as mentioned earlier.</w:t>
      </w:r>
    </w:p>
    <w:p w14:paraId="1F720E70" w14:textId="77777777" w:rsidR="000108D8" w:rsidRDefault="00000000">
      <w:pPr>
        <w:pStyle w:val="BodyText"/>
      </w:pPr>
      <w:r>
        <w:t>114 And another point is that the sovereignty in question is His Holiness’s encompassing power and authority over all possible things, whether it manifests in the physical world as overt rule or not. This is subject to His Holiness’s own will and discretion. However, it is well known that the sovereignty, wealth, life, death, resurrection, and recompense mentioned in earlier texts do not refer to what people nowadays understand and perceive. Instead, the sovereignty referred to is a kind of sovereignty that becomes apparent on its own, for its own sake, during the days of the manifestation of each of the suns of truth. It is a kind of internal encompassment that encompasses all who are in the heavens and the earth, and then it appears in the physical world according to the capacity of existence, time, and creation, as can be seen in the current apparent and manifest rule of the Holy Messenger among the people. And at first, the state of His Holiness was as you have heard. Consider how much the infidels and the misguided - who were the scholars of that era and their associates - imposed upon that innate nature and naive clay. Think of how much rubble and thorns they scattered on the path of His Holiness. And it is clear that these individuals, with their wicked, satanic suspicions, thought that by causing harm to that eternal edifice they were paving the way for their own salvation, because all the scholars of the era, like Abdullah Ubay, Abu Amir the Monk, Ka’b ibn Ashraf, and Nadir ibn Harith, all denied His Holiness, accusing him of madness and slandering him, and attributing to him things that God forbid should ever be recorded by a pen or carried on tablets. Indeed, these false accusations caused people to harm His Holiness. It is clear and evident that if the scholars of the time reject and discard someone, and do not consider them a believer, what befalls that person is what happened and was seen with this servant.</w:t>
      </w:r>
    </w:p>
    <w:p w14:paraId="75A0AFAF" w14:textId="77777777" w:rsidR="000108D8" w:rsidRDefault="00000000">
      <w:pPr>
        <w:pStyle w:val="Heading4"/>
      </w:pPr>
      <w:bookmarkStart w:id="53" w:name="the-sovereignty-of-the-prophet-muhammad"/>
      <w:bookmarkEnd w:id="52"/>
      <w:r>
        <w:t>The Sovereignty of the Prophet Muhammad</w:t>
      </w:r>
    </w:p>
    <w:p w14:paraId="3080B3FA" w14:textId="77777777" w:rsidR="000108D8" w:rsidRDefault="00000000">
      <w:pPr>
        <w:pStyle w:val="FirstParagraph"/>
      </w:pPr>
      <w:r>
        <w:t>115 This is where His Holiness said: “No prophet has been harmed as much as I have been harmed.” The allegations and abuses that were made against His Holiness are all mentioned in the criterion (Quran). So turn to it, perhaps you can gain insights into the situation. It even reached a point where it was very hard on His Holiness that nobody was interacting with him and his companions for a while and anyone who came to serve His Holiness caused him the utmost harm.</w:t>
      </w:r>
    </w:p>
    <w:p w14:paraId="54854AC5" w14:textId="77777777" w:rsidR="000108D8" w:rsidRDefault="00000000">
      <w:pPr>
        <w:pStyle w:val="BodyText"/>
      </w:pPr>
      <w:r>
        <w:t xml:space="preserve">116 At this time, I mention a verse which if you open your insightful eye, you would lament and mourn for the oppression of that Holy Personage for as long as you live. The verse was revealed at a time when that </w:t>
      </w:r>
      <w:r>
        <w:lastRenderedPageBreak/>
        <w:t>Holy Personage, due to the severity of afflictions and the people’s aversion, was utterly depressed and desolate. Gabriel descended from the lote tree of the utmost boundary and recited this verse: “And if their aversion is hard on you, then if you can seek a tunnel in the ground or a ladder to the sky.” The translation is that if the aversion of the averters is heavy upon you and the turning away of the hypocrites and their harm is difficult for you, then if you can, seek a tunnel in the ground or a ladder to the sky, implying that there is no solution and they will not let you be unless you hide underground or flee to the sky.</w:t>
      </w:r>
    </w:p>
    <w:p w14:paraId="18925650" w14:textId="77777777" w:rsidR="000108D8" w:rsidRDefault="00000000">
      <w:pPr>
        <w:pStyle w:val="BodyText"/>
      </w:pPr>
      <w:r>
        <w:t>117 Observe today how many of the sultans pay homage to His name, how many territories and people living under His shadow take pride in their association with Him, mentioning this blessed name with utmost respect and reverence on pulpits and platforms. Even the sultans who have not entered under His shadow and have not renounced their cloak of disbelief also acknowledge the greatness and majesty of this sun of grace. This is the apparent sovereignty that you observe. Undoubtedly, this is the case for all prophets, whether during their lifetime or after their ascension, they become manifest and established in the true abode as observed today. But the sovereignty that is intended does not cease to revolve around them, is always with them, and does not find any separation. This is the inner sovereignty that encompasses everything in the heavens and the earth.</w:t>
      </w:r>
    </w:p>
    <w:p w14:paraId="4106005F" w14:textId="77777777" w:rsidR="000108D8" w:rsidRDefault="00000000">
      <w:pPr>
        <w:pStyle w:val="BodyText"/>
      </w:pPr>
      <w:r>
        <w:t>118 Part of that sovereignty manifested from that Sun of Oneness. Haven’t you heard how it distinguished between light and darkness, the fortunate and the unfortunate, the believer and the disbeliever with just one verse? All the signs and indications of resurrection, including the gathering, resurrection, accountability, book-keeping, and more, were made clear and brought to the arena of witnessing with the revelation of that single verse. Also, that revealed verse was mercy for the righteous, meaning those souls who said “We hear and obey” while listening, and it became a punishment for the wicked, meaning those who said “We hear and disobey” after listening. It served as the Sword of God to distinguish believers from disbelievers and fathers from sons. As you have seen, those who acknowledged and those who denied were willing to risk their lives and wealth. How many fathers turned away from their sons, and how many lovers sought protection from their beloved ones. This wondrous sword was so sharp and decisive that it severed all relationships. From one perspective, observe how it united. As it was observed, a group of people, who for years had the seeds of resentment and hostility sowed among them by the satan of self, became so united and agreed due to faith in this unique and resolute Cause that it seemed they emerged from a single lineage. In this way, God unites the hearts of those who have turned to Him and believed in His verses, and they were among those who drank from the abundance of His grace with the hands of might. Moreover, observe how many people of various beliefs, sects, and dispositions have worn the new garment of oneness from this divine breeze of goodwill and this spiritual garden and have drunk from the cup of singularity.</w:t>
      </w:r>
    </w:p>
    <w:p w14:paraId="1E491707" w14:textId="77777777" w:rsidR="000108D8" w:rsidRDefault="00000000">
      <w:pPr>
        <w:pStyle w:val="BodyText"/>
      </w:pPr>
      <w:r>
        <w:t xml:space="preserve">119 This is the meaning of the well-known Hadith which states that the wolf and the sheep will eat and drink from the same place. Now, look at the lack of understanding of these ignorant ones, like the previous nations, who are still waiting for when these animals will gather on a single dining spread. This is the state of people. It’s as if they have never drunk from the cup of fairness and have never taken a step on the path of justice. Apart from all this, how beautifully does the occurrence of this matter manifest in </w:t>
      </w:r>
      <w:r>
        <w:lastRenderedPageBreak/>
        <w:t>the world of creation? What a blessing it is that what has been revealed about their condition: “They have hearts with which they do not understand, and they have eyes with which they do not see.”</w:t>
      </w:r>
    </w:p>
    <w:p w14:paraId="75052B33" w14:textId="77777777" w:rsidR="000108D8" w:rsidRDefault="00000000">
      <w:pPr>
        <w:pStyle w:val="BodyText"/>
      </w:pPr>
      <w:r>
        <w:t>120 Also, observe how the account of creatures was drawn out by the revelation of just this one verse from the heaven of the divine will. Whoever confessed and sought favor, his good deeds exceeded his bad deeds, and all his sins were forgiven and pardoned. This confirms the divine attribute that He is swift in taking account, and it’s how God changes bad deeds into good ones if you could discern the horizons of knowledge and scales of wisdom.</w:t>
      </w:r>
    </w:p>
    <w:p w14:paraId="6257448D" w14:textId="77777777" w:rsidR="000108D8" w:rsidRDefault="00000000">
      <w:pPr>
        <w:pStyle w:val="BodyText"/>
      </w:pPr>
      <w:r>
        <w:t>Similarly, whoever partook from the cup of divine love received from the ocean of everlasting blessings and the clouds of eternal mercy, and gained everlasting spiritual life. And every soul that did not accept suffered from eternal death. The meaning of death and life mentioned in the scriptures refers to spiritual death and life.</w:t>
      </w:r>
    </w:p>
    <w:p w14:paraId="48EDCD55" w14:textId="77777777" w:rsidR="000108D8" w:rsidRDefault="00000000">
      <w:pPr>
        <w:pStyle w:val="BodyText"/>
      </w:pPr>
      <w:r>
        <w:t>It is due to the lack of understanding of this meaning that the majority of people objected in every divine manifestation, did not find guidance from the sun of guidance, and did not follow the eternal beauty.</w:t>
      </w:r>
    </w:p>
    <w:p w14:paraId="65EB163C" w14:textId="77777777" w:rsidR="000108D8" w:rsidRDefault="00000000">
      <w:pPr>
        <w:pStyle w:val="BodyText"/>
      </w:pPr>
      <w:r>
        <w:t>121 Just as when the Muhammadan lamp was ignited in the niche of Ahmad’s [Muhammad’s] prophecy, the command of resurrection, assembly, life, and death was declared to the people. This led to a rise in opposition and the doors of mockery were thrown open. As has been reported from the mouth of the pagans by the Trustworthy Spirit (Gabriel): “And if thou say, ‘You will indeed be resurrected after death,’ those who disbelieve will surely say, ‘This is nothing but obvious magic’.” (Quran 10:45)</w:t>
      </w:r>
    </w:p>
    <w:p w14:paraId="06C0EC45" w14:textId="77777777" w:rsidR="000108D8" w:rsidRDefault="00000000">
      <w:pPr>
        <w:pStyle w:val="Heading4"/>
      </w:pPr>
      <w:bookmarkStart w:id="54" w:name="resurrection-life-death"/>
      <w:bookmarkEnd w:id="53"/>
      <w:r>
        <w:t>Resurrection, Life, &amp; Death</w:t>
      </w:r>
    </w:p>
    <w:p w14:paraId="3234B8D5" w14:textId="77777777" w:rsidR="000108D8" w:rsidRDefault="00000000">
      <w:pPr>
        <w:pStyle w:val="FirstParagraph"/>
      </w:pPr>
      <w:r>
        <w:t>The essence of this is that if you say to these pagans that you are resurrected after dying, undoubtedly those who have disbelieved in God and His signs will say, ‘This is nothing but clear and obvious magic.’ In another place, it says: “And if you are astonished, then astonishing is their saying: ‘When we are dust, will we indeed be [created] in a new creation?’” (Quran 13:5)</w:t>
      </w:r>
    </w:p>
    <w:p w14:paraId="2BA38BD6" w14:textId="77777777" w:rsidR="000108D8" w:rsidRDefault="00000000">
      <w:pPr>
        <w:pStyle w:val="BodyText"/>
      </w:pPr>
      <w:r>
        <w:t>This means that if you are amazed, then amazing is the statement of the disbelievers and those who turn away. They said, out of mockery: “Were we dust? Are we the ones to be resurrected?” Thus, in another place, He angrily says to them: “Do we then weary with the first creation? But they are in confusion over a new creation.” (Quran 50:15)</w:t>
      </w:r>
    </w:p>
    <w:p w14:paraId="3C385D05" w14:textId="77777777" w:rsidR="000108D8" w:rsidRDefault="00000000">
      <w:pPr>
        <w:pStyle w:val="BodyText"/>
      </w:pPr>
      <w:r>
        <w:t>The essence of this is: Are we incapable or weary of the first creation? Rather, these pagans are in doubt and confusion about a new creation.</w:t>
      </w:r>
    </w:p>
    <w:p w14:paraId="59555F35" w14:textId="77777777" w:rsidR="000108D8" w:rsidRDefault="00000000">
      <w:pPr>
        <w:pStyle w:val="BodyText"/>
      </w:pPr>
      <w:r>
        <w:t xml:space="preserve">122 The exegetes and the people of the literal interpretation, not understanding the meanings of divine words and being veiled from the main purpose, thus justified their interpretation based on grammatical rules, such as “اذا” (when/if), which, when placed at the beginning of a past tense verb, conveys a future meaning. Then, they became perplexed in cases where the word “اذا” was not used, such as the verse: “And the Trumpet will be blown; that will be the Day whereof Warning had been given. And every person will come forth along with an (angel) to drive (him), and an (angel) to bear witness.” The apparent </w:t>
      </w:r>
      <w:r>
        <w:lastRenderedPageBreak/>
        <w:t>meaning of which is: a blast was sounded on the Trumpet, and that is the Day of Threat which seemed far off to the views, and every soul came for reckoning, and with each is a driver and a witness.</w:t>
      </w:r>
    </w:p>
    <w:p w14:paraId="3B325EA7" w14:textId="77777777" w:rsidR="000108D8" w:rsidRDefault="00000000">
      <w:pPr>
        <w:pStyle w:val="BodyText"/>
      </w:pPr>
      <w:r>
        <w:t>In such instances, either they considered the word “اذا” as implicit, or they reasoned that since the Resurrection is certain to occur, it is conveyed in the past tense as though it had already happened. See how lacking in perception and discernment they are. They do not comprehend the Muhammadan blast, which is explicitly mentioned, and they deprive themselves of the outpourings of this divine silver, waiting instead for the Trumpet of Israfil who is one of His servants, even though the existence of Israfil and the likes of him has been affirmed by His Holiness Himself.</w:t>
      </w:r>
    </w:p>
    <w:p w14:paraId="166603D0" w14:textId="77777777" w:rsidR="000108D8" w:rsidRDefault="00000000">
      <w:pPr>
        <w:pStyle w:val="BodyText"/>
      </w:pPr>
      <w:r>
        <w:t>Say, do you prefer to replace that which is better for you with that which is worse? What a terrible replacement you’ve chosen in place of the truth! You were a people who were evil and lost.</w:t>
      </w:r>
    </w:p>
    <w:p w14:paraId="62ACFF8D" w14:textId="77777777" w:rsidR="000108D8" w:rsidRDefault="00000000">
      <w:pPr>
        <w:pStyle w:val="BodyText"/>
      </w:pPr>
      <w:r>
        <w:t>123 Rather, the meaning of the Trumpet is the Muhammadan Trumpet that was blown over all possible things, and the Resurrection was His eminence’s rise over the divine command. The heedless ones, who were in the graves of dead bodies, were all clad by Him in new garments of faith and brought to life in a new, wonderful life. This is the time when that Unique Beauty willed to reveal a secret from the mysteries of Resurrection, Gathering, Paradise, Hell, and the Day of Judgment. Gabriel brought the revelation of this verse: “Soon they will swing their heads towards you and say, ‘When will it be?’ Say, ‘Perhaps it is near.’” This means soon these misguided ones in the valley of misguidance will sarcastically move their heads and ask when will these affairs appear. In response, you should say that perhaps it is near. The hint in this single verse should be enough for people if they observe closely.</w:t>
      </w:r>
    </w:p>
    <w:p w14:paraId="21D4BEE2" w14:textId="77777777" w:rsidR="000108D8" w:rsidRDefault="00000000">
      <w:pPr>
        <w:pStyle w:val="BodyText"/>
      </w:pPr>
      <w:r>
        <w:t>124 Glory be to Allah, how far that people were from the path of truth. Although the Resurrection was due to His eminence’s rise and His signs and lights had encompassed the entire earth, they still scoffed and clung to images that the scholars of the era had sought in vain and misguided thoughts. They became oblivious of the sun of divine grace and the showers of sublime mercy. Indeed, the bat is deprived of the eternal holy fragrances and flees from the manifestation of the world-enlightening sun.</w:t>
      </w:r>
    </w:p>
    <w:p w14:paraId="79ABA4D6" w14:textId="77777777" w:rsidR="000108D8" w:rsidRDefault="00000000">
      <w:pPr>
        <w:pStyle w:val="BodyText"/>
      </w:pPr>
      <w:r>
        <w:t>125 And this has been the case during all eras when the manifestations of truth have appeared. As Jesus says, “You must be born again.” And elsewhere he states, “Whoever is not born of water and spirit cannot enter the kingdom of God. What is born of flesh is flesh, and what is born of spirit is spirit.” This translates as: The soul that has not been revived by the water of divine knowledge and the holy spirit of Jesus is incapable of entering into the divine kingdom, because whatever manifests and is born from the flesh is flesh, and that which is born from the spirit, which is the soul of Jesus, is the spirit.</w:t>
      </w:r>
    </w:p>
    <w:p w14:paraId="48DFA38C" w14:textId="77777777" w:rsidR="000108D8" w:rsidRDefault="00000000">
      <w:pPr>
        <w:pStyle w:val="BodyText"/>
      </w:pPr>
      <w:r>
        <w:t>In summary, the meaning is that any servant who is reborn and brought to life by the spirit and breath of the holy manifestations in each appearance is subject to the decree of life, resurrection, and entrance into the paradise of divine love, and apart from that, the decree is the opposite, which is death, heedlessness, and entrance into the fire of disbelief and divine wrath.</w:t>
      </w:r>
    </w:p>
    <w:p w14:paraId="46920ACD" w14:textId="77777777" w:rsidR="000108D8" w:rsidRDefault="00000000">
      <w:pPr>
        <w:pStyle w:val="BodyText"/>
      </w:pPr>
      <w:r>
        <w:t>In all the books, tablets, and scriptures, the people who have not drunk from the delicate cups of knowledge and have not been blessed by the outpouring of the Holy Spirit at the time their hearts are open, are judged to be dead, destined for the fire, and devoid of sight, heart, and hearing. As previously mentioned: “They have hearts with which they do not understand.”</w:t>
      </w:r>
    </w:p>
    <w:p w14:paraId="6BB52540" w14:textId="77777777" w:rsidR="000108D8" w:rsidRDefault="00000000">
      <w:pPr>
        <w:pStyle w:val="BodyText"/>
      </w:pPr>
      <w:r>
        <w:lastRenderedPageBreak/>
        <w:t>126 In another place in the Gospel it is written that one day the father of one of Jesus’s disciples died. He was serving Jesus at the time and asked for permission to go and bury and shroud his father before returning. That essence of detachment said, “Let the dead bury their dead.”</w:t>
      </w:r>
    </w:p>
    <w:p w14:paraId="1F62ECBB" w14:textId="77777777" w:rsidR="000108D8" w:rsidRDefault="00000000">
      <w:pPr>
        <w:pStyle w:val="BodyText"/>
      </w:pPr>
      <w:r>
        <w:t>127 And similarly, two people from Kufa came to serve Imam Ali. One had a house that he wished to sell and the other was a buyer. They had agreed to bring this transaction to the attention of Imam Ali so that a contract could be written. That Manifestation of the divine command told the scribe to write: “A dead man has bought a house from another dead man, a house bounded by four limits: one boundary is to the grave, one to the coffin, one to the path, and one either to Paradise or to Hellfire.” Now, if these two individuals had been resurrected by the lofty life and had been sent from the grave of oblivion to the love of Imam Ali, certainly they would not be referred to as dead.</w:t>
      </w:r>
    </w:p>
    <w:p w14:paraId="31208BBD" w14:textId="77777777" w:rsidR="000108D8" w:rsidRDefault="00000000">
      <w:pPr>
        <w:pStyle w:val="BodyText"/>
      </w:pPr>
      <w:r>
        <w:t>128 And in no era or covenant was the true life, resurrection, and gathering the aim of the prophets and saints other than. And if one reflects a little on the statements of those, all matters will be revealed, such as the intended meaning of the grave, tomb, path, Paradise, and Hellfire. But what can be done, when all people are veiled in the tomb of the soul and buried in the grave of desire? In short, if we are blessed with a little of the crystal-clear knowledge of God, you will know that true life is the life of the heart, not the life of the body. For in the life of the body, all people and animals share, but this life is exclusive to those who have enlightened hearts, who drink from the sea of faith and are blessed with the fruit of certainty. This life is not followed by death, and this perpetuity is not followed by oblivion. As they have said: “The believer is alive in both realms.” If the intended life is the apparent bodily life that is observed, death takes it away.</w:t>
      </w:r>
    </w:p>
    <w:p w14:paraId="489DA847" w14:textId="77777777" w:rsidR="000108D8" w:rsidRDefault="00000000">
      <w:pPr>
        <w:pStyle w:val="BodyText"/>
      </w:pPr>
      <w:r>
        <w:t>129 Similarly, other statements that are mentioned and recorded in all the books are models for this sublime point and the exalted word. Also, the blessed verse that was revealed for Hamza, the Master of Martyrs, and Abu Jahl is a clear proof and argument. It says: “Is one who was dead and We gave him life and made for him light by which to walk among the people like one who is in darkness, never to emerge from it?” And this verse descended from the heaven of the divine will at a time when Hamza was adorned with the holy robe of faith, and Abu Jahl was firm and steadfast in disbelief and rejection. From the source of Divine greatness and the sanctuary of the Great Lordship, the decree of life after death was made concerning Hamza and, in contrast, concerning Abu Jahl. This ignited the flame of disbelief in the hearts of the polytheists, and the wind of rejection began to stir. They cried out asking when Hamza had died and when he had been revived and when this life had been bestowed upon him. Because they did not understand these noble statements and did not adhere to the people of remembrance so that they might bestow upon them a trickle from the Kauthar of meanings, this type of corruption occurred in the world.</w:t>
      </w:r>
    </w:p>
    <w:p w14:paraId="634D84BB" w14:textId="77777777" w:rsidR="000108D8" w:rsidRDefault="00000000">
      <w:pPr>
        <w:pStyle w:val="BodyText"/>
      </w:pPr>
      <w:r>
        <w:t xml:space="preserve">130 Just as today, you can see that despite the sun of meanings, all people from the highest to the lowest have sought the dark shadows and devilish appearances, and are seeking their complicated issues from them. They answer in a way that does not harm their apparent causes due to their lack of knowledge. It is clear and evident that their shadows have not received a part of the breeze of the musk of eternity and have not stepped into the pleasure of the spiritual breezes. So how can they transmit the fragrance to others’ senses? This has always been and will always be the case for these servants. And none will benefit from the signs of God except those who have turned towards Him and turned away from the devilish </w:t>
      </w:r>
      <w:r>
        <w:lastRenderedPageBreak/>
        <w:t>appearances. In this way, God has established the ruling of this day from the pen of dignity on a tablet that was hidden behind the curtain of honor.</w:t>
      </w:r>
    </w:p>
    <w:p w14:paraId="2FE9EB14" w14:textId="77777777" w:rsidR="000108D8" w:rsidRDefault="00000000">
      <w:pPr>
        <w:pStyle w:val="BodyText"/>
      </w:pPr>
      <w:r>
        <w:t>If you pay attention to these statements and ponder over their outward and inward aspects, you will understand all the complicated issues that have become a barrier between the servants and the knowledge of the Day of Summoning, and you will no longer need to ask questions.</w:t>
      </w:r>
    </w:p>
    <w:p w14:paraId="3BEC1C62" w14:textId="77777777" w:rsidR="000108D8" w:rsidRDefault="00000000">
      <w:pPr>
        <w:pStyle w:val="BodyText"/>
      </w:pPr>
      <w:r>
        <w:t>God willing, we hope that you will not turn away from the shore of the divine ocean thirsty and deprived, and that you will not return without benefit from the sacred shrine of eternal purpose.</w:t>
      </w:r>
    </w:p>
    <w:p w14:paraId="6C09A554" w14:textId="77777777" w:rsidR="000108D8" w:rsidRDefault="00000000">
      <w:pPr>
        <w:pStyle w:val="Heading4"/>
      </w:pPr>
      <w:bookmarkStart w:id="55" w:name="power-dominance-and-ascendancy"/>
      <w:bookmarkEnd w:id="54"/>
      <w:r>
        <w:t>Power, Dominance, and Ascendancy</w:t>
      </w:r>
    </w:p>
    <w:p w14:paraId="49187D87" w14:textId="77777777" w:rsidR="000108D8" w:rsidRDefault="00000000">
      <w:pPr>
        <w:pStyle w:val="FirstParagraph"/>
      </w:pPr>
      <w:r>
        <w:t>131 Indeed, what can your effort and struggle do? Surely, the purpose of these clear statements was to affirm the sovereignty of the King of all Kings. Now, judge fairly: is this sovereignty, which has so much influence, dominance, and hegemony through a single word and statement, greater and more magnificent, or is the sovereignty of these earthly kings who, after the support of their subjects and the poor, exhibit superficial power for a few mornings while being opposed and dismissed by all hearts? This sovereignty has made the world subservient with a single word, given it life, and caused existence to overflow. There is no comparison for the Lord of all Lords. All relationships cease in the sanctity of His sovereignty.</w:t>
      </w:r>
    </w:p>
    <w:p w14:paraId="4B94812E" w14:textId="77777777" w:rsidR="000108D8" w:rsidRDefault="00000000">
      <w:pPr>
        <w:pStyle w:val="BodyText"/>
      </w:pPr>
      <w:r>
        <w:t>If you look closely, the servants of His court hold sovereignty over all creatures and beings, as it has been and will continue to be apparent.</w:t>
      </w:r>
    </w:p>
    <w:p w14:paraId="1B2C9316" w14:textId="77777777" w:rsidR="000108D8" w:rsidRDefault="00000000">
      <w:pPr>
        <w:pStyle w:val="BodyText"/>
      </w:pPr>
      <w:r>
        <w:t>132 Indeed, this is one aspect of the inner sovereignty that was mentioned according to the capacity and capability of people. There are such dimensions and radiant aspects of sovereignty related to that noble origin that this humble servant is incapable of expressing, and the creation is not capable of perceiving. So, glory be to Allah, above what His servants describe in His sovereignty, and He is exalted above what they mention.</w:t>
      </w:r>
    </w:p>
    <w:p w14:paraId="18137083" w14:textId="77777777" w:rsidR="000108D8" w:rsidRDefault="00000000">
      <w:pPr>
        <w:pStyle w:val="BodyText"/>
      </w:pPr>
      <w:r>
        <w:t>133 We ask a question from that dignity: If the purpose of sovereignty is manifest rule, dominance, and apparent monarchical power that subjugates all people, making them apparently obedient and submissive so that friends are comfortable and honored, and enemies are humiliated and afflicted, then for the Lord of Majesty, whose sovereignty is undeniably associated with His name and everyone acknowledges His greatness and majesty, this kind of sovereignty does not seem truthful. Especially when we observe that most of the earth is under the control of His enemies, everyone moves contrary to His pleasure, all are unbelievers, turning away and back-turning from what He has commanded, and they are committed and active in what He has forbidden. His friends are always afflicted and subjugated at the hands of His enemies. All of these are clearer than the sun.</w:t>
      </w:r>
    </w:p>
    <w:p w14:paraId="3CD009F0" w14:textId="77777777" w:rsidR="000108D8" w:rsidRDefault="00000000">
      <w:pPr>
        <w:pStyle w:val="BodyText"/>
      </w:pPr>
      <w:r>
        <w:t xml:space="preserve">134 So know, O questioner and seeker, that apparent sovereignty has never been and will never be considered significant by the Truth and His saints. Also, if the purpose of dominance and power is meant to be apparent power and dominance, it would be very difficult for that Dignity. As it says, “And indeed, Our soldiers will be the victors.” And in another place, it says, “They want to extinguish the light of Allah </w:t>
      </w:r>
      <w:r>
        <w:lastRenderedPageBreak/>
        <w:t>with their mouths, but Allah refuses except to perfect His light, even though the disbelievers dislike it.” And again: “He is the dominant over all things.” Most of the Qur’an clearly emphasizes this point.</w:t>
      </w:r>
    </w:p>
    <w:p w14:paraId="141A0672" w14:textId="77777777" w:rsidR="000108D8" w:rsidRDefault="00000000">
      <w:pPr>
        <w:pStyle w:val="BodyText"/>
      </w:pPr>
      <w:r>
        <w:t>135 And if the purpose is, as these lowly people say, there is no choice for them but to deny all these sacred words and eternal indications. Because there was no soldier from Hussein bin Ali, the exalted, on the earth who was closer to Allah, and that person had no equal or likeness on the earth. If it were not for him, there would be no one like him in the kingdom. Despite this, you have heard what happened. Indeed, may Allah’s curse be upon the unjust people.</w:t>
      </w:r>
    </w:p>
    <w:p w14:paraId="4575F71D" w14:textId="77777777" w:rsidR="000108D8" w:rsidRDefault="00000000">
      <w:pPr>
        <w:pStyle w:val="BodyText"/>
      </w:pPr>
      <w:r>
        <w:t>136 Now, if you interpret these verses superficially, they do not seem to hold true for the saints of God and His soldiers in the literal sense. As such, his Excellency, whose soldierly character is as obvious as the sun, eventually suffered and faced oppression in the land of Taff, drinking the cup of martyrdom. Similarly, in the blessed verse which states: “They want to extinguish the light of Allah with their mouths, but Allah refuses but to perfect His light, even if the disbelievers dislike it.” If interpreted in a material sense, this verse would not correspond to reality, as the divine lights have always been extinguished superficially, and the eternal lamps have been put out. Despite this, where does the dominance appear, and what is the meaning of the prohibition in the noble verse which says, “And Allah refuses but to perfect His light”? If one observes, all lights suffered at the hands of the polytheists, unable to find safe refuge, and did not taste comfort. The oppression of these lights was so significant that it impacted the very essence of existence in a way that everything was comprehended and accounted for. Despite all this, how can people interpret the meanings and explanations of these divine words and sublime verses?</w:t>
      </w:r>
    </w:p>
    <w:p w14:paraId="5995FA1C" w14:textId="77777777" w:rsidR="000108D8" w:rsidRDefault="00000000">
      <w:pPr>
        <w:pStyle w:val="BodyText"/>
      </w:pPr>
      <w:r>
        <w:t>137 Indeed, the purpose is not as they have understood, but the meaning of dominance, power, and encompassing pertains to a different status and a different matter. For instance, observe the dominance of the exudation of the blood of his Excellency, which was exuded on the soil, and how, due to the nobility and dominance of that blood, the soil commanded dominance and influence over the bodies and spirits of people. So much so, that every individual who sought healing by means of a particle of that blessed soil found cure, and every being who, with complete certainty and firm knowledge, kept a bit of that sacred soil for the protection of their wealth, found all their wealth preserved. These are the effects of that [soil] on the external level. If we mention its internal effects, they will certainly accuse us of considering the soil as the Lord of Lords, and of having completely left the religion of God.</w:t>
      </w:r>
    </w:p>
    <w:p w14:paraId="69A8F78F" w14:textId="77777777" w:rsidR="000108D8" w:rsidRDefault="00000000">
      <w:pPr>
        <w:pStyle w:val="BodyText"/>
      </w:pPr>
      <w:r>
        <w:t>138 And also observe, despite the utter humiliation, his Excellency was martyred, and there was no one to support him in the external sense, or to wash or shroud him. Nonetheless, see how people from all around and from every corner of the lands embark on journeys to be present in that land, to bow their heads at that threshold. This is the divine dominance and power, the awe and grandeur of the divine.</w:t>
      </w:r>
    </w:p>
    <w:p w14:paraId="122E1EAA" w14:textId="77777777" w:rsidR="000108D8" w:rsidRDefault="00000000">
      <w:pPr>
        <w:pStyle w:val="BodyText"/>
      </w:pPr>
      <w:r>
        <w:t>139 And don’t you think that these matters occurred after his Excellency’s martyrdom and what fruit it brings for him, for he is always alive with divine life, dwelling in the flutter of divine nearness and the height of union. These jewels of existence are continuously in a state of spending everything, that is, they have spent and continue to spend their souls, wealth, selves, and spirit all for the sake of the Beloved, and there is no rank more beloved to them than this state. Lovers desire nothing but the satisfaction of the Beloved, and they seek no purpose other than meeting the one they love.</w:t>
      </w:r>
    </w:p>
    <w:p w14:paraId="0E5B20F3" w14:textId="77777777" w:rsidR="000108D8" w:rsidRDefault="00000000">
      <w:pPr>
        <w:pStyle w:val="BodyText"/>
      </w:pPr>
      <w:r>
        <w:lastRenderedPageBreak/>
        <w:t>140 Indeed, if I were to attempt to mention even a droplet from the secrets of martyrdom and its fruits, certainly these tablets would not suffice and would not reach the end. God willing, we hope that a breeze of mercy will blow and the tree of existence will don a new garment from the divine spring, so that we may understand the secrets of divine wisdom and become independent of the gnosis of everything due to His grace. To date, no soul has been observed to reach this rank except for a few who are unknown until after the divine decree, what it requires, and what appears from behind the curtain of the signature. Thus do we mention to you from the wonders of the divine matter and we cast upon you from the melodies of Paradise, so that you may reach the sites of knowledge and be provided with the fruits of knowledge.</w:t>
      </w:r>
    </w:p>
    <w:p w14:paraId="590BBECD" w14:textId="77777777" w:rsidR="000108D8" w:rsidRDefault="00000000">
      <w:pPr>
        <w:pStyle w:val="BodyText"/>
      </w:pPr>
      <w:r>
        <w:t>So, it must be understood with certainty that these suns of greatness, though they may be seated on a point of dust, dwell on the highest throne, and even if they do not have a penny at their disposal, they soar on the flutter of abundance, and while afflicted in the hands of their enemies, they dwell on the right of power and dominance. Despite apparent abasement, they are seated and reclined on the throne of eternal dignity, and in the ultimate apparent helplessness, they stand on the seat of sovereignty and power.</w:t>
      </w:r>
    </w:p>
    <w:p w14:paraId="32A3A4FA" w14:textId="77777777" w:rsidR="000108D8" w:rsidRDefault="00000000">
      <w:pPr>
        <w:pStyle w:val="BodyText"/>
      </w:pPr>
      <w:r>
        <w:t>141 This is when Jesus, son of Mary, once sat on a throne and expressed statements in the melodies of the Holy Spirit, the essence of which is: “O people, my food comes from the plants of the earth, with which I satisfy my hunger. My bed is the surface of the earth, and my lamp in the nights is the light of the moon. My mount is my own feet. Who then is richer than me on earth?” I swear by God that a hundred thousand affluences revolve around this poverty and a hundred thousand kingdoms of dignity seek this humility. If you attain a droplet from the ocean of these meanings, you will pass through the world of sovereignty and existence in an instant, and like a bird of fire, you will frolic around the luminous lamp of the soul.</w:t>
      </w:r>
    </w:p>
    <w:p w14:paraId="4AFCD0E1" w14:textId="77777777" w:rsidR="000108D8" w:rsidRDefault="00000000">
      <w:pPr>
        <w:pStyle w:val="BodyText"/>
      </w:pPr>
      <w:r>
        <w:t>142 A similar narration has been mentioned from Imam Sadiq, where one day a person from his followers came to him and complained about his poverty. That eternally beautiful Imam said, “You are rich and have drunk from the wine of affluence.” The man was bewildered by the radiant expression of the Imam, wondering how he could be rich while he needed a single dirham. The Imam asked him: “Don’t you have our love?” He replied: “Yes, O son of the Messenger of God.” The Imam asked: “Would you exchange it for a thousand dinars?” He replied that he would not give it up for all the world and what is in it. The Imam then said: “How can a person who possesses something that he would not trade for the world be considered poor?”</w:t>
      </w:r>
    </w:p>
    <w:p w14:paraId="5FE61B35" w14:textId="77777777" w:rsidR="000108D8" w:rsidRDefault="00000000">
      <w:pPr>
        <w:pStyle w:val="BodyText"/>
      </w:pPr>
      <w:r>
        <w:t>143 This notion of poverty and wealth, humiliation and honor, sovereignty and power, and everything else considered valuable by this ignorant mass, does not exist in the aforementioned divine realm. As it is said in the Quran: “O mankind, you are those in need of Allah, while Allah is the Free of need, the Praiseworthy.” (Quran 35:15). Therefore, the intended meaning of wealth is being free of need from everything else except Allah (Ghaniyyun ’an ma siwahu), and by poverty, it means to be needy towards Allah (Faqirun ilallah).</w:t>
      </w:r>
    </w:p>
    <w:p w14:paraId="19AEA76F" w14:textId="77777777" w:rsidR="000108D8" w:rsidRDefault="00000000">
      <w:pPr>
        <w:pStyle w:val="BodyText"/>
      </w:pPr>
      <w:r>
        <w:t xml:space="preserve">144 And another time when the Jews surrounded Jesus son of Mary and demanded that he admit that he claimed to be the Messiah and a prophet, so that they could declare him an infidel and apply the death </w:t>
      </w:r>
      <w:r>
        <w:lastRenderedPageBreak/>
        <w:t>sentence to him. They then presented this sun of spiritual meanings to the council of Pilate and Caiaphas, who were the greatest scholars of that era. All the scholars were present in that meeting, and a large crowd gathered to watch, ridicule, and torment him. They asked him numerous questions hoping for him to confirm their accusations, but he remained silent and did not respond to any allegations. Until a cursed one stood up and came forward, swearing at Jesus, asking, “Did you not say that you are the Messiah of God, and you are the king of kings, and you are the owner of the book, and you are the violator of the Sabbath?” He then raised his blessed head and said, “Don’t you see that the son of man is sitting on the right hand of divine power and might?” meaning, don’t you see that the son of man is seated at the right hand of God’s power and might? Even though there were no visible signs of power with him, except for the hidden power that had encompassed all who are in the heavens and the earth. What else to mention about what happened to him after this statement and how they treated him. In the end, they tried so hard to harm and kill him that he fled to the fourth heaven.</w:t>
      </w:r>
    </w:p>
    <w:p w14:paraId="5C5A055F" w14:textId="77777777" w:rsidR="000108D8" w:rsidRDefault="00000000">
      <w:pPr>
        <w:pStyle w:val="BodyText"/>
      </w:pPr>
      <w:r>
        <w:t>145 And likewise, it is mentioned in the Gospel of Luke that one day Jesus passed by a Jew who was afflicted with paralysis and had fallen on his bed. When he saw Jesus, he recognized him through signs and cried out for help. Jesus said to him, “Get up from your bed, your sins are forgiven.” A few Jews present there objected, saying “Can anyone forgive sins but God?” Jesus turned to them and said, “Which is easier, to say ‘Get up and carry your bed,’ or to say ‘Your sins are forgiven,’ so that you may know that the Son of Man has authority on earth to forgive sins.”</w:t>
      </w:r>
    </w:p>
    <w:p w14:paraId="048CE242" w14:textId="77777777" w:rsidR="000108D8" w:rsidRDefault="00000000">
      <w:pPr>
        <w:pStyle w:val="BodyText"/>
      </w:pPr>
      <w:r>
        <w:t>The Persian translation is: When Jesus told the helpless paralytic to get up, as his sins were truly forgiven, a group of Jews objected, asking if anyone but the Almighty God could forgive the sins of servants? Jesus turned to them and said, “Which is easier in your eyes, to tell this paralytic to get up and go, or to say your sins are forgiven, so that you may know that there is authority on earth for the Son of Man to forgive the sins of sinners. This is the true sovereignty and the power of the divine saints. All these details, repeatedly mentioned from every position and everywhere, aim to enlighten us about the allusions in the words of divine saints, so that perhaps our steps won’t slip on some phrases and our hearts won’t be disturbed.</w:t>
      </w:r>
    </w:p>
    <w:p w14:paraId="2BD0C22A" w14:textId="77777777" w:rsidR="000108D8" w:rsidRDefault="00000000">
      <w:pPr>
        <w:pStyle w:val="BodyText"/>
      </w:pPr>
      <w:r>
        <w:t>146 And let us step with certainty on the path of truth, so that perhaps the breeze of acceptance from the divine gardens may blow and bring these mortals to the eternal kingdom, and become aware of the meanings of sovereignty and the like that are mentioned in traditions and verses.</w:t>
      </w:r>
    </w:p>
    <w:p w14:paraId="02B583FA" w14:textId="77777777" w:rsidR="000108D8" w:rsidRDefault="00000000">
      <w:pPr>
        <w:pStyle w:val="BodyText"/>
      </w:pPr>
      <w:r>
        <w:t>Also, consider that which was verified and known to that scholar: the Jews and Christians sought to adhere to it and objected to the beauty of Muhammad. Now, at this time, the people of distinction are clinging to the same thing and objecting to the point of the statement, “My soul is in the kingdom of command, sacrificed for him”. Look at these foolish ones who are today uttering the words of the Jews and are not poets. What has been previously revealed about them is apt: “Leave them in their indulgence, to play” and “By your life, they are wandering in their intoxication.”</w:t>
      </w:r>
    </w:p>
    <w:p w14:paraId="0894C293" w14:textId="77777777" w:rsidR="000108D8" w:rsidRDefault="00000000">
      <w:pPr>
        <w:pStyle w:val="BodyText"/>
      </w:pPr>
      <w:r>
        <w:t>147 When the eternal unseen and naive essence commanded the Muhammadan sun to rise from the horizon of knowledge and meanings, among the objections of Jewish scholars was that no prophet should be sent after Moses. However, it is mentioned in the scripture that a rising must occur, that would promote his nation and religion and make the law of the Torah encompass all the earth.</w:t>
      </w:r>
    </w:p>
    <w:p w14:paraId="4DF93016" w14:textId="77777777" w:rsidR="000108D8" w:rsidRDefault="00000000">
      <w:pPr>
        <w:pStyle w:val="BodyText"/>
      </w:pPr>
      <w:r>
        <w:lastRenderedPageBreak/>
        <w:t>This is what the king of unity says from the tongue of those remaining in the valley of distance and error: “And the Jews say, ‘The hand of God is chained.’ Chained are their hands, and cursed are they for what they say. Rather, both His hands are extended.” The translation of this is that the Jews said God’s hand is tied. May their hands be tied and cursed for the lie they fabricated. Indeed, the hands of divine power are always open and supreme, “God’s hand is above their hands.”</w:t>
      </w:r>
    </w:p>
    <w:p w14:paraId="6BB68CAE" w14:textId="77777777" w:rsidR="000108D8" w:rsidRDefault="00000000">
      <w:pPr>
        <w:pStyle w:val="BodyText"/>
      </w:pPr>
      <w:r>
        <w:t>148 Even though various interpretations of the descent of this verse have been mentioned by exegetes, let’s focus on its intended meaning. It says: it’s not as the Jews imagined that the real Sovereign created the Moses-like radiance, endowed him with the mantle of prophecy, and then His hands were tied and He was unable to send a messenger after Moses. Notice this meaningless statement, how far it is from the law of knowledge and understanding. And today, all of these people are busy with such nonsense. Over a thousand years have passed that they have been reciting this verse and objecting to the Jews unconsciously, not noticing and not realizing that they themselves secretly and openly say what the Jews believed.</w:t>
      </w:r>
    </w:p>
    <w:p w14:paraId="553FD1D1" w14:textId="77777777" w:rsidR="000108D8" w:rsidRDefault="00000000">
      <w:pPr>
        <w:pStyle w:val="BodyText"/>
      </w:pPr>
      <w:r>
        <w:t>As you’ve heard, they say all manifestations have ended and the doors of God’s mercy have closed. No more spiritual sun rises from the holy east, no waves appear from the sea of the eternal step, and no visible temple comes from the tent of divine unseen. This is the understanding of these ignorant people. They have considered the universal grace and expanded mercy, which can never be severed by any intellect or perception, to be limited. From all sides, they’ve tightened the belt of oppression and lost ambition, trying to turn the fire of the lotus tree into salty, stale water, oblivious that the glass of power keeps the lamp of unity safe in its fortress.</w:t>
      </w:r>
    </w:p>
    <w:p w14:paraId="0C611A44" w14:textId="77777777" w:rsidR="000108D8" w:rsidRDefault="00000000">
      <w:pPr>
        <w:pStyle w:val="BodyText"/>
      </w:pPr>
      <w:r>
        <w:t>This humiliation is enough for this group who have been deprived of the real purpose and veiled from the subtlety and essence of the matter. The ultimate divine grace that has been destined for the servants is to meet God and recognize Him, to which everyone has been promised. This is the ultimate grace of the ever-gracious foot for His servants and the perfection of absolute favor for His creation, none of whom have been blessed with this boundary and have not been honored with this great dignity.</w:t>
      </w:r>
    </w:p>
    <w:p w14:paraId="0439664B" w14:textId="77777777" w:rsidR="000108D8" w:rsidRDefault="00000000">
      <w:pPr>
        <w:pStyle w:val="BodyText"/>
      </w:pPr>
      <w:r>
        <w:t>Despite the many verses that have been revealed and explicitly point to this great subject and significant matter, they have denied and interpreted it according to their own desires. As it says: “And those who disbelieve in the signs of Allah and meeting Him, those have despaired of My mercy, and they will have a painful punishment.” It also says: “Those who think that they will meet their Lord and that they will return to Him.” In another position: “Those who assume that they will meet God, how often a small group overcomes a large group.” In another position: “So whoever hopes to meet his Lord, let him do righteous work.” In another position: “He regulates the command, He details the signs, so that you will be certain of the meeting with your Lord.”</w:t>
      </w:r>
    </w:p>
    <w:p w14:paraId="2915F894" w14:textId="77777777" w:rsidR="000108D8" w:rsidRDefault="00000000">
      <w:pPr>
        <w:pStyle w:val="Heading4"/>
      </w:pPr>
      <w:bookmarkStart w:id="56" w:name="day-of-resurrection"/>
      <w:bookmarkEnd w:id="55"/>
      <w:r>
        <w:t>Day of Resurrection</w:t>
      </w:r>
    </w:p>
    <w:p w14:paraId="4AEE1B7C" w14:textId="77777777" w:rsidR="000108D8" w:rsidRDefault="00000000">
      <w:pPr>
        <w:pStyle w:val="FirstParagraph"/>
      </w:pPr>
      <w:r>
        <w:t xml:space="preserve">149 All these verses clearly indicate the meeting with God, a command more firm than which is not observed in the heavenly books, yet they have denied and deprived themselves of this lofty and exalted rank. Some have mentioned that the intended meeting is God’s manifestation on the Day of Judgment. But if they say the general manifestation is intended, this is present in all things. As we’ve established </w:t>
      </w:r>
      <w:r>
        <w:lastRenderedPageBreak/>
        <w:t>before, all things are the location and appearance of the manifestation of that real Sovereign, and the traces of the shining sun’s illumination exist and are obvious in the mirrors of beings.</w:t>
      </w:r>
    </w:p>
    <w:p w14:paraId="2BA13618" w14:textId="77777777" w:rsidR="000108D8" w:rsidRDefault="00000000">
      <w:pPr>
        <w:pStyle w:val="BodyText"/>
      </w:pPr>
      <w:r>
        <w:t>If one’s spiritual divine vision is opened, one would see that nothing exists without the appearance of the manifestation of the real King. If you observe all possibilities and creations, they bear witness to the appearance and emergence of that spiritual light. You will observe that the doors of divine approval have been opened in all things for the entrance of seekers into the cities of knowledge and wisdom, and for the entry of those who have reached into the gardens of knowledge and power.</w:t>
      </w:r>
    </w:p>
    <w:p w14:paraId="62A50C96" w14:textId="77777777" w:rsidR="000108D8" w:rsidRDefault="00000000">
      <w:pPr>
        <w:pStyle w:val="BodyText"/>
      </w:pPr>
      <w:r>
        <w:t>In each garden, you see the brides of meanings sitting in the utmost adornment and refinement in the chambers of words. Most of the verses of the Criterion are signs and indications of this spiritual subject. “And there is not a thing except that it praises Him with His praise,” is a speaking witness. “And everything We have enumerated in a book,” is a truthful witness.</w:t>
      </w:r>
    </w:p>
    <w:p w14:paraId="70E0B679" w14:textId="77777777" w:rsidR="000108D8" w:rsidRDefault="00000000">
      <w:pPr>
        <w:pStyle w:val="BodyText"/>
      </w:pPr>
      <w:r>
        <w:t>Now, if the intended meeting with God is to meet these manifestations, then all people are honored with the meeting with the continuous and unparalleled radiance of that King. Then why is it specifically assigned to the Day of Judgment?</w:t>
      </w:r>
    </w:p>
    <w:p w14:paraId="77C533F1" w14:textId="77777777" w:rsidR="000108D8" w:rsidRDefault="00000000">
      <w:pPr>
        <w:pStyle w:val="BodyText"/>
      </w:pPr>
      <w:r>
        <w:t>150 And if they say the intended manifestation is specific, and if it is in the essence itself in the presence of eternal knowledge, as some Sufis have described this station as the “most holy emanation”, assuming the acceptance of this rank, the truth of meeting oneself in this station does not hold true. This is because this rank is realized in the unseen of the essence, and no one can achieve it. “The path is blocked, and the search is rejected.” The hearts of the near ones do not fly to this station, let alone the limited and veiled minds.</w:t>
      </w:r>
    </w:p>
    <w:p w14:paraId="6366ABA5" w14:textId="77777777" w:rsidR="000108D8" w:rsidRDefault="00000000">
      <w:pPr>
        <w:pStyle w:val="BodyText"/>
      </w:pPr>
      <w:r>
        <w:t>151 And if they say the second manifestation, which is referred to as the “sacred emanation”, is certainly in the realm of creation, meaning in the world of primary appearances and secondary emanations. This station is specific to the Prophets and the Friends of God, as there is no greater or larger existence in the realms of existence. Everyone agrees and acknowledges this. They are the manifestations and mirrors of all eternal attributes and divine names. They are the mirrors that tell the whole story, and everything that relates to them, in truth, relates to the manifest yet hidden presence.</w:t>
      </w:r>
    </w:p>
    <w:p w14:paraId="74D3C5F6" w14:textId="77777777" w:rsidR="000108D8" w:rsidRDefault="00000000">
      <w:pPr>
        <w:pStyle w:val="BodyText"/>
      </w:pPr>
      <w:r>
        <w:t>Recognition of the origin and attaining Him can only be achieved through the recognition and attaining of these existences, illuminated by the sun of truth. Thus, from meeting these sacred lights, one attains the meeting with God; from their knowledge, one attains the knowledge of God; from their face, one attains the face of God. And the primordiality, ultimateness, outer and inner realities of these abstract jewels establish that for the sun of truth, He is “the First and the Last, the Outward and the Inward.” And so too are all the exalted names and transcendent attributes.</w:t>
      </w:r>
    </w:p>
    <w:p w14:paraId="7B5E5338" w14:textId="77777777" w:rsidR="000108D8" w:rsidRDefault="00000000">
      <w:pPr>
        <w:pStyle w:val="BodyText"/>
      </w:pPr>
      <w:r>
        <w:t>Thus, every soul that is successful and victorious in any appearance, to these illuminating and inaccessible lights, and to these rising suns, is successful in meeting God, and enters into the city of everlasting and eternal life. And this meeting cannot be facilitated for anyone except on the Day of Resurrection, which is the self-resurrection of God in His all-encompassing manifestation.</w:t>
      </w:r>
    </w:p>
    <w:p w14:paraId="6CAB7810" w14:textId="77777777" w:rsidR="000108D8" w:rsidRDefault="00000000">
      <w:pPr>
        <w:pStyle w:val="BodyText"/>
      </w:pPr>
      <w:r>
        <w:lastRenderedPageBreak/>
        <w:t>152 This is the meaning of the Resurrection as written and mentioned in all scriptures, and all have been given glad tidings of that Day. Now, consider whether a day can be conceived as more precious, greater, and more majestic than this day, that a person would let such a day slip away and deprive himself of the blessings of this day which, like the April showers, are flowing from the Merciful.</w:t>
      </w:r>
    </w:p>
    <w:p w14:paraId="0929ED3C" w14:textId="77777777" w:rsidR="000108D8" w:rsidRDefault="00000000">
      <w:pPr>
        <w:pStyle w:val="BodyText"/>
      </w:pPr>
      <w:r>
        <w:t>After demonstrating convincingly with all evidence that there is no day more magnificent than this day and no matter more glorious than this matter, how can a person lose hope in such a great grace due to the conjectures of the deluded and the skeptical?</w:t>
      </w:r>
    </w:p>
    <w:p w14:paraId="287ECE2C" w14:textId="77777777" w:rsidR="000108D8" w:rsidRDefault="00000000">
      <w:pPr>
        <w:pStyle w:val="BodyText"/>
      </w:pPr>
      <w:r>
        <w:t>And after all these strong, refined proofs which allow no escape for any rational person, and no denial for any gnostic, have they not heard the famous narration that says: “When the Qa’im (the one who will rise) rises, the Resurrection rises”?</w:t>
      </w:r>
    </w:p>
    <w:p w14:paraId="23B82A61" w14:textId="77777777" w:rsidR="000108D8" w:rsidRDefault="00000000">
      <w:pPr>
        <w:pStyle w:val="BodyText"/>
      </w:pPr>
      <w:r>
        <w:t>Similarly, the Imams of Guidance and the unfading lights have interpreted the verse “Are they waiting for God to come to them in canopies of clouds?” which is undoubtedly considered as one of the occurring matters in the Resurrection, in the context of the presence of the Qa’im and his manifestation.</w:t>
      </w:r>
    </w:p>
    <w:p w14:paraId="6B3E8E26" w14:textId="77777777" w:rsidR="000108D8" w:rsidRDefault="00000000">
      <w:pPr>
        <w:pStyle w:val="BodyText"/>
      </w:pPr>
      <w:r>
        <w:t>153 So, my brother, grasp the meaning of the Resurrection and keep your ears pure from the words of these rejected people. If you step a little into the realms of detachment, you will testify that there is no day more magnificent than this day, and no resurrection greater than this resurrection. One act on this day is equivalent to the deeds of a hundred thousand years. Indeed, God forbid that we limit it, because the action of this day is sanctified beyond finite recompense.</w:t>
      </w:r>
    </w:p>
    <w:p w14:paraId="59E02983" w14:textId="77777777" w:rsidR="000108D8" w:rsidRDefault="00000000">
      <w:pPr>
        <w:pStyle w:val="BodyText"/>
      </w:pPr>
      <w:r>
        <w:t>These ignorant people, failing to grasp the meaning of the Resurrection and the meeting with God, have thus been completely veiled from His bounty. Even though the purpose of knowledge and its labors is to achieve and understand this station, they are all preoccupied with exoteric sciences. It’s as if they are inseparable from them, and they turn a blind eye to the essence of knowledge and what is known. It’s as if they have not tasted even a drop from the ocean of divine knowledge, and have not been fortunate enough to receive even a droplet from the cloud of God’s merciful bounty.</w:t>
      </w:r>
    </w:p>
    <w:p w14:paraId="07A55B0A" w14:textId="77777777" w:rsidR="000108D8" w:rsidRDefault="00000000">
      <w:pPr>
        <w:pStyle w:val="BodyText"/>
      </w:pPr>
      <w:r>
        <w:t>154 Now consider this: if someone does not attain the bounty of divine meeting and understanding the manifestations of truth on the day of God’s revelation, can they truly be regarded as a scholar, even if they have spent a thousand years studying and have acquired all the bounded exoteric sciences? It is evidently clear that such a person would not be truly recognized as a scholar of the divine.</w:t>
      </w:r>
    </w:p>
    <w:p w14:paraId="6DA236F1" w14:textId="77777777" w:rsidR="000108D8" w:rsidRDefault="00000000">
      <w:pPr>
        <w:pStyle w:val="BodyText"/>
      </w:pPr>
      <w:r>
        <w:t>However, if someone has not seen a word of knowledge but has achieved this great honor, they are undoubtedly counted among the divine scholars because they have reached the farthest ends of knowledge, its culmination, and its ultimate purpose.</w:t>
      </w:r>
    </w:p>
    <w:p w14:paraId="0322B11E" w14:textId="77777777" w:rsidR="000108D8" w:rsidRDefault="00000000">
      <w:pPr>
        <w:pStyle w:val="BodyText"/>
      </w:pPr>
      <w:r>
        <w:t>155 This rank is also one of the signs of the advent, as it is said: “He will make your highest ones your lowest ones and your lowest ones your highest ones.” Similarly, in Surah Al-Furqan, it is said: “And We wanted to confer favor upon those who were oppressed in the land and make them leaders and make them inheritors.”</w:t>
      </w:r>
    </w:p>
    <w:p w14:paraId="64F17F39" w14:textId="77777777" w:rsidR="000108D8" w:rsidRDefault="00000000">
      <w:pPr>
        <w:pStyle w:val="BodyText"/>
      </w:pPr>
      <w:r>
        <w:lastRenderedPageBreak/>
        <w:t>We see today how many of the scholars, due to their indifference, have descended into the lowest lands of ignorance and their names have been erased from the register of the high and learned. And how many of the ignorant, due to their ambition, have ascended to the highest horizon of knowledge, and their names have been recorded in the tablets of knowledge with the pen of power. Thus, “God erases what He wills, and confirms, and with Him is the mother of the Book.”</w:t>
      </w:r>
    </w:p>
    <w:p w14:paraId="1FAA97CF" w14:textId="77777777" w:rsidR="000108D8" w:rsidRDefault="00000000">
      <w:pPr>
        <w:pStyle w:val="BodyText"/>
      </w:pPr>
      <w:r>
        <w:t>This is what has been said: “Seeking evidence when the intended is achieved is ugly, and being occupied with knowledge after reaching the known is reprehensible.”</w:t>
      </w:r>
    </w:p>
    <w:p w14:paraId="6E8EB278" w14:textId="77777777" w:rsidR="000108D8" w:rsidRDefault="00000000">
      <w:pPr>
        <w:pStyle w:val="BodyText"/>
      </w:pPr>
      <w:r>
        <w:t>Say, O people of the earth, this is a fiery youth who runs in the wilderness of the spirit and brings you good news of the lamp of God and reminds you of the command that was from the horizon of holiness in the half of Iraq, under the veils of light, with the cover seen.</w:t>
      </w:r>
    </w:p>
    <w:p w14:paraId="7361905D" w14:textId="77777777" w:rsidR="000108D8" w:rsidRDefault="00000000">
      <w:pPr>
        <w:pStyle w:val="BodyText"/>
      </w:pPr>
      <w:r>
        <w:t>156 My friend, if you take a little flight in the heavens of the meanings of Furqan (The Criterion) and stroll in the land of divine knowledge that is spread therein, many doors of knowledge will open to you in the face of that noble presence. You will be certain that all these matters that today prevent these servants from entering the shore of the eternal sea also prevented the people of that era from recognizing that Sun at the emergence of the point of Furqan and from acknowledging it.</w:t>
      </w:r>
    </w:p>
    <w:p w14:paraId="00EC39D9" w14:textId="77777777" w:rsidR="000108D8" w:rsidRDefault="00000000">
      <w:pPr>
        <w:pStyle w:val="BodyText"/>
      </w:pPr>
      <w:r>
        <w:t>Similarly, you will gain insight into the secrets of Raj’at (return) and Ba’that (resurrection), and you will find a place in the highest chambers of certainty and tranquility. This spiritual journey and exploration of divine knowledge can lead you to an understanding that goes beyond surface appearances, and it can provide you with a broader perspective on the mysteries of life and existence. It is a journey of self-discovery, of understanding one’s purpose in the grand scheme of existence, and of achieving spiritual tranquility and certainty in one’s beliefs and actions.</w:t>
      </w:r>
    </w:p>
    <w:p w14:paraId="0173E944" w14:textId="77777777" w:rsidR="000108D8" w:rsidRDefault="00000000">
      <w:pPr>
        <w:pStyle w:val="BodyText"/>
      </w:pPr>
      <w:r>
        <w:t>157 Among the events was when a group of deniers of that unparalleled beauty and those deprived of the eternal Kaaba, mockingly stated, “Indeed, Allah has made a covenant with us that we will not believe in a messenger until he brings us a sacrifice consumed by fire.” The content of this is that the Lord has made a pact with us that we won’t believe in a messenger unless he performs the miracle of Abel and Cain, meaning he sacrifices something and a fire from the sky comes and consumes it, as it’s mentioned in the story of Abel and written in the books. His Holiness replied, “Indeed, messengers have come to you before me with clear signs and with what you demand, so why did you kill those messengers of God if you are truthful?” The translation of this is that His Holiness said: Prophets came to you before me with clear signs and with what you are demanding, so why did you kill those messengers of God if you are truthful? Now be fair, in the apparent age and time of His Holiness, where were these servants during the time of Adam or other prophets? There was a gap of several thousand years between the era of Adam and that time. Despite this, why did His Holiness attribute the killing of Abel or other prophets to the servants of his time? There is no choice but to say that God forbid, either you attribute a lie or futile words to His Holiness or you say that those wicked people were the same wicked people who opposed the prophets and messengers in every era until they eventually martyred all of them.</w:t>
      </w:r>
    </w:p>
    <w:p w14:paraId="56C8885B" w14:textId="77777777" w:rsidR="000108D8" w:rsidRDefault="00000000">
      <w:pPr>
        <w:pStyle w:val="BodyText"/>
      </w:pPr>
      <w:r>
        <w:t xml:space="preserve">158 Reflect carefully on this explanation so that the sweet breeze of gnosis from the land of Mercy may be smelled, and the soul may be led to the garden of understanding by the sweet discourse of the </w:t>
      </w:r>
      <w:r>
        <w:lastRenderedPageBreak/>
        <w:t>Beloved. This is why the heedless people, unable to comprehend the lofty and complete meanings of these statements, and not finding the answer in accordance with their own assumptions and questions, therefore attributed lack of knowledge and madness to those jewels of knowledge and wisdom.</w:t>
      </w:r>
    </w:p>
    <w:p w14:paraId="6623E84D" w14:textId="77777777" w:rsidR="000108D8" w:rsidRDefault="00000000">
      <w:pPr>
        <w:pStyle w:val="BodyText"/>
      </w:pPr>
      <w:r>
        <w:t>159 Likewise, in another verse addressing the people of His time, He says: “They used to seek victory in battles over the disbelievers and when there came to them that which they recognized, they disbelieved in it. So the curse of Allah is on the disbelievers.” It states: This group used to fight against the disbelievers in the path of God, seeking victory for the cause of God. But when the one whom they had recognized came to them, they disbelieved in him. Therefore, may God’s curse be on the disbelievers.</w:t>
      </w:r>
    </w:p>
    <w:p w14:paraId="0A93D061" w14:textId="77777777" w:rsidR="000108D8" w:rsidRDefault="00000000">
      <w:pPr>
        <w:pStyle w:val="BodyText"/>
      </w:pPr>
      <w:r>
        <w:t>Now, observe from the verse that it is understood that the people of His time were the same people who, in the time of previous prophets, argued and fought to promote that religious law and deliver God’s command. Even though the people of the time of Jesus and Moses were different from the people of His time.</w:t>
      </w:r>
    </w:p>
    <w:p w14:paraId="63ADDD1F" w14:textId="77777777" w:rsidR="000108D8" w:rsidRDefault="00000000">
      <w:pPr>
        <w:pStyle w:val="BodyText"/>
      </w:pPr>
      <w:r>
        <w:t>Furthermore, the one they had previously recognized was Moses, the bearer of the Torah, and Jesus, the bearer of the Gospel. However, why does He say, when the one they had recognized, whether Jesus or Moses, came to them, they disbelieved in him? Given that He, in appearance, was known by a different name, which is Muhammad, and appeared from a different city and came with a different language and different law. How then is the judgment of the verse confirmed and comprehended?</w:t>
      </w:r>
    </w:p>
    <w:p w14:paraId="2008DDD5" w14:textId="77777777" w:rsidR="000108D8" w:rsidRDefault="00000000">
      <w:pPr>
        <w:pStyle w:val="BodyText"/>
      </w:pPr>
      <w:r>
        <w:t>160 Now grasp the command of return, which has been revealed so explicitly in the Qur’an itself, and yet no one has understood it to this day. What do you say? If you say that He was the return of the previous prophets, as inferred from the verse, and likewise His companions would be the return of previous companions, as from the mentioned verses the return of previous servants is clear and obvious. And if they deny, they have spoken against the command of the Book, which is the greatest proof.</w:t>
      </w:r>
    </w:p>
    <w:p w14:paraId="0F32F99E" w14:textId="77777777" w:rsidR="000108D8" w:rsidRDefault="00000000">
      <w:pPr>
        <w:pStyle w:val="BodyText"/>
      </w:pPr>
      <w:r>
        <w:t>So, just like this, understand the command of return, resurrection, and gathering in the days of the appearance of His manifestations, so that you may observe the return of the holy spirits in pure luminous bodies directly, and purify the dusts of ignorance and the darkness of the self with the water of divine knowledge. Perhaps by the power of God, divine guidance, and the light of the lamp, you distinguish the path of the dawn of guidance from the dusk of misguidance, and make a separation.</w:t>
      </w:r>
    </w:p>
    <w:p w14:paraId="319ECF95" w14:textId="77777777" w:rsidR="000108D8" w:rsidRDefault="00000000">
      <w:pPr>
        <w:pStyle w:val="BodyText"/>
      </w:pPr>
      <w:r>
        <w:t>161 It is known that those who bear the divine trust manifest themselves in the world of dominion by a new decree and a novel command. As these celestial beings descend from the heaven of divine will, they all stand by a firm divine command. Therefore, they hold the command of being one spirit and one essence, for all drink from the chalice of divine love and are blessed by the fruits of the tree of unity.</w:t>
      </w:r>
    </w:p>
    <w:p w14:paraId="348E4EE9" w14:textId="77777777" w:rsidR="000108D8" w:rsidRDefault="00000000">
      <w:pPr>
        <w:pStyle w:val="BodyText"/>
      </w:pPr>
      <w:r>
        <w:t>These manifestations of truth have two established stations. One is the station of pure abstraction and the essence of singularity. In this station, if you attribute all to one name and form, there is no harm, as He says, “We make no distinction between any of His messengers.” For they all invite people to the unity of God and give glad tidings of the endless abundance of grace. All are graced with the mantle of prophethood and honored with the robe of dignity. This is what the Point of the Bayan says, “As for the prophets, I am.” And similarly, He says, “I am Adam, Noah, Moses, and Jesus.” The same has been stated by the Luminous Countenance.</w:t>
      </w:r>
    </w:p>
    <w:p w14:paraId="52761AEF" w14:textId="77777777" w:rsidR="000108D8" w:rsidRDefault="00000000">
      <w:pPr>
        <w:pStyle w:val="BodyText"/>
      </w:pPr>
      <w:r>
        <w:lastRenderedPageBreak/>
        <w:t>Such statements, which are symbols of unity at those stations of abstraction, have appeared from the channels of eternal utterances and the treasuries of knowledgeable nights, and have been mentioned in the aforementioned books. These effulgences are occasions for judgment and the study of the divine command, and the holy command is beyond the veils of multiplicity and the impediments of plurality. This is what He says, “And Our command is but one.” And when the command becomes one, the manifestations of the command are also one. Similarly, the leaders of religion and the lamps of certainty have said, “Our first is Muhammad, our last is Muhammad, and our middle is Muhammad.”</w:t>
      </w:r>
    </w:p>
    <w:p w14:paraId="17F417F2" w14:textId="77777777" w:rsidR="000108D8" w:rsidRDefault="00000000">
      <w:pPr>
        <w:pStyle w:val="BodyText"/>
      </w:pPr>
      <w:r>
        <w:t>162 Indeed, it is known and certain that all the Prophets are the temples of the command of God who appeared in different forms. And if you observe subtly, you will see all of them dwelling in one Paradise, flying in one sky, sitting on one carpet, speaking one word, and commanding one command. This is the unity of the essence of existence and the infinite, uncountable Suns. So if one of these holy manifestations says, “I am the return of all Prophets,” he is truthful. And likewise, it is confirmed that in every subsequent appearance, the truth of the return of the previous appearance is established. Since the return of the Prophets is confirmed and consistent with the verses and traditions, the return of the saints is also confirmed and certain. And this return is more obvious than that which requires a reason or proof.</w:t>
      </w:r>
    </w:p>
    <w:p w14:paraId="0A475F95" w14:textId="77777777" w:rsidR="000108D8" w:rsidRDefault="00000000">
      <w:pPr>
        <w:pStyle w:val="BodyText"/>
      </w:pPr>
      <w:r>
        <w:t>For example, consider among the Prophets, Noah, who when he was sent with prophethood and commanded by God to stand for the divine command, every soul that believed in him and submitted to his command truly attained a new life. The truth of an extraordinary life and a new spirit was evident in him, because before his belief in God and confession to the manifestation, his soul was attached to worldly possessions like wife, children, food, drinks, and the like. So much so that his days and nights were spent in acquiring adornments and the means of subsistence, and he lost himself in the pursuit of transitory things.</w:t>
      </w:r>
    </w:p>
    <w:p w14:paraId="6F2A813C" w14:textId="77777777" w:rsidR="000108D8" w:rsidRDefault="00000000">
      <w:pPr>
        <w:pStyle w:val="BodyText"/>
      </w:pPr>
      <w:r>
        <w:t>Beyond these stages, before entering the turmoil of faith, he was so firmly rooted and established in the traditions of his ancestors and the customs and laws of them that he might accept death rather than changing any traditional matters among his people. As all his people raised the cry, “Indeed, we found our fathers following a religion, and we are following their footsteps.”</w:t>
      </w:r>
    </w:p>
    <w:p w14:paraId="4CACDE25" w14:textId="77777777" w:rsidR="000108D8" w:rsidRDefault="00000000">
      <w:pPr>
        <w:pStyle w:val="Heading4"/>
      </w:pPr>
      <w:bookmarkStart w:id="57" w:name="divine-transformation"/>
      <w:bookmarkEnd w:id="56"/>
      <w:r>
        <w:t>Divine Transformation</w:t>
      </w:r>
    </w:p>
    <w:p w14:paraId="1ED31B51" w14:textId="77777777" w:rsidR="000108D8" w:rsidRDefault="00000000">
      <w:pPr>
        <w:pStyle w:val="FirstParagraph"/>
      </w:pPr>
      <w:r>
        <w:t>163 Indeed, these individuals, despite all these limiting veils and boundaries, once they sipped the wine of faith from the cup of certainty at the hands of the Divine Manifestations, would completely transform. So much so that they would forsake their wives, children, possessions, burdens, and even their lives and faith, indeed everything, and become consumed by the overwhelming attraction of Divine love and the magnetism of divine tastes. They would consider the world and everything in it as mere chaff. Can’t we say that they’ve been born anew and returned in these instances?</w:t>
      </w:r>
    </w:p>
    <w:p w14:paraId="23CBBF28" w14:textId="77777777" w:rsidR="000108D8" w:rsidRDefault="00000000">
      <w:pPr>
        <w:pStyle w:val="BodyText"/>
      </w:pPr>
      <w:r>
        <w:t xml:space="preserve">Also, observe that these souls, before they won the Divine Favor, would protect their lives with a hundred thousand tricks and strategies from the possibilities of destruction, avoiding even a thorn, and fleeing from a fox, for example. But after they gained the Supreme Victory and the Grand Divine Favor, they </w:t>
      </w:r>
      <w:r>
        <w:lastRenderedPageBreak/>
        <w:t>would give away a hundred thousand lives freely; rather, their holy souls would feel repelled from the cage of the body, and a single individual among these warriors would fight against a group.</w:t>
      </w:r>
    </w:p>
    <w:p w14:paraId="5A711501" w14:textId="77777777" w:rsidR="000108D8" w:rsidRDefault="00000000">
      <w:pPr>
        <w:pStyle w:val="BodyText"/>
      </w:pPr>
      <w:r>
        <w:t>Yet, how could it be that if these souls are the same souls as before, such actions, which are contrary to human habits and against bodily desires, should appear from them? Indeed, this profound transformation speaks to the power of the divine and the capacity of the human spirit to evolve and transcend its previous state in the light of faith and divine guidance. The stark contrast between the material-focused lives they led before and the spiritual, self-sacrificing lives they adopt after accepting the divine message is a testament to the transformative power of faith.</w:t>
      </w:r>
    </w:p>
    <w:p w14:paraId="3F3FBF66" w14:textId="77777777" w:rsidR="000108D8" w:rsidRDefault="00000000">
      <w:pPr>
        <w:pStyle w:val="BodyText"/>
      </w:pPr>
      <w:r>
        <w:t>164 Indeed, it is clear that without divine transformation, it is impossible for such effects and actions, which bear no resemblance to their previous deeds and actions, to emerge from them and come into existence in the universe. As their anxiety would turn into tranquility, doubt would transform into certainty, and fear would be exchanged for courage. This is the nature of the divine elixir, which transforms servants in a single moment.</w:t>
      </w:r>
    </w:p>
    <w:p w14:paraId="0B9E8573" w14:textId="77777777" w:rsidR="000108D8" w:rsidRDefault="00000000">
      <w:pPr>
        <w:pStyle w:val="BodyText"/>
      </w:pPr>
      <w:r>
        <w:t>165 For example, consider a copper substance. If it remains preserved in its own mine under the domination of dryness, it reaches the status of gold over seventy years. Although, some consider the copper itself as gold, which due to the predominance of dryness has become ill and has not reached its own status.</w:t>
      </w:r>
    </w:p>
    <w:p w14:paraId="5B7234A3" w14:textId="77777777" w:rsidR="000108D8" w:rsidRDefault="00000000">
      <w:pPr>
        <w:pStyle w:val="BodyText"/>
      </w:pPr>
      <w:r>
        <w:t>166 Indeed, in any case, the perfect elixir brings the copper substance to the status of gold instantly, completing the journey of seventy years in a moment. Can it be said afterward that the gold is copper or has not reached the realm of gold? Meanwhile, there is a touchstone present, clearly demonstrating the qualities of gold from copper.</w:t>
      </w:r>
    </w:p>
    <w:p w14:paraId="475A4355" w14:textId="77777777" w:rsidR="000108D8" w:rsidRDefault="00000000">
      <w:pPr>
        <w:pStyle w:val="BodyText"/>
      </w:pPr>
      <w:r>
        <w:t>167 Similarly, these souls, through the divine elixir, traverse the earthly realm instantly to set foot in the holy realms, and with a single step, they connect from the confined place to the divine placeless. Strive to attain this elixir, which in an instant takes you from the west of ignorance to the east of knowledge, turns the dark night of uncertainty into a radiant morning, points the far desert of doubt towards the spring of proximity and certainty, and dignifies the transient structures with the everlasting paradise. Now, if the judgment of copper is true for this gold, then the judgment of pre-faith servitude is also true and established for these servants.</w:t>
      </w:r>
    </w:p>
    <w:p w14:paraId="6CD5DFDB" w14:textId="77777777" w:rsidR="000108D8" w:rsidRDefault="00000000">
      <w:pPr>
        <w:pStyle w:val="BodyText"/>
      </w:pPr>
      <w:r>
        <w:t>168 O brother, these clear, sufficient, and comprehensive explanations reveal the secrets of new creation, return, and resurrection without any veil or cover. God willing, with unseen supports, you will shed the old garment of body and soul and honor yourself with the new, everlasting attire.</w:t>
      </w:r>
    </w:p>
    <w:p w14:paraId="63F9B570" w14:textId="77777777" w:rsidR="000108D8" w:rsidRDefault="00000000">
      <w:pPr>
        <w:pStyle w:val="BodyText"/>
      </w:pPr>
      <w:r>
        <w:t xml:space="preserve">169 This means that in each subsequent revelation, the souls who have excelled in faith, who have sipped the pure waters of understanding from the beauty of divine unity, and who have soared to the highest levels of faith, certainty, and detachment - they are considered, nominally and practically, in action and in word, and in matter, as the returning souls of the previous ones who had reached these levels in the previous revelation. For what appeared from the servants of the past is clearly manifested in these servants of the present. For example, if there is a branch of a flower in the east of the earth, and in the west, from another branch, the same flower appears, the name of the flower is attributed to it. In this </w:t>
      </w:r>
      <w:r>
        <w:lastRenderedPageBreak/>
        <w:t>position, there is no regard for the boundaries and shape of the branch, but attention is paid to the fragrance and scent that is manifested in both.</w:t>
      </w:r>
    </w:p>
    <w:p w14:paraId="7DB284A4" w14:textId="77777777" w:rsidR="000108D8" w:rsidRDefault="00000000">
      <w:pPr>
        <w:pStyle w:val="BodyText"/>
      </w:pPr>
      <w:r>
        <w:t>170 Therefore, purify and sanctify your sight from the boundaries of outward forms, so that you may perceive all as one in name, form, essence, and truth, and observe the secrets of the return of words in the revealed verses. Consider to some extent the companions of the Point of the Criterion, how they became detached and sanctified from all human aspects and carnal desires due to the holy breaths of His Holiness, and before all the people of the earth, they succeeded in the honor of meeting, which was the very meeting with God, and became detached from all the people of the earth. As you have heard, how they offered their lives in the presence of that Manifestation of Glory. Now, observe the same steadfastness, solidity, and detachment clearly in the companions related to the Point of Declaration, as you have observed how these companions raised the banner of detachment from the novel gifts of the Lord of Lords.</w:t>
      </w:r>
    </w:p>
    <w:p w14:paraId="44978A8E" w14:textId="77777777" w:rsidR="000108D8" w:rsidRDefault="00000000">
      <w:pPr>
        <w:pStyle w:val="BodyText"/>
      </w:pPr>
      <w:r>
        <w:t>Indeed, these lights have appeared from one lamp, and these fruits have been seen from one tree. In truth, there is no noticeable difference, nor any apparent change. All of this is from the bounty of God, He grants it to whomever He wills of His creation. God willing, we will move from the land of negation to the sea of affirmation so that we can observe the divine realms of gathering, separation, unity, differentiation, definition, and abstraction with a sight that is sanctified from elements and opposites. And we may soar to the highest horizon of proximity and sanctity of His divine meanings.</w:t>
      </w:r>
    </w:p>
    <w:p w14:paraId="04AB308C" w14:textId="77777777" w:rsidR="000108D8" w:rsidRDefault="00000000">
      <w:pPr>
        <w:pStyle w:val="Heading4"/>
      </w:pPr>
      <w:bookmarkStart w:id="58" w:name="X3e8441b8c21fa124d368b8ebb580f5bfeda883b"/>
      <w:bookmarkEnd w:id="57"/>
      <w:r>
        <w:t>The First, Last, and the Seal of the Prophets</w:t>
      </w:r>
    </w:p>
    <w:p w14:paraId="36721EDC" w14:textId="77777777" w:rsidR="000108D8" w:rsidRDefault="00000000">
      <w:pPr>
        <w:pStyle w:val="FirstParagraph"/>
      </w:pPr>
      <w:r>
        <w:t>171 So, from these statements, it became clear that if at the end of all ends a dawn appears and rises upon the same matter upon which the first of all firsts dawned, each mirror of truth from the first dawn reflects onto the last dawn. Because the last of all lasts has risen upon the same matter upon which the first of all firsts had risen. This is why the Point of Declaration, may our soul be his sacrifice, likened the Suns of Unity to the sun that, if it rises from the first of all firsts to the last of all lasts, is the same sun that rises. Now, if it is said that this sun is the same as the first sun, it is correct, and if it is said that it is the return of that sun, it is also correct. And likewise, from this truthful discourse, the mention of finality applies to the dawn of initiation, and vice versa, because what the dawn of culmination rises upon is precisely what the beauty of initiation had risen upon.</w:t>
      </w:r>
    </w:p>
    <w:p w14:paraId="5316BA02" w14:textId="77777777" w:rsidR="000108D8" w:rsidRDefault="00000000">
      <w:pPr>
        <w:pStyle w:val="BodyText"/>
      </w:pPr>
      <w:r>
        <w:t>172 While this point is abundantly clear to those who imbibe the wine of knowledge and certitude, yet how many souls, due to their lack of maturity, have obscured themselves from this truth by invoking the term “Seal of the Prophets” and thus become barred from all divine bounties. Even though that noble figure himself declared: “As for the Prophets, I am them,” and likewise asserted: “I am Adam, Noah, Moses, and Jesus,” as has been mentioned. However, they do not contemplate that just as it is true for that eternal beauty to declare: “I am the first Adam,” it is equally valid for him to state: “I am the last Adam.” And just as he ascribed the first of the Prophets, who was Adam, to himself, the same applies to the last of the Prophets also being attributed to that divine beauty. It is evident that after the first of the Prophets is true for him, it is equally true for him to be the “Seal of the Prophets.”</w:t>
      </w:r>
    </w:p>
    <w:p w14:paraId="29EAC1A2" w14:textId="77777777" w:rsidR="000108D8" w:rsidRDefault="00000000">
      <w:pPr>
        <w:pStyle w:val="BodyText"/>
      </w:pPr>
      <w:r>
        <w:lastRenderedPageBreak/>
        <w:t>173 In this revelation, all the peoples of the earth have been tested by this point, as most of them have clung to this phrase and turned away from the source of the phrase. And I don’t know what these people have perceived from the primacy and ultimacy of the truth, may His mention be exalted? If the meaning of primacy and ultimacy is worldly primacy and ultimacy, then as the worldly causes have not yet reached their end, how can ultimacy be true for that essence of oneness? Rather, in this rank, the primacy is the essence of ultimacy, and the ultimacy is the essence of primacy.</w:t>
      </w:r>
    </w:p>
    <w:p w14:paraId="2E1334B3" w14:textId="77777777" w:rsidR="000108D8" w:rsidRDefault="00000000">
      <w:pPr>
        <w:pStyle w:val="BodyText"/>
      </w:pPr>
      <w:r>
        <w:t>174 Indeed, just as in the beginning, the truth of ultimacy applies to that teacher of the seen and unseen, in the same way it applies to His manifestations. At the same moment His name is the First, His name is also the Last. And while they sit on the bed of inception, they also reside on the throne of seal. And if vision could be made keen, one would see that the manifestations of firstness and lastness, outwardness and inwardness, inception and seal, are these holy essences, these detached spirits, these divine souls. And if one could fly in the air of sanctity, “there was Allah and nothing was with Him,” one would see all these names disappear and be lost in that realm, and one would no longer be veiled by these veils, signs, and words. What a delicate and lofty station this is, where Gabriel seeks not without a guide, and the holy bird cannot fly without unseen aid.</w:t>
      </w:r>
    </w:p>
    <w:p w14:paraId="31D9907E" w14:textId="77777777" w:rsidR="000108D8" w:rsidRDefault="00000000">
      <w:pPr>
        <w:pStyle w:val="BodyText"/>
      </w:pPr>
      <w:r>
        <w:t>175 Now, understand the words of His Holiness, the Prince, who said, “The unveiling of the glories of majesty is without indication.” And among those glorified glories are the scholars of the age and the jurists of the time of the appearance, who, due to their lack of comprehension, their busyness, and their love for outward leadership, do not submit to the command of Allah, nor do they listen to hear the divine melody. Rather, “but they put their fingers in their ears.”</w:t>
      </w:r>
    </w:p>
    <w:p w14:paraId="028906F9" w14:textId="77777777" w:rsidR="000108D8" w:rsidRDefault="00000000">
      <w:pPr>
        <w:pStyle w:val="BodyText"/>
      </w:pPr>
      <w:r>
        <w:t>And the worshipers, who have taken them as protectors besides Allah, are waiting for the approval or rejection of these old sticks because they do not have sight, hearing, or a heart of their own to differentiate and discern between truth and falsehood.</w:t>
      </w:r>
    </w:p>
    <w:p w14:paraId="5DDD1FB9" w14:textId="77777777" w:rsidR="000108D8" w:rsidRDefault="00000000">
      <w:pPr>
        <w:pStyle w:val="BodyText"/>
      </w:pPr>
      <w:r>
        <w:t>176 Even though all the prophets, the purified ones, and the saints were commanded by Allah to listen with their ears and observe with their eyes, they have not heeded the advice of the prophets and have followed their own scholars and always will.</w:t>
      </w:r>
    </w:p>
    <w:p w14:paraId="0716EEEE" w14:textId="77777777" w:rsidR="000108D8" w:rsidRDefault="00000000">
      <w:pPr>
        <w:pStyle w:val="BodyText"/>
      </w:pPr>
      <w:r>
        <w:t>And if a poor or destitute person, who is devoid of the clothing of the learned, says, “O my people, follow the messengers,” they respond by saying that all these learned and virtuous people, with their outward leadership and delicate fragmented attire, have not understood and have not discerned truth from falsehood, yet you and your likes have understood, and they are immensely astonished at such a statement.</w:t>
      </w:r>
    </w:p>
    <w:p w14:paraId="15D8C81A" w14:textId="77777777" w:rsidR="000108D8" w:rsidRDefault="00000000">
      <w:pPr>
        <w:pStyle w:val="BodyText"/>
      </w:pPr>
      <w:r>
        <w:t>Even though the previous nations were more numerous, greater, and larger, and if the multitude and the attire of knowledge were the reason and cause of knowledge and truth, then undoubtedly the previous nations are superior and more advanced.</w:t>
      </w:r>
    </w:p>
    <w:p w14:paraId="3881444B" w14:textId="77777777" w:rsidR="000108D8" w:rsidRDefault="00000000">
      <w:pPr>
        <w:pStyle w:val="BodyText"/>
      </w:pPr>
      <w:r>
        <w:t xml:space="preserve">177 Even though it is clear that at all times of the appearance of the holy manifestations, the scholars of the age have prevented the people from the path of truth, as mentioned and recorded in all the heavenly books and scriptures. Not a single prophet was sent but became the object of animosity, denial, rejection, </w:t>
      </w:r>
      <w:r>
        <w:lastRenderedPageBreak/>
        <w:t>and insult by the scholars. May Allah punish them for what they did before and what they will do afterwards.</w:t>
      </w:r>
    </w:p>
    <w:p w14:paraId="5225C996" w14:textId="77777777" w:rsidR="000108D8" w:rsidRDefault="00000000">
      <w:pPr>
        <w:pStyle w:val="BodyText"/>
      </w:pPr>
      <w:r>
        <w:t>Now, which of the splendors of glory is greater than these edifices of misguidance? By Allah, revealing it is the greatest of matters, and breaking it is the most significant of deeds. May Allah enable us and you, O assembly of the spirit, so that you may be guided by this at the time of seeking help, and may you not be veiled from the meeting of Allah in His days.</w:t>
      </w:r>
    </w:p>
    <w:p w14:paraId="0EB35F41" w14:textId="77777777" w:rsidR="000108D8" w:rsidRDefault="00000000">
      <w:pPr>
        <w:pStyle w:val="BodyText"/>
      </w:pPr>
      <w:r>
        <w:t>178 Indeed, the mention of the Seal of the Prophets and the like is one of the splendid mysteries, the unveiling of which is one of the most significant matters for these ignorant ones. All have remained veiled by these limited veils and magnificent mysteries. Have they not heard the song of the bird of love that says, “I have wedded a thousand Fatimas, all of whom were daughters of Muhammad bin Abdullah, the Seal of the Prophets”?</w:t>
      </w:r>
    </w:p>
    <w:p w14:paraId="1259F956" w14:textId="77777777" w:rsidR="000108D8" w:rsidRDefault="00000000">
      <w:pPr>
        <w:pStyle w:val="BodyText"/>
      </w:pPr>
      <w:r>
        <w:t>Observe now how many secrets are concealed under the pavilion of divine knowledge, and how many jewels of His knowledge are hidden in the treasuries of infallibility. This will surely show you that His creation has no beginning or end, and that His decree is more expansive than can be defined or traversed by the flight of hearts. His divine determinations are greater than can be grasped by any soul. His creation has been since the beginning without a beginning, and no end has taken His last. The manifestations of His beauty will be until the end without an end, and no one has seen His beginning.</w:t>
      </w:r>
    </w:p>
    <w:p w14:paraId="20BF1EFA" w14:textId="77777777" w:rsidR="000108D8" w:rsidRDefault="00000000">
      <w:pPr>
        <w:pStyle w:val="BodyText"/>
      </w:pPr>
      <w:r>
        <w:t>Observe now in this very explanation how the rule of it applies truthfully to all these manifestations.</w:t>
      </w:r>
    </w:p>
    <w:p w14:paraId="5F142247" w14:textId="77777777" w:rsidR="000108D8" w:rsidRDefault="00000000">
      <w:pPr>
        <w:pStyle w:val="BodyText"/>
      </w:pPr>
      <w:r>
        <w:t>179 Also, understand the song of the eternal beauty, Hussain bin Ali, who said to Salman that its essence is: I was with a thousand Adams, with a gap of fifty thousand years between each Adam and the next, and with each one, I presented the guardianship of my father. And he goes into detail until he says: I have fought a thousand times in the divine path, the smallest and least of which was like the battle of Khaybar where my father fought and argued with the infidels. Now, from these two narrations, comprehend all the secrets of the seal, return, the principle of no first and no last of the divine act.</w:t>
      </w:r>
    </w:p>
    <w:p w14:paraId="2273E63F" w14:textId="77777777" w:rsidR="000108D8" w:rsidRDefault="00000000">
      <w:pPr>
        <w:pStyle w:val="BodyText"/>
      </w:pPr>
      <w:r>
        <w:t>180 O my Beloved Creator, the song of divinity is sanctified that it would be limited to the hearing and understanding of the human essence. How can the ant of existence step onto the field of the deity? Although weak souls may deny these difficult pronouncements due to their lack of understanding and may reject such narrations. Indeed, only those of understanding would recognize this. Say, He is the seal which has no seal in creation and no beginning in invention. Therefore, O inhabitants of the Earth, you bear witness in the manifestations of the beginning and the revelations of the seal.</w:t>
      </w:r>
    </w:p>
    <w:p w14:paraId="5354BA4E" w14:textId="77777777" w:rsidR="000108D8" w:rsidRDefault="00000000">
      <w:pPr>
        <w:pStyle w:val="BodyText"/>
      </w:pPr>
      <w:r>
        <w:t>181 It is indeed surprising that this group clings to some levels that align with their desires and whims in the Criterion (the Quran) and the most authentic narrations, and completely turns away from some that oppose their desires. “Do you then believe in a part of the Scripture and reject the rest?” How do you make judgments about what you do not perceive?</w:t>
      </w:r>
    </w:p>
    <w:p w14:paraId="747C1DBF" w14:textId="77777777" w:rsidR="000108D8" w:rsidRDefault="00000000">
      <w:pPr>
        <w:pStyle w:val="BodyText"/>
      </w:pPr>
      <w:r>
        <w:t xml:space="preserve">For example, in the clear Book (the Quran), the Lord of the Worlds, after mentioning the finality of prophethood in His exalted verse: “But he is the Messenger of Allah and the Seal of the Prophets,” has promised all people a meeting with Himself. As such, the adorned verses about meeting that eternal King </w:t>
      </w:r>
      <w:r>
        <w:lastRenderedPageBreak/>
        <w:t>are mentioned in the Book and some of them have been mentioned before. And the One God is a witness to the discussion that there is no greater matter than meeting Him, and nothing is more explicitly mentioned in the Criterion (the Quran) about it. So, blessed is the one who succeeds in it on a day most people turn away from, as you witness.</w:t>
      </w:r>
    </w:p>
    <w:p w14:paraId="588E194D" w14:textId="77777777" w:rsidR="000108D8" w:rsidRDefault="00000000">
      <w:pPr>
        <w:pStyle w:val="BodyText"/>
      </w:pPr>
      <w:r>
        <w:t>182 Yet, despite this, they have turned away from the second matter due to the judgment of the first, even though the decree of the meeting on the Day of Resurrection is explicitly stated in the Book. And the Resurrection has also been confirmed and validated by clear proofs, with the intended meaning being the rise of His manifestation over His command, and similarly, from the meeting, it is to meet His beauty in the structure of His appearance. For, “No vision can grasp Him, but His grasp is over all vision.”</w:t>
      </w:r>
    </w:p>
    <w:p w14:paraId="5E6D94FC" w14:textId="77777777" w:rsidR="000108D8" w:rsidRDefault="00000000">
      <w:pPr>
        <w:pStyle w:val="BodyText"/>
      </w:pPr>
      <w:r>
        <w:t>Despite all these established matters and clear explanations, they have clung to the mention of the seal in a way they do not realize, and have completely veiled themselves from the originator of the beginning and end on the Day of His meeting. “And if Allah were to seize people for what they have earned, He would not leave a creature on its back, but He postpones them until a specified time.”</w:t>
      </w:r>
    </w:p>
    <w:p w14:paraId="2CF9649C" w14:textId="77777777" w:rsidR="000108D8" w:rsidRDefault="00000000">
      <w:pPr>
        <w:pStyle w:val="BodyText"/>
      </w:pPr>
      <w:r>
        <w:t>They have turned a blind eye to all these stages. If these people had sipped from the gentle spring of “He does what He wills and He rules what He wants,” they would not have made these unsatisfactory objections to the place of the command. Command, word, and action are in the grip of His power. Everything is captive in the grip of His power, and indeed, that is easy and simple for Him. He is the doer of what He wills and the agent of what He desires. Whoever asks why and for what, has disbelieved.</w:t>
      </w:r>
    </w:p>
    <w:p w14:paraId="76957F13" w14:textId="77777777" w:rsidR="000108D8" w:rsidRDefault="00000000">
      <w:pPr>
        <w:pStyle w:val="BodyText"/>
      </w:pPr>
      <w:r>
        <w:t>And if these deterministic servants become conscious of what they have committed, they will perish and return themselves to the fire, which is their abode and destination, with their own hands. Have they not heard that it is said: “He will not be questioned about what He does”? And with these statements, how can one dare and engage in decorative words?</w:t>
      </w:r>
    </w:p>
    <w:p w14:paraId="6038E3E7" w14:textId="77777777" w:rsidR="000108D8" w:rsidRDefault="00000000">
      <w:pPr>
        <w:pStyle w:val="Heading4"/>
      </w:pPr>
      <w:bookmarkStart w:id="59" w:name="salvation-on-the-day-of-judgement"/>
      <w:bookmarkEnd w:id="58"/>
      <w:r>
        <w:t>Salvation on the Day of Judgement</w:t>
      </w:r>
    </w:p>
    <w:p w14:paraId="018BF342" w14:textId="77777777" w:rsidR="000108D8" w:rsidRDefault="00000000">
      <w:pPr>
        <w:pStyle w:val="FirstParagraph"/>
      </w:pPr>
      <w:r>
        <w:t>183 Glory be to Allah, the ignorance and folly of the servants have reached such a degree that they have turned to their own knowledge and will, and have turned away from the knowledge and will of the Truth, exalted and mighty.</w:t>
      </w:r>
    </w:p>
    <w:p w14:paraId="70FFD263" w14:textId="77777777" w:rsidR="000108D8" w:rsidRDefault="00000000">
      <w:pPr>
        <w:pStyle w:val="BodyText"/>
      </w:pPr>
      <w:r>
        <w:t>184 Now, be fair. If these certain servants understand these precious words and holy indications, and know that the Truth does as He wills, how then would they cling to and seek these trivialities? Instead, they would confirm and submit to whatever He decrees. I swear by God, if predestined determinations and divine wisdom had not preceded, He would have obliterated the land of all these servants. But He delays that to a known appointed day.</w:t>
      </w:r>
    </w:p>
    <w:p w14:paraId="21370EA3" w14:textId="77777777" w:rsidR="000108D8" w:rsidRDefault="00000000">
      <w:pPr>
        <w:pStyle w:val="BodyText"/>
      </w:pPr>
      <w:r>
        <w:t xml:space="preserve">185 It’s been twelve hundred and eighty years since the emergence of the point of distinction, and all these ignorant folks have recited the criterion (Qur’an) every morning, yet they have not attained a word of the intended purpose. They themselves read some verses which are explicitly about holy subjects and manifestations of the Sublime Eternality, yet they have perceived nothing. In this period, they have not even understood that the purpose of reciting the books and reading the pages in every era is to </w:t>
      </w:r>
      <w:r>
        <w:lastRenderedPageBreak/>
        <w:t>comprehend their meanings and to ascend to the heights of their secrets. Otherwise, recitation without comprehension indeed bears no significant benefit.</w:t>
      </w:r>
    </w:p>
    <w:p w14:paraId="58394D2B" w14:textId="77777777" w:rsidR="000108D8" w:rsidRDefault="00000000">
      <w:pPr>
        <w:pStyle w:val="BodyText"/>
      </w:pPr>
      <w:r>
        <w:t>186 As it happened, someone was present with this humble servant in the ocean of meanings one day, and the signs of the resurrection, gathering, dispersion, and accounting came up. They insisted on asking how the accounting of the creations had taken place at the miraculous manifestation, as no one was aware of it? Then, to the extent of the listener’s comprehension and understanding, some aspects of scholarly forms and administrative matters were conveyed.</w:t>
      </w:r>
    </w:p>
    <w:p w14:paraId="29524F2D" w14:textId="77777777" w:rsidR="000108D8" w:rsidRDefault="00000000">
      <w:pPr>
        <w:pStyle w:val="BodyText"/>
      </w:pPr>
      <w:r>
        <w:t>Then it was mentioned that all this time, didn’t you recite the Criterion (Qur’an) and see the blessed verse that says: “On that day, neither man nor jinn will be questioned about his sin.”? And you have not paid attention to the intended meaning that questioning is not as you understand it, rather questioning is not with language and expression, as indicated and implied by this very verse.</w:t>
      </w:r>
    </w:p>
    <w:p w14:paraId="55B4420B" w14:textId="77777777" w:rsidR="000108D8" w:rsidRDefault="00000000">
      <w:pPr>
        <w:pStyle w:val="BodyText"/>
      </w:pPr>
      <w:r>
        <w:t>Then it continues: “The criminals will be known by their marks, and they will be seized by the forelocks and the feet.”</w:t>
      </w:r>
    </w:p>
    <w:p w14:paraId="7F5691E2" w14:textId="77777777" w:rsidR="000108D8" w:rsidRDefault="00000000">
      <w:pPr>
        <w:pStyle w:val="BodyText"/>
      </w:pPr>
      <w:r>
        <w:t>187 This is how the accounting of creations is drawn, and disbelief, faith, and disobedience all become apparent. As can be seen today, the people of misguidance are clearly distinguished from those of guidance by their marks. And if these servants observe the verses of the Book purely for God’s sake and seeking His pleasure, they will undoubtedly comprehend all that they are seeking.</w:t>
      </w:r>
    </w:p>
    <w:p w14:paraId="37278EE7" w14:textId="77777777" w:rsidR="000108D8" w:rsidRDefault="00000000">
      <w:pPr>
        <w:pStyle w:val="BodyText"/>
      </w:pPr>
      <w:r>
        <w:t>I swear that they will perceive all the incidents happening in this manifestation, both globally and individually, in His verses as clear and disclosed. Even the emergence of the manifestations of names and attributes from their origins, the turning away and heedlessness of nations and governments, and the tranquility and establishment of the universal manifestation in a known specific land can all be discerned in His verses. However, none comprehend this but those endowed with understanding.</w:t>
      </w:r>
    </w:p>
    <w:p w14:paraId="03A1FAE1" w14:textId="77777777" w:rsidR="000108D8" w:rsidRDefault="00000000">
      <w:pPr>
        <w:pStyle w:val="BodyText"/>
      </w:pPr>
      <w:r>
        <w:t>188 I conclude my words with what was revealed to Muhammad before, so that its end is the musk that guides people to the pleasure of the Illuminated Holy One. He, the Truth, has said: “And God invites to the Home of Peace and guides whom He wills to a straight path.” “For them will be the Home of Peace with their Lord, and He will be their protector because of what they used to do.”</w:t>
      </w:r>
    </w:p>
    <w:p w14:paraId="78223DBC" w14:textId="77777777" w:rsidR="000108D8" w:rsidRDefault="00000000">
      <w:pPr>
        <w:pStyle w:val="BodyText"/>
      </w:pPr>
      <w:r>
        <w:t>May this grace precede the world, and all praise is due to Allah, the Lord of the worlds.</w:t>
      </w:r>
    </w:p>
    <w:p w14:paraId="54A757BF" w14:textId="77777777" w:rsidR="000108D8" w:rsidRDefault="00000000">
      <w:pPr>
        <w:pStyle w:val="BodyText"/>
      </w:pPr>
      <w:r>
        <w:t>189 We have reiterated the discourse in every matter, so that every soul, high or low, may draw its share and portion from these discourses according to its capacity. And if a soul is incapable of comprehending one discourse, it may perceive its aim through another. So that every group of people may know their own path.</w:t>
      </w:r>
    </w:p>
    <w:p w14:paraId="32DE1D5E" w14:textId="77777777" w:rsidR="000108D8" w:rsidRDefault="00000000">
      <w:pPr>
        <w:pStyle w:val="BodyText"/>
      </w:pPr>
      <w:r>
        <w:t xml:space="preserve">190 I swear by God, this earthly dove has no melodies other than these, and no secrets other than these discourses, each point of which is sanctified beyond what has been expressed and flowed from the pen. Until the divine will is determined, when will the brides of meanings step forth unveiled from the spiritual palace into the field of manifestation. And there is no matter except after His permission, and there is no </w:t>
      </w:r>
      <w:r>
        <w:lastRenderedPageBreak/>
        <w:t>power except by His strength and His power, and there is no god but He. To Him belongs the creation and the command, and everyone speaks by His command, and from the secrets of the spirit, they speak.</w:t>
      </w:r>
    </w:p>
    <w:p w14:paraId="0E1976F8" w14:textId="77777777" w:rsidR="000108D8" w:rsidRDefault="00000000">
      <w:pPr>
        <w:pStyle w:val="Heading3"/>
      </w:pPr>
      <w:bookmarkStart w:id="60" w:name="no-distinction-yet-differentiation"/>
      <w:bookmarkEnd w:id="51"/>
      <w:bookmarkEnd w:id="59"/>
      <w:r>
        <w:t>No Distinction, Yet Differentiation</w:t>
      </w:r>
    </w:p>
    <w:p w14:paraId="01F5B714" w14:textId="77777777" w:rsidR="000108D8" w:rsidRDefault="00000000">
      <w:pPr>
        <w:pStyle w:val="FirstParagraph"/>
      </w:pPr>
      <w:r>
        <w:t>191 Previously, we have explained two stations in regard to the Suns of the Divine East. One is the station of Oneness and the rank of Singularity, as previously mentioned: “We make no distinction between any of them.” The other station is that of differentiation, the realm of creation, and the rank of human limitations. In this station, each has a distinct form, a designated command, a predetermined manifestation, and specific limits. Each is known by a name, characterized by a description, commanded by a unique order, and a new law. As He says: “Those Messengers, We preferred some of them to others; to some of them Allah spoke (directly); others He raised to degrees (of honour); to Jesus the son of Mary We gave clear (Signs), and strengthened him with the holy spirit.”</w:t>
      </w:r>
    </w:p>
    <w:p w14:paraId="4A7D2978" w14:textId="77777777" w:rsidR="000108D8" w:rsidRDefault="00000000">
      <w:pPr>
        <w:pStyle w:val="BodyText"/>
      </w:pPr>
      <w:r>
        <w:t>192 The diversity of these stations and ranks is why different expressions and words appear from those fountains of sanctified knowledge. However, in truth, among the knowers, all divine matters, in their different aspects, are considered as one single word. Since most people are not informed about the aforementioned stations, they become confused and unsettled by the different expressions of those unified temples.</w:t>
      </w:r>
    </w:p>
    <w:p w14:paraId="3EACCB12" w14:textId="77777777" w:rsidR="000108D8" w:rsidRDefault="00000000">
      <w:pPr>
        <w:pStyle w:val="BodyText"/>
      </w:pPr>
      <w:r>
        <w:t>193 Indeed, it has been and will always be clear that all these differences in words are due to the differences in stations. In the station of unity and the height of abstraction, the pure designation of lordship, divinity, and oneness is attributed to those essences of existence. This is because they all reside upon the throne of God’s manifestation and stand on the seat of God’s innermost essence. That is to say, the manifestation of God is apparent through their manifestation, and the beauty of God shines through their beauty. Thus, the melodies of lordship emerge from these unities of existence.</w:t>
      </w:r>
    </w:p>
    <w:p w14:paraId="05F7404B" w14:textId="77777777" w:rsidR="000108D8" w:rsidRDefault="00000000">
      <w:pPr>
        <w:pStyle w:val="BodyText"/>
      </w:pPr>
      <w:r>
        <w:t>194 And in the second station, which is the station of distinction, detail, definition, and the indications and symbols of dominion, pure servitude, utter neediness, and absolute annihilation are manifested from them. As it is said: “Indeed, I am the servant of God, and I am nothing but a human being like you.”</w:t>
      </w:r>
    </w:p>
    <w:p w14:paraId="796A2D0C" w14:textId="77777777" w:rsidR="000108D8" w:rsidRDefault="00000000">
      <w:pPr>
        <w:pStyle w:val="BodyText"/>
      </w:pPr>
      <w:r>
        <w:t>195 Through these established and affirmed explanations, may you find answers to your inquiries, so that you may become firm in the divine religion and not be shaken by the variations in the statements of the prophets and the chosen ones.</w:t>
      </w:r>
    </w:p>
    <w:p w14:paraId="794F2136" w14:textId="77777777" w:rsidR="000108D8" w:rsidRDefault="00000000">
      <w:pPr>
        <w:pStyle w:val="Heading4"/>
      </w:pPr>
      <w:bookmarkStart w:id="61" w:name="divinity-and-servitude"/>
      <w:r>
        <w:t>Divinity and Servitude</w:t>
      </w:r>
    </w:p>
    <w:p w14:paraId="6BBA1E8F" w14:textId="77777777" w:rsidR="000108D8" w:rsidRDefault="00000000">
      <w:pPr>
        <w:pStyle w:val="FirstParagraph"/>
      </w:pPr>
      <w:r>
        <w:t>196 If one hears from the collective manifestations: “Verily, I am God”, it is true and there is no doubt in it. As was frequently demonstrated, the appearance of God, the name of God, and the attributes of God manifest themselves on Earth through them. As it is said: “And you did not throw when you threw, but it was God who threw.” and also “Verily, those who pledge allegiance to you are indeed pledging allegiance to God.”</w:t>
      </w:r>
    </w:p>
    <w:p w14:paraId="5E333D39" w14:textId="77777777" w:rsidR="000108D8" w:rsidRDefault="00000000">
      <w:pPr>
        <w:pStyle w:val="BodyText"/>
      </w:pPr>
      <w:r>
        <w:lastRenderedPageBreak/>
        <w:t>And if they raise the song of “Verily, I am the messenger of God”, this too is true and there is no doubt in it. As it is said: “Muhammad is not the father of any of your men, but he is the messenger of God.” At this stage, they are all sent from that ultimate, eternal Sovereign.</w:t>
      </w:r>
    </w:p>
    <w:p w14:paraId="6EC0957C" w14:textId="77777777" w:rsidR="000108D8" w:rsidRDefault="00000000">
      <w:pPr>
        <w:pStyle w:val="BodyText"/>
      </w:pPr>
      <w:r>
        <w:t>And if they all raise the call of “I am the Seal of the Prophets”, that too is true and there is no room for skepticism, for they all carry the decree of the same entity, the same breath, the same spirit, the same body, and the same order. They all manifest the primacy, seal, firstness, lastness, outwardness, and inwardness of that ultimate Spirit of spirits and the essence of essences from eternity.</w:t>
      </w:r>
    </w:p>
    <w:p w14:paraId="6D33B7D2" w14:textId="77777777" w:rsidR="000108D8" w:rsidRDefault="00000000">
      <w:pPr>
        <w:pStyle w:val="BodyText"/>
      </w:pPr>
      <w:r>
        <w:t>Similarly, if they say: “We are the servants of God”, this too is established and evident. For they appear in the utmost rank of servitude, and it is not fitting for anyone to manifest such servitude. It is from this gem of existence, in the stage of immersion in the oceans of sanctity and ascension to the degrees of the meanings of the ultimate Sovereign, that the remembrance of Lordship and Divinity appears. If observed correctly, they see themselves in this stage as utterly nonexistent and annihilated in contrast to the absolute existence and pure perpetuity, considering themselves as utterly non-existent and their mention as polytheistic in that arena. For the absolute mention at this stage is the evidence of existence and being, and this is a great error according to those who have reached, let alone the mention of the other, or that the heart, tongue, soul, and life be occupied with anything other than the remembrance of the Beloved, or the eye observe anything other than His beauty, or the ear hear anything other than His melody, or the foot walk any path other than His.</w:t>
      </w:r>
    </w:p>
    <w:p w14:paraId="741FE434" w14:textId="77777777" w:rsidR="000108D8" w:rsidRDefault="00000000">
      <w:pPr>
        <w:pStyle w:val="BodyText"/>
      </w:pPr>
      <w:r>
        <w:t>197 At this moment, the breath of God has surrounded and His spirit has encompassed, the pen has been restrained from motion and the tongue has been cut off from articulation.</w:t>
      </w:r>
    </w:p>
    <w:p w14:paraId="068294E8" w14:textId="77777777" w:rsidR="000108D8" w:rsidRDefault="00000000">
      <w:pPr>
        <w:pStyle w:val="BodyText"/>
      </w:pPr>
      <w:r>
        <w:t>198 Indeed, according to this rank, the mention of divinity and the like has been revealed from them. In the rank of Messengership, they have announced their Messengership, and similarly, in each rank, they have made a mention according to its requirements, attributing all of it to themselves from the realm of command to the realm of creation, and from the realms of divinity to the realms of dominion.</w:t>
      </w:r>
    </w:p>
    <w:p w14:paraId="5A973F0D" w14:textId="77777777" w:rsidR="000108D8" w:rsidRDefault="00000000">
      <w:pPr>
        <w:pStyle w:val="BodyText"/>
      </w:pPr>
      <w:r>
        <w:t>This is to say, whatever they express and whatever they mention from divinity, lordship, prophecy, messengership, guardianship, imamate, and servitude, all of it is true and there is no doubt about it. Thus, contemplation must be given to these established expressions so that no one may be disturbed or shaken anymore by the differences in the sayings of the unseen manifestations and the divine studies.</w:t>
      </w:r>
    </w:p>
    <w:p w14:paraId="775ACD74" w14:textId="77777777" w:rsidR="000108D8" w:rsidRDefault="00000000">
      <w:pPr>
        <w:pStyle w:val="Heading4"/>
      </w:pPr>
      <w:bookmarkStart w:id="62" w:name="X3a9f458a38a8a45e66d093635558d11019c2c6f"/>
      <w:bookmarkEnd w:id="61"/>
      <w:r>
        <w:t>Divine Knowledge Requires Deeper Understanding</w:t>
      </w:r>
    </w:p>
    <w:p w14:paraId="7188E561" w14:textId="77777777" w:rsidR="000108D8" w:rsidRDefault="00000000">
      <w:pPr>
        <w:pStyle w:val="FirstParagraph"/>
      </w:pPr>
      <w:r>
        <w:t>199 Indeed, one must contemplate the words of the Suns of Truth, and if they are not understood, one should ask those who possess the treasures of knowledge to explain and clarify them, not interpreting sacred words according to one’s incomplete understanding and raising objections when they do not conform to personal desires.</w:t>
      </w:r>
    </w:p>
    <w:p w14:paraId="2BD4BF63" w14:textId="77777777" w:rsidR="000108D8" w:rsidRDefault="00000000">
      <w:pPr>
        <w:pStyle w:val="BodyText"/>
      </w:pPr>
      <w:r>
        <w:t xml:space="preserve">Like the scholars and jurists of today who sit on the seat of knowledge and virtue, naming ignorance as knowledge and injustice as justice. If they do not hear an answer from the Sun of Truth that corresponds to their preconceived ideas, or if they do not perceive from the Book what they have themselves </w:t>
      </w:r>
      <w:r>
        <w:lastRenderedPageBreak/>
        <w:t>understood, they indeed deny knowledge from that mine and source of knowledge. This has happened in every era.</w:t>
      </w:r>
    </w:p>
    <w:p w14:paraId="1BBF0A44" w14:textId="77777777" w:rsidR="000108D8" w:rsidRDefault="00000000">
      <w:pPr>
        <w:pStyle w:val="BodyText"/>
      </w:pPr>
      <w:r>
        <w:t>200 As mentioned earlier, when the people questioned the Master of Existence about the new moon, he answered by divine command, “They are times appointed for men.” Upon hearing this, they denied his knowledge. This reflects a common pattern: when people don’t understand the wisdom behind certain explanations, they often tend to dismiss them, rather than seeking deeper understanding.</w:t>
      </w:r>
    </w:p>
    <w:p w14:paraId="0AF98941" w14:textId="77777777" w:rsidR="000108D8" w:rsidRDefault="00000000">
      <w:pPr>
        <w:pStyle w:val="BodyText"/>
      </w:pPr>
      <w:r>
        <w:t>201 Similarly, regarding the verse about the soul, where it is said, “And they ask you about the spirit, say, the spirit is by the command of my Lord.” When this response was given, they all cried out in disbelief, saying how could one who does not know what the soul is, claim to possess divine knowledge. And today, when the scholars of the age take pride in the name of that Holy Existence, and see their ancestors acknowledged him, they accept his ruling out of imitation. If they were fair, and today heard a similar answer to such questions, they would certainly reject it and raise objections, just as they did before.</w:t>
      </w:r>
    </w:p>
    <w:p w14:paraId="22133F15" w14:textId="77777777" w:rsidR="000108D8" w:rsidRDefault="00000000">
      <w:pPr>
        <w:pStyle w:val="BodyText"/>
      </w:pPr>
      <w:r>
        <w:t>Despite this, these luminous beings are sanctified from all these invented knowledge, exalted beyond all these limited words, and are beyond the understanding of every perceivable being. All these sciences are pure lies in the presence of that knowledge, and all these perceptions are pure illusion. Rather, whatever emerges from those mines of divine wisdom and treasures of eternal knowledge is true knowledge. “And knowledge is a point that the ignorant have multiplied” is evidence for that, “And knowledge is a light that God casts into the heart of whom He wills” confirms this statement.</w:t>
      </w:r>
    </w:p>
    <w:p w14:paraId="5767D282" w14:textId="77777777" w:rsidR="000108D8" w:rsidRDefault="00000000">
      <w:pPr>
        <w:pStyle w:val="BodyText"/>
      </w:pPr>
      <w:r>
        <w:t>202 Indeed, because they have not comprehended the true meaning of knowledge, and have named their fictitious thoughts, which are the outcomes of the appearances of ignorance, as “knowledge”, they have imposed upon the origin of sciences what you have seen and heard.</w:t>
      </w:r>
    </w:p>
    <w:p w14:paraId="4503A2D0" w14:textId="77777777" w:rsidR="000108D8" w:rsidRDefault="00000000">
      <w:pPr>
        <w:pStyle w:val="BodyText"/>
      </w:pPr>
      <w:r>
        <w:t>203 For instance, I once came across a book by one of the worshippers who is renowned for his knowledge and virtue, considering himself among the learned ones. He rejected and disparaged all enlightened scholars, as evident throughout his book. Since I had heard a lot about him, I decided to peruse his writings. Although I had little inclination to delve into the words of others, I felt obliged to examine his works because many individuals were inquiring about them and sought clarification. Unfortunately, I couldn’t find his Arabic works until someone mentioned a book of his, named “Irshad al-Awaam” (Guidance for the Common People), available in this city. The title reeked of arrogance and pride, suggesting that he regarded people as common and himself as learned. This very title of his book was indicative and proved that he was driven by ego and desires, lost in the wilderness of ignorance and blindness, seemingly forgetting the famous Hadith: “Knowledge is the sum of what is known, and power and dignity are the sum of creation.”</w:t>
      </w:r>
    </w:p>
    <w:p w14:paraId="3789DA62" w14:textId="77777777" w:rsidR="000108D8" w:rsidRDefault="00000000">
      <w:pPr>
        <w:pStyle w:val="BodyText"/>
      </w:pPr>
      <w:r>
        <w:t xml:space="preserve">Regardless, I procured the book and kept it for a few days. I glanced through it twice. On the second occasion, I came across the account of the Night Journey (Mi’raj) of the Master of Prophets. He wrote that understanding nearly twenty or more sciences is a prerequisite to comprehend the Mi’raj. It appeared that if one does not correctly understand these sciences, one would fail to comprehend this supreme and exalted event. Among the sciences, he mentioned philosophy, chemistry, and alchemy, </w:t>
      </w:r>
      <w:r>
        <w:lastRenderedPageBreak/>
        <w:t>considering the understanding of these fleeting and deprecated sciences a precondition for understanding the everlasting, sacred sciences.</w:t>
      </w:r>
    </w:p>
    <w:p w14:paraId="3E8BACC1" w14:textId="77777777" w:rsidR="000108D8" w:rsidRDefault="00000000">
      <w:pPr>
        <w:pStyle w:val="BodyText"/>
      </w:pPr>
      <w:r>
        <w:t>204 SubhanAllah (Glory be to God), with such understanding, what objections and accusations have been made against the infinite divine edifices of knowledge. As it has been well said:</w:t>
      </w:r>
    </w:p>
    <w:p w14:paraId="0F6F4913" w14:textId="77777777" w:rsidR="000108D8" w:rsidRDefault="00000000">
      <w:pPr>
        <w:pStyle w:val="BlockText"/>
      </w:pPr>
      <w:r>
        <w:t>You dare accuse those whom truth has made,</w:t>
      </w:r>
    </w:p>
    <w:p w14:paraId="3B531307" w14:textId="77777777" w:rsidR="000108D8" w:rsidRDefault="00000000">
      <w:pPr>
        <w:pStyle w:val="BlockText"/>
      </w:pPr>
      <w:r>
        <w:t>The trusted keepers of Heaven’s seventh grade.</w:t>
      </w:r>
    </w:p>
    <w:p w14:paraId="7D0DC510" w14:textId="77777777" w:rsidR="000108D8" w:rsidRDefault="00000000">
      <w:pPr>
        <w:pStyle w:val="FirstParagraph"/>
      </w:pPr>
      <w:r>
        <w:t>And no one of true insight, knowledge, or owners of sciences and intellects have paid attention to these absurdities. Although it is clear and obvious to any person of insight that such kinds of knowledge have always been rejected by the truth. How could the understanding of those sciences, which are rejected by true scholars, be a prerequisite for understanding the ascensions of the mi’raj, when the owner of the mi’raj himself did not carry any word from these limited and veiled sciences, and the illuminated heart of that Lord of all beings was pure and sanctified from all these implications? As it is well said:</w:t>
      </w:r>
    </w:p>
    <w:p w14:paraId="144DE8A2" w14:textId="77777777" w:rsidR="000108D8" w:rsidRDefault="00000000">
      <w:pPr>
        <w:pStyle w:val="BlockText"/>
      </w:pPr>
      <w:r>
        <w:t>All perceptions on lame donkeys ride,</w:t>
      </w:r>
    </w:p>
    <w:p w14:paraId="0BE23F09" w14:textId="77777777" w:rsidR="000108D8" w:rsidRDefault="00000000">
      <w:pPr>
        <w:pStyle w:val="BlockText"/>
      </w:pPr>
      <w:r>
        <w:t>Truth mounts the wind, a swift arrow’s glide.</w:t>
      </w:r>
    </w:p>
    <w:p w14:paraId="0198E7E2" w14:textId="77777777" w:rsidR="000108D8" w:rsidRDefault="00000000">
      <w:pPr>
        <w:pStyle w:val="FirstParagraph"/>
      </w:pPr>
      <w:r>
        <w:t>By God, anyone who wants to understand the secret of the mi’raj, or sip a drop from the ocean of gnosis, even if these sciences are with him - that is, if the mirror of his heart is dusted with the patterns of these sciences - he must definitely cleanse and sanctify it so that the secret of this matter may manifest in the mirror of his heart.</w:t>
      </w:r>
    </w:p>
    <w:p w14:paraId="620471A3" w14:textId="77777777" w:rsidR="000108D8" w:rsidRDefault="00000000">
      <w:pPr>
        <w:pStyle w:val="BodyText"/>
      </w:pPr>
      <w:r>
        <w:t>205 And today, those who are immersed in the ocean of Divine knowledge, and the dwellers in the sphere of Divine wisdom, forbid people from acquiring these sciences. Their illuminated hearts, praise be to God, are sanctified from these implications and consecrated from these veils. We have burned the greatest veil, of which it is said, “Knowledge is the greatest veil,” with the fire of the Beloved’s love. We have set up another tent and take pride in the fact that, Praise be to God, we have consumed the glories of splendor in the fire of the Beloved’s beauty. We have left no room in our hearts and souls for anything other than the Beloved. We cling to no knowledge other than the knowledge of Him, and we adhere to no known other than the manifestation of His lights.</w:t>
      </w:r>
    </w:p>
    <w:p w14:paraId="5F885E52" w14:textId="77777777" w:rsidR="000108D8" w:rsidRDefault="00000000">
      <w:pPr>
        <w:pStyle w:val="BodyText"/>
      </w:pPr>
      <w:r>
        <w:t>206 Indeed, I was extremely surprised. From these statements, it appears that he wants to convey to the people that all these sciences are within his grasp, while by God, he has not heard a breeze from the gardens of Divine knowledge, nor has he been informed about any of the secrets of Divine wisdom. Rather, if the meaning of knowledge is mentioned, he would certainly be disturbed, and the mountain of his existence would crumble. Yet, despite these frivolous and meaningless statements, he has made excessive claims.</w:t>
      </w:r>
    </w:p>
    <w:p w14:paraId="0D974882" w14:textId="77777777" w:rsidR="000108D8" w:rsidRDefault="00000000">
      <w:pPr>
        <w:pStyle w:val="BodyText"/>
      </w:pPr>
      <w:r>
        <w:t xml:space="preserve">207 SubhanAllah, I am astonished at the people who have relied on him and have become followers of such a person. They have been content with dust and sought fortune. They have turned away from the Lord of Lords, and they have been content with the flaw of a crow and the beauty of a crow instead of the song of a nightingale and the beauty of a flower. And other things were observed from the imaginary </w:t>
      </w:r>
      <w:r>
        <w:lastRenderedPageBreak/>
        <w:t>words of this book. In truth, it’s a pity that the pen is occupied with writing about these matters, or that time is spent on them. However, if a criterion were found, truth would be distinguished from falsehood, light from darkness, and the sun from the shadow.</w:t>
      </w:r>
    </w:p>
    <w:p w14:paraId="7FC55919" w14:textId="77777777" w:rsidR="000108D8" w:rsidRDefault="00000000">
      <w:pPr>
        <w:pStyle w:val="BodyText"/>
      </w:pPr>
      <w:r>
        <w:t>208 Among the sciences that this man claims to have is the art of alchemy. I am very eager for a ruler, or a person who is capable, to demand the manifestation of this knowledge from him, from the world of words to the world of witnessing, and from saying to doing. I wish this man, who claims such sciences, to contest this with those who don’t possess these sciences and do not regard the possession or lack thereof as the cause of knowledge or ignorance, so the truth and falsity become clear. But what is the use? From the people of this time, I have seen nothing but the wounds of teeth and tasted nothing but deadly poison. The mark of iron is still on the neck, and the signs of cruelty are still apparent all over the body.</w:t>
      </w:r>
    </w:p>
    <w:p w14:paraId="50F804EC" w14:textId="77777777" w:rsidR="000108D8" w:rsidRDefault="00000000">
      <w:pPr>
        <w:pStyle w:val="BodyText"/>
      </w:pPr>
      <w:r>
        <w:t>209 In the degrees of knowledge and ignorance, gnosis, and certainty, he has mentioned in his book that left no topic unaddressed: “Indeed, the tree of Zaqqum is the food of the sinful.” Afterward, he made other statements, ending with the phrase: “Taste, indeed you are the honorable, the generous.” Let’s pay attention to how clearly and explicitly his description has been mentioned in the robust book. And this person has also referred to himself in his own book as being humble, a sinful servant mentioned in the book, honored among the cattle, and generous in name.</w:t>
      </w:r>
    </w:p>
    <w:p w14:paraId="55E1C0DA" w14:textId="77777777" w:rsidR="000108D8" w:rsidRDefault="00000000">
      <w:pPr>
        <w:pStyle w:val="BodyText"/>
      </w:pPr>
      <w:r>
        <w:t>210 He has reflected on the blessed verse “And there is not a thing but with Us are the stores of it, and We send it not down but in a known measure.” until its meaning is firmly inscribed in the tablet of the heart. Despite this, some have come to believe in him, turning away from Moses of knowledge and justice, clinging to the Samaritan of ignorance. They have turned away from the sun of meanings, which is continually shining in the divine eternal sky, as if they had never been inscribed.</w:t>
      </w:r>
    </w:p>
    <w:p w14:paraId="50B05358" w14:textId="77777777" w:rsidR="000108D8" w:rsidRDefault="00000000">
      <w:pPr>
        <w:pStyle w:val="BodyText"/>
      </w:pPr>
      <w:r>
        <w:t>211 Indeed my brother, the nights of divine knowledge cannot be obtained except from the divine source, and the fragrance of the spiritual basil cannot be inhaled except from the real rose garden. The flowers of the science of Oneness do not bloom except in the city of pure hearts. “And the good land - its vegetation emerges by permission of its Lord; but that which is bad - does not emerge except sparsely.”</w:t>
      </w:r>
    </w:p>
    <w:p w14:paraId="177A433E" w14:textId="77777777" w:rsidR="000108D8" w:rsidRDefault="00000000">
      <w:pPr>
        <w:pStyle w:val="Heading4"/>
      </w:pPr>
      <w:bookmarkStart w:id="63" w:name="X57ef5f94f4b469becb7552de62e5ccb5c8200e6"/>
      <w:bookmarkEnd w:id="62"/>
      <w:r>
        <w:t>Divine Affirmations Instead of Acquired Sciences</w:t>
      </w:r>
    </w:p>
    <w:p w14:paraId="4872670F" w14:textId="77777777" w:rsidR="000108D8" w:rsidRDefault="00000000">
      <w:pPr>
        <w:pStyle w:val="FirstParagraph"/>
      </w:pPr>
      <w:r>
        <w:t>212 Indeed, when it became clear that the melodies of divine knowledge can only be comprehended by its people, it is therefore necessary and obligatory for every soul to present the difficulties of divine matters and the complexities of the holy indications to the possessors of enlightened hearts and the bearers of divine secrets. They can solve these matters through divine affirmations and heavenly outpourings, not through the affirmations of acquired sciences. “So ask the people of the message if you do not know.”</w:t>
      </w:r>
    </w:p>
    <w:p w14:paraId="67E87381" w14:textId="77777777" w:rsidR="000108D8" w:rsidRDefault="00000000">
      <w:pPr>
        <w:pStyle w:val="BodyText"/>
      </w:pPr>
      <w:r>
        <w:t xml:space="preserve">213 Indeed, my brother, the striving individual who decides to embark on the path of seeking and journeying in the way of knowledge of the Eternal Sovereign, must initially purify the heart, which is the place of the appearance and manifestation of the divine hidden secrets, from all the dark dust of acquired sciences and satanic indications. They must cleanse the chest, which is the seat of entrance and the dwelling of the love for the Eternal Beloved, making it subtle and clean. Likewise, they must sanctify the </w:t>
      </w:r>
      <w:r>
        <w:lastRenderedPageBreak/>
        <w:t>heart from the love of water and clay, meaning from all ghostly shapes and shadowy forms, to such an extent that the effects of love and hatred do not remain in the heart, lest that love unduly draws them towards one direction, or hatred unjustly prevents them from another.</w:t>
      </w:r>
    </w:p>
    <w:p w14:paraId="5BA3F986" w14:textId="77777777" w:rsidR="000108D8" w:rsidRDefault="00000000">
      <w:pPr>
        <w:pStyle w:val="BodyText"/>
      </w:pPr>
      <w:r>
        <w:t>Today, most people, due to these two aspects, are held back from the eternal face and the presence of meanings and are grazing without a shepherd in the deserts of misguidance and forgetfulness. They must, at all times, place their trust in the truth, turn away from creation, detach from the worldly realm, break off, and bind themselves to the Lord of Lords. They should not prefer themselves over the oneness of God, and they should wash away pride and arrogance from the tablet of their heart, bind their heart with patience and perseverance, make silence their emblem, and avoid pointless speech.</w:t>
      </w:r>
    </w:p>
    <w:p w14:paraId="3CA86578" w14:textId="77777777" w:rsidR="000108D8" w:rsidRDefault="00000000">
      <w:pPr>
        <w:pStyle w:val="BodyText"/>
      </w:pPr>
      <w:r>
        <w:t>Indeed, the tongue is a fire kindled, and excessive speech is a deadly poison. The outward fire burns the bodies, while the fire of the tongue melts the spirits and hearts. The effect of that fire fades within hours, while the effect of this fire lasts for centuries.</w:t>
      </w:r>
    </w:p>
    <w:p w14:paraId="234973A1" w14:textId="77777777" w:rsidR="000108D8" w:rsidRDefault="00000000">
      <w:pPr>
        <w:pStyle w:val="BodyText"/>
      </w:pPr>
      <w:r>
        <w:t>214 And they must consider backbiting as misguidance and never step into that arena, for backbiting extinguishes the luminous lamp of the heart and kills the life of the heart. They should be content with a little and refrain from seeking more. They should count the company of the detached as gain and consider isolation from the clingy and arrogant a blessing. They should engage in remembrance during the predawn hours, and strive with all their effort and capability in seeking their Beloved. They should burn neglect in the fire of love and remembrance and pass beyond everything other than God like a lightning bolt. They should distribute portions to the portionless and not withhold gifts and benevolence from the deprived. They should aim to take care of animals, let alone human beings and the people of speech. They should not withhold the life of the soul from the Beloved and not seek protection from the Creator’s scorn because of people’s mockery.</w:t>
      </w:r>
    </w:p>
    <w:p w14:paraId="53E5A275" w14:textId="77777777" w:rsidR="000108D8" w:rsidRDefault="00000000">
      <w:pPr>
        <w:pStyle w:val="BodyText"/>
      </w:pPr>
      <w:r>
        <w:t>They should not like for others what they do not like for themselves and not promise what they cannot fulfill. They should forgive transgressors at the height of their power and seek forgiveness. They should draw the pen of pardon on sinners and not look down upon them, for the goodness of the end is unknown. Many a sinner attains the essence of faith at the moment of death, drinks the wine of immortality, and hastens to the highest assembly. Many an obedient and faithful person experiences a reversal at the time of the soul’s ascension and finds a home in the lowest layers of hellfire.</w:t>
      </w:r>
    </w:p>
    <w:p w14:paraId="2B963A79" w14:textId="77777777" w:rsidR="000108D8" w:rsidRDefault="00000000">
      <w:pPr>
        <w:pStyle w:val="BodyText"/>
      </w:pPr>
      <w:r>
        <w:t>Indeed, the purpose of all these refined expressions and firm indications is that the seeker and traveler must consider everything other than God as perishable and count everything other than the object of worship as non-existent.</w:t>
      </w:r>
    </w:p>
    <w:p w14:paraId="3D4DF0E0" w14:textId="77777777" w:rsidR="000108D8" w:rsidRDefault="00000000">
      <w:pPr>
        <w:pStyle w:val="BodyText"/>
      </w:pPr>
      <w:r>
        <w:t>215 And these conditions are the qualities of the elevated and noble spiritual individuals who have been mentioned in the conditions of the strugglers and the path of the travelers in the paths of certain knowledge. After the realization of these stages for the freed seeker and the sincere seeker, the term ‘struggler’ truly applies to him. And when he is supported by the action of “And those who strive for Us,” he will indeed be given the glad tidings of “We will surely guide them to Our paths.”</w:t>
      </w:r>
    </w:p>
    <w:p w14:paraId="721E8EB3" w14:textId="77777777" w:rsidR="000108D8" w:rsidRDefault="00000000">
      <w:pPr>
        <w:pStyle w:val="BodyText"/>
      </w:pPr>
      <w:r>
        <w:t xml:space="preserve">216 And when the lamp of seeking, striving, taste, longing, love, passion, attraction, and love illuminates in the heart and the breeze of love blows from the realm of unity, the darkness of doubt and suspicion </w:t>
      </w:r>
      <w:r>
        <w:lastRenderedPageBreak/>
        <w:t>will vanish, and the lights of knowledge and certainty will encompass all aspects of existence. At that time, the spiritual herald will rise like the true dawn with spiritual glad tidings from the divine city, awakening the heart, soul, and spirit from the sleep of heedlessness with the forms of gnosis. The divine support and blessings of the Holy Spirit will bestow new, fresh life to such an extent that one sees oneself as the owner of new eyes, wondrous ears, and a fresh heart and soul.</w:t>
      </w:r>
    </w:p>
    <w:p w14:paraId="19555441" w14:textId="77777777" w:rsidR="000108D8" w:rsidRDefault="00000000">
      <w:pPr>
        <w:pStyle w:val="BodyText"/>
      </w:pPr>
      <w:r>
        <w:t>One returns to the clear cosmic verses and the hidden secrets within the soul and observes an open gateway in every atom to the divine reality, for the attainment of the levels of certainty by direct vision, truth of certainty, and the light of certainty. And in all things, one observes the secrets of divine unity manifesting and the effects of the eternal divine reality appearing.</w:t>
      </w:r>
    </w:p>
    <w:p w14:paraId="798DF263" w14:textId="77777777" w:rsidR="000108D8" w:rsidRDefault="00000000">
      <w:pPr>
        <w:pStyle w:val="BodyText"/>
      </w:pPr>
      <w:r>
        <w:t>217 I swear by God, if the seeker of the path of guidance and the one pursuing the lofty ascents of piety reaches this high station, they will inhale the fragrance of Truth from distant miles, perceive the luminous dawn of guidance from the Orient of everything, and every atom and thing will indicate their beloved and desired one to them. They will become so discerning that they distinguish truth from falsehood as clearly as the sun from shadow. For instance, if the breeze of Truth blows from the East of creation and they are in the West of invention, they will certainly sense it.</w:t>
      </w:r>
    </w:p>
    <w:p w14:paraId="5598C9AF" w14:textId="77777777" w:rsidR="000108D8" w:rsidRDefault="00000000">
      <w:pPr>
        <w:pStyle w:val="BodyText"/>
      </w:pPr>
      <w:r>
        <w:t>In the same way, they will discern all signs of Truth from the splendid words, firm deeds, and slick actions, distinguishing them from the actions and deeds of all that is other, just as a pearl expert differentiates a pearl from a stone, a human discerns spring from autumn, and warmth from cold. When the sense of the soul is cleansed from the cold of the world and possibility, it will certainly detect the fragrance of the beloved from distant abodes and, following the trace of that scent, enter the city of certainty of the munificent presence and observe the wonders of wisdom of the sublime presence in that spiritual city.</w:t>
      </w:r>
    </w:p>
    <w:p w14:paraId="617E1304" w14:textId="77777777" w:rsidR="000108D8" w:rsidRDefault="00000000">
      <w:pPr>
        <w:pStyle w:val="BodyText"/>
      </w:pPr>
      <w:r>
        <w:t>They will hear all the hidden sciences from the changes in the leaves of the tree of that city, listen to the glorification and sanctification of the Lord of the lords with the outer and inner ear from the soil of that city, and observe the secrets of return and departure with the eye of the secret. What can we say about the effects, signs, manifestations, and illuminations that are destined by the order of the sultan of names and attributes in that city? They quench their thirst without water, and the warmth of love for God increases without fire.</w:t>
      </w:r>
    </w:p>
    <w:p w14:paraId="3CAC757E" w14:textId="77777777" w:rsidR="000108D8" w:rsidRDefault="00000000">
      <w:pPr>
        <w:pStyle w:val="BodyText"/>
      </w:pPr>
      <w:r>
        <w:t>In each plant, a mature spiritual wisdom is hidden, and on the cheek of each flower, thousands of speaking nightingales are in attraction and excitement. From its unique tulips, the secret of the Mosaic fire becomes apparent, and from its holy breezes, the breath of the Holy Spirit of Jesus is shining. It bestows wealth without gold and grants immortality without annihilation. In each leaf, there is hidden bliss, and in each chamber, a hundred thousand stored wisdoms.</w:t>
      </w:r>
    </w:p>
    <w:p w14:paraId="3F2431F9" w14:textId="77777777" w:rsidR="000108D8" w:rsidRDefault="00000000">
      <w:pPr>
        <w:pStyle w:val="BodyText"/>
      </w:pPr>
      <w:r>
        <w:t>218 And the ones who struggle in the way of God, after disconnecting from everything other than Him, become so attuned to that city that they never detach from it. They hear definitive proofs from the spikes of that gathering, and they derive clear arguments from the beauty of the flowers and the song of the nightingales. And this city is renewed and beautified at the head of a thousand years, or more, or less.</w:t>
      </w:r>
    </w:p>
    <w:p w14:paraId="6A9DF712" w14:textId="77777777" w:rsidR="000108D8" w:rsidRDefault="00000000">
      <w:pPr>
        <w:pStyle w:val="BodyText"/>
      </w:pPr>
      <w:r>
        <w:t xml:space="preserve">219 So, my beloved, we must strive to reach that city and reveal the glorifications of majesty through divine blessings and Lordly inspections so that we fully devote our languished souls in the path of the </w:t>
      </w:r>
      <w:r>
        <w:lastRenderedPageBreak/>
        <w:t>beloved. We must express a hundred thousand helplessness and needs in order to achieve that success. And that city is the divine books in every era. For example, during the time of Moses, it was the Torah; during the time of Jesus, it was the Gospel; during the time of Prophet Muhammad, it was the Quran; in this age, it is the Bayan; and in the era of the one whom God will send, it is His book, which is the return of all books and is the guardian over all books.</w:t>
      </w:r>
    </w:p>
    <w:p w14:paraId="491C50AB" w14:textId="77777777" w:rsidR="000108D8" w:rsidRDefault="00000000">
      <w:pPr>
        <w:pStyle w:val="BodyText"/>
      </w:pPr>
      <w:r>
        <w:t>In these cities, provisions are determined, and the enduring blessings are ordained. They provide spiritual sustenance and let you taste the ancient blessings. They grant the blessing of monotheism to those who are detached, bestow the share of generosity to those without a portion, and offer the cup of knowledge to those who are wandering in the desert of ignorance.</w:t>
      </w:r>
    </w:p>
    <w:p w14:paraId="5E4F95DF" w14:textId="77777777" w:rsidR="000108D8" w:rsidRDefault="00000000">
      <w:pPr>
        <w:pStyle w:val="BodyText"/>
      </w:pPr>
      <w:r>
        <w:t>Guidance, favor, knowledge, understanding, faith, and certainty for all that is in the heavens and the earth are hidden and stored in these cities.</w:t>
      </w:r>
    </w:p>
    <w:p w14:paraId="2E357F7A" w14:textId="77777777" w:rsidR="000108D8" w:rsidRDefault="00000000">
      <w:pPr>
        <w:pStyle w:val="Heading3"/>
      </w:pPr>
      <w:bookmarkStart w:id="64" w:name="the-quran-served-as-a-fortress"/>
      <w:bookmarkEnd w:id="60"/>
      <w:bookmarkEnd w:id="63"/>
      <w:r>
        <w:t>The Qur’an Served As a Fortress</w:t>
      </w:r>
    </w:p>
    <w:p w14:paraId="556841A3" w14:textId="77777777" w:rsidR="000108D8" w:rsidRDefault="00000000">
      <w:pPr>
        <w:pStyle w:val="FirstParagraph"/>
      </w:pPr>
      <w:r>
        <w:t>220 For instance, the Quran served as a mighty fortress for the followers of the Messenger, in his time. Anyone who took refuge in it was safeguarded from the attacks of devils, the assaults of adversaries, annihilated suspicions, and notions of polytheism. Similarly, they were bestowed with the wholesome fruits of monotheism, the products of the tree of divine knowledge, and drank from the rivers of unpolluted water of understanding. They also tasted the wine of the secrets of oneness and singularity.</w:t>
      </w:r>
    </w:p>
    <w:p w14:paraId="1BAAEDA6" w14:textId="77777777" w:rsidR="000108D8" w:rsidRDefault="00000000">
      <w:pPr>
        <w:pStyle w:val="Heading4"/>
      </w:pPr>
      <w:bookmarkStart w:id="65" w:name="hadith-is-not-needed"/>
      <w:r>
        <w:t>Hadith Is Not Needed</w:t>
      </w:r>
    </w:p>
    <w:p w14:paraId="076BAE35" w14:textId="77777777" w:rsidR="000108D8" w:rsidRDefault="00000000">
      <w:pPr>
        <w:pStyle w:val="FirstParagraph"/>
      </w:pPr>
      <w:r>
        <w:t>221 In the same way, all the needs of that community, regarding the rules of the religion and the laws of the leader of all messengers, were present and specified in that apparent pleasure [the Quran]. And it remains as the enduring proof for its people after the distinction point, for its rule is accepted, and its command is indeed occurring. All were obliged to follow it until the occurrence of the wondrous appearance in the year sixty [1844 in the Islamic calendar]. And it is what leads the seekers to the pleasure of union and grants the strugglers and migrants victory in the pavilion of nearness. It is a solid proof and a supreme argument. Other than that, from narrations, books, and hadiths, this honor does not come because the existence and speech of the hadith and the people of hadith are proven and verified by the book’s rule. Besides, there is much disagreement in the hadiths, and the doubts are countless.</w:t>
      </w:r>
    </w:p>
    <w:p w14:paraId="4906E3DF" w14:textId="77777777" w:rsidR="000108D8" w:rsidRDefault="00000000">
      <w:pPr>
        <w:pStyle w:val="BodyText"/>
      </w:pPr>
      <w:r>
        <w:t>222 For example, the Point of Adjudication (referring to Prophet Muhammad) stated at the end of His mission, “Indeed, I am leaving among you two weighty things: The Book of God and my progeny.” Despite the fact that many traditions had descended from the source of His Message and the mine of His guidance, He did not mention anything other than the Book, and designated it as the greatest cause and the strongest evidence for the seekers, to guide the servants until the Day of Resurrection.</w:t>
      </w:r>
    </w:p>
    <w:p w14:paraId="2860B9D4" w14:textId="77777777" w:rsidR="000108D8" w:rsidRDefault="00000000">
      <w:pPr>
        <w:pStyle w:val="Heading4"/>
      </w:pPr>
      <w:bookmarkStart w:id="66" w:name="X6230482a8381888c8dbf3315f8f78a549c7ec62"/>
      <w:bookmarkEnd w:id="65"/>
      <w:r>
        <w:t>When Muhammad’s Progeny Ended, the Qur’an is the Only Proof</w:t>
      </w:r>
    </w:p>
    <w:p w14:paraId="21C5CF5C" w14:textId="77777777" w:rsidR="000108D8" w:rsidRDefault="00000000">
      <w:pPr>
        <w:pStyle w:val="FirstParagraph"/>
      </w:pPr>
      <w:r>
        <w:t xml:space="preserve">223 Now, observe with the eyes of fairness, a pure heart, and a cleansed soul what has been established as proof for recognizing the truth amongst the servants in the Book of God, which is accepted by all, both the general and the specific. You and I and everyone on earth should adhere to its light, discerning truth </w:t>
      </w:r>
      <w:r>
        <w:lastRenderedPageBreak/>
        <w:t>from falsehood, and guidance from misguidance. For the proof has been reduced to two: the Book, and the progeny. The progeny has passed away, so it all comes down to the Book.</w:t>
      </w:r>
    </w:p>
    <w:p w14:paraId="3CB0D1FE" w14:textId="77777777" w:rsidR="000108D8" w:rsidRDefault="00000000">
      <w:pPr>
        <w:pStyle w:val="BodyText"/>
      </w:pPr>
      <w:r>
        <w:t>224 And the beginning of the Book says: “Alif Lam Meem. That is the Book, there is no doubt in it, it is a guide for the pious.” In the disconnected letters of the Qur’an, secrets of the divine essence are hidden, and the nights of unity are stored in the shell of these letters. This is not the place to discuss it, but according to the apparent meaning, it is addressed to the Prophet: “O Muhammad, this book is revealed from the heaven of unity, there is no doubt or suspicion in it, it is guidance for the pious.” Observe that this Qur’an has been decreed and ordained for the guidance of all in the heavens and the earth, and the divine essence, the unseen identity, testifies to it that there is no doubt or suspicion in it, it guides the servants until the Day of Judgement.</w:t>
      </w:r>
    </w:p>
    <w:p w14:paraId="6674C162" w14:textId="77777777" w:rsidR="000108D8" w:rsidRDefault="00000000">
      <w:pPr>
        <w:pStyle w:val="BodyText"/>
      </w:pPr>
      <w:r>
        <w:t>Is it fair for the servants to doubt or be suspicious about the weightiest testimony that God has testified to its truth and decreed its authenticity, or to turn away from what He has decreed as the cause of guidance and the means of attaining the heights of knowledge, and to seek something else, or to sow doubt with embellished words to the people that such and such said this and such and such has not appeared, when if there was something or an event other than the divine Book as a cause and evidence for the guidance of the creation, it would surely have been mentioned in the said verse.</w:t>
      </w:r>
    </w:p>
    <w:p w14:paraId="282BAAB7" w14:textId="77777777" w:rsidR="000108D8" w:rsidRDefault="00000000">
      <w:pPr>
        <w:pStyle w:val="Heading4"/>
      </w:pPr>
      <w:bookmarkStart w:id="67" w:name="affirmation-of-the-quran-is-required"/>
      <w:bookmarkEnd w:id="66"/>
      <w:r>
        <w:t>Affirmation of the Qur’an Is Required</w:t>
      </w:r>
    </w:p>
    <w:p w14:paraId="2E40E75A" w14:textId="77777777" w:rsidR="000108D8" w:rsidRDefault="00000000">
      <w:pPr>
        <w:pStyle w:val="FirstParagraph"/>
      </w:pPr>
      <w:r>
        <w:t>225 Verily, we should not deviate from the firmly decreed divine matter and from the determined ordination of the Eternal, which is mentioned in the verse, and we should affirm the wondrous books. For if we do not affirm these books, the affirmation of this blessed verse will not be achieved. As it is clear that anyone who does not affirm the Qur’an, in reality, has not affirmed the books before the Qur’an. And these meanings can be inferred from the apparent text of the verse. And if the hidden meanings of it are mentioned, and its concealed secrets are explained, time would surely not reach the end and the universe could not bear it. And God is a witness to what I say.</w:t>
      </w:r>
    </w:p>
    <w:p w14:paraId="0AF83C5E" w14:textId="77777777" w:rsidR="000108D8" w:rsidRDefault="00000000">
      <w:pPr>
        <w:pStyle w:val="Heading4"/>
      </w:pPr>
      <w:bookmarkStart w:id="68" w:name="Xb274ffc8ea3fe1c6eeea0a6b367b01c4dc7d7ff"/>
      <w:bookmarkEnd w:id="67"/>
      <w:r>
        <w:t>Those Who Needed More Than the Qur’an Are Not Believers</w:t>
      </w:r>
    </w:p>
    <w:p w14:paraId="70309F5D" w14:textId="77777777" w:rsidR="000108D8" w:rsidRDefault="00000000">
      <w:pPr>
        <w:pStyle w:val="FirstParagraph"/>
      </w:pPr>
      <w:r>
        <w:t xml:space="preserve">226 Also, in another place, it says: “And if you are in doubt about what We have sent down upon Our Servant [Muhammad], then produce a surah the like thereof and call upon your witnesses other than Allah, if you should be truthful.” The apparent translation of this is: If you are in doubt and skepticism about what We have revealed to Our servant Muhammad, then bring forth a surah similar to these revealed surahs and call your witnesses, meaning your scholars, to assist you in the revelation of the surah if you are truthful. Now observe how great is the status of the verses and the greatness of its value, to which the conclusive proof, the perfect argument, the overwhelming power, and the compelling will have been sealed. And that Sovereign of Unity has not made anything a partner in the expression of His proof, among the proofs and evidences, the verses are like the sun, and beyond that, they are like the stars. It is the enduring proof and the established argument, and the shining light from the side of the real Sovereign among the servants. Nothing reaches its merit and nothing precedes it. It is the treasure of divine nights and the storehouse of the secrets of unity. It is the firm thread, the strong rope, the firm handhold, and the inextinguishable light. The laws of divine knowledge flow from it and the fire of mature </w:t>
      </w:r>
      <w:r>
        <w:lastRenderedPageBreak/>
        <w:t>wisdom of the Eternal gushes from it. This is a fire that has two effects apparent at one time, it creates the heat of love in the favorables and brings the chill of negligence in the unfriendlies.</w:t>
      </w:r>
    </w:p>
    <w:p w14:paraId="145E9BFD" w14:textId="77777777" w:rsidR="000108D8" w:rsidRDefault="00000000">
      <w:pPr>
        <w:pStyle w:val="BodyText"/>
      </w:pPr>
      <w:r>
        <w:t>227 O friend, we should not transgress the divine command and be satisfied with what He has established as His proof, and we should submit to it. In summary, the argument and evidence of this revealed verse is greater than what this frail one can establish. And Allah speaks the truth, and He guides the way, and He is the Dominant over His servants, and He is the Mighty, the Beautiful.</w:t>
      </w:r>
    </w:p>
    <w:p w14:paraId="0C92ED4A" w14:textId="77777777" w:rsidR="000108D8" w:rsidRDefault="00000000">
      <w:pPr>
        <w:pStyle w:val="BodyText"/>
      </w:pPr>
      <w:r>
        <w:t>228 He also says: “These are the signs of Allah which We recite to you in truth. Then in what statement after Allah and His signs do they believe?” He says: These are the revealed verses from the heaven of essence, we recite them to you. So, in which statement do they believe after the emergence of truth and the descent of His verses? If you pay attention to the implication of this verse, you will understand that there has never been a manifestation greater than the prophets, and there has not appeared in the world a proof greater and more magnificent than the revealed verses. Rather, a proof greater than this is not possible, except for what your Lord wills.</w:t>
      </w:r>
    </w:p>
    <w:p w14:paraId="7BA5E215" w14:textId="77777777" w:rsidR="000108D8" w:rsidRDefault="00000000">
      <w:pPr>
        <w:pStyle w:val="BodyText"/>
      </w:pPr>
      <w:r>
        <w:t>229 And in another place, He says: “Woe to every sinful liar, who hears the verses of Allah recited to him, then persists arrogantly as if he had not heard them. So give him tidings of a painful punishment.” That is, woe to the lying sinner who hears the verses descended from the heaven of divine will recited to him, then behaves arrogantly as if he had not heard them. Therefore, announce to him a painful punishment. The indications of this verse are sufficient for all those in the heavens and the earth, if people would reflect on the verses of their Lord.</w:t>
      </w:r>
    </w:p>
    <w:p w14:paraId="25DF344B" w14:textId="77777777" w:rsidR="000108D8" w:rsidRDefault="00000000">
      <w:pPr>
        <w:pStyle w:val="BodyText"/>
      </w:pPr>
      <w:r>
        <w:t>As you hear today, if the divine verses are recited, no one cares, as if the divine verses are the lowest of matters to them, while there has been and will be nothing greater than the verses. Tell them: O unknowing ones, you are saying what your ancestors said before. If they saw the fruit of their own negligence, you too will see. And soon you will find your abode with your forefathers in the fire. So, the fire is their abode, and what a terrible dwelling for the wrongdoers.</w:t>
      </w:r>
    </w:p>
    <w:p w14:paraId="7EE5F40A" w14:textId="77777777" w:rsidR="000108D8" w:rsidRDefault="00000000">
      <w:pPr>
        <w:pStyle w:val="BodyText"/>
      </w:pPr>
      <w:r>
        <w:t>230 And in another place, He says: “And when he learns something of Our verses, he takes them in ridicule. Those have a humiliating punishment.” That is, when he becomes aware of something from our verses, he ridicules them. For such people, there is a humiliating punishment. Among their ridicule was that they would ask for a different miracle or bring a different proof. One said “So cause a piece of the sky to fall upon us,” and another mentioned “If this is the truth from you, then rain down upon us stones from the sky.”</w:t>
      </w:r>
    </w:p>
    <w:p w14:paraId="56D018D2" w14:textId="77777777" w:rsidR="000108D8" w:rsidRDefault="00000000">
      <w:pPr>
        <w:pStyle w:val="BodyText"/>
      </w:pPr>
      <w:r>
        <w:t>This was similar to the Jews during the time of Moses, who turned the heavenly banquet into lowly items such as onions and garlic. That group was also seeking to change the revealed verses into their impure assumptions. As it is observed today, a spiritual feast has descended from the heaven of divine mercy and the clouds of divine honor, and the oceans of life in the paradise of divine pleasure are in motion and coming together over dead bodies by the command of the Creator. They have contented themselves with a salty pond which is nothing but brine.</w:t>
      </w:r>
    </w:p>
    <w:p w14:paraId="08550D6E" w14:textId="77777777" w:rsidR="000108D8" w:rsidRDefault="00000000">
      <w:pPr>
        <w:pStyle w:val="BodyText"/>
      </w:pPr>
      <w:r>
        <w:t xml:space="preserve">Praise be to God, it is absolutely bewildering that after the declaration of the signified has been raised, people ask for evidence, and after the sun of the known has appeared, they have clung to the signs of </w:t>
      </w:r>
      <w:r>
        <w:lastRenderedPageBreak/>
        <w:t>knowledge. It is like asking for proof from the sun for its light or seeking evidence from the spring rain for its beneficence. The proof of the sun is its light that illuminates and covers the world, and the evidence of spring is its generosity that has given the world a fresh new garment. Indeed, the blind will not benefit from the sun except for its heat, and the barren land will not recognize any bounty from the spring rain.</w:t>
      </w:r>
    </w:p>
    <w:p w14:paraId="41F0DFF8" w14:textId="77777777" w:rsidR="000108D8" w:rsidRDefault="00000000">
      <w:pPr>
        <w:pStyle w:val="BodyText"/>
      </w:pPr>
      <w:r>
        <w:t>It’s no wonder that from the Qur’an nothing is gained except some script, just as from the sun, a blind eye will perceive nothing but heat.</w:t>
      </w:r>
    </w:p>
    <w:p w14:paraId="50CD10F9" w14:textId="77777777" w:rsidR="000108D8" w:rsidRDefault="00000000">
      <w:pPr>
        <w:pStyle w:val="BodyText"/>
      </w:pPr>
      <w:r>
        <w:t>231 And in another place, He says: “And when Our verses are recited to them as clear evidences, their argument is only that they say, ‘Bring back our forefathers, if you should be truthful.’” That is, when Our verses are recited to them, their only argument is to say, ‘Bring back our forefathers if you are truthful.’ Observe what arguments they used against these vast and perfect blessings. They ridiculed verses that were more majestic than the creation of the heavens and the earth, verses that breathed life into the dead of desire and passion through the spirit of faith, and they said, ‘Bring our fathers out of the grave.’ This was the obstinacy and arrogance of the people. Each of these verses is a firm argument and a great proof for all on earth, sufficient for the whole world, if only you contemplate the verses of Allah. And in this mentioned verse, there are hidden secrets. If there is pain in the overall context, the remedy arrives.</w:t>
      </w:r>
    </w:p>
    <w:p w14:paraId="6610FF2A" w14:textId="77777777" w:rsidR="000108D8" w:rsidRDefault="00000000">
      <w:pPr>
        <w:pStyle w:val="BodyText"/>
      </w:pPr>
      <w:r>
        <w:t>232 Don’t listen to the absurd claims of some people who say that the Quran and its verses can’t serve as evidence for the common people because they don’t understand or comprehend it, even though the Quran is a proof for the east and the west of the world. If the people didn’t have the ability to comprehend it, how could it serve as a universal proof?</w:t>
      </w:r>
    </w:p>
    <w:p w14:paraId="3519DEE0" w14:textId="77777777" w:rsidR="000108D8" w:rsidRDefault="00000000">
      <w:pPr>
        <w:pStyle w:val="BodyText"/>
      </w:pPr>
      <w:r>
        <w:t>By this logic, there would also be no obligation to understand the divine reality, which is not necessary because understanding God is more difficult than understanding His Book, and common people lack the capability to comprehend it. But this perspective is flawed. God has created us all with inherent abilities to seek, understand, and connect with the divine reality, each according to their capacity. The wisdom and teachings contained within the Quran are accessible to all, and serve as a universal guide for humanity. The Quran itself asserts that it has been made easy to understand and remember (54:17).</w:t>
      </w:r>
    </w:p>
    <w:p w14:paraId="3C881170" w14:textId="77777777" w:rsidR="000108D8" w:rsidRDefault="00000000">
      <w:pPr>
        <w:pStyle w:val="BodyText"/>
      </w:pPr>
      <w:r>
        <w:t>233 Indeed, such a claim is utterly baseless and unacceptable. It seems to be voiced out of arrogance and vanity, aimed at distancing people from the gardens of Divine pleasure and to keep them tightly under control. However, in the sight of God, these common people are far more acceptable and appreciated than their scholars who have turned away from the truth.</w:t>
      </w:r>
    </w:p>
    <w:p w14:paraId="4B11DC44" w14:textId="77777777" w:rsidR="000108D8" w:rsidRDefault="00000000">
      <w:pPr>
        <w:pStyle w:val="BodyText"/>
      </w:pPr>
      <w:r>
        <w:t>Understanding divine words and grasping the messages from spiritual sources does not rely on external, worldly knowledge. Rather, it depends on the purity of the heart, the purification of the soul, and the freedom of the spirit. There are indeed some devout individuals who have never engaged in formal learning yet sit on the wings of knowledge, their hearts adorned with the flowers of wisdom and tulips of understanding, fed by the clouds of divine grace. Blessed indeed are the sincere ones in the light of a great day.</w:t>
      </w:r>
    </w:p>
    <w:p w14:paraId="073BE9BC" w14:textId="77777777" w:rsidR="000108D8" w:rsidRDefault="00000000">
      <w:pPr>
        <w:pStyle w:val="BodyText"/>
      </w:pPr>
      <w:r>
        <w:t xml:space="preserve">234 Indeed, it is also stated: “And those who disbelieve in the signs of Allah and the meeting with Him, those have despaired of My mercy, and they will have a painful punishment.” And it is also said: “And they say: ‘Are we to leave our gods for a mad poet?’.” The meaning of this verse is clear. Notice what they </w:t>
      </w:r>
      <w:r>
        <w:lastRenderedPageBreak/>
        <w:t>said after the revelation of the verses: are we abandoning our gods for a mad poet? They referred to the Prophet as a poet and mocked the divine verses, saying: “These are tales of the ancients,” meaning that these were words spoken in the past and Muhammad is just rearranging them, claiming they are from God.</w:t>
      </w:r>
    </w:p>
    <w:p w14:paraId="20827A49" w14:textId="77777777" w:rsidR="000108D8" w:rsidRDefault="00000000">
      <w:pPr>
        <w:pStyle w:val="BodyText"/>
      </w:pPr>
      <w:r>
        <w:t>235 Just as you hear today, similar to that, they attribute to this matter, saying that these words have been composed with earlier words, or that the words are mixed. Their claim is grandiose, but their stature is diminished.</w:t>
      </w:r>
    </w:p>
    <w:p w14:paraId="489A03B5" w14:textId="77777777" w:rsidR="000108D8" w:rsidRDefault="00000000">
      <w:pPr>
        <w:pStyle w:val="Heading4"/>
      </w:pPr>
      <w:bookmarkStart w:id="69" w:name="X2ec05fed902dfd27ddfb482e86c9ed64274af92"/>
      <w:bookmarkEnd w:id="68"/>
      <w:r>
        <w:t>A Spiritual Disease - The Ummah Clings to One Verse</w:t>
      </w:r>
    </w:p>
    <w:p w14:paraId="578D11A4" w14:textId="77777777" w:rsidR="000108D8" w:rsidRDefault="00000000">
      <w:pPr>
        <w:pStyle w:val="FirstParagraph"/>
      </w:pPr>
      <w:r>
        <w:t>236 This is after these denials and objections were mentioned, they said: After Moses and Jesus, according to the scriptures, there should not be sent an independent prophet who abrogates the law. Someone must come who complements the previous law. This blessed verse, which is a symbol of all divine matters and an example of the continuity of Rahman’s blessings, was revealed: “And Joseph had already come to you before with clear proofs, but you remained in doubt of that which he brought to you until when he died, you said, ‘Never will Allah send a messenger after him.’ Thus does Allah leave astray he who is a transgressor and skeptic.” And it was clearly understood that Joseph had come to you with proofs before, yet you remained in doubt of what he brought to you, until when he died, you said, ‘Allah will never send a messenger after him.’ Thus, Allah leads astray those who transgress and harbor doubt in their Creator.</w:t>
      </w:r>
    </w:p>
    <w:p w14:paraId="59EAA714" w14:textId="77777777" w:rsidR="000108D8" w:rsidRDefault="00000000">
      <w:pPr>
        <w:pStyle w:val="BodyText"/>
      </w:pPr>
      <w:r>
        <w:t>So understand from this verse and be certain that in every age, the Ummah clings to a verse from the book and they uttered such nonsensical words that no prophet should come to innovate. Like the verse of the Gospel that was mentioned, the scholars argued it to prove that the law of the Gospel will never be abrogated and that no independent prophet will be sent except to affirm the law of the Gospel. And most of the nations have fallen prey to this spiritual disease.</w:t>
      </w:r>
    </w:p>
    <w:p w14:paraId="1A1896B1" w14:textId="77777777" w:rsidR="000108D8" w:rsidRDefault="00000000">
      <w:pPr>
        <w:pStyle w:val="BodyText"/>
      </w:pPr>
      <w:r>
        <w:t>237 Just as you see the people of discernment clinging to the phrase “Seal of the Prophets” in the same manner as the previous nations, despite them acknowledging that “And none know its interpretation except Allah and those who are firmly rooted in knowledge.” When one who is deeply rooted in sciences and their depths, souls, essences, and substances provides an explanation that contradicts their desires, you then see what they say and do. These are none other than the heads of people in religion who have not understood anything divine other than their own desires, have not found any doctrine other than their school of thought, have veiled themselves with the veils of knowledge, and have lost their way due to its misguidance. As explicitly stated by the Lord of all creatures: “Have you seen he who has taken as his god his [own] desire, and Allah has sent him astray due to knowledge and has set a seal upon his hearing and his heart and put over his vision a veil? So who will guide him after Allah? Then will you not be reminded?”</w:t>
      </w:r>
    </w:p>
    <w:p w14:paraId="3C59B168" w14:textId="77777777" w:rsidR="000108D8" w:rsidRDefault="00000000">
      <w:pPr>
        <w:pStyle w:val="BodyText"/>
      </w:pPr>
      <w:r>
        <w:t>It refers to the heedless one who has made the whims of his own soul his god and whom Allah has led astray in spite of his knowledge, has sealed his hearing and his heart and has set a veil over his eyes. So, who after Allah will guide him? Do you not take heed?</w:t>
      </w:r>
    </w:p>
    <w:p w14:paraId="57F7C9F5" w14:textId="77777777" w:rsidR="000108D8" w:rsidRDefault="00000000">
      <w:pPr>
        <w:pStyle w:val="BodyText"/>
      </w:pPr>
      <w:r>
        <w:lastRenderedPageBreak/>
        <w:t>238 In the meaning of “And Allah has led him astray due to knowledge.” Although the outward meaning is as mentioned, to this humble one, the verse’s purpose refers to the scholars of the age who have turned away from the beauty of truth and clung to their own knowledge, derived from their ego and desires, and used it to argue against divine revelation and His command. “Say, ‘It is great news that you turn away from.’” And similarly, it says: “And when Our clear signs are recited to them, they say, ‘This is nothing but a man who wants to divert you from what your fathers were worshiping,’ and they say, ‘This is nothing but a fabricated lie.’” And the truth says: when it is recited to them, i.e., to those impudent disbelievers, the sacred, unique verses, the ignorant polytheists say, ‘This is nothing but a man who wants to prevent you from what your fathers were worshiping,’ and they further say, ‘This is nothing but a fabricated lie.’</w:t>
      </w:r>
    </w:p>
    <w:p w14:paraId="580B9A6A" w14:textId="77777777" w:rsidR="000108D8" w:rsidRDefault="00000000">
      <w:pPr>
        <w:pStyle w:val="BodyText"/>
      </w:pPr>
      <w:r>
        <w:t>239 Hear the divine holy call and the sweet melody of the Eternal One, how it subtly warns those who deny His verses and expresses disdain for those who reject His sacred words. Observe the people’s distance from the fountain of nearness, and their arrogance and denial of that holy beauty. Even though that essence of kindness and generosity guides the structures of non-existence to the arena of existence, and indicates the wealth of the holy Shariah to the true destitute, still some say, ‘This is a man who fabricates lies about the Lord of the worlds,’ and some say, ‘He is preventing people from the religion’s Shariah and faith,’ and some attributed madness to Him, and the like.</w:t>
      </w:r>
    </w:p>
    <w:p w14:paraId="502FA940" w14:textId="77777777" w:rsidR="000108D8" w:rsidRDefault="00000000">
      <w:pPr>
        <w:pStyle w:val="BodyText"/>
      </w:pPr>
      <w:r>
        <w:t>240 As you observe today, consider the frivolous words attributed to that eternal essence and the false associations and errors ascribed to that source and mine of infallibility. Despite the divine book and the holy tablet of the Eternal One, which, in all its pages and words, warns those who deny and deviate from its verses, and brings good news to those who accept it, consider how many objections have been raised against the verses descending from the celestial realms of holiness.</w:t>
      </w:r>
    </w:p>
    <w:p w14:paraId="4F7CE6CC" w14:textId="77777777" w:rsidR="000108D8" w:rsidRDefault="00000000">
      <w:pPr>
        <w:pStyle w:val="BodyText"/>
      </w:pPr>
      <w:r>
        <w:t>Even though the eye of possibility has never seen such grace, and the ear of the universe has never heard such favor, with verses flowing like spring rains from the clouds of divine mercy. The great prophets, whose dignity and station are as clear and evident as the sun, each took pride in a book in their hands, observed and its verses enumerated. Yet from this cloud of divine mercy, so much has descended that no one has yet fully enumerated.</w:t>
      </w:r>
    </w:p>
    <w:p w14:paraId="05AF0531" w14:textId="77777777" w:rsidR="000108D8" w:rsidRDefault="00000000">
      <w:pPr>
        <w:pStyle w:val="BodyText"/>
      </w:pPr>
      <w:r>
        <w:t>As of now, twenty volumes have been received, and who knows how much has not yet arrived, and how much has been scattered and fallen into the hands of the idolaters, with no knowledge of what they have done.</w:t>
      </w:r>
    </w:p>
    <w:p w14:paraId="2666DD8D" w14:textId="77777777" w:rsidR="000108D8" w:rsidRDefault="00000000">
      <w:pPr>
        <w:pStyle w:val="BodyText"/>
      </w:pPr>
      <w:r>
        <w:t>241 O Brother, we must open our eyes and reflect, seeking refuge in the divine manifestations. Perhaps we may learn from the clear admonitions of the Book, become alert by the advice mentioned in the Tablets, not object to the verses revealed, surrender to His command with all our hearts, accept His decree with our entire soul and being, and submit so that we might enter the realm of mercy and find a dwelling on the shores of grace. Indeed, He is forgiving and merciful to His servants.</w:t>
      </w:r>
    </w:p>
    <w:p w14:paraId="534E3F44" w14:textId="77777777" w:rsidR="000108D8" w:rsidRDefault="00000000">
      <w:pPr>
        <w:pStyle w:val="BodyText"/>
      </w:pPr>
      <w:r>
        <w:t xml:space="preserve">242 And He also says: “Say: ‘O People of the Scripture, do you resent us except [for the fact] that we have believed in God and what has been revealed to us and what has been revealed before, and because most of you are defiantly disobedient?’” How clear is the intent in this verse, and how demonstrative is the authority of the revealed verses. This verse was revealed at a time when the disbelievers were causing </w:t>
      </w:r>
      <w:r>
        <w:lastRenderedPageBreak/>
        <w:t>harm to Islam and were attributing disbelief, just as they were attributing to the companions of His Holiness, saying you have disbelieved in God and have become believers and confident in a lying sorcerer.</w:t>
      </w:r>
    </w:p>
    <w:p w14:paraId="7BDDF3C2" w14:textId="77777777" w:rsidR="000108D8" w:rsidRDefault="00000000">
      <w:pPr>
        <w:pStyle w:val="BodyText"/>
      </w:pPr>
      <w:r>
        <w:t>At the outset of Islam, when the matter did not yet have apparent strength, wherever the friends of His Holiness were encountered, they were subjected to the utmost harm, torture, stoning, and abuse by those turning towards God. At this time, this blessed verse descended from the singular heavens as a clear proof and apparent evidence. It taught the companions of His Holiness to say to the disbelievers and polytheists: “Are you tormenting us and committing injustice against us? Nothing emanated from us except that we believed in God and the verses that were revealed to us through the tongue of Muhammad, as well as the verses that were revealed to His prophets before.”</w:t>
      </w:r>
    </w:p>
    <w:p w14:paraId="0CDD5470" w14:textId="77777777" w:rsidR="000108D8" w:rsidRDefault="00000000">
      <w:pPr>
        <w:pStyle w:val="BodyText"/>
      </w:pPr>
      <w:r>
        <w:t>The aim is that we are not at fault except that we considered all the new divine verses revealed to Muhammad, as well as the ancient verses revealed to previous prophets, as from God, and we accepted and admitted them. This is an evidence that the Sovereign of the Singular has taught His servants.</w:t>
      </w:r>
    </w:p>
    <w:p w14:paraId="21FD0303" w14:textId="77777777" w:rsidR="000108D8" w:rsidRDefault="00000000">
      <w:pPr>
        <w:pStyle w:val="BodyText"/>
      </w:pPr>
      <w:r>
        <w:t>243 Despite this, is it permissible for one to turn away from these novel verses, which have encompassed the East and the West, while considering themselves among the faithful? Or should they become believers of the Revealer of the verses, by arguing that He Himself does not regard the affirmers among the faithful? Far be it, then far be it, for Him to expel those turning towards and affirming His singular verses from the gates of His mercy and to threaten those clinging to His established proof. Indeed, He affirms the truth with His verses and substantiates the command with His words. He is indeed the Empowered, the Guardian, the Capable.</w:t>
      </w:r>
    </w:p>
    <w:p w14:paraId="02695805" w14:textId="77777777" w:rsidR="000108D8" w:rsidRDefault="00000000">
      <w:pPr>
        <w:pStyle w:val="BodyText"/>
      </w:pPr>
      <w:r>
        <w:t>244 And He also says, “Even if We had sent down to you a Scripture written on paper, and they touched it with their own hands, those who disbelieve would say, ‘This is nothing but clear magic.’” And most of the verses of the Qur’an demonstrate this point, and I have abbreviated to these mentioned verses. Now observe that in the entire Book, besides the verses that He has established as proof for recognizing the manifestations of His beauty, is there any other matter mentioned to which they could cling and object? Rather, in all cases, those who deny His verses and mock them have been promised the fire, as has become apparent.</w:t>
      </w:r>
    </w:p>
    <w:p w14:paraId="1E6267B3" w14:textId="77777777" w:rsidR="000108D8" w:rsidRDefault="00000000">
      <w:pPr>
        <w:pStyle w:val="BodyText"/>
      </w:pPr>
      <w:r>
        <w:t>245 Now, if someone comes with millions of verses, sermons, scrolls, and supplications without having received instruction, on what basis can they object and be deprived of this greatest bounty? What will they answer after the ascent of the soul from the body of darkness? Will they cling to the excuse that they adhered to a particular tradition, and because they did not find its meaning apparently, they objected to the Manifestation of the Cause and turned away from the ordinances of Truth?</w:t>
      </w:r>
    </w:p>
    <w:p w14:paraId="4030F421" w14:textId="77777777" w:rsidR="000108D8" w:rsidRDefault="00000000">
      <w:pPr>
        <w:pStyle w:val="BodyText"/>
      </w:pPr>
      <w:r>
        <w:t>Have you not heard that among the reasons why some of the Prophets were of the ’Ulu’l-’Azm (those who possessed constancy) was the revelation of a Book upon them? And this is established. Despite this, how is it permissible that they should follow those who, out of their ignorance, twist some words of the possessor of these many volumes of Scriptures to cast doubt into the hearts of the people, becoming a Satan of the age to misguide the servants and lead astray those in the lands, and thus remain bereft of the Sun of divine grace?</w:t>
      </w:r>
    </w:p>
    <w:p w14:paraId="31126603" w14:textId="77777777" w:rsidR="000108D8" w:rsidRDefault="00000000">
      <w:pPr>
        <w:pStyle w:val="BodyText"/>
      </w:pPr>
      <w:r>
        <w:lastRenderedPageBreak/>
        <w:t>Beyond all these degrees, do they seek to avoid this holy and merciful Breath, and turn their backs? I do not know to what they would cling and to which aspect they would turn. Indeed, “For each [religious following] is a direction toward which it faces.” We have shown you the two paths in these two methods; then walk on what you choose for yourself. And this is the statement of truth, and anything after truth is nothing but misguidance.</w:t>
      </w:r>
    </w:p>
    <w:p w14:paraId="29E05AA1" w14:textId="77777777" w:rsidR="000108D8" w:rsidRDefault="00000000">
      <w:pPr>
        <w:pStyle w:val="BodyText"/>
      </w:pPr>
      <w:r>
        <w:t>246 Among the proofs affirming this truth is that in every era and age, when the identity of the unseen was manifested in human form, some people who were not well-known and had no desire for worldly matters became illuminated by the radiance of the Sun of Prophethood, guided by the lights of the Moon of Guidance, and they succeeded in attaining divine presence. That’s why scholars of the time and the wealthy of the era would scoff at them. As it is said on the tongue of those lost ones: “The eminent among his people who disbelieved said, ‘We do not see you as anything but a human like us, and we see only the lowliest among us follow you without thinking. We see no merit in you over us; rather, we think you are liars.’”</w:t>
      </w:r>
    </w:p>
    <w:p w14:paraId="1F01AEA7" w14:textId="77777777" w:rsidR="000108D8" w:rsidRDefault="00000000">
      <w:pPr>
        <w:pStyle w:val="BodyText"/>
      </w:pPr>
      <w:r>
        <w:t>They protested and said about those holy manifestations that only our contemptible ones, who are unworthy of any consideration, have followed you. What they meant was that the scholars, the wealthy, and the knowledgeable among the people did not believe in you. And with such reasoning and the like, they were arguing against the validity of the one with the truth.</w:t>
      </w:r>
    </w:p>
    <w:p w14:paraId="1E96002E" w14:textId="77777777" w:rsidR="000108D8" w:rsidRDefault="00000000">
      <w:pPr>
        <w:pStyle w:val="Heading3"/>
      </w:pPr>
      <w:bookmarkStart w:id="70" w:name="Xb11e2264d09b882e853eb51979557c1039dff28"/>
      <w:bookmarkEnd w:id="64"/>
      <w:bookmarkEnd w:id="69"/>
      <w:r>
        <w:t>The Proofs of the Bab’s Greater Sovereignty</w:t>
      </w:r>
    </w:p>
    <w:p w14:paraId="7B91B16F" w14:textId="77777777" w:rsidR="000108D8" w:rsidRDefault="00000000">
      <w:pPr>
        <w:pStyle w:val="FirstParagraph"/>
      </w:pPr>
      <w:r>
        <w:t>247 As for this manifestation, it is more apparent and of greater sovereignty. A group of enlightened scholars, perfect nobles, and mature jurists have been blessed from the cup of nearness and unity, and they have succeeded due to immense grace and have transcended the realms of possibility in the path of their Beloved. The names of some of these individuals are mentioned, perhaps to ensure the steadfastness of troubled souls and those who are not certain. However, without providing specific names, I cannot proceed with further detailed information.</w:t>
      </w:r>
    </w:p>
    <w:p w14:paraId="1F50EF87" w14:textId="77777777" w:rsidR="000108D8" w:rsidRDefault="00000000">
      <w:pPr>
        <w:pStyle w:val="Heading4"/>
      </w:pPr>
      <w:bookmarkStart w:id="71" w:name="the-testimony-of-the-babs-followers"/>
      <w:r>
        <w:t>The Testimony of the Bab’s Followers</w:t>
      </w:r>
    </w:p>
    <w:p w14:paraId="7F01DFC9" w14:textId="77777777" w:rsidR="000108D8" w:rsidRDefault="00000000">
      <w:pPr>
        <w:pStyle w:val="FirstParagraph"/>
      </w:pPr>
      <w:r>
        <w:t>248 Among them is Mulla Husayn, where the sun of appearance has shone. If it were not for him, God would not have settled on the throne of his mercy, nor would he have settled on the footstool of his oneness. And dignified is Seyyed Yahya, who was the unique of his era and the solitary of his time. And Mulla Muhammad Ali Zanjani, Mulla Ali Bastami, Mulla Sa’id Barfurushi, Mulla Na’imatullah Mazandarani, Mulla Yusuf Ardibili, Mulla Mahdi Khuyi, Aqa Seyyed Hussein Torshizi, Mulla Mahdi Kandi and his brother Mulla Baqir, Mulla Abdulkhaliq Yazdi, Mulla Ali Barqani, and the likes of them. They were almost four hundred people whose names are all registered in the preserved divine tablet.</w:t>
      </w:r>
    </w:p>
    <w:p w14:paraId="05F328BF" w14:textId="77777777" w:rsidR="000108D8" w:rsidRDefault="00000000">
      <w:pPr>
        <w:pStyle w:val="BodyText"/>
      </w:pPr>
      <w:r>
        <w:t xml:space="preserve">249 All these became guided, acknowledged, and submitted to that sun of manifestation to the extent that most of them passed beyond their possessions and families, and joined in the satisfaction of the Glorious One. They rose from the soul for the Beloved and spent everything they had been blessed with. To the point where their chests became the place for the arrows of opponents and their heads the adornment of the spears of polytheists. There was no land that had not drank from the breath of these </w:t>
      </w:r>
      <w:r>
        <w:lastRenderedPageBreak/>
        <w:t>detached spirits and no sword that was not wiped against their necks. Their deeds are enough evidence of their truthful words.</w:t>
      </w:r>
    </w:p>
    <w:p w14:paraId="5C6ECB47" w14:textId="77777777" w:rsidR="000108D8" w:rsidRDefault="00000000">
      <w:pPr>
        <w:pStyle w:val="BodyText"/>
      </w:pPr>
      <w:r>
        <w:t>Does not the martyrdom of these holy souls, who sacrificed their lives for the Beloved in such a way that the whole world was astonished by the devotion of their hearts and souls, suffice for these servants who exist, and deny some worshippers who have corrupted the religion, turned eternity into annihilation, exchanged the Kawthar of nearness with salty springs, and sought nothing but the acquisition of people’s wealth? As observed, all are preoccupied with the decorations of the world and have remained distant from the highest Lord.</w:t>
      </w:r>
    </w:p>
    <w:p w14:paraId="21793CDC" w14:textId="77777777" w:rsidR="000108D8" w:rsidRDefault="00000000">
      <w:pPr>
        <w:pStyle w:val="BodyText"/>
      </w:pPr>
      <w:r>
        <w:t>250 Now, be fair. Whose testimony is acceptable and heard? The testimony of those whose words and actions match, whose appearance and inner self correspond, whose deeds confound the minds, and souls marvel at their perseverance, and whose bodies have endured so much. Or the testimony of those who are in denial, who cannot bring anything but their self-interest, who have not found salvation from the cage of false assumptions?</w:t>
      </w:r>
    </w:p>
    <w:p w14:paraId="43208423" w14:textId="77777777" w:rsidR="000108D8" w:rsidRDefault="00000000">
      <w:pPr>
        <w:pStyle w:val="BodyText"/>
      </w:pPr>
      <w:r>
        <w:t>Those who do not rise from their bed during the day except to pursue the transient world like nocturnal bats, and do not rest at night except to work on petty matters. They are preoccupied with their self-serving plans and oblivious of divine destiny. They spend their days struggling for their livelihood and their nights preparing their beds.</w:t>
      </w:r>
    </w:p>
    <w:p w14:paraId="5179FFBE" w14:textId="77777777" w:rsidR="000108D8" w:rsidRDefault="00000000">
      <w:pPr>
        <w:pStyle w:val="BodyText"/>
      </w:pPr>
      <w:r>
        <w:t>Is it permissible in any religion or nation to cling to the aversions of these limited souls and ignore the acceptance and verification of souls who have transcended their wealth, reputation, honor, shame, and name for the satisfaction of the truth?</w:t>
      </w:r>
    </w:p>
    <w:p w14:paraId="5054EB5F" w14:textId="77777777" w:rsidR="000108D8" w:rsidRDefault="00000000">
      <w:pPr>
        <w:pStyle w:val="BodyText"/>
      </w:pPr>
      <w:r>
        <w:t>251 Did they not previously consider the cause of the Master of Martyrs as the greatest of affairs and the grandest evidence of his truth? They used to say that such a thing has never happened in the world and the truth has not manifested with such perseverance and appearance? Even though the cause of that honorable one did not extend from morning to noon, but these holy lights have been passing through eighteen years in which calamities have rained on them from all sides.</w:t>
      </w:r>
    </w:p>
    <w:p w14:paraId="64D68310" w14:textId="77777777" w:rsidR="000108D8" w:rsidRDefault="00000000">
      <w:pPr>
        <w:pStyle w:val="BodyText"/>
      </w:pPr>
      <w:r>
        <w:t>With what love, affection, and passion they freely gave their lives in the path of the Sublime, as is clear and evident to everyone. Despite this, how do they consider this matter easy? Has such a grave matter ever manifested in any era? And if these companions are not striving for God, then who will be the striver? Were they seeking honor, position, and wealth? Did they have any purpose other than pleasing God?</w:t>
      </w:r>
    </w:p>
    <w:p w14:paraId="146ED7B4" w14:textId="77777777" w:rsidR="000108D8" w:rsidRDefault="00000000">
      <w:pPr>
        <w:pStyle w:val="BodyText"/>
      </w:pPr>
      <w:r>
        <w:t>If all these companions with these strange effects and peculiar deeds are false, then who else is worthy to claim truth? I swear by God that their deeds alone are sufficient proof and complete evidence for all on earth, if people pondered the secrets of the matter. “And those who have wronged will know to what return they will be returned.”</w:t>
      </w:r>
    </w:p>
    <w:p w14:paraId="7B55D487" w14:textId="77777777" w:rsidR="000108D8" w:rsidRDefault="00000000">
      <w:pPr>
        <w:pStyle w:val="BodyText"/>
      </w:pPr>
      <w:r>
        <w:t xml:space="preserve">252 Moreover, the sign of truth and falsehood has been established and fixed in the book. All the claims and pleas of the servants should be tested against this divine criterion to distinguish the truthful from the liar. This is what He says: “So wish for death if you are truthful.” Now observe these truthful martyrs, for </w:t>
      </w:r>
      <w:r>
        <w:lastRenderedPageBreak/>
        <w:t>the text of the book testifies to the truth of their word, as you have seen that they have all expended their lives, wealth, wives, children, and all they possess and have ascended to the highest chambers of Divine pleasure.</w:t>
      </w:r>
    </w:p>
    <w:p w14:paraId="26C72B77" w14:textId="77777777" w:rsidR="000108D8" w:rsidRDefault="00000000">
      <w:pPr>
        <w:pStyle w:val="BodyText"/>
      </w:pPr>
      <w:r>
        <w:t>Isn’t the testimony of these lofty emanations and detached souls acceptable in affirming this high and exalted matter, and the testimony of this group who have left their faith for gold and have sought caution for being first, is admissible and acceptable in denying this light? Although all people have recognized them and have perceived this much, that they do not pass over a speck of worldly apparent credit for the sake of divine religion, let alone life, wealth, and the like.</w:t>
      </w:r>
    </w:p>
    <w:p w14:paraId="41DB47C7" w14:textId="77777777" w:rsidR="000108D8" w:rsidRDefault="00000000">
      <w:pPr>
        <w:pStyle w:val="Heading4"/>
      </w:pPr>
      <w:bookmarkStart w:id="72" w:name="X5e9ffd055b2e3d33d4b9cecc6e34bdf0bb9bbf5"/>
      <w:bookmarkEnd w:id="71"/>
      <w:r>
        <w:t>The Muslim Leadership Failed the Divine Test</w:t>
      </w:r>
    </w:p>
    <w:p w14:paraId="145D6514" w14:textId="77777777" w:rsidR="000108D8" w:rsidRDefault="00000000">
      <w:pPr>
        <w:pStyle w:val="FirstParagraph"/>
      </w:pPr>
      <w:r>
        <w:t>253 Now observe how the divine criterion has clarified in the text of the book and has distinguished the pure from the fraudulent, yet they have still not become poets and are occupied in the sleep of negligence with the pursuit of the fleeting world and superficial leadership.</w:t>
      </w:r>
    </w:p>
    <w:p w14:paraId="5DFB6430" w14:textId="77777777" w:rsidR="000108D8" w:rsidRDefault="00000000">
      <w:pPr>
        <w:pStyle w:val="BodyText"/>
      </w:pPr>
      <w:r>
        <w:t>254 O son of man, days have passed over you, during which you have been preoccupied with the delusions and illusions that your soul desires. How long will you continue to sleep on your bed? Raise your head from sleep. For the sun has risen at midday, perhaps it will illuminate you with the lights of beauty. Peace be upon you.</w:t>
      </w:r>
    </w:p>
    <w:p w14:paraId="103F80EC" w14:textId="77777777" w:rsidR="000108D8" w:rsidRDefault="00000000">
      <w:pPr>
        <w:pStyle w:val="BodyText"/>
      </w:pPr>
      <w:r>
        <w:t>255 But it should be known that these scholars and jurists who have been mentioned did not have any outward leadership. It is impossible for the renowned and powerful scholars of the age, who sit on the seat of judgment and are settled on the bed of command, to follow the truth unless your Lord wills. Such a thing has not appeared in the world of manifestation except for a few: “And few of My servants are grateful.”</w:t>
      </w:r>
    </w:p>
    <w:p w14:paraId="6F419E65" w14:textId="77777777" w:rsidR="000108D8" w:rsidRDefault="00000000">
      <w:pPr>
        <w:pStyle w:val="BodyText"/>
      </w:pPr>
      <w:r>
        <w:t>As in this age, none of the famous scholars who had the reins of the people in their hands of authority sought acceptance. Instead, they tried to repel with complete hatred and denial to the extent that no ear has heard and no eye has seen.</w:t>
      </w:r>
    </w:p>
    <w:p w14:paraId="43667F87" w14:textId="77777777" w:rsidR="000108D8" w:rsidRDefault="00000000">
      <w:pPr>
        <w:pStyle w:val="BodyText"/>
      </w:pPr>
      <w:r>
        <w:t>256 And the Lord Most High, may our souls be a sacrifice to Him, has especially issued a signature to all scholars in every country, and He has mentioned in detail in His signature the degrees of turning away and neglect of each one of them. “So take a lesson, O possessors of insight.”</w:t>
      </w:r>
    </w:p>
    <w:p w14:paraId="4E373B2E" w14:textId="77777777" w:rsidR="000108D8" w:rsidRDefault="00000000">
      <w:pPr>
        <w:pStyle w:val="BodyText"/>
      </w:pPr>
      <w:r>
        <w:t>The purpose of mentioning this was so that the people of explanation would not object at the appearance of the one crying for help in the last resurrection, that a group of scholars had confirmed in the appearance of explanation and why it did not happen in this appearance, and we seek refuge in God from adhering to such nonsense and becoming deprived of divine beauty.</w:t>
      </w:r>
    </w:p>
    <w:p w14:paraId="37E62515" w14:textId="77777777" w:rsidR="000108D8" w:rsidRDefault="00000000">
      <w:pPr>
        <w:pStyle w:val="BodyText"/>
      </w:pPr>
      <w:r>
        <w:t>Indeed, most of the scholars who were mentioned were not famous and by the grace of God, they were sanctified and exalted from the outward leadership and ephemeral adornments. That is from the bounty of Allah, He gives it to whom He wills.</w:t>
      </w:r>
    </w:p>
    <w:p w14:paraId="13297A83" w14:textId="77777777" w:rsidR="000108D8" w:rsidRDefault="00000000">
      <w:pPr>
        <w:pStyle w:val="Heading4"/>
      </w:pPr>
      <w:bookmarkStart w:id="73" w:name="the-babs-steadfastness"/>
      <w:bookmarkEnd w:id="72"/>
      <w:r>
        <w:lastRenderedPageBreak/>
        <w:t>The Bab’s Steadfastness</w:t>
      </w:r>
    </w:p>
    <w:p w14:paraId="394DABF0" w14:textId="77777777" w:rsidR="000108D8" w:rsidRDefault="00000000">
      <w:pPr>
        <w:pStyle w:val="FirstParagraph"/>
      </w:pPr>
      <w:r>
        <w:t>257 Another proof and evidence, which shines like the sun among the evidences, is the steadfastness of that eternal beauty in the divine order. Despite being in their youth and facing a matter that was contrary to all the people of the earth, including the low and noble, the rich and poor, the mighty and the humiliated, the ruler and the ruled, they still rose up and adhered to that divine order as if all had heard them. They showed no fear of anyone or anything and paid no attention to them. Can this be anything other than a divine command and a divine, confirmed will?</w:t>
      </w:r>
    </w:p>
    <w:p w14:paraId="73C9E070" w14:textId="77777777" w:rsidR="000108D8" w:rsidRDefault="00000000">
      <w:pPr>
        <w:pStyle w:val="BodyText"/>
      </w:pPr>
      <w:r>
        <w:t>I swear by God that if anyone even imagines such a thing, they would be destroyed instantly. And even if they had the hearts of the whole world in their own heart, they still would not dare to undertake such a significant matter unless it were by God’s permission and their heart connected to the divine outpourings and their soul assured by divine care.</w:t>
      </w:r>
    </w:p>
    <w:p w14:paraId="22B4291E" w14:textId="77777777" w:rsidR="000108D8" w:rsidRDefault="00000000">
      <w:pPr>
        <w:pStyle w:val="BodyText"/>
      </w:pPr>
      <w:r>
        <w:t>What do they attribute this to? Do they attribute it to madness, as they did with the previous prophets? Or do they say that they have exposed these matters for the sake of outward leadership and gathering the ephemeral adornments of the world?</w:t>
      </w:r>
    </w:p>
    <w:p w14:paraId="749A2442" w14:textId="77777777" w:rsidR="000108D8" w:rsidRDefault="00000000">
      <w:pPr>
        <w:pStyle w:val="BodyText"/>
      </w:pPr>
      <w:r>
        <w:t>258 Glory be to God! In the beginning of their book, which they have called the “Qayyūm al-Asmā”, the first, greatest, and most grand of all their books, they give news of their own martyrdom. In one place, they recite this verse: “O Remnant of God, I have given my whole self for you, and have accepted to suffer in your path. I have desired nothing but martyrdom in your love, and God, the Most High, is sufficient as an eternal protector.”</w:t>
      </w:r>
    </w:p>
    <w:p w14:paraId="586DF94D" w14:textId="77777777" w:rsidR="000108D8" w:rsidRDefault="00000000">
      <w:pPr>
        <w:pStyle w:val="BodyText"/>
      </w:pPr>
      <w:r>
        <w:t>259 Also in the interpretation of the [letter] “Ha” they expressed their desire for martyrdom: ‘It is as though I heard a crier cry within my secret, ’Sacrifice the dearest of things to you in the path of God, just as Husayn (peace be upon him) sacrificed in My path.’ And if it were not that I am looking at that impending secret, by the One in whose hand is my soul, even if all the kings of the earth were to gather, they could not take from me a single letter, so what of the servants who have no concern with this, and indeed they are rejected.’…until he said, ‘So that everyone may know my position of patience, satisfaction, and sacrifice in the path of God.’</w:t>
      </w:r>
    </w:p>
    <w:p w14:paraId="0E01EC99" w14:textId="77777777" w:rsidR="000108D8" w:rsidRDefault="00000000">
      <w:pPr>
        <w:pStyle w:val="BodyText"/>
      </w:pPr>
      <w:r>
        <w:t>260 Could the bearer of such a proclamation ever tread a path other than the divine straight path or seek anything other than His pleasure? Hidden within this verse is a gust of renunciation that, if it were to blow, all the structures of existence would donate their souls and pass away. Now, observe how unappreciative and ungrateful they are, to the point of absolute ingratitude, their eyes blind to all of this as they rush back to the carrion from which the outcry of the stolen wealth of Muslims emerges. And in spite of this, what inappropriate attributions they make to the study of sanctity. Thus, we recount for you what the hands of those who disbelieved and turned away from meeting God on the Day of Resurrection have wrought. God punished them with the fire of their polytheism and prepared for them in the afterlife a punishment by which their bodies and souls will burn. This is because they said that God was not capable of anything and that His hand was tied from bestowing grace.</w:t>
      </w:r>
    </w:p>
    <w:p w14:paraId="7ADE5317" w14:textId="77777777" w:rsidR="000108D8" w:rsidRDefault="00000000">
      <w:pPr>
        <w:pStyle w:val="BodyText"/>
      </w:pPr>
      <w:r>
        <w:lastRenderedPageBreak/>
        <w:t>261 And steadfastness in the divine command is a grand proof and a tremendous evidence. Just as the Seal of the Prophets said, “The two verses have aged me,” meaning the two verses that both embody steadfastness in God’s command, as it says, “So remain on a right course as you have been commanded.”</w:t>
      </w:r>
    </w:p>
    <w:p w14:paraId="3E268B52" w14:textId="77777777" w:rsidR="000108D8" w:rsidRDefault="00000000">
      <w:pPr>
        <w:pStyle w:val="BodyText"/>
      </w:pPr>
      <w:r>
        <w:t>262 Now observe how this Lote Tree of divine glory began to proclaim the cause of God in early youth and how much steadfastness was manifested from that beauty of oneness that all the people on earth could not deter it. Whatever harm was inflicted on that blessed Lote Tree only increased its longing, and the fire of its love became more intense. This is clearly evident, and no one denies it. Eventually, it sacrificed its life and hastened to the Supreme Companion.</w:t>
      </w:r>
    </w:p>
    <w:p w14:paraId="67BBAD44" w14:textId="77777777" w:rsidR="000108D8" w:rsidRDefault="00000000">
      <w:pPr>
        <w:pStyle w:val="BodyText"/>
      </w:pPr>
      <w:r>
        <w:t>263 Among the evidence of the Manifestation, dominance, power, and encompassing reality, that emanated from the Essence of Being and the Manifestation of the Divine, was apparent throughout all regions of the world. Indeed, that Eternal Beauty revealed itself in Shiraz in the year sixty and unveiled itself. Despite this, in a short time, signs of dominance, power, sovereignty, and authority from that Jewel of Jewels and Ocean of Oceans became apparent in all lands. To the extent that from each country, the signs, indications, evidences, and symbols of that divine Sun became clear.</w:t>
      </w:r>
    </w:p>
    <w:p w14:paraId="25F2F9CC" w14:textId="77777777" w:rsidR="000108D8" w:rsidRDefault="00000000">
      <w:pPr>
        <w:pStyle w:val="BodyText"/>
      </w:pPr>
      <w:r>
        <w:t>How many pure, refined hearts have spoken of that eternal Sun, and how many drops of knowledge have flowed from that ocean of divine knowledge that encompassed all possibilities, even though in every country and city all scholars and nobles rose to prevent and deny them. They tightened the belts of envy, oppression, and injustice to resist them. They killed holy souls, who were gems of justice, out of oppression, and destroyed spiritual structures that purely emanated knowledge and action with the worst of punishments.</w:t>
      </w:r>
    </w:p>
    <w:p w14:paraId="7565D6C1" w14:textId="77777777" w:rsidR="000108D8" w:rsidRDefault="00000000">
      <w:pPr>
        <w:pStyle w:val="BodyText"/>
      </w:pPr>
      <w:r>
        <w:t>Despite all this, each of these beings was occupied with the remembrance of God until their last breath, flying in the atmosphere of submission and contentment. They were so transformed and influenced that they sought no desire other than His will, chose no command other than His, surrendered to His pleasure, and attached their hearts to His thought.</w:t>
      </w:r>
    </w:p>
    <w:p w14:paraId="5EECAD89" w14:textId="77777777" w:rsidR="000108D8" w:rsidRDefault="00000000">
      <w:pPr>
        <w:pStyle w:val="BodyText"/>
      </w:pPr>
      <w:r>
        <w:t>264 Now consider for a moment, has such influence and encompassing reality ever been possible for anyone else? And all these sanctified hearts and holy souls hastened with complete satisfaction in the face of destiny, and nothing but gratitude emanated from them in times of complaint, and nothing but contentment was witnessed from them in times of calamity.</w:t>
      </w:r>
    </w:p>
    <w:p w14:paraId="38CA51B0" w14:textId="77777777" w:rsidR="000108D8" w:rsidRDefault="00000000">
      <w:pPr>
        <w:pStyle w:val="BodyText"/>
      </w:pPr>
      <w:r>
        <w:t>It is clear that all the people of the earth had so much hatred, resentment, and enmity towards these companions. As if they considered the suffering and torment of those spiritual holy effulgences as the cause of their salvation and deliverance, and as the means for their eternal success and prosperity. Has there ever been such an uproar in any history from the time of Adam until now, and has such a disturbance ever been caused among the servants?</w:t>
      </w:r>
    </w:p>
    <w:p w14:paraId="44AC9C83" w14:textId="77777777" w:rsidR="000108D8" w:rsidRDefault="00000000">
      <w:pPr>
        <w:pStyle w:val="BodyText"/>
      </w:pPr>
      <w:r>
        <w:t>And with all this torment and distress, they became the place of curse for all people and the subject of blame for all servants. It seems as if patience in the world of existence became manifest from their forbearance, and loyalty in the pillars of the world became existent from their action.</w:t>
      </w:r>
    </w:p>
    <w:p w14:paraId="2CFD23AF" w14:textId="77777777" w:rsidR="000108D8" w:rsidRDefault="00000000">
      <w:pPr>
        <w:pStyle w:val="BodyText"/>
      </w:pPr>
      <w:r>
        <w:lastRenderedPageBreak/>
        <w:t>265 Truly, reflect upon all these incidents and narrated events to understand the magnitude of the matter and the greatness of it, so that with the grace of the Merciful, a spirit of tranquility may be breathed into existence, and you may rest and sit on the bed of certainty. The one God is the witness that if you reflect upon all of these established matters and mentioned proofs in their entirety, the rejection, cursing, and condemnation of the people of the earth on these knights of the field of submission and selflessness is the greatest proof and the strongest evidence of their truthfulness.</w:t>
      </w:r>
    </w:p>
    <w:p w14:paraId="064EBF1A" w14:textId="77777777" w:rsidR="000108D8" w:rsidRDefault="00000000">
      <w:pPr>
        <w:pStyle w:val="BodyText"/>
      </w:pPr>
      <w:r>
        <w:t>And the more you think about the objections of all people from scholars, virtuous, and ignorant about this firm matter, the more solid, firm, and established you become. Because all that has happened has been foretold by the sources of divine knowledge and positions of eternal commandments.</w:t>
      </w:r>
    </w:p>
    <w:p w14:paraId="160609B6" w14:textId="77777777" w:rsidR="000108D8" w:rsidRDefault="00000000">
      <w:pPr>
        <w:pStyle w:val="Heading4"/>
      </w:pPr>
      <w:bookmarkStart w:id="74" w:name="prophecies-fulfilled-by-the-bab"/>
      <w:bookmarkEnd w:id="73"/>
      <w:r>
        <w:t>Prophecies Fulfilled By the Bab</w:t>
      </w:r>
    </w:p>
    <w:p w14:paraId="00AF469D" w14:textId="77777777" w:rsidR="000108D8" w:rsidRDefault="00000000">
      <w:pPr>
        <w:pStyle w:val="FirstParagraph"/>
      </w:pPr>
      <w:r>
        <w:t>266 Although this servant did not intend to mention the previous narrations, considering your love for them, I will cite a few that are appropriate for this context. However, in truth, there is no need, as what has been mentioned is sufficient for all the earth and its inhabitants. Indeed, all books and secrets have been mentioned in this summary, so that if one contemplates enough, they will grasp all the secrets of the divine words and apparent matters from that true sovereign from what has been mentioned.</w:t>
      </w:r>
    </w:p>
    <w:p w14:paraId="5F34B10D" w14:textId="77777777" w:rsidR="000108D8" w:rsidRDefault="00000000">
      <w:pPr>
        <w:pStyle w:val="BodyText"/>
      </w:pPr>
      <w:r>
        <w:t>Yet, as all people are not on the same level and status, I will therefore mention a few narrations so that it can be a means for the reassurance of wavering souls and the tranquility of disturbed minds, and so that the divine proof upon the highest and the lowest of the servants is complete and perfect.</w:t>
      </w:r>
    </w:p>
    <w:p w14:paraId="03792C86" w14:textId="77777777" w:rsidR="000108D8" w:rsidRDefault="00000000">
      <w:pPr>
        <w:pStyle w:val="BodyText"/>
      </w:pPr>
      <w:r>
        <w:t>267 Among the narrations is this one that says: “When the banner of truth appears, it will be cursed by the people of the East and the West.” Now, you need to drink some from the wine of detachment, and roost upon the branch of abstinence, and keep in mind that “contemplation for an hour is better than seventy years of worship”. What could be the reason for this strange occurrence that all people, despite their declaration of love and seeking of the truth, curse the people of truth after its manifestation, as it is understood from the narration?</w:t>
      </w:r>
    </w:p>
    <w:p w14:paraId="5AADC5BA" w14:textId="77777777" w:rsidR="000108D8" w:rsidRDefault="00000000">
      <w:pPr>
        <w:pStyle w:val="BodyText"/>
      </w:pPr>
      <w:r>
        <w:t>It is clear that the reason is the abrogation of norms, customs, and manners to which all people have been confined. Otherwise, if the beauty of the Most Merciful were to operate within the same norms and manners and confirm people in what they are engaged in, why would so much conflict and corruption appear in the realm?</w:t>
      </w:r>
    </w:p>
    <w:p w14:paraId="5787617C" w14:textId="77777777" w:rsidR="000108D8" w:rsidRDefault="00000000">
      <w:pPr>
        <w:pStyle w:val="BodyText"/>
      </w:pPr>
      <w:r>
        <w:t>This noble narration is confirmed and affirmed by His saying: “The Day the caller calls to something forbidding.” (Quran, 50:41)</w:t>
      </w:r>
    </w:p>
    <w:p w14:paraId="7FB3C7FB" w14:textId="77777777" w:rsidR="000108D8" w:rsidRDefault="00000000">
      <w:pPr>
        <w:pStyle w:val="BodyText"/>
      </w:pPr>
      <w:r>
        <w:t>268 Indeed, when the divine herald calls people from beyond the sacred veils to complete detachment from what they possess, and since this divine call contradicts their desires, it gives rise to all these trials and tests. Observe the state of people who do not mention these firm narrations that have all come to pass, but cling to those narrations whose authenticity and invalidity are not known, asking why they have not come to pass. Yet, what they did not comprehend has indeed become manifest and evident.</w:t>
      </w:r>
    </w:p>
    <w:p w14:paraId="2F0BE4A4" w14:textId="77777777" w:rsidR="000108D8" w:rsidRDefault="00000000">
      <w:pPr>
        <w:pStyle w:val="BodyText"/>
      </w:pPr>
      <w:r>
        <w:lastRenderedPageBreak/>
        <w:t>The signs and evidences of truth are as apparent as the sun at noon, yet the servants have remained lost in the wilderness of ignorance and unknowing. Even though many of the Verses of the Qur’an and the authentic narrations all indicate a new law and a novel command, they still await the promised appearance to pronounce judgement according to the Qur’anic law, just as the Jews and Christians make the same claim.</w:t>
      </w:r>
    </w:p>
    <w:p w14:paraId="764F362D" w14:textId="77777777" w:rsidR="000108D8" w:rsidRDefault="00000000">
      <w:pPr>
        <w:pStyle w:val="BodyText"/>
      </w:pPr>
      <w:r>
        <w:t>269 Among the phrases suggesting a new religious law and unique command are excerpts from the Supplication of Nudba, which say: “Where is the one held in reserve for the renewal of obligations and traditions? Where is the chosen one for the revival of the community and the Sharia?” In a visitation, it is said: “Peace be upon the new truth.” “Abu Abdullah was asked about the path of the Mahdi. How is his path? He said: ‘He will do what the Messenger of Allah did, and he will demolish what was before him, just as the Messenger of Allah demolished the matters of ignorance.’”</w:t>
      </w:r>
    </w:p>
    <w:p w14:paraId="57DE4AF1" w14:textId="77777777" w:rsidR="000108D8" w:rsidRDefault="00000000">
      <w:pPr>
        <w:pStyle w:val="BodyText"/>
      </w:pPr>
      <w:r>
        <w:t>270 Observe that despite such narrations, they make arguments against the change in religious rulings, even though the purpose of every appearance (of a divine figure) is to usher in a change and transformation, openly and secretly, outwardly and inwardly, in the foundations of the world. If in no way the earthly matters change, the appearance of universal phenomena would be cancelled.</w:t>
      </w:r>
    </w:p>
    <w:p w14:paraId="05EDDD4A" w14:textId="77777777" w:rsidR="000108D8" w:rsidRDefault="00000000">
      <w:pPr>
        <w:pStyle w:val="BodyText"/>
      </w:pPr>
      <w:r>
        <w:t>Yet in “Awalim”, a book that is considered reliable and popular, it says: “A child from Banu Hashim will emerge with a new book and new rulings,” until he says, “And most of his enemies are scholars.” In another place, it mentions Sadiq bin Muhammad who said: “Indeed, a child from Banu Hashim will appear and command people to pledge allegiance to him, and he is with a new book. He will have people pledge allegiance to a new book. He is severe upon the Arabs. If you hear anything from him, hasten to him.”</w:t>
      </w:r>
    </w:p>
    <w:p w14:paraId="114F1C47" w14:textId="77777777" w:rsidR="000108D8" w:rsidRDefault="00000000">
      <w:pPr>
        <w:pStyle w:val="BodyText"/>
      </w:pPr>
      <w:r>
        <w:t>Well, they followed the advice of the Imams of the religion and the lamps of certainty. Although it says: if you hear that a young man from Banu Hashim has appeared and is calling people to a new divine book and novel divine rulings, hasten towards him. Despite this, they all permitted the judgment of disbelief and leaving the faith to that Master, and they did not go towards that Hashemite light and sublime appearance except with drawn swords and hearts filled with grudges.</w:t>
      </w:r>
    </w:p>
    <w:p w14:paraId="22FC92B5" w14:textId="77777777" w:rsidR="000108D8" w:rsidRDefault="00000000">
      <w:pPr>
        <w:pStyle w:val="BodyText"/>
      </w:pPr>
      <w:r>
        <w:t>Also observe the hostility of the scholars which is so explicitly mentioned in the aforementioned book. Despite all these clear narrations and clear, authoritative indications, all people have turned away from the pure essence of knowledge and expression, and have inclined towards the manifestations of misguidance and tyranny. And with these narrated narrations and revealed words, they say what their souls desire. And if the essence of truth states something that contradicts the desires and whims of this group, they immediately declare disbelief, and they say: This contradicts the saying of the Imams of the religion and clear lights and such a matter and ruling have not been issued in the solid religious law. Just as today, such futile words are emanating and appearing from these transient bodies.</w:t>
      </w:r>
    </w:p>
    <w:p w14:paraId="4E94E519" w14:textId="77777777" w:rsidR="000108D8" w:rsidRDefault="00000000">
      <w:pPr>
        <w:pStyle w:val="BodyText"/>
      </w:pPr>
      <w:r>
        <w:t xml:space="preserve">271 Now consider this narration, which has foretold all matters in advance. In “Arbaeen”, it is mentioned: “A child from Banu Hashim will appear with new rulings. He will call upon people, and no one will respond to him. Most of his enemies are the scholars. When he makes a ruling about something, they will not obey him. They will say, ‘This contradicts what we have from the Imams of the religion’,” and so on with the rest of the narration. Just as today, they are all repeating these same words, and it doesn’t matter to </w:t>
      </w:r>
      <w:r>
        <w:lastRenderedPageBreak/>
        <w:t>them that the presence is seated on the throne, doing what he pleases, and is situated on the seat, ruling what he desires.</w:t>
      </w:r>
    </w:p>
    <w:p w14:paraId="4125C487" w14:textId="77777777" w:rsidR="000108D8" w:rsidRDefault="00000000">
      <w:pPr>
        <w:pStyle w:val="BodyText"/>
      </w:pPr>
      <w:r>
        <w:t>272 And no understanding can precede the manner of his manifestation, and no gnosis can encompass the quantity of his affair. All sayings are contingent upon his confirmation and all matters are in need of his command. All other than him are created by his command and exist by his decree. He is the one who manifests divine secrets and clarifies the wisdom of the unseen.</w:t>
      </w:r>
    </w:p>
    <w:p w14:paraId="60F13DB7" w14:textId="77777777" w:rsidR="000108D8" w:rsidRDefault="00000000">
      <w:pPr>
        <w:pStyle w:val="BodyText"/>
      </w:pPr>
      <w:r>
        <w:t>As mentioned in “Bihar al-Anwar”, “Al-Awalem”, and in “Yanbu”, from Sadiq bin Muhammad, he said: “Knowledge is twenty-seven letters. All that the messengers have brought are two letters, and people have not known until today except these two letters. When our Qa’im arises, he will bring out the twenty-five letters.”</w:t>
      </w:r>
    </w:p>
    <w:p w14:paraId="21D98B0C" w14:textId="77777777" w:rsidR="000108D8" w:rsidRDefault="00000000">
      <w:pPr>
        <w:pStyle w:val="BodyText"/>
      </w:pPr>
      <w:r>
        <w:t>Consider this, he defined knowledge as twenty-seven letters and all the prophets from Adam to the last one have explained only two letters of it. And they were sent with these two letters. And he says: The Qa’im will manifest all these twenty-five letters. From this statement, realize the rank and degree of his eminence which is greater than all the prophets and his affair is higher and more elevated than the gnosis and understanding of all the saints.</w:t>
      </w:r>
    </w:p>
    <w:p w14:paraId="31B7FE9D" w14:textId="77777777" w:rsidR="000108D8" w:rsidRDefault="00000000">
      <w:pPr>
        <w:pStyle w:val="BodyText"/>
      </w:pPr>
      <w:r>
        <w:t>And an affair that the prophets, saints, and chosen ones have not been informed of, or have not expressed due to God’s decisive command, these ignorant people measure it with their deficient intellect, sciences, and understandings, and if it doesn’t conform, they reject it. “Do you think that most of them hear or understand? They are only like cattle; nay, they are even more astray in the path.”</w:t>
      </w:r>
    </w:p>
    <w:p w14:paraId="7AAF89CC" w14:textId="77777777" w:rsidR="000108D8" w:rsidRDefault="00000000">
      <w:pPr>
        <w:pStyle w:val="BodyText"/>
      </w:pPr>
      <w:r>
        <w:t>273 What do they interpret this specific Hadith, which is explicit about the manifestation of unseen matters and new extraordinary affairs during the time of his eminence? These extraordinary affairs will cause differences among people to the extent that all scholars and jurists will decree the killing of his eminence and his companions and all the people of the earth will oppose his uprising.</w:t>
      </w:r>
    </w:p>
    <w:p w14:paraId="3B46633A" w14:textId="77777777" w:rsidR="000108D8" w:rsidRDefault="00000000">
      <w:pPr>
        <w:pStyle w:val="BodyText"/>
      </w:pPr>
      <w:r>
        <w:t>As stated in “Kafi” in Jabir’s hadith about “The Tablet of Fatima,” it describes the Qa’im: “Upon him is the perfection of Moses, the splendor of Jesus, and the patience of Job. His allies will be humiliated during his time and their heads will be exchanged just as the heads of the Turks and the Daylam are exchanged. They will be killed and burned and they will be afraid, terrified, and horrified. The earth will be soaked with their blood, and woe and lamentation will spread among their women. Truly, they are my allies.”</w:t>
      </w:r>
    </w:p>
    <w:p w14:paraId="16597553" w14:textId="77777777" w:rsidR="000108D8" w:rsidRDefault="00000000">
      <w:pPr>
        <w:pStyle w:val="BodyText"/>
      </w:pPr>
      <w:r>
        <w:t>Consider this, that nothing remains of this hadith except what has already happened. As in many places, their noble blood was spilled, they were taken as prisoners in every country, and they were circulated through provinces and cities. Some of them were burned.</w:t>
      </w:r>
    </w:p>
    <w:p w14:paraId="00F6AF0C" w14:textId="77777777" w:rsidR="000108D8" w:rsidRDefault="00000000">
      <w:pPr>
        <w:pStyle w:val="BodyText"/>
      </w:pPr>
      <w:r>
        <w:t>Yet, no one considered that if the promised Qa’im were to appear according to the previous Shari’ah and decrees, why would these hadiths be mentioned and why would such disagreement appear to the extent that they would deem it obligatory to kill these companions and consider the torment of these holy souls as a means to reach the stages of proximity?</w:t>
      </w:r>
    </w:p>
    <w:p w14:paraId="12A61430" w14:textId="77777777" w:rsidR="000108D8" w:rsidRDefault="00000000">
      <w:pPr>
        <w:pStyle w:val="BodyText"/>
      </w:pPr>
      <w:r>
        <w:lastRenderedPageBreak/>
        <w:t>274 Furthermore, observe how all these events and actions have been mentioned in the previous Hadiths. As in “Rawdat al-Kafi” in the description of Zawraa, it is said:</w:t>
      </w:r>
    </w:p>
    <w:p w14:paraId="08612B17" w14:textId="77777777" w:rsidR="000108D8" w:rsidRDefault="00000000">
      <w:pPr>
        <w:pStyle w:val="BodyText"/>
      </w:pPr>
      <w:r>
        <w:t>“Mu’awiya ibn Wahb narrates from Abu Abdullah who asked: ‘Do you know Zawraa?’ I replied: ‘May I be sacrificed for you, they say it is Baghdad.’ He said ‘No,’ then he asked: ‘Have you entered Rayy?’ I replied: ‘Yes.’ He asked: ‘Have you come to the animal market?’ I replied: ‘Yes.’ He asked: ‘Did you see the Black Mountain on the right of the road? That is Zawraa. Eighty men from the lineage of so-and-so will be killed there, all of them suitable for the caliphate.’ I asked: ‘Who will kill them?’ He said: ‘The children of the Persians will kill them.’”</w:t>
      </w:r>
    </w:p>
    <w:p w14:paraId="12BED26F" w14:textId="77777777" w:rsidR="000108D8" w:rsidRDefault="00000000">
      <w:pPr>
        <w:pStyle w:val="BodyText"/>
      </w:pPr>
      <w:r>
        <w:t>This is another clear example of the Hadiths foretelling the tragic and tumultuous events that will unfold in the time of the Qa’im.</w:t>
      </w:r>
    </w:p>
    <w:p w14:paraId="3D9BA994" w14:textId="77777777" w:rsidR="000108D8" w:rsidRDefault="00000000">
      <w:pPr>
        <w:pStyle w:val="BodyText"/>
      </w:pPr>
      <w:r>
        <w:t>275 Indeed, this is the fate and order of the companions of that revered figure, as was foretold. And now, observe that Zawraa according to this narration is the land of Rayy. These companions were brutally murdered in that place, and all these sacred beings were martyred by the Persians, as mentioned in the aforementioned Hadith, and as has been heard and is clear and proven to the whole world.</w:t>
      </w:r>
    </w:p>
    <w:p w14:paraId="17C56C45" w14:textId="77777777" w:rsidR="000108D8" w:rsidRDefault="00000000">
      <w:pPr>
        <w:pStyle w:val="BodyText"/>
      </w:pPr>
      <w:r>
        <w:t>So why don’t these deceitful people of the earth ponder over these Hadiths, all of which have become clear as the sun in the middle of the sky, and seek the truth? Why do they turn away from the manifestation of the truth and the beauty of Allah due to some Hadiths whose meaning they fail to comprehend? Why do they choose hell as their abode?</w:t>
      </w:r>
    </w:p>
    <w:p w14:paraId="0BD7589A" w14:textId="77777777" w:rsidR="000108D8" w:rsidRDefault="00000000">
      <w:pPr>
        <w:pStyle w:val="BodyText"/>
      </w:pPr>
      <w:r>
        <w:t>Isn’t this turning away simply because of the jurisprudents of the time and the scholars of the era? This is why Sadiq bin Muhammad has said, “The jurists of that time are the worst jurists under the shade of the sky. From them comes fitnah (trial and discord), and to them, it returns.”</w:t>
      </w:r>
    </w:p>
    <w:p w14:paraId="5F6ED500" w14:textId="77777777" w:rsidR="000108D8" w:rsidRDefault="00000000">
      <w:pPr>
        <w:pStyle w:val="BodyText"/>
      </w:pPr>
      <w:r>
        <w:t>This highlights the corruption of religious leadership in that era and how it contributes to the misunderstandings and trials faced by the followers.</w:t>
      </w:r>
    </w:p>
    <w:p w14:paraId="39EE3EA9" w14:textId="77777777" w:rsidR="000108D8" w:rsidRDefault="00000000">
      <w:pPr>
        <w:pStyle w:val="Heading3"/>
      </w:pPr>
      <w:bookmarkStart w:id="75" w:name="Xf963234fab159af46d15a231a63b2c44de400d1"/>
      <w:bookmarkEnd w:id="70"/>
      <w:bookmarkEnd w:id="74"/>
      <w:r>
        <w:t>The One Eyed One’s Opposition To Baha’u’llah</w:t>
      </w:r>
    </w:p>
    <w:p w14:paraId="03E6B530" w14:textId="77777777" w:rsidR="000108D8" w:rsidRDefault="00000000">
      <w:pPr>
        <w:pStyle w:val="FirstParagraph"/>
      </w:pPr>
      <w:r>
        <w:t>276 I call upon the scholars and jurists to avoid such a course of action. They should not bring to the Divine Essence, the divine light, the pure eternal, and the origin and end of unseen manifestations in the time of “Mustaghath” what they have brought to this blind one. They should not rely solely on their intellect, understanding, and knowledge, and not oppose that manifestation of infinite divine knowledge.</w:t>
      </w:r>
    </w:p>
    <w:p w14:paraId="44C1931B" w14:textId="77777777" w:rsidR="000108D8" w:rsidRDefault="00000000">
      <w:pPr>
        <w:pStyle w:val="BodyText"/>
      </w:pPr>
      <w:r>
        <w:t>Despite all these admonitions, it is seen that a one-eyed individual who is a leader of the people will rise in extreme opposition. Similarly, in each country, some rise to deny that holy beauty, and the companions of that existence’s king and the desired essence flee to mountains and deserts, hiding from the oppressors. Some entrust themselves to God and sacrifice their lives in complete detachment.</w:t>
      </w:r>
    </w:p>
    <w:p w14:paraId="51355424" w14:textId="77777777" w:rsidR="000108D8" w:rsidRDefault="00000000">
      <w:pPr>
        <w:pStyle w:val="BodyText"/>
      </w:pPr>
      <w:r>
        <w:t>It seems apparent that a person who is known for his asceticism and piety, so much so that all people consider his obedience obligatory and his command necessary, will rise to fight against that divine tree’s origin and rise in extreme efforts and strive in opposition. Such is the condition of people.</w:t>
      </w:r>
    </w:p>
    <w:p w14:paraId="05E9C10C" w14:textId="77777777" w:rsidR="000108D8" w:rsidRDefault="00000000">
      <w:pPr>
        <w:pStyle w:val="BodyText"/>
      </w:pPr>
      <w:r>
        <w:lastRenderedPageBreak/>
        <w:t>277 Indeed, we hope that the people of understanding may be nurtured, may fly in the air of the spirit, and reside in the atmosphere of the soul. They should distinguish the truth from falsehood and recognize the confusion of falsehood with their insightful vision.</w:t>
      </w:r>
    </w:p>
    <w:p w14:paraId="739FA646" w14:textId="77777777" w:rsidR="000108D8" w:rsidRDefault="00000000">
      <w:pPr>
        <w:pStyle w:val="BodyText"/>
      </w:pPr>
      <w:r>
        <w:t>However, these days a scent of envy has arisen, and I swear by the nurturer of existence from the unseen and witnessed, from the very first structure of the world’s existence—although it is not the first—that such jealousy and hatred have not appeared before and will not appear again.</w:t>
      </w:r>
    </w:p>
    <w:p w14:paraId="4EBABF1E" w14:textId="77777777" w:rsidR="000108D8" w:rsidRDefault="00000000">
      <w:pPr>
        <w:pStyle w:val="BodyText"/>
      </w:pPr>
      <w:r>
        <w:t>Some, who have not smelled the scent of fairness, have raised the banners of hypocrisy and unanimously oppose this servant. They openly launch spears from every direction and fly arrows from every side. Even though I have not claimed any superiority over anyone and have not sought any merit for myself. I have been a companion to everyone with utmost kindness and have been a friend with the utmost patience and generosity. I have been like the poor with the poor and have been in complete submission and satisfaction with the scholars and the great.</w:t>
      </w:r>
    </w:p>
    <w:p w14:paraId="6D42CD1E" w14:textId="77777777" w:rsidR="000108D8" w:rsidRDefault="00000000">
      <w:pPr>
        <w:pStyle w:val="BodyText"/>
      </w:pPr>
      <w:r>
        <w:t>However, by Allah, the one besides whom there is no god, despite all the trials, hardships, and injuries that came from enemies and the People of the Book, they are nothing compared to what came from the beloved. It is utterly lost and completely missing.</w:t>
      </w:r>
    </w:p>
    <w:p w14:paraId="36C3F554" w14:textId="77777777" w:rsidR="000108D8" w:rsidRDefault="00000000">
      <w:pPr>
        <w:pStyle w:val="BodyText"/>
      </w:pPr>
      <w:r>
        <w:t>278 Verily, what can I express that if fairness were possible, it could not endure this explanation. This servant, upon first entering this land and generally learning about the newly occurring matters, chose to migrate beforehand and set my head in the deserts of separation. I spent two years alone in the wilderness of alienation, with my eyes like flowing springs and my heart like surging seas. There were nights when my strength failed, and days when my body found no rest.</w:t>
      </w:r>
    </w:p>
    <w:p w14:paraId="16A7740E" w14:textId="77777777" w:rsidR="000108D8" w:rsidRDefault="00000000">
      <w:pPr>
        <w:pStyle w:val="BodyText"/>
      </w:pPr>
      <w:r>
        <w:t>Despite these descending tribulations and consecutive calamities, I swear by the One who holds my life in His hand, there was complete joy and manifest happiness. This is because I had no awareness of loss or gain, health or illness. I was occupied with myself and oblivious of others. Unaware that the divine decree’s rope is broader than imagination and the sanctified arrow of His determination is beyond planning. There is no escape from His lasso and no solution to His will other than acceptance.</w:t>
      </w:r>
    </w:p>
    <w:p w14:paraId="311BFD13" w14:textId="77777777" w:rsidR="000108D8" w:rsidRDefault="00000000">
      <w:pPr>
        <w:pStyle w:val="BodyText"/>
      </w:pPr>
      <w:r>
        <w:t>I swear by God, there was no thought of returning during my migration, and no hope of continuation in my journey. The aim was nothing other than to avoid becoming a source of disagreement among the beloved, a cause of upheaval among companions, a reason for someone’s harm, or a cause of sadness in someone’s heart. Apart from what I have mentioned, there was no other thought, no other purpose. Even though everyone tied a burden and harbored their own thoughts.</w:t>
      </w:r>
    </w:p>
    <w:p w14:paraId="19C8A064" w14:textId="77777777" w:rsidR="000108D8" w:rsidRDefault="00000000">
      <w:pPr>
        <w:pStyle w:val="BodyText"/>
      </w:pPr>
      <w:r>
        <w:t>Finally, the command to return was issued from the source of the command and I submitted without a doubt, and I returned.</w:t>
      </w:r>
    </w:p>
    <w:p w14:paraId="40BDD1AD" w14:textId="77777777" w:rsidR="000108D8" w:rsidRDefault="00000000">
      <w:pPr>
        <w:pStyle w:val="BodyText"/>
      </w:pPr>
      <w:r>
        <w:t>279 My pen is now incapable of recounting what was observed after my return. Two years have now passed, during which my enemies have been utterly diligent and attentive in their efforts to annihilate this transient servant, as everyone has been made aware. Despite this, not a single soul among the beloved has shown any support, nor intended to lend any assistance. Instead of support, consecutive sorrows, both verbally and practically, are constantly pouring down like a torrential rain.</w:t>
      </w:r>
    </w:p>
    <w:p w14:paraId="4D21C046" w14:textId="77777777" w:rsidR="000108D8" w:rsidRDefault="00000000">
      <w:pPr>
        <w:pStyle w:val="BodyText"/>
      </w:pPr>
      <w:r>
        <w:lastRenderedPageBreak/>
        <w:t>In perfect contentment, I am ready to lay down my life, hoping that by the divine favor and sublime grace, the aforementioned matter would be made known. I am ready to sacrifice myself for the sake of the ultimate point and the supreme word, and to give up my life. If it were not for this thought, I swear by the One who set the spirit speaking by His command, I would not have lingered in this land - and God is sufficient as a witness.</w:t>
      </w:r>
    </w:p>
    <w:p w14:paraId="22DA22E2" w14:textId="77777777" w:rsidR="000108D8" w:rsidRDefault="00000000">
      <w:pPr>
        <w:pStyle w:val="BodyText"/>
      </w:pPr>
      <w:r>
        <w:t>I conclude with there is no power and no strength except with God, and verily we belong to God, and verily to Him we are returning.</w:t>
      </w:r>
    </w:p>
    <w:p w14:paraId="25790FB2" w14:textId="77777777" w:rsidR="000108D8" w:rsidRDefault="00000000">
      <w:pPr>
        <w:pStyle w:val="Heading3"/>
      </w:pPr>
      <w:bookmarkStart w:id="76" w:name="conclusion"/>
      <w:bookmarkEnd w:id="75"/>
      <w:r>
        <w:t>Conclusion</w:t>
      </w:r>
    </w:p>
    <w:p w14:paraId="305BE01B" w14:textId="77777777" w:rsidR="000108D8" w:rsidRDefault="00000000">
      <w:pPr>
        <w:pStyle w:val="FirstParagraph"/>
      </w:pPr>
      <w:r>
        <w:t>280 The ones who possess insight, who have tasted the pure wine of love, and have not let themselves be ruled by their desires, will observe the evidences, proofs, and testimonies that are manifest in all phenomena for this extraordinary matter and divine revelation, clear as the sun in the fourth heaven. Observe now how people turn away from the divine beauty and instead incline towards their base desires.</w:t>
      </w:r>
    </w:p>
    <w:p w14:paraId="4FB12760" w14:textId="77777777" w:rsidR="000108D8" w:rsidRDefault="00000000">
      <w:pPr>
        <w:pStyle w:val="BodyText"/>
      </w:pPr>
      <w:r>
        <w:t>Despite these perfected verses and firm signs that are contained in the greater weight, a divine trust amongst the servants, and these clear hadiths that are more explicit than any explanation or clarification, they have turned away and become oblivious. They cling to a few hadiths that do not accord with their understanding, and of which they have not grasped the meaning, adhering to their outward form and thereby remaining deprived of and despondent about the unceasing, crystal-clear stream of the everlasting beauty’s wine.</w:t>
      </w:r>
    </w:p>
    <w:p w14:paraId="5A407739" w14:textId="77777777" w:rsidR="000108D8" w:rsidRDefault="00000000">
      <w:pPr>
        <w:pStyle w:val="BodyText"/>
      </w:pPr>
      <w:r>
        <w:t>281 Observe that in the traditions, the year of the appearance of that luminous essence has also been mentioned, yet they have not taken heed, nor have they detached themselves from their base desires for even a moment.</w:t>
      </w:r>
    </w:p>
    <w:p w14:paraId="762AAE61" w14:textId="77777777" w:rsidR="000108D8" w:rsidRDefault="00000000">
      <w:pPr>
        <w:pStyle w:val="BodyText"/>
      </w:pPr>
      <w:r>
        <w:t>Consider the tradition of Mufaddal, where he asked about Imam Sadiq, “My master, how will it be at the time of his appearance?” The Imam replied, “In the sixtieth year, his cause will appear and his mention will rise.”</w:t>
      </w:r>
    </w:p>
    <w:p w14:paraId="5E70B5EC" w14:textId="77777777" w:rsidR="000108D8" w:rsidRDefault="00000000">
      <w:pPr>
        <w:pStyle w:val="BodyText"/>
      </w:pPr>
      <w:r>
        <w:t>282 Indeed, it is perplexing how these servants have avoided the truth despite these clear indications. For instance, consider the mention of sorrow, imprisonment, and tribulation that befell that Essence of divine nature as foretold in the traditions.</w:t>
      </w:r>
    </w:p>
    <w:p w14:paraId="25001426" w14:textId="77777777" w:rsidR="000108D8" w:rsidRDefault="00000000">
      <w:pPr>
        <w:pStyle w:val="BodyText"/>
      </w:pPr>
      <w:r>
        <w:t>In Bihar al-Anwar, it is stated: “Indeed, in our Qa’im there are four signs from four Prophets: Moses, Jesus, Joseph, and Muhammad. As for the sign from Moses, it is fear and expectation. As for the sign from Jesus, it is what they said about him. The sign from Joseph is imprisonment and dissimulation. The sign from Muhammad is that he will appear with evidence similar to the Quran.”</w:t>
      </w:r>
    </w:p>
    <w:p w14:paraId="0F11C17C" w14:textId="77777777" w:rsidR="000108D8" w:rsidRDefault="00000000">
      <w:pPr>
        <w:pStyle w:val="BodyText"/>
      </w:pPr>
      <w:r>
        <w:t>With this firm tradition that explains all matters in accordance with what has happened, still, no one has taken notice, and I do not expect that anyone will take notice hereafter, except for those whom your Lord wills. Indeed, God causes to hear whomever He wills, but I cannot make those hear who are in the graves.</w:t>
      </w:r>
    </w:p>
    <w:p w14:paraId="3738770F" w14:textId="77777777" w:rsidR="000108D8" w:rsidRDefault="00000000">
      <w:pPr>
        <w:pStyle w:val="BodyText"/>
      </w:pPr>
      <w:r>
        <w:lastRenderedPageBreak/>
        <w:t>283 Indeed, it is known to that personage that the birds of his essence and the eternal doves have two modes of expression. One mode of expression is according to the outward, uttered without riddles or veils or barriers, so as to serve as a guiding lamp and a path-illuminating light, leading the wayfarers to the ascents of sanctity and drawing the seekers to the carpets of intimacy, as mentioned in the unveiled traditions and clear verses.</w:t>
      </w:r>
    </w:p>
    <w:p w14:paraId="0C3C3918" w14:textId="77777777" w:rsidR="000108D8" w:rsidRDefault="00000000">
      <w:pPr>
        <w:pStyle w:val="BodyText"/>
      </w:pPr>
      <w:r>
        <w:t>The other mode of expression is veiled and concealed, spoken so that those who hide what is in their hearts may be revealed and their truths may become apparent. This is why as-Sadiq bin Muhammad said, “By Allah, they will surely be sieved, and by Allah, they will surely be sifted.” This is the divine balance and the weight of the Eternal that tests His servants.</w:t>
      </w:r>
    </w:p>
    <w:p w14:paraId="7D66FB7F" w14:textId="77777777" w:rsidR="000108D8" w:rsidRDefault="00000000">
      <w:pPr>
        <w:pStyle w:val="BodyText"/>
      </w:pPr>
      <w:r>
        <w:t>Only those with reassured hearts, contented souls, and detached hearts can grasp the meanings of these expressions. The intended meanings in such expressions are not the outward meanings that people comprehend.</w:t>
      </w:r>
    </w:p>
    <w:p w14:paraId="72CB36A9" w14:textId="77777777" w:rsidR="000108D8" w:rsidRDefault="00000000">
      <w:pPr>
        <w:pStyle w:val="BodyText"/>
      </w:pPr>
      <w:r>
        <w:t>This is why it is said, “For every knowledge, there are seventy aspects, and among people, there is only one. When the Qa’im rises, he will spread the remaining aspects among the people.”</w:t>
      </w:r>
    </w:p>
    <w:p w14:paraId="78FCF797" w14:textId="77777777" w:rsidR="000108D8" w:rsidRDefault="00000000">
      <w:pPr>
        <w:pStyle w:val="BodyText"/>
      </w:pPr>
      <w:r>
        <w:t>Also, it was said, “We speak a word, and we mean from it one and seventy aspects, and we have an exit for each of them.”</w:t>
      </w:r>
    </w:p>
    <w:p w14:paraId="1BB341FC" w14:textId="77777777" w:rsidR="000108D8" w:rsidRDefault="00000000">
      <w:pPr>
        <w:pStyle w:val="BodyText"/>
      </w:pPr>
      <w:r>
        <w:t>284 Indeed, the mention of these levels is intended to ensure that individuals do not become disturbed by certain traditions and expressions whose effects have not yet manifested in the physical world, and that they do not attribute the lack of comprehension to the absence of the meanings of the traditions. This is because it is not known to those servants what the intended meanings of the Imams of the faith were, as can be understood from the traditions.</w:t>
      </w:r>
    </w:p>
    <w:p w14:paraId="46F72A34" w14:textId="77777777" w:rsidR="000108D8" w:rsidRDefault="00000000">
      <w:pPr>
        <w:pStyle w:val="BodyText"/>
      </w:pPr>
      <w:r>
        <w:t>Therefore, servants should not exclude themselves from the outpourings of such expressions, but rather should ask those who belong to this realm, so that the hidden secrets may appear unveiled and clear without any veil. It’s crucial for individuals to ask, seek, and continue their spiritual journey with an open heart and mind, willing to comprehend the profound wisdom of the sacred traditions.</w:t>
      </w:r>
    </w:p>
    <w:p w14:paraId="131AD593" w14:textId="77777777" w:rsidR="000108D8" w:rsidRDefault="00000000">
      <w:pPr>
        <w:pStyle w:val="BodyText"/>
      </w:pPr>
      <w:r>
        <w:t>285 Indeed, it seems that no one among the people of the earth is seen to be a seeker of the truth so as to refer to the manifestations of divine unity in the matters of mysteries. Everyone dwells in the land of forgetfulness and follows the people of transgression and rebellion. But Allah deals with them as they act and forgets them as they forgot His encounter in His days. Thus was the decree upon those who disbelieved, and so shall it be decreed upon those who denied His signs. This reflects the need for individuals to strive in their pursuit of spiritual truth and not be led astray by those who reject divine teachings.</w:t>
      </w:r>
    </w:p>
    <w:p w14:paraId="0780233A" w14:textId="77777777" w:rsidR="000108D8" w:rsidRDefault="00000000">
      <w:pPr>
        <w:pStyle w:val="BodyText"/>
      </w:pPr>
      <w:r>
        <w:t>286 And I conclude my statement with His exalted saying: “And whoever is blind to the remembrance of the Most Merciful, We assign to him a devil, and he becomes his constant companion.” “And whoever turns away from My remembrance, indeed, he will have a difficult life.”</w:t>
      </w:r>
    </w:p>
    <w:p w14:paraId="59D40BBC" w14:textId="77777777" w:rsidR="000108D8" w:rsidRDefault="00000000">
      <w:pPr>
        <w:pStyle w:val="BodyText"/>
      </w:pPr>
      <w:r>
        <w:t>287 And so it was revealed before, if only you could understand.</w:t>
      </w:r>
    </w:p>
    <w:p w14:paraId="36D316D2" w14:textId="77777777" w:rsidR="000108D8" w:rsidRDefault="00000000">
      <w:pPr>
        <w:pStyle w:val="BodyText"/>
      </w:pPr>
      <w:r>
        <w:lastRenderedPageBreak/>
        <w:t>288 What is revealed is from the Ba and the Ha.</w:t>
      </w:r>
    </w:p>
    <w:p w14:paraId="5B1F42DD" w14:textId="77777777" w:rsidR="000108D8" w:rsidRDefault="00000000">
      <w:pPr>
        <w:pStyle w:val="BodyText"/>
      </w:pPr>
      <w:r>
        <w:t>289 And peace be upon whoever hears the melody of the butterfly in the Lote Tree of the farthest boundary.</w:t>
      </w:r>
    </w:p>
    <w:p w14:paraId="59550A8D" w14:textId="77777777" w:rsidR="000108D8" w:rsidRDefault="00000000">
      <w:pPr>
        <w:pStyle w:val="BodyText"/>
      </w:pPr>
      <w:r>
        <w:t>290 So glorified is our Lord, the Most High.</w:t>
      </w:r>
    </w:p>
    <w:p w14:paraId="2E829D23" w14:textId="77777777" w:rsidR="000108D8" w:rsidRDefault="00000000">
      <w:r>
        <w:br w:type="page"/>
      </w:r>
    </w:p>
    <w:p w14:paraId="63D3205A" w14:textId="77777777" w:rsidR="000108D8" w:rsidRDefault="00000000">
      <w:pPr>
        <w:pStyle w:val="Heading1"/>
      </w:pPr>
      <w:bookmarkStart w:id="77" w:name="sec-lawh-i-madinatut-tawhid"/>
      <w:bookmarkStart w:id="78" w:name="_Toc140097558"/>
      <w:bookmarkEnd w:id="24"/>
      <w:bookmarkEnd w:id="47"/>
      <w:bookmarkEnd w:id="76"/>
      <w:r>
        <w:lastRenderedPageBreak/>
        <w:t>Lawh-i-Madinatut-Tawhid (Tablet of the City of Unity)</w:t>
      </w:r>
      <w:bookmarkEnd w:id="78"/>
    </w:p>
    <w:p w14:paraId="358D1854" w14:textId="77777777" w:rsidR="000108D8" w:rsidRDefault="00000000">
      <w:pPr>
        <w:pStyle w:val="FirstParagraph"/>
      </w:pPr>
      <w:r>
        <w:t>1 His Holiness says: This is the city of unity, enter it, O assembly of the monotheists, so that you may be with the good news of the spirit for those who have insight.</w:t>
      </w:r>
    </w:p>
    <w:p w14:paraId="00EB1D1F" w14:textId="77777777" w:rsidR="000108D8" w:rsidRDefault="00000000">
      <w:pPr>
        <w:pStyle w:val="BodyText"/>
      </w:pPr>
      <w:r>
        <w:t>He is the Mighty, the One, the Most High, the Supreme, the Unique.</w:t>
      </w:r>
    </w:p>
    <w:p w14:paraId="56C8D021" w14:textId="77777777" w:rsidR="000108D8" w:rsidRDefault="00000000">
      <w:pPr>
        <w:pStyle w:val="Heading2"/>
      </w:pPr>
      <w:bookmarkStart w:id="79" w:name="the-oneness-of-allah"/>
      <w:r>
        <w:t>The Oneness of Allah</w:t>
      </w:r>
    </w:p>
    <w:p w14:paraId="70E55FB9" w14:textId="77777777" w:rsidR="000108D8" w:rsidRDefault="00000000">
      <w:pPr>
        <w:pStyle w:val="FirstParagraph"/>
      </w:pPr>
      <w:r>
        <w:t xml:space="preserve">2 These are the verses of the Book. Its verses have been detailed in a manner that is free of crookedness. They are the verses of Allah, providing guidance and light, and a reminder for those in the heavens and on the two earths. Within it, there is what brings people close to the realm of the sanctified, and indeed, it is a book in which every wise matter is remembered. It descended truthfully from the Wise and the Knowing. Within it, there is what makes people independent of everything else, and from it emanates the fragrances of the holy onto the worlds. It asserts that there is no deity but He, He does what He wills by His command, and rules as He pleases. There is no god but Him; creation and command belong to Him. He gives life and death, then causes death and gives life again. Indeed, He is the Living, who governs as He pleases in the power of perpetuity. He is not questioned about what He wills, and in His grasp is the dominion of creation. There is no god but He, the Mighty, the Beautiful. Indeed, He is the Truth. There is no god but He. He has always been sanctified, exalted beyond description of anything other than Him, and no one precedes Him in knowledge. He encompasses all things, and none of His creation has ever fully comprehended His existence, and certainty will never reach Him, nor will self-knowledge. Indeed, He is the Independent, the Wise. He was singular in His essence, singular in His attributes, and singular in His actions. He has always been unified on the throne of majesty and will continue to be unique on the seat of honor. Indeed, He is the Eternal, from whom nothing departs or with whom nothing associates. He is the High, the Capable, the Great. No one has singled Him out other than Himself, and no one knows Him other than His own existence. Everything He created and manifested in invention, He created with a word of His command. There is no god but He, the Mighty, the Generous. Indeed, what the knowers know at their highest stations, and what those who have attained reach at their utmost ranks, is the recognition of a verse that reveals itself to itself, and this is the ultimate knowledge if you are seeking the stairways of knowledge. When the doors of attainment were sealed off from His eternal essence and the wings of knowledge were cut off from flying to the dominion of His command, He sent messengers from Himself and revealed books to them from His presence. He made their knowledge his own knowledge. This is what He bestowed on the possible things generously from Himself and graciously from His presence to everyone in the kingdom. Whoever acknowledges them as if they acknowledge Allah, and unify His essence, and whoever draws close to them as if they draw close to the plain of holy sanctity, and whoever obeys them obeys Allah, and whoever turns away from them turns away from the face of Allah, the Mighty, the Capable, the Living, the High. Allah has measured His knowledge in the knowledge of their selves, and this is what has been determined in the tablets of command from the Capable and the Mighty. This is the attainment of the knowers at the end of their ascents if you are of the knowers. And what Allah has determined beyond this, no one has a share, and no self has a way to it. This is what the Truth has written upon itself if you are of the knowers. Can the weak ascend to the ancient powerful? Say, Glory be to Allah, all are needy of Him, and all are incapable in their knowledge of Him. And is it </w:t>
      </w:r>
      <w:r>
        <w:lastRenderedPageBreak/>
        <w:t>appropriate for the mortal to fly in the power of the Eternal? Say, Glory be to Allah, all are powerless with Him, and all are bewildered in the manifestations of His command.</w:t>
      </w:r>
    </w:p>
    <w:p w14:paraId="2A962A6E" w14:textId="77777777" w:rsidR="000108D8" w:rsidRDefault="00000000">
      <w:pPr>
        <w:pStyle w:val="Heading2"/>
      </w:pPr>
      <w:bookmarkStart w:id="80" w:name="command-to-salman-shaykh-khanjar-part-1"/>
      <w:bookmarkEnd w:id="79"/>
      <w:r>
        <w:t>Command to Salman (Shaykh Khanjar): Part 1</w:t>
      </w:r>
    </w:p>
    <w:p w14:paraId="5DE678EE" w14:textId="77777777" w:rsidR="000108D8" w:rsidRDefault="00000000">
      <w:pPr>
        <w:pStyle w:val="FirstParagraph"/>
      </w:pPr>
      <w:r>
        <w:t>3 Indeed, you are, O Salman, bear witness in your soul, spirit, tongue, and all your limbs, that there is no deity but He, and all are His servants and all worship Him. Then, O Salman, submit in your soul to the command of Allah, and to what you have been commanded in the book, and do not be among the oblivious. Then recognize the value of those days, and do not forget the grace within yourself, and be among the thankful. Then detach from your self and your desires, so Allah may inspire you with His bounty, which sets you apart from the worlds. And beware that you do not deprive yourself of the breezes of this spirit, for indeed, this is a clear loss. Then, complete your proximity to Allah, the Sovereign, the Living, the Capable, the Ancient. Say, this is a chapter from the chapters of Allah that has appeared by His grace, and nothing will change it from what is in the heavens and the two earths. Say, by Allah, this is the spring that decorated Paradise with its embroidery, and autumn will not follow it in the eternity of eternities. Indeed, this is a chapter that no chapter has preceded on earth, for it has sought shade in the shadow of a Great Ali.</w:t>
      </w:r>
    </w:p>
    <w:p w14:paraId="6DBA1A6D" w14:textId="77777777" w:rsidR="000108D8" w:rsidRDefault="00000000">
      <w:pPr>
        <w:pStyle w:val="Heading3"/>
      </w:pPr>
      <w:bookmarkStart w:id="81" w:name="to-the-residents-of-paradise"/>
      <w:r>
        <w:t>To the Residents of Paradise</w:t>
      </w:r>
    </w:p>
    <w:p w14:paraId="1794AAE1" w14:textId="77777777" w:rsidR="000108D8" w:rsidRDefault="00000000">
      <w:pPr>
        <w:pStyle w:val="FirstParagraph"/>
      </w:pPr>
      <w:r>
        <w:t>4 O residents of Paradise, take your share of this breeze by which the structures of the worlds have been renewed, and within it the spirit of life has been breathed onto ancient bones. O people of the depth of unity, sever your understanding and everything by which you have unified your Creator, and unify Allah in these days with what has been detailed for you truthfully, and do not be among the oblivious. Then, take your portion in this chapter in which everything is colored with the dye of Allah, the Mighty, the Praiseworthy. O residents of eternity, cut off everything you have taken for yourselves, then turn towards the pleasure of Him who opened in the name of Allah the High, in the secret of a unique sanctity. O people of the heavens, glorify Allah by the name from which the letter Kaf is attached to its pillar, the Ra and the Meem, then listen to the melodies of the spirit from this bird that sings with all melodies at all times.</w:t>
      </w:r>
    </w:p>
    <w:p w14:paraId="3D6C4724" w14:textId="77777777" w:rsidR="000108D8" w:rsidRDefault="00000000">
      <w:pPr>
        <w:pStyle w:val="BodyText"/>
      </w:pPr>
      <w:r>
        <w:t>5 Say, O people of the Earth, by Allah, this is the dove that reminds you of the best remembrance so you can be among those who remember. It doesn’t want anything from you and will not ask you for reward. Its reward is only that you bear witness to the love of Allah, the Mighty, the Wise. Say, by Allah, whoever does not seek for himself what I mentioned then, truly, he is at a clear loss. Say, those who flee from death in the path of their Creator, they are in doubt of meeting Allah. They are the heedless ones. They did not find the fragrances of the sanctuary from this luminous shirt, and they slept on the bed of heedlessness and turned away from what is better for them from the dominion of the King of the worlds. Say, Allah will fold the earth and whoever is on it and will gather you in truth in a secure sanctuary when you witness the secrets of the matter, and you observe what has been destined by Allah, the High, the Wise, and you say in yourselves, “Woe to us for what we were heedless of Allah’s remembrance, and we were in clear misguidance.” By Allah, if the cover is removed from the faces of the servants and they see what their hands earned in days, the soul would cut off from their bodies. This is a certain truth.</w:t>
      </w:r>
    </w:p>
    <w:p w14:paraId="7DF1FBE7" w14:textId="77777777" w:rsidR="000108D8" w:rsidRDefault="00000000">
      <w:pPr>
        <w:pStyle w:val="Heading3"/>
      </w:pPr>
      <w:bookmarkStart w:id="82" w:name="X9ee2c2ad72628c50de9e393511f9daf64c198ff"/>
      <w:bookmarkEnd w:id="81"/>
      <w:r>
        <w:lastRenderedPageBreak/>
        <w:t>Remind Yourself and the Souls of the Servants</w:t>
      </w:r>
    </w:p>
    <w:p w14:paraId="4759C63A" w14:textId="77777777" w:rsidR="000108D8" w:rsidRDefault="00000000">
      <w:pPr>
        <w:pStyle w:val="FirstParagraph"/>
      </w:pPr>
      <w:r>
        <w:t>6 And indeed, you are Salman, so take counsel with what we have advised you by grace and commanded you with justice, and do not be among those who are asleep. Then, remind yourself and the souls of the servants of what we have sent down to you in truth so that people may turn in their hearts to a seat of honor and nobility.</w:t>
      </w:r>
    </w:p>
    <w:p w14:paraId="5A167BE8" w14:textId="77777777" w:rsidR="000108D8" w:rsidRDefault="00000000">
      <w:pPr>
        <w:pStyle w:val="Heading2"/>
      </w:pPr>
      <w:bookmarkStart w:id="83" w:name="X344087ed492fe9ff5e072e7b453ffd90658e655"/>
      <w:bookmarkEnd w:id="80"/>
      <w:bookmarkEnd w:id="82"/>
      <w:r>
        <w:t>About the Verse of Monotheism and the Word of Abstraction</w:t>
      </w:r>
    </w:p>
    <w:p w14:paraId="2B9C4F25" w14:textId="77777777" w:rsidR="000108D8" w:rsidRDefault="00000000">
      <w:pPr>
        <w:pStyle w:val="FirstParagraph"/>
      </w:pPr>
      <w:r>
        <w:t>7 As for what you asked about the verse of monotheism and the word of abstraction, know that this is beyond my status and I am nothing but a humble servant. He who holds the kingdom of knowledge in his hand and in his grasp the force of wisdom, He knows what He wills in what He wills, there is no god but He, the Mighty, the Beautiful. And to Him belongs the command of everyone in the heavens and the earth, He does what He wills, and He is the mighty, powerful sovereign. No knowledge of His will escape Him, and nothing will overcome Him. He is not questioned about what He does and indeed He is the victorious, the conqueror, the mighty, the elevated. But indeed, with my weakness, my distress, my poverty, and my lack of what I love to express in myself, I express what God has given me by His grace, lest I be among those whom God described in His mighty, preserving book saying the truth: “Those who are stingy and bid people to be stingy and hide what Allah has given them of His bounty” Therefore, I cast upon you what God inscribes on my pen so that you may take pride in what we have singled you out for among people, and perhaps you will be among those who are detached, and thank God for what He has given you by His grace and revealed to you the signs that baffle the knowledgeable.</w:t>
      </w:r>
    </w:p>
    <w:p w14:paraId="26950C72" w14:textId="77777777" w:rsidR="000108D8" w:rsidRDefault="00000000">
      <w:pPr>
        <w:pStyle w:val="BodyText"/>
      </w:pPr>
      <w:r>
        <w:t>8 You should know, then, that monotheism has ranks, worlds, and stations which no one knows or can enumerate except Allah the Almighty, the Powerful, the Beautiful. Indeed, if I tried to detail for you this station and what Allah has taught me through His Grace, it would be too much for any inscriptions or oceans to bear, even if they were to be ink for these sacred, lofty, mighty, and noble words. This is because there is no limit to Allah’s bounty, and nothing can obstruct His command. He is the One who derived from the primordial point of knowledge all that is and all that will be, if you have understanding. He will detail, in the pattern of this particular point, sciences that no ear has ever heard, and no one will know among all people. Say: If He wanted to fold all these sciences and unfold them in the realm of kings, from the beginning which has no beginning, He could do it and it would be closer than the twinkling of an eye. There is no god but Him, the Sovereign, the Mighty, the Powerful. He is the One in whose grasp is the dominion of the heavens and the earth; He erases and establishes what He wills by His command and power. With Him is a holy, preserving tablet. Say: He is the One who has always been sanctified from all that you know and comes with knowledge in every matter with unique wisdom. Say: The essence of monotheism and determination is with Him in the same limit, but most people lie in the bed of ignorance. Say: If He were to erase the verses of monotheism and decree determination, this would be a manifest truth, and no one has the right to say why or how, because the command appears from Him, and the judgment is decreed from Him. He is the Powerful, the Capable.</w:t>
      </w:r>
    </w:p>
    <w:p w14:paraId="3F0B2843" w14:textId="77777777" w:rsidR="000108D8" w:rsidRDefault="00000000">
      <w:pPr>
        <w:pStyle w:val="BodyText"/>
      </w:pPr>
      <w:r>
        <w:t xml:space="preserve">9 So bear witness, O Salman, that in the treasuries of the knowledge of Allah there are sciences, of which not a single piece of knowledge about any person, nor the unity by which they unify Allah with His </w:t>
      </w:r>
      <w:r>
        <w:lastRenderedPageBreak/>
        <w:t>servants, nor the highest jewels of singling out is mentioned. But when His mercy preceded all His servants, He accepted from them what He commanded in the time of each messenger and the covenant of each prophet as a favor from Him to all creation. So bear witness that there is no god but Him, whom no one will know, and no soul will reach the beginning of His knowledge, nor will it be attained by all those in the kingdom. If you are in the secrets of the matter, then be observant. Would that there were sanctified baths and pure hearts for them to fly with this servant in the atmosphere of this knowledge, by which the wings of those who approach have burned. Allah will soon bring forth on earth servants who will not be deterred by the prohibitions of the possessive, and they will fly with the wing of sanctity, walk in the realms of immortality, enter into the pavilion of eternal glory, and not be distracted by affairs in the kingdom or the allurements of the earth from the remembrance of Allah, the Most High, the All-Powerful, the Almighty. When they hear the melodies of the spirit, their eyes will overflow with tears, and they will rejoice with the spirit of Allah and turn towards the beauty of the incomparably holy sanctuary. They will not exchange the signs of Allah for anything, even if they spend all that is in the heavens and the earth. Whenever they hear the melodies of Allah, they incline towards the homeland of nearness and sacrifice themselves at every moment. At that time, it is appropriate to begin mentioning what I have intended to before and conclude this praise, which will not be reached by the hearts of the advanced.</w:t>
      </w:r>
    </w:p>
    <w:p w14:paraId="2A146AAF" w14:textId="77777777" w:rsidR="000108D8" w:rsidRDefault="00000000">
      <w:pPr>
        <w:pStyle w:val="BodyText"/>
      </w:pPr>
      <w:r>
        <w:t>10 Know, O Salman, that we bear witness to the oneness of God in His Essence, that He is One in His Essence and has always been established on the throne of unity and the seat of exclusiveness, and there was nothing with Him and no one will be mentioned with Him. He is the Everlasting, the Self-Subsisting, the Mighty, the Generous, and He has always been in His self-sustenance, and there was no mention of anything with Him, nor recognition of self, nor the oneness of anyone, except that it be like what was in the eternal past. There is no god but He, the Mighty, the Wise. The knowledge of the knowers and the attainment of the attainers cease at this station, because below Him there is nothing to be found and lost and exists by His command. There is no god but He, to Him belongs the command and the creation, and He is, on all things, an Expert. Indeed, He is Allah. There is no god but He, who has not taken for Himself a guardian or a helper or a partner or a likeness or a minister. There is no god but He, the Mighty, the Able, the All-Encompassing.</w:t>
      </w:r>
    </w:p>
    <w:p w14:paraId="6C4D74F8" w14:textId="77777777" w:rsidR="000108D8" w:rsidRDefault="00000000">
      <w:pPr>
        <w:pStyle w:val="BodyText"/>
      </w:pPr>
      <w:r>
        <w:t xml:space="preserve">11 Then we bear witness that He was unique in His attributes, and all attributes have been cut off from His holy presence, and this is what He ordained for Himself if you are among the knowledgeable ones. Then you should know that the multitudes of the worlds of attributes and names will not be associated with His essence because His attributes are exalted above His essence, and none will know how but He, the Mighty, the Exalted, the Forgiving, the Merciful. And all these names and attributes are returned to His prophets, messengers, and chosen ones because they are the mirrors of the attributes and the horizons of the names. Otherwise, He is exalted in His essence and attributes and manifests all of this in His prophets of the most beautiful names and the highest attributes so that no soul shall be deprived of the knowledge of the attributes in the dominion of the names. And indeed this favor is from Him upon the worlds. And for the monotheist in this position, it is right that he is in harmony with himself in that the appearance of those attributes in the messengers of Allah was nothing but His attributes, exalted be He, so that he will not witness any difference between Him and them except that their attributes appeared by His command and were created by His will. And this is the truth of monotheism in this position. We have </w:t>
      </w:r>
      <w:r>
        <w:lastRenderedPageBreak/>
        <w:t>bestowed upon you the favor that you may be among the steadfast ones. And the knower will not witness anything, neither in the heavens nor on the earth, except that he will see Allah standing upon it and witnessing everything with the tongue of its secret, declaring that there is no god but He, the Mighty, the Great. And the knower ascends to a position where he witnesses the traces of Allah’s manifestation in everything, and thereby establishes within himself that He was and there was nothing with Him. So, glory and exalted be He above what these polytheists say.</w:t>
      </w:r>
    </w:p>
    <w:p w14:paraId="728D2D2D" w14:textId="77777777" w:rsidR="000108D8" w:rsidRDefault="00000000">
      <w:pPr>
        <w:pStyle w:val="BodyText"/>
      </w:pPr>
      <w:r>
        <w:t>12 For the monotheist, it is his right not to distinguish between the words of Allah and to bear witness by himself and his own soul that all the verses were revealed from Him. All that was revealed to the messengers is true and there is no doubt in it, and it was detailed from Allah, the Ever-Present, the Omnipotent. All the religious laws were detailed from one point, and were established from Allah and return to Him. There is no difference between them if you are among the certain believers. Despite their differences in all times and ages, there is no disagreement in them because all of them have appeared from the command of Allah, and the command is one in the eternity of eternities. This is what was then engraved with a luminous holy pen.</w:t>
      </w:r>
    </w:p>
    <w:p w14:paraId="2D0B0485" w14:textId="77777777" w:rsidR="000108D8" w:rsidRDefault="00000000">
      <w:pPr>
        <w:pStyle w:val="BodyText"/>
      </w:pPr>
      <w:r>
        <w:t>13 And I warn you, the people of monotheism, not to split into factions regarding the signs and revelations of Allah Almighty and to realize the truth of monotheism if you are among the believers. Similarly, do not differ in your actions and deeds, and whatever appears from them or through them, since all of it is by the command of Allah. Whoever distinguishes between them and their words or their conditions and actions will have, undoubtedly, associated partners with Allah, His verses, and His messengers, and will be considered one of the polytheists. We teach you the paths of knowledge and wisdom so that you may stand under the tent of honor, and be among those who enter it. Whenever we mention the matter among them about the essence of monotheism and the truth of uniqueness, it is only in the position of the revelation because they all began with Allah and returned to Him, ruling by His command and speaking by His permission. Thus, the ruling of monotheism is established upon them in this position. So we present to you the verses so that you may be convinced. However, in the position of distinction, Allah has favored some over others, like a master over his slaves. In this position, witness the status of some of the messengers who are like the point in the center of the alphabet letters. Just as the letters separate from the point and revolve around it, so must you recognize the ranks of the prophets and confess that the one who came to you with the name Ali is the point and around it revolve the souls of the messengers. Exalt Allah, the best of creators, and confess in the position of actions that they all appeared by His command, created by His word, and were sent according to his decree. It returns to the position of the one who has determined it for them from Himself. This is Allah, my Lord, your Lord, and the Lord of your early ancestors. Can anyone move in the dominion against what Allah has decreed in the Book? Say, “Glory be to Allah!” All things are set into motion by His command, and all shall return to Him. There is no god but He, who takes away what He wants, from whom He wants, and determines for everything what He wants. He is the Omnipotent, the All-Knowing. There is nothing that was not taken by His knowledge before and after its appearance, and has been determined for it what is best for it in everything in the heavens and the earth. This is what has been written by the pen of a wise and powerful authority.</w:t>
      </w:r>
    </w:p>
    <w:p w14:paraId="1AB92ED2" w14:textId="77777777" w:rsidR="000108D8" w:rsidRDefault="00000000">
      <w:pPr>
        <w:pStyle w:val="BodyText"/>
      </w:pPr>
      <w:r>
        <w:lastRenderedPageBreak/>
        <w:t>14 Beware, O eloquent beings! Do not confuse yourselves with the thought that the actions of people would become clear, showing how He punishes his disobedient slaves in the layers of Hell, and thus, know that the Almighty has sent the messengers with truth so that they may command people to do righteous deeds and observe piety, and forbid them from transgression and immorality. The messengers also give them glad tidings of meeting Allah on the day when the lights will shine from the throne of the Glorious and Illuminated One. This is that which has been decreed as truth from Him for all beings and through them, He has made known the paths of guidance and misguidance and explained to them in the language of His messengers all that He intends for them such that there is no good except in a clear book. Thus, when the truth is made clear to them and the paths of holiness and the ways of paradise are revealed to them, He commands them in all that will lead them to these holy stations and will bring them closer to the Almighty God. He forbids them from all that may harm them, and thus, He raises the obedient ones to the level of nearness and puts down the arrogant ones. He has given them a choice between these two paths after they have learned and recognized the ways of guidance and misguidance, and He supports them in whatever they choose for themselves. This is fairness from Him for everyone in His kingdom; they bear witness in themselves that Allah has not oppressed any being even to the extent of a mustard seed and will never oppress them. He is indeed the giver, the bestower, and the generous. When the paths of truth and falsehood, guidance and misguidance become clear to the servants, Allah will make them happy with what they want and execute His decree upon them after their will. Likewise, we direct to you the verses and cast upon you the words of wisdom so that your hearts and the hearts of your near ones will be filled with joy. Indeed, if the Almighty were to restrain His servants from doing something and force them to do something else, it would be oppression from Him- exalted be He and high above oppressing a being even to the extent of a small fraction, while He is capable of everything and His decree runs through everything. He extends all possibilities in their actions after recognizing the distinction between light and darkness. This is grace from Him. If you were able to witness with the insight of wisdom the secrets of the matter, you would be among the observers. Whoever says other than what we have inspired you or says what we have not revealed to you is a criminal according to the text of the book, and Allah is innocent of them unless they repent and return to Allah, becoming among those who seek forgiveness. Indeed, He forgives whom He wills, gives to whom He wills, and withholds from whom He wills. He is not questioned about what He wills. In His hands are the dominions of command and creation, and within His grasp is the might of the heavens and the earth. He gives life and causes death, then causes death and gives life again. He is the Ever-Living who does not die, and there is nothing beyond His knowledge. His grace encompasses all possibilities, and He knows the hidden depths of hearts and what is revealed from them. There is no god but Him, the All-Knowing, the Dominant, the Ruler, the Subtle, the Expert.</w:t>
      </w:r>
    </w:p>
    <w:p w14:paraId="4D45F339" w14:textId="77777777" w:rsidR="000108D8" w:rsidRDefault="00000000">
      <w:pPr>
        <w:pStyle w:val="BodyText"/>
      </w:pPr>
      <w:r>
        <w:t xml:space="preserve">15 Then know, O people of eloquence, that Allah does not desire for His servants anything but that which leads them to the highest realms of eternal glory and has ordained for them only that which purifies them from selfishness and vain desires, so that the dominion remains exclusively for the truth itself and the earth and those upon it are purified from the filth of those who associate in worshiping others with Allah. We bear witness in the place of monotheistic worship that it all returns to Allah, the Mighty, the Most High, the All-Knowing, and all things emerged from one command from before the Wise and the Competent. All things began with Allah and will return to Him, and all things to Him are bound. To Him </w:t>
      </w:r>
      <w:r>
        <w:lastRenderedPageBreak/>
        <w:t>ascends the good word, and all faces prostrate before Him, and all who are in the heavens and the earth worship Him. There is nothing, but it glorifies Him with praise and fears from His reverence, there is no god but He, the Mighty, the Eternal, all necks are submissive to His sovereignty, and all hearts are humbled to His command and remember His remembrance. He, whom all things worship and all things in the heavens and the earth, those who are established on the throne of monotheism and the seats of abstraction bear witness in themselves that all that is worshiped by the servants in their retreat and mosques has come down from Allah and returns to Him; because the worshiped is one, Glorified and Exalted, we are all worshipers of Him. If the worshipers are negligent in their worship and forget their Creator, the very act of worship and remembrance hastens them to their Creator and Maker, and all of them are eager to return to Him. All that you witness in the various religious persuasions on earth, their worship and their remembrance has all been explained by Allah in the time of His messengers and envoys and all our worshipers according to His command. But when they were veiled from the intended purpose and what Allah had ordained for them, they were veiled from what Allah had chosen for them in those days in which the unique language of monotheism was adorned with all the beautiful tunes that emanated from it. When they turned away from Allah after waiting and chose for themselves, the judgment of fate befell them, and that was in the scrolls of the holy preserver. We bear witness then that the stations of monotheism and the degrees of abstraction have all manifested in the beauty which appeared in the sixties by the command of Almighty, the Wise, the All-knowing Allah. Verily, He is the One who is unique in His essence, attributes and actions, and He has neither likeness nor equal nor opposition. All creation exists by His command, and all are established according to His command. No one can share in His command or oppose His decision. He cannot be questioned about what He does, and all are bound by His presence.</w:t>
      </w:r>
    </w:p>
    <w:p w14:paraId="0F90AFBF" w14:textId="77777777" w:rsidR="000108D8" w:rsidRDefault="00000000">
      <w:pPr>
        <w:pStyle w:val="BodyText"/>
      </w:pPr>
      <w:r>
        <w:t>16 So listen on the day when the caller calls at the axis of eternity, and the dove of Hejaz sings in the land of Iraq, and everyone is invited to join in. On this day, the gates of paradise will open for all creatures, and it will be a day where darkness will not follow. The sun will shine from it because it has taken its light from the radiant face. By Allah, a unique and sacred carpet will be spread, from Allah the Almighty and the protected. Say, by Allah, it will indeed be a day when none will bear the throne of your Lord except Himself, and we shall be witnessing it. In it, positions will be revealed where the unity of God will not be mentioned, and the truths of the individuality will not reach, and the highest knowledge of the knowledgeable will not fly in it except by the will of your Lord. So congratulations to those whose eyes will be delighted on this day by meeting Allah, the King, the Exalted, the Mighty.</w:t>
      </w:r>
    </w:p>
    <w:p w14:paraId="3CB2E44A" w14:textId="77777777" w:rsidR="000108D8" w:rsidRDefault="00000000">
      <w:pPr>
        <w:pStyle w:val="BodyText"/>
      </w:pPr>
      <w:r>
        <w:t>17 Say, O people of the East and the West, that this is truly a melody reminiscent of the tunes when it passed through the Valley of Sanaa in the Sinai of the soul, a place where only the name of Allah, the Mighty, the Subtle, is mentioned. And when it enters therein, it takes the letter “Seen” from the first valley for the love that connected them in the grain of existence, when the letters of the communities appeared in the worlds of names and attributes by His command from Allah, the Mighty, the Beautiful. Say, this is a city wherein if the sick enters, he will be cured and healed faster than the utterance of the name of the present time. And if the kingdom of names passes over it, all of them would become greater and all of them would narrate about Allah, so that with one of their names, everyone in the heavens and the earth would turn upside down.</w:t>
      </w:r>
    </w:p>
    <w:p w14:paraId="35ECC3AC" w14:textId="77777777" w:rsidR="000108D8" w:rsidRDefault="00000000">
      <w:pPr>
        <w:pStyle w:val="Heading2"/>
      </w:pPr>
      <w:bookmarkStart w:id="84" w:name="command-to-salman-part-2"/>
      <w:bookmarkEnd w:id="83"/>
      <w:r>
        <w:lastRenderedPageBreak/>
        <w:t>Command to Salman: Part 2</w:t>
      </w:r>
    </w:p>
    <w:p w14:paraId="571B80B0" w14:textId="77777777" w:rsidR="000108D8" w:rsidRDefault="00000000">
      <w:pPr>
        <w:pStyle w:val="FirstParagraph"/>
      </w:pPr>
      <w:r>
        <w:t>18 And verily you, O Salman, strive with your soul to enter this city, and if you are unable to enter it, listen with your spirit, perhaps you will pass near it and the breezes that emanate from it will blow upon you. By Allah, this is better for you than the kingdom of the ancients and the latters! This is my command to you and to those who have ascended to the abode of the manifest Sultan. And when you enter the land of Saad, remember the letter Zaa with invocations of the impregnable holiness. Say and listen to what the dove of holiness sings to you when it flies from air to air, lofty and exalted. Do not be disturbed by this, for in it is the secret of secrets, if you are among the insightful. Trust in Allah in your affairs, do not fear anyone, and do not be among the fearful. This is what we informed you of before in the tablets of preserving holiness. Turn your face and heart to Allah, the Sovereign, the Mighty, the Generous. By Allah, the call of Allah will not be cut off at any time, and He will call with the loudest voice at all times. Whoever purifies their ears from the words of creation, they hear the call in the might of glory and will not pay attention to anyone in the kingdom, they will be attracted by the call of Allah and turn to the hidden sanctuary of holiness. Likewise, remind Meem of the invocations of the exalted wonder, and when you reach the land of Sheen, spread those tablets before the hands of those who have believed in it so that they may be reminded by it and become among the mindful. Whoever remembers it will have better than everything created by the hands of the Power in the clear might of glory, for in it none shall witness but Allah alone, and below Him, creation with a letter from it, if you are among the knower. It is from us that we have bestowed upon you, O Salman, the truth and explained to you the secrets of monotheism, and guided you to this path wherein flows the Salsabil from this spring, which will not cease with the continuous command of Allah and will not perish in the eternity of eternities.</w:t>
      </w:r>
    </w:p>
    <w:p w14:paraId="5524CCA8" w14:textId="77777777" w:rsidR="000108D8" w:rsidRDefault="00000000">
      <w:pPr>
        <w:pStyle w:val="BodyText"/>
      </w:pPr>
      <w:r>
        <w:t>19 Then know, O Salman, that those who do not possess the qualities of monotheism will not be considered as monotheists, even if you are among the poets. No one will attain the status of monotheism by merely saying it, so you, O eloquent ones, should strive hard within yourselves to possess the qualities of Allah to be among those who are characterized by them. Whoever does not receive the breaths of Allah and His attributes will not achieve this status and will not be counted among the monotheists. We conclude by saying that there is no god but He, and we are all His servants, and to Him we shall all return. All praise is due to Allah, the Lord of the Worlds.</w:t>
      </w:r>
    </w:p>
    <w:p w14:paraId="7FCC385F" w14:textId="77777777" w:rsidR="000108D8" w:rsidRDefault="00000000">
      <w:r>
        <w:br w:type="page"/>
      </w:r>
    </w:p>
    <w:p w14:paraId="589B9191" w14:textId="77777777" w:rsidR="000108D8" w:rsidRDefault="00000000">
      <w:pPr>
        <w:pStyle w:val="Heading1"/>
      </w:pPr>
      <w:bookmarkStart w:id="85" w:name="sec-suriy-i-damm"/>
      <w:bookmarkStart w:id="86" w:name="_Toc140097559"/>
      <w:bookmarkEnd w:id="77"/>
      <w:bookmarkEnd w:id="84"/>
      <w:r>
        <w:lastRenderedPageBreak/>
        <w:t>Suriy-i-Damm (Chapter of Blood)</w:t>
      </w:r>
      <w:bookmarkEnd w:id="86"/>
    </w:p>
    <w:p w14:paraId="632C47A8" w14:textId="77777777" w:rsidR="000108D8" w:rsidRDefault="00000000">
      <w:pPr>
        <w:pStyle w:val="FirstParagraph"/>
      </w:pPr>
      <w:r>
        <w:t>1 This is the Surah of Blood, which we have derived from the ocean of the unseen, so that it may serve as a sign of my manifestation to all creatures.</w:t>
      </w:r>
    </w:p>
    <w:p w14:paraId="34C5EC05" w14:textId="77777777" w:rsidR="000108D8" w:rsidRDefault="00000000">
      <w:pPr>
        <w:pStyle w:val="Heading2"/>
      </w:pPr>
      <w:bookmarkStart w:id="87" w:name="X2850cb9ea6d1d2d41ef0cee6197041e43e5f3ae"/>
      <w:r>
        <w:t>To Mullá Muḥammad-i-Zarandí (Nabil-i-Azam aka Nabil the Great)</w:t>
      </w:r>
    </w:p>
    <w:p w14:paraId="27FC5C8D" w14:textId="77777777" w:rsidR="000108D8" w:rsidRDefault="00000000">
      <w:pPr>
        <w:pStyle w:val="FirstParagraph"/>
      </w:pPr>
      <w:r>
        <w:t>2 Oh Muhammad, hear the call of your Lord from this position, which the hands of those who can [reach] and the hearts of those who exist will not reach, nor the truths of those who are heedless in less than an instant in this sacred, noble, and hidden matter.</w:t>
      </w:r>
    </w:p>
    <w:p w14:paraId="177753CF" w14:textId="77777777" w:rsidR="000108D8" w:rsidRDefault="00000000">
      <w:pPr>
        <w:pStyle w:val="Heading3"/>
      </w:pPr>
      <w:bookmarkStart w:id="88" w:name="the-call-of-the-lord-part-1"/>
      <w:r>
        <w:t>The Call of the Lord, Part 1</w:t>
      </w:r>
    </w:p>
    <w:p w14:paraId="57D6E3B8" w14:textId="77777777" w:rsidR="000108D8" w:rsidRDefault="00000000">
      <w:pPr>
        <w:pStyle w:val="FirstParagraph"/>
      </w:pPr>
      <w:r>
        <w:t>3 Say, O people, hasten to the sanctuary of God, and His abode, and the House of God, and His buildings, and the manifestations of God, and His sovereignty, and do not be among those who mention God with their tongues, and then oppose His signs. Say, O people, this is the place where those who revolve around it, the inhabitants of the highest assembly, then the people of the pavilion of eternity, then those who dwell behind the waves of majesty, if you understand. Say, this is the site of God, and His shore, and the face of God, and His greatness.</w:t>
      </w:r>
    </w:p>
    <w:p w14:paraId="69EAFA89" w14:textId="77777777" w:rsidR="000108D8" w:rsidRDefault="00000000">
      <w:pPr>
        <w:pStyle w:val="BodyText"/>
      </w:pPr>
      <w:r>
        <w:t>4 O people of the divinity, then O people of the sites of power, then O people of honor in the banners of kingship and dominion! Come out of your places to visit the [location] achieved only by those who cut themselves off from everyone in the heavens and the earth and from everything that bears a name, an image, a direction, or an indication, if you truly know.</w:t>
      </w:r>
    </w:p>
    <w:p w14:paraId="769A3ACC" w14:textId="77777777" w:rsidR="000108D8" w:rsidRDefault="00000000">
      <w:pPr>
        <w:pStyle w:val="BodyText"/>
      </w:pPr>
      <w:r>
        <w:t>5 Say, O people, this is the position of Allah and its end, then the pleasure of Allah and His paradise, then the hiddenness of Allah and His innermost secret. Beware that you do not turn to any other than Him, so hasten towards Him, perhaps you will be nourished by the fruits of the spirit and turn blue. O people, this is the position in which the righteous have paused, and those who circled around the Throne just as you are witnessing.</w:t>
      </w:r>
    </w:p>
    <w:p w14:paraId="15CEACEE" w14:textId="77777777" w:rsidR="000108D8" w:rsidRDefault="00000000">
      <w:pPr>
        <w:pStyle w:val="Heading3"/>
      </w:pPr>
      <w:bookmarkStart w:id="89" w:name="act-according-to-what-you-are-commanded"/>
      <w:bookmarkEnd w:id="88"/>
      <w:r>
        <w:t>Act According to What You are Commanded</w:t>
      </w:r>
    </w:p>
    <w:p w14:paraId="34CCF403" w14:textId="77777777" w:rsidR="000108D8" w:rsidRDefault="00000000">
      <w:pPr>
        <w:pStyle w:val="FirstParagraph"/>
      </w:pPr>
      <w:r>
        <w:t xml:space="preserve">6 Indeed, you are Muhammad, so do what your Lord’s tongue advises you at that time. Then act according to what you are commanded by Allah, the Supreme, the Mighty, the Beloved. Firstly, break the barriers of imagination from the face of your heart with my powerful and mighty authority. Then enter the Egypt of the Merciful in my glorious and exalted name, and do not pay attention to what has been and what will be. Even if you witness that Satan is sitting at the gate, preventing you from entering, close your eyes to him and seek refuge in my blessed, dominating, and beloved beauty. Beware not to sit with those whose traces of anger are like the trace of heat in summer or like the trace of cold in poison. Indeed, flee from them and their likes, do not look at them or what they have, but rather look at my command, which is better than everything if you only knew. If you want to pass through the countries, enlighten them with the light of your Lord, and reflect upon what you see of your Lord’s creation, so that you may be among those who contemplate. Be characterized by my morals so that if someone extends a hand of injustice to you, do not pay attention to it and do not confront it. Leave its judgment to your Lord, </w:t>
      </w:r>
      <w:r>
        <w:lastRenderedPageBreak/>
        <w:t>the Mighty, the Ever-Living. Be oppressed in all circumstances, for verily, this is my attribute and it is not known except by the sincere. Then know that the groaning of the oppressed when they endure is dearer to Allah than any deed, if only you knew. Be patient with what befalls you and trust your Lord in all matters, for He is sufficient to protect you from the harm of His creation and to preserve you in the protection of His command and His fortifications. There is no god but He; to Him belong the creation and the command, and everyone seeks His help. If your soul gossips about you, do not do to it as it did; otherwise, you become like it. Then turn away from it and head toward the hidden sanctuary in this sacred and exalted tent. Be like the musk among people so that the fragrance of holiness emanates from you to attract them to the annihilation of their beloved sanctuary. If you find a source of support for yourself among Allah’s beloved, befriend them in every dusk and dawn, in every year and month. Follow Allah in all matters as your supporter. Then walk among the people with dignity and tranquility, and convey to them the command of their Master according to what they are capable of hearing.</w:t>
      </w:r>
    </w:p>
    <w:p w14:paraId="35B9F0DB" w14:textId="77777777" w:rsidR="000108D8" w:rsidRDefault="00000000">
      <w:pPr>
        <w:pStyle w:val="Heading3"/>
      </w:pPr>
      <w:bookmarkStart w:id="90" w:name="take-my-book-to-the-cities-of-god"/>
      <w:bookmarkEnd w:id="89"/>
      <w:r>
        <w:t>Take My Book to the Cities of God</w:t>
      </w:r>
    </w:p>
    <w:p w14:paraId="3959CC43" w14:textId="77777777" w:rsidR="000108D8" w:rsidRDefault="00000000">
      <w:pPr>
        <w:pStyle w:val="FirstParagraph"/>
      </w:pPr>
      <w:r>
        <w:t xml:space="preserve">7 Indeed, you are the Hoopoe of Saba, and I ask you to take my book to the cities of God. And if birds ask you about the sacred bird say, “I had left it when it was under the fangs of denial and the wicked’s vendetta, and it had no supporter but God, who created and perfected it and made it a lantern of His beauty between the heavens and the earth if you believe. And if you find one of my beloved, and he asks about me, say, ‘By God, I left the city of imprisonment when Hussein was thrown to the ground and the knee of the oppressor was on his chest and he wanted to behead him. And the spear was standing by him, waiting to be raised and put on the spear.’ So was the matter in the secret of the secrets if you feel it. In that state, I saw his lips moving, looking at the heavens with a glance that would break hearts, and behind it, the heart of God, the dominant, the mighty, the everlasting. And when I brought my head close to his lips, I heard him say,”O people, by God, I do not speak from desire but what was spoken by the holy one in my pure heart. By God, you cannot doubt the signs of God in anything that has been ordained in the power of fate and what was in the hereafter and the first place. And you, the people of polytheism, breathe in these signs. Find the scent of Joseph’s shirt. Have mercy on him, and do not kill him with the swords of hatred if you bear witness with the eyes of fairness. O people, by God, I sat silent for twenty years so that nothing would come out of my lips that would ignite the fire of hatred in your hearts. And so the tongue of greatness bears witness. The command was recorded on the holy and preserved tablets. And you, O people, I am Ali and this is the second time after the first one when I have shown you greater miracles than before from the source of greatness and glory, the cache of elevation and glorification with the signs that have never appeared in the universe before. And this tablet is my proof among you and for you. O people, by God, I was dwelling in silence without any melodies, but the spirit shook me and made me speak the truth. You could see the traces of it on my face if you looked at my beauty. I closed the doors of speech for many years, but the tongue of God opened my tongue if you know. Will you kill the one who, by His command, raised the heavens, stirred up the seas, caused the trees to bear fruit, uncovered the secrets, and let the beauty of the chosen one appear from behind the veils? O people, by God, I am not one of those who deny the signs of God. And even if you killed me with all the swords or with every single arrow at any time, I would still be speaking in the kingdom of heavens and earth and fear no one. This is my way if you feel it. By God, this is the way of all the Messengers and what has been </w:t>
      </w:r>
      <w:r>
        <w:lastRenderedPageBreak/>
        <w:t>revealed to Ali on all the tablets. I don’t know what path you are taking. And when the tunes of holiness reached this level, it fell silent because of its weakness. In that state, he opened his eyes, looked up towards the heavens, and said, “O Lord, praise be to You for the wonders of Your judgments and the comprehensiveness of Your provisions. Sometimes you handed me over to the hands of Nimrod, then to Pharaoh. Then you imprisoned me among the polytheists, and then you beheaded me by the hands of disbelievers. Another time you raised me to the cross. Always and even so, You, my God and my Beloved, have placed me under the hands of these polytheists. O God, witness me upon the dust and under the swords of Your enemies, and by Your might, my Beloved, I thank You in that state and for all that has come upon me for Your pleasure. And I am satisfied with You and with the wonders of Your trials. But, O my God, I beseech You by Your hidden names and Your apparent, veiled beauty, laid upon the dust of humiliation, to enter into the hearts of Your servants, Your love, and then establish them, O my God, on the carpet of Your mercy. Then let them dwell in the shadow of the tree of Your oneness, and do not deprive them of the gentle breeze of Your holiness that blows from the pleasure of Your beauty and emanates from the direction of Your grace. Indeed, You are the Mighty over whatever You wish, and indeed You are the Dominant, the Self-sustaining.</w:t>
      </w:r>
    </w:p>
    <w:p w14:paraId="44FE03DA" w14:textId="77777777" w:rsidR="000108D8" w:rsidRDefault="00000000">
      <w:pPr>
        <w:pStyle w:val="BodyText"/>
      </w:pPr>
      <w:r>
        <w:t>8 Indeed, O Muhammad, recognize the value of the gems of secrets that We have bestowed upon you. Then contemplate what We have taught you of the wonders of Our knowledge, which was hidden behind veils of light, so that you may look upon what has come upon us and be among those who have insight into the mysteries of the matter. Then say in the language of your spirit, in your secret,“Is there any helper who will help the beauty of the First in the appearance of the Last, and is there any supporter who will support the point of the Last in its resplendent beauty?” Perhaps by that, God will send someone to help the youth in these days, in which the inhabitants of heaven and earth, except those who have been to the proximity of the beauty, have become intoxicated. But, O Muhammad, by God, you will find the reluctance of those who turn away, their arrogance, and their standing in opposition to this youth on all sides, except as your Lord, the Mighty, the Everlasting, wills.</w:t>
      </w:r>
    </w:p>
    <w:p w14:paraId="5FE6900B" w14:textId="77777777" w:rsidR="000108D8" w:rsidRDefault="00000000">
      <w:pPr>
        <w:pStyle w:val="BodyText"/>
      </w:pPr>
      <w:r>
        <w:t>9 Oh Mohammed, listen to what the signing pen commands you in the enormity of the judgment in this air that God has sanctified from the temples of hatred and purified from the touch of the polytheists and the recognition of the wrongdoers. You are the one who gloriously praises. Then see from the east of the matter with a clear authority. Then announce among the people of this shining, precious, and enlightening beauty. Then approach the name of God, and cast upon him what the spirit of God, the Almighty, the Exalted, the Generous, has cast upon you. Perhaps he will remember in his mind and be devoted to his Lord and be among the guided ones.</w:t>
      </w:r>
    </w:p>
    <w:p w14:paraId="2B30EBA3" w14:textId="77777777" w:rsidR="000108D8" w:rsidRDefault="00000000">
      <w:pPr>
        <w:pStyle w:val="Heading3"/>
      </w:pPr>
      <w:bookmarkStart w:id="91" w:name="the-call-of-the-lord-part-2"/>
      <w:bookmarkEnd w:id="90"/>
      <w:r>
        <w:t>The Call of the Lord, Part 2</w:t>
      </w:r>
    </w:p>
    <w:p w14:paraId="0ECC8670" w14:textId="77777777" w:rsidR="000108D8" w:rsidRDefault="00000000">
      <w:pPr>
        <w:pStyle w:val="FirstParagraph"/>
      </w:pPr>
      <w:r>
        <w:t xml:space="preserve">10 Say, O servant, verily we have sent down to you tablets and scriptures, which none knows except Allah, and in them is that which will suffice you from all that has been created in the process of creation, and from what is in the heavens and the earths, but we have not sent it to you because we have found no fragrance of the Most High in this Arab boy who is evident to all. Say, by Allah, what you have will vanish and nothing will remain except what is with your Lord, behind the veil of a mighty fortress. Leave this world to its people, and then cut off from what has been created therein, and then turn your face to your </w:t>
      </w:r>
      <w:r>
        <w:lastRenderedPageBreak/>
        <w:t>Lord, the Most Gracious, the Ancient. Say, verily this is Ali, who has appeared in truth once again in this Most Holy, Most Pure, and Most Luminescent Beauty and who speaks with the authority of the Almighty in the realm of everlastingness and the kingdom of the supreme, if you are among the listeners.</w:t>
      </w:r>
    </w:p>
    <w:p w14:paraId="574E2F55" w14:textId="77777777" w:rsidR="000108D8" w:rsidRDefault="00000000">
      <w:pPr>
        <w:pStyle w:val="BodyText"/>
      </w:pPr>
      <w:r>
        <w:t>11 Say, you who are masters of eloquence, the spirit of clarification will not speak in your hearts except after you love me, and this is from the essence of religion if you are among the believers.</w:t>
      </w:r>
    </w:p>
    <w:p w14:paraId="6D7AB601" w14:textId="77777777" w:rsidR="000108D8" w:rsidRDefault="00000000">
      <w:pPr>
        <w:pStyle w:val="BodyText"/>
      </w:pPr>
      <w:r>
        <w:t>12 Say, O people of the Criterion, by Allah, the truth has come to you, and it distinguishes between religions and separates the truth from falsehood. Fear Allah and do not be among those who turn away.</w:t>
      </w:r>
    </w:p>
    <w:p w14:paraId="17A5344F" w14:textId="77777777" w:rsidR="000108D8" w:rsidRDefault="00000000">
      <w:pPr>
        <w:pStyle w:val="BodyText"/>
      </w:pPr>
      <w:r>
        <w:t>13 Say, O people of the churches, do not strike the bells, for the greatest bell has appeared in this chime that has appeared on the temple of signs between the earth and the heavens, and it is true in this name, the shining, the apparent, the radiant. Say that He is the one who has sent down the signs by His command and inscribed all the tablets by His permission, and what is emanating from this musk that has flowed from the eye of camphor by this ancient pen bears witness to that. Say, it speaks at all times with verses that the minds of the wise and the knowledge of the learned and the hearts of the mature cannot comprehend. Say, this is what you were promised in the books of God if you are among the knowledgeable, and this is what the truth has established in the eternity of the past and will establish it until the eternity of the eternities.</w:t>
      </w:r>
    </w:p>
    <w:p w14:paraId="37D47C90" w14:textId="77777777" w:rsidR="000108D8" w:rsidRDefault="00000000">
      <w:pPr>
        <w:pStyle w:val="Heading3"/>
      </w:pPr>
      <w:bookmarkStart w:id="92" w:name="enter-the-fortress-of-the-almighty-lord"/>
      <w:bookmarkEnd w:id="91"/>
      <w:r>
        <w:t>Enter the Fortress of the Almighty Lord</w:t>
      </w:r>
    </w:p>
    <w:p w14:paraId="6DBB6D30" w14:textId="77777777" w:rsidR="000108D8" w:rsidRDefault="00000000">
      <w:pPr>
        <w:pStyle w:val="FirstParagraph"/>
      </w:pPr>
      <w:r>
        <w:t>14 O Muhammad, close your eyes to everything in the heavens and the earth so that you may enter the fortress of your Most Generous, Almighty Lord. Kindle from this fire in the trees of possibilities so that all will speak with what the fire expressed in the form of light during its manifestation. Thus, the beauty of eternity will bless you and command you over the matter, so that you may cut yourself off from everything and cling to a powerful and fortified support. The spirit, greatness, and glory be upon you and those who hear your words in this great news.</w:t>
      </w:r>
    </w:p>
    <w:p w14:paraId="4A58B236" w14:textId="77777777" w:rsidR="000108D8" w:rsidRDefault="00000000">
      <w:r>
        <w:br w:type="page"/>
      </w:r>
    </w:p>
    <w:p w14:paraId="47B9B17C" w14:textId="77777777" w:rsidR="000108D8" w:rsidRDefault="00000000">
      <w:pPr>
        <w:pStyle w:val="Heading1"/>
      </w:pPr>
      <w:bookmarkStart w:id="93" w:name="sec-the-kitab-i-badi"/>
      <w:bookmarkStart w:id="94" w:name="_Toc140097560"/>
      <w:bookmarkEnd w:id="85"/>
      <w:bookmarkEnd w:id="87"/>
      <w:bookmarkEnd w:id="92"/>
      <w:r>
        <w:lastRenderedPageBreak/>
        <w:t>The Kitab-i-Badi (The Book to Badi)</w:t>
      </w:r>
      <w:bookmarkEnd w:id="94"/>
    </w:p>
    <w:p w14:paraId="39DAC328" w14:textId="77777777" w:rsidR="000108D8" w:rsidRDefault="00000000">
      <w:pPr>
        <w:pStyle w:val="Heading3"/>
      </w:pPr>
      <w:bookmarkStart w:id="95" w:name="introduction"/>
      <w:r>
        <w:t>Introduction</w:t>
      </w:r>
    </w:p>
    <w:p w14:paraId="187D9898" w14:textId="77777777" w:rsidR="000108D8" w:rsidRDefault="00000000">
      <w:pPr>
        <w:pStyle w:val="FirstParagraph"/>
      </w:pPr>
      <w:r>
        <w:t>1. The letter, which contained some unverified narratives and untrue news, reached this humble servant. From one aspect, it opened the doors of joy, and from another aspect, it opened the doors of sorrow. As for the joy, it was because the letter contained well-wishing, and as for the sorrow, it was because it was observed that in the end, the unbelieving souls have prevented you from the path of unity and deprived you of the divine love’s fragrances. We ask Allah to turn you away from them and direct you toward His illuminating face. And when this servant noticed that what was written had not emerged from an innate nature but rather from the false words of the unbelieving souls, which they have mentioned to you, it became necessary for me, solely for the sake of Allah and out of love for you, to provide the mentioned response. Perhaps by the strength of the Lord of Lords, you will break the greatest veil and the glories of majesty with the fingers of power and detachment, ascend to the sanctified place that is beyond mention, indication, words, and expressions, and distinguish the swimmers of the great ocean and the birds of the divine sky from the birds of darkness.</w:t>
      </w:r>
    </w:p>
    <w:p w14:paraId="2553C880" w14:textId="77777777" w:rsidR="000108D8" w:rsidRDefault="00000000">
      <w:pPr>
        <w:pStyle w:val="BodyText"/>
      </w:pPr>
      <w:r>
        <w:t>2. Although it is observed that the greatest veil has completely deprived insight from the highest perspective, since you had mentioned advice in the apparent words, it became necessary for this servant to inform you of the extent to which I have been blessed with divine grace and the manifestations of the glory of the Everlasting. Perhaps you will not be deprived of the sanctuary of honor and sanctity and remain without a share of the Holy Kaaba of detachment. Although words were heard from the blessed tongue and this servant has become hopeless about most people due to their content, it is expressed solely for the sake of Allah, that perhaps you will be blessed by a breeze from the Paradise of honor and sanctity and by a fruit from the Tree of Sidrah which is neither of the East nor the West.</w:t>
      </w:r>
    </w:p>
    <w:p w14:paraId="1A3FA2B4" w14:textId="77777777" w:rsidR="000108D8" w:rsidRDefault="00000000">
      <w:pPr>
        <w:pStyle w:val="BodyText"/>
      </w:pPr>
      <w:r>
        <w:t>And those words were as follows: “Indeed, most people suckle from the breast of negligence and ignorance today[3], and the days of their weaning have not come to them, let alone their maturity. Therefore, words have no effect on them, for they do not understand or feel. And you see these common people like sheep, a young child from among the children takes them wherever he wants. So it was revealed before, but people do not know.”</w:t>
      </w:r>
    </w:p>
    <w:p w14:paraId="1651A2D1" w14:textId="77777777" w:rsidR="000108D8" w:rsidRDefault="00000000">
      <w:pPr>
        <w:pStyle w:val="BodyText"/>
      </w:pPr>
      <w:r>
        <w:t>3. As numerous issues were mentioned in your letter, it became necessary for this servant to record each of your points and then provide the mentioned response. Perhaps during these days, when darkness has enveloped the entire earth, some of the seekers and aspirants will be guided by the light of the sun of guidance and not remain without a share of the Fountain of Life. Indeed, He guides whom He wills, and indeed, He is capable of all things.</w:t>
      </w:r>
    </w:p>
    <w:p w14:paraId="54DFF415" w14:textId="77777777" w:rsidR="000108D8" w:rsidRDefault="00000000">
      <w:pPr>
        <w:pStyle w:val="Heading3"/>
      </w:pPr>
      <w:bookmarkStart w:id="96" w:name="Xaaf9bf5a67ec9839a29e6c44ac7698e34308cf8"/>
      <w:bookmarkEnd w:id="95"/>
      <w:r>
        <w:t>The First Issue: The Desire for a Meeting with Baha’u’llah</w:t>
      </w:r>
    </w:p>
    <w:p w14:paraId="2EA3A066" w14:textId="77777777" w:rsidR="000108D8" w:rsidRDefault="00000000">
      <w:pPr>
        <w:pStyle w:val="FirstParagraph"/>
      </w:pPr>
      <w:r>
        <w:t xml:space="preserve">4. This is the first issue you had mentioned: It is hoped from the Almighty God that He grants the opportunity for a meeting so that perhaps the determinations of darkness and the veils of illusion will be removed, and it will become clear who the swimmers are in the ocean of unity and the flyers in the realm </w:t>
      </w:r>
      <w:r>
        <w:lastRenderedPageBreak/>
        <w:t>of elevation, distinct from those who dwell in the well of darkness and stand bewildered in the vastness of astonishment.</w:t>
      </w:r>
    </w:p>
    <w:p w14:paraId="564D2991" w14:textId="77777777" w:rsidR="000108D8" w:rsidRDefault="00000000">
      <w:pPr>
        <w:pStyle w:val="BodyText"/>
      </w:pPr>
      <w:r>
        <w:t>5. Regarding your wish for a meeting to take place and for the veils to be removed through that meeting, not every meeting is a cause for the unveiling of veils and will not be so. In most cases, meetings increase the veils, just as a person who is a source of resentment[4] and a mine of corruption, comes and you do not tear away their veils, as it is easy to add to your veils. If you were capable of tearing away the veil, you would undoubtedly unveil the veils that obstruct the veiled soul. However, God-willing, we hope for divine grace to grant us a meeting with spirit and refreshment, where we all gather in the holy assembly and, transcending the sanctified verbal indications, explore the infinite realms of meanings. For these are the days of unveiling and witnessing, not the days of investigating doubts and illusions. We seek union and encounter with God. Indeed, He is the best Guardian and the best Responder. It is clear that these words were not from you but were recorded due to the whispers of distant souls.</w:t>
      </w:r>
    </w:p>
    <w:p w14:paraId="69408893" w14:textId="77777777" w:rsidR="000108D8" w:rsidRDefault="00000000">
      <w:pPr>
        <w:pStyle w:val="BodyText"/>
      </w:pPr>
      <w:r>
        <w:t>6. How can one who has not attained the essence of the Giver of Existence grant existence to the likes of those deprived and decaying souls who have not distinguished the right from the left, yet have considered themselves guides and saviors? The divine breaths of pure souls are quite clear and known to be distinct from the emanations of idolatrous souls. Not everyone who appears in human form is considered human, nor is everyone who speaks two words deemed among the people of eloquence. Limited souls have been and will be deprived of the realm of unity, and the blinded eyes remain without a share of witnessing the lights of the sun of meanings.</w:t>
      </w:r>
    </w:p>
    <w:p w14:paraId="6BC454A1" w14:textId="77777777" w:rsidR="000108D8" w:rsidRDefault="00000000">
      <w:pPr>
        <w:pStyle w:val="BodyText"/>
      </w:pPr>
      <w:r>
        <w:t>7. It is astonishing that you have considered the essence of illusion as the breath of certainty and mentioned the imaginary breath as known. Indeed, they were created from illusion, originated from it, and returned to it. Today, the birds of the divine proximity and the swimmers in the ocean of the Merciful’s compassion are like the shining and illuminating sun. By God, if the veiled souls cleanse their eyes from the dirt of self and passion, they will instantly attain the radiance of the horizons’ light. However, what can I say, as the matter has become quite ambiguous for you? This was not from you, but from the one who had no mention with God and was deprived of the divine breaths during the days of the Almighty and Self-Subsisting Lord.</w:t>
      </w:r>
    </w:p>
    <w:p w14:paraId="65EF8D89" w14:textId="77777777" w:rsidR="000108D8" w:rsidRDefault="00000000">
      <w:pPr>
        <w:pStyle w:val="BodyText"/>
      </w:pPr>
      <w:r>
        <w:t>8. You said: “Indeed, although my condition appears to be good and in perfect health, I am deeply distressed. One reason is the deprivation of serving the beloved, and the other is that no matter how hard we try and strive, running from city to city and valley to valley, hoping to find some relief or peace of mind, it just doesn’t happen, and they don’t let it happen.”</w:t>
      </w:r>
    </w:p>
    <w:p w14:paraId="3215B416" w14:textId="77777777" w:rsidR="000108D8" w:rsidRDefault="00000000">
      <w:pPr>
        <w:pStyle w:val="BodyText"/>
      </w:pPr>
      <w:r>
        <w:t>9. It is surprising to hear from you, and this servant is greatly perplexed by the statements you have written, saying that you roam from city to city seeking peace of mind but cannot find it. It seems from these words, God forbid, that you have not realized that roaming from city to city will not bring peace of mind and never will. If only you had stayed in one place and taken a single breath purely for the sake of God. That breath would indeed have reached the presence of the Merciful.</w:t>
      </w:r>
    </w:p>
    <w:p w14:paraId="05AA7860" w14:textId="77777777" w:rsidR="000108D8" w:rsidRDefault="00000000">
      <w:pPr>
        <w:pStyle w:val="BodyText"/>
      </w:pPr>
      <w:r>
        <w:t xml:space="preserve">If your purpose in moving was to attain the recognition of the Truth, you should have come to this city, purified from all signs and indications. After encountering the Truth, you should discern it with your own </w:t>
      </w:r>
      <w:r>
        <w:lastRenderedPageBreak/>
        <w:t>sight and recognize it apart from any lower knowledge, not by the words of someone who is rejected in the sight of God. In this way, you would not deprive yourself entirely of the beauty of the desired goal. The seeker will not reach the homeland of security and peace unless they let go of everything within the realm of possibility.</w:t>
      </w:r>
    </w:p>
    <w:p w14:paraId="77D8C02E" w14:textId="77777777" w:rsidR="000108D8" w:rsidRDefault="00000000">
      <w:pPr>
        <w:pStyle w:val="Heading3"/>
      </w:pPr>
      <w:bookmarkStart w:id="97" w:name="sec-whispering-of-devils"/>
      <w:bookmarkEnd w:id="96"/>
      <w:r>
        <w:t>Badi Hears the Whispering of Devils</w:t>
      </w:r>
    </w:p>
    <w:p w14:paraId="5151A596" w14:textId="77777777" w:rsidR="000108D8" w:rsidRDefault="00000000">
      <w:pPr>
        <w:pStyle w:val="FirstParagraph"/>
      </w:pPr>
      <w:r>
        <w:t>10. [The person] said: “I had left to attain some comfort and be safe from the evil of sedition, to achieve some peace of mind. However, the whisperings of the devils stirred up the evil desires of the soul, causing disturbances in beliefs and creating a new turmoil. Sedition is asleep; may God curse whoever awakens it.”</w:t>
      </w:r>
    </w:p>
    <w:p w14:paraId="444A5584" w14:textId="77777777" w:rsidR="000108D8" w:rsidRDefault="00000000">
      <w:pPr>
        <w:pStyle w:val="BodyText"/>
      </w:pPr>
      <w:r>
        <w:t>11. The heavens are almost torn asunder by these words, the earth is almost split, the mountains are almost crushed, and the seas are almost cut off from their waves and the trees from their fruits. By God, the foundations of existence, both hidden and manifest, are almost annihilated. The faces of those near to God have turned pale because of what has come out of your mouth. If there was one with insight, they would be certain that the face of the primal point has turned pale from the blows of these words. Then, there will be lamentation in the highest company, and the angels nearest to God will lament along with it.</w:t>
      </w:r>
    </w:p>
    <w:p w14:paraId="72BF839D" w14:textId="77777777" w:rsidR="000108D8" w:rsidRDefault="00000000">
      <w:pPr>
        <w:pStyle w:val="BodyText"/>
      </w:pPr>
      <w:r>
        <w:t>12. Have you not considered what you have written? What is the purpose of this statement, and what is the goal? However, it is not befitting of the people of God to speak beyond their station. Whoever does not know their limits and their rank, does not know their Lord. Indeed, these servants, who have been nurtured by divine education and dwell in the shadow of the Lote Tree of courtesy, do not wish nor have they wished to respond to words like these from someone like you. We entrust our affairs to God, and indeed, He is the best guardian.</w:t>
      </w:r>
    </w:p>
    <w:p w14:paraId="382915FF" w14:textId="77777777" w:rsidR="000108D8" w:rsidRDefault="00000000">
      <w:pPr>
        <w:pStyle w:val="BodyText"/>
      </w:pPr>
      <w:r>
        <w:t>13. Listen to the call of the sincere servant! Do not regard the greatest grace as wrath, do not consider the greatest peace as turmoil, and do not see the all-encompassing divine mercy as a manifestation of anger. The apparent eye cannot distinguish the fresh waters of the Euphrates from the salty waters of the marshes; rather, it requires taste. And if the taste is altered by acquired diseases, it will be unable to perceive. We ask God to grant us the refined, sacred taste so that we can discern the divine expression of the Kawthar from the salty waters of our egotistical selves. The matter is in His hands; indeed, He is wise in all things and capable of all things.</w:t>
      </w:r>
    </w:p>
    <w:p w14:paraId="1B3DAA23" w14:textId="77777777" w:rsidR="000108D8" w:rsidRDefault="00000000">
      <w:pPr>
        <w:pStyle w:val="BodyText"/>
      </w:pPr>
      <w:r>
        <w:t>14. If you seek tranquility, listen to this truthful statement: Purify yourself from the comfort of the ego and desires, so you may attain the everlasting peace! This tranquility lies in the shade of the truth, not in the mundane, for nothing other than His shade today is considered lofty in the eyes of God. God willing, we hope to cleanse the heart from the words and allusions of the idolaters so that it becomes the abode for the manifestation of the Sovereign of Unity, and ultimately, be at peace, free from gossip, conflict, and strife.</w:t>
      </w:r>
    </w:p>
    <w:p w14:paraId="27B4B3AB" w14:textId="77777777" w:rsidR="000108D8" w:rsidRDefault="00000000">
      <w:pPr>
        <w:pStyle w:val="BodyText"/>
      </w:pPr>
      <w:r>
        <w:t xml:space="preserve">15. You had mentioned wanting to be safe from the evil of tribulation; it is understood that you consider all the divine revelations throughout the world, from Adam to the Seal (of the Prophets), to be tribulations and believe that speaking the word of truth is a tribulation. However, there is a significant </w:t>
      </w:r>
      <w:r>
        <w:lastRenderedPageBreak/>
        <w:t>difference between this tribulation and that one, which can only be understood by those with insight. The tribulation of truth is one from which a hundred thousand laws of safety and security flow. By God, if one with a sense of smell could be found, they would inhale the fragrances of unity from this tribulation.</w:t>
      </w:r>
    </w:p>
    <w:p w14:paraId="5A5D6E60" w14:textId="77777777" w:rsidR="000108D8" w:rsidRDefault="00000000">
      <w:pPr>
        <w:pStyle w:val="BodyText"/>
      </w:pPr>
      <w:r>
        <w:t>16. And He also says, glorified be His Majesty: “Alif Lam Mim. Do people think that they will be left alone because they say, ‘We believe,’ and will not be tested?”</w:t>
      </w:r>
      <w:r>
        <w:rPr>
          <w:rStyle w:val="FootnoteReference"/>
        </w:rPr>
        <w:footnoteReference w:id="1"/>
      </w:r>
      <w:r>
        <w:t>. If what appears from the truth is considered a tribulation, then a hundred thousand souls would be sacrificed for such a tribulation, which distinguishes the idolatrous souls of Pharaoh-like nature from the manifestations of unity and explains them in detail. I beseech God to grant all people the vision of clarity, to bestow mercy upon pure souls, and to provide attentive ears, so they may differentiate between the words of the idolaters and the divine words.</w:t>
      </w:r>
    </w:p>
    <w:p w14:paraId="4D604F1D" w14:textId="77777777" w:rsidR="000108D8" w:rsidRDefault="00000000">
      <w:pPr>
        <w:pStyle w:val="BodyText"/>
      </w:pPr>
      <w:r>
        <w:t>17. I can never be content with you writing such words. It was mentioned that the whispers of devils stirred the evil desires of the soul and disrupted beliefs. O my brother, do not call the divine breezes of the Lord of the worlds the whispers of devils! By God, everything weeps, and every particle curses the one who commanded you to write what appeared from your pen. However, he does not feel it within himself because God has placed a veil of fire over his heart. He speaks without understanding and utters what even the manifestations of negation would not say. Thus, he is in great loss. The existence itself seems to melt away from this word, but the one who inspires you is behind a thick veil.</w:t>
      </w:r>
    </w:p>
    <w:p w14:paraId="02C7D724" w14:textId="77777777" w:rsidR="000108D8" w:rsidRDefault="00000000">
      <w:pPr>
        <w:pStyle w:val="BodyText"/>
      </w:pPr>
      <w:r>
        <w:t>18. As for the disruption in beliefs that you mentioned, know that no disruption has occurred in the beliefs of the followers of the Manifestation of God and His Cause. Instead, their beliefs have become more firm, stable, and deeply rooted. Except for those souls who, in previous Manifestations, were from the lowly ones but were outwardly counted among the exalted ones. And when the great test appeared, those souls returned to their true nature, and the illuminated holy souls have reached their original homeland, which is the acknowledgment and confession of the Manifestation’s Self. Blessed are those who have attained!</w:t>
      </w:r>
    </w:p>
    <w:p w14:paraId="47953E1E" w14:textId="77777777" w:rsidR="000108D8" w:rsidRDefault="00000000">
      <w:pPr>
        <w:pStyle w:val="BodyText"/>
      </w:pPr>
      <w:r>
        <w:t>19. Those beliefs that are associated with the worship of the calf are considered pure and sanctified by the chosen ones of God and His loved ones. And any soul who, God forbid, remains veiled from the divine meanings in this Manifestation, will not have and never had the belief that could be disrupted. Haven’t you heard the divine melodies that say: If a soul continuously remembers God in the realms of dominion and sovereignty, through standing, sitting, and prostrating in worship, and hesitates even for a moment during the Manifestation, all their deeds will be invalidated. They will be in the fire to the extent of that hesitation, let alone turning away and showing arrogance. We ask God to protect us from the whispers of the devils who openly disbelieve in God and think they are among the knowledgeable ones.</w:t>
      </w:r>
    </w:p>
    <w:p w14:paraId="437CEE06" w14:textId="77777777" w:rsidR="000108D8" w:rsidRDefault="00000000">
      <w:pPr>
        <w:pStyle w:val="BodyText"/>
      </w:pPr>
      <w:r>
        <w:t xml:space="preserve">20. By the Lord of the Worlds, the new sedition you mentioned has not brought about a new matter or become apparent. From the very first day we attained the recognition of God, we have been contemplating this sacred and eternal Manifestation, and we considered all divine matters lost without this Manifestation. Some mentioned that, for their own interests, they referred to others, but when it </w:t>
      </w:r>
      <w:r>
        <w:lastRenderedPageBreak/>
        <w:t>became clear that what was mentioned was the truth, there was nothing but misguidance after that. It is surprising that you mention it like this. If the intention of sedition was a new corruption, by God, the one who has no god but Him, the same soul who inspired these words to you, he has established it. As can be seen, they have been together for forty years, and you yourself are certain about what has been mentioned. And on this journey [11], that polytheist entered the party of God and caused what neither Nimrod nor Shaddad could cause. Yet we do not know what caused you to overlook your sight, hearing, and heart, and accept what he said. We ask God to grant you success in His cause, bestow upon you the recognition of the Manifestation of His own Self, and purify you from the allusions of those who turn away.</w:t>
      </w:r>
    </w:p>
    <w:p w14:paraId="2AC446F4" w14:textId="77777777" w:rsidR="000108D8" w:rsidRDefault="00000000">
      <w:pPr>
        <w:pStyle w:val="BodyText"/>
      </w:pPr>
      <w:r>
        <w:t>21. What appears from the truth is mercy for the monotheists and torment for the polytheists. We ask Him to grant you a cup of the Water of Life that flows in the axis of possibility, so that you may be detached from everything other than Him and drawn closer to the abode where nothing but the lights of the Face of your Exalted, Mighty Lord can be seen. We pray to God that you may not be counted among the servants who have persistently objected to the truth like this. Just as the polytheists objected to Hussein bin Ali - may our souls be sacrificed for him - they wrote that he was the cause of the division of the ummah, had spread sedition in the religion, and introduced some innovations. These detailed words are recorded in the books; you may observe them, and there is no need for this servant to mention more.</w:t>
      </w:r>
    </w:p>
    <w:p w14:paraId="46E2D243" w14:textId="77777777" w:rsidR="000108D8" w:rsidRDefault="00000000">
      <w:pPr>
        <w:pStyle w:val="BodyText"/>
      </w:pPr>
      <w:r>
        <w:t>22. From the mention of the last paragraph, the foundations of everything almost cease to exist, but we have been patient and we remain patient by the power of God and His strength, and we have referred judgment to God, the All-Powerful, the Dominant, the Self-Sustaining. The sedition that you have imagined has never been the cause of truth, and this Manifestation has appeared specifically for the coalition, unity, and agreement of the people of the Earth, so that all different nations may come together under one religious law and become engaged in the praise and glorification of their Creator. It has become clear that you have not differentiated between the reformer and the corrupter; God willing, we hope for the divine grace that if you have not recognized the manifestations of the Most High, at least you will recognize the manifestations of devils, and the study of the wicked and the corrupt.</w:t>
      </w:r>
    </w:p>
    <w:p w14:paraId="06A92318" w14:textId="77777777" w:rsidR="000108D8" w:rsidRDefault="00000000">
      <w:pPr>
        <w:pStyle w:val="BodyText"/>
      </w:pPr>
      <w:r>
        <w:t>23. The truth has always called people to unity and agreement. Observe the revealed words, so that it becomes clear to you! This word was not from you, because we thought that you would not have committed this sin of your own accord, but rather because of what was inspired in you by someone who was like one of us. But when he committed what he committed, God expelled him from the arena of His glory, so he turned to opposition. He has taken for himself an idol in the form of a calf and invites people to it in objection to the Manifestation of the Essence of God and to establish leadership for himself and for it. Such was the case if you were among the knowledgeable.</w:t>
      </w:r>
    </w:p>
    <w:p w14:paraId="21B3FF86" w14:textId="77777777" w:rsidR="000108D8" w:rsidRDefault="00000000">
      <w:pPr>
        <w:pStyle w:val="BodyText"/>
      </w:pPr>
      <w:r>
        <w:t>24. And these words, which have set the hearts of the pure ones ablaze, have been and will remain devoid of meaning and spirit. Yet, in the sheath of those words, instead of meanings, sharp swords are hidden and secretly penetrate the body of the matter at all times. If only someone with insight and perception could be found to realize what injustice has emerged today, and to what extent the oppressors have stood against the harm of the divine cause. However, we ask God to send down from the clouds of His command what will join them in their abode in the lowest of the lowly.</w:t>
      </w:r>
    </w:p>
    <w:p w14:paraId="115E8D2D" w14:textId="77777777" w:rsidR="000108D8" w:rsidRDefault="00000000">
      <w:pPr>
        <w:pStyle w:val="BodyText"/>
      </w:pPr>
      <w:r>
        <w:lastRenderedPageBreak/>
        <w:t>25. And you had also written, saying: For this reason, I had no intention of writing a response. I wanted to remain silent on this matter and not engage in gossip or hearsay. This short life is not worthy of being spent entirely on gossip, conflict, evil, and forced interpretations for the sake of satisfying one’s desires.</w:t>
      </w:r>
    </w:p>
    <w:p w14:paraId="735AB47D" w14:textId="77777777" w:rsidR="000108D8" w:rsidRDefault="00000000">
      <w:pPr>
        <w:pStyle w:val="BodyText"/>
      </w:pPr>
      <w:r>
        <w:t>26. I wish you hadn’t written a response, and if you did write one, you should have expressed your own thoughts, not the fabricated words of polytheistic souls. Indeed, remaining silent a hundred thousand times would have been better than uttering such statements. Speech is good when used for the remembrance and affirmation of God’s cause, not for arguing and fighting against it. As mentioned in the divine commandments, the tongue is created for the remembrance of the Merciful, so beware of inclining it towards the words of Satan’s manifestations. The tongue is the source of truthful light; do not make it the origin of false words! The tongue is the repository of My praise and glorification; do not occupy it with the mention of this and that, for I have placed it in a position where it is an inexhaustible verse.</w:t>
      </w:r>
    </w:p>
    <w:p w14:paraId="79CB01A3" w14:textId="77777777" w:rsidR="000108D8" w:rsidRDefault="00000000">
      <w:pPr>
        <w:pStyle w:val="BodyText"/>
      </w:pPr>
      <w:r>
        <w:t>Whatever it speaks, as long as existence remains, speech will not be cut off from it, unless some illness intervenes between it and the praise of its Lord. A perceptive knower recognizes that divine knowledge has no end and will never have one. The eloquent pearls of the universe are concealed within it, but they have not added to its essence. The rivers of meanings flow from it, and not a particle has been diminished from it.</w:t>
      </w:r>
    </w:p>
    <w:p w14:paraId="7C0ACF82" w14:textId="77777777" w:rsidR="000108D8" w:rsidRDefault="00000000">
      <w:pPr>
        <w:pStyle w:val="BodyText"/>
      </w:pPr>
      <w:r>
        <w:t>There is much to mention in this regard, but this servant has been content with this brief account, hoping to purify the outward and inward tongue from the diseases of self and passion, and make it speak the praises of God. For today, the one who speaks is he who stands in the praise of the Truth, and otherwise, he is and will always be a mere prattler.</w:t>
      </w:r>
    </w:p>
    <w:p w14:paraId="45C7B3D3" w14:textId="77777777" w:rsidR="000108D8" w:rsidRDefault="00000000">
      <w:pPr>
        <w:pStyle w:val="BodyText"/>
      </w:pPr>
      <w:r>
        <w:t>27. You wrote that there is no room for gossip and quarrel. No one wants to engage in conflict and dispute. It is surprising that you are the cause of what you complain about. The gossip of the world is hidden and concealed in these words that you have sent. It seems that not a particle of the deniers’ and polytheists’ sayings has been left out in this letter. The book has been given to every soul, but it has not been noticed due to the lack of attention to emotions, and it is sent from one land to another.</w:t>
      </w:r>
    </w:p>
    <w:p w14:paraId="194A7A66" w14:textId="77777777" w:rsidR="000108D8" w:rsidRDefault="00000000">
      <w:pPr>
        <w:pStyle w:val="BodyText"/>
      </w:pPr>
      <w:r>
        <w:t>This servant is greatly astonished at how you have carried the burden of these heavy words. I wish they had returned them to their origin. Good or bad, it is and will always be suitable for being abandoned. We ask for the great grace of God to purify you from these delusions and imaginary implications.</w:t>
      </w:r>
    </w:p>
    <w:p w14:paraId="59465F3D" w14:textId="77777777" w:rsidR="000108D8" w:rsidRDefault="00000000">
      <w:pPr>
        <w:pStyle w:val="BodyText"/>
      </w:pPr>
      <w:r>
        <w:t>28. You wrote: “These two short days of life are not worthy for all of it to pass with gossip, conflict, evil, and forced interpretations for the sake of self-indulgence.” It’s surprising that the cessation has been proven with the tongue and claimed. Just like the soul that has been the cause of all the tunes that can be imagined, and now there is a sign of that tree of indifference remaining in every land, yet it is considered severed. Moreover, a soul that indulges in all apparent obscenities and whose intense greed for a morsel of bread has driven it from here to Istanbul, this act has emerged from it, but some of the deluded people who meet it count a long “sigh,” a head shake, and two words of disavowal from the world as the head of the severed ones.</w:t>
      </w:r>
    </w:p>
    <w:p w14:paraId="7BC08C3C" w14:textId="77777777" w:rsidR="000108D8" w:rsidRDefault="00000000">
      <w:pPr>
        <w:pStyle w:val="BodyText"/>
      </w:pPr>
      <w:r>
        <w:lastRenderedPageBreak/>
        <w:t>29. The mention of war and the preservation of the polytheists is about death and detachment from the world. And they have taught you well, to the extent that it has been engraved on your forehead. However, the detached ones have different inspirations and customs. If a colocynth claims to be sweet, people with taste will not accept it. Every claim requires action. Souls that have objected to the truth have always spoken in words like these. Just like a sanctified soul that has been through hardships, and by Allah, the one and only God, if these servants thought that they would remain protected, you have given it to the world. And a soul that has been occupied with the utmost pleasure and comfort throughout its life, you have named it detached. Woe to those who speak according to their own desires and do not understand.</w:t>
      </w:r>
    </w:p>
    <w:p w14:paraId="24D0DB46" w14:textId="77777777" w:rsidR="000108D8" w:rsidRDefault="00000000">
      <w:pPr>
        <w:pStyle w:val="BodyText"/>
      </w:pPr>
      <w:r>
        <w:t>30. And I didn’t understand what the purpose of the interpretations was that you mentioned. The interpreters are those who talk about what they haven’t seen and judge what they haven’t reached. By the grace of God, what we have mentioned has been from the firm divine truths and from the established points of your claims and the learned explanations. It is such that no statement has been revealed unless it is specifically without interpretation, so that if a soul appears in the divine verses, no one objects to it. And they have gone to such an extent in this clause that they have made the faith and certainty of all dependent on the acknowledgment of the manifest soul. And you have called this firm divine word ambiguous and forced interpretation. If this point is removed from the explanation, then what evidence will the claimants of faith use to prove their belief? How terrible is what they thought about themselves.</w:t>
      </w:r>
    </w:p>
    <w:p w14:paraId="7B78E178" w14:textId="77777777" w:rsidR="000108D8" w:rsidRDefault="00000000">
      <w:pPr>
        <w:pStyle w:val="BodyText"/>
      </w:pPr>
      <w:r>
        <w:t>31. Indeed, how quickly they distorted the divine words. Some fake and fabricated structures have caused them to cut off the divine fragrances from the people of possibility. The difference is that these servants speak from what they have seen, and you speak from conjecture. God willing, we hope that you will distinguish between passion and God. If you are fair, you will testify that what has happened has always been contrary to the desires of the soul. For the commanding soul has not and will not give up its comfort and ease. A soul that is exposed to all the divine verses and is still afflicted by enemies. And it speaks of what is mentioned in all the tablets, yet it interprets what has appeared from it as a result of passion and desire. A hundred thousand devoted souls are sacrificed for this passion, from which the musky breezes radiate from the divine pleasure, and by its movement, the still souls tremble and become active in longing for the encounter with God, and by its stillness, the troubled hearts become calm and assured, and by its heat, the divine fire ignites in the human existence’s lote trees, and it speaks with the call, “Indeed, there is no god but He.”</w:t>
      </w:r>
    </w:p>
    <w:p w14:paraId="676EBF03" w14:textId="77777777" w:rsidR="000108D8" w:rsidRDefault="00000000">
      <w:pPr>
        <w:pStyle w:val="BodyText"/>
      </w:pPr>
      <w:r>
        <w:t>32. We hope that you do not consider the divine affairs and manifestations of Lordship to be mere personal desires, and that you look at them with the measure of fairness. Moreover, you have written: “I am puzzled by your situation; my heart aches that for years you have been among the ancient sages, and as the common people say, you have dealt with a stubborn group, yet the matter remains ambiguous to you.”</w:t>
      </w:r>
    </w:p>
    <w:p w14:paraId="1EA2D133" w14:textId="77777777" w:rsidR="000108D8" w:rsidRDefault="00000000">
      <w:pPr>
        <w:pStyle w:val="Heading3"/>
      </w:pPr>
      <w:bookmarkStart w:id="98" w:name="sec-bahaullah-recounts-a-past-event"/>
      <w:bookmarkEnd w:id="97"/>
      <w:r>
        <w:t>Baha’u’llah Recounts a Past Event</w:t>
      </w:r>
    </w:p>
    <w:p w14:paraId="674055B6" w14:textId="77777777" w:rsidR="000108D8" w:rsidRDefault="00000000">
      <w:pPr>
        <w:pStyle w:val="FirstParagraph"/>
      </w:pPr>
      <w:r>
        <w:t xml:space="preserve">33. Know that there is no room for doubt in the position of certainty. And if you say that the recognition of this wondrous revelation is ambiguous to this servant, then be prepared to witness. And if you say that there is a mistake in the revealed verses, then be prepared to listen and see. And if you say that it is in </w:t>
      </w:r>
      <w:r>
        <w:lastRenderedPageBreak/>
        <w:t>practice, know that every doer’s action is conditioned by His command and suspended by His permission. The position of the truth of certainty is sanctified from the suspicions and illusions of the worldly and the misled. It is known that these words are not from you, as it is unlikely that you would follow such a degree of suspicion and illusion.</w:t>
      </w:r>
    </w:p>
    <w:p w14:paraId="2A250C32" w14:textId="77777777" w:rsidR="000108D8" w:rsidRDefault="00000000">
      <w:pPr>
        <w:pStyle w:val="BodyText"/>
      </w:pPr>
      <w:r>
        <w:t>34. And all these events that have occurred were previously mentioned in the revealed Tablets. And beyond that, in the first year of entering this land, the glorious Beauty resided in a house near Muradiyya, and these servants were in another house. One day in the late afternoon, they came out of the sanctuary, and all the migrant servants were in their service, including this servant, Hajji Mirza Ahmad, Sayyid Muhammad, and others. They said, “Today a strange event has been witnessed.” The servants were waiting to hear what had happened, and after about ten minutes or more of silence, they turned their attention to this servant and said, “Today at dawn, a bird perched on a branch of a tree in the house and recited these words: ‘Muhammad has come, and calamity has come.’ And the bird repeated these words three times.”</w:t>
      </w:r>
    </w:p>
    <w:p w14:paraId="6A51B546" w14:textId="77777777" w:rsidR="000108D8" w:rsidRDefault="00000000">
      <w:pPr>
        <w:pStyle w:val="BodyText"/>
      </w:pPr>
      <w:r>
        <w:t>35. None of these servants thought of the present Muhammad. Even Sayyid Muhammad himself considered such a matter about himself impossible, and we became preoccupied with interpretations. Among several individuals around who were known by this name, we eventually became certain that one of them must come to this land and that corruption would appear from him. [19] After the completion of two full years, what appeared, appeared. At that time, it became known who the mentioned Muhammad was. By God, by God, his actions and deeds are not worth mentioning, and in truth, if I had mentioned a word other than what happened, what actually happened is exactly what has been mentioned.</w:t>
      </w:r>
    </w:p>
    <w:p w14:paraId="5BA439D6" w14:textId="77777777" w:rsidR="000108D8" w:rsidRDefault="00000000">
      <w:pPr>
        <w:pStyle w:val="BodyText"/>
      </w:pPr>
      <w:r>
        <w:t>36. And they do not know that the mention of this passage was for the purpose of demonstrating miracles, certainly not by the Lord of the Worlds! For we are certain that those who have had the truth’s veil upon them will not and cannot be convinced by any argument or proof. As it has been reported, (And even if they see every sign, they will not believe in it.) But the purpose is that his condition was known in a tablet where not an atom of the deeds of all creation has been left out.</w:t>
      </w:r>
    </w:p>
    <w:p w14:paraId="464BA6CD" w14:textId="77777777" w:rsidR="000108D8" w:rsidRDefault="00000000">
      <w:pPr>
        <w:pStyle w:val="BodyText"/>
      </w:pPr>
      <w:r>
        <w:t>37. This statement of yours has added much confusion, as a person who has been rejected by this group and was not worthy of being spoken about, has made such a matter doubtful for you that you are now wandering in the darkness of doubts and traversing the deserts of suspicions. It would be good for you to cast aside these worldly feathers and soar with spiritual wings in the exalted atmosphere of divine sanctity and enter the pleasant realms of spirituality. And you, who for years considered yourself immune from such errors, have finally been swept away and moved by a gust of suspicious and illusory storms, the description of which is impossible. It is now up to the Lord of the Worlds to decide where to place the truth. My knowledge is with my Lord[20], and I am nothing but a repentant servant.</w:t>
      </w:r>
    </w:p>
    <w:p w14:paraId="5F4ADB11" w14:textId="77777777" w:rsidR="000108D8" w:rsidRDefault="00000000">
      <w:pPr>
        <w:pStyle w:val="BodyText"/>
      </w:pPr>
      <w:r>
        <w:t>38. We hope that you will hold firmly to the strong rope instead of the ropes of illusory suspicions and that you will enter the blessed city of certainty, assurance, and tranquility, leaving the house of doubt and conjecture. I swear by the truth that my heart has been, and still is, burning for you, as after countless efforts, you have fallen into the trap of illusions and desires. We ask Allah to purify you and make you drink from that which purifies you from what you have heard, to sanctify you beyond it, and to establish you under the shadow of His favor, for He is the most merciful of the merciful.</w:t>
      </w:r>
    </w:p>
    <w:p w14:paraId="55C2F7C9" w14:textId="77777777" w:rsidR="000108D8" w:rsidRDefault="00000000">
      <w:pPr>
        <w:pStyle w:val="Heading3"/>
      </w:pPr>
      <w:bookmarkStart w:id="99" w:name="X0ce1a4ab0621aa28d401d260c090aec36a28e41"/>
      <w:bookmarkEnd w:id="98"/>
      <w:r>
        <w:lastRenderedPageBreak/>
        <w:t>Badi Feels Deluded by Allegorical Religion</w:t>
      </w:r>
    </w:p>
    <w:p w14:paraId="33A8C757" w14:textId="77777777" w:rsidR="000108D8" w:rsidRDefault="00000000">
      <w:pPr>
        <w:pStyle w:val="FirstParagraph"/>
      </w:pPr>
      <w:r>
        <w:t>39. You also wrote: My heart aches that for a while, due to the long passage of time since the prophet’s mission, we have clung to allegorical religions and have been deluded by them. We were consuming our own hearts, thinking that we had been freed from a coercive allegorical religion. Now, according to what you say, like the proverb “the first sip and the last,” we must return to an allegorical religion. The clear verses have not yet become widespread and apparent, so we must stick to ambiguous ones.</w:t>
      </w:r>
    </w:p>
    <w:p w14:paraId="6CF42EF7" w14:textId="77777777" w:rsidR="000108D8" w:rsidRDefault="00000000">
      <w:pPr>
        <w:pStyle w:val="BodyText"/>
      </w:pPr>
      <w:r>
        <w:t>40. It has always been clear that the allegorists, driven by their own desires and delusions, remain settled and comfortable in their position. Even if a hundred thousand clarifications come down, they will never benefit from them, as we see the sea of clarification in turmoil and everything gathered in the pond of illusion and interpretation. However, there have been countless interpretations for our ranks. One interpretation has been for the satisfaction of the truth, and another has been in opposition to the truth. As for the divine words, there are endless interpretations, but no one is informed of them except God. Today, by the explicit point of the Bayán - may our souls be sacrificed for him - it is forbidden for those sheltered under the Tree of Bayán to interpret or explain any of God’s words. No one is informed except for the person of the Manifestation. This interpretation has not been the concern of creation.</w:t>
      </w:r>
    </w:p>
    <w:p w14:paraId="6EBABC2E" w14:textId="77777777" w:rsidR="000108D8" w:rsidRDefault="00000000">
      <w:pPr>
        <w:pStyle w:val="BodyText"/>
      </w:pPr>
      <w:r>
        <w:t>41. As for the interpretation you mentioned, it has been the interpretation of the idolatrous souls, which has always been rejected and will continue to be rejected. Just as today, they have abandoned clarification and are veiled from the Manifestation, being preoccupied with their own delusions and illusions in interpreting and explaining the words and verses that came before. Woe to them for what they do. The purpose of all interpretations, explanations, and meanings of words and verses was to achieve the knowledge of the truth. But once they have become veiled from the truth itself, everything returns to its own place, and those souls are situated in the lowest of the low.</w:t>
      </w:r>
    </w:p>
    <w:p w14:paraId="0CD213B2" w14:textId="77777777" w:rsidR="000108D8" w:rsidRDefault="00000000">
      <w:pPr>
        <w:pStyle w:val="BodyText"/>
      </w:pPr>
      <w:r>
        <w:t>42. And you wrote that you were drinking your own heart’s blood, thinking that you had been relieved from the forcibly imposed religion of interpretation; No, by God! You have not drunk your heart’s blood, for if you had, you would have undoubtedly entered the purest abode and discerned the greatest vision from the observation of the cow. It seems evident, though, that some of the human devils have intended to create discord and corruption between you and the most despicable creature. However, God is the witness and the guarantor that I would not have suffered from your words if they were specifically for me, no matter what they were. But the hearts of the worlds have burned because of the hints of your words and the explanations of your expressions, for all of them return with your suspicions to the abode of Him who is beyond all. By God, who there is no god but Him, if those whom you have taken for yourselves as beloved instead of God were to fly with the permanence of God, they would not reach the air in which the breezes of a name from His names, which were created by His word, blow. So how can they reach His omnipotent, exalted, wise self? However, God has made His tail sanctified from the touch of these violators, their filth, and the touch of the hands of these idolaters.</w:t>
      </w:r>
    </w:p>
    <w:p w14:paraId="724A4530" w14:textId="77777777" w:rsidR="000108D8" w:rsidRDefault="00000000">
      <w:pPr>
        <w:pStyle w:val="BodyText"/>
      </w:pPr>
      <w:r>
        <w:t xml:space="preserve">43. Listen to the mention of this servant and be cautious of those souls! By God, the air of every city changes because of them, and they claim to have faith in Ali, based on the verses of Allah, the Mighty, the Generous, that were revealed to him before. But when they were revealed another time, they disbelieved in them. Surely, the curse of God is upon the liars and the wrongdoers. From the fragrances of your </w:t>
      </w:r>
      <w:r>
        <w:lastRenderedPageBreak/>
        <w:t>words, nothing but deviation and objection can be smelled and perceived. Thus, it is very difficult for this servant to write in this position. However, in truth, if someone is found and raises doubts from the insinuations of the polytheists, it is indeed desirable that they mention their own doubts. And we have no occupation in this land and are waiting for the response to the doubts that may arise for someone, and we will mention it according to our dignity, capability, and the dignity of the person [23], so that, perhaps by divine guidance, their heart may be purified from the doubts of falsehood and illusory suspicions. And from you, we expect that you observe with a sacred eye what is mentioned.</w:t>
      </w:r>
    </w:p>
    <w:p w14:paraId="264D451D" w14:textId="77777777" w:rsidR="000108D8" w:rsidRDefault="00000000">
      <w:pPr>
        <w:pStyle w:val="BodyText"/>
      </w:pPr>
      <w:r>
        <w:t>44. From the words of His Holiness, the Most Exalted - may our souls be sacrificed for Him - He says**: “Whoever does not purify their heart, innermost being, sight, and hearing from what is with them, will not be able to recognize what has been revealed by the truth in the clear and mighty Tablets**. Therefore, we hope from God that He sends a breeze from the pleasant winds of His approval upon those who are capable so that He purifies and sanctifies everyone from the dust of disobedience and directs them towards the shore of the Divine Mercy, and indeed, He is near and responsive to whoever calls upon Him.</w:t>
      </w:r>
    </w:p>
    <w:p w14:paraId="7D613AFB" w14:textId="77777777" w:rsidR="000108D8" w:rsidRDefault="00000000">
      <w:pPr>
        <w:pStyle w:val="BodyText"/>
      </w:pPr>
      <w:r>
        <w:t>45. My brother, these birds of the atmosphere of love for the Manifestation of Singularity have gathered grains from the fields of the sanctity of Unity and have listened to the spiritual melodies of the Holy. It is difficult for them to fall into the trap of worldly people or be prohibited and deprived of the Lord of the Worlds by the insinuations of evasive and polytheistic words. Those who seek this matter will only gain disappointment and will not have anything but hardship and fatigue. Indeed, by the grace of God, we are in the gardens of unveiling and present in the assembly of observation. We have passed beyond illusion and imitation, and we rest in the abode of witnessing and observation. We have no business with the world and its people, as our actions testify to our faith. We have not gone door-to-door for wages and morsels of bread [24], nor have we sent a woman as capital, and we have not tied falsehood to the truth. By the Almighty God, there is no deity but Him, if you were informed of the same lies that were told to you in that land and the fabrications attributed to the truth, you would certainly go to the desert and sever yourself from everyone on earth if you are fair-minded.</w:t>
      </w:r>
    </w:p>
    <w:p w14:paraId="16209A09" w14:textId="77777777" w:rsidR="000108D8" w:rsidRDefault="00000000">
      <w:pPr>
        <w:pStyle w:val="BodyText"/>
      </w:pPr>
      <w:r>
        <w:t>46. And another thing written: the first cup and the second. This phrase has been mentioned, but it is not known where it should be mentioned. The Point of Expression - may our souls be a sacrifice for Him - explicitly states in all His expressions: Do not be veiled from the Self of the Manifestation in anything created between the heavens and the earth, whether it be from the revealed Books, the upright Scrolls, the wondrous verses, the manifestations of creation, or the manifestations of legislation. And although He has taken the covenant of allegiance to this Manifestation as the most sacred and supreme of all, He says - exalted be His mention -: Glory be to You, O God! So bear witness upon me that by that Book I have taken the covenant of allegiance to whoever You will make manifest before the covenant of my allegiance, and You and those who believe in Your verses are sufficient witnesses for me. Indeed, You are sufficient for me; I have relied upon You. And indeed, You are the Reckoner of all things, everyone turns away from His beauty and clings to His killer.</w:t>
      </w:r>
    </w:p>
    <w:p w14:paraId="7BC1FFA4" w14:textId="77777777" w:rsidR="000108D8" w:rsidRDefault="00000000">
      <w:pPr>
        <w:pStyle w:val="BodyText"/>
      </w:pPr>
      <w:r>
        <w:t xml:space="preserve">47. By God, there is no god but He, it was evident what they brought upon this blessed Beauty. Observe that in this very passage, the Point of Expression - may our souls be a sacrifice for Him - conceals so much </w:t>
      </w:r>
      <w:r>
        <w:lastRenderedPageBreak/>
        <w:t>lamentation, mourning, and longing. He has taken the truth and all the servants as witnesses in the covenant of this blessed Manifestation, so that the people of expression may not rebel during the Manifestation of the Self of the Merciful and revive what has been revealed in the explanation. Nevertheless, what is being observed has occurred. And still, not many days have passed, and in the ears of all the revealed words, it has been said, and still, the traces of the breath of that oppressed martyr remain on the earth, to which they have brought upon his breath, his existence, and his soul what no nation has ever brought. This is the place where you say the first cup and the pain.</w:t>
      </w:r>
    </w:p>
    <w:p w14:paraId="5C793581" w14:textId="77777777" w:rsidR="000108D8" w:rsidRDefault="00000000">
      <w:pPr>
        <w:pStyle w:val="BodyText"/>
      </w:pPr>
      <w:r>
        <w:t>48. Now observe how many words you mention inappropriately, contrary, and out of place. The soul that says, “I have accepted His guardianship before the covenant of my own guardianship,” nonetheless, those who oppose have considered the declaration of the receptive souls towards this Divine Self as subject to interpretation. We complain of our grief and sorrow to God concerning what has befallen Him from His servants, who were created by His command “Be,” and it is.</w:t>
      </w:r>
    </w:p>
    <w:p w14:paraId="31068AAD" w14:textId="77777777" w:rsidR="000108D8" w:rsidRDefault="00000000">
      <w:pPr>
        <w:pStyle w:val="BodyText"/>
      </w:pPr>
      <w:r>
        <w:t>49. And you had also mentioned that: The firm verses have not yet become widespread and apparent, so we must adhere to the allegorical ones. No intelligent and knowledgeable person would utter such a word. I am astonished how you have consented to mention the words of the polytheists in your name. It is not the way of the people of truth to transgress the bounds of propriety. Therefore, we entrust the response to some of the mentioned passages to God. For the beloved of truth has been wronged.</w:t>
      </w:r>
    </w:p>
    <w:p w14:paraId="6302EF81" w14:textId="77777777" w:rsidR="000108D8" w:rsidRDefault="00000000">
      <w:pPr>
        <w:pStyle w:val="BodyText"/>
      </w:pPr>
      <w:r>
        <w:t>50. As for the firm and allegorical verses that you mentioned, it can be inferred from this statement that you have not had a proper understanding of the difference between the firm and allegorical verses. Otherwise, you would have been certain that our firm verses have been revealed in the most complete and perfect form. Therefore, a summary is mentioned in this regard.</w:t>
      </w:r>
    </w:p>
    <w:p w14:paraId="02AB0DD8" w14:textId="77777777" w:rsidR="000108D8" w:rsidRDefault="00000000">
      <w:pPr>
        <w:pStyle w:val="BodyText"/>
      </w:pPr>
      <w:r>
        <w:t>51. Know that there are mentions and detailed accounts of our firm and allegorical verses among every group, as recorded in the books, and detailing them would result in prolongation. However, in the sight of truth, the firm verses are those from which the divine intent can be derived directly from the verse itself, without the need for further evidence or mention. Now, be fair, in truth, which verse is the foremost? It is evident to every discerning observer that the greatest verse, which does not and will not need secondary evidence for its establishment, is in fact the foremost essence of the Manifestation. Whatever or whoever is below it, is in need of its command, and none deny this except every ignorant and rejected one.</w:t>
      </w:r>
    </w:p>
    <w:p w14:paraId="773ED31C" w14:textId="77777777" w:rsidR="000108D8" w:rsidRDefault="00000000">
      <w:pPr>
        <w:pStyle w:val="BodyText"/>
      </w:pPr>
      <w:r>
        <w:t xml:space="preserve">52. And if you say that the firm verses are the divine commands revealed in the tablets, there is no doubt in that; indeed, we are all certain and believers in them and hopeful of their grace. These firm verses have been firm in relation to the decree of the rulers. As it is evident, if someone becomes knowledgeable of all the firm verses but hesitates even slightly in acknowledging the greatest verse, none of his actions would bear fruit and will be in vain. And that person, whose verses have been and will be firm, says: “All expressions are like pages from the heavenly gardens compared to that naïve existence.” In another place, he says: “What is revealed in the expression is conditional upon His command and is dependent on His permission and will.” In another place, addressing the assembly of expression, he says: “Do not be deprived of the promised manifestation by the expression and what has been revealed therein.” Numerous firm verses like these have been revealed beyond counting, and yet there are those who, despite the fact that all firm verses manifest by his will and all rivers of knowledge and expression flow </w:t>
      </w:r>
      <w:r>
        <w:lastRenderedPageBreak/>
        <w:t>from one of his fingers of will, have turned away from him and have mistakenly understood and comprehended the firm verses.</w:t>
      </w:r>
    </w:p>
    <w:p w14:paraId="4035C97E" w14:textId="77777777" w:rsidR="000108D8" w:rsidRDefault="00000000">
      <w:pPr>
        <w:pStyle w:val="BodyText"/>
      </w:pPr>
      <w:r>
        <w:t>53. Now open the eye of fairness and recognize those who are confused and manifest the hypocritical traits! That is, the souls who have whispered such words into you. Indeed, there are still souls who call themselves by the name of truth, but have inflicted their pitiful weaknesses on the wilderness of suspicions and illusions, and have engaged themselves in leadership. This is not the first share that has befallen us, nor the first spear that has been thrown at the beloved of the worlds.</w:t>
      </w:r>
    </w:p>
    <w:p w14:paraId="6A7FBBF7" w14:textId="77777777" w:rsidR="000108D8" w:rsidRDefault="00000000">
      <w:pPr>
        <w:pStyle w:val="BodyText"/>
      </w:pPr>
      <w:r>
        <w:t>54. And if you say that the precise descriptions [28] in the statements are the specific attributes revealed for certain souls, firstly, you haven’t known those attributes to understand their purpose. Secondly, it is the truth of the soul, which has described all things in the utmost detail and has related all names and attributes to every object. And this is the station (you see no inconsistency in the creation of the Most Merciful). Apart from that, all creation shares the attributes, as in the grandest perspective, everything has been and will be in a single plain.</w:t>
      </w:r>
    </w:p>
    <w:p w14:paraId="415AE0BA" w14:textId="77777777" w:rsidR="000108D8" w:rsidRDefault="00000000">
      <w:pPr>
        <w:pStyle w:val="BodyText"/>
      </w:pPr>
      <w:r>
        <w:t>55. And as for some divine verses revealed according to their apparent meaning, the purpose was to encourage those souls. Beyond that, everything is related to the manifestation of the truth in the verse. As long as that verse of manifestation exists in every object, it is described and mentioned with all names and attributes, and after obtaining it, it ceases to exist. Reflect upon this to become one of those who possess knowledge.</w:t>
      </w:r>
    </w:p>
    <w:p w14:paraId="566C0BEC" w14:textId="77777777" w:rsidR="000108D8" w:rsidRDefault="00000000">
      <w:pPr>
        <w:pStyle w:val="BodyText"/>
      </w:pPr>
      <w:r>
        <w:t>56. And we agree that some attributes are specifically revealed for the soul that you have mentioned. Haven’t you heard it said that one should not be veiled from the manifestation of the essence by the letters of expression during the time of appearance? The letters of expression are initially the souls that have been described with all attributes and designated with all names. This very saying of the ancient sovereign is a clear evidence of the veiling of some letters. As can be observed, a soul considers itself part of the letters and mirrors, detached from the sanctity and clinging to the rope of self and desire.</w:t>
      </w:r>
    </w:p>
    <w:p w14:paraId="0A123A19" w14:textId="77777777" w:rsidR="000108D8" w:rsidRDefault="00000000">
      <w:pPr>
        <w:pStyle w:val="BodyText"/>
      </w:pPr>
      <w:r>
        <w:t>57. And similarly, it is said that during the appearance of the greatest power in the last cycle, the touriyouns (mystical beings) will become nonexistent and nothing. Reflect a little, so that you may perhaps gain knowledge of the loftiness of the matter! After this, the greatness of the matter is such that it is said the touriyouns will become dead and nothing, the letters and mirrors have no mention and existence in that place except after their love. And likewise, in another position, it is said, quoting the Almighty and Exalted: It is permissible for whoever appears to repel those who were not above the earth higher than him, for that is a creation in his grasp.</w:t>
      </w:r>
    </w:p>
    <w:p w14:paraId="784B90FE" w14:textId="77777777" w:rsidR="000108D8" w:rsidRDefault="00000000">
      <w:pPr>
        <w:pStyle w:val="BodyText"/>
      </w:pPr>
      <w:r>
        <w:t>58. These statements create names and attributes, and those words are the hidden and veiled souls. By Allah, then, the suns of decisive verses, clear signs, perfected indications, and complete words have risen. And yet, you write that Mirza Yahya cannot be rejected. Although his ultimate status was to be present before the glorious beauty and divine words were cast upon him. By Allah, no one has become exposed due to his actions. He himself made himself rejected by turning away from the truth which was created by His Word. Thus, the matter is explained to you, so that you may be among the knowledgeable.</w:t>
      </w:r>
    </w:p>
    <w:p w14:paraId="06065E28" w14:textId="77777777" w:rsidR="000108D8" w:rsidRDefault="00000000">
      <w:pPr>
        <w:pStyle w:val="BodyText"/>
      </w:pPr>
      <w:r>
        <w:lastRenderedPageBreak/>
        <w:t>59. Now contemplate which of the divine verses were decisive and which were ambiguous, and recognize those who took the ambiguous and left the decisive behind, and were among the polytheists. In this position, it is preferable to mention some of the decisive verses that have descended from the glorious heaven of His Will - May His Greatness be glorified. By Allah, it is sufficient for all creation. So that every believer who has a particle of divine love in his heart may cling to it, save himself from the suspicions of the people of the earth and the intrigues of the devil’s manifestations, and remain firm in his faith without experiencing any wavering. And these are some of the verses of rank that have descended in the Tablet of one of the beloved for one of the wretched ones, His exalted word: “And if you see the name of the letter ‘ha’, remind him of the verses of your Lord, so that he may be among those who turn to the direction in which whoever turns to it has been saved, and whoever turns away has perished. Thus did the Spirit speak at that time between the heavens and the earth. Say: O servant, hear my word! By Allah, the Truth, you will not find a more sincere adviser than me. Do not hesitate on the path, then pass over it like the passing of clouds! Thus We commanded you before and command you now. And if you do not accept it from me, We will command you to do so after and after, until you pass over it with My prevailing, capable, and wise authority.”</w:t>
      </w:r>
    </w:p>
    <w:p w14:paraId="3D56DE00" w14:textId="77777777" w:rsidR="000108D8" w:rsidRDefault="00000000">
      <w:pPr>
        <w:pStyle w:val="BodyText"/>
      </w:pPr>
      <w:r>
        <w:t>60. Tear the veils of illusions with My remembrance, then with My name, and leave behind everything that prevents you! Then suddenly manifest with the appearance of your Lord, and do not be among the patient! Beware lest leadership prevent you from the remembrance of your Lord. By Allah, the Truth, if everyone in the heavens and the earth prostrated to you and you were not in My shade, it would not benefit you, and your spirit would bear witness to that if you were among the listeners. Do you wish to be among those who were prevented by leadership in the days when the heaven of the Cause was torn, and the sun of the beauty of your exalted, great Lord came upon the shadows of holiness, and they were preoccupied with their leadership, disbelieved in Allah, their Creator and Originator, until they decided to kill the one who came to them with a proof from Allah and a great argument?</w:t>
      </w:r>
    </w:p>
    <w:p w14:paraId="488F8C0D" w14:textId="77777777" w:rsidR="000108D8" w:rsidRDefault="00000000">
      <w:pPr>
        <w:pStyle w:val="BodyText"/>
      </w:pPr>
      <w:r>
        <w:t>61. By Allah, O servant, my only purpose was to purify you from everything that is not fitting for you. And whenever I am silent in your remembrance, the tongue of Allah speaks on my tongue and commands me to convey to you, and my duty is nothing but clear conveyance. Remind yourself of even less than that! Have you heard of a greater manifestation than this or greater verses than what I have revealed in truth? Then speak with pure sincerity and be among those who have turned their faces towards the Supreme Vision on the day when the faces of all creatures were transformed!</w:t>
      </w:r>
    </w:p>
    <w:p w14:paraId="45FCB7B2" w14:textId="77777777" w:rsidR="000108D8" w:rsidRDefault="00000000">
      <w:pPr>
        <w:pStyle w:val="BodyText"/>
      </w:pPr>
      <w:r>
        <w:t>62. And if you fear for your faith, take this Tablet, then keep it in the pocket of your trust, and when you enter the position of resurrection on the day when all possibilities are raised before the face of your Lord from His wondrous, impregnable breaths, and Allah asks you: “By what proof did you believe in this manifestation?”, then bring out the Tablet and say: “By this ancient, blessed, and revealed Book.” Then read what has been revealed therein before the face of your Lord, the station in which all the prophets and messengers bear witness. By Allah, then all hands will be extended to you, and they will take the Tablet and place it on their eyes, longing for my meeting and passionate for my love, and they will find from it the fragrances of the holy, the mighty, the impregnable. Thus, we have detailed the verses for you so that you may be reassured in yourself and be among those who are at peace.</w:t>
      </w:r>
    </w:p>
    <w:p w14:paraId="0B2013DD" w14:textId="77777777" w:rsidR="000108D8" w:rsidRDefault="00000000">
      <w:pPr>
        <w:pStyle w:val="BodyText"/>
      </w:pPr>
      <w:r>
        <w:lastRenderedPageBreak/>
        <w:t>63. And if Allah were to punish you for believing in His verses in this manifestation, then by what argument would He punish those who had believed in Ali before, and before him in Muhammad, the Messenger of Allah, and before him in Jesus, son of Mary, and before him in the Speaker (Moses), and before him in the Friend (Abraham), until the manifestations end with the First Originator, who was created by the will of your Lord, the Omnipotent, the Willing? O my name, indeed the matter is more apparent than to be hidden, and more evident than to be concealed, and it shines like the sun at its zenith. And if you were to rid yourself of the veils, you would reach Him closer than your sight returning to yourself, and indeed this is the certain truth.</w:t>
      </w:r>
    </w:p>
    <w:p w14:paraId="68A6C3D9" w14:textId="77777777" w:rsidR="000108D8" w:rsidRDefault="00000000">
      <w:pPr>
        <w:pStyle w:val="BodyText"/>
      </w:pPr>
      <w:r>
        <w:t>64. Listen to the words of the one who speaks the truth and do not argue about the verses of Allah after they have been revealed, even if all of creation commands you otherwise! And do not withhold yourself from His grace, even if all beings were to prevent you from it! So look at the matter of your Lord with your own sight, then know Him through yourself and your spirit, for the recognition of others is not proof for you, and the turning away of others is not an argument against you. Beware of veiling yourself from the One who, if you were to veil yourself from Him even less than that, your deeds would be in vain! And every revelation that has come down before from the scriptures of Allah, the Sovereign, the Revealer, the Omnipotent, bears witness to me in this.</w:t>
      </w:r>
    </w:p>
    <w:p w14:paraId="60B44F5F" w14:textId="77777777" w:rsidR="000108D8" w:rsidRDefault="00000000">
      <w:pPr>
        <w:pStyle w:val="BodyText"/>
      </w:pPr>
      <w:r>
        <w:t>65. These are the revealed words that have been mentioned. Now be fair and recognize the firm verses from the knowledge! And if there is even a spark of the divine love’s fire in one’s heart, they would act upon what has descended from the heaven of the divine will and be detached from all that is in the heavens and the earth, established upon the carpet of tranquility, assured of God’s command, and contented with nothing but Him. Indeed, God’s proof is complete, His blessings are perfect, the sun is rising, the verses are being revealed, and the manifestation is most apparent. Yet you have immersed yourself in the confusion of inquiry, suspicions, and allusions. We ask Allah to grant success to us and you and to bestow upon us what He has determined, and indeed, He is the Mighty, the Generous.</w:t>
      </w:r>
    </w:p>
    <w:p w14:paraId="0055CCCD" w14:textId="77777777" w:rsidR="000108D8" w:rsidRDefault="00000000">
      <w:pPr>
        <w:pStyle w:val="Heading3"/>
      </w:pPr>
      <w:bookmarkStart w:id="100" w:name="sec-confusion-and-corruption"/>
      <w:bookmarkEnd w:id="99"/>
      <w:r>
        <w:t>Confusion and Corruption</w:t>
      </w:r>
    </w:p>
    <w:p w14:paraId="769E8D6A" w14:textId="77777777" w:rsidR="000108D8" w:rsidRDefault="00000000">
      <w:pPr>
        <w:pStyle w:val="FirstParagraph"/>
      </w:pPr>
      <w:r>
        <w:t>66. And about your saying: “Bravo, what a strange thing has happened! People are still at the core of the matter.” This means they still don’t know what the words were and what the rulings were. Now, there are new circumstances and an interpretative religion that has given rise to a thousand kinds of discord and turmoil.</w:t>
      </w:r>
    </w:p>
    <w:p w14:paraId="3BA41D83" w14:textId="77777777" w:rsidR="000108D8" w:rsidRDefault="00000000">
      <w:pPr>
        <w:pStyle w:val="BodyText"/>
      </w:pPr>
      <w:r>
        <w:t>67. I do not mean to be disrespectful, but I bear witness before God that no wise person has ever spoken like this. Because if the truth depended on the opinions of people, it would never be revealed. In every era and age when the divine sun of truth has risen and shone from the horizon of divine will, there has always been opposition and strong resistance. People considered the structure of divine unity as a source of discord and corruption. However, it is evident to anyone with insight that the purpose has been nothing but unity and will continue to be so.</w:t>
      </w:r>
    </w:p>
    <w:p w14:paraId="220CF226" w14:textId="77777777" w:rsidR="000108D8" w:rsidRDefault="00000000">
      <w:pPr>
        <w:pStyle w:val="BodyText"/>
      </w:pPr>
      <w:r>
        <w:t xml:space="preserve">68. Beyond this, the opinions of people are not specific to this revelation. They still argue about the advent of the Prophet of Allah. If their opinions were to be the criterion, God forbid, one would have to deny all divine manifestations. Moreover, the laws and teachings of this revelation have been established </w:t>
      </w:r>
      <w:r>
        <w:lastRenderedPageBreak/>
        <w:t>and made apparent, not from the delusional souls that you have imagined. By God, they have not contributed a single word, and God forbid, if their deeds were mentioned, Satan would flee from their actions. Many matters have become obscured and veiled. We ask God to open your eyes with His grace, save you from the darkness of self and desire, and draw you near to the Lote Tree of the Utmost Boundary. Indeed, He is capable of all things and is watchful over everything.</w:t>
      </w:r>
    </w:p>
    <w:p w14:paraId="65B26130" w14:textId="77777777" w:rsidR="000108D8" w:rsidRDefault="00000000">
      <w:pPr>
        <w:pStyle w:val="BodyText"/>
      </w:pPr>
      <w:r>
        <w:t>69. Truth is not dependent on the opinions, objections, and opposition of people. He does what He pleases, despite the denial of those who disbelieve in God and are among the ones who turn away. If you think comprehensively, all of these objections apply to the First Point - may our souls be sacrificed for anything other than Him - and similarly, to all the messengers before. Listen to what I say, then seek forgiveness for what you have committed, so that perhaps God will forgive you and atone for your misdeeds, for He is indeed the Most-Forgiving, the Most-Merciful.</w:t>
      </w:r>
    </w:p>
    <w:p w14:paraId="07474FEC" w14:textId="77777777" w:rsidR="000108D8" w:rsidRDefault="00000000">
      <w:pPr>
        <w:pStyle w:val="BodyText"/>
      </w:pPr>
      <w:r>
        <w:t>The other comment from that resentful person is: “So, therefore, If you think to interpret by yourself, then you will interpret the unquestionable. It’s amazing how the matter has become ambiguous for you. In the clear matter, seek little confusion.”</w:t>
      </w:r>
    </w:p>
    <w:p w14:paraId="55D1D046" w14:textId="77777777" w:rsidR="000108D8" w:rsidRDefault="00000000">
      <w:pPr>
        <w:pStyle w:val="BodyText"/>
      </w:pPr>
      <w:r>
        <w:t>70. These worshipers have shown their own understanding and, by the grace of God, have moved from the wilderness of interpretation to the pleasant space of explicit expression. Those who interpret are the ones who overlook the manifest and abundant truth and carve idols of illusions from the axe of doubts, and then devote themselves to their own creation, prostrating and submitting. Yet, they still consider themselves among the true worshipers and those who are devoted to God.</w:t>
      </w:r>
    </w:p>
    <w:p w14:paraId="6D2FE877" w14:textId="77777777" w:rsidR="000108D8" w:rsidRDefault="00000000">
      <w:pPr>
        <w:pStyle w:val="BodyText"/>
      </w:pPr>
      <w:r>
        <w:t>71. Listen to the mention of this servant, clear your heart from illusions, and focus on the Lord of the people! The friend is the one who, if he notices his friend drowning in the abyss of annihilation, helps to the best of his ability and preparedness, so that it may lead to success and prosperity. Therefore, we hope to hold onto the rope of divine grace, escape from the abyss of remoteness and darkness, and enter into the shade of the radiance of the divine dawn.</w:t>
      </w:r>
    </w:p>
    <w:p w14:paraId="61F611AB" w14:textId="77777777" w:rsidR="000108D8" w:rsidRDefault="00000000">
      <w:pPr>
        <w:pStyle w:val="BodyText"/>
      </w:pPr>
      <w:r>
        <w:t>72. You have overlooked the clear matter that is present now and speaks the truth, and you have closed your eyes to it, opening the door to interpretation, which has always been weak and frail. To the extent that you have made a false accusation against yourself, and yet you write and consider it truthful. Among the things that arrived was a paper that was unclear who it was from and who wrote it, as it was without affection or name. However, some false and fabricated words were recorded on that paper, and it is clear that Satan has inspired them. That fabricator, whose identity is unknown, wrote them based on the inspiration. The writer himself is aware of this lie, and so are you, but you still consider it true and want to relate the truth of the One who possesses the truth to doubts and illusions. Now observe how you have sought confusion in the clear matter. We ask Allah to open your sight, support you in recognizing His manifestation, and make you among the successful ones.</w:t>
      </w:r>
    </w:p>
    <w:p w14:paraId="3810B173" w14:textId="77777777" w:rsidR="000108D8" w:rsidRDefault="00000000">
      <w:pPr>
        <w:pStyle w:val="BodyText"/>
      </w:pPr>
      <w:r>
        <w:t>73. Another objection by that person: Indeed, I have not been present, but I know so well that I am more informed than those individuals who have been there for years. Furthermore, I possess the general principles that serve as the criterion.</w:t>
      </w:r>
    </w:p>
    <w:p w14:paraId="73746AEE" w14:textId="77777777" w:rsidR="000108D8" w:rsidRDefault="00000000">
      <w:pPr>
        <w:pStyle w:val="BodyText"/>
      </w:pPr>
      <w:r>
        <w:lastRenderedPageBreak/>
        <w:t>74. The claim of knowledge you have made is not true, by Allah! Absolutely no one is informed, neither you nor anyone else. And what has been suggested to you, by Allah, the one and only God, has been and will be entirely contrary. I wish that that person, who has now claimed the truth from Allah, were like one of the common marketplace people. It is astonishing that you have intended to cast doubt upon this servant. All your words, suspicions, interpretations, hints, indications, decisive and ambiguous arguments, and claims of expertise in this matter all lead back to and end with Sayyid Muhammad Isfahani. His virtue is well-known and clear to these servants and has been clear before. It is astonishing to see your insight; you recognize people well.</w:t>
      </w:r>
    </w:p>
    <w:p w14:paraId="54372AB7" w14:textId="77777777" w:rsidR="000108D8" w:rsidRDefault="00000000">
      <w:pPr>
        <w:pStyle w:val="BodyText"/>
      </w:pPr>
      <w:r>
        <w:t>75. I hope that the truth will remove that corrupt person from the midst. He has caused such corruption that has never been seen before since its inception. And indeed, he too has claimed knowledge. Be aware that, by Allah, the one and only God, he has never had any knowledge. What he has said is pure lies and utter fabrication. These few days of life are not worth engaging in corruption, obstinacy, and committing such heinous acts. It was befitting for you, after the entrance of that corrupt person into that land, to advise him with good counsel and wise words, not to strengthen him, become his mirror, and speak on his behalf. God willing, I hope that he does not spoil the wheat.</w:t>
      </w:r>
    </w:p>
    <w:p w14:paraId="636E8ADD" w14:textId="77777777" w:rsidR="000108D8" w:rsidRDefault="00000000">
      <w:pPr>
        <w:pStyle w:val="BodyText"/>
      </w:pPr>
      <w:r>
        <w:t>76. We praise God for protecting these servants from the evil and deception of that person. What else should this servant mention? These are the days when, among the deluded, the word “exchange of land” is heard, and the word of God is not heard. If they were fair, they should all cry tears of blood and wail in the wilderness, for they claim the truth by referring to the words of the first point - may our soul be sacrificed for it - and they strike their own selves with a sword.</w:t>
      </w:r>
    </w:p>
    <w:p w14:paraId="22D23F11" w14:textId="77777777" w:rsidR="000108D8" w:rsidRDefault="00000000">
      <w:pPr>
        <w:pStyle w:val="BodyText"/>
      </w:pPr>
      <w:r>
        <w:t>77. Moving on from these matters, we want to see what proof and evidence they believe in regarding the first point. Bring forth your evidence if you are among the truthful! With the same proof that they believe in and are certain of the first point, we believe in and are certain of the manifestation of the Self even more. The difference is that when the divine test and the scale of divine justice came into play, the believer and the polytheist became distinguishable from one another. Be fair, if we deny this manifestation, its events, and its signs, then on what basis and in what matter can we claim to have faith?</w:t>
      </w:r>
    </w:p>
    <w:p w14:paraId="76CA2F89" w14:textId="77777777" w:rsidR="000108D8" w:rsidRDefault="00000000">
      <w:pPr>
        <w:pStyle w:val="Heading3"/>
      </w:pPr>
      <w:bookmarkStart w:id="101" w:name="sec-the-measure-of-truth"/>
      <w:bookmarkEnd w:id="100"/>
      <w:r>
        <w:t>The Measure of Truth</w:t>
      </w:r>
    </w:p>
    <w:p w14:paraId="458E9C19" w14:textId="77777777" w:rsidR="000108D8" w:rsidRDefault="00000000">
      <w:pPr>
        <w:pStyle w:val="FirstParagraph"/>
      </w:pPr>
      <w:r>
        <w:t>78. And regarding what you wrote: “In addition to the general principles that are the measure being in hand,” how great is this statement from you! Because this is a position that God has placed above all worlds, for the Self of the manifestation is the balance of God and His criterion, with which the truth shifts just as the shadow shifts with the sun. Likewise, it is revealed in the Bayan if you are among the knowledgeable. Someone like you is just like someone who picks up a piece of stone and brings it before a person in whose presence treasures of gems exist, and claims that with this stone they want to recognize and distinguish your gems.</w:t>
      </w:r>
    </w:p>
    <w:p w14:paraId="0B073258" w14:textId="77777777" w:rsidR="000108D8" w:rsidRDefault="00000000">
      <w:pPr>
        <w:pStyle w:val="BodyText"/>
      </w:pPr>
      <w:r>
        <w:t xml:space="preserve">79. That measure which is in the hands of the people, perhaps the likes of you recognize themselves by it, but the Divine Self is sanctified from it and has never been recognized by it and will never be. The divine balance has always been His Self and will continue to be. Whoever recognizes Him has recognized the balance, and whoever is veiled has failed in his efforts and is among the losers. Indeed, the measure that </w:t>
      </w:r>
      <w:r>
        <w:lastRenderedPageBreak/>
        <w:t>you mentioned is the same measure that was in the hands of the scholars of the time during the appearance of the first Point - may our souls be sacrificed for Him - as well as during the appearance of the Messenger of God before, and before him the appearance of Jesus, son of Mary, where all the scholars and leaders objected to those Suns of Truth by the measure of their own selves until eventually they issued verdicts for the killing of those sacred temples. Verily, the curse of God is upon the wrongdoers.</w:t>
      </w:r>
    </w:p>
    <w:p w14:paraId="2E23037B" w14:textId="77777777" w:rsidR="000108D8" w:rsidRDefault="00000000">
      <w:pPr>
        <w:pStyle w:val="BodyText"/>
      </w:pPr>
      <w:r>
        <w:t>80. O heedless sleeper, know that the divine balance has always been His Self and whatever appears from Him, and it will continue to be. All of that is a bounty from Him, if only you knew. And if, in truth, one’s self looks at the Point of Explanation and His commandments, even if all the worlds were to turn against him with sharp swords and dismember all his limbs, he would not waver in this great appearance. Indeed, what has been ordained and what has descended from the heavens of His Will has been, and will continue to be, a clear testimony to this greatest appearance. And if you do not observe the Explanation and deny the divine proof that all the prophets and messengers have presented, and you do not recognize the signs of God, which have always been and will continue to be the firm proof, then bring forth what you have, if only you are truthful. It is indeed incumbent upon you to bring forth that balance and that proof by which you claim the truth today. No, by God, you will not be able to do so and you will not have the power. All matters are in His grasp, and everything is in the hand of His omnipotence, and everything other than Him is a creature in His sight, and with that, every possessor of insight bears witness.</w:t>
      </w:r>
    </w:p>
    <w:p w14:paraId="1049514A" w14:textId="77777777" w:rsidR="000108D8" w:rsidRDefault="00000000">
      <w:pPr>
        <w:pStyle w:val="BodyText"/>
      </w:pPr>
      <w:r>
        <w:t>81. If today, someone denies these divine manifestations, theophanies of Lordship, and the revealed verses which have appeared in this greatest, most sacred appearance, and which flow like abundant rain, they are in fact denying the truth and all the messengers. And verily, they are among the polytheists, as it has been recorded in the Mother of the Tablets by the Pen of the Command.</w:t>
      </w:r>
    </w:p>
    <w:p w14:paraId="67C041EC" w14:textId="77777777" w:rsidR="000108D8" w:rsidRDefault="00000000">
      <w:pPr>
        <w:pStyle w:val="BodyText"/>
      </w:pPr>
      <w:r>
        <w:t>82. A melody from the melodies of the exalted utterance is mentioned in relation to the specific criterion for the seekers of the sanctuary of the Merciful, so that perhaps by gaining knowledge of it, they may completely detach themselves from satanic manifestations and tear apart the veils of illusions. Those who are among the highest assembly hear the sound of its breaking and bear witness to their own selves above all the assemblies of expression, among those who have disbelieved and associated partners with God, and who flee from branch to branch to instill doubt and suspicion in the hearts of those whom the breezes of the Merciful have turned from the left of suspicion to the right of certainty. The saying - exalted be His mention, exalted be His praise, exalted be His word, and great be His beneficence -: He is the criterion, and His command is the criterion, and His states are the criterion, and His signs are the criterion. What is attributed to the criterion is the criterion.</w:t>
      </w:r>
    </w:p>
    <w:p w14:paraId="55ADE3DC" w14:textId="77777777" w:rsidR="000108D8" w:rsidRDefault="00000000">
      <w:pPr>
        <w:pStyle w:val="BodyText"/>
      </w:pPr>
      <w:r>
        <w:t>83. Indeed, the criterion has always been and will always be the essence of the Manifestation, and what appears from the ocean of generosity and grace, and what they act upon today, what they speak and what they command, has been and will be the criterion for everything, before and after. Today, consider every soul that deviates from this sacred criterion of the Merciful as false and rejected, and may we seek refuge in God from daring to challenge the original criterion! Fear God, who created you from a humble drop of water.</w:t>
      </w:r>
    </w:p>
    <w:p w14:paraId="0B0B42B2" w14:textId="77777777" w:rsidR="000108D8" w:rsidRDefault="00000000">
      <w:pPr>
        <w:pStyle w:val="BodyText"/>
      </w:pPr>
      <w:r>
        <w:lastRenderedPageBreak/>
        <w:t>84. The other statement of the adversary is as follows: Firstly, the one whose claim and demand I am presenting, His Holiness the Báb, whom you call the Supreme Lord, has indeed established His verses in truth and has referred to His verses as proof of His legitimacy, and none of the believers deny this. And it is certain [42] that you too cannot deny it; rather, your confirmation and that of others has been based on the verses of the Báb.</w:t>
      </w:r>
    </w:p>
    <w:p w14:paraId="4A0A5CFD" w14:textId="77777777" w:rsidR="000108D8" w:rsidRDefault="00000000">
      <w:pPr>
        <w:pStyle w:val="BodyText"/>
      </w:pPr>
      <w:r>
        <w:t>85. By the One in Whose hand is my soul, not a single person with a sense of smell will perceive the fragrance of truth from these words that you have written. How great is the regret and remorse that you did not partake in this spiritual spring adorned with exquisite patterns, and did not inhale the sweet breezes of the divine garden of meanings. Your words are like the words of the veiled ones, even more insignificant. By God, if you were to reflect upon them, you would be ashamed of yourself and would erase them all. The worth and status of a person is revealed through their words, and in truth, words are the mirrors of the soul, if only you were among the knowledgeable.</w:t>
      </w:r>
    </w:p>
    <w:p w14:paraId="0A9E23D7" w14:textId="77777777" w:rsidR="000108D8" w:rsidRDefault="00000000">
      <w:pPr>
        <w:pStyle w:val="BodyText"/>
      </w:pPr>
      <w:r>
        <w:t>86. These imperfect words have always prevented the structures of people’s conjectures from the side of Oneness. What a station of witnessing the sanctity of the Cause can be seen, and what a station of witnessing the veiled souls can be seen. Listen to my words, then leave them behind you, and turn to God with all of you, so that perhaps the oceans of meanings and eloquence will flow from your heart in the remembrance of your Lord, the Almighty, the All-Powerful, the Bestower!</w:t>
      </w:r>
    </w:p>
    <w:p w14:paraId="6FD19EFB" w14:textId="77777777" w:rsidR="000108D8" w:rsidRDefault="00000000">
      <w:pPr>
        <w:pStyle w:val="BodyText"/>
      </w:pPr>
      <w:r>
        <w:t>87. Although the pen is ashamed to mention the answer to such words, considering that they have deemed the response necessary, I mention that these very words of yours are a refutation against you, and you have written them without paying attention to the proof of God’s Cause. Thus, God lets flow from the pen what the writer is heedless of. Woe to the veiled ones from the punishment of a great Day.</w:t>
      </w:r>
    </w:p>
    <w:p w14:paraId="57CD0602" w14:textId="77777777" w:rsidR="000108D8" w:rsidRDefault="00000000">
      <w:pPr>
        <w:pStyle w:val="BodyText"/>
      </w:pPr>
      <w:r>
        <w:t>88. O brother, being barren has been of no value in all nations, as it has been deprived of offspring. By God, souls whose hearts have become barren from the appearance of the divine knowledge are more deprived in view. Now it can be seen that most of the veiled ones’ hearts, emotions, and sights have become barren, to the extent that they are not able to comprehend what they write themselves, let alone the allusions of the divine words and the essence of the sublime divine wisdom. By God, they are barren of God’s mercy, truthfulness, and justice, and nothing appears from them but what intensifies God’s wrath and anger upon them, yet they do not understand.</w:t>
      </w:r>
    </w:p>
    <w:p w14:paraId="6F6C5A42" w14:textId="77777777" w:rsidR="000108D8" w:rsidRDefault="00000000">
      <w:pPr>
        <w:pStyle w:val="BodyText"/>
      </w:pPr>
      <w:r>
        <w:t xml:space="preserve">89. This, which you have written, is from the same Bab whom you consider the Supreme Lord. It becomes clear from this statement that you do not know the Supreme Lord. Or you have practiced taqiyya (dissimulation), like your guides who deny in some situations and seek exoneration and send piles of forged books to justify their own truth. You and everyone in the heavens and the earth should know that we have always been certain, confessing, obedient, speaking, remembering, declaring, proclaiming, shouting, screaming, correcting, communicating, conveying, and announcing with the highest voice that He is the Supreme Lord, the Lote-Tree of the farthest boundary, the Tree of the utmost, the Dominion of the Highest, the Omnipotence of the Darkness, the Divinity of Eternity, the Spirit of Splendor, the Great Mystery, the Most Complete Word, the Manifestation of Eternity, the Most Honorable Temple, the Encoded Emblem, the Lord of the Nations, the Roaring Sea, the Supreme Word, the First Pearl, the </w:t>
      </w:r>
      <w:r>
        <w:lastRenderedPageBreak/>
        <w:t>Hidden Scroll, the Treasured Book, the Beauty of Oneness, the Manifestation of the Divine Essence, and the Source of the Eternal.</w:t>
      </w:r>
    </w:p>
    <w:p w14:paraId="2ACF8685" w14:textId="77777777" w:rsidR="000108D8" w:rsidRDefault="00000000">
      <w:pPr>
        <w:pStyle w:val="BodyText"/>
      </w:pPr>
      <w:r>
        <w:t>Without Him, existence would not have appeared, the purpose would not have been known, and the beauty of the worshiped would not have emerged. By God, with His name, the heavens and everything in them, and the earth and those on it were created. By Him, the seas swelled, the rivers flowed, and the trees bore fruit. Through Him, the religions were fulfilled, and the beauty of the Merciful appeared. By God, if we were to describe Him until the end of what has no end, my heart would not be satisfied with the thirst for the love of the mention of His names and attributes, let alone His holy, mighty, and beautiful Self.</w:t>
      </w:r>
    </w:p>
    <w:p w14:paraId="76686F8F" w14:textId="77777777" w:rsidR="000108D8" w:rsidRDefault="00000000">
      <w:pPr>
        <w:pStyle w:val="BodyText"/>
      </w:pPr>
      <w:r>
        <w:t>90. And you be a witness and testify, present this Tablet to any soul among those exposed whom you wish to show, you are permitted. Just as your guide has taken the divine Tablets in the handwriting of the Divine Branch and shown them to some and sought exoneration himself. This is what he has done in secret, but in public, he bows his head and draws out his breath among the eloquent ones who have taken him as their lord for themselves and he provides evidence for them of his fabricated, false self and rejoices in his dominance over them. Say: Woe to you, O fearful, treacherous, disappointed, and loser! Today, nothing will avail you, even if you cling to everything created between the heavens and the earths.</w:t>
      </w:r>
    </w:p>
    <w:p w14:paraId="1F8CB996" w14:textId="77777777" w:rsidR="000108D8" w:rsidRDefault="00000000">
      <w:pPr>
        <w:pStyle w:val="BodyText"/>
      </w:pPr>
      <w:r>
        <w:t>91. If only they had been content with that, but they have written words similar to that and shown them to some in the name of truth. Indeed, God knows what is in their hearts and has counted everything in a clear record. Now, if you wish, you may show this Tablet to any soul you desire. By God, my Lord has not preserved Himself, and He will never preserve Himself, and He awaits the cross from the Jews and the lance from the lancers if you are among the knowledgeable. Know that the truth awaits what has befallen those who appeared before it, and likewise what befell the Messenger of Allah before, and likewise before him to the Spirit, then before him to Abraham. He fears no one and will never fear, by the grace of God and His care. So gather together to shed the blood of His sacred, mighty, and impregnable being.</w:t>
      </w:r>
    </w:p>
    <w:p w14:paraId="74B8740C" w14:textId="77777777" w:rsidR="000108D8" w:rsidRDefault="00000000">
      <w:pPr>
        <w:pStyle w:val="BodyText"/>
      </w:pPr>
      <w:r>
        <w:t>92. And what you have written: They have established their own verses concerning their truth and have commanded their verses to prove their truth; this very word, if you knew, has flowed from the pen to prove this matter, and you have not realized it. Are you certain about these verses that you have mentioned, or not? If you are not, all these words you have mentioned are and will be void. And if you are certain [46], why do you deny and turn away from these verses which, like pouring rain, are constantly being revealed? Be sure that the people of insight and heart do not allow you to pass beyond the first word. In this very word, they establish the divine proof and argument upon you and record it.</w:t>
      </w:r>
    </w:p>
    <w:p w14:paraId="6348F847" w14:textId="77777777" w:rsidR="000108D8" w:rsidRDefault="00000000">
      <w:pPr>
        <w:pStyle w:val="BodyText"/>
      </w:pPr>
      <w:r>
        <w:t>93. In the same way that the Tree of Oneness has established its cause and we have attained knowledge, now by the same token, the cause of God has become manifest, the verses of God have been revealed, and these servants have become certain. The people of denial are not and will not be these servants. Deniers are those souls who (believe in some parts of the scripture and disbelieve in others). No, by God, rather they disbelieve in all the scriptures. For today, if a soul turns away from even a single letter of these verses, their denial is established and proven upon all. Verily, we believe in what has been revealed before and then, and everything bears witness to that if you are among the certain ones.</w:t>
      </w:r>
    </w:p>
    <w:p w14:paraId="0169A8D1" w14:textId="77777777" w:rsidR="000108D8" w:rsidRDefault="00000000">
      <w:pPr>
        <w:pStyle w:val="BodyText"/>
      </w:pPr>
      <w:r>
        <w:lastRenderedPageBreak/>
        <w:t>You are arguing well and engaging in objection and debate regarding your beloved original point. And you write that the verses of His truth have been proven. In your opinion, you are considering the revelation, but you are far from the Revealer.</w:t>
      </w:r>
    </w:p>
    <w:p w14:paraId="4D7E186A" w14:textId="77777777" w:rsidR="000108D8" w:rsidRDefault="00000000">
      <w:pPr>
        <w:pStyle w:val="BodyText"/>
      </w:pPr>
      <w:r>
        <w:t>94. And as for what you wrote, that you cannot deny it with certainty, our secrets, our existence, our tongues, our hearts, and our limbs bear witness to His verses if you are among the knowledgeable. I swear by the sun of the glory of unity that a single word from the words of that Manifestation of Names and Attributes is more beloved and esteemed in the presence of the Sublime Beauty than all that is in the heavens and the earth; how much more so for these servants who are non-existent before a single word from Him and submissive before what has appeared from that Tree of Truth, the sun of grace, and the moon of tenderness.</w:t>
      </w:r>
    </w:p>
    <w:p w14:paraId="797B8714" w14:textId="77777777" w:rsidR="000108D8" w:rsidRDefault="00000000">
      <w:pPr>
        <w:pStyle w:val="BodyText"/>
      </w:pPr>
      <w:r>
        <w:t>The difference between us, these servants, and you is that you are certain in words, behind a thousand veils and barriers, and you turn away from His breath, His existence, His spirit, and His essence. If only you were content with denial. No, by the soul of the Most Merciful and Compassionate, but rather, in nights and days, you are engaged in devising the shedding of pure, immaculate blood, as has become evident from the deceit you have shown in that land. And we, these servants, are certain, submissive, and acknowledging of His verses, His words, His manifestation, His breath, and His spirit in their entirety. So recognize the status of those who turn away, the status of the Exalted and Great God, and the status of these poor and needy ones.</w:t>
      </w:r>
    </w:p>
    <w:p w14:paraId="12F9F724" w14:textId="77777777" w:rsidR="000108D8" w:rsidRDefault="00000000">
      <w:pPr>
        <w:pStyle w:val="BodyText"/>
      </w:pPr>
      <w:r>
        <w:t>95. And it was also written: And He Himself will distinguish the verses better than others from non-verses, rather, He must give the real distinction. And certainly, such a person will not be a liar and will not act according to selfish desires.</w:t>
      </w:r>
    </w:p>
    <w:p w14:paraId="1A8AD0B6" w14:textId="77777777" w:rsidR="000108D8" w:rsidRDefault="00000000">
      <w:pPr>
        <w:pStyle w:val="BodyText"/>
      </w:pPr>
      <w:r>
        <w:t>96. If you have written this out of suspicion and conjecture, these servants are certainly declaring between the heavens[48] and the earth that there is no god but He, and that the point of expression is His standard and manifestation, and whatever descends from Him is the absolute truth, without doubt, and that He distinguishes the truth from falsehood and certainty from doubt. Now, this distinction that you mentioned, are you certain and submissive to all His verses, or to what you have interpreted according to your own desires and perception? If you are certain of everything that has been revealed from Him, as you say, then He says - exalted be His mention -: “All that is in the expression is a gift from God for that glorious, self-sufficient manifestation.” And then He says: “Exalted are You, O my God, how insignificant is my mention and what is attributed to me. Therefore, I want to attribute it to You, so accept me and what is attributed to me by Your grace, and indeed, You are the best of those who give grace.”</w:t>
      </w:r>
    </w:p>
    <w:p w14:paraId="5A75852C" w14:textId="77777777" w:rsidR="000108D8" w:rsidRDefault="00000000">
      <w:pPr>
        <w:pStyle w:val="BodyText"/>
      </w:pPr>
      <w:r>
        <w:t xml:space="preserve">97. O you who are heedless of the realm of expression, despite this humility at the point of origin, you have not been alerted by the last appearance, and have become preoccupied with these invocations. By God, if you reflect on the whole matter, you would lament for yourselves, for in this position, that blessed being has mentioned Himself with the utmost humility and pure self-effacement; where else is the station of mirrors and what is attributed to them mentioned? Have you seen any line of expression that does not ultimately lead to this innovative, unique mention? No, by the truth of His essence, but you do not know. By God, you have fallen into a position where it seems[49] you are not moving with a thousand chains. At </w:t>
      </w:r>
      <w:r>
        <w:lastRenderedPageBreak/>
        <w:t>last, take a single breath out of the confines of allusions and enter the pleasant space of abstraction so that you may recognize the impregnable truth through His holy breath and be severed from your ignorance.</w:t>
      </w:r>
    </w:p>
    <w:p w14:paraId="6982C585" w14:textId="77777777" w:rsidR="000108D8" w:rsidRDefault="00000000">
      <w:pPr>
        <w:pStyle w:val="BodyText"/>
      </w:pPr>
      <w:r>
        <w:t>98. And why have you mentioned that divine effulgence as the “distinguisher”? If it is related to the verses, then why do you turn away from this distinguisher, which has appeared in verses before which all possessors of verses are humbled in its presence, except for those who are driven by the winds of leadership as they please? Sometimes it strikes them upon the tops of the mountains, and sometimes in the wilderness of misguidance, and sometimes it casts them into the depths of annihilation, and sometimes it leaves them under the wolves of the self and desire. Say: Die in your rage. By God, the one who has appeared and established the proof by his word for both the ancients and the moderns, and by him, it will be established until the end, which has no end, and none deny that except every disbelieving sinner.</w:t>
      </w:r>
    </w:p>
    <w:p w14:paraId="58E065AB" w14:textId="77777777" w:rsidR="000108D8" w:rsidRDefault="00000000">
      <w:pPr>
        <w:pStyle w:val="BodyText"/>
      </w:pPr>
      <w:r>
        <w:t>99. And as for what you wrote: “He will not be a liar,” although on the surface you have confirmed the truth of His Holiness, this confirmation was merely a shadow and was taken away. For if you were certain of the truth of the original point, you would not deny the source of truth, from which the reality of truth is created and praised by His will. Your confirmation of His Holiness’s truth in this position has been in view of the fact that by this apparent confirmation, you may deny his existence and reality. Just as the scholars of the past, during the appearance of the point of expression [50] - may His greatness be glorified - spoke in the same way: “Certainly, the Imams of guidance are truthful; there are numerous authentic traditions from them stating that whoever claims that the Qa’im (the Promised One) must be born is a liar, a hypocrite, and a fabricator, and his killing is obligatory.” And they also argued that “(Seal of the Prophets) is the word of God and is explicitly revealed in the Qur’an, and it is certain that God is truthful and His Prophet is truthful.” And then, objecting to God and the manifestation of His essence with these words, they said: “This claimant’s statement is false and devoid of credibility, for it contradicts the Book of Allah, His traditions, and the truthful Prophet. As it is in his book, the Prophet has come from the beginning with no beginning and will come until the end with no end.”</w:t>
      </w:r>
    </w:p>
    <w:p w14:paraId="33A92F9B" w14:textId="77777777" w:rsidR="000108D8" w:rsidRDefault="00000000">
      <w:pPr>
        <w:pStyle w:val="BodyText"/>
      </w:pPr>
      <w:r>
        <w:t>100. In the same way that you have objected, those before you objected, but you object even more strongly, if only you knew. Now observe how deluded those who have instilled these words in you are! It seems they have not attained a single letter of divine meanings and have not been blessed with a drop from the ocean of the Almighty’s greatness. Woe to them for what their souls and desires have commanded them. What you mention from the explanation, and we do not submit that you have understood all of it - while this is impossible, for no one is informed of its meanings except Allah - and likewise to all the actions of it [51] during its appearance, does not benefit you except by confirming the appearance. For He explicitly says: “Do not be veiled by what is revealed in the explanation from the countenance of the Merciful,” let alone these four words that you have mentioned.</w:t>
      </w:r>
    </w:p>
    <w:p w14:paraId="7C942904" w14:textId="77777777" w:rsidR="000108D8" w:rsidRDefault="00000000">
      <w:pPr>
        <w:pStyle w:val="BodyText"/>
      </w:pPr>
      <w:r>
        <w:t xml:space="preserve">101. And after proving this blessed and pure word, all that you have mentioned, or after that, rely on it, has been related to the limited selves of those who mention and argue, and the sacred truth is beyond all. It is quite clear that if you believed the first point to be truthful, you would never deny this most sublime and exceptional manifestation. Now you know it by its truthful tongue, but in action, God forbid, </w:t>
      </w:r>
      <w:r>
        <w:lastRenderedPageBreak/>
        <w:t>you are false. So seek forgiveness for what you have thought, said, and written, and say: “Glory be to You, O Allah, my God! I am the one who has failed in Your presence, and I have followed the paths of doubts and illusions because I was veiled from recognizing the manifestation of Your essence. I relied on what burnt the liver of Ali, then the heart of Muhammad, the Messenger of Allah, as if I had killed all existence from the unseen and the witnesses. So look at me, O my God, with moments of Your mercy and do not leave me to my own soul and desires! Then purify me from the signs by which I have been deprived of the gardens of Your union and meeting. Verily, You are the One with power over what You will, and You are the Dominant, the Sustainer.”</w:t>
      </w:r>
    </w:p>
    <w:p w14:paraId="5AF68B3E" w14:textId="77777777" w:rsidR="000108D8" w:rsidRDefault="00000000">
      <w:pPr>
        <w:pStyle w:val="Heading3"/>
      </w:pPr>
      <w:bookmarkStart w:id="102" w:name="sec-mirza-yahyas-station"/>
      <w:bookmarkEnd w:id="101"/>
      <w:r>
        <w:t>Mirza Yahya’s Station</w:t>
      </w:r>
    </w:p>
    <w:p w14:paraId="3F48AF0D" w14:textId="77777777" w:rsidR="000108D8" w:rsidRDefault="00000000">
      <w:pPr>
        <w:pStyle w:val="FirstParagraph"/>
      </w:pPr>
      <w:r>
        <w:t>102. You also wrote: Can anyone from outside or inside, famous or actual, doubt that His Holiness the Bab confirmed Mirza Yahya? In the sense that He wrote to the surrounding people and His companions in various expressions about the truth of Yahya, saying that after me, it is he, and obedience to him is obligatory for all; he is the guardian and the successor, whatever he is, after me, it is he. He explicitly stated this in clear terms for the people of imitation and the commoners. However, for those with the keenest vision and hearts, He expressed other statements, saying, “Indeed, the matter ends with the Name of the One because His manifestation by Himself is a proof and does not require endorsement.”</w:t>
      </w:r>
    </w:p>
    <w:p w14:paraId="62706448" w14:textId="77777777" w:rsidR="000108D8" w:rsidRDefault="00000000">
      <w:pPr>
        <w:pStyle w:val="BodyText"/>
      </w:pPr>
      <w:r>
        <w:t>103. My heart burned for you after observing these words, as you have evidently become convinced like the seminary students who are now proving their points in schools with the same delusional reasons and similar words. According to your own words, you consider the people of discernment to be delusional, but your delusion seems a hundred thousand times greater than that of that group. How long will you remain lying on the carpet? Raise your head from sleep and open your eyes to witness the sun rising at the zenith! Leave these words behind and look toward their origin! Cast away your illusions and cling to the sovereign of certainty. It is a waste of hearing and sight to be preoccupied with observing and listening to these words.</w:t>
      </w:r>
    </w:p>
    <w:p w14:paraId="0CC400D7" w14:textId="77777777" w:rsidR="000108D8" w:rsidRDefault="00000000">
      <w:pPr>
        <w:pStyle w:val="BodyText"/>
      </w:pPr>
      <w:r>
        <w:t>104. Firstly, what you have written is the opposite of what has passed, and you say: “Do you believe in part of the scripture and disbelieve in part?” How have you accepted these words, the origin of which is unclear as to what they refer to, and all the statements that say, during the appearance, do not cling to anything other than Him, considering these statements from the Merciful as inaudible, while you have to listen to the fabricated words?</w:t>
      </w:r>
    </w:p>
    <w:p w14:paraId="5660F40C" w14:textId="77777777" w:rsidR="000108D8" w:rsidRDefault="00000000">
      <w:pPr>
        <w:pStyle w:val="BodyText"/>
      </w:pPr>
      <w:r>
        <w:t>105. It has never been mentioned in the statements regarding guardianship and caliphate. According to you, these words belong to the people of discernment. What has been mentioned in the statements are the reflections and mirrors. And in all cases, it is said that the mirrors are not exclusive and will not be. Whoever faces the radiance of the Divine Sun is considered one of the mirrors, and this status remains as long as they do not deviate from the alignment. After deviating, the light returns to its origin, and the creature returns to its form and likeness.</w:t>
      </w:r>
    </w:p>
    <w:p w14:paraId="607F562F" w14:textId="77777777" w:rsidR="000108D8" w:rsidRDefault="00000000">
      <w:pPr>
        <w:pStyle w:val="BodyText"/>
      </w:pPr>
      <w:r>
        <w:t xml:space="preserve">106. And in all the statements, especially explicitly, it says: on the day of the appearance, do not look at anyone other than Him, for that beauty will not be recognized by the sight of anyone other than Himself, as it has not been. And now, the very first point itself says that what you are writing is wrong, and your </w:t>
      </w:r>
      <w:r>
        <w:lastRenderedPageBreak/>
        <w:t>arguments are about the delusional selves. The truth has appeared with its authority, and its evidence is its verses, and its manifestation is itself. So die in your anger, O assembly of the delusional.</w:t>
      </w:r>
    </w:p>
    <w:p w14:paraId="101A4383" w14:textId="77777777" w:rsidR="000108D8" w:rsidRDefault="00000000">
      <w:pPr>
        <w:pStyle w:val="BodyText"/>
      </w:pPr>
      <w:r>
        <w:t>107. You have mentioned the external and internal aspects and reputation, and all these words have been written purely based on delusion and mere suspicion. As for the external aspect, which has never been informed, and as for the internal aspect, where some have sought to ascend to the highest companionship, and some who still exist, you have denied those souls, and by your whims, you have arranged fabrications in order to perhaps deprive the weak and helpless of the insurmountable truth, as has been done before. If only it could be understood what the reputation was given for and what the wisdom behind it was. Only those with insight know it.</w:t>
      </w:r>
    </w:p>
    <w:p w14:paraId="5A9CA46C" w14:textId="77777777" w:rsidR="000108D8" w:rsidRDefault="00000000">
      <w:pPr>
        <w:pStyle w:val="BodyText"/>
      </w:pPr>
      <w:r>
        <w:t>108. And this servant is bewildered as to why you have claimed to have knowledge when you have never been involved in this matter. Indeed, it is likely that soon the weak and false narratives will emerge from the lying souls of the polytheists, and of course, those narratives will be ambiguous, and they will ultimately be attributed to Sayyid Muhammad Isfahani, or to Hussein, known as “The Burned,” who has recently entered and fallen under the shadow of Satan, or to Mirza Hussein Qummi who spat on the face of the beloved to preserve his wicked self, or to the lame one who disassociated himself from God while he was on the pulpit. You yourself know that none of these souls had any knowledge, but your desires have led you to confirm the untruthful. Fear God, and do not say what you do not know, and do not be among the fabricators!</w:t>
      </w:r>
    </w:p>
    <w:p w14:paraId="465CA70A" w14:textId="77777777" w:rsidR="000108D8" w:rsidRDefault="00000000">
      <w:pPr>
        <w:pStyle w:val="BodyText"/>
      </w:pPr>
      <w:r>
        <w:t>109. If all of us on earth today become delicate mirrors and bear witness to a matter, it will not suffice, for the testimony of all is contingent upon the Self of the Manifestation. Just as the Point - may our souls be sacrificed for Him - states in the final appearance, His saying - exalted be His mention -: If all of us on earth bear witness to a matter, and He bears witness to something less than what they have testified to, His testimony is like the sun, and their testimony is like the phantom of the sun, which has not come into alignment, and otherwise, it corresponds with His testimony. I swear by the Most Sacred Divine Essence that a single line of His words is better than the words of all of us on earth, rather I seek forgiveness for this mention of preference. How can the reflections of the suns in mirrors be like the effects of the sun in the heavens? This is in the realm of nothingness, and that is in the realm of the Will of all things by God, the Almighty and Exalted.</w:t>
      </w:r>
    </w:p>
    <w:p w14:paraId="6B81025F" w14:textId="77777777" w:rsidR="000108D8" w:rsidRDefault="00000000">
      <w:pPr>
        <w:pStyle w:val="BodyText"/>
      </w:pPr>
      <w:r>
        <w:t>110. Now, what has been mentioned and is famous among the people according to your claim, has never been considered by God and will never be considered. Everything is contingent and dependent on the affirmation of this most wondrous, most exalted and most holy Manifestation, if only you knew. And assuming the confirmation of what you have mentioned, in the last appearance, He states - exalted be His mention - that in such a way, they will become dead and nothing, the letters and the luminous proofs will remain veiled[56], and the tree of affirmation will be considered negation. And similarly, He says: Many a soul is in the highest heights among the people of Paradise during one appearance, and during the next appearance, they become among the people of Hell in the lowest proximity.</w:t>
      </w:r>
    </w:p>
    <w:p w14:paraId="4F44EB40" w14:textId="77777777" w:rsidR="000108D8" w:rsidRDefault="00000000">
      <w:pPr>
        <w:pStyle w:val="BodyText"/>
      </w:pPr>
      <w:r>
        <w:t xml:space="preserve">111. Tell the deniers and the neglectful: O blind ones, who have deprived yourselves of the Kauthar of meanings, the Tasneem of knowledge, and the Salsabil of eloquence, reflect upon the “highest heights,” so that you may perhaps partake of a drop from the greatest ocean. And similarly, in another station, He </w:t>
      </w:r>
      <w:r>
        <w:lastRenderedPageBreak/>
        <w:t>says - exalted be His mention - that: the highest dwellers of Paradise were once inhabitants of the lowest proximity to Hellfire. Now, the pure insight is required to reflect upon these utterances and the Manifestation of the Cause. In the past, the idolaters used to cling to the previous words during the times of Manifestation and objected to the Divine Self, just as you are clinging to the previous words today and objecting to His Self. Woe unto them, and unto you, and unto those who follow you from the torment of a great Day.</w:t>
      </w:r>
    </w:p>
    <w:p w14:paraId="2201D017" w14:textId="77777777" w:rsidR="000108D8" w:rsidRDefault="00000000">
      <w:pPr>
        <w:pStyle w:val="BodyText"/>
      </w:pPr>
      <w:r>
        <w:t>112. You have been negligent in sending words, which are only fitting for the sight of the idolaters, to the most sacred and exalted abode. In the previous Manifestation - may our souls be sacrificed for Him - a statement was made, purely for the sake of God, so that the deniers might become aware and not be veiled from the Sun of guidance. He says - exalted be His mention -: the example of those days is like the Sun to the stars. And similarly [57], the example of the people of that Manifestation in relation to the apparent is just like this. For this reason, in that Manifestation, the knowers would not let their pens flow and refrain from their compilations, authorship, and creations, and from their appearances and manifestations. If only they had listened to this single advice from the sovereign of Divine unity and not committed what they were forbidden from! I do not know which path they walk and which routes they follow. They use the signs of God as evidence, and then they disbelieve in the One who revealed them.</w:t>
      </w:r>
    </w:p>
    <w:p w14:paraId="3A98D407" w14:textId="77777777" w:rsidR="000108D8" w:rsidRDefault="00000000">
      <w:pPr>
        <w:pStyle w:val="BodyText"/>
      </w:pPr>
      <w:r>
        <w:t>113. And as for what you wrote, that His Holiness the Bab confirmed Mirza Yahya, first of all, you are not informed of that confirmation and its purpose and intention. For the heavenly meanings have always been veiled from the gaze of creation in the chambers of the divine words of the Lord’s protection and will continue to be so. No one touched them except the Self of the Manifestation and those who were His witnesses on the day of His appearance. By God, He confirmed nothing but this beauty which fell into the hands of the idolaters and under the control of the deniers, and then the tongues of the heedless and the arrogant. Assuming the truth of this statement, if you look closely at this confirmation in the case of all observations, as He says - exalted be His mention - that: There is no doubt that all the souls who have become believers in the declaration are from the prophets, saints, and chosen ones. And then [58], in another position, He says - exalted be His mention -: All of this is so that on the day of the Manifestation you do not remain veiled by the names, but rather look at what the names stand for in everything, even the mention of the Prophet, for that name is created by what God reveals.</w:t>
      </w:r>
    </w:p>
    <w:p w14:paraId="140AE9EF" w14:textId="77777777" w:rsidR="000108D8" w:rsidRDefault="00000000">
      <w:pPr>
        <w:pStyle w:val="BodyText"/>
      </w:pPr>
      <w:r>
        <w:t>114. It is astonishing that you still remain fixated on the names. Well done, you have truly followed the divine advice. You have neglected the fact that you are devoted and adhering to the names, as you constantly mention them, and you are always drawn to and attracted by what the names stand for. You do not realize what you are doing.</w:t>
      </w:r>
    </w:p>
    <w:p w14:paraId="01BD440E" w14:textId="77777777" w:rsidR="000108D8" w:rsidRDefault="00000000">
      <w:pPr>
        <w:pStyle w:val="BodyText"/>
      </w:pPr>
      <w:r>
        <w:t>115. All of your arguments and descriptions that you have mentioned or will mention concerning any individual are related to their statements, and in all statements, it is explicitly stated that their statements and what is contained in them are subject to the will of that Sovereign of Oneness. That Eternal Beauty is capable of negating all creation with the word “no” and relegating them to the depths of hellfire, or drawing everyone with the word “yes” into the shade of affirmation and granting them a place at the highest peak of the Paradise of knowledge. He is not questioned about what He does, and everyone will be questioned about everything.</w:t>
      </w:r>
    </w:p>
    <w:p w14:paraId="54E87279" w14:textId="77777777" w:rsidR="000108D8" w:rsidRDefault="00000000">
      <w:pPr>
        <w:pStyle w:val="BodyText"/>
      </w:pPr>
      <w:r>
        <w:lastRenderedPageBreak/>
        <w:t>116. If only you realized whom it is that you have confirmed! By God, there is no god but Him! He has not dawned except with His remembrance, nor ended the day except with His praise, nor moved except with His love, nor breathed [59] except in His command. Yet you have turned away from Him, opposed Him, and clung to what is, in the sight of God, more insignificant than yourselves, if only you knew. You have turned away from the Beloved of Possibility, of whom He says in the Point of Declaration - exalted is His mention -: “Were it not for His Book, that Book would not have been revealed, and were it not for His essence, God would not have manifested me”, and you write that He has described such and such in His statement, while you have neither known the description nor recognized the describer and the described. By God, if you knew what you have done, you would weep for yourself, and if you knew this Manifestation and had the wealth of the heavens and the earth in gold and silver, you would spend it all to enter His shade and hear a melody from His melodies. But because you were veiled from that, you have become deprived of the divine breezes of God, the Guardian, the Self-Subsisting.</w:t>
      </w:r>
    </w:p>
    <w:p w14:paraId="747C7E4C" w14:textId="77777777" w:rsidR="000108D8" w:rsidRDefault="00000000">
      <w:pPr>
        <w:pStyle w:val="BodyText"/>
      </w:pPr>
      <w:r>
        <w:t>117. Indeed, my brother, by God, those who have disbelieved today have suffered loss after loss, failure after failure, humiliation after humiliation, and deficiency after deficiency, but they do not understand except when the angels of punishment come to them and their eyes are moved from the dominion of death. Then they will be in despair and say, “Is there any way for us?” Then their mouths will be struck with the hands of subjugation, and they will be returned to their abode in the depths of the Fire. Thus, the matter is decreed by God, the Almighty, the Dominator. And indeed, obliterate what you have, and then affirm what [60] is with God on the tablet of your heart so that you may find it shining brightly with the lights of the suns of wisdom and meanings. This is how this servant advises you, so that you may be among the listeners.</w:t>
      </w:r>
    </w:p>
    <w:p w14:paraId="6706217E" w14:textId="77777777" w:rsidR="000108D8" w:rsidRDefault="00000000">
      <w:pPr>
        <w:pStyle w:val="BodyText"/>
      </w:pPr>
      <w:r>
        <w:t>118. And as for what you have written that it has been said: “Whoever is my successor and caliph after me, he is the one,” by the One who has monopolized glory and majesty and created all things without any example with the supreme word, if a soul had inhaled a breath of the divine expression from the paradise of divine pleasure, it would not speak such words. Rather, it would flee from those who speak those words. You have not yet perceived the wondrous creation, the wondrous spirit, and the wondrous words. The matter of the sacred expression is one of the issues that have passed. What you had before has been folded away, and another carpet has been laid out by the permission of the Most High, the Most Manifest God, but you have not grasped it, neither its beginning nor its end. Praise the Beloved who has so deprived the heedless that they are now more abject than the previous nations before the mentioned and witnessed. It is as if they have covered themselves with a garment of iron, which they are never able to move, as well as their hearts and souls. They have taken a step anew but have been placed in the footsteps of the people of discernment.</w:t>
      </w:r>
    </w:p>
    <w:p w14:paraId="713FD096" w14:textId="77777777" w:rsidR="000108D8" w:rsidRDefault="00000000">
      <w:pPr>
        <w:pStyle w:val="BodyText"/>
      </w:pPr>
      <w:r>
        <w:t>119. Listen and break these obstructing barriers and enter the vast, wondrous realm of the Master of the Day of Judgment, so that you may witness worlds other than your own! Do not be so hard on yourselves. Show compassion for yourselves and for the oppressed servants! You have newly clung to the remnants of the delusions left by the people of discernment. Sometimes you mention the fabricated caliphate and the false guardianship, and sometimes you attribute the invented words to the first point - may our souls be sacrificed for it. Hear the call of the Most High Lord who addresses the mirrors:</w:t>
      </w:r>
    </w:p>
    <w:p w14:paraId="38320753" w14:textId="77777777" w:rsidR="000108D8" w:rsidRDefault="00000000">
      <w:pPr>
        <w:pStyle w:val="Heading3"/>
      </w:pPr>
      <w:bookmarkStart w:id="103" w:name="sec-the-address-to-the-mirrors"/>
      <w:bookmarkEnd w:id="102"/>
      <w:r>
        <w:lastRenderedPageBreak/>
        <w:t>The Address to the Mirrors</w:t>
      </w:r>
    </w:p>
    <w:p w14:paraId="724FC64D" w14:textId="77777777" w:rsidR="000108D8" w:rsidRDefault="00000000">
      <w:pPr>
        <w:pStyle w:val="FirstParagraph"/>
      </w:pPr>
      <w:r>
        <w:t>120. When the sun of glory rises from the horizon of eternity, be present before the Throne! Beware of sitting before Him or asking what you are not permitted. Fear God, O mirrors, all of you together. Ask of the wonders of His grace so that He may reveal to you whatever He wills and desires. For on that day, all grace will revolve around His Throne and will manifest from Him if you but know. Be silent before the Throne, for silence on that day is better than all that has been created between the heavens and the earth. And do not be among those who were given knowledge before and became arrogant with it before God, the Guardian, the Self-Subsisting. For on that day, He is above every possessor of knowledge, knowing, all-knowing; above every possessor of power, powerful, omnipotent, capable; above every possessor of greatness, great, magnified, mighty; above every possessor of elevation, elevating, exalted, lofty; above every possessor of honor, honorable, exalted, esteemed; above every possessor of wisdom, wise, ruling, sagacious; above every possessor of generosity, generous, giving, bountiful; above every possessor of command, commanding, ordering, leader; and above every possessor of virtue, virtuous, excellent, meritorious.</w:t>
      </w:r>
    </w:p>
    <w:p w14:paraId="79777F4A" w14:textId="77777777" w:rsidR="000108D8" w:rsidRDefault="00000000">
      <w:pPr>
        <w:pStyle w:val="BodyText"/>
      </w:pPr>
      <w:r>
        <w:t>121. All of you were created for His encounter and presence in that greatest and most exalted position. Indeed, He may bestow from the heaven of His generosity what is best for you, and what descends from Him will surely enrich you beyond all worlds. Today, the knowledge of every possessor of knowledge, the merit of every possessor of virtue, the greatness of every possessor of greatness, the power of every possessor of power, the remembrance of every possessor of remembrance, the deeds of every doer, the bowing of every bowing one, the prostration of every prostrating one, the focus of every focused one, the honor of every possessor of honor, the high lineage of every possessor of elevated lineage, the lofty nobility of every possessor of exalted nobility, the eloquence of every possessor of eloquence, the light of every possessor of light, and the name of every possessor of a name will not avail. For all of that and all that you have known and comprehended have been created by His command “Be” and it is. If He wills, He could create the possible things with a word from Him, and He is indeed capable of doing so, and He has always been above all that, a determiner, omnipotent, and capable.</w:t>
      </w:r>
    </w:p>
    <w:p w14:paraId="785B3BE1" w14:textId="77777777" w:rsidR="000108D8" w:rsidRDefault="00000000">
      <w:pPr>
        <w:pStyle w:val="BodyText"/>
      </w:pPr>
      <w:r>
        <w:t>122. Beware, O mirrors, of being deceived by names on that Day. Know that you, those above you, and those below you were all created for that Day. Fear God and do not commit what saddens His heart, and do not be among the heedless. It may be that the truth appears while you are resting on your seats, and His messengers come to you with tablets of manifest glory while you behave arrogantly and judge Him with what you do not judge yourselves, and say, “This is not from God, the Guardian, the Sustainer.”</w:t>
      </w:r>
    </w:p>
    <w:p w14:paraId="5F152CA2" w14:textId="77777777" w:rsidR="000108D8" w:rsidRDefault="00000000">
      <w:pPr>
        <w:pStyle w:val="BodyText"/>
      </w:pPr>
      <w:r>
        <w:t>123. Glory be to You, O my God! You know that I have conveyed Your message and have not fallen short in what You have commanded me. I ask You to protect the people of eloquence on that Day so that they do not object to You and do not argue with Your signs. And guard them, O my God, by Your power which has prevailed over all the worlds.</w:t>
      </w:r>
    </w:p>
    <w:p w14:paraId="4A5E3378" w14:textId="77777777" w:rsidR="000108D8" w:rsidRDefault="00000000">
      <w:pPr>
        <w:pStyle w:val="BodyText"/>
      </w:pPr>
      <w:r>
        <w:t xml:space="preserve">124. In this position, I am content with these words. Most of the divine revelations that have descended in this most sublime and sacred manifestation have not been observed by anyone. Some have distorted them from their places, some have concealed them, and some have changed them according to the apparent meaning of the word. However, in truth, what is present in the expression for each soul is </w:t>
      </w:r>
      <w:r>
        <w:lastRenderedPageBreak/>
        <w:t>sufficient for reminding them of this greatest and most sublime word. And God is a witness and knower of this.</w:t>
      </w:r>
    </w:p>
    <w:p w14:paraId="1AE95CA9" w14:textId="77777777" w:rsidR="000108D8" w:rsidRDefault="00000000">
      <w:pPr>
        <w:pStyle w:val="BodyText"/>
      </w:pPr>
      <w:r>
        <w:t>125. And as for what is written that it is said, “Indeed, the matter ends with the Name of the One, for His appearance is itself a proof and does not require any text.” By God, when you wrote this statement, all things wept, the inhabitants of the highest heaven wailed, and the pillars of existence trembled in both the unseen and the seen realms, for in proving an enemy among the enemies of God, you have belittled the sanctity, greatness, and majesty of God. By God, the one whom you have taken as a lord besides God, he is in need of everything, and the one whom all are in need of, He has indeed appeared in truth in the year sixty [1863], and at that time He established Himself in truth. “So blessed be Allah, the Best of creators.”</w:t>
      </w:r>
    </w:p>
    <w:p w14:paraId="05947F9D" w14:textId="77777777" w:rsidR="000108D8" w:rsidRDefault="00000000">
      <w:pPr>
        <w:pStyle w:val="BodyText"/>
      </w:pPr>
      <w:r>
        <w:t>126. Be humble before God and do not let your pen follow your own desires and whims, and do not disbelieve in the One who, with a gesture of His pen, established the religions of the worlds. Indeed, the one for whom you have stood out of love and hypocrisy should stand before the face (of God) and have the verses cast upon him, and he should be proud of it. For you have followed him on your own accord and opposed God, who created everything by His command. There is no god but He, the Dominant, the Overpowering, the Omnipotent, the Exalted, the Mighty, the Beloved.</w:t>
      </w:r>
    </w:p>
    <w:p w14:paraId="2CF050B3" w14:textId="77777777" w:rsidR="000108D8" w:rsidRDefault="00000000">
      <w:pPr>
        <w:pStyle w:val="BodyText"/>
      </w:pPr>
      <w:r>
        <w:t>127. The soul that you yourself mention is a mirror, and it is evident to anyone with insight that the mirror has no inherent reality of its own and will never have one; its existence has been for the purpose of reflecting the effulgence of the Sun. Concerning him, it has been said that he is the first point - may my soul be a sacrifice for him beyond that - and he has said that he is a proof in himself and has no need for a text from me. By God, your own desires support your words and reveal from them what He wills, not what has been decreed by the Almighty, the All-Powerful. This [65] Manifestation, whose signs and manifestations have encompassed the entire world, has been denied and a text has been sought, despite the fact that all the explicit and specific expressions have been revealed in this most wondrous and exalted Manifestation, and despite the fact that this matter has always been and will always be sanctified from proof, reference, expression, and indication. His appearance is in itself a proof, and His verses are the evidence of God upon the worlds.</w:t>
      </w:r>
    </w:p>
    <w:p w14:paraId="1A54B261" w14:textId="77777777" w:rsidR="000108D8" w:rsidRDefault="00000000">
      <w:pPr>
        <w:pStyle w:val="Heading3"/>
      </w:pPr>
      <w:bookmarkStart w:id="104" w:name="about-the-seven-proofs-of-the-bab"/>
      <w:bookmarkEnd w:id="103"/>
      <w:r>
        <w:t>About the Seven Proofs of the Bab</w:t>
      </w:r>
    </w:p>
    <w:p w14:paraId="3E4BF46D" w14:textId="77777777" w:rsidR="000108D8" w:rsidRDefault="00000000">
      <w:pPr>
        <w:pStyle w:val="FirstParagraph"/>
      </w:pPr>
      <w:r>
        <w:t>128. Oh, if only you had considered the seven proofs that are derived from the primary words of the Point of Revelation. It seems that you have had no purpose other than turning away from the truth and objecting to it. Even if God were to come to you with all the verses, you would not believe in Him. As the Point of Revelation - may my soul be a sacrifice for him beyond that - has foretold of these days. So look into the words of God, perhaps you will be among those who are awakened.</w:t>
      </w:r>
    </w:p>
    <w:p w14:paraId="02ECD47D" w14:textId="77777777" w:rsidR="000108D8" w:rsidRDefault="00000000">
      <w:pPr>
        <w:pStyle w:val="BodyText"/>
      </w:pPr>
      <w:r>
        <w:t xml:space="preserve">129. And as for what you wrote, saying: “It is said that the matter ends with the name ‘The Unique’”, by God, there is no god but He, you have not recognized nor known what the intended meaning of “The Unique” was. And we accept that the purpose of “The Unique” is to refer to the primary objector in the name of God. Why haven’t you considered the subsequent statement where it says: “Indeed, if God appears in your days like this, it will not inherit the matter from the one God, The Unique”? Yet, this </w:t>
      </w:r>
      <w:r>
        <w:lastRenderedPageBreak/>
        <w:t>manifestation, which has appeared in all divine aspects, has not even been equivalent to a single mirror. All of you have gathered around it with hatred and animosity, and at every moment, you have been occupied with devising new schemes to undermine its cause. So, have mercy on those who have turned away from all the verses, taken part of the Book as a pretext, used it as evidence for what they have, and disbelieved in God, who, by His command, sent down the scriptures of honor and the holy tablets of invincibility.</w:t>
      </w:r>
    </w:p>
    <w:p w14:paraId="52A07F8C" w14:textId="77777777" w:rsidR="000108D8" w:rsidRDefault="00000000">
      <w:pPr>
        <w:pStyle w:val="BodyText"/>
      </w:pPr>
      <w:r>
        <w:t>130. This is what the Point of the Bayan - may our souls be a sacrifice for Him - says: that the people of eloquence will not consider the Greatest Manifestation as one of the believers, for even if they recognize Him as a believer, they will not be content with what they do not like for themselves. May God, the Most High, the Great, be truthful.</w:t>
      </w:r>
    </w:p>
    <w:p w14:paraId="724A0A48" w14:textId="77777777" w:rsidR="000108D8" w:rsidRDefault="00000000">
      <w:pPr>
        <w:pStyle w:val="BodyText"/>
      </w:pPr>
      <w:r>
        <w:t>131. Beyond all these, the truth is a single word, and it is what has been revealed by Him, if you are among those who know. He says and His word is the truth: Beware, beware, in the days of His manifestation, not to be veiled by the One of the Bayan. For that One is a creation in His presence. And beware, beware not to be veiled by the words that have been revealed in the Bayan, for they are the words of His own Self in the temple of His manifestation from before.</w:t>
      </w:r>
    </w:p>
    <w:p w14:paraId="1D7956A2" w14:textId="77777777" w:rsidR="000108D8" w:rsidRDefault="00000000">
      <w:pPr>
        <w:pStyle w:val="BodyText"/>
      </w:pPr>
      <w:r>
        <w:t>132. And everything that has been written is in the form of affirmation and submission, a mere drop from the ocean of divine revelation. A hundred thousand times more souls have been and will be created by a single word, and yet you falsely attribute to God, lie against Him, show aggression towards His presence, rebel against His glory, and confirm His enemies by writing that His Exalted Presence has said [67] that He does not need a text from Me. And with this word, everything that has appeared from the Pen in the realms of God, the Almighty, the Exalted, the All-Knowing, is absolved of you.</w:t>
      </w:r>
    </w:p>
    <w:p w14:paraId="52FD3CAC" w14:textId="77777777" w:rsidR="000108D8" w:rsidRDefault="00000000">
      <w:pPr>
        <w:pStyle w:val="BodyText"/>
      </w:pPr>
      <w:r>
        <w:t>133. Today, all the beautiful Names have returned to their own kingdom, and none can comprehend this except every certain, knowledgeable, and insightful person. And what has been revealed in the Bayan, whether it be laws or attributes, has no benefit in terms of letters and mirrors for anyone except by acknowledging this Manifestation. Thus, the Breath of the Merciful is breathed into the essence of the Bayan if you are among those who possess knowledge. Today, when the opposers are not capable of recognizing such a Supreme Example, which has been the proof of God and His evidence, they fail to grasp the subtleties of divine words and are observed to be powerless. Therefore, in this station, a lower example is mentioned so that receptive souls may enter the inner garden of meanings.</w:t>
      </w:r>
    </w:p>
    <w:p w14:paraId="580D78AF" w14:textId="77777777" w:rsidR="000108D8" w:rsidRDefault="00000000">
      <w:pPr>
        <w:pStyle w:val="BodyText"/>
      </w:pPr>
      <w:r>
        <w:t>134. A person’s sovereignty is considered to have control and authority over all matters, just as it is seen that some governors, who are appointed by the king in their regions, have authority over all matters. However, is the king capable of dismissing them or not? If you deny it, it would be a false denial, as it is evident that he is capable. Similarly, after the accession of the second king, were the orders and decrees that the autonomous governors had been subject to before, conditional upon the permission and decree of the second king or not? There is no doubt that all are subject and contingent upon the command and permission of the subsequent king. This has been mentioned in the case of visible governors and kings so that you may not deny the power of that Mighty King, who at all times has been and will be in a unique position, and who has always done as He pleases and decreed as He wishes. At least, acknowledge His power to be equivalent to that of the visible kings. Do not count the Hand of God as shackled.</w:t>
      </w:r>
    </w:p>
    <w:p w14:paraId="17DBC87D" w14:textId="77777777" w:rsidR="000108D8" w:rsidRDefault="00000000">
      <w:pPr>
        <w:pStyle w:val="BodyText"/>
      </w:pPr>
      <w:r>
        <w:lastRenderedPageBreak/>
        <w:t>135. By God, if a soul recognizes the power of that King, it would not object to the Creator of names and attributes with the likes of these words. O you who are deprived of the Kawthar of divine knowledge, we concede, according to your claim, that a soul is adorned with a shirt of a name from the names between the earth and the heavens. Is the truth not capable of taking it away? Woe to you! By God, all existence, both the unseen and the witnesses, denies you. Has God - exalted be His mention - ever considered it appropriate to give a soul something and then not consider it appropriate to take it back? The Pen is too dignified to mention what you have been preoccupied with these days in the presence of the All-Knowing King. Fear God, then leave what you have and take what is with God. This is better for you than what has been created between the heavens and the earths.</w:t>
      </w:r>
    </w:p>
    <w:p w14:paraId="65A72100" w14:textId="77777777" w:rsidR="000108D8" w:rsidRDefault="00000000">
      <w:pPr>
        <w:pStyle w:val="BodyText"/>
      </w:pPr>
      <w:r>
        <w:t>136. And as for your claim that the Point of Revelation - may our souls be sacrificed for him - has prescribed one form of expression for the imitators and the common people, and another for those with the most discerning eyes and hearts, this is a transgression from you against God, the Ever-Watchful, the Sustainer. This statement is quite vain and meaningless. The truth has indeed manifested itself through clear verses, and they are indeed a proof from God for every soul, if you are among those who know. The divine proof has always been one and the same, and for all, He has appointed those very verses as the proof. And if there was no sign of knowledge and understanding of the verses in creation, they would certainly not have appeared in the verses. In that, there is wisdom for those with understanding, and none comprehend it except those with the most discerning vision.</w:t>
      </w:r>
    </w:p>
    <w:p w14:paraId="57A9E2AD" w14:textId="77777777" w:rsidR="000108D8" w:rsidRDefault="00000000">
      <w:pPr>
        <w:pStyle w:val="BodyText"/>
      </w:pPr>
      <w:r>
        <w:t>137. It is unclear who you consider to be the imitators and the common people, and who you regard as the possessors of the most discerning hearts and vision. You have taken a matter for yourselves, in which you have gone astray and caused injustice, and you do not know. Know that those with discerning vision and others are known and distinguished by their affirmation or denial. Every soul that has been granted success in saying “yes” during the manifestation of the Most Sanctified and Exalted, they have been, in the sight of God, among the best and those with the most discerning vision, and without that, among the evildoers and transgressors. Certainly, those with discerning vision in your view are the ignorant who have claimed knowledge and wisdom. Listen to the statement of the Primal Point and the Manifestation of all things, who said: Clean the wheat and wear the robe of piety, even though he had not read a single letter of knowledge, and Sheikh Muhammad Hasan, who wrote five hundred thousand verses in the name of God, did not bear a single fruitful word that would save him from the fire on the Day of Resurrection.</w:t>
      </w:r>
    </w:p>
    <w:p w14:paraId="2B69F358" w14:textId="77777777" w:rsidR="000108D8" w:rsidRDefault="00000000">
      <w:pPr>
        <w:pStyle w:val="BodyText"/>
      </w:pPr>
      <w:r>
        <w:t>138. And similarly, in another position, they specifically mention the meaning of those with discerning vision, stating with His exalted praise: This is that which becomes ambiguous in the presence of every manifestation of Truth, except for those with discerning vision, who observe the realities of things as they are, and are always looking towards the Sun of Truth. The manifestation of Him and the limitations of their mirrors do not veil them from the apparent within them. These are truly the righteous ones in the Book of God, before and after, these are the rightly guided ones.</w:t>
      </w:r>
    </w:p>
    <w:p w14:paraId="1AA95169" w14:textId="77777777" w:rsidR="000108D8" w:rsidRDefault="00000000">
      <w:pPr>
        <w:pStyle w:val="BodyText"/>
      </w:pPr>
      <w:r>
        <w:t xml:space="preserve">139. Observe this statement by the Point of Revelation - may our souls be sacrificed for Him - and recognize those with discerning vision. As you can see, the limitations of the mirrors of those sacred souls have never hindered them from the shore of the ocean of oneness, and they perceive a hundred </w:t>
      </w:r>
      <w:r>
        <w:lastRenderedPageBreak/>
        <w:t>thousand times more of such mirrors as nonexistent when compared to the radiance of the manifestation of the Sun of Truth. Those souls are known to God and the manifestations of His command as those with discerning vision, not the souls who have, according to their own claim, made a mirror for themselves and by it remained veiled from the Truth.</w:t>
      </w:r>
    </w:p>
    <w:p w14:paraId="6CA4E5D6" w14:textId="77777777" w:rsidR="000108D8" w:rsidRDefault="00000000">
      <w:pPr>
        <w:pStyle w:val="BodyText"/>
      </w:pPr>
      <w:r>
        <w:t>Woe to those who are heedless of what has been revealed in the Book, who have taken a word from it and interpreted it according to their own desires and whims, and [71] opposed it to God, the Guardian, the Self-Subsisting. If only these current leaders of the Revelation had knowledge of the outer realities as well. By the One in Whose hand is my soul, there has been nothing but falsehood, slander, turning away from the truth, and fabrication for these souls. Thus, does God clarify every matter in a clear Book.</w:t>
      </w:r>
    </w:p>
    <w:p w14:paraId="0D122188" w14:textId="77777777" w:rsidR="000108D8" w:rsidRDefault="00000000">
      <w:pPr>
        <w:pStyle w:val="Heading3"/>
      </w:pPr>
      <w:bookmarkStart w:id="105" w:name="X94bbe9ca58ff2d71b19cf82565cc2795971c664"/>
      <w:bookmarkEnd w:id="104"/>
      <w:r>
        <w:t>Creation, Discernment, Interpretation of Verses</w:t>
      </w:r>
    </w:p>
    <w:p w14:paraId="0B9D0958" w14:textId="77777777" w:rsidR="000108D8" w:rsidRDefault="00000000">
      <w:pPr>
        <w:pStyle w:val="FirstParagraph"/>
      </w:pPr>
      <w:r>
        <w:t>140. You had also written: The meaning is that exaggeration in this matter is stated for the sake of individuals who do not discern the verses and has been explicitly mentioned. However, for those individuals who do discern the verses, it is said that He Himself is the possessor of the verses, and throughout the writings, gratitude and praise for the Creator is expressed for having appointed me as the guardian of the outward verses.</w:t>
      </w:r>
    </w:p>
    <w:p w14:paraId="227C2B85" w14:textId="77777777" w:rsidR="000108D8" w:rsidRDefault="00000000">
      <w:pPr>
        <w:pStyle w:val="BodyText"/>
      </w:pPr>
      <w:r>
        <w:t>141. First of all, most of these words are not and have not been from His Holiness the Most High - may our souls be sacrificed for Him. Many of these statements have been fabricated and are being fabricated. You are not fully informed. Secondly, the verses of the mirrors are at the level of the mentioned mirrors, like the reflection of the sun in a mirror. Now that manifestation in the mirror is observed and mentioned at the level of the mirror, but it has nothing to do with the sun in the sky and never will. As can be seen, if countless mirrors are placed in front of the sun, the reflection of the sun appears in all of them, and after deviating, all reflections vanish, and the sun, with all its radiance, remains shining in its original place. In this position, the First Point - may our souls be sacrificed for Him - has stated countless explanations, so blessed are the observers, and then the knowers. Every person with sight and understanding observes His verses and realizes their level and position.</w:t>
      </w:r>
    </w:p>
    <w:p w14:paraId="109E49C9" w14:textId="77777777" w:rsidR="000108D8" w:rsidRDefault="00000000">
      <w:pPr>
        <w:pStyle w:val="BodyText"/>
      </w:pPr>
      <w:r>
        <w:t>142. And another point is that at every level, all things have been and will be the signs of God, if only you would look at the signs of God in the creation itself. And how many signs are there in the heavens and the earth that they pass by, while they turn away from them (Quran, 12:105). Divine signs are observed and present in everything, but as long as they are seen under the shade of truth, they are considered among the mentioned higher signs, and without that, they are accounted as lower.</w:t>
      </w:r>
    </w:p>
    <w:p w14:paraId="23816DE7" w14:textId="77777777" w:rsidR="000108D8" w:rsidRDefault="00000000">
      <w:pPr>
        <w:pStyle w:val="BodyText"/>
      </w:pPr>
      <w:r>
        <w:t xml:space="preserve">143. I swear by the truth that I am ashamed of your words, as you have spoken words that none of the previous veiled ones have ever spoken. You have observed and are observing the vast ocean, yet you are preoccupied with proving the existence of a small stream, which has an odor and taste that annoys humans. The sun is manifest and visible with its illuminations and lights, but you have deprived yourself of its radiance and lights, mentioning evidence for the nonexistence of something you have not seen and have not understood. By God, you have not grasped a single word of expression and have not set foot in the realms of explanation, which is the place of the manifestation of divine breezes and the exhalations of </w:t>
      </w:r>
      <w:r>
        <w:lastRenderedPageBreak/>
        <w:t>eternal sanctity. You are forbidden to speak the word of the Word and are deprived of the breezes of the Lord of Lords by the veil of allusions [73].</w:t>
      </w:r>
    </w:p>
    <w:p w14:paraId="3761EE24" w14:textId="77777777" w:rsidR="000108D8" w:rsidRDefault="00000000">
      <w:pPr>
        <w:pStyle w:val="BodyText"/>
      </w:pPr>
      <w:r>
        <w:t>144. Glory be to Allah, the Sovereign and Omnipotent, who, despite His perfect manifestation and emergence, has prevented the polytheists from witnessing His beauty, and despite His absolute transcendence and exaltation, has left the arrogant without a share of the realization of His lights and splendors. They present verses as clear evidence but turn away from the authority of His signs. Thus, He has power over all things, but people do not see. Listen to the call of this mortal servant and enter the spiritual realm! The Primal Point has revealed Himself and has illuminated the worlds of the unseen and the seen with His lights and manifestations. You do not see it and seek to prove the truth of His words, which no knower has ever understood a single word of, to His enemies. Well done to your vision that has mistaken friends for foes and the wicked for the righteous.</w:t>
      </w:r>
    </w:p>
    <w:p w14:paraId="42F9AFE6" w14:textId="77777777" w:rsidR="000108D8" w:rsidRDefault="00000000">
      <w:pPr>
        <w:pStyle w:val="BodyText"/>
      </w:pPr>
      <w:r>
        <w:t>145. By Allah, this servant is perplexed, rather the whole world is perplexed and astonished. You continuously write that the Primal Point has said such and such, and at the same time, you subject that very Point to the swords of hatred, the spears of malice, and the arrows of obscenity. You strike but do not realize. Your example is like those souls who were waiting for the truth during the nights and days, but after its manifestation, they used the previous words as evidence for disbelief and corruption, until eventually, they committed the utmost injustice by shedding the pure blood. May the curse of Allah be upon those who have been and continue to be unjust, yet they do not realize it. We had heard of delusion before, but by Allah, we had not heard or seen it in the manner you have demonstrated. We ask Allah to purify us and you, to unite us on the path of His love and pleasure, and not to deprive us of the lights of His shining, luminous face.</w:t>
      </w:r>
    </w:p>
    <w:p w14:paraId="7FDDD5B4" w14:textId="77777777" w:rsidR="000108D8" w:rsidRDefault="00000000">
      <w:pPr>
        <w:pStyle w:val="BodyText"/>
      </w:pPr>
      <w:r>
        <w:t>146. And you also wrote that it was explicitly stated: “His verses are from Me, and I am from Him, and He is Me,” and referred to Him as the fruit of Himself. Now be fair and say, who understood the verses better, the Bab Himself or you and me? And this is not imitation; if you claim it is imitation, then be fair and acknowledge how many verses have been revealed and continue to be revealed from Mirza Yahya since the beginning of the matter.</w:t>
      </w:r>
    </w:p>
    <w:p w14:paraId="7C5C61B5" w14:textId="77777777" w:rsidR="000108D8" w:rsidRDefault="00000000">
      <w:pPr>
        <w:pStyle w:val="BodyText"/>
      </w:pPr>
      <w:r>
        <w:t>147. Assuming the acceptance of this statement, they have attributed all things to themselves and called themselves by all names, as they have observed their own manifestation in every verse, while sanctifying their essence from all attributes and purifying their existence from all names. As they say in one place, He exalted in mentioning: “Say: I descended until I said, ‘I am a particle, and less than a particle,’ just as I said, ‘I am a Lord and the Sustainer of all who have a Lord,’ etc.” It is surprising that you have not grasped this clear point. If you were insightful, you would be certain that from the beginning of the appearance until the time of ascension, they never saw anyone other than themselves[75], in such a way that the blessed eye never fell upon anything but the blessed countenance, and this was one station of the stations of that eternal countenance. And no one has ever looked upon anyone but the All-Knowing, the Wise Himself.</w:t>
      </w:r>
    </w:p>
    <w:p w14:paraId="7F1D5EC0" w14:textId="77777777" w:rsidR="000108D8" w:rsidRDefault="00000000">
      <w:pPr>
        <w:pStyle w:val="BodyText"/>
      </w:pPr>
      <w:r>
        <w:t xml:space="preserve">148. And beyond this station, there are endless stations with God, which should not be disclosed. The vessel of divine knowledge has always been sealed with the seal of preservation and will remain so. All things, in relation to the truth, speak by the call of “Indeed, I am God, there is no deity but Me.” And it is </w:t>
      </w:r>
      <w:r>
        <w:lastRenderedPageBreak/>
        <w:t>quite clear that this word and this rank are not from the essence of that thing itself, but rather it is in view of the fact that it has become settled under the shadow of the truth and is counted among the truth. And after the termination of that relationship, the same thing is mentioned as being among the people of Sijjin in the sight of God. As the Point has stated - may our souls be sacrificed for Him - He exalted in mentioning: “This chamber, which is without doors and has no known boundaries, today is the highest chamber of Paradise in which the Tree of Truth is established, as if the particles of it are all chanting the remembrance ‘Indeed, I am God, there is no deity but Me, the Lord of all things’ over all the chambers.” Although the seats may be adorned with gold mirrors, if the Tree of Truth resides in such chambers, at that time those mirror particles will chant, just as the particles of the highest mirror seats of the Sadr Palace, which were inhabited during the days of the land of Sadr[76], used to chant and continue to chant. And the decree is not for anything except that which relates to that essence itself.</w:t>
      </w:r>
    </w:p>
    <w:p w14:paraId="24C8F1A6" w14:textId="77777777" w:rsidR="000108D8" w:rsidRDefault="00000000">
      <w:pPr>
        <w:pStyle w:val="BodyText"/>
      </w:pPr>
      <w:r>
        <w:t>149. This testimony has been given by that blessed beauty itself in the particles of dust. Reflect a little, so you may not be veiled from the words which have fallen a hundred thousand ranks beneath the description of dust, by the essence of the truth. Although, I swear by the exalted sun of sanctity that the veiled ones of this group are more veiled from all observation, to the extent that they are about to remain veiled from the observable divine power and the verses of the Lordly rank, recounted by a malicious person, and even rise up in aversion and objection. This is one of the promises that the Author Himself - may our souls be sacrificed for Him - has made. Likewise, this most holy, most sublime appearance has been foretold to occur after us in most of the previous tablets.</w:t>
      </w:r>
    </w:p>
    <w:p w14:paraId="4BEB378F" w14:textId="77777777" w:rsidR="000108D8" w:rsidRDefault="00000000">
      <w:pPr>
        <w:pStyle w:val="BodyText"/>
      </w:pPr>
      <w:r>
        <w:t>150. Although they have testified about the dust that there is no god but He, they say: The ruling is not for anything except that which is related to the essence of truth. As today, all descriptions of the expression refer to the sovereignty of the attributes, and likewise, all the beautiful names that are revealed in Him belong to the kingdom of names. The purpose of all these mentions has been the final appearance in the last sphere, which has been the beloved of the soul and the aim of its spirit. So that, whoever observes in the expression, will explicitly see, without any hint, and become certain that the purpose of all the expressions was and will be that essence of explanation.</w:t>
      </w:r>
    </w:p>
    <w:p w14:paraId="19BF4304" w14:textId="77777777" w:rsidR="000108D8" w:rsidRDefault="00000000">
      <w:pPr>
        <w:pStyle w:val="BodyText"/>
      </w:pPr>
      <w:r>
        <w:t>151. For example, they have sent some tablets with the following revealed at the beginning: This is a book from Allah, the Guardian, the Self-Subsisting, to whomever Allah makes it manifest. Indeed, there is no god but I, the Mighty, the Beloved. And yet, according to the apparent meaning, that tablet was intended for another person. Similarly, in the book of some, it is revealed: This is a book from Allah, the Guardian, the Self-Subsisting, to Allah, the Guardian, the Self-Subsisting. This is what is said, that whatever is revealed in the expression, in its original essence, is aimed at the final appearance, and below that, it is related to the connection they had with the tree of truth.</w:t>
      </w:r>
    </w:p>
    <w:p w14:paraId="597AB0AA" w14:textId="77777777" w:rsidR="000108D8" w:rsidRDefault="00000000">
      <w:pPr>
        <w:pStyle w:val="BodyText"/>
      </w:pPr>
      <w:r>
        <w:t>Also, specifically, some tablets were sent with “He is you, and you are He” revealed at the beginning, including the presence of Mulla Muhammad Ali Zanjani. Moreover, in mentioning the completion of the levels of unity in the numbers of everything, they say: There is no god but He, and there is no god but I, and there is no god but Allah, and there is no god but you, and there is no god but the one who, and there is no god but me, the Lord of all the worlds, and there is no god but you, the Lord of all the worlds.</w:t>
      </w:r>
    </w:p>
    <w:p w14:paraId="52D85D26" w14:textId="77777777" w:rsidR="000108D8" w:rsidRDefault="00000000">
      <w:pPr>
        <w:pStyle w:val="BodyText"/>
      </w:pPr>
      <w:r>
        <w:lastRenderedPageBreak/>
        <w:t>152. We hope that from these statements, as the master of names and attributes, you will be purified from the limitations of the ego, veils, and the indications of rejected souls, so that at least on the day of manifestation, if you do not support the truth, you will not draw your sword against it and issue a fatwa for its killing. Indeed, in everything that is attributed to Allah, whether from the highest heights or the lowest lows - and these heights and lows are mentioned with respect to creation - all names and attributes have been and can be applied, as long as they are established under the shadow of truth; otherwise, the existence of judgment upon them is not possible, let alone for the higher levels. We ask Allah to cleanse you with the abundance that flowed from the finger of bounty, to remove the robe of indications from your structure, and to dress you in the embroidery of His Most High, Great Name.</w:t>
      </w:r>
    </w:p>
    <w:p w14:paraId="517A4A27" w14:textId="77777777" w:rsidR="000108D8" w:rsidRDefault="00000000">
      <w:pPr>
        <w:pStyle w:val="BodyText"/>
      </w:pPr>
      <w:r>
        <w:t>153. And as for calling His writing the fruit of Himself, tell those who are exposed to it: “O you who are heedless of the meanings of the divine words, and O you who are deprived of the fruit of the divine tree, first understand the essence of the statement and what the purpose of the point of expression - may His greatness be exalted - is from its words and verses, then engage in investigation! And do not be among those souls who have interpreted the divine words according to their own desires and have distorted their meanings!”</w:t>
      </w:r>
    </w:p>
    <w:p w14:paraId="5B7BA1B8" w14:textId="77777777" w:rsidR="000108D8" w:rsidRDefault="00000000">
      <w:pPr>
        <w:pStyle w:val="BodyText"/>
      </w:pPr>
      <w:r>
        <w:t>154. The essence of the point of expression is this: the origin of the manifestation is referred to as the tree, and then all the manifestations of that appearance are considered as branches, twigs, leaves, and fruits of the tree of manifestation. For example, the first point itself - may the soul beyond it be sacrificed - was the tree of divine manifestation, and all the followers of His religion are considered as the leaves, branches, twigs, and fruits of Him. Likewise, observe this in all manifestations and mention it in any name or form you wish! For instance, consider the point as the sea and the others as waves, or the sun and the others as mirrors. In this position, if each of the manifestations of that appearance claims that “He is me and I am Him,” it would be true and there is no doubt about it. As in the living letters in which some of those souls exist, and also in the infinite numbers that ultimately lead to a single expression, it is said that: in every sight, nothing but the beauty of that manifestation is seen.</w:t>
      </w:r>
    </w:p>
    <w:p w14:paraId="30F7EABC" w14:textId="77777777" w:rsidR="000108D8" w:rsidRDefault="00000000">
      <w:pPr>
        <w:pStyle w:val="BodyText"/>
      </w:pPr>
      <w:r>
        <w:t>155. All things are attributed to the truth, are from the truth, stand by the truth, appear from the truth, return to the truth, observe the truth, and are moved by the truth. And Allah, who there is no god but He, is hidden in a position beyond what you observe in the pavilion of divine meanings, a place so concealed that if the fingers of the Lord’s power were to move the veil of the spiritual pavilion and a glimmer of those hidden meanings were to appear, we and all those in the heavens and the earth would be struck with astonishment. However, they are blind to the manifestation of the lights of the sun of meanings, and deaf to the sound of the pen of the eternal Sultan, deprived of witnessing it.</w:t>
      </w:r>
    </w:p>
    <w:p w14:paraId="31F4EE70" w14:textId="77777777" w:rsidR="000108D8" w:rsidRDefault="00000000">
      <w:pPr>
        <w:pStyle w:val="BodyText"/>
      </w:pPr>
      <w:r>
        <w:t>156. Indeed, these virtues that have been revealed to you in a way that you are unaware of, relate to the Tree of Expressions. It is assumed that submission to all things is and will be in a relative position. Soar from the land of limitation to the heavens of sublime abstraction so that you may observe with your own eyes what I am mentioning. And do not think that this fleeting servant has wasted their life, consumed food and water, and been content with illusion and imitation like you. It is better to leave these matters behind, for the mention of this station is beyond the comprehension of ordinary minds and always will be. Let us turn to the world of your understanding and mention the topics related to the souls therein.</w:t>
      </w:r>
    </w:p>
    <w:p w14:paraId="1C6C04BF" w14:textId="77777777" w:rsidR="000108D8" w:rsidRDefault="00000000">
      <w:pPr>
        <w:pStyle w:val="BodyText"/>
      </w:pPr>
      <w:r>
        <w:lastRenderedPageBreak/>
        <w:t>157. The One who recognized the Primal Point - may their soul be a sacrifice to Him - as the origin of the Tree of Command, the Greatest Ocean, the Sun of Truth, and the Eternal Heaven, knew it as the Breath of Manifestation in every appearance and everything created by its Word through the motion of its Pen. As He says: “If the Breath of Manifestation declares a tree among the trees deeply rooted in this visible earth as ‘the proof for everything,’ it certainly is the proof, just as the creation is the proof, and there is no discernible difference between these two.” This proof is related to the reflection of the Sun of the Word in it, as it was created by His command, just as the Black Stone (al-Hajar) has become a place for circumambulation and a temple for worship. Now, consider that if it were not that Stone and another stone was declared, it would also be honored with the same nobility, and this nobility is in the Kingdom of Names among the Names.</w:t>
      </w:r>
    </w:p>
    <w:p w14:paraId="76FEE6DB" w14:textId="77777777" w:rsidR="000108D8" w:rsidRDefault="00000000">
      <w:pPr>
        <w:pStyle w:val="BodyText"/>
      </w:pPr>
      <w:r>
        <w:t>158. If only mature souls could be seen, so that a trickle from the torrent of Names would be mentioned in this station, and it would become clear that all things in that sacred realm are seen on the same plane, and the distinctions of the Names are due to the divine wisdom that has been concealed from the eyes of creation except for those whom the Lord wills. It is better that this station remains hidden from the veiled ones, as it has been and is hidden. Just know this: these true Names and this enduring nobility exist as long as they are in the shadow of Truth and adhere to that Name. After transgressing and departing from the limits, the mantle of Name is taken away, and it becomes rejected and despised in the sight of God, mentioned and observed. They have remained far from witnessing and discovering the divine presence, for they cling to the narratives of previous nations and mention them whenever they wish to express their own imaginative ideas.</w:t>
      </w:r>
    </w:p>
    <w:p w14:paraId="2BEB46BD" w14:textId="77777777" w:rsidR="000108D8" w:rsidRDefault="00000000">
      <w:pPr>
        <w:pStyle w:val="BodyText"/>
      </w:pPr>
      <w:r>
        <w:t>159. Say: O you without insight, recognize the before and after of this matter and become aware, for this matter has not been and will not be understood by duality. What has been in the hands of the ignorant are all futile imaginations and will continue to be so. What you mention is clear and evident to those with insight, as they have clung to such remembrances due to their lack of maturity. Truth is manifest and observable; weigh it by the standard of God, do not transgress the divine measure, and judge all matters by this divine standard! Accept anything that is in accordance with what you observe, whether from the past or the future, and leave behind whatever is contrary to your observation, and be on an exceptional straight path!</w:t>
      </w:r>
    </w:p>
    <w:p w14:paraId="7C0578C7" w14:textId="77777777" w:rsidR="000108D8" w:rsidRDefault="00000000">
      <w:pPr>
        <w:pStyle w:val="BodyText"/>
      </w:pPr>
      <w:r>
        <w:t>160. O my dear friend, consider the manifestations of the appearance as the fruits of the tree of appearance. And these fruits, as long as they are attached to the tree, are considered to be from it, but after being severed from the tree, the winds of self and desire transform them so much that they are deprived of all taste, delicacy, and freshness. These remembrances have been mentioned in view of the knowledge of the people, otherwise, by the beauty of the Exalted Ali - may his soul be sacrificed for what is beyond him - the breath of appearance has not and will not have any relation, connection, similarity, or association with duality in any way. These relationships are mentioned in the realms of names, otherwise, the sacred realm of appearance is beyond what has been and will be mentioned. So exalted be He above what you have thought, known, learned, said, and will say.</w:t>
      </w:r>
    </w:p>
    <w:p w14:paraId="78F76C5E" w14:textId="77777777" w:rsidR="000108D8" w:rsidRDefault="00000000">
      <w:pPr>
        <w:pStyle w:val="BodyText"/>
      </w:pPr>
      <w:r>
        <w:t xml:space="preserve">161. The meanings of the words of expression have not and will not be known by anyone other than the soul of the Merciful. If only you would find shelter under the tree of singularity and partake of its fruits, </w:t>
      </w:r>
      <w:r>
        <w:lastRenderedPageBreak/>
        <w:t>which have appeared in the form of “there is no god but He,” you would be nourished and would realize what the purpose of the revealed expression was. However, you are judged according to what your hands have acquired.</w:t>
      </w:r>
    </w:p>
    <w:p w14:paraId="47053893" w14:textId="77777777" w:rsidR="000108D8" w:rsidRDefault="00000000">
      <w:pPr>
        <w:pStyle w:val="BodyText"/>
      </w:pPr>
      <w:r>
        <w:t>162. And as for what is written, that you should now be fair, did His Holiness the Bab better discern the verses, or me and you? And this is not imitation to the end. Great is the statement of the one who has accused you, immense is his disbelief, and his existence is nullified. They say and are not poets. By the essence of existence, while these words flow from the pen of the opposers, all things are amazed and amused by their intellect and perception, as the first essence is manifest and divine verses descend like torrential rain. Yet they have turned away from it and engaged in the mention of proving inferiority. If they had the eye of insight, they would have observed that the essence of expression is preoccupied with wailing, lamentation, and mourning due to the darkness of satanic manifestations and the study of fate. For what is described as revealed in expression is the purpose of the final appearance, and now it is seen that the first radiance is manifest in the last sphere and they have drawn swords against their own breath with the words of the previous appearance. Just as before, the likes of these souls have relied on the words of the previous appearance and spilled their purified breath. Say: You have done [84] and will do then what Nimrod, Shimr, Sanan, Ibn Muljam, the First, and the Second have not done.</w:t>
      </w:r>
    </w:p>
    <w:p w14:paraId="2E5844EE" w14:textId="77777777" w:rsidR="000108D8" w:rsidRDefault="00000000">
      <w:pPr>
        <w:pStyle w:val="BodyText"/>
      </w:pPr>
      <w:r>
        <w:t>163. If only they had a sense of sight and heart that they have been deprived of, at least they would have had a trace of it. By God, they are also deprived of that, for they have not distinguished the taste of defilement from the pure essence of eternity, and they have deprived themselves of the fragrance of divine breezes with the scent of their own filth. And do not consider this word imaginary, as it happened with Sayyid Muhammad Isfahani, who, by God, anyone with even a little less than a particle of sense could smell his foul odor from far distances and would seek caution. He has become intimate with him, remaining far and without a share in the divine heavenly garden. I am amazed at what to mention and inspire with such souls. Can the scent of the beloved garden be proven to be pleasant by appealing to filth? No, by the essence of the Beloved, if you are among the knowers. Can the divine melodies be proven to be good by the deaf? No, by the Lord of names and attributes, if you are among the perceivers.</w:t>
      </w:r>
    </w:p>
    <w:p w14:paraId="0B593D06" w14:textId="77777777" w:rsidR="000108D8" w:rsidRDefault="00000000">
      <w:pPr>
        <w:pStyle w:val="BodyText"/>
      </w:pPr>
      <w:r>
        <w:t>164. They say, do not remain veiled from the simple truth of the statement and what was revealed therein, and you have written the qualities of the words of those who turn away under the inspiration of that polytheistic soul, and you have sent it to the most sacred abode. And you have also used the words of the first dot as evidence against God. For the sake of the dot’s soul[85], they argue with the words of the previous one and are not poets. And if they were poets, they should adhere to what has become apparent from the beauty of divine oneness today. Say, “O sightless one, open your eyes! The sun of truth is seated in front of you, and your blessed heart is wounded by darkness. Look at Him and have mercy, and do not question Him about His knowledge! You have reached the ocean of meaning, move on from the distortion of words! You have reached the sun, detach yourself from the lamp!”</w:t>
      </w:r>
    </w:p>
    <w:p w14:paraId="7986CB7E" w14:textId="77777777" w:rsidR="000108D8" w:rsidRDefault="00000000">
      <w:pPr>
        <w:pStyle w:val="Heading3"/>
      </w:pPr>
      <w:bookmarkStart w:id="106" w:name="sec-the-desire-of-the-polytheistic-soul"/>
      <w:bookmarkEnd w:id="105"/>
      <w:r>
        <w:t>The Desire of the Polytheistic Soul</w:t>
      </w:r>
    </w:p>
    <w:p w14:paraId="4339A971" w14:textId="77777777" w:rsidR="000108D8" w:rsidRDefault="00000000">
      <w:pPr>
        <w:pStyle w:val="FirstParagraph"/>
      </w:pPr>
      <w:r>
        <w:t xml:space="preserve">165. The dot of expression says: All the statements today are conditional upon affirming the manifestation of the appearance. However, they have become oblivious to the divine and firm words and have been preoccupied with their own desires. By God, they appear like those who, for the sake of a drop </w:t>
      </w:r>
      <w:r>
        <w:lastRenderedPageBreak/>
        <w:t>of salty water (brackish Ujaj), describe the qualities of the sea (fresh Euphrates). It is surprising that you have written, “Be fair now, and this is not imitation,” while you are so bound to the chains of imitation that if the armies of the heavens and the earth were to gather, they would be unable to break them.</w:t>
      </w:r>
    </w:p>
    <w:p w14:paraId="162639E2" w14:textId="77777777" w:rsidR="000108D8" w:rsidRDefault="00000000">
      <w:pPr>
        <w:pStyle w:val="BodyText"/>
      </w:pPr>
      <w:r>
        <w:t>166. And you have also mentioned fairness. Now, with fairness, tell me honestly: have you heard anything that you have written and attributed to the beauty of the steps, other than from Sayyid Muhammad? In which religious law is the claimant’s statement accepted and heard? If you could bring a ruling from one of the divine laws that have existed among the people since before the beginning of time, which would serve as a model for this: that the words of a claimant are to be heard! These worshipers admit your words to the words of someone who does not know the right from the left or light from darkness.</w:t>
      </w:r>
    </w:p>
    <w:p w14:paraId="538740CF" w14:textId="77777777" w:rsidR="000108D8" w:rsidRDefault="00000000">
      <w:pPr>
        <w:pStyle w:val="BodyText"/>
      </w:pPr>
      <w:r>
        <w:t>167. And all the atoms bear witness to their sinfulness, wickedness, and stubbornness, and they continue to do so. They have brought against the truth that which no oppressor has brought forth. There have been nearly seventy souls on this journey, and about the same number of souls have entered the abode of the Manifestation after them. If one soul says that anyone has opposed these two polytheists by God or that there has been any dispute, debate, or conversation between them, we accept what they have written with the pen of falsehood. So be fair to yourself, O servant! Yet, they attribute injustice to the truth in the words of Sayyid Muhammad, even though whatever he decrees, he has the choice, and whatever he does, it has been and will be the act of truth. But their ears do not listen, and their hearts do not comprehend. For the deaf, whatever is said, the truth is that “He does what He wills and decrees what He desires,” so what benefit is gained?</w:t>
      </w:r>
    </w:p>
    <w:p w14:paraId="06CE1766" w14:textId="77777777" w:rsidR="000108D8" w:rsidRDefault="00000000">
      <w:pPr>
        <w:pStyle w:val="BodyText"/>
      </w:pPr>
      <w:r>
        <w:t>168. By God, the leaves of the Tree of Bliss have fallen due to the oppression of those wrongdoers, and the branches of the Lote Tree of the Ultimate End have broken apart, and the radiant face of Ali has changed due to the blows of the resentful signs, and the pure, shining chest has been wounded, and the hem of his sanctity has been tainted by the dust of the fabrications of the polytheistic souls. I ask for a purifying verse from the truth, so that it may purify the blessed, pure land of his knowledge from the impure, filthy, polytheistic souls.</w:t>
      </w:r>
    </w:p>
    <w:p w14:paraId="2B64617F" w14:textId="77777777" w:rsidR="000108D8" w:rsidRDefault="00000000">
      <w:pPr>
        <w:pStyle w:val="BodyText"/>
      </w:pPr>
      <w:r>
        <w:t>169. O just one, a soul is manifest and witnessed by all the signs of divine power and the manifestations of the Almighty’s glory, just as all have observed and continue to observe. If you deny this, seek it from different nations. Yet, with the same verses that the first point - may his soul be sacrificed for what is beyond him - has proven his truth, he has appeared even more evident and says: O people, indeed, I am the soul of Ali among you, and the beauty of Muhammad is within you, and the essence of the spirit is between the heavens and the earth. O people, fear God! Indeed, I am a servant who believed in God and His signs, and I was asleep on a mat when the breezes of the Merciful passed over me and awakened me with the truth, taught me the knowledge of what was and what will be, manifested me with the pattern of His own soul, and made me speak His praise, if only you knew.</w:t>
      </w:r>
    </w:p>
    <w:p w14:paraId="44FD1CE1" w14:textId="77777777" w:rsidR="000108D8" w:rsidRDefault="00000000">
      <w:pPr>
        <w:pStyle w:val="BodyText"/>
      </w:pPr>
      <w:r>
        <w:t xml:space="preserve">170. O people, if you do not believe, do not interfere with me and do not do what you are forbidden to do in all the tablets. Fear God and do not associate others with Him! Indeed, I have believed in what you have of the scriptures of God and His books, and I confirm what you have been commanded from God, the Almighty, the Guardian, the Mighty, the Self-Sustaining. And whoever has a sense of smell to inhale the scent of holiness from me, and whoever has a taste to taste the fruits of this tree, what Muhammad </w:t>
      </w:r>
      <w:r>
        <w:lastRenderedPageBreak/>
        <w:t>tasted from the Lote-Tree of the Utmost Boundary and what Ali tasted from the Lote-Tree of Eloquence, if only you knew.</w:t>
      </w:r>
    </w:p>
    <w:p w14:paraId="3D49B21D" w14:textId="77777777" w:rsidR="000108D8" w:rsidRDefault="00000000">
      <w:pPr>
        <w:pStyle w:val="BodyText"/>
      </w:pPr>
      <w:r>
        <w:t>171. O people, fear God. Indeed, I was like one of you and I wanted to remain silent for myself, but the spirit stirred me and moved me with the truth and made me speak the verses of God, then with His clear proofs. And this is not from me, but from God, the Almighty, the Mighty, the Beloved. By God, if there was even less love for God in your hearts than what can be counted, you would not have shed the blood of this oppressed one. For even if he was not as you think, but he attributed himself to your beloved and with the love of this name, it is not appropriate for you to interfere with him and do what would cast the face of the Most Great Spirit upon the dust, then the realities of what was created between the Kaf and the Nun.</w:t>
      </w:r>
    </w:p>
    <w:p w14:paraId="4F42DC39" w14:textId="77777777" w:rsidR="000108D8" w:rsidRDefault="00000000">
      <w:pPr>
        <w:pStyle w:val="BodyText"/>
      </w:pPr>
      <w:r>
        <w:t>172. O people, we have forbidden you from what you were forbidden in all the Tablets and commanded you with what you were commanded in the Tablets of God, the Almighty, the Mighty, the Everlasting. But you did not listen to my words and transgressed your limits until you trespassed in the sanctuary of God and committed what caused the cry to appear between the heavens and the earth, but you do not hear. And so, we have forbidden you from interfering with the servants of people, then their women, and likewise from shedding blood. And you have opposed me in this and done what the polytheists did not do. And if I were to be killed every time with all the swords, I would never affirm your actions, and thus I was commanded by God. This was not from me but from Him, and indeed, He is the Truth, the Knower of the unseen.</w:t>
      </w:r>
    </w:p>
    <w:p w14:paraId="530760CE" w14:textId="77777777" w:rsidR="000108D8" w:rsidRDefault="00000000">
      <w:pPr>
        <w:pStyle w:val="Heading3"/>
      </w:pPr>
      <w:bookmarkStart w:id="107" w:name="Xbeabd952e49f4e063ca371d255c3b829e5d6066"/>
      <w:bookmarkEnd w:id="106"/>
      <w:r>
        <w:t>Read Mirza Yahya’s Verdict on the Blood of all Sacred Souls</w:t>
      </w:r>
    </w:p>
    <w:p w14:paraId="5D19A077" w14:textId="77777777" w:rsidR="000108D8" w:rsidRDefault="00000000">
      <w:pPr>
        <w:pStyle w:val="FirstParagraph"/>
      </w:pPr>
      <w:r>
        <w:t>173. Now observe, O just one, who is unjust here. The sinful souls, who have betrayed in the essence of the holy sanctuary of the Almighty, and what other heinous crimes they have committed, that, by God, the One and only, the pen is ashamed to mention. Yet they attribute the truth to these souls and attribute injustice to the truth. Now are we unjust and you just? Read the alert book in which your guide Mirza Yahya has given a verdict on the blood of all the sacred souls, as the one who is specifically named “the third letter of him whom God shall make manifest” by the Primal Point (may his spirit be a sacrifice for him) was martyred by the verdict of that oppressor, and his other book in which he has given a verdict on the killing of all souls in various places. Yet, he has attributed all of them to the truth.</w:t>
      </w:r>
    </w:p>
    <w:p w14:paraId="3B2DE912" w14:textId="77777777" w:rsidR="000108D8" w:rsidRDefault="00000000">
      <w:pPr>
        <w:pStyle w:val="BodyText"/>
      </w:pPr>
      <w:r>
        <w:t>174. And that wicked polytheist himself had presented it to His Holiness the Exalted One in a wide format, and now it is in his handwriting and he wrote: “Whatever we do in your name will be completed, as you are the leader.” And in the big city of Medina, he told one of his companions face to face: “So far, what I have said about fabrications were not quotes, from now on I will make fabrications and create corruption,” as he did. He specifically said that the Exalted Beauty’s people were sent around to cause corruption, and you yourself know that what he said was an utter lie, and yet you counted him as truthful, while during the nights and days he was teaching you to lie, and you were and are the agent.</w:t>
      </w:r>
    </w:p>
    <w:p w14:paraId="6B532A55" w14:textId="77777777" w:rsidR="000108D8" w:rsidRDefault="00000000">
      <w:pPr>
        <w:pStyle w:val="BodyText"/>
      </w:pPr>
      <w:r>
        <w:t xml:space="preserve">175. And you are not so attentive as to think for a moment that Edirne is not behind Mount Qaf, by God, for a few days I would go and see with my own eyes, truth and knowledge exists in that land. You did not succeed in this and became preoccupied with fabrications. Today, when meeting was possible, you did </w:t>
      </w:r>
      <w:r>
        <w:lastRenderedPageBreak/>
        <w:t>not attain victory. Indeed, this everlasting bounty does not always come to hand, and this divine spring does not always manifest. Soon, everyone will be deprived. This servant asks God not to deprive these worshipers of the shade of the Gate of Annihilation in this world and the hereafter, and may we always be circumambulating around the Holy House, shining with its light, nourished by the fruits of its knowledge, and drinking from the pool of its pleasure. We have left the world to its seekers and have not and will not desire anything but the Friend in this world and the hereafter. Indeed, He is the best giver and the best responder.</w:t>
      </w:r>
    </w:p>
    <w:p w14:paraId="708BF410" w14:textId="77777777" w:rsidR="000108D8" w:rsidRDefault="00000000">
      <w:pPr>
        <w:pStyle w:val="BodyText"/>
      </w:pPr>
      <w:r>
        <w:t>176. You are not among the fair-minded, as you have not even glanced at the path of fairness and have not set foot there. If you had taken a step, you would not have written that it is not imitation. And now, you have never had any knowledge of the statement. What has been mentioned is purely imitation, which you have heard from the wicked, lying, and corrupt Sayyid Muhammad. So far, you have been deprived of the fragrances of fairness, but I ask God that you may turn from the north of oppression and injustice to the right of justice and fairness, although it is very difficult, as the bee of honey is of a different kind and the wasp is of another kind. But in the presence of divine power, nothing is impossible, and that impossibility exists and is observable in the things themselves. Reflect so that you may understand.</w:t>
      </w:r>
    </w:p>
    <w:p w14:paraId="441F0D50" w14:textId="77777777" w:rsidR="000108D8" w:rsidRDefault="00000000">
      <w:pPr>
        <w:pStyle w:val="BodyText"/>
      </w:pPr>
      <w:r>
        <w:t>177. You had mentioned a distinguishing feature of the Primal Point. If you had been observant of the distinguisher, why did you not obey that distinguished statement, in which it was stated that everyone, during the appearance, must detach themselves from everything and from all that they had before, and turn their gaze to the person of the manifestation? For what they had adhered to before will not suffice on that day, except by acknowledging him. It is such that they say: a single line from the verses of that sun of the greatest appearance is greater than all that has been revealed before, and yet you have been preoccupied with the mention of the affirmation of his created words.</w:t>
      </w:r>
    </w:p>
    <w:p w14:paraId="764E8782" w14:textId="77777777" w:rsidR="000108D8" w:rsidRDefault="00000000">
      <w:pPr>
        <w:pStyle w:val="BodyText"/>
      </w:pPr>
      <w:r>
        <w:t>178. And now, while you have no knowledge of the words of that person and what was with him was just a drop from this greatest ocean that had been bestowed upon him, and then due to his turning away, it was taken away from the truth. There are souls who are now informed about all matters. Do not consider all these servants to be without religion and without a faith! By God, we have indeed migrated for the sake of God and have been moving towards Him. Although it is known that the wicked and corrupt person has insinuated to you and attributed all these servants to the world, you should think for yourself where the world has been and to whom it has reached.</w:t>
      </w:r>
    </w:p>
    <w:p w14:paraId="3DB17113" w14:textId="77777777" w:rsidR="000108D8" w:rsidRDefault="00000000">
      <w:pPr>
        <w:pStyle w:val="BodyText"/>
      </w:pPr>
      <w:r>
        <w:t>179. And if these servants heard even one word of apparent truth from those souls, it might have been possible for us to interpret some of their actions. But they are constantly engaged in deceit, lies, and slander. When they observed that these servants, by the grace of God, were steadfast and upright on the truth, they devised a plan to perhaps discredit these servants by attributing them to worldly matters and falsehoods, and to establish a sense of victimhood for themselves. By the truth of the Point of Existence - May my soul be sacrificed for Him in the realm of the unseen and the witnessed - they have committed an injustice that no one has ever committed since the beginning of creation. Verily, the curse of God be upon the liars, the fabricators, and the oppressors.</w:t>
      </w:r>
    </w:p>
    <w:p w14:paraId="5B4BC0A4" w14:textId="77777777" w:rsidR="000108D8" w:rsidRDefault="00000000">
      <w:pPr>
        <w:pStyle w:val="BodyText"/>
      </w:pPr>
      <w:r>
        <w:lastRenderedPageBreak/>
        <w:t>180. And this, which you mentioned about the verses of Mirza Yahya, the First Point - may our souls be sacrificed for Him beyond - says that from the time of the setting of the Sun of Truth, no one will hear the verses of God except in the subsequent manifestation, just as now that blessed Beauty Himself says the same. For the verses of knowledge, as long as they are based on the divine verses, are attributed to the truth and their existence is like that of a mirror, which has no reality of its own and never has, but as long as it faces the Sun of Eternity, the radiance appears in it, and after turning away, it disappears. And this is also from the explanations that [93] He says that in the manifestations of theophany, nothing is seen but the self of theophany. Therefore, in all the manifestations of theophany, whether in the Qur’an, the Gospel, the Psalms, or the Torah, nothing is seen but the self of theophany. Similarly, in the abode of expression, nothing is seen but the manifestation of the Point of Expression. And this is as long as they are under the shadow of expression, and God forbid if a soul goes out, nothing is seen in it but Satan and his deeds and actions.</w:t>
      </w:r>
    </w:p>
    <w:p w14:paraId="042A2C26" w14:textId="77777777" w:rsidR="000108D8" w:rsidRDefault="00000000">
      <w:pPr>
        <w:pStyle w:val="BodyText"/>
      </w:pPr>
      <w:r>
        <w:t>181. And it is evident that any soul who stops in this manifestation will be excluded from expression and deprived of the fortress of meanings, just as the Point of Expression itself - may our souls be sacrificed for Him beyond - has explicitly stated this. Therefore, the verses of each of the manifestations of theophany truthfully proclaim their divinity as long as they are established and dwell under the shadow of the Lord of Signs, and after transgressing, they are considered among the people of fire. And that very transgression is the fiery breath of him if you are among the observers.</w:t>
      </w:r>
    </w:p>
    <w:p w14:paraId="60EC55BD" w14:textId="77777777" w:rsidR="000108D8" w:rsidRDefault="00000000">
      <w:pPr>
        <w:pStyle w:val="BodyText"/>
      </w:pPr>
      <w:r>
        <w:t>182. Do not consider the shadows and darkness as the sun and do not engage in distorting the meanings of the divine words, as you have been previously engaged! Draw life from the beauty of the Point of Expression that is now shining and visible, do not turn away from His creation! His words have been a mercy from Him to His servants; do not make them a sword against Him and do not strike a blow on His blessed soul. Just as the people of the Criterion have argued with the words of the Messenger of God and brought about what they have brought about regarding His existence.</w:t>
      </w:r>
    </w:p>
    <w:p w14:paraId="65A22CBE" w14:textId="77777777" w:rsidR="000108D8" w:rsidRDefault="00000000">
      <w:pPr>
        <w:pStyle w:val="BodyText"/>
      </w:pPr>
      <w:r>
        <w:t>183. Move past all these matters and say: O heedless ones, do you not have hearing and sight? Read the verses yourselves. By God, the One for whom there is no deity but Him, what you have heard does not compare to a single tablet of the wondrous verses. Have you not observed how much mercy a mature adult shows to a child, to the extent that they praise their actions? This praise and description is due to the great affection, and if the same action were to come from a wise person, it would undoubtedly be ugly and will remain so. In the case of a child, their actions are commendable at their level, but they become ugly and unacceptable once they exceed that level. Pay close attention to what is being mentioned. Although it has not been observed or understood by the unwise, if you and those like you do not become aware, there will be created servants who will drink from the fountain of meanings through the divine words’ cup and become informed about the purpose.</w:t>
      </w:r>
    </w:p>
    <w:p w14:paraId="199B633F" w14:textId="77777777" w:rsidR="000108D8" w:rsidRDefault="00000000">
      <w:pPr>
        <w:pStyle w:val="Heading3"/>
      </w:pPr>
      <w:bookmarkStart w:id="108" w:name="sec-infants-in-the-sight-of-god"/>
      <w:bookmarkEnd w:id="107"/>
      <w:r>
        <w:t>Infants in the Sight of God</w:t>
      </w:r>
    </w:p>
    <w:p w14:paraId="793B22C7" w14:textId="77777777" w:rsidR="000108D8" w:rsidRDefault="00000000">
      <w:pPr>
        <w:pStyle w:val="FirstParagraph"/>
      </w:pPr>
      <w:r>
        <w:t xml:space="preserve">184. Most people today are considered infants in the sight of God because they drink from the breast of heedlessness, and their weaning days have not yet come, let alone reaching maturity. If they do attain maturity, they will taste the sweetness of the knowledge of the divine from the verses of the Almighty and Eternal that have appeared in this manifestation, and they will perceive the sanctified, eternal divine </w:t>
      </w:r>
      <w:r>
        <w:lastRenderedPageBreak/>
        <w:t>stream, seeing worldly knowledge as a mirage. Say: Fear God and do not mention anything less than Him in His presence, nor compare anything to Him, nor think of Him in a manner that is not fitting or appropriate for you! Fear God, O people, and do not follow those who disbelieved in God during His days, who argued without proof, usurped His rights, transgressed His justice, and were unjust and oppressed. Those are the ones who will be cursed by every atom if you understand.</w:t>
      </w:r>
    </w:p>
    <w:p w14:paraId="6CB223A7" w14:textId="77777777" w:rsidR="000108D8" w:rsidRDefault="00000000">
      <w:pPr>
        <w:pStyle w:val="BodyText"/>
      </w:pPr>
      <w:r>
        <w:t>185. And you also wrote: The verses of Mirza Yahya are widespread, and he claims the station of his truthfulness by the evidence of his own verses, regardless of the supreme decree of the Lord, which is the greatest proof.</w:t>
      </w:r>
    </w:p>
    <w:p w14:paraId="090EA526" w14:textId="77777777" w:rsidR="000108D8" w:rsidRDefault="00000000">
      <w:pPr>
        <w:pStyle w:val="Heading3"/>
      </w:pPr>
      <w:bookmarkStart w:id="109" w:name="sec-mirza-yahyas-false-claim"/>
      <w:bookmarkEnd w:id="108"/>
      <w:r>
        <w:t>Mirza Yahya’s False Claim</w:t>
      </w:r>
    </w:p>
    <w:p w14:paraId="11E25070" w14:textId="77777777" w:rsidR="000108D8" w:rsidRDefault="00000000">
      <w:pPr>
        <w:pStyle w:val="FirstParagraph"/>
      </w:pPr>
      <w:r>
        <w:t>186. This claim is fundamentally false, as if creation independently claims the verses, it is and will always be false, and the very claim is proof of its falsehood. It is exactly like the reflection in the mirror saying, “I am the sun of the sky.” You yourself have written that he is a mirror. If we accept your statement, there is no doubt that the existence of the mirror is for the impression of the sun’s manifestation and will always be so. Nevertheless, claiming the station above is false and will always be false. The contradiction lies in this position, not in the one mentioned, as he sought to establish the rank of the sun with the description of being a mirror. Is the manifestation seen in the mirror truthful if it claims to be “independent and self-sustaining”? Certainly not, by the very essence of God, the Guardian, the Sustainer.</w:t>
      </w:r>
    </w:p>
    <w:p w14:paraId="3234A3EB" w14:textId="77777777" w:rsidR="000108D8" w:rsidRDefault="00000000">
      <w:pPr>
        <w:pStyle w:val="BodyText"/>
      </w:pPr>
      <w:r>
        <w:t>187. And it is surprising that the dissemination of these imaginary verses, which you have not recognized, has been taken as proof and evidence of his truth, even though those verses have been in his own rank, as they appeared from creation within their limits and stations. Yet, you have remained veiled from the verses that are sovereign over everyone in the heavens and the earth and are like the sun rising from the sublime horizon. If it is the spread of these verses that has become so significant, then it is unimaginable beyond that. Be humble before God who created you, and do not mention anyone’s verses in comparison to His verses! If the sun that was in the images of mirrors were to confront the sun that was shining from the sacred horizon, it would confront His verses with the verses of God, the Guardian, the Mighty, the Sustainer. And this is when the mirror is a true mirror; but if the mirror were like you, it would have no mention before the Truth and never will.</w:t>
      </w:r>
    </w:p>
    <w:p w14:paraId="28812FEF" w14:textId="77777777" w:rsidR="000108D8" w:rsidRDefault="00000000">
      <w:pPr>
        <w:pStyle w:val="BodyText"/>
      </w:pPr>
      <w:r>
        <w:t>188. So open your ears to hear from every letter of your Lord’s verses, “Indeed, there is no god but I, O all things, you have been created by Myself for Myself, beware of denying!” And if you purify your sight, you will witness all the words of your Lord upon the temple of the soul, and they will proclaim, “Indeed, there is no god but I, the Almighty, the Guardian, the Mighty, the Beloved.” Say: Seek forgiveness for what you have committed, O heedless one, for what you have with you will not be mentioned before God, and what you have recognized will return to you. Thus was the matter, but you will not be among the poets.</w:t>
      </w:r>
    </w:p>
    <w:p w14:paraId="7F18BB30" w14:textId="77777777" w:rsidR="000108D8" w:rsidRDefault="00000000">
      <w:pPr>
        <w:pStyle w:val="BodyText"/>
      </w:pPr>
      <w:r>
        <w:t xml:space="preserve">189. What relation do the autumn breezes have with the spring breezes, and what similarity do the exalted breaths have with the lower breaths? By the One in Whose hand is my soul, if you were perceptive, that very Tablet, which descended entirely from the heaven of divine will as proof and was specifically sent to you, would have been enough for you. And compare that Tablet with what has been revealed before, so you may witness that this has been sent down from an ancient Sender! If there is any </w:t>
      </w:r>
      <w:r>
        <w:lastRenderedPageBreak/>
        <w:t>definition or description in the words of God, it is in view of manifesting grace and encouraging souls, and it is mentioned according to their degree and rank. If the creature is united with the Creator and the lamp is compared to the sun, the verses of others will be united with His verses and will be compared to them.</w:t>
      </w:r>
    </w:p>
    <w:p w14:paraId="72D218B2" w14:textId="77777777" w:rsidR="000108D8" w:rsidRDefault="00000000">
      <w:pPr>
        <w:pStyle w:val="BodyText"/>
      </w:pPr>
      <w:r>
        <w:t>190. Fear God and do not spread corruption on earth after its reformation, and do not be among those who are veiled from the tree, its branches, twigs, leaves, and fruits by the mention of a single leaf! If it were a real leaf, since it has drawn from the muddy spring, it would be deprived of the flowing, gushing, and clear spring. And say: “In the name of God” and “by God,” then raise your hand and take a scoop of it, and then drink it! By God, your heart will be enlightened by it, your soul will find peace, your heart will be cooled, and you will be among the certain believers.</w:t>
      </w:r>
    </w:p>
    <w:p w14:paraId="010A530A" w14:textId="77777777" w:rsidR="000108D8" w:rsidRDefault="00000000">
      <w:pPr>
        <w:pStyle w:val="BodyText"/>
      </w:pPr>
      <w:r>
        <w:t>191. Know that claiming the station of truthfulness for oneself based on one’s own verses is an injustice from you and him towards God, the Guardian, the Self-Subsisting. This rank has been and will be exclusive to the manifestations of divine unity and the appearance of divine mercy, who have become manifest through the verses of God and His clear proofs, and who have not clung to anything other than the stations and manifestations of His power, as is stated in all the scriptures. So open your eyes to recognize!</w:t>
      </w:r>
    </w:p>
    <w:p w14:paraId="0420492E" w14:textId="77777777" w:rsidR="000108D8" w:rsidRDefault="00000000">
      <w:pPr>
        <w:pStyle w:val="BodyText"/>
      </w:pPr>
      <w:r>
        <w:t>This is the station of (O one who points to His Essence by His Essence), and similarly the station of (His proof is His verses, and His existence is His confirmation), and likewise (Know God through God). For it is not permissible for Him to use anything other than Himself as evidence for His truthfulness. He has been and will always be known through His own Essence, and everything else is known through Him and takes pride in their relation to Him. He is the divine criterion, the path of unity, the eternal sun, the vast ocean, the complete word, the hidden secret, the well-populated house, and the written book. Everything is measured by this criterion, and He is measured by His own Essence. All are brought into existence by a breath from Him, and He is by His own Essence.</w:t>
      </w:r>
    </w:p>
    <w:p w14:paraId="65A41312" w14:textId="77777777" w:rsidR="000108D8" w:rsidRDefault="00000000">
      <w:pPr>
        <w:pStyle w:val="BodyText"/>
      </w:pPr>
      <w:r>
        <w:t>192. Say: O distant one, you speak without awareness and mention without knowledge. If overall observation and perception were to grasp the hidden meanings, which are veiled in the spiritual pavilion of knowledge in this manifestation, you would have been informed of them, and thus enlightened upon the paradise that has no shadow overall. But alas, you have given the divine treasures of nights to the thieves and exposed the chaste meanings to the oppressors[99], who are treacherous in their eyes, vision, hearts, and souls. It is like those who have stolen the expressions of the Exalted One - may all besides Him be a sacrifice for His soul - and combined them with their fabricated words, published them in their name, and are oblivious to the fact that the experts of divine unity can identify a single pearl in a hundred thousand layers of stone and trace it back to its origin. For divine celestial wine does not flow from a limestone mine, and the stream of divine wisdom does not emanate from a tar source.</w:t>
      </w:r>
    </w:p>
    <w:p w14:paraId="627C8910" w14:textId="77777777" w:rsidR="000108D8" w:rsidRDefault="00000000">
      <w:pPr>
        <w:pStyle w:val="BodyText"/>
      </w:pPr>
      <w:r>
        <w:t>There are servants who, through the fragrance of divine pleasure, find the concealed abode of the Most Merciful. The sweet fragrance of guidance directs those with the noblest sense of smell towards the sublime beauty of the Most Exalted One. Indeed, in the realm of keen sight, they will appear and the experts of divine unity will come into existence, purchasing the gems of His words with their lives, passing through the world of possibilities for His sake, sacrificing their lives on His path. They will sever their ties with the world in His name, become independent of the mention of all other worlds through His remembrance, and be free from any worldly concerns in His memory.</w:t>
      </w:r>
    </w:p>
    <w:p w14:paraId="5EA31E80" w14:textId="77777777" w:rsidR="000108D8" w:rsidRDefault="00000000">
      <w:pPr>
        <w:pStyle w:val="BodyText"/>
      </w:pPr>
      <w:r>
        <w:lastRenderedPageBreak/>
        <w:t>193. Say: O blind one, if you observe the greater panorama and wander in the paradise of expression, you will see nothing but this statement: “He has always been the evidence of Himself unto Himself, and His manifestation is the complete and perfect argument for all the people of the world.” And if, out of His grace and mercy, He has commanded the revelation of His signs, this[100] is His special favor for His servants. He says, do not rely on any other evidence to manifest Him, for the proof is evident from Him, the argument is established by Him, and the evidence is witnessed from Him, while anything other than Him is non-existent and lost in His sacred realm.</w:t>
      </w:r>
    </w:p>
    <w:p w14:paraId="32D5FFB9" w14:textId="77777777" w:rsidR="000108D8" w:rsidRDefault="00000000">
      <w:pPr>
        <w:pStyle w:val="BodyText"/>
      </w:pPr>
      <w:r>
        <w:t>194. Say: O true blind one, have you not heard it said that you should not be veiled from the countenance of the Merciful by the expression and do not stop at the letters of expression in His command, for all the letters and mirrors have been created by His word and all expression descends from the heaven of His command? It seems you are from the imaginary people of Jabalqa, the people of distinction, freshly emerged from the jungle of illusions and entered into the thicket of conjecture. You have never been and are not acquainted with the language of expression, you are unaware of the ways of the mystics, and you are extremely distant from the path of the lovers.</w:t>
      </w:r>
    </w:p>
    <w:p w14:paraId="56C03346" w14:textId="77777777" w:rsidR="000108D8" w:rsidRDefault="00000000">
      <w:pPr>
        <w:pStyle w:val="BodyText"/>
      </w:pPr>
      <w:r>
        <w:t>195. Say: O conceited one of the abode of vanity, with this perception you have drawn the sword of cruelty upon the one who has abandoned “Lolaak” and, in your imagination, become a knower and attained the truth. If only the path you are on leads to Turkestan, as they have said: “This path you are on leads to Turkestan.” However, this path ultimately leads to the lowest depths of the fire. It is astonishing that for such a long time you have been close to the truth, as the great city has not been so far from this blessed and pure land [101] that it would trouble the seekers. Yet, you did not come, as it is easy for a single sacred breath to not reach the holiest precinct from you, and no delicate mention entered the most gracious and purest dwelling place. Thus, you have made yourself deprived of what you were created for and have become one of the exiles.</w:t>
      </w:r>
    </w:p>
    <w:p w14:paraId="267BE0D1" w14:textId="77777777" w:rsidR="000108D8" w:rsidRDefault="00000000">
      <w:pPr>
        <w:pStyle w:val="BodyText"/>
      </w:pPr>
      <w:r>
        <w:t>196. In conclusion, it is mentioned: Know that these verses are the very verses to which the Point of Articulation has been sent forth, and Muhammad is the Messenger of Allah manifesting them, the Spirit speaks through them, and the Speaker is established by them. Now, contemplate for a moment the transgressions committed by those who have turned away from this Manifestation! Among the immersed in the ocean of meanings and the dwellers in the celestial sphere of divine wisdom, the souls of those who have turned away from these wondrous divine verses have been and will always be veiled from all the prophets and messengers. And they will not find the fragrance of Paradise which was the breath of the Manifestation. Those are the most unfortunate of people, but they do not know. We ask Allah to grant you the wings of certainty in this clear matter so that you may soar with them to the heavens of honor and sanctification, and say: “Praise be to Allah, the Lord of the Worlds.”</w:t>
      </w:r>
    </w:p>
    <w:p w14:paraId="796C8A57" w14:textId="77777777" w:rsidR="000108D8" w:rsidRDefault="00000000">
      <w:pPr>
        <w:pStyle w:val="Heading3"/>
      </w:pPr>
      <w:bookmarkStart w:id="110" w:name="sec-mirza-yahya-issues-a-death-fatwa"/>
      <w:bookmarkEnd w:id="109"/>
      <w:r>
        <w:t>Mirza Yahya Issues a Death Fatwa</w:t>
      </w:r>
    </w:p>
    <w:p w14:paraId="54041255" w14:textId="77777777" w:rsidR="000108D8" w:rsidRDefault="00000000">
      <w:pPr>
        <w:pStyle w:val="FirstParagraph"/>
      </w:pPr>
      <w:r>
        <w:t xml:space="preserve">197. And this, which you had written: “Disregarding the decree of the Most High Lord, listen to the call of this servant and never mention the words of the first Point - May his soul be a sacrifice to what is beyond it!” Know that, by the beneficent breath and the merciful beauty, you have no idea whatsoever about the purpose of the decree [102] of the Point of Articulation that has been and what it is. Neither you are aware nor your peers. This matter is hidden from the sight of all, and only two souls in detail are aware of </w:t>
      </w:r>
      <w:r>
        <w:lastRenderedPageBreak/>
        <w:t>it: one of them bore witness in the path of Allah, and the other is still present, while the polytheists considered him a liar who spreads his delusions among the people.</w:t>
      </w:r>
    </w:p>
    <w:p w14:paraId="3B4021EB" w14:textId="77777777" w:rsidR="000108D8" w:rsidRDefault="00000000">
      <w:pPr>
        <w:pStyle w:val="BodyText"/>
      </w:pPr>
      <w:r>
        <w:t>198. And beyond this, the decree that is claimed to be revealed by God and has been mentioned to you is about the name of Allah, the Judge, Mirza Asadullah the Great. Observe the statements of the Point of Articulation, for all divine names have been attributed to him, and the details of this are present in the words that have been illuminated from the East of the Finger of the Merciful. Likewise, the present servant near the Throne has written some tablets elaborating on these matters; observe them so that perhaps you may remember within yourself and break the veils of imitation by the power of your Almighty, Mighty, and Praiseworthy Lord.</w:t>
      </w:r>
    </w:p>
    <w:p w14:paraId="26620273" w14:textId="77777777" w:rsidR="000108D8" w:rsidRDefault="00000000">
      <w:pPr>
        <w:pStyle w:val="BodyText"/>
      </w:pPr>
      <w:r>
        <w:t>199. And this mentioned name, which the Point of Articulation has called “Deyyan” and said is the greatest of divine names, you today call it worldly and name it “Abu al-Shuroor.” And your guide, Mirza Yahya, explicitly and without any hint in his Book of Sijjin, which is known to the vigilant, has issued the death fatwa for that oppressed one, as well as for other souls. Go and read it to become informed about what has befallen the manifestations of truth. Moreover, the First Point has inscribed to him: “Verily, you are the one, O the third letter, who believes in whoever Allah manifests.” And this is a station that has precedence over all other stations.</w:t>
      </w:r>
    </w:p>
    <w:p w14:paraId="1904B399" w14:textId="77777777" w:rsidR="000108D8" w:rsidRDefault="00000000">
      <w:pPr>
        <w:pStyle w:val="BodyText"/>
      </w:pPr>
      <w:r>
        <w:t>200. And after that, it has been stated in this position that from the allusion of the divine words, one can deduce in such a way that they will be victorious in meeting Allah in the next Manifestation, and that temple would recognize his footsteps and be present before him, as the Tongue of Allah would speak to him. In summary, at the time when Mirza Yahya wrote the fatwa for his murder, His Holiness Abha had chosen to emigrate from Iraq, and for nearly two years, no one had any information about him. And when the order for the murder was revealed from your guide, a man named Mirza Muhammad went to Azerbaijan to martyr that oppressed one. May Allah be far from what he intended! Let the saying be completed in what was mentioned in the Tablet.</w:t>
      </w:r>
    </w:p>
    <w:p w14:paraId="646AA270" w14:textId="77777777" w:rsidR="000108D8" w:rsidRDefault="00000000">
      <w:pPr>
        <w:pStyle w:val="BodyText"/>
      </w:pPr>
      <w:r>
        <w:t>The mentioned name came from Azerbaijan, and all the companions stood for his murder, from Arabs and non-Arabs. And this was at the time when His Holiness Abha had returned and was in Iraq. The matter became so severe that on one of the days of the Abha Beauty, from the beginning of dawn until almost afternoon, He summoned one by one the companions who were attempting to harm the unfortunate one, and vehemently prohibited them.</w:t>
      </w:r>
    </w:p>
    <w:p w14:paraId="69E682D1" w14:textId="77777777" w:rsidR="000108D8" w:rsidRDefault="00000000">
      <w:pPr>
        <w:pStyle w:val="BodyText"/>
      </w:pPr>
      <w:r>
        <w:t>201. And after two days, the mentioned name appeared in person and repudiated the false accusations that had been made against him, swearing that “what has been attributed to this servant is an absolute lie.” The Abha Beauty showed utmost kindness to him and granted him what was recorded in the Tablet, and he returned to his home. A few days later, the mentioned person deceived him, brought him out of Kazimain, and martyred that unfortunate one near the house of your guide. By God, his martyrdom raised a dust in Iraq, and the darkness that descended was so intense that day turned into night. Lamps were lit in the markets, and all the people of Iraq, terrified and agitated, raised the cry of “Ya Allah!” Both men and women called out that it was because of the shedding of the blood of this oppressed one that this calamity had befallen Iraq. Yet the guide did not sense it and did not awaken from the sleep of heedlessness.</w:t>
      </w:r>
    </w:p>
    <w:p w14:paraId="4B358DDA" w14:textId="77777777" w:rsidR="000108D8" w:rsidRDefault="00000000">
      <w:pPr>
        <w:pStyle w:val="BodyText"/>
      </w:pPr>
      <w:r>
        <w:lastRenderedPageBreak/>
        <w:t>By Allah, they martyred him with such injustice that the heavens were filled with horror, lamentation, and wailing, yet he did not take heed.</w:t>
      </w:r>
    </w:p>
    <w:p w14:paraId="608FBCAF" w14:textId="77777777" w:rsidR="000108D8" w:rsidRDefault="00000000">
      <w:pPr>
        <w:pStyle w:val="BodyText"/>
      </w:pPr>
      <w:r>
        <w:t>202. The one whom the Most High - may His soul be sacrificed for all else - called “Fard al-Ahad,” as well as “Mazhar al-Ahadiyya” and “Ism Allah al-Diyan,” in His Tablets of Fire, they now refer to him with contempt and up until now, none of the polytheists have recognized him, for the veil of the Most Merciful was a barrier. Say: O people, fear God and do not shed blood! Repent to Him, O assembly of the heedless, so that perhaps He will atone for your grievous sins and forgive your misdeeds that have caused the inhabitants of the heavens and the celestial realms, then the dwellers of the highest ranks, to lament.</w:t>
      </w:r>
    </w:p>
    <w:p w14:paraId="05467346" w14:textId="77777777" w:rsidR="000108D8" w:rsidRDefault="00000000">
      <w:pPr>
        <w:pStyle w:val="BodyText"/>
      </w:pPr>
      <w:r>
        <w:t>203. And your guide, in a position of contempt for that unnamed martyr, mentioned what the Primal Point had inscribed to him and advised him to obtain good paper and pen for himself so that he could write for him. Say: We submit that this statement is acceptable, it is evident from this that you were under his shadow, for such kindness appears from parents towards their children. If only this much was perceived. No, by God, he will not perceive it in himself even if God brings forth every sign or a group of people from the heavens or the armies of the spirit or the scriptures of the former and latter people. By God, due to the injustice of those polytheistic souls, the temples of divine unity are mourning and lamenting, and the Primal Point is occupied with longing and wailing. Oh, would that there were someone with hearing, sight, and heart to witness, listen, and understand. Their hearts and souls are enveloped in sparks of fire and flames of inferno, preventing them from turning towards their deeds, actions, and what has emerged from themselves and what comes out of their mouths.</w:t>
      </w:r>
    </w:p>
    <w:p w14:paraId="7AC0F4E8" w14:textId="77777777" w:rsidR="000108D8" w:rsidRDefault="00000000">
      <w:pPr>
        <w:pStyle w:val="BodyText"/>
      </w:pPr>
      <w:r>
        <w:t>204. Say: O heedless, ignorant one, we concede that your fabrications are accepted; the decree of the Primal Point is in every expression, so that during the Manifestation, it does not become veiled from the essence of the Manifestation and what is created therein. Praise be to God that such a polytheist and his ilk have remained deprived of the explicit, well-founded divine words, let alone the allusions and signs of the Master of Names and Attributes. Say: Be ashamed before God and do not bend the strong divine faith with the clay of conjectures and illusions, and do not cover the sun of the heavenly unity with the veils of self! Say: By God, this is a sun that will never be eclipsed and a moon that will never be darkened. So die in your rage, and then in the fire of your envy, O assembly of evildoers. You have not yet realized that during the dawn of the Sun of the intended, the proof was neither nourishing nor enriching, let alone the purpose of the proof being the knowledge of the essence of the intended. So open your eyes to see it rising from the horizon of glory, majesty, and splendor.</w:t>
      </w:r>
    </w:p>
    <w:p w14:paraId="57805620" w14:textId="77777777" w:rsidR="000108D8" w:rsidRDefault="00000000">
      <w:pPr>
        <w:pStyle w:val="Heading3"/>
      </w:pPr>
      <w:bookmarkStart w:id="111" w:name="sec-badis-impossible-proof"/>
      <w:bookmarkEnd w:id="110"/>
      <w:r>
        <w:t>Badi’s Impossible Proof</w:t>
      </w:r>
    </w:p>
    <w:p w14:paraId="7174EE8D" w14:textId="77777777" w:rsidR="000108D8" w:rsidRDefault="00000000">
      <w:pPr>
        <w:pStyle w:val="FirstParagraph"/>
      </w:pPr>
      <w:r>
        <w:t>205. His saying, the greatest heedlessness: So, if another person arises claiming a position after the Primal Point, it is not impossible that he must be one who is under the shadow of the Primal Point, and the era of the Primal Point has not yet expired, and the completion of this era has not occurred. In this case, he must show the utmost servitude to the Supreme Lord and the utmost obedience to His command, and he must never deviate from the command of the Supreme Lord, because the era belongs to Him, and the claimant himself has fallen under His shadow.</w:t>
      </w:r>
    </w:p>
    <w:p w14:paraId="2DF08AC3" w14:textId="77777777" w:rsidR="000108D8" w:rsidRDefault="00000000">
      <w:pPr>
        <w:pStyle w:val="BodyText"/>
      </w:pPr>
      <w:r>
        <w:lastRenderedPageBreak/>
        <w:t>206. Now, be fair for a moment and open your eyes to see in which real position and rank you stand! What difference do you see between us and the nations before us? It is because those people, who have been deprived of the crystal-clear waters of the knowledge of the Mighty, Self-subsistent One, and the abundance of the everlasting favors of the Sovereign, have relied on and clung to their own positive reasons, objecting to the Ruler of the tribes, and have thus become deprived of the sacred law of Divine Unity.</w:t>
      </w:r>
    </w:p>
    <w:p w14:paraId="00083848" w14:textId="77777777" w:rsidR="000108D8" w:rsidRDefault="00000000">
      <w:pPr>
        <w:pStyle w:val="BodyText"/>
      </w:pPr>
      <w:r>
        <w:t>207. For example, the people of the Torah have argued that after Moses, no one will bring a new divine law, and whoever comes must promote his law. They have also specified certain signs that the Promised One must manifest with, and therefore, they have been prevented from recognizing the manifestations of His appearance. The Promised One appears as God wishes and intends, not according to people’s expectations. Similarly, the people of the Gospel believe that Jesus himself will descend from the heavens after the darkness of the sun, the dimming of the moon, and the falling of the stars.</w:t>
      </w:r>
    </w:p>
    <w:p w14:paraId="5663C2AD" w14:textId="77777777" w:rsidR="000108D8" w:rsidRDefault="00000000">
      <w:pPr>
        <w:pStyle w:val="BodyText"/>
      </w:pPr>
      <w:r>
        <w:t>Likewise, the followers of the Criterion (Quran) have never claimed that a new lawgiver will appear, and they say that a person was born a thousand years before Narjis Khatun [108], is currently in Jabulqa and Jabulsa, and is waiting for God’s permission to appear. He will come and promote the law of the Messenger of God, that is, the very law that exists now. They have mentioned certain signs in this regard, which, if detailed, would require the writing of an entire book.</w:t>
      </w:r>
    </w:p>
    <w:p w14:paraId="4C303A3E" w14:textId="77777777" w:rsidR="000108D8" w:rsidRDefault="00000000">
      <w:pPr>
        <w:pStyle w:val="BodyText"/>
      </w:pPr>
      <w:r>
        <w:t>208. All these points have been proven to them with such perfected proofs, firm texts, and verified arguments that they consider those who deny them as disbelievers, false, and polytheists. Since the shining of the suns of divine glory was contrary to the opinions of these souls, they have all been veiled and deprived. Yet, you are now making a new argument that the Promised One, who has appeared, must either be above or under the previous one. If he is under the previous one, he should follow his actions, and if he claims a higher rank, it is impossible since the previous one’s era is not yet complete. Now, be fair, what is the difference between you and these groups? Yes, the difference is innumerable, as in the books of those groups, the appearance of the Promised One has been mentioned implicitly without explicitness through enigmatic allusions and convincing verses, and therefore they have been veiled, as they have not understood the meanings of the divine words.</w:t>
      </w:r>
    </w:p>
    <w:p w14:paraId="71374A5E" w14:textId="77777777" w:rsidR="000108D8" w:rsidRDefault="00000000">
      <w:pPr>
        <w:pStyle w:val="BodyText"/>
      </w:pPr>
      <w:r>
        <w:t>However, you and people like you, while the Point of Declaration - may my soul be a sacrifice for Him - explicitly [109], without implying, commands not to deny the sovereignty of existence and the witnessing of the King for everything created between the heavens and the earth, whether it is through words or allusions. You present arguments that it is not possible for the truth to appear.</w:t>
      </w:r>
    </w:p>
    <w:p w14:paraId="712CDCED" w14:textId="77777777" w:rsidR="000108D8" w:rsidRDefault="00000000">
      <w:pPr>
        <w:pStyle w:val="BodyText"/>
      </w:pPr>
      <w:r>
        <w:t xml:space="preserve">209. A hundred thousand blessings upon your understanding and perfection, and your guides. From these lofty, prideful words that have been inspired in you, it is clear that you consider yourselves to be the determiners, not the truth. Say: O deluded one, never has the truth appeared in any manifestation according to the whims of people, but it has always appeared contrary to what is in the hands of all people. The Holy Essence is the most sanctified and exalted, beyond all conjectures, illusions, allusions, and indications, and no one is informed of the Promised One’s essence and reality except the All-Knowing, the All-Aware Himself. They have gone so far as to whiten the faces of the Jews and all those veiled from the truth on earth. The Jews considered the hand of God to be chained, and they did not </w:t>
      </w:r>
      <w:r>
        <w:lastRenderedPageBreak/>
        <w:t>mention any divine instruction that if someone claims such a thing, it is not permissible, and if someone else claims, they must appear in certain limited conditions. How great is your statement, O heedless one!</w:t>
      </w:r>
    </w:p>
    <w:p w14:paraId="612455C6" w14:textId="77777777" w:rsidR="000108D8" w:rsidRDefault="00000000">
      <w:pPr>
        <w:pStyle w:val="BodyText"/>
      </w:pPr>
      <w:r>
        <w:t>210. They have not realized that the completion of each prior manifestation is through the subsequent one, just as in this manifestation, the divine favors of the Merciful were completed in the ninth year in the innermost sanctified, purified, and pure souls. Yet, you do not perceive, understand, or recognize it. The sugar of Egypt’s divine knowledge has been the share of the parrot of meanings, not the share of the crow of darkness. When one turns away from God and slips from the straight path, their temple emerges from the human garment and appears as the skins of animals, manifest and visible. So, glory be to Him who changes existence as He wills and determines matters as He desires. There is no repeller of His command and no resister of His will. Everything is submissive to His sovereignty, fearful of His awe, and trembling from His might. Thus, it befits the praise of the dwellers of the Supreme Realm and then the glorification of the inhabitants of the everlasting cities.</w:t>
      </w:r>
    </w:p>
    <w:p w14:paraId="49FB7980" w14:textId="77777777" w:rsidR="000108D8" w:rsidRDefault="00000000">
      <w:pPr>
        <w:pStyle w:val="BodyText"/>
      </w:pPr>
      <w:r>
        <w:t>211. However, it seems that you are among those souls who have neither the desire to understand a matter nor the comprehension of anything. Your purpose is to prove a leadership that you can establish for your guide and be known and labeled under their shadow. By Allah, their shadow is astray, and their water is bitter salt if only you would understand.</w:t>
      </w:r>
    </w:p>
    <w:p w14:paraId="4F7104E8" w14:textId="77777777" w:rsidR="000108D8" w:rsidRDefault="00000000">
      <w:pPr>
        <w:pStyle w:val="BodyText"/>
      </w:pPr>
      <w:r>
        <w:t>212. Say: O deaf inner self, no one has ever encompassed the knowledge of the Truth nor will they ever. His knowledge is hidden, treasured, and protected from your grasp. If He wills, He can complete the creation of the first and the last in an instant, but you have not yet understood completion. I wish that the ability to understand could be observed in you[111], and this servant, who is one of the attendants of the divine court, would find you capable and inspire you with words that would enable you to understand some of the hidden matters. At the very least, you would become aware of your own resentment if you did not gain knowledge of the completion of the Manifestation. So, be ashamed before Allah and do not impose the rules of your ego and desires upon Him. Indeed, He manifests as He wills, not as you will.</w:t>
      </w:r>
    </w:p>
    <w:p w14:paraId="3DD61737" w14:textId="77777777" w:rsidR="000108D8" w:rsidRDefault="00000000">
      <w:pPr>
        <w:pStyle w:val="BodyText"/>
      </w:pPr>
      <w:r>
        <w:t>213. How audacious they have become, setting rules and conditions for the Truth - exalted be His mention. Now, be fair: the truth that appears according to the rules of the polytheists will be like those polytheistic souls themselves. As soon as you recognize and understand it, it will be a created being like you and will be rejected by you. By Allah, even the lowliest of His creation and His servants feel ashamed to move according to the manners that these polytheistic souls have inspired in you. For they worship the calf without realizing, follow Satan without knowing, pursue superstition without understanding, and drink the dregs of what the tyrant has drunk without being aware.</w:t>
      </w:r>
    </w:p>
    <w:p w14:paraId="59457823" w14:textId="77777777" w:rsidR="000108D8" w:rsidRDefault="00000000">
      <w:pPr>
        <w:pStyle w:val="BodyText"/>
      </w:pPr>
      <w:r>
        <w:t>214. They have not understood that in every appearance, if the Truth - exalted be His majesty - appeared according to the manners, conditions, and actions that were apparent among the people, no one would ever object or protest, and everyone would attain the fountain of everlasting meanings and be blessed with the presence of God. Those who soar in the atmosphere of the spirit and observe things with the divine insight, see a hundred thousand examples of such souls drowning in the abyss of annihilation, each clinging to a growing weed, but that weed has never had and will never have any stability or permanence, and eventually, they will drown. Although they now seem insignificant, drowned, transient, and non-existent in the eyes of the inhabitants of the sublime heavens.</w:t>
      </w:r>
    </w:p>
    <w:p w14:paraId="591ECAC7" w14:textId="77777777" w:rsidR="000108D8" w:rsidRDefault="00000000">
      <w:pPr>
        <w:pStyle w:val="BodyText"/>
      </w:pPr>
      <w:r>
        <w:lastRenderedPageBreak/>
        <w:t>215. Cleanse your hearing from the cotton of imitation! Listen to the word of Truth from His humblest creation, and know that the Truth - exalted be His glory - is not veiled by any barrier and will never be confined to any limits. He appears in any way He wills, for He has always been and will always be omnipotent, and His absolute power has never been and will never be taken away. Now, according to your imagination, if the Truth appears according to the instructions of those who turn away, how do you interpret His power? It seems from your statement that He must necessarily appear in this way, and He is not capable of sending a manifestation of His command in the earth other than what you have written. Wretched is what you have thought and continue to think, and your deeds have been invalidated by what has come out of your mouths, but you do not feel it within yourselves and remain among the heedless.</w:t>
      </w:r>
    </w:p>
    <w:p w14:paraId="0D561BFF" w14:textId="77777777" w:rsidR="000108D8" w:rsidRDefault="00000000">
      <w:pPr>
        <w:pStyle w:val="BodyText"/>
      </w:pPr>
      <w:r>
        <w:t>216. By God, the foul and filthy odors of the signs of the words of those polytheistic souls have spread throughout the world and its people. We ask God to send a whirlwind of His grace and annihilate these winds. Those polytheists themselves use the Day of Resurrection, which is fifty thousand years, as evidence that it will end in just one hour. Say: O blind ones, the same meaning applies here; you have no objection if fifty thousand years are concluded in one hour, but if two thousand years, according to your imagination, are concluded in a few limited years, you object. By God, all things belie you, and everything created between the heavens and the earth laughs at the deficiency of your intellects and your understanding.</w:t>
      </w:r>
    </w:p>
    <w:p w14:paraId="3B7CC819" w14:textId="77777777" w:rsidR="000108D8" w:rsidRDefault="00000000">
      <w:pPr>
        <w:pStyle w:val="BodyText"/>
      </w:pPr>
      <w:r>
        <w:t>217. Listen to this servant and tear apart the illusions of your fancies, and look at the truth with your own eyes! For both the Creator and the creation are the words from Him. He has never been known by Himself, but rather, everything besides Him has been and will be known by Him. Keep your eye on the manifestation of His essence and what appears from Him, and be grateful to your Lord for suddenly revealing the manifestation of His essence! As the saying goes: “And verily, the decline is near while you are heedless.” The sun is rising and shining at its zenith, and this is a place for gratitude, not complaint. Do not consider mercy as punishment, or blessings as wrath! Although the manifestation of His unity has always been a blessing for the righteous and a punishment for the wicked, the wicked and the evildoers have always considered blessings as punishment and pure grace as wrath.</w:t>
      </w:r>
    </w:p>
    <w:p w14:paraId="3D154558" w14:textId="77777777" w:rsidR="000108D8" w:rsidRDefault="00000000">
      <w:pPr>
        <w:pStyle w:val="BodyText"/>
      </w:pPr>
      <w:r>
        <w:t>218. In the completion of the cycle, you had mentioned, listen to the statement of the one who is the place of expression - may my spirit be sacrificed for the truth of the worlds - who explicitly says in His sublime words: “From the beginning of that matter until before the completion of the nine cycles of creation, it has not appeared. And indeed, whatever you see from the sperm to what we have clothed in flesh, then be patient until you witness the creation of the end. Then say: ‘Blessed is Allah, the best of creators!’ and bear witness that the difference between the Self-Subsistent and the Self-Existing is nine. This is the number by which the cycles of existence will be completed in their positions. This is the difference between every greater and great.” And in another position: “And you shall surely observe the difference between the Self-Subsistent and the Self-Existing, then in the year of the nine, you shall attain all goodness.” And in this position, it is revealed: “This is what We promised you before the time when We answered: ‘Be patient until the expression is completed in nine, then say: ’Blessed is Allah, the best of creators.’”</w:t>
      </w:r>
    </w:p>
    <w:p w14:paraId="741207C6" w14:textId="77777777" w:rsidR="000108D8" w:rsidRDefault="00000000">
      <w:pPr>
        <w:pStyle w:val="BodyText"/>
      </w:pPr>
      <w:r>
        <w:lastRenderedPageBreak/>
        <w:t>219. O possessor of insight and justice, open your eyes according to your claim, and observe from the “appearance of the nine” until the time of the “creation of the end,” and become a speaker of “Blessed is Allah, the best of creators” and “Blessed is Allah, the best of originators!” Observe that in the completion of creation and the greatness of the appearance, it is explicitly stated without any hint, regarding the difference between the Self-Subsistent and the Self-Existing and also between the greater and the great. And when the appointed time came to an end and the divine decree reached its conclusion, the beauty of the nine appeared with a manifest authority. Then all who were in the heavens and the earth were alarmed, except for those who came to Allah with a sound heart. Fear Allah, O people, and do not abandon the Self-Existing among you! Be in awe of Allah and be among the righteous! Beware of distorting the words of Allah from their places, for that is a great error in the tablets of the Almighty’s protection. However, the sperm does not perceive the station of maturity, just as today no one has perceived the divine revelations except for those whom your Lord wills. Although they will interpret and distort these words according to their false assumptions, just as the first point - may His greatness be glorified - has informed.</w:t>
      </w:r>
    </w:p>
    <w:p w14:paraId="72C129B8" w14:textId="77777777" w:rsidR="000108D8" w:rsidRDefault="00000000">
      <w:pPr>
        <w:pStyle w:val="BodyText"/>
      </w:pPr>
      <w:r>
        <w:t>220. Now, moving past these matters, I will mention a reminder, so that perhaps you will become aware and gain insight. If there is a mentioned soul from which a tree will appear, adorned with delicate red invocations from the beginning until the completion of two thousand years, with perfect freshness, brightness, fragrance, and beloved scents, and you are instructed to observe the tree itself and its appearance, not what is below it, and then you wake up in the morning and suddenly notice that the blessed and fragrant tree has appeared with strong, delicate red invocations, what would you do? Will you deny what you observe with your sight [116] and what you smell, or will you become certain of what you have seen? No, by Allah, you and those like you are among those souls who observe the apparent invocations and crumble them with the stones of assumptions and desires, thinking that these results have come too quickly and that these invocations should appear two thousand years after this tree is seen. Woe to you, O assembly of the deluded!</w:t>
      </w:r>
    </w:p>
    <w:p w14:paraId="776A5C2B" w14:textId="77777777" w:rsidR="000108D8" w:rsidRDefault="00000000">
      <w:pPr>
        <w:pStyle w:val="BodyText"/>
      </w:pPr>
      <w:r>
        <w:t>221. Although the explicit text of the revealed statements has never limited the appearance of the next event to a specific time, as it specifically says that if it wishes to appear at this time, it is free to do so; no one knows the exact time of the appearance except Allah. In all statements, it is mentioned that it is subject to the will and decree of that Sovereign of oneness. It reveals itself as it wishes and intends. The evidence is its signs, and its existence is known by itself, for others are known through it, and it is not known without it. Glory be to Allah, above what you describe. It also says: Whoever is not aware of the appearance, except Allah, must wholly confirm the truth at any time it occurs and give thanks to the Divine.</w:t>
      </w:r>
    </w:p>
    <w:p w14:paraId="465EE637" w14:textId="77777777" w:rsidR="000108D8" w:rsidRDefault="00000000">
      <w:pPr>
        <w:pStyle w:val="BodyText"/>
      </w:pPr>
      <w:r>
        <w:t xml:space="preserve">222. Now, observe how explicitly it says that whenever it appears, they must confirm it. However, instead of giving thanks to the Divine as instructed, they have started complaining instead of giving thanks, and in place of confirmation, they have launched an attack on the shares of malice and the sword of hatred against the circuit of the souls of prophets and messengers[117]. Say: O deprived one, have you observed that the known sovereign has not conditioned that fateful, hidden appearance to any condition? Show it! No, by the One who created the possible things with a word from Him. Never have they made this </w:t>
      </w:r>
      <w:r>
        <w:lastRenderedPageBreak/>
        <w:t>appearance contingent and conditional to any matter or condition. For the condition is utterly lost in that arena, and no one but itself encompasses and knows about it.</w:t>
      </w:r>
    </w:p>
    <w:p w14:paraId="41B2AAEA" w14:textId="77777777" w:rsidR="000108D8" w:rsidRDefault="00000000">
      <w:pPr>
        <w:pStyle w:val="BodyText"/>
      </w:pPr>
      <w:r>
        <w:t>223. It says: Its verses are evidence for it, and its appearance and existence affirm itself. Nevertheless, they have limited the invulnerable truth with imaginary words and unworthy indications. Woe to them and what their hands have acquired. Do not distort the divine words according to your desires and interpretations, for no one will succeed in attaining its purpose. As in the outward ordinances, the chiefs of the statement have been commanded to inquire from the presence of Husayn-Ásí -upon him be the Glory of God- who was facing the throne. They say, since you are not aware of the purpose of God. Yet, you have regarded the one who has turned away from God as the soul of God.</w:t>
      </w:r>
    </w:p>
    <w:p w14:paraId="7E53B22A" w14:textId="77777777" w:rsidR="000108D8" w:rsidRDefault="00000000">
      <w:pPr>
        <w:pStyle w:val="BodyText"/>
      </w:pPr>
      <w:r>
        <w:t>224. Apart from this, (the Seal of the Prophets) is among the firm verses of the Book of the Lord of the Worlds. If for twelve hundred and seventy years someone became aware of its meaning, now no one but God can comprehend the meanings of the words of the revealed statement. Reflect deeply on what is mentioned and what flows from the pen by the permission of God so that perhaps you may, through the feeble scratching of this pen, attain the beauty of the eternal Path. Indeed, He guides whom He wills to the straight path.</w:t>
      </w:r>
    </w:p>
    <w:p w14:paraId="6BE6E952" w14:textId="77777777" w:rsidR="000108D8" w:rsidRDefault="00000000">
      <w:pPr>
        <w:pStyle w:val="BodyText"/>
      </w:pPr>
      <w:r>
        <w:t>225. And it was not clear what your purpose was in terms of completion. If the purpose is the completion of the divine verses, then they were complete at the time of revelation, and there has never been and will never be any deficiency in that realm. What has been sent down from Him was complete before, will be complete after, and is complete at the moment. If the purpose is the completion of souls, then the observed souls have appeared more deficient as time has passed. For instance, at the end of the era of the Quran, according to your belief, the culmination of perfection was the leaders of that age who rejected all of the Tablets of God and imposed on the messengers of God what you have heard. Or is the purpose of completion the completion of outward actions?</w:t>
      </w:r>
    </w:p>
    <w:p w14:paraId="1491D691" w14:textId="77777777" w:rsidR="000108D8" w:rsidRDefault="00000000">
      <w:pPr>
        <w:pStyle w:val="BodyText"/>
      </w:pPr>
      <w:r>
        <w:t>226. If this is what has been observed, most people’s actions have become the cause of their veiling. As it has been noticed that the agents of difference (dispute) are involved.</w:t>
      </w:r>
    </w:p>
    <w:p w14:paraId="39E1422E" w14:textId="77777777" w:rsidR="000108D8" w:rsidRDefault="00000000">
      <w:pPr>
        <w:pStyle w:val="BodyText"/>
      </w:pPr>
      <w:r>
        <w:t>227. When they saw that the appearance of the Greatest Luminary was contrary to their deeds, they issued a fatwa to kill him and shed his pure blood. Likewise, the people of the Gospel, and the people of the Torah, until the manifestations reach the wondrous beginning.</w:t>
      </w:r>
    </w:p>
    <w:p w14:paraId="11B4BFD2" w14:textId="77777777" w:rsidR="000108D8" w:rsidRDefault="00000000">
      <w:pPr>
        <w:pStyle w:val="BodyText"/>
      </w:pPr>
      <w:r>
        <w:t xml:space="preserve">228. Know that the completion of everything is contingent upon the statement and confirmation of the point of truth. Listen to what the Point of Explanation - may the spirit be sacrificed for him - says, so that perhaps you may be purified from the dust of dark indications of satanic manifestations by the Kawthar of the Rahman’s explanations. Although it is certain that the words of Allah have not and will not have an effect on you, yet for the sake of Allah, most of the explanations are directed towards the sincere hearts of His servants. So that those sacred souls may sense the fragrances of musk from far away and be detached from the words of the worlds by the divine words. His saying - blessed be His remembrance - “Indeed, if He were to make every being on earth a prophet, they would all be His children.” From this statement of the Rahman, comprehend the reality of completion, so that you may become attentive and </w:t>
      </w:r>
      <w:r>
        <w:lastRenderedPageBreak/>
        <w:t>not send the clay of indications to the sea of divine pearls of meaning, and become certain that all matters appear from the truth, return to the truth, and are established and verified by its confirmation.</w:t>
      </w:r>
    </w:p>
    <w:p w14:paraId="5E2F9E59" w14:textId="77777777" w:rsidR="000108D8" w:rsidRDefault="00000000">
      <w:pPr>
        <w:pStyle w:val="BodyText"/>
      </w:pPr>
      <w:r>
        <w:t>229. Reflect for a moment: Although the highest rank of human perfection is the rank of prophethood, and most people have considered it impossible for a soul to attain this lofty rank, yet they say that if the Greatest Manifestation wills, He would grant all of us on earth this rank, which is the most perfect among all ranks. By His life, for such a Lord, it is befitting that we sacrifice our selves, our souls, our beings, and our realities. And this is little compared to the appearance of His gifts and the emergence of His talents, which have encompassed both the spiritual and material worlds.</w:t>
      </w:r>
    </w:p>
    <w:p w14:paraId="63DAABF9" w14:textId="77777777" w:rsidR="000108D8" w:rsidRDefault="00000000">
      <w:pPr>
        <w:pStyle w:val="BodyText"/>
      </w:pPr>
      <w:r>
        <w:t>230. If a soul were to live through the duration of the earthly and heavenly realms, and perform all the deeds, yet stops short of acknowledging the least among the manifestations, all of its actions, which it performed during the immeasurable time, would become null and void. In fact, its very existence and being would become nothing. How much more so for the perfection of that soul. Similarly, if during this period, God forbid, one were to abandon all actions, yet, upon the emergence of the Manifestation, they embrace the truth by saying “Yes”, all of their actions would be recorded and considered complete in the sight of God, and will always be so.</w:t>
      </w:r>
    </w:p>
    <w:p w14:paraId="57046205" w14:textId="77777777" w:rsidR="000108D8" w:rsidRDefault="00000000">
      <w:pPr>
        <w:pStyle w:val="BodyText"/>
      </w:pPr>
      <w:r>
        <w:t>231. No one but God is aware of the completion of any cycle. There are cases where completion is manifested in the shortest possible time, and others where completion does not occur even after a thousand years or more. It is quite evident that the completion of anything depends on the confirmation of God, not on the duration or the illusions of people. The very existence of a subsequent Manifestation is evidence of the completion of what was manifested in the previous one. Look at the truth, not at the length of time and duration, for indeed, God has the power to bring an end to all times in an instant, or to extend a single moment to a hundred thousand years. To Him belong creation and command; all act according to His command.</w:t>
      </w:r>
    </w:p>
    <w:p w14:paraId="5E314F9A" w14:textId="77777777" w:rsidR="000108D8" w:rsidRDefault="00000000">
      <w:pPr>
        <w:pStyle w:val="BodyText"/>
      </w:pPr>
      <w:r>
        <w:t>232. In this position, a few individuals descended from the tongue of the most exalted in Iraq are mentioned for awakening.</w:t>
      </w:r>
    </w:p>
    <w:p w14:paraId="24C7B577" w14:textId="77777777" w:rsidR="000108D8" w:rsidRDefault="00000000">
      <w:pPr>
        <w:pStyle w:val="BodyText"/>
      </w:pPr>
      <w:r>
        <w:t>233.</w:t>
      </w:r>
    </w:p>
    <w:p w14:paraId="1C896D00" w14:textId="77777777" w:rsidR="000108D8" w:rsidRDefault="00000000">
      <w:pPr>
        <w:pStyle w:val="BlockText"/>
      </w:pPr>
      <w:r>
        <w:t>A questioner asked a mystic [121],</w:t>
      </w:r>
    </w:p>
    <w:p w14:paraId="5F275983" w14:textId="77777777" w:rsidR="000108D8" w:rsidRDefault="00000000">
      <w:pPr>
        <w:pStyle w:val="BlockText"/>
      </w:pPr>
      <w:r>
        <w:t>“When did you attain the divine mysteries?”</w:t>
      </w:r>
    </w:p>
    <w:p w14:paraId="03A1DF7E" w14:textId="77777777" w:rsidR="000108D8" w:rsidRDefault="00000000">
      <w:pPr>
        <w:pStyle w:val="BlockText"/>
      </w:pPr>
      <w:r>
        <w:t>“Have you become intoxicated by the wine of grace?</w:t>
      </w:r>
    </w:p>
    <w:p w14:paraId="7407A3A3" w14:textId="77777777" w:rsidR="000108D8" w:rsidRDefault="00000000">
      <w:pPr>
        <w:pStyle w:val="BlockText"/>
      </w:pPr>
      <w:r>
        <w:t>Do you remember the day of Alast?”</w:t>
      </w:r>
    </w:p>
    <w:p w14:paraId="641D8D43" w14:textId="77777777" w:rsidR="000108D8" w:rsidRDefault="00000000">
      <w:pPr>
        <w:pStyle w:val="BlockText"/>
      </w:pPr>
      <w:r>
        <w:t>He replied, “I remember that voice and speech,</w:t>
      </w:r>
    </w:p>
    <w:p w14:paraId="5CC136A7" w14:textId="77777777" w:rsidR="000108D8" w:rsidRDefault="00000000">
      <w:pPr>
        <w:pStyle w:val="BlockText"/>
      </w:pPr>
      <w:r>
        <w:t>which has always been, and this is not strange.</w:t>
      </w:r>
    </w:p>
    <w:p w14:paraId="7B5A9369" w14:textId="77777777" w:rsidR="000108D8" w:rsidRDefault="00000000">
      <w:pPr>
        <w:pStyle w:val="BlockText"/>
      </w:pPr>
      <w:r>
        <w:t>In my ears is still the sound of it,</w:t>
      </w:r>
    </w:p>
    <w:p w14:paraId="5CD60ED1" w14:textId="77777777" w:rsidR="000108D8" w:rsidRDefault="00000000">
      <w:pPr>
        <w:pStyle w:val="BlockText"/>
      </w:pPr>
      <w:r>
        <w:t>and that voice which increases the spirit and soul.”</w:t>
      </w:r>
    </w:p>
    <w:p w14:paraId="1B034284" w14:textId="77777777" w:rsidR="000108D8" w:rsidRDefault="00000000">
      <w:pPr>
        <w:pStyle w:val="BlockText"/>
      </w:pPr>
      <w:r>
        <w:t>Another mystic, who had ascended higher,</w:t>
      </w:r>
    </w:p>
    <w:p w14:paraId="671B8C94" w14:textId="77777777" w:rsidR="000108D8" w:rsidRDefault="00000000">
      <w:pPr>
        <w:pStyle w:val="BlockText"/>
      </w:pPr>
      <w:r>
        <w:lastRenderedPageBreak/>
        <w:t>was immersed in the divine secrets.</w:t>
      </w:r>
    </w:p>
    <w:p w14:paraId="26ED06AC" w14:textId="77777777" w:rsidR="000108D8" w:rsidRDefault="00000000">
      <w:pPr>
        <w:pStyle w:val="BlockText"/>
      </w:pPr>
      <w:r>
        <w:t>He said, “That day of God has not ended,</w:t>
      </w:r>
    </w:p>
    <w:p w14:paraId="6E25C674" w14:textId="77777777" w:rsidR="000108D8" w:rsidRDefault="00000000">
      <w:pPr>
        <w:pStyle w:val="BlockText"/>
      </w:pPr>
      <w:r>
        <w:t>we are in that day, it has not fallen short.”</w:t>
      </w:r>
    </w:p>
    <w:p w14:paraId="3A3B4567" w14:textId="77777777" w:rsidR="000108D8" w:rsidRDefault="00000000">
      <w:pPr>
        <w:pStyle w:val="FirstParagraph"/>
      </w:pPr>
      <w:r>
        <w:t>234. These words were specifically mentioned to show that the understanding of these matters is dependent on the knowledge of the mystics. Not every soul can grasp these levels and gain knowledge. It is strange that you consider yourself a mystic, yet you are not aware of the words of the mystics; otherwise, you would not object in this position. Indeed, mystics believe that the divine names are effective at all times, and that cessation is not permissible.</w:t>
      </w:r>
    </w:p>
    <w:p w14:paraId="0EE2649A" w14:textId="77777777" w:rsidR="000108D8" w:rsidRDefault="00000000">
      <w:pPr>
        <w:pStyle w:val="Heading3"/>
      </w:pPr>
      <w:bookmarkStart w:id="112" w:name="god-works-outside-of-time"/>
      <w:bookmarkEnd w:id="111"/>
      <w:r>
        <w:t>God Works Outside of Time</w:t>
      </w:r>
    </w:p>
    <w:p w14:paraId="1E3A15CE" w14:textId="77777777" w:rsidR="000108D8" w:rsidRDefault="00000000">
      <w:pPr>
        <w:pStyle w:val="FirstParagraph"/>
      </w:pPr>
      <w:r>
        <w:t>Therefore, they have said that the name “Mumit” (causer of death) constantly causes all beings to transition from additional existence to additional nonexistence, and similarly, the names “Muhyi” (giver of life) and “Mub’ith” (resurrector) cause all the worlds to emerge from additional nonexistence to additional existence at all times. They have interpreted the blessed verse “Indeed, they are in a new creation” (bal hum fi libsin min khalqin jadid) in this context.</w:t>
      </w:r>
    </w:p>
    <w:p w14:paraId="3563399B" w14:textId="77777777" w:rsidR="000108D8" w:rsidRDefault="00000000">
      <w:pPr>
        <w:pStyle w:val="BodyText"/>
      </w:pPr>
      <w:r>
        <w:t>235. In this case, the creation of the later time does not exist during the earlier time, and similarly, the creation of the earlier time is not known during the later time. So how have they imagined the perfection of an object from among other objects? Since the object that exists at this time does not exist in the later time, renewal and origination apply to this object. How can perfection be achieved? If you say that it happens at the same time as its creation, then it doesn’t require a duration of time.</w:t>
      </w:r>
    </w:p>
    <w:p w14:paraId="3AA5CADF" w14:textId="77777777" w:rsidR="000108D8" w:rsidRDefault="00000000">
      <w:pPr>
        <w:pStyle w:val="BodyText"/>
      </w:pPr>
      <w:r>
        <w:t>If people were capable of understanding the meanings of divine words, more details would be mentioned in this context so that they would turn their attention from all previous and later mystic knowledge to the innovative mystic law, which today is flowing from the right side of the Throne of the Merciful.</w:t>
      </w:r>
    </w:p>
    <w:p w14:paraId="0564A582" w14:textId="77777777" w:rsidR="000108D8" w:rsidRDefault="00000000">
      <w:pPr>
        <w:pStyle w:val="BodyText"/>
      </w:pPr>
      <w:r>
        <w:t>236. Listen to the mention of this transient one and do not make the matter ambiguous for yourself! No one has ever understood the divine words, nor will they. The keys to its doors have been in the hands of the Almighty and Powerful, and until the end, no one will have access to the treasures of divine knowledge unless the hand of power opens it. They have not even found a hint of it, nor will they find it, just as no one comprehended it until the hand of power opened the end of the treasures of the knowledge of the previous revelation.</w:t>
      </w:r>
    </w:p>
    <w:p w14:paraId="012E0D33" w14:textId="77777777" w:rsidR="000108D8" w:rsidRDefault="00000000">
      <w:pPr>
        <w:pStyle w:val="BodyText"/>
      </w:pPr>
      <w:r>
        <w:t xml:space="preserve">237. Indeed, completion has always been and will always be in the hands of the power of truth. The completion of each period has been due to the subsequent manifestation, and the true completion has taken place during the manifestation, but weak souls like them have not had and do not have the ability to comprehend it, just as they have not been able to comprehend the completion of fifty thousand years in a single moment. And if anyone has ever claimed to do so, it has been on the basis of imitation, except for those whom God has taught from the essence of His knowledge. Many divine sciences have remained deposited in the celestial realm of divine knowledge. Moreover, until when and at what time will the sacred manifestations and the study of the well-guarded secrets appear and become ready for </w:t>
      </w:r>
      <w:r>
        <w:lastRenderedPageBreak/>
        <w:t>comprehension, and descend from the heavens of divine will according to the capacity, the matter is in His hands, He does as He pleases and is not questioned for what He wants.</w:t>
      </w:r>
    </w:p>
    <w:p w14:paraId="5EBD0E01" w14:textId="77777777" w:rsidR="000108D8" w:rsidRDefault="00000000">
      <w:pPr>
        <w:pStyle w:val="BodyText"/>
      </w:pPr>
      <w:r>
        <w:t>238. And as for the statement that one should not deviate from the command of the Supreme Lord to the extent of the stream of deviation, it is not clear whether this ruling is your ruling that must be followed, or the ruling of the point of expression. The point of expression says that their actions have been measured for the whole, and whatever that blessed existence acts upon, they must act upon the whole. It seems that you have not seen the expression at all and have no information. You are taught by the speaking devil and moved by his provocation.</w:t>
      </w:r>
    </w:p>
    <w:p w14:paraId="15CF2A36" w14:textId="77777777" w:rsidR="000108D8" w:rsidRDefault="00000000">
      <w:pPr>
        <w:pStyle w:val="BodyText"/>
      </w:pPr>
      <w:r>
        <w:t>239. In the end, O soul, who is known for your gnosis and considers yourself a knower, show a self-expressive existence and do not make yourself like sheep that every shepherd takes you wherever they wish! And if only the shepherd was human, you have found a wolf shepherd who swallowed all your gnosis, certainty, and the fruits of your monotheism in the first hour of the encounter, and now you are a lifeless corpse and a visible nothing. And by the same token, you are observed as dead [124] and nothing, so that you will not be shaken by a hundred thousand forms and will not move. By the truth of the One God, my heart burns for you and the likes of you, for there has been and is no resentment and hatred in these hearts. And whatever has been and will be mentioned is purely for the sake of Allah and will always be so.</w:t>
      </w:r>
    </w:p>
    <w:p w14:paraId="4793237F" w14:textId="77777777" w:rsidR="000108D8" w:rsidRDefault="00000000">
      <w:pPr>
        <w:pStyle w:val="BodyText"/>
      </w:pPr>
      <w:r>
        <w:t>240. And further, the radiant countenance - may the soul be his ransom - is active in all affairs if you are among the discerning. For several years, this servant has been in their company day and night. By Allah, who there is no god but He, nothing reprehensible in general has been seen from this blessed beauty. All things bear witness and continue to bear witness to the sanctity of their holy essence. In nights and days, nothing but the remembrance of Allah and the elevation of His word has been heard from that purified and sacred house. If you come to justice a little, you yourself will testify that they are sanctified from the illusions beyond them and exalted from the perceptions of the lower world. Which action is above sacrificing one’s life for the sake of the Rahman? Haven’t you heard what has befallen them in the divine path for twenty years? Although that wicked liar has attributed his own actions and his mentor’s to the most pure and sacred beauty, and you have also accepted it from him without reason or proof, but no, by Allah, it will not reach the purified and sanctified by their words and the likes of them.</w:t>
      </w:r>
    </w:p>
    <w:p w14:paraId="72C59CB8" w14:textId="77777777" w:rsidR="000108D8" w:rsidRDefault="00000000">
      <w:pPr>
        <w:pStyle w:val="Heading2"/>
      </w:pPr>
      <w:bookmarkStart w:id="113" w:name="continue-from-here"/>
      <w:bookmarkEnd w:id="112"/>
      <w:r>
        <w:t>Continue from here</w:t>
      </w:r>
    </w:p>
    <w:p w14:paraId="221A3A07" w14:textId="77777777" w:rsidR="000108D8" w:rsidRDefault="00000000">
      <w:pPr>
        <w:pStyle w:val="FirstParagraph"/>
      </w:pPr>
      <w:r>
        <w:t>241. And as for what is written that the claimant has fallen under the shadow, although nothing but pure servitude has been heard from the most sacred and pure beauty, this uttered word has often been and will be frivolous. In this case, the exalted presence - may the souls beyond him be his ransom - was under the shadow of the scholars of the era, as they were manifest in that era, and if they were removed from the scholars, they would have been under the shadow of the Messenger of Allah. How small is their status, how little is their intellect, how meager is their insight, and how great is their claim. But I bear witness that before the appearance, they were under the shadow of the Prophet, and during the appearance, they were above all messengers.</w:t>
      </w:r>
    </w:p>
    <w:p w14:paraId="6330E9B2" w14:textId="77777777" w:rsidR="000108D8" w:rsidRDefault="00000000">
      <w:pPr>
        <w:pStyle w:val="BodyText"/>
      </w:pPr>
      <w:r>
        <w:lastRenderedPageBreak/>
        <w:t>242. He said - may his greatness increase -: So if such a person and his companions become supporters and recorders of the claimant, who seeks and finds superiority from the Lord Most High, what a contradiction! And it is in clear opposition to his initial claim; claiming two contradictory matters from a great person, or indeed from anyone with intellect, is disgraceful. No sane person explicitly claims two contradictory matters, especially if they claim that the Lord Most High is created from a single word of theirs. I seek refuge in God, for in some cases, the manifestations of great individuals to some are a test, and various claims emerge, and a group of common people believe in them and accept them without imagining.</w:t>
      </w:r>
    </w:p>
    <w:p w14:paraId="6682329F" w14:textId="77777777" w:rsidR="000108D8" w:rsidRDefault="00000000">
      <w:pPr>
        <w:pStyle w:val="BodyText"/>
      </w:pPr>
      <w:r>
        <w:t>243. Say to the polytheists: If you hear from me, then weep for yourselves, and then lament for the scarcity of your intellect and understanding. The mention of such evildoers has been revealed in the books before and after. God says: “Like the example of a donkey carrying books” (Quran, 62:5). Say: The contradiction lies in your very existence. Remove it so that you only observe pure monotheism and absolute singularity. If you wish to understand this claim and comprehend what has been said, perhaps you will enter the unceasing holy source; this is His saying - may His glory be exalted -: “O people, I am the beauty of Ali among you, and the soul of Muhammad within you, and the essence of the spirit between the heavens and the earth, if you indeed know.” And this is the very point that was explicitly stated. That intention of the soul has been and will be this intention, and that will has been and will be this will, and this will and intention have been and will be the same will and intention. Mentioning contradiction is without sense. In fact, this contradiction has been proven for all prophets, as every subsequent prophet was under the shadow of the previous one; how could they claim superiority while being in the shadow? We seek refuge in God; this contradiction, according to the polytheists, is invalid and falls out of credibility.</w:t>
      </w:r>
    </w:p>
    <w:p w14:paraId="2BDCD940" w14:textId="77777777" w:rsidR="000108D8" w:rsidRDefault="00000000">
      <w:pPr>
        <w:pStyle w:val="BodyText"/>
      </w:pPr>
      <w:r>
        <w:t>244. God forbid, then again God forbid! Say: O you who sleep on the bed of lusts and suckle from the breast of heedlessness, ignorance, and passion, contradiction has not been and will not be the way in the sacred arena of the holiest divine manifestations. This contradiction is in the nature of creation, not in the matter of truth. Accept the words of this servant, and save your soul from the burden of carrying these allusions and words so that you become lighter and soar in the spiritual divine air, entering the sacred abode free from human limitations. Let that arena be sanctified from mentioning contradictions, oppositions, revolutions, differences, wars, conversations, arguments, signs, and indications. For that purest abode has not been created from opposing celestial spheres, nor has it come into existence from the four different elements. It has manifested from the element of the spirit, its air is the essence of fire, and its fire is the very air, with a pure earthly existence. All are united without change and difference. Its wetness is the essence of dryness, and its dryness is the essence of coldness, and its coldness is the reality of heat. From this heat, our movement in existence is created. Without heat, there would be no movement. Heat is the agent, and movement is the action.</w:t>
      </w:r>
    </w:p>
    <w:p w14:paraId="52873DC5" w14:textId="77777777" w:rsidR="000108D8" w:rsidRDefault="00000000">
      <w:pPr>
        <w:pStyle w:val="BodyText"/>
      </w:pPr>
      <w:r>
        <w:t xml:space="preserve">245. However, souls like those who are created from the clay of greed, the fire of pride, the air of ego, and the water of heedlessness, certainly cannot seek proximity to that holiest and purest abode, which has been and will always be sanctified by the knowledge of all those in the realm. If they were to approach it, they would instantly burn. What has been mentioned in the previous manifestations is repeated in this eternal revelation word for word, letter for letter. The contradiction and opposition </w:t>
      </w:r>
      <w:r>
        <w:lastRenderedPageBreak/>
        <w:t>return to their forms and examples, while unity and alliance remain for the beloved of God at the beginning and the end. O fair one, do not assume the state of being in the shadow by your words and do not consider the manifestations of the most glorious beauty as a clear contradiction!</w:t>
      </w:r>
    </w:p>
    <w:p w14:paraId="2959A062" w14:textId="77777777" w:rsidR="000108D8" w:rsidRDefault="00000000">
      <w:pPr>
        <w:pStyle w:val="BodyText"/>
      </w:pPr>
      <w:r>
        <w:t>246. And they also wrote: Especially if they claim that the Lord Most High was created from one of my letters. Such fabricated and idolatrous words, which that idolatrous soul has whispered to you, have appeared from the wicked idolatrous souls in all ages of the manifestations of the divine. It has not been, nor will it ever be, specific to this unique revelation. Just as in the revelation of the Point of Exposition - may our souls be sacrificed for him - they attributed lies, slander, idolatry, and disbelief to that divine and blessed tree, and everyone has heard and knows it. So, if such words appear from the likes of those who turn away, it is not surprising, for the state of those who have always been rejected and the likes of them have been and will be like this. By God, the certainty and affirmation of every perceptive person in the likes of these words have increased and will continue to increase in the truth. For these matters have been and will always be among the Sunnah (ways) of the divine order, as recorded in all the books before and after: (Every nation plotted against their Messenger to seize him, and they disputed with falsehood to refute the truth; so I seized them, and how was My punishment.) And in another place: (No Messenger has come to them but they have mocked him). Therefore, whatever objections are mentioned, the truth of the divine words, recorded in His books, becomes apparent to the believers and the insightful.</w:t>
      </w:r>
    </w:p>
    <w:p w14:paraId="6E6AA611" w14:textId="77777777" w:rsidR="000108D8" w:rsidRDefault="00000000">
      <w:pPr>
        <w:pStyle w:val="BodyText"/>
      </w:pPr>
      <w:r>
        <w:t>247. Say: O sightless one, what has been revealed from the wondrous and abundant statements is the truth sent down. Have you not heard that from the One and Only Heaven, He has said - exalted be His greatness and mighty be His glory -: “O people, I was asleep in the house and silent in remembrance, the breezes of God blew upon me and revived me with the truth and made me speak with His own praise, and made me a guide and a reminder for all the worlds. And whenever I wish to be silent, the Holy Spirit speaks to me with the truth, and the Supreme Spirit shakes me, and the Spirit of Eternity moves the Pen of Glory, if you are among the knowledgeable.”</w:t>
      </w:r>
    </w:p>
    <w:p w14:paraId="0C71CB8C" w14:textId="77777777" w:rsidR="000108D8" w:rsidRDefault="00000000">
      <w:pPr>
        <w:pStyle w:val="BodyText"/>
      </w:pPr>
      <w:r>
        <w:t>248. O people, fear God, then be ashamed before His beauty and do not speak of that which would cause all the atoms and beyond them the tongue of God, the Sovereign, the Truthful, the Trustworthy, to curse you. This is not from me, but from Him, if you are among the poets. By God, if it were in my power, I would have hidden myself from your sight and not cast my liver under the claws of the wolves of the earth, and God is a witness to what I say.</w:t>
      </w:r>
    </w:p>
    <w:p w14:paraId="049A6698" w14:textId="77777777" w:rsidR="000108D8" w:rsidRDefault="00000000">
      <w:pPr>
        <w:pStyle w:val="BodyText"/>
      </w:pPr>
      <w:r>
        <w:t>249. Beware, O people, lest your ego and desires prevent you from ascending to the Most Holy Abode. Look with fairness upon the arguments of the Prophets and the Messengers. By God, this is the Servant of the Most Compassionate, whom God has made manifest among the celestial beings, chosen from among His creatures, and revealed in the pattern of His own Self among the worlds. And in every moment, addressing the Jewish people, he says:</w:t>
      </w:r>
    </w:p>
    <w:p w14:paraId="325E998E" w14:textId="77777777" w:rsidR="000108D8" w:rsidRDefault="00000000">
      <w:pPr>
        <w:pStyle w:val="BodyText"/>
      </w:pPr>
      <w:r>
        <w:t xml:space="preserve">250. “O assembly of the stubborn ones, by God, the Promised One has come to you. Indeed, this is the Spirit, if you wish to crucify it, then do as you please, and do not be patient. Then he addresses the followers of the Gospel and says: If you wish to dispute with Muhammad, the Messenger of God, indeed, this is Muhammad among you, so do as you wish, for he has spent his life in the path of God, the Protector, the Mighty, the Powerful. Then he addresses the people of the Criterion (Qur’an) and says: O </w:t>
      </w:r>
      <w:r>
        <w:lastRenderedPageBreak/>
        <w:t>assembly of tyranny, if you wish to hang the Manifestation of My Self, called Ali, in the air, by God, this is Ali who has come before your faces, O assembly of wolves, then O pack of swine, do with him as you please, and do not be patient even for a moment, for he has not taken any supporter or helper for himself. And God has taught him with the truth about what has befallen him and will befall him, O soldiers of the devils!”</w:t>
      </w:r>
    </w:p>
    <w:p w14:paraId="7235A93C" w14:textId="77777777" w:rsidR="000108D8" w:rsidRDefault="00000000">
      <w:pPr>
        <w:pStyle w:val="BodyText"/>
      </w:pPr>
      <w:r>
        <w:t>251. Then he addresses the assembly of eloquence and says: “O assembly of tyranny and disbelief, the Promised One, whom you were promised in all the Tablets, has come to you. By His beauty, He has appeared with the truth, and He has preserved Himself in the path of God, the King, the Exalted, the Mighty, the Praiseworthy. He has been in the hands of the enemies during all the nights and days and has supported the Cause of his Lord with His Exalted, Mighty, and Beautiful Self. What has befallen Him cannot be mentioned in words, and no one has known about it except God, Who has sent Him with the truth and appointed Him for all the worlds. If you wish to kill him as you killed before, do as you please, for he is awaiting what has been promised in all the Tablets, if you are among those who know.”</w:t>
      </w:r>
    </w:p>
    <w:p w14:paraId="0FAA5C09" w14:textId="77777777" w:rsidR="000108D8" w:rsidRDefault="00000000">
      <w:pPr>
        <w:pStyle w:val="BodyText"/>
      </w:pPr>
      <w:r>
        <w:t>252. Then Ali addresses the assembly of eloquence from the right side of the Throne, saying: “O servants, have We not given you glad tidings of this appearance in all the Tablets? Have I not taken from you the covenant of His Self in the atoms of eloquence? So be ashamed before the beauty of the Merciful and do not do what raises the outcry of the people of the Highest Assembly. Fear God and be not among the wrongdoers. By God, I have sacrificed Myself out of longing for His meeting and seeking His union, and I am with Him in all times, and I weep for what has befallen Him from you, O assembly of wrongdoers!”</w:t>
      </w:r>
    </w:p>
    <w:p w14:paraId="159974DA" w14:textId="77777777" w:rsidR="000108D8" w:rsidRDefault="00000000">
      <w:pPr>
        <w:pStyle w:val="BodyText"/>
      </w:pPr>
      <w:r>
        <w:t>253. Oh, what sorrow after the commandments, you have done what no one has done to anyone. Then the manifestations of the Prophets and the Messengers weep and will continue to weep. By God, O people, I have put all matters in His grasp, and I did not move in My days except by His remembrance and His praise, and I did not speak except in His name, and I did not command the servants except to enter His mighty and impregnable shade. I wish you had done as the Jews did to the Spirit, and acted as the assembly of the Gospel did with Muhammad, the Messenger of God, and committed what was committed by the assembly of the Criterion when I appeared with the truth, with clear authority.</w:t>
      </w:r>
    </w:p>
    <w:p w14:paraId="3B248FC9" w14:textId="77777777" w:rsidR="000108D8" w:rsidRDefault="00000000">
      <w:pPr>
        <w:pStyle w:val="BodyText"/>
      </w:pPr>
      <w:r>
        <w:t>254. No, by My soul, you were not content with what these people did, and you do what the realities of all religions seek refuge from, if only you were poets. Do you kill the one who shed My blood for His sake? By God, after shedding it on the earth, He engraved with His exalted, mighty, and wondrous name. O people, be ashamed before God, and do not refute the truth with what you have, and do not commit what would deprive you of the breezes of God, the Mighty, the Wise. Listen to My words, then return to Him, then repent and seek forgiveness, so perhaps He will forgive you with the wonders of His mercy and purify you from the filth of disobedience and the impurity of your souls, O assembly of the heedless!</w:t>
      </w:r>
    </w:p>
    <w:p w14:paraId="04ACDB87" w14:textId="77777777" w:rsidR="000108D8" w:rsidRDefault="00000000">
      <w:pPr>
        <w:pStyle w:val="BodyText"/>
      </w:pPr>
      <w:r>
        <w:t xml:space="preserve">255. By God, O people, I have revealed what has been inscribed on the Tablets, and what has been written by the Supreme Pen on the Tablets of His mighty and well-guarded repository shall appear. Then, the tribes of the celestial cities will lament, while you rejoice within yourselves and play with the signs of God after they have been announced to you in the Scrolls of His mighty and impregnable sanctuary. O people, He is my spirit and I am His spirit, and my will has always been in harmony with His; do not </w:t>
      </w:r>
      <w:r>
        <w:lastRenderedPageBreak/>
        <w:t>differentiate between me and Him. Whatever appears from Him is the beloved of my heart and my inner being, if only you were among the monotheists.</w:t>
      </w:r>
    </w:p>
    <w:p w14:paraId="766E84C9" w14:textId="77777777" w:rsidR="000108D8" w:rsidRDefault="00000000">
      <w:pPr>
        <w:pStyle w:val="BodyText"/>
      </w:pPr>
      <w:r>
        <w:t>256. These are the beginnings of the divine words that have descended from the clouds of the outpouring of the Merciful’s grace. This servant has mentioned them so that the heedless servants may become aware and not compare themselves to others, and that they may become so conscious as to not oppose or wage war against the divine verses and the truths of the Lord, for that is the abode of God’s signs. Now, if they are at war with the Lord of the worlds, they know that they will not find any relief or visible confirmation today, except that they must either acknowledge what has appeared or they must become disbelievers in all the scriptures, books, and writings. This is the word of truth, and after truth, there is nothing but manifest and clear misguidance.</w:t>
      </w:r>
    </w:p>
    <w:p w14:paraId="08E8FC73" w14:textId="77777777" w:rsidR="000108D8" w:rsidRDefault="00000000">
      <w:pPr>
        <w:pStyle w:val="BodyText"/>
      </w:pPr>
      <w:r>
        <w:t>257. The example of those who turn away is like the souls who, during the appearance of the first point, used to mention some deviations from God and objections to Him: this Sayyid claimed guardianship, some claimed prophethood, and some claimed divinity, and each of them was a speaker of a misleading word. And they did not comprehend that they had to determine what the abode was, and the abode could not be known except through the self of the verse. Indeed, those who disbelieved and associated others with God and sought to rebel against God, the Guardian, the Self-Subsisting, have suffered loss.</w:t>
      </w:r>
    </w:p>
    <w:p w14:paraId="6D296AC4" w14:textId="77777777" w:rsidR="000108D8" w:rsidRDefault="00000000">
      <w:pPr>
        <w:pStyle w:val="BodyText"/>
      </w:pPr>
      <w:r>
        <w:t>258. And you had also mentioned the manifestation. By God, that soul neither comprehended the manifest nor the one who manifested it, for if they had understood, they would not have objected to the truth. It would have been fitting for you to refer these words to the soul that turns away from God, for they have shown arrogance towards the truth by merely a single name from the names and have disbelieved in the very soul that claims faith in Him. They recite His verses and strike a sword upon their own existence. They act without awareness, they speak without knowledge. They and their likes are equal in the eyes of God, except that they are more wicked and more unjust. May God protect us and His loved ones from their evil and their wickedness, for He is indeed the Protector, the Judge, the All-Knowing, the Expert.</w:t>
      </w:r>
    </w:p>
    <w:p w14:paraId="68F1DABC" w14:textId="77777777" w:rsidR="000108D8" w:rsidRDefault="00000000">
      <w:pPr>
        <w:pStyle w:val="BodyText"/>
      </w:pPr>
      <w:r>
        <w:t>259. And you had also mentioned the common people and that they believe without understanding. Now, in fairness, consider this servant who has been in service day and night for six years, present and interacting with everyone. I speak of what I have seen with my own eyes, while you merely rely on the words of a wicked, deceitful disbeliever who has never cast a shadow on someone like him. So, are these people believing in the truth without understanding, or is it you? By God, even donkeys would laugh at the intelligence and wisdom of that polytheistic soul who whispered these words to you, let alone humans. Yet you have considered these people as commoners and claimed that they believe in the truth without understanding. You certainly consider yourself a knowledgeable person.</w:t>
      </w:r>
    </w:p>
    <w:p w14:paraId="2161501D" w14:textId="77777777" w:rsidR="000108D8" w:rsidRDefault="00000000">
      <w:pPr>
        <w:pStyle w:val="BodyText"/>
      </w:pPr>
      <w:r>
        <w:t xml:space="preserve">260. Firstly, how did you come to know about this matter, as you have not yet approached the glorious presence? No fair person would commit such an act as to take the words of the worst and most corrupt people without any understanding of what flows from the pen, and then write and send it to cities. If only you had followed the teachings of the students of the religious schools, as among that group, affirmation is conditioned upon three understandings: first, the subject; second, the predicate; and third, the judicial relationship. Only after that, affirmation is established and enacted. What was the subject that you </w:t>
      </w:r>
      <w:r>
        <w:lastRenderedPageBreak/>
        <w:t>understood[135] and which predicate is it? By God, you have committed what no one among the ignorant has committed.</w:t>
      </w:r>
    </w:p>
    <w:p w14:paraId="2D4B3F01" w14:textId="77777777" w:rsidR="000108D8" w:rsidRDefault="00000000">
      <w:pPr>
        <w:pStyle w:val="BodyText"/>
      </w:pPr>
      <w:r>
        <w:t>261. Yes, these servants have affirmed the divine manifestations before and will continue to do so by the grace and favor of God. God willing, we will not be veiled by any obstacles or be hindered by any prohibitions due to His care and generosity. By God, what you have heard from that wicked, deceitful person is pure lies and sheer fabrication. You do not know who has become his companion. By God, the truth, even Hell shuns his soul, and the guardian angels seek refuge in God from his face and encounter. In truth, if these servants had listened to even a single word of truth from these two souls! And you do not know what they have done. They have risen with every injustice and then, in order to cast doubt into the hearts of people and cover up their heinous, reprehensible deeds, they have attributed fabrications to the truth, the enumeration of which is impossible. I hope they do not see any good in this world or the hereafter and suffer the punishment of this world before the punishment of the hereafter.</w:t>
      </w:r>
    </w:p>
    <w:p w14:paraId="3ABCD45E" w14:textId="77777777" w:rsidR="000108D8" w:rsidRDefault="00000000">
      <w:pPr>
        <w:pStyle w:val="BodyText"/>
      </w:pPr>
      <w:r>
        <w:t>262. Indeed, it is for God that a word is mentioned, so that perhaps you will purify and sanctify yourself from your own thoughts, beliefs, self-evident truths, and theories, and enter into the affirmation of the divine law, which is the essence and reality of thought. The Primal Point - exalted be His glory - says: “Before the beauty of His countenance reveals itself to your soul, you must enter the fire of His love.” And for years, we have heard the praises of Him from all His servants, until we entered the path of proximity according to His divine law, and at all times, we have seen and heard what we have never seen or heard from anyone else. Moreover, divine verses have been descending like April showers at all times. Nonetheless, how can hesitation be permissible when the Primal Point explicitly states in all His declarations that the ultimate effort should be made not to hesitate even for the duration of uttering “Yes,” because that is the extent to which you will be in the fire, and all your deeds will turn into vanity.</w:t>
      </w:r>
    </w:p>
    <w:p w14:paraId="792BED2A" w14:textId="77777777" w:rsidR="000108D8" w:rsidRDefault="00000000">
      <w:pPr>
        <w:pStyle w:val="BodyText"/>
      </w:pPr>
      <w:r>
        <w:t>263. This servant felt much shame at your words. You yourself were affirming this servant, but a veil came in between. We ask God to remove it with His power so that you may witness the sun of your Lord’s countenance shining brightly and rising among the worlds. It is truly bewildering, what has held you back from tying yourself to the desecration of the sacred and striving to the utmost in argument and hostility? By God, the sword of your turning away is sharper than the sword of iron, for from it the body of the outward is wounded, and from your sword, the livers of existence are cut off from the unseen and the witnessed. Yet, you rejoice in yourself as if you have no guilt. We ask God to return to you what you have done, accomplished, and committed, or to forgive your sins and guide you to Himself, granting you the meeting with the Almighty, the Impenetrable.</w:t>
      </w:r>
    </w:p>
    <w:p w14:paraId="25366E5A" w14:textId="77777777" w:rsidR="000108D8" w:rsidRDefault="00000000">
      <w:pPr>
        <w:pStyle w:val="BodyText"/>
      </w:pPr>
      <w:r>
        <w:t xml:space="preserve">264. And as for your mentioning that these servants are considered common people, I swear by the Educator of all possibilities, this very statement of yours is evidence of the validity of this matter. For at the beginning of the Manifestation, sixty objections were raised against the truth itself, and they were repeating this very statement. Even before that, during the times of the Manifestations, the tongues of the polytheists spoke these words. As revealed in the Clear Book, the words of the Almighty: “The eminent ones who disbelieved among his people said: ‘We see you but a man like ourselves, and we see none following you except the meanest among us, at first thought, and we do not see any merit in you </w:t>
      </w:r>
      <w:r>
        <w:lastRenderedPageBreak/>
        <w:t>over us. In fact, we think you are liars’” (Quran 7:66), who counted all the believers in truth as lowly and common people.</w:t>
      </w:r>
    </w:p>
    <w:p w14:paraId="3434438B" w14:textId="77777777" w:rsidR="000108D8" w:rsidRDefault="00000000">
      <w:pPr>
        <w:pStyle w:val="BodyText"/>
      </w:pPr>
      <w:r>
        <w:t>265. By Allah, even the cattle are ashamed of the words of that cursed disbeliever. Say: Know yourself and speak within your limits! His power has become evident and known from what He has inspired. Indeed, we do not associate anyone with our Lord, nor do we turn to anyone besides Him. By the grace of Allah and His strength, it became necessary in this position to mention some of the verses of the First Point - may the spirit be sacrificed for Him - when it was observed that those who drink from the cup of arrogance and the chalice of pride have called the mystics who know Allah as common people. So at least the knowledgeable should be distinguished from the ignorant. He says - may His remembrance be exalted -: “Say: Allah has not created anything more valuable than knowledge in His sight, all are created by it, all are sustained by it, all die by it, and all are revived by it. That is your knowledge of Allah, then of the manifestation of His essence in every appearance, and then of what appears from the manifestation of His essence. Other than that, there is no knowledge with Allah if you know. At the time of the next appearance, all knowledge is your knowledge of Him and what appears from Him, not what has appeared before. And your knowledge of what He has determined before, for then you will not be rewarded for it, but you will be questioned about it. In every appearance, it is fitting that the proofs thereof should encompass what has been revealed in that appearance, not according to the distinctions you make. To the point that He said - may His remembrance be exalted -: ‘But the matter is that you should leave all that and return from your own selves and your knowledge if you are believers in Allah and His signs.’”</w:t>
      </w:r>
    </w:p>
    <w:p w14:paraId="541004F6" w14:textId="77777777" w:rsidR="000108D8" w:rsidRDefault="00000000">
      <w:pPr>
        <w:pStyle w:val="BodyText"/>
      </w:pPr>
      <w:r>
        <w:t>266. Now, it is necessary to pay some attention to these divine words so that you may comprehend a knowledge that has always been beloved and praiseworthy to Allah and not consider those who turn away from Allah as knowledgeable. By the One who supported the spirit with the spirit, today, if all who are in the heavens and the earth appear with all the knowledge of the earth and stop in the matter of the marvelous, they will be mentioned as ignorant in the sight of Allah. The supporting evidence for this statement is the text of the First Point’s statement - may our souls be sacrificed for Him. He says, exalted and mighty, addressing the Living letter: “If you believe in Him, whether you know anything or not, nothing will diminish your virtue. But if you are veiled from Him, even if you know all knowledge, it will not benefit you.” According to the essence of existence today, the title “knowledgeable” will not be attributed to anyone [139], except those souls who are adorned with the robe of faith in the marvelous matter.</w:t>
      </w:r>
    </w:p>
    <w:p w14:paraId="059B2691" w14:textId="77777777" w:rsidR="000108D8" w:rsidRDefault="00000000">
      <w:pPr>
        <w:pStyle w:val="BodyText"/>
      </w:pPr>
      <w:r>
        <w:t>267. It is astonishing that despite these clear verses, you have still called the believers in Allah common people. How quickly the breath of the Most Merciful has been cut off from those hearts, and they have become veiled from the breath of the Glorious. If even the slightest fragrance of His knowledge and wisdom were to pass over the souls of those who turn away, they would never have been preoccupied with these words, which the lowest of nations have relied upon for years. Alas for them, because of what they have committed against Allah, and they are among the losers!</w:t>
      </w:r>
    </w:p>
    <w:p w14:paraId="2C2329F2" w14:textId="77777777" w:rsidR="000108D8" w:rsidRDefault="00000000">
      <w:pPr>
        <w:pStyle w:val="BodyText"/>
      </w:pPr>
      <w:r>
        <w:t xml:space="preserve">268. Listen to another melody from the Sultan of the Oneness. Addressing the letter of life, He says - exalted is His statement -: Indeed, everything recognizes itself by itself, so who can know it by another? Verily, if you had perceived the day of His appearance, even if you recognized Him by the most </w:t>
      </w:r>
      <w:r>
        <w:lastRenderedPageBreak/>
        <w:t>knowledgeable of the scholars of eloquence, you would not have truly known Him. And if you saw Him standing in His command, then you mentioned upon Him the name of humanity, you would not negate the letters of negation to affirm the appearance of the Oneness.</w:t>
      </w:r>
    </w:p>
    <w:p w14:paraId="5C0CF544" w14:textId="77777777" w:rsidR="000108D8" w:rsidRDefault="00000000">
      <w:pPr>
        <w:pStyle w:val="BodyText"/>
      </w:pPr>
      <w:r>
        <w:t>269. How exalted are His words, and how firm are His signs, and how manifest is His proof, and how glorious is His statement! But you, O leaders of eloquence, have wronged the essence of God and His existence. Indeed, He did not fall short in His statement; He has set forth for you all the paths and clarified for you everything that was concealed from you, and explained everything in detail for you, as a mercy from Him upon you, and as guidance and a reminder for the worlds. And you have confused the command of God upon yourselves, just as the previous nations confused it upon themselves, and thus their efforts went astray in this world and the Hereafter, and they were a people of evil, the most losers.</w:t>
      </w:r>
    </w:p>
    <w:p w14:paraId="782A0F10" w14:textId="77777777" w:rsidR="000108D8" w:rsidRDefault="00000000">
      <w:pPr>
        <w:pStyle w:val="BodyText"/>
      </w:pPr>
      <w:r>
        <w:t>270. Even though the beauty of the Most Merciful says that if you saw the most knowledgeable of scholars in the day of appearance, and the rise and radiance of the greatest light, and mentioned humanity about him, you would undoubtedly be among those who have not negated the letters of denial on that day, for the affirmation of the manifestation of Oneness. Today, any soul who mentions humanity to any one of those who turn away, whether from the highest or the lowest, is deprived of all the outpourings of divine mercy. Let alone trying to establish a rank and position for those souls.</w:t>
      </w:r>
    </w:p>
    <w:p w14:paraId="0090BF18" w14:textId="77777777" w:rsidR="000108D8" w:rsidRDefault="00000000">
      <w:pPr>
        <w:pStyle w:val="BodyText"/>
      </w:pPr>
      <w:r>
        <w:t>271. Consider that the addressee of the verse is one of the letters of the Living, who has been and will always be prior to all expression, according to the statement of the Point of Expression itself, which says that they are the first creation of expression. And it says that all have attained the divine law of Oneness and the divine manifestation through the existence of these letters. Yet, it has determined such limits for those souls as mentioned. So ponder, O people of insight! Ponder, O people of vision! Ponder, O people of virtues! Ponder, O people of righteousness! Ponder, O people of knowledge, wisdom, and eloquence!</w:t>
      </w:r>
    </w:p>
    <w:p w14:paraId="4BFFACF2" w14:textId="77777777" w:rsidR="000108D8" w:rsidRDefault="00000000">
      <w:pPr>
        <w:pStyle w:val="BodyText"/>
      </w:pPr>
      <w:r>
        <w:t>272. Say: By Allah, every time something was revealed in the expression, it has returned to a point, and at that time it is held by the hand of power and authority. We wish to explain it once again, in spite of yourselves, O assembly of polytheists, as we have explained it time after time. And this is one of the times when the inhabitants of the heavens and the earth were terrified, and then the inhabitants of the cities of names, if you are among those who know. Say: Indeed, it was my soul, and at that time, it appeared in truth and spoke between the heavens and the earth, saying in truth: All the signs have returned to my signs, been sent forth in my words, appeared by my permission, and descended from the heaven of my will, if you are among the certain. Then all the manifestations have ended with my appearance, all the easts have shone with my radiance, and all the dawns have been astonished by my rising and appearance. So where are the eyes of the observers? Where are the hearts of the knowledgeable? Where are the sacred hearts? Where are the pure souls? And where are the enlightened breasts to recognize, understand, see, and witness what has appeared and shone from the horizon of the Almighty, the Powerful, the Great God?</w:t>
      </w:r>
    </w:p>
    <w:p w14:paraId="2A9AA6B8" w14:textId="77777777" w:rsidR="000108D8" w:rsidRDefault="00000000">
      <w:pPr>
        <w:pStyle w:val="BodyText"/>
      </w:pPr>
      <w:r>
        <w:t xml:space="preserve">273. Say: Die in your rage. Indeed, he has appeared in truth and does not fear anyone, and he awaits what has been decreed for him by his beloved, the Almighty, the All-Knowing, the Wise. And he says at every moment, addressing your swords, spears, and arrows: Come and approach, for I am eager for you, and my longing and yearning bear witness to this, then my passion and melodies, if you are among the </w:t>
      </w:r>
      <w:r>
        <w:lastRenderedPageBreak/>
        <w:t>poets. Indeed, the one who has appeared in truth is my beloved, and I am his beloved; he is my soul, and I am his soul. And what comes out of my tongue is his most beautiful, sweetest, holiest, and invulnerable expression. Whoever has the slightest sense of poetry and the least bit of vision will witness the appearance of God and His greatness, and will find the fragrances of His sanctity from the breezes of these melodies and will be among those firmly established in this greatest and most evident matter.</w:t>
      </w:r>
    </w:p>
    <w:p w14:paraId="09FAA7E1" w14:textId="77777777" w:rsidR="000108D8" w:rsidRDefault="00000000">
      <w:pPr>
        <w:pStyle w:val="BodyText"/>
      </w:pPr>
      <w:r>
        <w:t>274. Say: Indeed, I am alive with his life and move with his love, just as he was alive with my life and breathed only with my remembrance and praise among the worlds. My soul is sacrificed for him, and his soul is sacrificed for me; all of me is sacrificed for him, and all of him is sacrificed for me. Whenever I say, “Indeed, he is sacrificed for me,” it is the same as his saying that he is sacrificed for me. Do not bear witness to any difference, O assembly of the discerning. Thus, at that time, God revealed verses of His greatness upon the Mount of the heart, and we have shown them to you so that you may give thanks to God, your Creator, O assembly of eloquence, and not be among those who are veiled.</w:t>
      </w:r>
    </w:p>
    <w:p w14:paraId="70071DB4" w14:textId="77777777" w:rsidR="000108D8" w:rsidRDefault="00000000">
      <w:pPr>
        <w:pStyle w:val="BodyText"/>
      </w:pPr>
      <w:r>
        <w:t>275. O you who are immersed in the ocean of allusions, know that your turning away and objecting does not return to me, but rather to God, my Lord, your Lord, and the Lord of our forefathers. For I am a servant who believes in Him, His messengers, and His chosen ones, and I find no existence for myself, for He has sent me with the truth and dispatched me to the worlds. If you wish to object, go to Him and say, “By what means did you send the one who has frightened my existence and then the realities of the polytheists?” And if you find Him and are able in yourself, mention to me a word from Him, so that perhaps He may save me from you and from the assembly of evildoers and make me among those who are cut off.</w:t>
      </w:r>
    </w:p>
    <w:p w14:paraId="5C0B80B8" w14:textId="77777777" w:rsidR="000108D8" w:rsidRDefault="00000000">
      <w:pPr>
        <w:pStyle w:val="BodyText"/>
      </w:pPr>
      <w:r>
        <w:t>Say: O Lord, You know the assembly of eloquence, why have You sent this servant of Yours[143]? Then witness him under their swords, their prongs, and their claws, O You in Whose hand is the dominion of the Kingdom of the heavens and the earths. Have mercy on him, O King of kings, then support him with the truth, and indeed, You are the Almighty, the Exalted, the Victorious, the Mighty, the Desired.</w:t>
      </w:r>
    </w:p>
    <w:p w14:paraId="4055F646" w14:textId="77777777" w:rsidR="000108D8" w:rsidRDefault="00000000">
      <w:pPr>
        <w:pStyle w:val="BodyText"/>
      </w:pPr>
      <w:r>
        <w:t>276. By the One Who sent me with the truth, I am astonished by what He has done to me, for He sent me in days when the breezes of God, the Almighty, the Mighty, the All-Knowing, did not blow like them. And so I was tested with what no one of the chosen ones was tested, and the All-Knowing, the Expert Himself bears witness to this. Do you think that I speak on my own and exist by my own existence? No, by the Lord of the worlds, but rather the winds of His will move me as He pleases and desires. And whoever has insight will find the trembling of my soul to be the trembling of God, the Sovereign, the Almighty, the Victorious, the Able.</w:t>
      </w:r>
    </w:p>
    <w:p w14:paraId="3CD5B6B1" w14:textId="77777777" w:rsidR="000108D8" w:rsidRDefault="00000000">
      <w:pPr>
        <w:pStyle w:val="BodyText"/>
      </w:pPr>
      <w:r>
        <w:t>Can you be still on your own when the fever of thunder takes you, which makes all your limbs tremble? No, by the One who created you with the truth, if only you were perceptive. Just as it moves you and you cannot be still, so too do the winds of God’s will move me. And if you wish to object, then object to Him. I am nothing but a repentant servant, and I find no stillness, no settlement, and no movement for myself except after His command. And none denies this but every sinful transgressor.</w:t>
      </w:r>
    </w:p>
    <w:p w14:paraId="6DCE8747" w14:textId="77777777" w:rsidR="000108D8" w:rsidRDefault="00000000">
      <w:pPr>
        <w:pStyle w:val="BodyText"/>
      </w:pPr>
      <w:r>
        <w:t xml:space="preserve">277. In all the early manifestations, the scholars of the age have been the first to oppose. If the scholars did not deny the truth of God, no one would have objected. The corruption that has occurred on earth is </w:t>
      </w:r>
      <w:r>
        <w:lastRenderedPageBreak/>
        <w:t>due to the denial of the scholars, as it is explicitly stated - His mention is exalted -: “Indeed, the first to be veiled from the point of the statement were the leaders of knowledge in their own selves, but with God, they do not comprehend anything and do not understand.” This is why those souls, according to God, are not considered among the people of knowledge, and the souls who have been successful in faith are established on the seat of knowledge, even if they are not informed of any outward sciences.</w:t>
      </w:r>
    </w:p>
    <w:p w14:paraId="2728ACF9" w14:textId="77777777" w:rsidR="000108D8" w:rsidRDefault="00000000">
      <w:pPr>
        <w:pStyle w:val="BodyText"/>
      </w:pPr>
      <w:r>
        <w:t>278. Today, knowledge and ignorance, high and low, near and far, truthful and deceitful, living and dead, adult and infant, wise and heedless are distinguished by acknowledging the Manifestation. Whoever believes in it is among the highest scholars, the most honorable people, the most insightful, the most pious, the wisest, the highest, the closest, the most truthful, the most precise, and the most understanding. Thus, it was revealed with the truth from the great power of majesty. This is the point of the statement in this position where it is said - His mention is exalted -: “Guide, O God, all the people of my love to Your religion. Indeed, the matter is the same from You; if the lowest of creation believes in Your proof and signs, they will be the highest, and the farthest of creation will be the closest.”</w:t>
      </w:r>
    </w:p>
    <w:p w14:paraId="5E80A1CC" w14:textId="77777777" w:rsidR="000108D8" w:rsidRDefault="00000000">
      <w:pPr>
        <w:pStyle w:val="BodyText"/>
      </w:pPr>
      <w:r>
        <w:t>279. The purpose of these statements is for everyone to know that, in the sight of God, the people of knowledge are the souls who have become knowledgeable about Him and have not paused at the word “Yes.” They are the knowledgeable souls, the evidence of that, the people of infallibility, the mine of wisdom, the source of expression, and the place of remembrance. All the names of goodness apply to those souls as long as they are established under the protection of God. External sciences are not and will not be considered in this position. That point of existence and the desired appearance has addressed countless admonitions to the people of knowledge and has advised everyone not to become arrogant in their knowledge, wisdom, and eloquence during the Manifestation, so that they may attain the knowledge of God and what is with Him. This is where the point of expression says - His mention is exalted -: “Perhaps on the day of the Manifestation of Truth, someone, in honor of learning, becomes a student before that source of knowledge. And how great this matter is, for his knowledge is nothing other than his own self.” And it says - His mention is exalted -: “There has been no greater pleasure available to creation than for someone to listen to and understand the verses of that [source] and not say ‘why’ and ‘for what reason’ concerning the words of that [source], and not compare it with the speech of others. Just as his essence is the manifestation of Divinity and Lordship over everything, so is his speech the manifestation of Divinity and Lordship over all other speeches, so that if he were human, he would surely say: ‘Indeed, I am God; there is no god but Me, and everything other than Me is My creation. O all letters, fear Me.’”</w:t>
      </w:r>
    </w:p>
    <w:p w14:paraId="07CC0B0B" w14:textId="77777777" w:rsidR="000108D8" w:rsidRDefault="00000000">
      <w:pPr>
        <w:pStyle w:val="BodyText"/>
      </w:pPr>
      <w:r>
        <w:t>280. O people of expression, although you have appeared to some extent, it is never thought that anyone will attain sanctification and purification. It seems that if a hundred thousand doors of divine knowledge were opened, no one would listen, let alone comprehend. Listen to the divine advice and contemplate the previous Manifestation and the events that occurred during its days, so that perhaps those new events will not be erased from sight and become a cause for steadfastness.</w:t>
      </w:r>
    </w:p>
    <w:p w14:paraId="39D0691B" w14:textId="77777777" w:rsidR="000108D8" w:rsidRDefault="00000000">
      <w:pPr>
        <w:pStyle w:val="BodyText"/>
      </w:pPr>
      <w:r>
        <w:t xml:space="preserve">281. At the beginning of the Manifestation, all the scholars denied the advent, as explicitly stated by the Point of Expression - may our souls be sacrificed for Him. That is, the learned ones who were in all the surrounding areas, sent a Tablet to each of them by their name and title, and in that Tablet detailed their </w:t>
      </w:r>
      <w:r>
        <w:lastRenderedPageBreak/>
        <w:t>objections. The content of those Tablets still exists. They were sent one by one to the scholars of Najaf and Karbala, and likewise to the scholars of Persia by name after name, as well as to the scholars of the lands of Sad, the lands of Qaf, and other countries. The gates of justice were so closed that not a single person among those people, who were renowned for their knowledge and understanding, became convinced of and benefited from that divine Tree of Knowledge, that Source of Eternal Wisdom, and the Luminous Manifestation of God’s Expression. The very soul that was the first among all souls to attain the highest nobility and become the Gate of Mercy, the Gate of Knowledge, the Gate of Guidance, and the Gate of Grace for all beings was the person of the Báb - may the Glory of God be upon him.</w:t>
      </w:r>
    </w:p>
    <w:p w14:paraId="0B5D0EEC" w14:textId="77777777" w:rsidR="000108D8" w:rsidRDefault="00000000">
      <w:pPr>
        <w:pStyle w:val="BodyText"/>
      </w:pPr>
      <w:r>
        <w:t>282. Indeed, the details of that holy personage were known to everyone who was not famous among the people and was not the owner of the pulpit and the prayer niche. He was one of the students of the late Haji Seyyed Kazim - may God have mercy on him and his bounties. Most of the exoteric scholars declared that holy soul an unbeliever. Among the late Seyyed’s students, there were also some souls who were more renowned than him, such as when Mulla Mehdi Khui, one of the companions of Seyyed, was asked about the knowledge of the Báb. He mentioned the names of several individuals and preferred them all in terms of exoteric knowledge and virtue over the Supreme Báb and the Most Generous Word.</w:t>
      </w:r>
    </w:p>
    <w:p w14:paraId="0C122C9C" w14:textId="77777777" w:rsidR="000108D8" w:rsidRDefault="00000000">
      <w:pPr>
        <w:pStyle w:val="BodyText"/>
      </w:pPr>
      <w:r>
        <w:t>283. None of the well-known and famous souls were convinced; rather, they rose in opposition and objection. Among them were Mulla Hasan Gohar, Mirza Mohit, Mirza Karim Khan, and others who were well-known in Azerbaijan and its surroundings. Indeed, all the famous scholars, whether from the Shaykhi sect or the exoteric sect, hesitated in the Cause of God. Instead, they opposed, denied, and, heedless of those souls’ objections, withheld knowledge from them.</w:t>
      </w:r>
    </w:p>
    <w:p w14:paraId="30460AFB" w14:textId="77777777" w:rsidR="000108D8" w:rsidRDefault="00000000">
      <w:pPr>
        <w:pStyle w:val="BodyText"/>
      </w:pPr>
      <w:r>
        <w:t>284. However, the Bab al-Azam, meaning the first to believe, and the seventeen souls who were with him, became triumphant in the nobility of faith. All of them were considered the foremost in knowledge by God, as He says, “These souls are the gates of mercy for all people in all good names.” In the detailed and recorded Persian exposition, observe this. Endeavor and strive so that on the Day of Appearance, you are not veiled from anything and do not look at anything created or to be created. For every soul on that day will be far from the divine law to the extent that it looks at something other than the truth.</w:t>
      </w:r>
    </w:p>
    <w:p w14:paraId="0A1FFC67" w14:textId="77777777" w:rsidR="000108D8" w:rsidRDefault="00000000">
      <w:pPr>
        <w:pStyle w:val="BodyText"/>
      </w:pPr>
      <w:r>
        <w:t>285. Purify your heart from all impurities and lift your gaze from the signs, symbols, closeness, and distance that you have understood with your own intellect! For no one has had or will have knowledge of the hidden divine will and the concealed divine intention, and at all times, something wondrous appears and will appear. It is enough that something appears that no one has ever conceived before. Take refuge in God and pray day and night for a matter to manifest that is easy for creation to understand, so that perhaps they will not be deprived of the effusions from that greatest ocean and the illumination of the sun of meanings.</w:t>
      </w:r>
    </w:p>
    <w:p w14:paraId="0822BE42" w14:textId="77777777" w:rsidR="000108D8" w:rsidRDefault="00000000">
      <w:pPr>
        <w:pStyle w:val="BodyText"/>
      </w:pPr>
      <w:r>
        <w:t xml:space="preserve">286. The previous Manifestation (may my spirit and soul be sacrificed for Him) has advised a great deal in this matter and has mentioned it in countless explanations, on a level that no one could ever imagine a matter that has not been inscribed by His Supreme Pen. For example, if someone looks at the explanations, He says: Beware lest you be veiled by them from the One who has revealed them. If someone adheres to the letters, He says: Beware lest you be veiled by the letters from the One who originated and created them. If someone takes pride in knowledge, He says: The title of knowledge is only </w:t>
      </w:r>
      <w:r>
        <w:lastRenderedPageBreak/>
        <w:t>true for someone who knows the essence of the Manifestation. If someone is limited to signs, He says: Beware lest you be veiled by them. No one is informed about the manner of the appearance of that Ancient Being. He manifests Himself as He wills. If someone looks at perfection, He says: The confirmation of everything is conditioned upon the confirmation of that Source of Truth. If He says, “All are perfect,” no one has the right to ask “Why” and “How.” If He says, “All are imperfect,” no one has the right to object to it. If someone is limited to a specific time, as all are veiled by it in these days, He says: Whenever it appears, everyone must bear witness to the Tree of Truth and bring about divine gratitude. And if someone looks at the leaders and mirrors of the age, addressing them, He says: You have become a proof by My words, so be careful not to be veiled by Myself in the last Manifestation.</w:t>
      </w:r>
    </w:p>
    <w:p w14:paraId="37E99E5A" w14:textId="77777777" w:rsidR="000108D8" w:rsidRDefault="00000000">
      <w:pPr>
        <w:pStyle w:val="BodyText"/>
      </w:pPr>
      <w:r>
        <w:t>287. And for this reason, the praise and glorification of everything befits my Lord, and the sanctification and remembrance of everything. For He has not fallen short in advising His servants concerning this Greatest, Most Great News, and He has answered all the objections that were in the hearts of His servants so that He would not encounter, in His next Manifestation, what would sadden His soul and distress His heart. Now, observe the matter of God and the condition of His servants who are so heedless, and those souls who were created by His Word, instead of being grateful to Him and praising, glorifying, remembering, and thanking Him for His blessings, they all have appeared with the swords of hatred. We ask God to protect this oppressed One from these wrongdoers and polytheists and to support His cause, manifest His proof, and elevate His argument among the heavens and the earth. May my soul and spirit be sacrificed for Him, for there is no advice left that He has not given to His servants.</w:t>
      </w:r>
    </w:p>
    <w:p w14:paraId="186CBB43" w14:textId="77777777" w:rsidR="000108D8" w:rsidRDefault="00000000">
      <w:pPr>
        <w:pStyle w:val="BodyText"/>
      </w:pPr>
      <w:r>
        <w:t>288. In particular, since they have observed arrogance and pride among the scholars during the previous Manifestation, they have advised this group a great deal, reminding them with good admonitions and healing explanations so that they may not follow the ways of the past and become heedless of the truth during the time of the Manifestation. For, due to the objections of those souls, all people are veiled from the truth except those whom your Lord wills. As they say - exalted be His mention - at every Manifestation, the people of that Manifestation become veiled from the truth by the scholars of that Manifestation. And now, they are heedless of the fact that with just one “No” from Him, all of these become untrue. Be cautious of the true Manifestation, so that on the day of His appearance, you do not confirm His truth through the confirmation of the people of eloquence, for all their confirmations are transformed into a mere affirmation with just one “Yes” from Him and invalidated with just one “No”.</w:t>
      </w:r>
    </w:p>
    <w:p w14:paraId="1E58C7A4" w14:textId="77777777" w:rsidR="000108D8" w:rsidRDefault="00000000">
      <w:pPr>
        <w:pStyle w:val="BodyText"/>
      </w:pPr>
      <w:r>
        <w:t>289. And likewise, in this station addressing the scholars of eloquence, they say - exalted be His greatness -: “O scholars of eloquence, have mercy upon yourselves, and then be merciful by not veiling yourselves from the one who appears with the truth through the affairs of your religion. For all of your religion is with Him like the day when God created that religion; you are looking at the starting point. Indeed, you are like all the people of previous Manifestations, tested. Perhaps at night, while you sleep, you are believers in the sight of God, and during your day, you are like the scholars before you, whom God will not judge based on anything. So, observe yourselves closely, and then be watchful!”</w:t>
      </w:r>
    </w:p>
    <w:p w14:paraId="4EEFB14C" w14:textId="77777777" w:rsidR="000108D8" w:rsidRDefault="00000000">
      <w:pPr>
        <w:pStyle w:val="Heading2"/>
      </w:pPr>
      <w:bookmarkStart w:id="114" w:name="end-here"/>
      <w:bookmarkEnd w:id="113"/>
      <w:r>
        <w:lastRenderedPageBreak/>
        <w:t>End Here</w:t>
      </w:r>
    </w:p>
    <w:p w14:paraId="5C719ED4" w14:textId="77777777" w:rsidR="000108D8" w:rsidRDefault="00000000">
      <w:pPr>
        <w:pStyle w:val="FirstParagraph"/>
      </w:pPr>
      <w:r>
        <w:t>290. “O assembly of eloquence, have mercy upon yourselves and do not cause discord and commit the act that would lead to the disintegration of the united community because of the Cause of God! Reflect on the matters that arise, purely for the sake of God! By God, the One Who there is no god but Him, the truth has always appeared at every time and age with such a state that it has left no room for doubt, suspicion, or uncertainty for the discerning and just, except for those souls that have brought confusion upon themselves. Fear God, O assembly of eloquence, and cling to God, O assembly of eloquence, and have mercy upon yourselves, O assembly of eloquence, and do not oppose the one in whom you believed during the previous Manifestation, and through whom the faith of every believer, the certainty of every certain one, the unity of every unifier, the knowledge of every knower, and the remembrance of every rememberer have been established. This is the best advice from the servant to you, if you are among the just.”</w:t>
      </w:r>
    </w:p>
    <w:p w14:paraId="0DE70C47" w14:textId="77777777" w:rsidR="000108D8" w:rsidRDefault="00000000">
      <w:pPr>
        <w:pStyle w:val="BodyText"/>
      </w:pPr>
      <w:r>
        <w:t>291. You had also written: “And if the claimant claims to be the very Point of Revelation himself, it is not without these possibilities: either he means that he is the same in essence and person, which is clearly false, as the repetition of manifestations is not permissible and is evidently invalid; or if it is a renewal of the likes, its falsehood is even more evident. Moreover, in this case, he must also issue the same previous ordinances without any difference. So, where is the change permissible?”</w:t>
      </w:r>
    </w:p>
    <w:p w14:paraId="73CEAA6D" w14:textId="77777777" w:rsidR="000108D8" w:rsidRDefault="00000000">
      <w:pPr>
        <w:pStyle w:val="BodyText"/>
      </w:pPr>
      <w:r>
        <w:t>292. From what it seems, you have not yet understood the meaning of manifestation, nor have you recognized its place. This is a place for the Manifested, not the manifestation. If you observe with the eye of insight, you will trace the origin of the manifestations to the infinite. This answer has already been mentioned, as they say exactly what the first Point has said. Leave the mention of manifestation and the impossibility of repeating the manifestation, grasp the Manifested, and detach yourself from the knowledge of the two. What do you say about the first Point [153] - may our souls be sacrificed for Him - who says that the very Point of Revelation is the same as the previous Point of Distinction? Similarly, in all the statements where it is said: “He who appears is the same as the one who makes the appearance, and the one who makes the appearance is the same as the one who appears.”</w:t>
      </w:r>
    </w:p>
    <w:p w14:paraId="5A6CFEFF" w14:textId="77777777" w:rsidR="000108D8" w:rsidRDefault="00000000">
      <w:pPr>
        <w:pStyle w:val="BodyText"/>
      </w:pPr>
      <w:r>
        <w:t>293. And also, they say: “Indeed, I am He, and indeed, He is I.”</w:t>
      </w:r>
    </w:p>
    <w:p w14:paraId="227F6FF4" w14:textId="77777777" w:rsidR="000108D8" w:rsidRDefault="00000000">
      <w:pPr>
        <w:pStyle w:val="BodyText"/>
      </w:pPr>
      <w:r>
        <w:t xml:space="preserve">294. Moving beyond this, the manifestations of divine unity appear as united in one aspect and as different manifestations in another aspect. In the sense that all have emanated from the source of divine command, and all have spoken on behalf of God, and all have been commissioned to proclaim the message to the people, they are all one. This is what they say: “We do not distinguish between any of them (the messengers).” And in another context, where the context is that of divine laws, names, and aspects of divine dominion, each has appeared with a specific name, law, structure, and form. And if you were to observe with the eye of insight, by Allah, there is no god but He, you would see all of them in truth as one manifestation, one emergence, one movement, one action, one deed, one law, one name, and one custom. It is astonishing that you have not reached this understanding, while the children of this manifestation have become aware of it – even in the Persian Tablets, which descended during the years of suspension in Iraq from the exalted heaven of divine unity, all these levels are detailed in those </w:t>
      </w:r>
      <w:r>
        <w:lastRenderedPageBreak/>
        <w:t>mentioned Tablets, so blessed are the successful and the knowledgeable – and you have not yet become aware of the manner of manifestation and have assumed divine power to be like your own power and have made His command contingent upon your command. What a terrible assumption you have made! Indeed, He manifests as He pleases, just as He has appeared with the truth, despite the disapproval of the polytheists.</w:t>
      </w:r>
    </w:p>
    <w:p w14:paraId="0DF6AC06" w14:textId="77777777" w:rsidR="000108D8" w:rsidRDefault="00000000">
      <w:pPr>
        <w:pStyle w:val="BodyText"/>
      </w:pPr>
      <w:r>
        <w:t>295. As the Primal Point - may our souls be a sacrifice for Him - has stated, this Manifestation declares the same; reflect, so that you may understand! This is the Promised Manifestation to which all have been promised in the scriptures. And today, the deeds of anyone who turns away from this Manifestation are rejected and unmentioned before God. Indeed, He says at that moment: “Verily, I am God, there is no god but Me,” just as the Primal Point said before, and the same will be said by those who come after. Have you not seen that it says, “If the sun were to rise a hundred thousand times, it would still be one sun and will always be”? And it says, observe the same in the manifestations of divine unity.</w:t>
      </w:r>
    </w:p>
    <w:p w14:paraId="4B32277D" w14:textId="77777777" w:rsidR="000108D8" w:rsidRDefault="00000000">
      <w:pPr>
        <w:pStyle w:val="BodyText"/>
      </w:pPr>
      <w:r>
        <w:t>296. Know that in the manifestation, there are two notable perspectives: one is repetitive, and the other is non-repetitive. These two perspectives pertain to the outward, worldly manifestations, while the essence of manifestation itself is sanctified from these two perspectives and always will be. However, the understanding of this station is somewhat difficult. Whoever wants to comprehend this station as it truly is must come into the presence of the Manifestation to learn what was not known before and to discover what was hidden.</w:t>
      </w:r>
    </w:p>
    <w:p w14:paraId="5E21C0EC" w14:textId="77777777" w:rsidR="000108D8" w:rsidRDefault="00000000">
      <w:pPr>
        <w:pStyle w:val="BodyText"/>
      </w:pPr>
      <w:r>
        <w:t>297. And you have also considered the renewal of similar manifestations as impossible. If the renewal of similar divine manifestations is impossible, then the renewal of similar satanic manifestations, which are existent and observable, is not deniable. As it can be seen, in every city, there are examples of these dark structures that are clearly existent and observable. So, take heed, O people of understanding! The Manifestation has always been and will be continuous without interruption from the Manifested One, in the form of differing manifestations if you are among the knowledgeable. And if you could elevate yourself a little and purify your heart from the words of the polytheists, you would yourself perceive what is now denied without paying attention. The repetition of the manifestation is not a matter of whether it is permissible or impermissible.</w:t>
      </w:r>
    </w:p>
    <w:p w14:paraId="4FF307C2" w14:textId="77777777" w:rsidR="000108D8" w:rsidRDefault="00000000">
      <w:pPr>
        <w:pStyle w:val="BodyText"/>
      </w:pPr>
      <w:r>
        <w:t>298. Listen to the words of this servant and observe the words of God and His manifestation with a pure heart and an enlightened vision, and do not take pride in the two false words that Satan has inspired! Look at the previous nations and their scholars who have written hundreds of thousands of books, and their purpose in all those books was to prove the truth of the truth, but after the manifestation, they were all deprived of those books. Yet, the heedless people have not awakened and have started writing new treatises. Woe to their fingers, their sight, and their hands! During the time of manifestation, no word is settled in its place except by the permission of the Manifestor of the manifestation.</w:t>
      </w:r>
    </w:p>
    <w:p w14:paraId="397D7824" w14:textId="77777777" w:rsidR="000108D8" w:rsidRDefault="00000000">
      <w:pPr>
        <w:pStyle w:val="BodyText"/>
      </w:pPr>
      <w:r>
        <w:t xml:space="preserve">299. The Point of Declaration - Exalted and Mighty - has commanded that on the Day of [156] Manifestation, you should not argue with His words against Him. You have been arguing and continue to argue with the insinuations of Satan and the fabrications of your own souls. These arguments of yours and those like you have been foretold, may God, the Most High, the Most Great, be truthful. The text of the Declaration is the revealed Declaration, which says - may His mention be exalted -: “Let one’s utmost </w:t>
      </w:r>
      <w:r>
        <w:lastRenderedPageBreak/>
        <w:t>efforts be not to argue with His words against Him on the Day of the Manifestation of Truth, for all the statements are the words of the previous Manifestation and He is more knowledgeable than what He has revealed to all creation. For the spirit of all is in His grasp, and there is nothing among all but a specter if they are settled upon the truth. And otherwise, it is not worth mentioning. If a person, even if he is the Plato of his time, has knowledge in every field, but does not acknowledge the truth, will his knowledge bear fruit for him? Glory be to God, far from that! Rather, his true knowledge is the knowledge of God, the Messenger, the Manifestations of His Command, and the Manifestations of His Decree, and they do not call anything other than that knowledge among the possessors of hearts.</w:t>
      </w:r>
    </w:p>
    <w:p w14:paraId="1D76CEAD" w14:textId="77777777" w:rsidR="000108D8" w:rsidRDefault="00000000">
      <w:pPr>
        <w:pStyle w:val="BodyText"/>
      </w:pPr>
      <w:r>
        <w:t>300. Say: Open your eyes, O heedless one, then listen to what the warbler sings upon the branches of the Tree of Declaration, by God, the All-Powerful, the Mighty, the Bestower. Observe how high and exalted is the station to which that Temple of Divine Unity and Essence of the Eternal has forbidden its words from that [157] most sacred, most pure, most manifest, and most luminous realm. And in clear text, it commands not to argue with the words of the Declaration against that Temple of Meanings and the Manifestation of the Mighty, Eternal One during the Manifestation. Yet, the people of Declaration are not ashamed. If only they argued with His words, but rather, they argue with the fabricated, rejected words that have emerged from their own wicked souls against the essence of Divine Unity and the sincere primordial foundation. Alas for these souls who, because of the two fabricated phrases, have been deprived of the shore of the ocean of divine knowledge and have been denied the putrid scent of the divine unity’s sanctified breezes. And if only argument would suffice. Alas for the one whose tongue of the Spirit has been loosened to praise himself, for he is not, nor will ever be, satisfied with argument, but rather has turned, and continues to turn, his attention to the swords of malice and the spears of hatred against the sublime and exalted Ali.</w:t>
      </w:r>
    </w:p>
    <w:p w14:paraId="71E39544" w14:textId="77777777" w:rsidR="000108D8" w:rsidRDefault="00000000">
      <w:pPr>
        <w:pStyle w:val="BodyText"/>
      </w:pPr>
      <w:r>
        <w:t>301. And similarly, the Declaration states - exalted be the Declaration -: No one has been or will be informed of the Declaration or comprehended its knowledge, except that divine Temple and the mine and source of divine sciences. Yet, there are souls who have risen to fight, claiming knowledge, while by God, there is no god but Him, they have not equaled [158] even a child learning the alphabet in the school of true knowledge and will never do so. Rather, if they enter that presence, they will see themselves as utterly insignificant. It says: The soul of all is in the grasp of the power of that most forbidding, most sacred Manifestation and is not with anyone else, except for a mere specter of Him. And this is also true if they are firmly established in the truth; otherwise, it says that they are not worth mentioning.</w:t>
      </w:r>
    </w:p>
    <w:p w14:paraId="42E24A6A" w14:textId="77777777" w:rsidR="000108D8" w:rsidRDefault="00000000">
      <w:pPr>
        <w:pStyle w:val="BodyText"/>
      </w:pPr>
      <w:r>
        <w:t>302. Now, observe these souls and see the state they have fallen into, by God, they are in the depths of the abyss if only you could perceive. Today, all the sciences of the earth are considered non-existent and unmentioned by God, rather the divine knowledge, which has been the purpose and praised in all divine and eternal books, has been the knowledge of the Manifestation of His Essence in every appearance during the Manifestation. Today, whoever has attained that, even if they are not a scholar of a single word, is considered the most knowledgeable among people in the sight of God. And if, God forbid, one is deprived of this great bounty and is a memorizer of all the books, they are considered the most ignorant of all people in the sight of God.</w:t>
      </w:r>
    </w:p>
    <w:p w14:paraId="7E4D8FF5" w14:textId="77777777" w:rsidR="000108D8" w:rsidRDefault="00000000">
      <w:pPr>
        <w:pStyle w:val="BodyText"/>
      </w:pPr>
      <w:r>
        <w:lastRenderedPageBreak/>
        <w:t>303. Listen to another statement from the revealed Bayan - may my soul be a sacrifice for him - where he says - glorified be His majesty -: “And also imagine that in the presence of the appearance of that Ancient Beauty, even if all the people of eloquence became as knowledgeable as He, it would bear no fruit unless they acknowledge Him. So, consider this, O people of knowledge, and then fear Him. By God, it is embarrassing for this servant [159] to mention what a contrast there is between this statement of the Primal Point - may my soul be a sacrifice for him - and those words of yours which have filled the world with darkness and dusty confusion. So, lift your head from sleep, then behold the lights of the manifestations of your Lord, that you may perceive what you have been heedless of and be among those who repent to God, who created you and me, and made us among those who have attained the days of His meeting and are among the victorious. I ask God for a breeze of grace that may perhaps bring the dead to the realm of life, and from His bounty and favor grant a drop of the water of life and the ever-flowing Kawthar from the right side of the Throne of your Merciful Lord to drink. He is capable and powerful over all things.”</w:t>
      </w:r>
    </w:p>
    <w:p w14:paraId="0098A6D7" w14:textId="77777777" w:rsidR="000108D8" w:rsidRDefault="00000000">
      <w:pPr>
        <w:pStyle w:val="BodyText"/>
      </w:pPr>
      <w:r>
        <w:t>304. What do you say about the ranks of John the son of Zechariah and Jesus the son of Mary, given that John the son of Zechariah was sent before Jesus and claimed prophethood, as all Islamic sects acknowledge and submit to his prophethood? They both appeared with laws and ordinances, so that everyone who came before John and confessed his mission would be given a ritual bath according to the customs revealed at that time from the heaven of divine will, and he would teach them the divine words. Similarly, he gave the people glad tidings of the appearance of the Greatest Word, meaning the Spirit of God.</w:t>
      </w:r>
    </w:p>
    <w:p w14:paraId="7B452AE4" w14:textId="77777777" w:rsidR="000108D8" w:rsidRDefault="00000000">
      <w:pPr>
        <w:pStyle w:val="BodyText"/>
      </w:pPr>
      <w:r>
        <w:t>305. After the Spirit appeared, and the divine word emerged from behind the veils of concealment, shining and illuminating with the radiance of divine unity, people objected that His Holiness, outwardly, associated and mingled with sinners. As is written in the Gospel itself, He socialized with them, and on numerous occasions, they objected to the sovereign of divine unity. Especially on one of those days, some heedless ones were present before Him and objected, “O Spirit of God! The companions of John the son of Zechariah were very ascetic and devoted, spending their days fasting and nights in the remembrance of God. However, what we observe from you and your companions is that you are not engaged in worship and remembrance and do not abstain from the wealth of the people.”</w:t>
      </w:r>
    </w:p>
    <w:p w14:paraId="278B7427" w14:textId="77777777" w:rsidR="000108D8" w:rsidRDefault="00000000">
      <w:pPr>
        <w:pStyle w:val="BodyText"/>
      </w:pPr>
      <w:r>
        <w:t>The Spirit contemplated within himself, then raised his head and said, “If John were as you say, why did you kill him, O assembly of the polytheists?” He said, “According to you, I am a sinner, while John the son of Zechariah, who committed no fault and all acknowledged his piety and righteousness, why did you kill him?” Then, the disbeliever was astonished and returned disappointed and in loss.</w:t>
      </w:r>
    </w:p>
    <w:p w14:paraId="2BF3BCD5" w14:textId="77777777" w:rsidR="000108D8" w:rsidRDefault="00000000">
      <w:pPr>
        <w:pStyle w:val="BodyText"/>
      </w:pPr>
      <w:r>
        <w:t>306. And they also objected that He had changed the law of John, even though his command had not yet been established among the servants and his term had not been completed. For only a few days had passed between that appearance and this one, and he used to baptize the servants, while you claim to baptize with the Holy Spirit, as your companions have said. And they used to fast, while your companions eat. And he was outwardly ascetic, never taking possession of even a mustard seed’s worth of people’s wealth, while your companions, as they pass through the fields, do not refrain from taking and eating, and are not engaged in any other actions.</w:t>
      </w:r>
    </w:p>
    <w:p w14:paraId="40A007DA" w14:textId="77777777" w:rsidR="000108D8" w:rsidRDefault="00000000">
      <w:pPr>
        <w:pStyle w:val="BodyText"/>
      </w:pPr>
      <w:r>
        <w:lastRenderedPageBreak/>
        <w:t>They said, “These are the days of happiness and enjoyment. There will come a time when they will engage in all the deeds.” And their intention was that since these are the days of meeting God, in truth, they are in the station of divine paradise, and in that station, if there is neglect in some outward matters, the truth - exalted be His dignity - will forgive, and after the elevation of the soul to the highest companionship, they will undoubtedly engage in what they have been commanded to do.</w:t>
      </w:r>
    </w:p>
    <w:p w14:paraId="565A132E" w14:textId="77777777" w:rsidR="000108D8" w:rsidRDefault="00000000">
      <w:pPr>
        <w:pStyle w:val="BodyText"/>
      </w:pPr>
      <w:r>
        <w:t>307. By God, the appearance of the primal Point and this most sublime and wondrous appearance is essentially the appearance of John the son of Zacharias and the Spirit of God, and all of it has been fulfilled accordingly. Just as John was a prophet and messenger from God, and likewise a herald of the subsequent appearance, he said: “O people, I give you glad tidings of the kingdom of God, and it is indeed near.” And in another station: (And the kingdom of God has drawn near). He was also the bearer of laws and commandments, and during his appearance, the Spirit was revealed. The primal Point - may our souls be sacrificed for Him - after having taken the covenant from all and given glad tidings of the subsequent appearance, said: “And verily, the decline is near, and you are asleep.” This is essentially the same content that John the son of Zacharias spoke of and gave glad tidings about.</w:t>
      </w:r>
    </w:p>
    <w:p w14:paraId="589EB582" w14:textId="77777777" w:rsidR="000108D8" w:rsidRDefault="00000000">
      <w:pPr>
        <w:pStyle w:val="BodyText"/>
      </w:pPr>
      <w:r>
        <w:t>308. And in this appearance, the objections that were made to Jesus the son of Mary, the same objections have been made by the people of expression. As you write that the period has not been completed. And similarly, you write that the laws should not be changed. And implicitly, you want to mention that they have changed the laws. This falsehood has been instilled in you, as they specifically instructed to act according to the Persian expression.</w:t>
      </w:r>
    </w:p>
    <w:p w14:paraId="5BA62859" w14:textId="77777777" w:rsidR="000108D8" w:rsidRDefault="00000000">
      <w:pPr>
        <w:pStyle w:val="BodyText"/>
      </w:pPr>
      <w:r>
        <w:t>309. And changing the laws has no relevance to the claim of superiority over the previous appearance. The laws must be changed and abrogate the previous commands, as the Point of Expression itself has said that if there were no objections from the people of the Criterion, I would not abrogate the law of the Criterion. Furthermore, according to your belief and that of all the respected ones, David is one of the greatest prophets and the possessor of the Book. Nevertheless, he commanded people to follow the law of the Torah. Also, it is from the word of Jesus the son of Mary, who says: (The Son of Man did not come to judge the world but to give life to the world). From this statement, it is also clear that at the beginning of the appearance, they did not intend to change the previous laws, as John the son of Zachariah also did not make a complete change except in some matters. And what is [163] admitted is that the rule of Sabbath was changed by the Holy Spirit and Sunday was appointed. And they also abolished the rule of the sword and prohibited divorce.</w:t>
      </w:r>
    </w:p>
    <w:p w14:paraId="1066BC4C" w14:textId="77777777" w:rsidR="000108D8" w:rsidRDefault="00000000">
      <w:pPr>
        <w:pStyle w:val="BodyText"/>
      </w:pPr>
      <w:r>
        <w:t xml:space="preserve">310. But in this appearance, if you observe, although at first, nothing but pure worship appeared, the wolves of the earth still rose up in opposition and objection to the explanations of the spiritual leaders, and they came out of the pits of hypocrisy intending to spread corruption. Although the firm command is evident and written in all the Tablets of God, that if someone manifests himself with verses, do not oppose him, do not argue, and do not protest. They have even emphasized this command to the extent that, by God, who there is no god but Him, no firmer and more stable command has been revealed in the explanations. It seems that all the explanations have been revealed in this innovative matter, the most prohibitive. Nevertheless, the first opposer and the likes of him have risen in opposition and have caused what no oppressor has ever done. You have not been in this land to be informed. By the truth of the </w:t>
      </w:r>
      <w:r>
        <w:lastRenderedPageBreak/>
        <w:t>Primal Point and all the prophets and messengers who speak the truth and righteousness, I am telling you.</w:t>
      </w:r>
    </w:p>
    <w:p w14:paraId="50525A8B" w14:textId="77777777" w:rsidR="000108D8" w:rsidRDefault="00000000">
      <w:pPr>
        <w:pStyle w:val="BodyText"/>
      </w:pPr>
      <w:r>
        <w:t>311. When they observed that the divine verses were being revealed like pouring rain, the greatest divine ocean was in waves, the majestic tree of divine eternity was adorned with wondrous, invincible fruits, and the winds of divine grace were blowing from the right of the divine throne, the elevated ancient sky was adorned with new constellations of knowledge and insights, they rose in hypocrisy and sought to cut off the divine tree. When they failed, their deception became apparent, all the emigrants were disturbed, the people of the sanctuary were busy with mourning and lamentation, and the beauty of unity disappeared from the creatures. Then they resorted to slander and lies, intending to cover up their heinous act with fabricated accusations and baseless suspicions.</w:t>
      </w:r>
    </w:p>
    <w:p w14:paraId="02686369" w14:textId="77777777" w:rsidR="000108D8" w:rsidRDefault="00000000">
      <w:pPr>
        <w:pStyle w:val="BodyText"/>
      </w:pPr>
      <w:r>
        <w:t>Afterward, they committed what they committed, as you yourself know what that slanderous troublemaker, who came to that land, said and did. Yet, he did not confront that wicked soul and did not speak a word. Nonetheless, he called himself oppressed and insinuated to the likes of himself what Satan insinuates to his followers and continues to do so. Woe to them and to those who followed them. By God, they are indeed in great loss.</w:t>
      </w:r>
    </w:p>
    <w:p w14:paraId="79BA6F9C" w14:textId="77777777" w:rsidR="000108D8" w:rsidRDefault="00000000">
      <w:pPr>
        <w:pStyle w:val="BodyText"/>
      </w:pPr>
      <w:r>
        <w:t>312. Another saying is that: it must be complete and perfect, just as the appearance of every prophet and messenger has been higher than the previous one, and the Most High Lord has claimed the same in relation to the predecessors. This means that every subsequent one has abrogated the previous one.</w:t>
      </w:r>
    </w:p>
    <w:p w14:paraId="0058A3EC" w14:textId="77777777" w:rsidR="000108D8" w:rsidRDefault="00000000">
      <w:pPr>
        <w:pStyle w:val="BodyText"/>
      </w:pPr>
      <w:r>
        <w:t>313. Firstly, if the eye of fairness is open, it would observe that there is no doubt about this appearance, and it testifies to what has been revealed from the Almighty God, the Dominant, the Mighty, the Powerful. Open your eyes [165] to bear witness that the beauty of the appearance was, at that time, firmly established on the throne of greatness and independence, and on its right was the Point of Explanation with the authority of honor and majesty, and on its left was Muhammad, the Messenger of Allah, with the lights of the Mighty and Exalted God. And facing the face, the spirit stood with a group from the Supreme Assembly and descended with the truth if you understand. Then, behind him were ranks of angels of heaven with pitchers of the everlasting Kawthar and cups of Tasneem if you know. And all of them were wailing, crying, and shouting for what had befallen the beauty of God, the Dominant, the Mighty, the Sustainer.</w:t>
      </w:r>
    </w:p>
    <w:p w14:paraId="63953CAB" w14:textId="77777777" w:rsidR="000108D8" w:rsidRDefault="00000000">
      <w:pPr>
        <w:pStyle w:val="BodyText"/>
      </w:pPr>
      <w:r>
        <w:t>314. If you had the eye of discernment and were to refer to the greatest spectacle, you would have witnessed and directly observed the divine lights from the everlasting source of honor and sovereignty. However, the ailment of illusions has rendered the eyes so weak that even if they were to enter the purest abode, I doubt they would attain a blessed encounter. Just as the barred one, even if dwelling close to the Garden of Paradise, has been and will be deprived of the customary blessings, and similarly, the blind, even if present in front of the sun, has been and will be excluded from its lights. They have no share in this greatest ocean.</w:t>
      </w:r>
    </w:p>
    <w:p w14:paraId="6F456534" w14:textId="77777777" w:rsidR="000108D8" w:rsidRDefault="00000000">
      <w:pPr>
        <w:pStyle w:val="BodyText"/>
      </w:pPr>
      <w:r>
        <w:t xml:space="preserve">315. What you have mentioned, that every subsequent one must be superior and higher than the previous one, if I did not observe it in a state of agitation and fluctuation, I would have mentioned the word that I have heard from the truth[166]. And this is a matter that, if anyone other than God speaks of </w:t>
      </w:r>
      <w:r>
        <w:lastRenderedPageBreak/>
        <w:t>it, is considered meddling. God knows His intention in what He has revealed, for the hidden meanings of the divine words are concealed in the shells of the oceans, and none but the Self of the Manifestation has been and will be informed of them. All of that knowledge is with my Lord, and no one has access to it except His All-Knowing Self. As the veils of expression are lifted from the imaginations before they are witnessed, it is better that we exercise discretion and keep what we have understood concealed, lest more fear is heightened. The encompassing power and the expanded divine mercy have never been and will never be limited to any boundaries. He does what He wills and decrees what He desires.</w:t>
      </w:r>
    </w:p>
    <w:p w14:paraId="5448787F" w14:textId="77777777" w:rsidR="000108D8" w:rsidRDefault="00000000">
      <w:pPr>
        <w:pStyle w:val="BodyText"/>
      </w:pPr>
      <w:r>
        <w:t>316. In the abrogation of the previous laws, the Point of Expression - may our souls be sacrificed for Him - states that everything is dependent on the will of the Self of the Manifestation. If He wishes, He confirms the previous commands and prohibitions, and if He wishes, He abrogates them. The command is in His hands, and no one has the right to object or say “why” and “because of what” in everything He does and orders. Whoever says “why” and “because of what” has disbelieved in God, fought against himself, argued with His authority, denied His command, and has been among the polytheists.</w:t>
      </w:r>
    </w:p>
    <w:p w14:paraId="7B437CAB" w14:textId="77777777" w:rsidR="000108D8" w:rsidRDefault="00000000">
      <w:pPr>
        <w:pStyle w:val="BodyText"/>
      </w:pPr>
      <w:r>
        <w:t>317. Another point: If it is by way of reflection, like the Immaculate Imams with respect to Prophet Muhammad, who claimed parity with him while they were under his shadow, then the matter is clear. It is not appropriate for such a person to claim superiority in such a situation.</w:t>
      </w:r>
    </w:p>
    <w:p w14:paraId="6712B8D6" w14:textId="77777777" w:rsidR="000108D8" w:rsidRDefault="00000000">
      <w:pPr>
        <w:pStyle w:val="BodyText"/>
      </w:pPr>
      <w:r>
        <w:t>318. This matter has been mentioned in the previous explanation. Furthermore, these words of the falsely attributed polytheist, which are more contemptible than the words of children, have been and will be left unanswered. Oh man, what kind of reflection? What is this sacred realm of mention and explanation, which is beyond the comprehension of anyone within the realm of possibility?</w:t>
      </w:r>
    </w:p>
    <w:p w14:paraId="5449C860" w14:textId="77777777" w:rsidR="000108D8" w:rsidRDefault="00000000">
      <w:pPr>
        <w:pStyle w:val="BodyText"/>
      </w:pPr>
      <w:r>
        <w:t>319. In this context, a story comes to mind: During the days when the first point - with glory and dignity - was imprisoned in the Jabal Maku - just as they are now imprisoned in this land, but do not compare this prison to that prison, for they are now imprisoned by the government and also by the people of expression. The previous appearance’s imprisonment was specifically due to the government. And if you look closely, in this prison, all the governments were partners - at least in those days, the noble Wahid, meaning Aqa Sayyid Yahya - may God’s glory be upon him - had risen to support the cause of the world, as you have heard. Throughout the land, the scholars were preoccupied with turning away and denying the claim, and on all pulpits, they were seeking refuge in God, cursing and slandering the first point and its followers.</w:t>
      </w:r>
    </w:p>
    <w:p w14:paraId="2D98F486" w14:textId="77777777" w:rsidR="000108D8" w:rsidRDefault="00000000">
      <w:pPr>
        <w:pStyle w:val="BodyText"/>
      </w:pPr>
      <w:r>
        <w:t>The Friday prayer leader of Tehran, although in reality, he was not an enemy and his fairness was superior to all others, one day he went to the pulpit and mentioned that among the things he had heard was that “Hazrat Bab considered the air to be pure [168]. Tell me: Oh man, in which book of jurisprudence and scholars have you observed such a statement that the air is pure?” And before he could finish…</w:t>
      </w:r>
    </w:p>
    <w:p w14:paraId="5FE996DD" w14:textId="77777777" w:rsidR="000108D8" w:rsidRDefault="00000000">
      <w:pPr>
        <w:pStyle w:val="BodyText"/>
      </w:pPr>
      <w:r>
        <w:t>320. It was not a position of authority in religious jurisprudence but a position beyond these invocations and words, and he himself was a renewer of the religious laws. He also realized that he was one of the jurists and had mentioned this jurisprudential issue contrary to the scholars and considered it permissible.</w:t>
      </w:r>
    </w:p>
    <w:p w14:paraId="1F4D827D" w14:textId="77777777" w:rsidR="000108D8" w:rsidRDefault="00000000">
      <w:pPr>
        <w:pStyle w:val="BodyText"/>
      </w:pPr>
      <w:r>
        <w:t xml:space="preserve">321. And now you do not know what has been transferred and what has appeared from the horizon of divine will. Yet with these words, which have been and still are fitting for those who have been </w:t>
      </w:r>
      <w:r>
        <w:lastRenderedPageBreak/>
        <w:t>indoctrinated, you take pride. And of course, you have sent them to others due to Satan’s deception, as the specific news has stated, and indeed, He is the truthful and all-knowing. So, God will invalidate their claims with His true words and reveal the deception of their souls to His close servants.</w:t>
      </w:r>
    </w:p>
    <w:p w14:paraId="7B93C5F4" w14:textId="77777777" w:rsidR="000108D8" w:rsidRDefault="00000000">
      <w:pPr>
        <w:pStyle w:val="BodyText"/>
      </w:pPr>
      <w:r>
        <w:t>322. Your responsibility was to first ask the person claiming to be the Manifestation what their claim is and what their proof is, so that you would be informed. If they had said that this is the same appearance that the Point of Revelation had prophesied and taken the covenant for it from all, then all these objections would have been and will be fruitless, and you would not have gone through all this trouble to compose the fabricated words of those indoctrinated souls. Fear God, and do not say what you do not know, and do not follow every babbler. If you wish to seek the truth, ask God, your Lord and the Lord of the worlds!</w:t>
      </w:r>
    </w:p>
    <w:p w14:paraId="6F1E2BF5" w14:textId="77777777" w:rsidR="000108D8" w:rsidRDefault="00000000">
      <w:pPr>
        <w:pStyle w:val="BodyText"/>
      </w:pPr>
      <w:r>
        <w:t>323. Another statement – how great is the heedlessness of the one who has uttered it – is: The ultimate purpose of this matter is that one of His evidences and mirrors will be present. And mirrors have degrees and will completely represent the lineage of one person. The chain of complete mirrors will be one after another, the rest will not be a complete representation. And this has also been confined by the Most High Lord in Mirza Yahya.</w:t>
      </w:r>
    </w:p>
    <w:p w14:paraId="73893BD4" w14:textId="77777777" w:rsidR="000108D8" w:rsidRDefault="00000000">
      <w:pPr>
        <w:pStyle w:val="BodyText"/>
      </w:pPr>
      <w:r>
        <w:t>324. He who has cast you has made a mistake and has disobeyed in what he has committed, and has disbelieved in God who created him from dust, and has lied about the One to whom he will return in his journey and abode, and is among those who have made the Scripture divided. It is new that he mentioned complete and incomplete mirrors. By God, the pen is bewildered as to what to mention in response to the heedlessness of the likes of them. The Primal Point (the Bab) Himself says in a supplication: O God! Send a mirror in every age so that it may be a model for You and a representation of You. And later He says: Send one in every city. And if we accept your statement, it contradicts the statement of the Primal Point. However, the rank of mirrors is this rank that He says - May His Majesty be glorified -: Say: O Suns of Mirrors! You look towards the Sun of Truth. Indeed, your establishment is with it if you have insight. All of you are like a whale in the water, moving in the sea and veiling yourselves from the water, and you ask about what you are upholding.</w:t>
      </w:r>
    </w:p>
    <w:p w14:paraId="72C92E85" w14:textId="77777777" w:rsidR="000108D8" w:rsidRDefault="00000000">
      <w:pPr>
        <w:pStyle w:val="BodyText"/>
      </w:pPr>
      <w:r>
        <w:t>325. Say: O heedless one, observe that He addresses the Suns of Mirrors, which is the ultimate rank of them[170], and says that you should look towards the Sun of Truth. And then He says your example is like a whale that moves in the sea and is veiled from the water, and you are asked about what you are upholding.</w:t>
      </w:r>
    </w:p>
    <w:p w14:paraId="2B0AA3EC" w14:textId="77777777" w:rsidR="000108D8" w:rsidRDefault="00000000">
      <w:pPr>
        <w:pStyle w:val="BodyText"/>
      </w:pPr>
      <w:r>
        <w:t>326. By God, if the people of eloquence were to be fair, this very statement would be sufficient for them to sever from the words of the idolaters and witness the meaning of these divine words today. Just as this exposed soul, who considers himself a mirror and some, without awareness, have assumed him to be a mirror, has, on the assumption of submission, been deprived of the Sun of Truth. As it is observed, he looks at his own self and clings to the imaginary, far and forbidden from the Sun of Truth. He moves in the water as if he is under the shadow of the effulgent divine lights, but he is forsaken, veiled, and deprived of them.</w:t>
      </w:r>
    </w:p>
    <w:p w14:paraId="523F5519" w14:textId="77777777" w:rsidR="000108D8" w:rsidRDefault="00000000">
      <w:pPr>
        <w:pStyle w:val="BodyText"/>
      </w:pPr>
      <w:r>
        <w:lastRenderedPageBreak/>
        <w:t>And so today, all the mirrors are questioned, just as all are present in the position of questioning. Whoever has been excluded from the divine knowledge and the divine laws is not even considered worthy of mention, but whoever has gained knowledge and taken refuge in His grace is mentioned as one of the primary mirrors in the sight of God. Thus, the matter is detailed so that people may understand.</w:t>
      </w:r>
    </w:p>
    <w:p w14:paraId="62B07B0B" w14:textId="77777777" w:rsidR="000108D8" w:rsidRDefault="00000000">
      <w:pPr>
        <w:pStyle w:val="BodyText"/>
      </w:pPr>
      <w:r>
        <w:t>327. Now, reflect on this statement so that perhaps you may become successful through the Kawthar of divine oneness, which flows from the source of divine words. Say: O unjust and ignorant one, where in the recorded statement are these limitations that you have assumed? You have fabricated a lie against the truth, claiming that the mirror will be a perfect reflection of a single lineage and that the Most High Lord has restricted it to such and such. Say: You have fabricated lies against the Lord of the Throne and the Exalted Seat. From these words, the truth of recognition has been made known to those who have been inspired and received revelation. Bravo, you have bound the divine extended hand. They speak like the Jews but are not aware.</w:t>
      </w:r>
    </w:p>
    <w:p w14:paraId="276D4278" w14:textId="77777777" w:rsidR="000108D8" w:rsidRDefault="00000000">
      <w:pPr>
        <w:pStyle w:val="BodyText"/>
      </w:pPr>
      <w:r>
        <w:t>Shame on the mouths of such speakers and clay on the heads of the immature who have tainted the sanctification of the divine cause and the holiness of divine words with the dust of ignorance and limitations. The divine cause has always been sanctified from these boundaries.</w:t>
      </w:r>
    </w:p>
    <w:p w14:paraId="259BB788" w14:textId="77777777" w:rsidR="000108D8" w:rsidRDefault="00000000">
      <w:pPr>
        <w:pStyle w:val="BodyText"/>
      </w:pPr>
      <w:r>
        <w:t>328. By Allah, there is no god but He, who has been more veiled from the lowest of the people of the previous nations, yet many have rejoiced in this word. Indeed, you have considered or will consider yourself to be one of the martyrs of the cause in view of this service. You have always intended to make the divine cause exclusive to yourself and have it emerge from your loins, and you have signed before His will. I mean you, the seeker. A hundred thousand praises to you, who have surpassed the Creator for the sake of a wicked creature, by Allah, there is no god but He, from whose actions Satan himself has sought and seeks refuge. Woe to him and those who follow him.</w:t>
      </w:r>
    </w:p>
    <w:p w14:paraId="61DCB040" w14:textId="77777777" w:rsidR="000108D8" w:rsidRDefault="00000000">
      <w:pPr>
        <w:pStyle w:val="BodyText"/>
      </w:pPr>
      <w:r>
        <w:t>By Allah, with his fabrication, the pillars of the Throne have shaken, and the supports of the Exalted Seat have trembled.</w:t>
      </w:r>
    </w:p>
    <w:p w14:paraId="6A626AE7" w14:textId="77777777" w:rsidR="000108D8" w:rsidRDefault="00000000">
      <w:pPr>
        <w:pStyle w:val="BodyText"/>
      </w:pPr>
      <w:r>
        <w:t>329. Listen to the call of this servant and wash away the notebook of your whims and desires, which have been inscribed with false and fabricated suspicious words due to the whisperings of Satan, and enter from the narrow trap into the vast and secure space! Do not talk about what you have not seen and do not write about what you have not understood! Soon, you, him, and us will all return to the dust. Oh, with fairness, why have you tied yourself so tightly to the undermining of the divine cause and attributed all these fabrications to the truth for the sake of a worthless and insignificant creature?</w:t>
      </w:r>
    </w:p>
    <w:p w14:paraId="5CAC1016" w14:textId="77777777" w:rsidR="000108D8" w:rsidRDefault="00000000">
      <w:pPr>
        <w:pStyle w:val="BodyText"/>
      </w:pPr>
      <w:r>
        <w:t>Indeed, the breezes of wrath have seized you, and what greater wrath is there than this? You worship the cow and do not know it, then you call upon God to bring forth a calf from its loins for you to worship and be among the worshipers, and then from the offspring of this calf, another calf. And if the lineage were to be cut off, you would grieve within yourselves, wail and weep as you weep for the loss of your fathers and mothers, even more so if you were among the poets.</w:t>
      </w:r>
    </w:p>
    <w:p w14:paraId="4FF1F29C" w14:textId="77777777" w:rsidR="000108D8" w:rsidRDefault="00000000">
      <w:pPr>
        <w:pStyle w:val="BodyText"/>
      </w:pPr>
      <w:r>
        <w:t xml:space="preserve">330. Observe how unaware these souls are, as the sun of meanings has risen and shone from the horizon of truth with utmost grandeur and majesty. They did not even recognize it as much as they would a calf </w:t>
      </w:r>
      <w:r>
        <w:lastRenderedPageBreak/>
        <w:t>appearing from a cow. Say: Curse upon you and your life. The edifice of oneness has torn the veil of greatness due to your oppression, O stubborn assembly.</w:t>
      </w:r>
    </w:p>
    <w:p w14:paraId="0FF5239D" w14:textId="77777777" w:rsidR="000108D8" w:rsidRDefault="00000000">
      <w:pPr>
        <w:pStyle w:val="BodyText"/>
      </w:pPr>
      <w:r>
        <w:t>331. It is astonishing that you have considered Sayyid Muhammad Isfahani, who[173] had absolutely no knowledge of this matter and was not with him, to be truthful, and you have regarded all the souls who were informed as liars and, deceived by him, have drawn the sword of hatred against the beauty of the Lord of the worlds. Abandon these selfish whispers and cunning insinuations! By the Sun of meanings, around which revolve the ashamed, you are far from mentioning these false mirrors. You have not realized that the existence of mirrors is not in and of themselves, but rather, they appear during the encounter with the illuminations from the Sun, and after turning away, they become non-existent and will continue to be so. A hundred thousand mirrors are created and will be created by the Word, and as long as they remain in the shadow of the Tree of Affirmation and the Sun of Truth, they are mentioned among the mirrors; otherwise, they are mentioned among the accursed stones and the people of the Fire.</w:t>
      </w:r>
    </w:p>
    <w:p w14:paraId="4A6408D0" w14:textId="77777777" w:rsidR="000108D8" w:rsidRDefault="00000000">
      <w:pPr>
        <w:pStyle w:val="BodyText"/>
      </w:pPr>
      <w:r>
        <w:t>332. Another saying: We acknowledge that He has superiority over the Most High Lord, and His Resurrection is established, and His era is exalted, in the sense that I am the one whom God will manifest, whose promise is His own Most High Lord’s, that the era of expression will be elevated to Him, and He will be the abrogator. The falsehood of this statement is clearer than the sun. First of all, the Bab Himself has explained in a way that no one should contradict. One of those general statements is this: If the creation of that Manifestation were not completed, God would not manifest the next Manifestation. And the meaning of completion has also been explained. It is that whatever He has commanded and ordered, since it is[174] from God, there should be no deviation, and a creation should be created in His shadow, and all His commandments, whether from the highest stations or the worldly branches, should be revealed. Otherwise, the appearance of such a person will be nullified, and all the news that is from the truth will be completely false.</w:t>
      </w:r>
    </w:p>
    <w:p w14:paraId="7AB2F80A" w14:textId="77777777" w:rsidR="000108D8" w:rsidRDefault="00000000">
      <w:pPr>
        <w:pStyle w:val="BodyText"/>
      </w:pPr>
      <w:r>
        <w:t>333. O you foolish ones, the truth of what He says is true and cannot be invalidated by the words of the polytheists. Rather, what is today more evident in falsehood than the sun is that you yourselves have been and will be the ones turning away. Say: “Take hold of your own reins, O you deceiver, and O you deluded one who has never been witnessed by the eye of time like yourself!” I do not know to which soul among those souls I should liken you, for you have no equal or match in turning away and opposition.</w:t>
      </w:r>
    </w:p>
    <w:p w14:paraId="3EE287BA" w14:textId="77777777" w:rsidR="000108D8" w:rsidRDefault="00000000">
      <w:pPr>
        <w:pStyle w:val="BodyText"/>
      </w:pPr>
      <w:r>
        <w:t xml:space="preserve">334. Tell that pretentious polytheist: “O heedless one, do not consider the truth as falsehood and do not count the words of truth as false! By Allah, O you denier, the scent of divine words is greatly distinguished from your knowledge, to the extent that if one were at the farthest east of creation and spoke a word, the fragrance of holiness would be perceived by the one in the farthest west, provided that they are purified from the winds of the polytheists. What is manifested from the truth - glory be to His Majesty and the greatness of His pride - has been and will be obeyed, both in action and in word, by those with hearts and it is not permissible for anyone to oppose or object. Every person of intellect, knowledge, and discernment bears witness to this, but as they were created from ignorance, they will not sense it and will be among the heedless. One must first become knowledgeable of the truth [175] and understand what it says and what its proof is. Only after the establishment and declaration of clear evidence and proof, all </w:t>
      </w:r>
      <w:r>
        <w:lastRenderedPageBreak/>
        <w:t>these words and those who say and speak them will be related to the Fire, and indeed, the Fire will be their abode. How terrible is the abode of the polytheists!”</w:t>
      </w:r>
    </w:p>
    <w:p w14:paraId="137DBA39" w14:textId="77777777" w:rsidR="000108D8" w:rsidRDefault="00000000">
      <w:pPr>
        <w:pStyle w:val="BodyText"/>
      </w:pPr>
      <w:r>
        <w:t>335. And as for what His Holiness the Exalted has written, stating, “If the creation of that Manifestation is not completed, etc.,” the matter of completion has been in the hands of divine power. You and those like you have not and will not comprehend it. It is possible that for a thousand years people might act according to a certain religious law, yet the term “completion” would not apply to it. And it is possible that in one day everything becomes complete, and no one but the truth would be informed about the completion or otherwise, as the completion of every matter is subject to His will, as mentioned earlier. If He so wills, He can return all people to Him with a single breath, and from that very breath, He can return them to life, gather them, and make them manifest. Likewise, He can resurrect all souls and complete them by having each soul acknowledge the Manifestation in that very moment, thus fulfilling the previous Manifestation’s completion. All of this is a predetermined decree from the All-Powerful, the All-Able. However, those who are veiled and deluded have not reached this station nor attained its knowledge.</w:t>
      </w:r>
    </w:p>
    <w:p w14:paraId="595DD367" w14:textId="77777777" w:rsidR="000108D8" w:rsidRDefault="00000000">
      <w:pPr>
        <w:pStyle w:val="BodyText"/>
      </w:pPr>
      <w:r>
        <w:t>336. It often happens that the Sun of Truth becomes manifest and radiant, and all people remain veiled, and all the manifestations of affirmation appear and become established, confirmed, and stable within the manifestation itself, with the decree of negation applying to all that is current and true. This is a hidden mystery that no one knows except those whom God has opened their sight and enlightened with the light of certainty. As the Point of the Bayan (may our souls be a sacrifice for Him) says in His exalted words: “Do not let the multitude of these creations and their persistence in their own affairs veil you, for even if it were hypothetically assumed that in a single manifestation the Tree of Truth would become vocal and all would contemplate His truth, they would all be in negation through ‘There is no god.’ Even though they remain on the face of the earth, their persistence is in the fire, and all affirmation of that self has been impossible and exalted.”</w:t>
      </w:r>
    </w:p>
    <w:p w14:paraId="7F84072E" w14:textId="77777777" w:rsidR="000108D8" w:rsidRDefault="00000000">
      <w:pPr>
        <w:pStyle w:val="BodyText"/>
      </w:pPr>
      <w:r>
        <w:t>337. Now, in this statement, what do you understand from the Point of the Bayan and how do you comprehend the completion of the period of that manifestation, given that no one has attained to the knowledge of it? Therefore, become aware that the completion of the period has been and will be in the essence of the manifestation itself. But none can comprehend this except those who have drunk from the Kawthar of meanings from the Ocean of the Most Great, which has emerged with manifest and evident waves from the right hand of the Throne.</w:t>
      </w:r>
    </w:p>
    <w:p w14:paraId="07147E14" w14:textId="77777777" w:rsidR="000108D8" w:rsidRDefault="00000000">
      <w:pPr>
        <w:pStyle w:val="BodyText"/>
      </w:pPr>
      <w:r>
        <w:t xml:space="preserve">338. And likewise is the content of the statement of the Point of the Bayan - may our souls be sacrificed for Him - who says that the reason we take so long between the two manifestations is due to the lack of preparedness of the people, and the Sun of Truth has always been observing His servants from the sublime horizon after its setting. Whenever He observes someone appearing who can hearken to the Word of God, He immediately recognizes his essence and does not delay even for less than nineteen times nineteen minutes. And in this regard, a parable has been drawn with the Point of the Balance - may His greatness be glorified - and it is said that, for example, after the setting of the Muhammadan Sun, He has always been observing His creation. If He observed that there was a soul on earth capable of bearing the trust of God, He would not have delayed the manifestation at all. The fact that the number of Ghars [1260] has taken so long is for this reason, as when the first person who believed and accepted the </w:t>
      </w:r>
      <w:r>
        <w:lastRenderedPageBreak/>
        <w:t>Greatest Word was prepared, He did not delay the matter less than that and immediately inspired the Word of God unto him. And if he had reached maturity even a moment before and was present, there would have been no delay in the inspiration even for that moment.</w:t>
      </w:r>
    </w:p>
    <w:p w14:paraId="38357D3D" w14:textId="77777777" w:rsidR="000108D8" w:rsidRDefault="00000000">
      <w:pPr>
        <w:pStyle w:val="BodyText"/>
      </w:pPr>
      <w:r>
        <w:t>339. O you who are veiled! Reflect on the divine words and expressions so that you may attain a drop from the fountain of the ocean of meanings. And if you have insight, you will see the cause of the completion of the Bayan in the wondrous manifestation of this Day, as the completion of the cycle of the Bayan occurred at the very moment of the manifestation. And since then, all have been commanded according to the provisions of the Bayan, and He Himself has acted accordingly. And what would you do if all veils were torn apart? Know that at the moment of the manifestation, whoever is present before Him, all the Names, Attributes, Laws, Ordinances, and Commands that have existed before are completed and fulfilled in truth, in his essence. Therefore, ponder so that you may be among the knowing ones.</w:t>
      </w:r>
    </w:p>
    <w:p w14:paraId="77125AEF" w14:textId="77777777" w:rsidR="000108D8" w:rsidRDefault="00000000">
      <w:pPr>
        <w:pStyle w:val="BodyText"/>
      </w:pPr>
      <w:r>
        <w:t>340. And as for what you wrote, that all His utterances, whether from the exalted stations or from the worldly branches, must appear, and otherwise the appearance of such a person would be nullified and all the divine news would be false, know that all that is in the Bayan has come to the world of manifestation and has been gathered before God. However, at that time, the likes of those lifeless souls and non-entities existed, and thus they did not perceive it. After the manifestation, these sayings have not and will not make anyone self-sufficient, for the completion of all has been dependent on His confirmation, the exaltation of all has been dependent on His command, and the implementation of all has been dependent on His acceptance.</w:t>
      </w:r>
    </w:p>
    <w:p w14:paraId="1637717F" w14:textId="77777777" w:rsidR="000108D8" w:rsidRDefault="00000000">
      <w:pPr>
        <w:pStyle w:val="BodyText"/>
      </w:pPr>
      <w:r>
        <w:t>341. For example, if He wishes to take back all that He has granted in the previous manifestation, no one can object to Him, for He has been and will be capable. A statement is mentioned from the Point of the Bayan - may our souls be a sacrifice for him - perhaps you will sense it within yourself and be among those who perceive. He says - glorified be His grandeur -: The example of every Bayan is like a substance entrusted to someone, and on the Day of the Manifestation of the True Reality, if He wishes to take back all that He has given them, they would not show patience for the value of a thing. It is not that one would be veiled from the issue of its branches, another from its principles, another from its matters of decree, and another from its matters of exaltation; rather, everything is from Him and returns to Him. And whoever has recognized Him by His verses and has not been cautious in knowing Him, to the extent of that, they will be veiled in the fire. And if you pay attention between yourself and God, His example is that which is in your hearts. Do not become veiled from Him by Him. Recognize the one for whose knowledge you have been created.</w:t>
      </w:r>
    </w:p>
    <w:p w14:paraId="6809D38D" w14:textId="77777777" w:rsidR="000108D8" w:rsidRDefault="00000000">
      <w:pPr>
        <w:pStyle w:val="BodyText"/>
      </w:pPr>
      <w:r>
        <w:t>342. Now observe how far you have remained from the shore of the sea of knowledge and how much you have been deprived of the Originator and the Realizer of the names due to the veil of self and passion. By God, what the Point of the Bayan wanted, you have shown the opposite; what were the firm verses of Him, you have distorted and interpreted with false assumptions. You have not tasted a drop from the ocean of sanctity, nor have you been blessed by a breeze from the winds of exaltation. Yet, sometimes you mention the branches of the Bayan, which have flowed from the fountain of the Pen of the Sovereign of Possibility, and sometimes you hold onto its principles. By God, you have had and have no purpose other than to cling to a rope of the ropes of self and object to the Sovereign of Divine Unity with it.</w:t>
      </w:r>
    </w:p>
    <w:p w14:paraId="5C05ADD3" w14:textId="77777777" w:rsidR="000108D8" w:rsidRDefault="00000000">
      <w:pPr>
        <w:pStyle w:val="BodyText"/>
      </w:pPr>
      <w:r>
        <w:lastRenderedPageBreak/>
        <w:t>343. Now observe how the divine words have been realized. They have decreed that on that day no one shall remain veiled by the mention of branches, principles, decrees, and matters of exaltation, for that pure One’s footsteps have been followed by Himself, and whatever He commanded during His appearance has been the divine decree and His command among the servants. Yet, you and the likes of you have argued against the truth with the mention of principles and branches, and have been guided to the matters of exaltation and decree. Today, you all are seen in the fire except for those who cling to God, the Mighty, the Exalted, the Chosen.</w:t>
      </w:r>
    </w:p>
    <w:p w14:paraId="60EA5D2E" w14:textId="77777777" w:rsidR="000108D8" w:rsidRDefault="00000000">
      <w:pPr>
        <w:pStyle w:val="BodyText"/>
      </w:pPr>
      <w:r>
        <w:t>344. O uninformed ones, they have emphasized that on that day, do not be cautious in recognizing Him, for to the extent of that caution, you will be in the fire. Yet, you have brought forth what none of the manifestations of denial and imprisonment have ever brought forth. Another statement from the utterance of the revelation of the Face of God is mentioned, perhaps you may cast off the tattered garments of hatred and attain the divine robe of exaltation. He says - exalted be His Majesty -: “But do not be deluded by the love for the Point and the living letters, for that day is a day of testing! If someone loved that Point and the letters and was guided by their guidance, it is proof that he loved this Point and the letters.”</w:t>
      </w:r>
    </w:p>
    <w:p w14:paraId="1A058C46" w14:textId="77777777" w:rsidR="000108D8" w:rsidRDefault="00000000">
      <w:pPr>
        <w:pStyle w:val="BodyText"/>
      </w:pPr>
      <w:r>
        <w:t>345. Observe how much they have precisely and skillfully mentioned this most sublime, innovative, and sacred matter in the Book. Even to the extent that they say, do not be deluded by the love for Me and do not be veiled from the beauty of that Footstep. Yet, at all times, you have raised and continue to raise countless objections. And if you say this manifestation is not that manifestation, this is the same claim that all nations of the past have made during the appearance of the manifestations of unity. For example, during the appearance of the Spirit of God [181] and His Word, everyone resorted to previous scriptures to disprove Him, and all opponents and deniers, except those whom your Lord willed, who were few in number.</w:t>
      </w:r>
    </w:p>
    <w:p w14:paraId="61E315BF" w14:textId="77777777" w:rsidR="000108D8" w:rsidRDefault="00000000">
      <w:pPr>
        <w:pStyle w:val="BodyText"/>
      </w:pPr>
      <w:r>
        <w:t>Similarly, during the appearance of the Seal of the Prophets, who shone forth from the East of Mecca, all the deniers said, “You are not the promised manifestation,” and they mentioned fabricated evidence and wrote treatises to refute the truth. Likewise, during the appearance of the Point of Utterance, you have observed and continue to observe what they have done and are doing. What is the difference between this group and that group?</w:t>
      </w:r>
    </w:p>
    <w:p w14:paraId="5FC622B1" w14:textId="77777777" w:rsidR="000108D8" w:rsidRDefault="00000000">
      <w:pPr>
        <w:pStyle w:val="BodyText"/>
      </w:pPr>
      <w:r>
        <w:t>346. A discerning person today should look at the essence of the manifestation and the origin of the matter. If they observe the same evidence and proof that established the initial point and the appearance of unity, it is not appropriate to stop at anything less, for the extent of that stoppage will be in the fire. Otherwise, for those who observe, the greater scene of the manifestation itself has been a proof. This servant is perplexed as to what to mention, since it is observed that you have been deprived of understanding the explicit divine words, let alone allusions and indications. It seems that you have not even desired to comprehend. Thus, the words of this servant and his melodies are like playing a lute for souls that are deprived of hearing. This individual is fitting in this station:</w:t>
      </w:r>
    </w:p>
    <w:p w14:paraId="4F2DC621" w14:textId="77777777" w:rsidR="000108D8" w:rsidRDefault="00000000">
      <w:pPr>
        <w:pStyle w:val="BodyText"/>
      </w:pPr>
      <w:r>
        <w:t>347.</w:t>
      </w:r>
    </w:p>
    <w:p w14:paraId="2A16B40F" w14:textId="77777777" w:rsidR="000108D8" w:rsidRDefault="00000000">
      <w:pPr>
        <w:pStyle w:val="BodyText"/>
      </w:pPr>
      <w:r>
        <w:lastRenderedPageBreak/>
        <w:t>The subtle secret of Sana’i is like playing a lute in front of the deaf for the ignorant; it is like displaying a mirror in front of the blind.</w:t>
      </w:r>
    </w:p>
    <w:p w14:paraId="440675A5" w14:textId="77777777" w:rsidR="000108D8" w:rsidRDefault="00000000">
      <w:pPr>
        <w:pStyle w:val="BodyText"/>
      </w:pPr>
      <w:r>
        <w:t>May God strike your ears with deafness and cover your hearts with a veil of fire.</w:t>
      </w:r>
    </w:p>
    <w:p w14:paraId="46DC1EBF" w14:textId="77777777" w:rsidR="000108D8" w:rsidRDefault="00000000">
      <w:pPr>
        <w:pStyle w:val="BodyText"/>
      </w:pPr>
      <w:r>
        <w:t>348. Oh, you who are heedless! They say - exalted be their mention -: Do not be veiled by the veils of knowledge and wisdom, for this will prevent you from the path of God. You are sending scholarly indications as a gift before the sovereign of knowledge and presenting a withered leaf as an offering to the divine bounty of unity. If only you were also possessors of knowledge and wisdom! No, by God, you appear as nothing more than a hollow and dry shell, which contains small pebbles and makes a noise when moved, but is devoid of any real substance and movement. (A body with a cavity, having a hole in it).</w:t>
      </w:r>
    </w:p>
    <w:p w14:paraId="05945D22" w14:textId="77777777" w:rsidR="000108D8" w:rsidRDefault="00000000">
      <w:pPr>
        <w:pStyle w:val="BodyText"/>
      </w:pPr>
      <w:r>
        <w:t>349. Today, nothing can prevent the intended proofs from manifesting in His cause, and nothing created between the heavens and the earth will be sufficient, except entering the shadow of His command. If the entire earth were filled with books, it would not compare to a single letter that emerges from the essence of His utterance today. Cast aside these futile inquiries and cleanse your hearts from the whispers of past expressions and allusions, so that perhaps you may attain divine bounty in this heavenly springtime. Break away from your knowledge and cling to Him! Strive so that today you may not remain veiled from the words, signs, names, and manifestations of the Creator and the One who verifies them. This is what the Point of Declaration, exalted be His dignity, says - His words are exalted -: All of this is so that on the day of manifestation, you do not remain veiled by the names, but rather look at everything that the names encompass, even the mention of the Prophet. For that Name is created by what God has sent down.</w:t>
      </w:r>
    </w:p>
    <w:p w14:paraId="27C5895D" w14:textId="77777777" w:rsidR="000108D8" w:rsidRDefault="00000000">
      <w:pPr>
        <w:pStyle w:val="BodyText"/>
      </w:pPr>
      <w:r>
        <w:t>350. If you are fair, you would perceive from this expression the beauty of the Merciful that you are veiled from today. You have been deprived of the Creator by a name from among the names that you do not know who it is or what it is. A few of you have gathered and set up a structure with the help of illusory and conjectural ideas, and then you have devoted yourselves to it. You have constructed the structure of the calf with the hands of ignorance, and then you have taken it as your lord besides God. Woe to you, O assembly of polytheism and hypocrisy.</w:t>
      </w:r>
    </w:p>
    <w:p w14:paraId="60338E79" w14:textId="77777777" w:rsidR="000108D8" w:rsidRDefault="00000000">
      <w:pPr>
        <w:pStyle w:val="BodyText"/>
      </w:pPr>
      <w:r>
        <w:t>351. We pass by all the verses and words, and today, once again, place the criterion of knowing God and weigh the two sides. Although the truth should test and weigh the servants, not the servants weighing it. The breath of truth and what appears from it has been and will always be sanctified from the standard of people. However, we are satisfied that the truth be distinguished from falsehood, as you do not consider the divine argument as an argument and have rejected its evidence. In this case, the completion of God’s argument against you will be revealed, and any standard and evidence that group considers the criterion for knowing the truth will be used to distinguish the truth[184] from falsehood. This word is mentioned according to your beliefs so that there is no excuse left, and the truth becomes manifest and evident like the sun for every breath. Otherwise, the truth has been and will always be sanctified from the standards, arguments, proofs, and evidences of the servants. The standard of God today has been the breath of truth, and its evidence and argument are what appears from it if you understand.</w:t>
      </w:r>
    </w:p>
    <w:p w14:paraId="34EDA20E" w14:textId="77777777" w:rsidR="000108D8" w:rsidRDefault="00000000">
      <w:pPr>
        <w:pStyle w:val="BodyText"/>
      </w:pPr>
      <w:r>
        <w:lastRenderedPageBreak/>
        <w:t>352. And this, which has been expressed in the language of polytheism and aversion, that the appearance of such a person will be nullified, and all the true news will be lies, is definitely false.</w:t>
      </w:r>
    </w:p>
    <w:p w14:paraId="1B6ED4B8" w14:textId="77777777" w:rsidR="000108D8" w:rsidRDefault="00000000">
      <w:pPr>
        <w:pStyle w:val="BodyText"/>
      </w:pPr>
      <w:r>
        <w:t>353. May God cut off the tongue of the one who uttered this, and may He break his hand, fingers, and pen, for he has overstepped his bounds and fabricated lies against God, the Guardian, the Almighty, the Mighty, the Everlasting, and has committed acts that have violated the sanctity of the matter among the people. Thus, the people of the prison disavow him, and how [much more so] the servants of God who are brought near [to Him].</w:t>
      </w:r>
    </w:p>
    <w:p w14:paraId="05E36453" w14:textId="77777777" w:rsidR="000108D8" w:rsidRDefault="00000000">
      <w:pPr>
        <w:pStyle w:val="BodyText"/>
      </w:pPr>
      <w:r>
        <w:t>354. Say: First of all, you did not know those tidings and were never truly informed of their meaning. Just as previous nations, due to their lack of understanding of the meanings of the divine words, stopped at the shore of the ocean of divine unity and were deprived during the manifestation of the signs of lordship. For example, in the Gospel, it is said that at the time of the appearance of signs, the sun will be darkened, the moon will be deprived of light, and the stars will fall to the earth. And to this day, the people of the Gospel have not embraced the Islamic faith because of these expressions. Now, what do you say? Were these tidings false, or did that group not comprehend the meanings of those tidings?</w:t>
      </w:r>
    </w:p>
    <w:p w14:paraId="7F8C7095" w14:textId="77777777" w:rsidR="000108D8" w:rsidRDefault="00000000">
      <w:pPr>
        <w:pStyle w:val="BodyText"/>
      </w:pPr>
      <w:r>
        <w:t>355. And likewise, the mention of “Seal of the Prophets” in the Quran, as well as the signs of the coming appearance and the signs of the Resurrection, such as the “splitting of the sky,” the “splitting of the earth,” the “disintegration of mountains,” and the “raising of the dead from their apparent graves,” and similar statements have been signs of the Resurrection. And to this day, they are deprived of the Master of names and attributes due to these expressions. Now, what will you do? Will you confirm or deny it? Because, according to the apparent meaning of what is recorded, it has not appeared. Either you must say that it is all false, or you must say that they have not understood its meanings. And in the text of “Seal of the Prophets,” I do not know what you would say, since the first point explicitly states that a prophet has come from the very beginning and will come until the very end, even though it is considered impossible for anyone to come after the Prophet and claim prophethood.</w:t>
      </w:r>
    </w:p>
    <w:p w14:paraId="49C7F951" w14:textId="77777777" w:rsidR="000108D8" w:rsidRDefault="00000000">
      <w:pPr>
        <w:pStyle w:val="BodyText"/>
      </w:pPr>
      <w:r>
        <w:t>356. Say: O heedless one, know that no one has ever been or will be informed of the meanings of the divine words as they are, except for the manifestation of divine knowledge and wisdom. As it is explicitly stated that no one has ever been or will be informed of the essence of divine meanings hidden within the treasures of the words, except for the soul of the next appearance. And if all the nations had understood the meanings of the words, they would never have been deprived of the dawning-places of revelation and inspiration. Just as today, those deprived of the divine words, due to their lack of understanding of what has been revealed in the explanations, have remained deprived of the beauty of the Merciful. By God, if they come to their senses, they would detach themselves from their knowledge and even from their own selves.</w:t>
      </w:r>
    </w:p>
    <w:p w14:paraId="17B47590" w14:textId="77777777" w:rsidR="000108D8" w:rsidRDefault="00000000">
      <w:pPr>
        <w:pStyle w:val="BodyText"/>
      </w:pPr>
      <w:r>
        <w:t xml:space="preserve">357. O heedless one, who is unaware of the abundance of meanings, do not consider the divine words as false or futile, and perceive yourself incapable of understanding them. Seek from the source and mine of divine knowledge, whoever sees themselves incapable of understanding, so that perhaps you will not remain thirsty from the effusions of the ocean of meanings and not be drowned and perish in the seas of Satan’s whisperings. There has never been and will never be a single letter of what has been revealed that is void; rather, the divine meanings are hidden in every letter of the sublime words. And only one with </w:t>
      </w:r>
      <w:r>
        <w:lastRenderedPageBreak/>
        <w:t>great power can bring them forth. And if you want to observe void and decay in the revealed words and manifestations of power, it is better to observe the veiled selves first. Say: Set up your mirror facing your face, so that you may see your blemishes and recognize what is in it. Perhaps you will succeed in returning and be repentant, turning back, confessing, acknowledging, and submissive in your sins and misdeeds. Indeed, He is the Most-Forgiving, the Most-Merciful.</w:t>
      </w:r>
    </w:p>
    <w:p w14:paraId="010EE6B0" w14:textId="77777777" w:rsidR="000108D8" w:rsidRDefault="00000000">
      <w:pPr>
        <w:pStyle w:val="BodyText"/>
      </w:pPr>
      <w:r>
        <w:t>358. He says - in his great arrogance -: None of His affairs and commands have yet been revealed. And the signs of the emergence of the Qa’im, which the people of the Criterion (i.e. the Qur’an) believe in, although the signs at the time of appearance have appeared and people did not understand, the signs after the appearance have not yet appeared. If the people of the Criterion object and ask what are the signs after the appearance, what will be the response? Not understanding the signs during the appearance and the non-occurrence of the signs after the appearance will cause the people to be veiled from the truth, and this is far from the truth. Consider for yourself, how is it possible for the seed, which is the fruit and the resurrection of Him, to grow without the appearance of its roots, leaves, and branches?</w:t>
      </w:r>
    </w:p>
    <w:p w14:paraId="33B4AB74" w14:textId="77777777" w:rsidR="000108D8" w:rsidRDefault="00000000">
      <w:pPr>
        <w:pStyle w:val="BodyText"/>
      </w:pPr>
      <w:r>
        <w:t>359. You have reached the point where you write refutations against yourself and are not aware of it, as it is written that the signs of the appearance of the Qa’im have appeared during the appearance, and people did not understand. Now, consider what caused this lack of understanding. There is no doubt that it was due to the absence of imagined manifestations by the people. As for the signs of the appearance, whatever was mentioned in those expressions was assumed to have imaginary meanings, and since they did not observe them to correspond with their imaginations in the celestial realm, they did not attain the recognition of the Point of Explanation (i.e., the Bab).</w:t>
      </w:r>
    </w:p>
    <w:p w14:paraId="35225FDA" w14:textId="77777777" w:rsidR="000108D8" w:rsidRDefault="00000000">
      <w:pPr>
        <w:pStyle w:val="BodyText"/>
      </w:pPr>
      <w:r>
        <w:t>Just as you and the likes of you have not been cognizant until you have interpreted the revealed words before, and after the revelation of the structure of the Most Merciful, you have affirmed a little and mostly denied. And this is the act that you and the likes of you are committing today in the realm of explanation. You have not comprehended the meaning of the divine words and do not feel the call that this appearance should not occur; the creation of the explanation is not yet complete. And if you had understood [the divine words], you would not have been veiled by these words. You have perceived the truth as powerless as yourself.</w:t>
      </w:r>
    </w:p>
    <w:p w14:paraId="02C403F4" w14:textId="77777777" w:rsidR="000108D8" w:rsidRDefault="00000000">
      <w:pPr>
        <w:pStyle w:val="BodyText"/>
      </w:pPr>
      <w:r>
        <w:t>By God! If a soul is confident in the power of the truth, it will never stop at the likes of these words, for He is capable of renewing all the books in a single word and initiating them likewise. Indeed, He is the Powerful over what He wills, and He is the All-Knowing, the Wise.</w:t>
      </w:r>
    </w:p>
    <w:p w14:paraId="34D869FE" w14:textId="77777777" w:rsidR="000108D8" w:rsidRDefault="00000000">
      <w:pPr>
        <w:pStyle w:val="BodyText"/>
      </w:pPr>
      <w:r>
        <w:t>360. All the signs after the appearance have been manifested, but you have not understood, just as according to your own words, the people of Furqan have not been cognizant of the signs during the appearance. And for every sign that they have deemed necessary after the appearance and have not become cognizant of, they should ask from the source of divine knowledge to become certain that all have been manifested. However, the likes of those souls have remained veiled from comprehending all.</w:t>
      </w:r>
    </w:p>
    <w:p w14:paraId="6D66F5E6" w14:textId="77777777" w:rsidR="000108D8" w:rsidRDefault="00000000">
      <w:pPr>
        <w:pStyle w:val="BodyText"/>
      </w:pPr>
      <w:r>
        <w:t xml:space="preserve">361. The main sign of the appearance after the Qa’im is the Husayni emergence. You accept the first, according to your words, and deny the second. If you contemplate in this statement, you will be </w:t>
      </w:r>
      <w:r>
        <w:lastRenderedPageBreak/>
        <w:t>enlightened about the endless mysteries. It is written in your own books of traditions about the Husayni emergence after the Qa’im, that all prophets and messengers will appear under the banner of His Holiness. Similarly, it is written that the Qa’im will return and join His Holiness as well. If you contemplate a little on these statements, you will realize that the explanation of the books is consistent with what has been revealed in the divine statement. So much so, that all the signs after the appearance have been manifested. You have not understood some of them and have denied others. Thus is your condition due to your whims, if only you knew.</w:t>
      </w:r>
    </w:p>
    <w:p w14:paraId="21F46FBB" w14:textId="77777777" w:rsidR="000108D8" w:rsidRDefault="00000000">
      <w:pPr>
        <w:pStyle w:val="BodyText"/>
      </w:pPr>
      <w:r>
        <w:t>362. Now, what do you say about the Point of the Divine Statement (may our souls be sacrificed for him) who has not mentioned any signs explicitly? It is clearly stated that whenever he appears, everyone must accept him wholeheartedly, be grateful to God, observe his manifestation, and acknowledge what is revealed by him. He clearly states that he is free to appear in any way he desires, and no one has the right to object to him. Numerous injunctions have been given to the people of divine wisdom so that they may not object to the Divine Statement and what has been revealed in it.</w:t>
      </w:r>
    </w:p>
    <w:p w14:paraId="396F1BD8" w14:textId="77777777" w:rsidR="000108D8" w:rsidRDefault="00000000">
      <w:pPr>
        <w:pStyle w:val="BodyText"/>
      </w:pPr>
      <w:r>
        <w:t>Yet, you have objected based on your own delusions and mentioned the completion of the cycle. The Divine Soul is manifest, and it speaks through the verses of the Point. It says: “The cycle is completed with my appearance, and it will be so.” Nevertheless, you are so veiled that you have not recognized the Divine Soul according to the level of creation, and you claim that it must be completed specifically within the creation. The fact is that the matter of the Truth has not been completed by knowledge, and it will not be; rather, it has been and will be completed by His Holy Soul, if only you could comprehend. Every time you speak out of your own rebellion against God, the Almighty, the Dominant, the Everlasting.</w:t>
      </w:r>
    </w:p>
    <w:p w14:paraId="768C0F2C" w14:textId="77777777" w:rsidR="000108D8" w:rsidRDefault="00000000">
      <w:pPr>
        <w:pStyle w:val="BodyText"/>
      </w:pPr>
      <w:r>
        <w:t>363. I do not know what you would have done and what conclusions you would have drawn if the Point of the Divine Statement had mentioned the signs [of his appearance] explicitly. Have you ever seen in the divine words that if someone manifests with divine verses and the affairs of the Almighty Lord, you would rise to kill them or deny them due to your own delusional accusations? Rather, in all divine statements, it is said: “If someone appears and claims to be your beloved without any proof or evidence, no one has the right to object to them.”</w:t>
      </w:r>
    </w:p>
    <w:p w14:paraId="762F05CA" w14:textId="77777777" w:rsidR="000108D8" w:rsidRDefault="00000000">
      <w:pPr>
        <w:pStyle w:val="BodyText"/>
      </w:pPr>
      <w:r>
        <w:t>Now, the Sun of Meanings has risen from the horizon of divine grace, speaking with divine verses in such a way that no one can enumerate them. Yet, some of you say: “The cycle has not been completed,” while others say, “He has appeared too soon.”</w:t>
      </w:r>
    </w:p>
    <w:p w14:paraId="04FE0B80" w14:textId="77777777" w:rsidR="000108D8" w:rsidRDefault="00000000">
      <w:pPr>
        <w:pStyle w:val="BodyText"/>
      </w:pPr>
      <w:r>
        <w:t>364.</w:t>
      </w:r>
    </w:p>
    <w:p w14:paraId="210BDD62" w14:textId="77777777" w:rsidR="000108D8" w:rsidRDefault="00000000">
      <w:pPr>
        <w:pStyle w:val="BodyText"/>
      </w:pPr>
      <w:r>
        <w:t>Say: O unjust ones, the glorious beauty itself says that the meaning of the Persian phrase is this:</w:t>
      </w:r>
    </w:p>
    <w:p w14:paraId="5F38AEB3" w14:textId="77777777" w:rsidR="000108D8" w:rsidRDefault="00000000">
      <w:pPr>
        <w:pStyle w:val="BodyText"/>
      </w:pPr>
      <w:r>
        <w:t xml:space="preserve">O people, I was one of you, lying down on my bed and asleep, when the divine breezes of the Rahmaniyah blew from the right side of the glorious oneness, awakening me and making me speak in praise of His essence between the heavens and the earth. O people, I swear by God that I have not taken pride in myself, nor have I denied the divine signs, and I am submissive to what is before you in the scriptures and certain of the creator who created all. Show mercy to me and do not attack, and if you do not embrace this divine law, do not object. O people, if it were up to me, I would have certainly concealed myself from your sight[191] and would not have been content to impose upon myself what no one </w:t>
      </w:r>
      <w:r>
        <w:lastRenderedPageBreak/>
        <w:t>among the possible bearers has endured, as there has not been a day that has passed without being subjected to insult, ridicule, and mockery. But the Holy Spirit spoke at the beginning of my life, and the Supreme Spirit spoke through my tongue, and this is not from me, but from the side of a powerful one whose power encompasses and surpasses all things.</w:t>
      </w:r>
    </w:p>
    <w:p w14:paraId="1C92E86A" w14:textId="77777777" w:rsidR="000108D8" w:rsidRDefault="00000000">
      <w:pPr>
        <w:pStyle w:val="BodyText"/>
      </w:pPr>
      <w:r>
        <w:t>365. O people, neither the nearness nor the distance of the appearance has been in my hands or yours, but rather it has been and will be in the hands of divine power, and it is held in His grasp, manifesting in any way He wishes. Fear God and do not be among the oppressors! O people, drink from the cup of divine words, the abundance of meanings! If you have perceived the fragrance of sanctity and detachment from Him, then be just and do not bring forth that which would distress the dwellers of the chambers of divine grace, and do not be among the heedless ones.</w:t>
      </w:r>
    </w:p>
    <w:p w14:paraId="4AEAE6C0" w14:textId="77777777" w:rsidR="000108D8" w:rsidRDefault="00000000">
      <w:pPr>
        <w:pStyle w:val="BodyText"/>
      </w:pPr>
      <w:r>
        <w:t>366. O people, truly I tell you what I have been commanded by your Lord, and the breezes of truth are quite clear and evident from falsehood. Fear God and do not be among the forsaken! O people, I have never attacked anyone, and I have interacted with the people of eloquence with utmost mercy, compassion, humility, and submission. During the days when all hearts were agitated by tyranny and all souls trembled under the lash of oppression, I stood on my own among enemies, and at all times the share of enemies has been inflicted upon my head, and none has been able to estimate the harm done to me except the all-knowing Lord of the worlds. Many are the nights when all were at ease, and this servant was in chains and shackles, and many are the days when you were settled in your homes, and this servant was afflicted in the hands of enemies. You all bear witness to what has been mentioned if you speak the truth and are among the truthful.</w:t>
      </w:r>
    </w:p>
    <w:p w14:paraId="30A32F17" w14:textId="77777777" w:rsidR="000108D8" w:rsidRDefault="00000000">
      <w:pPr>
        <w:pStyle w:val="BodyText"/>
      </w:pPr>
      <w:r>
        <w:t>367. O people, are you the Almighty or the Lord of the worlds? If He is the Almighty, He has manifested the embodiment of His essence in whatever way He has willed. And if the sin of the servant is this, it is not from Him, but from the Creator of the earth and the heavens. O people, hear my call and drink the life-giving Salsabil from the cup of the Merciful in these days, and do not be among the deprived!</w:t>
      </w:r>
    </w:p>
    <w:p w14:paraId="7F5248F0" w14:textId="77777777" w:rsidR="000108D8" w:rsidRDefault="00000000">
      <w:pPr>
        <w:pStyle w:val="BodyText"/>
      </w:pPr>
      <w:r>
        <w:t>368. This is the meaning of the divine words that this servant has mentioned to the extent of his understanding, so that perhaps you may pay attention, knowing that the matter is not in the hands of anyone and no one is informed about the manner of the appearance. All are captive in the grip of power and authority, and He is the Ruler. He manifests whatever He wills, and all are commanded to be observant of the essence of the appearance, not of words and signs.</w:t>
      </w:r>
    </w:p>
    <w:p w14:paraId="12C51940" w14:textId="77777777" w:rsidR="000108D8" w:rsidRDefault="00000000">
      <w:pPr>
        <w:pStyle w:val="BodyText"/>
      </w:pPr>
      <w:r>
        <w:t>369. By God, as the divine verses continue to descend from the heaven of Will without interruption, some people have joined together in plotting, hoping to deprive others of this stream of life through their fabrications. One of them rushed to Istanbul, and another immediately became engaged in spreading false teachings in this land. By Allah, the One for whom there is no god but He, they have acted with utmost compassion and mercy towards those two souls and everyone else involved. It is surprising that despite being aware of the blessed attributes of the divine beauty,</w:t>
      </w:r>
    </w:p>
    <w:p w14:paraId="2E665BAE" w14:textId="77777777" w:rsidR="000108D8" w:rsidRDefault="00000000">
      <w:pPr>
        <w:pStyle w:val="BodyText"/>
      </w:pPr>
      <w:r>
        <w:t xml:space="preserve">370. Although they have heard and most of the people in this land have seen with their own eyes, they have still managed to erase the Tree of Truth from their hearts with a few fabricated words and stubbornly opposed and objected to it. We ask God to grant you the recognition of His essence and to </w:t>
      </w:r>
      <w:r>
        <w:lastRenderedPageBreak/>
        <w:t>detach you from allusions, so that you may attain what you were veiled from and be among the successful ones.</w:t>
      </w:r>
    </w:p>
    <w:p w14:paraId="27D7FB3A" w14:textId="77777777" w:rsidR="000108D8" w:rsidRDefault="00000000">
      <w:pPr>
        <w:pStyle w:val="BodyText"/>
      </w:pPr>
      <w:r>
        <w:t>371. If you become informed about the condition of these servants, what has passed during these years of their stay in Edirne, and be fair, you would lament and mourn. The One God is a witness that in every moment of those times, a calamity has arisen, and in every instance, the soul who thinks of them as the truth due to Satan’s deception has appeared with a terrible order and a despicable act. I swear by the Lord who created all things by His will, can you imagine that they would deprive someone of bread, who is attributed to them? It is of no benefit, but they have fled to the great city merely to waste the matter for a morsel of bread, and they have made so many complaints in this land. By God, I am not lying, and I have no purpose, but my heart is burning that you have considered such souls as God’s and have deprived yourselves and others of the truth. Although you have assumed that we came to this land for worldly reasons, God is a witness and testifies how we came and what our purpose was. You know that this servant was not in need of bread in his residence, so he would not have run from city to city for bread. Rather, the divine breeze has attracted these servants if you are among the knowledgeable.</w:t>
      </w:r>
    </w:p>
    <w:p w14:paraId="23CDB1D2" w14:textId="77777777" w:rsidR="000108D8" w:rsidRDefault="00000000">
      <w:pPr>
        <w:pStyle w:val="BodyText"/>
      </w:pPr>
      <w:r>
        <w:t>372. For the sake of their own honor and that of these servants, they have ruined everything, and yet you advise me and write admonitions asking why I have not believed in such souls and am not convinced. Their disgrace has reached such a degree that they have falsely produced a list stating how many emigrants have left and how many reside in this land. They have cut off what was reaching some of the poor and have spent it in their own name. By God, it is better for a person to eat from the bitter tree of Zaqqum than such bread, just as the detailed list of souls they have sent to this land and no one was aware of that list except for the tree of corruption and those with it.</w:t>
      </w:r>
    </w:p>
    <w:p w14:paraId="252B7F49" w14:textId="77777777" w:rsidR="000108D8" w:rsidRDefault="00000000">
      <w:pPr>
        <w:pStyle w:val="BodyText"/>
      </w:pPr>
      <w:r>
        <w:t>373. If only they had spent the rest [of the funds] in their own name as well, by God, we would have been grateful. To the extent that, by the truth of the Truth, most of the emigrants do not have clothes, and yet they attribute worldliness to these souls who have, for the sake of God, been moved to lamentation and mourning and have turned their attention to this side with the beauty of oneness. They have proven detachment for themselves. Oh, if only you were informed about them, what they possess, and what they have committed in the false life to preserve their leadership, then you would be among those informed.</w:t>
      </w:r>
    </w:p>
    <w:p w14:paraId="10BEDDA0" w14:textId="77777777" w:rsidR="000108D8" w:rsidRDefault="00000000">
      <w:pPr>
        <w:pStyle w:val="BodyText"/>
      </w:pPr>
      <w:r>
        <w:t>374. And what you had written about the sowing of the seed and its details, from all these words, it is understood that you have not been informed of any divine knowledge and you do not know the purpose of the appearance, what it was and what it will be. Now it has passed from the highest example and has become the lowest example, objecting to God. We submit that this is what you have written and mentioned, does this seed need watering or not? It says, “I am the breeze of the winds of oneness blowing from the right side of Ridwan (Know God by God) and the nurturing of everything is dependent on this lofty breeze of Rahman and the holy breath of spirituality, and it always has been and will be.” And it says, “I am that Kawthar (abundance) of life which causes the seeds of knowledge and meanings, and the ears of divine knowledge and wisdom to grow, and without the blowing of these winds and this sweet water of the Euphrates, no seed of knowledge[196] would have grown and will not grow from the Ridwan of creation.” Yet, you say and write without realizing what you are saying.</w:t>
      </w:r>
    </w:p>
    <w:p w14:paraId="05490F42" w14:textId="77777777" w:rsidR="000108D8" w:rsidRDefault="00000000">
      <w:pPr>
        <w:pStyle w:val="BodyText"/>
      </w:pPr>
      <w:r>
        <w:lastRenderedPageBreak/>
        <w:t>375. Leave behind these polytheistic views and observe with the sight of monotheism, so that you may see all manifestations as a single breath and all laws as a single Sharia. All these differences have been and will continue to be due to the requirements of time, place, and the capacities of the manifestations of existence. God has had blessed, pure, and sacred lands where, at the time of sowing the seeds of appearance, the ears of the latter can be seen closer than the twinkling of an eye. And this is the station of the world of command, and creation is incapable of comprehending it, as He says, “His command is only when He intends a thing that He says to it, ‘Be,’ and it is.” And these are the lands about which He says, “Its vegetation comes out by the permission of its Lord.” However, in the lands of polytheistic souls, nothing will grow except what the truth - exalted is His mention - has informed by His saying, “Nothing comes out of it but a bitter thing.” In the lands of those souls, even if there is a delay of a hundred thousand years in the appearance, as you say, the pure ears will never sprout from those lands and will not be seen.</w:t>
      </w:r>
    </w:p>
    <w:p w14:paraId="5EDAF911" w14:textId="77777777" w:rsidR="000108D8" w:rsidRDefault="00000000">
      <w:pPr>
        <w:pStyle w:val="BodyText"/>
      </w:pPr>
      <w:r>
        <w:t>376. Indeed, you might say that the period has not yet been completed and perfected. Woe to those who recognize the blessing of God and then deny it. You observe with your own eyes that the hidden meanings of the divine words sprout from the seeds of divine utterances, and they appear green and flourishing in the paradise of Oneness. Yet, you deny and continue to deny. Perhaps you have not seen, heard, or been informed; God willing, it is so, and you are not among those who have seen with their own eyes and denied, or heard with their own ears and turned away.</w:t>
      </w:r>
    </w:p>
    <w:p w14:paraId="1191F3D2" w14:textId="77777777" w:rsidR="000108D8" w:rsidRDefault="00000000">
      <w:pPr>
        <w:pStyle w:val="BodyText"/>
      </w:pPr>
      <w:r>
        <w:t>377. Leaving these matters aside, His holy essence has always been sanctified from such comparisons and will continue to be so, as no comparison or likeness can approach that exalted state. The mention of such comparisons is merely for the understanding of people so that they may, according to their own status, comprehend some divine matters through these allegorical examples. Indeed, if God wills it, in a single moment and with one gust of His gracious winds, He can adorn all the withered trees in the pattern of spring and manifest all the seeds of existence as spikes of wisdom and knowledge with a single word.</w:t>
      </w:r>
    </w:p>
    <w:p w14:paraId="27436F52" w14:textId="77777777" w:rsidR="000108D8" w:rsidRDefault="00000000">
      <w:pPr>
        <w:pStyle w:val="BodyText"/>
      </w:pPr>
      <w:r>
        <w:t>It seems as if you have placed a mirror before yourself and, observing within it your own shortcomings, ignorance, opposing tendencies, and indications of foolishness, you attribute and project them all onto the truth. Repent to God, O you who sleep! If only you were counted among the sleepers, for the sleeper is at peace, and the people are at peace with him. As they have said, there is no action better for an oppressor than sleep, for in the state of sleep, both he and the people are at peace. Reflect on your darkness, O unjust one, who, by your injustice, has caused all things to lament and the souls of the sanctified to be disturbed! Fear God and do not follow your desires. Abandon what you have, then embrace what is with God with strength from Him, so that perhaps the gaze of His care may return to you, and He may make you among the fair-minded.</w:t>
      </w:r>
    </w:p>
    <w:p w14:paraId="611260D2" w14:textId="77777777" w:rsidR="000108D8" w:rsidRDefault="00000000">
      <w:pPr>
        <w:pStyle w:val="BodyText"/>
      </w:pPr>
      <w:r>
        <w:t xml:space="preserve">378. The statement of those who lament with their words, like the tribes of the world: Another issue is that the definitions of His Holiness the Báb are specific to an individual named Bahá, or to the very name itself, or to the name of Bahá? If it is for the specific name and an individual, this is the first point and requires evidence. Explain where this is stated and in what expression! And if it is for the name of Bahá, this name is one of the names of God. The definitions of the names of God do not specifically apply to the </w:t>
      </w:r>
      <w:r>
        <w:lastRenderedPageBreak/>
        <w:t>name of Bahá. The names of Jalal (glory) and Jamal (beauty) have also been defined, and likewise all the names of God. Therefore, every Mirza Kamal and Mirza Jamal must claim this matter.</w:t>
      </w:r>
    </w:p>
    <w:p w14:paraId="191955CC" w14:textId="77777777" w:rsidR="000108D8" w:rsidRDefault="00000000">
      <w:pPr>
        <w:pStyle w:val="BodyText"/>
      </w:pPr>
      <w:r>
        <w:t>Moreover, Deyyan, Mirza Ghogha, Sheikh Ismail, and Hajji Mulla Hashem have also claimed this matter, and their claims have been proven false. So merely making a claim will not be sufficient; otherwise, these personages must be the Promised One.</w:t>
      </w:r>
    </w:p>
    <w:p w14:paraId="7BFD3019" w14:textId="77777777" w:rsidR="000108D8" w:rsidRDefault="00000000">
      <w:pPr>
        <w:pStyle w:val="BodyText"/>
      </w:pPr>
      <w:r>
        <w:t>379. Say: Hold back your pen, O you who have been deprived of the mantle of politeness and fairness, and by what has flowed from your pen, you have violated the sanctity of God among His servants. Thus, your pen [199] and the tablet on which you have inscribed what you have inscribed shall disassociate themselves from you. By God, if your ears were receptive, you would have heard, while you were preoccupied with these remembrances, the yearning of the inhabitants of the Supreme Concourse, then the clamor of the pure ones, then the lamentation of the friends, and then</w:t>
      </w:r>
    </w:p>
    <w:p w14:paraId="3B2B29BE" w14:textId="77777777" w:rsidR="000108D8" w:rsidRDefault="00000000">
      <w:pPr>
        <w:pStyle w:val="BodyText"/>
      </w:pPr>
      <w:r>
        <w:t>380. Seize your tongue, O enemy of God, then hold back your pen and leave your tablet. Be ashamed before God, Who created you by a command from Him for this manifestation which has appeared in truth, and from which the heavens of your certainty have been torn apart, O assembly of the heedless ones. Do you think that anything can escape His knowledge? No, by the Lord of the worlds!</w:t>
      </w:r>
    </w:p>
    <w:p w14:paraId="01ED1ED7" w14:textId="77777777" w:rsidR="000108D8" w:rsidRDefault="00000000">
      <w:pPr>
        <w:pStyle w:val="BodyText"/>
      </w:pPr>
      <w:r>
        <w:t>381. At the time when what flowed from your pen has flowed, the eye of Ali wept in the heaven of destiny and he looked at you and addressed you: “O wretched one, God has blackened your face because you have committed what none of the first nor any of the last will commit. Did we not advise you in all the tablets not to say ‘why’ and ‘how’ during the time of the manifestation?” And indeed, you, O unbeliever and deceiver, have taken the matter of God as a mockery and struck my body with the swords of hatred and hypocrisy at every moment, and you are not aware. You think that you will be among the righteous in my affair. With your evidence, you want to prove what has appeared from me, then you kill my beloved soul at every moment and do not feel ashamed before God, to whom the affairs of the worlds return. And by your actions [200], I have been ashamed before the assembly of the close ones, then the chosen friends of God, then His chosen prophets.</w:t>
      </w:r>
    </w:p>
    <w:p w14:paraId="00C4D628" w14:textId="77777777" w:rsidR="000108D8" w:rsidRDefault="00000000">
      <w:pPr>
        <w:pStyle w:val="BodyText"/>
      </w:pPr>
      <w:r>
        <w:t>382. By God, in relating yourself to the Bayan, its letters, words, truths, and meanings have wept, while you rejoice, laugh, play, and become among the mockers. So God will take you with His overwhelming power and authority from His presence, and indeed, He is the severest of avengers. Have you not reflected upon yourself with which argument you believed in me and with which proof you attributed yourself to me? Then you and everyone in the heavens and the earth would be absolved of you, and my soul bears witness to what I say. Was it not the one who was sent among you who appeared with my signs, my manifestation, my sovereignty, my majesty, my argument, my proof, and my evidence? Why have you disbelieved in him and acknowledged me? No, by my knowing and informed soul, you have not believed in me, nor in my signs, nor in what has descended from the eternity of eternities in the might of God, the King, the Powerful, the Exalted, the Knowing.</w:t>
      </w:r>
    </w:p>
    <w:p w14:paraId="1A586AEB" w14:textId="77777777" w:rsidR="000108D8" w:rsidRDefault="00000000">
      <w:pPr>
        <w:pStyle w:val="BodyText"/>
      </w:pPr>
      <w:r>
        <w:t xml:space="preserve">383. Then be fair, O heedless one, and purify yourself for the sake of God, your Lord and the Lord of the worlds, in an instant. Indeed, the one who recites the verses of God to you at all times, if you do not believe in him, do not confront him. Fear God! Indeed, He has forgiven your faith and the faith of those </w:t>
      </w:r>
      <w:r>
        <w:lastRenderedPageBreak/>
        <w:t>like you if you were among the poets. All things have been ashamed before God for the relationship that existed between you and them, for everything ultimately comes under the shadow of His name, “The Maker.” Thus, it would have been the case if you were among the poets. Then the things would absolve themselves of your relationship with them and seek refuge in God from you, O you who, by your actions, have set ablaze the hearts of the prophets and messengers.</w:t>
      </w:r>
    </w:p>
    <w:p w14:paraId="4D0A6E30" w14:textId="77777777" w:rsidR="000108D8" w:rsidRDefault="00000000">
      <w:pPr>
        <w:pStyle w:val="BodyText"/>
      </w:pPr>
      <w:r>
        <w:t>384. The only purpose of what you have written is to mock and ridicule God, and indeed, you mock yourself and your leaders, and you are not among the poets, just as some worshipers before you mocked God’s ambassadors and trustees. Indeed, you have come behind it with a matter that has disturbed the foundations of tranquility, then the pillars of certainty, and the essence of serenity has been shaken, and the pillars of the great throne have trembled. Listen to my words and do not transgress your limits! Know yourself, O you who associate with God and His signs and argue with Himself and fight with His existence, then stop with what you have committed! By God, with your actions, the storms of vengeance have blown upon the worlds, and He will seize you and your allies, and there is no god but Him, to Him belongs power and authority, greatness and choice. He sends down what He wills by His command, and indeed, He is the Omnipotent, the Dominator.</w:t>
      </w:r>
    </w:p>
    <w:p w14:paraId="243216B0" w14:textId="77777777" w:rsidR="000108D8" w:rsidRDefault="00000000">
      <w:pPr>
        <w:pStyle w:val="BodyText"/>
      </w:pPr>
      <w:r>
        <w:t>385. All things are astonished at what has led you to provoke that rejected soul to such audacity and to rise in battle against the beauty of divine unity. The beauty of the most transcendent, sacred, greatest, and oldest, which the Point of Declaration - may our souls be sacrificed for it - says that my reference to Him has no way, and no reference from those who glorify His eminence and the greatness of His majesty [202] and the elevation of His exaltation, relates to Him, you have written mockingly against it, what no soul has ever committed or written before. It is surprising that you do not feel ashamed and mention the Point of Declaration. Finally, on what grounds and evidence have you considered such audacity permissible? The bewilderment of this servant is easy; all the people of the Supreme Assembly are bewildered by the likes of you. How quickly you have become disbelievers in the soul to which you claimed to have faith.</w:t>
      </w:r>
    </w:p>
    <w:p w14:paraId="309D3588" w14:textId="77777777" w:rsidR="000108D8" w:rsidRDefault="00000000">
      <w:pPr>
        <w:pStyle w:val="BodyText"/>
      </w:pPr>
      <w:r>
        <w:t>386. Had you not understood this matter, at least with all these manifestations of the Almighty’s glory and the divine verses, you should have paused. Although, if you look at the Declaration, you have no evidence in hand to object to such a soul, no matter what it says. Woe to those who have blown into you and filled your chest with hatred for God and His wrath. Alas, alas! The “alas” that cannot be mentioned by the pen, the “alas” that will not be completed by the declaration for what you have done to please the one from whom the prisoner flees in its existence, and hell in its truth, and fire in its blaze and flames.</w:t>
      </w:r>
    </w:p>
    <w:p w14:paraId="1A1B62D9" w14:textId="77777777" w:rsidR="000108D8" w:rsidRDefault="00000000">
      <w:pPr>
        <w:pStyle w:val="BodyText"/>
      </w:pPr>
      <w:r>
        <w:t xml:space="preserve">387. In all the Declaration, it is forbidden for those in the Declaration to object and argue with each other, and they say. If you want to argue with each other about the evidence and proofs, mention your reasons and proofs with the utmost politeness and modesty, so that the objection to that essence of glory and the sun of meanings would not cause sadness in the days of appearance[203] and illumination. As it says, exalted is His Majesty: And when you love to argue with each other about the evidence and proof, write your reasons with the utmost modesty, and with the utmost politeness to say until He, exalted be His mention, said: Perhaps you will not encounter God, your Lord, and commit an act that would sadden your </w:t>
      </w:r>
      <w:r>
        <w:lastRenderedPageBreak/>
        <w:t>Lord, God, with what saddens the appearance of His essence while you do not pay attention nor remember.</w:t>
      </w:r>
    </w:p>
    <w:p w14:paraId="27ABDA67" w14:textId="77777777" w:rsidR="000108D8" w:rsidRDefault="00000000">
      <w:pPr>
        <w:pStyle w:val="BodyText"/>
      </w:pPr>
      <w:r>
        <w:t>388. If only you had followed the advice of that Beloved of Possibility to this extent! No, by Allah, you have not followed any part of the Declaration except what you saw fit according to your own desires. We seek refuge in Allah from this sin, for His words were sacred, free from your selves, desires, knowledge, and comprehension. If only you had been content to argue with the Manifestation of the Lord of Lords, not showing modesty nor observing courtesy. You have committed an act that, from this day until the day that has no end, every person of manners and modesty who looks at what you have written will be ashamed and embarrassed. By Allah, you have committed what has burned the hearts of the near ones.</w:t>
      </w:r>
    </w:p>
    <w:p w14:paraId="06E66468" w14:textId="77777777" w:rsidR="000108D8" w:rsidRDefault="00000000">
      <w:pPr>
        <w:pStyle w:val="BodyText"/>
      </w:pPr>
      <w:r>
        <w:t>389. If only you had regarded the truth as you would one of the souls of the people of the earth, for you would not have dared to show such audacity and speak in this manner with those souls. By Allah, if the spirit of modesty could speak, it would disassociate itself from you, and the essence of courtesy would seek refuge in Allah from your actions. Courtesy is the attribute of a refined human being and distinguishes them from those who lack knowledge [204]. Any soul that has not attained it would certainly prefer nonexistence over existence. Yet, you have attributed to the honored one, for whom the essence of courtesy has been specifically created, that which every modest person is ashamed to mention. You have violated the veil of your own courtesy and modesty, O assembly of transgressors!</w:t>
      </w:r>
    </w:p>
    <w:p w14:paraId="4FA6AC18" w14:textId="77777777" w:rsidR="000108D8" w:rsidRDefault="00000000">
      <w:pPr>
        <w:pStyle w:val="BodyText"/>
      </w:pPr>
      <w:r>
        <w:t>390. The sacred essence that says: “O people, I have come to you from the east of the spirit with tidings from Allah, the Guardian, the Self-Subsisting. I do not speak on behalf of myself, but your Lord, the Most Compassionate, speaks through this truthful, eloquent, mighty, and beloved tongue. O people, do not kill me with the swords of hatred and do not pass judgments upon me that would violate the sanctity of Allah, the Mighty, the Beloved. O people, He calls you with my tongue, speaks within my heart, and establishes me upon His command. By Allah, I find no movement or stillness except by His command. Reflect so that you may understand! Does the river of life flow from the fountains of power? No, by the Lord of the worlds, if only you knew.”</w:t>
      </w:r>
    </w:p>
    <w:p w14:paraId="4824E50B" w14:textId="77777777" w:rsidR="000108D8" w:rsidRDefault="00000000">
      <w:pPr>
        <w:pStyle w:val="BodyText"/>
      </w:pPr>
      <w:r>
        <w:t>391. O people, this is the source of Allah’s will from which the rivers of His intentions have flowed with truth as He pleases, and indeed He is the true judge, and indeed He is the truth, the Knower of the unseen. If you find within yourselves a taste, then drink from it, so that perhaps you may find the sweetness of the word, and then the fragrance of Allah, your Lord. This is the word of truth, and after the truth there is nothing but error if only you understand.</w:t>
      </w:r>
    </w:p>
    <w:p w14:paraId="4A73A60C" w14:textId="77777777" w:rsidR="000108D8" w:rsidRDefault="00000000">
      <w:pPr>
        <w:pStyle w:val="BodyText"/>
      </w:pPr>
      <w:r>
        <w:t>392. Do you object to the one who sent me and speaks in my chest? Then woe to you and woe to [205] what you are doing. The one who has come to you with the signs of Allah and says, “Indeed, they have been sent down from Him,” is it appropriate for anyone to object to him? Then be fair, if you are fair. O people, I am not able to take a single breath without His permission, and you find the breath of the Merciful in this soul which Allah has sent with the truth. If you have hearts, accept it.</w:t>
      </w:r>
    </w:p>
    <w:p w14:paraId="51B5E609" w14:textId="77777777" w:rsidR="000108D8" w:rsidRDefault="00000000">
      <w:pPr>
        <w:pStyle w:val="BodyText"/>
      </w:pPr>
      <w:r>
        <w:t xml:space="preserve">393. Do not expose yourselves from the garments of politeness and fairness, and do not speak of what you have been forbidden in the tablets of your Lord, the Guardian, the Everlasting. The one who is deprived of politeness is indeed naked, even if he wears all the silk of the earth, and this has been </w:t>
      </w:r>
      <w:r>
        <w:lastRenderedPageBreak/>
        <w:t>revealed with the truth in the well-guarded tablets of honor: Whoever has no politeness has no faith. With this, the revelation in the statement bears witness if you bear witness. Politeness has been created in the statement for this beauty, and likewise, every good name if you know.</w:t>
      </w:r>
    </w:p>
    <w:p w14:paraId="4A46D2A4" w14:textId="77777777" w:rsidR="000108D8" w:rsidRDefault="00000000">
      <w:pPr>
        <w:pStyle w:val="BodyText"/>
      </w:pPr>
      <w:r>
        <w:t>394. By the life of the one who appeared with the truth, indeed, he sought nothing in the statement except for myself and did not breathe except in my remembrance, and did not destine every good except for my beauty. If it were not for my remembrance, the statement would not have been revealed, and the beauty of the Merciful would not have spoken a word among you, because for the likes of you, only your words are fitting if you understand. The statement was revealed for myself, and then I would recite it at all times. What was revealed then is the statement if you know. It was revealed then to be a witness to what was revealed before, and what was revealed from him to be evidence of what will be revealed then from the pen of Allah, the Omnipotent[206] the Mighty, the Beloved.</w:t>
      </w:r>
    </w:p>
    <w:p w14:paraId="1A0BC296" w14:textId="77777777" w:rsidR="000108D8" w:rsidRDefault="00000000">
      <w:pPr>
        <w:pStyle w:val="BodyText"/>
      </w:pPr>
      <w:r>
        <w:t>O people, I am that soul and he is my soul. And he has sacrificed his soul for my soul, and I have taken my soul and spirit in my hands to spend them in his way, then in his love and satisfaction. And every atom bears witness to this if you listen. Fear Allah and do not differentiate between me and him even if Allah has made this beyond your ability. If everyone in the heavens and the earth were to gather to separate us, they would not be able, nor would they succeed.</w:t>
      </w:r>
    </w:p>
    <w:p w14:paraId="5034A246" w14:textId="77777777" w:rsidR="000108D8" w:rsidRDefault="00000000">
      <w:pPr>
        <w:pStyle w:val="BodyText"/>
      </w:pPr>
      <w:r>
        <w:t>395. And at that time, he was sitting to the right of his throne, and his fingers were between his teeth, looking thoughtfully at you for what appeared from you, O assembly of the polytheists! He groaned and cried for what befell me and what would come from you later. And at that time, he told me about what was hidden in your hearts, and he cried, and with his crying, the people of the highest assembly mourned, but you do not know and do not feel.</w:t>
      </w:r>
    </w:p>
    <w:p w14:paraId="0E423099" w14:textId="77777777" w:rsidR="000108D8" w:rsidRDefault="00000000">
      <w:pPr>
        <w:pStyle w:val="BodyText"/>
      </w:pPr>
      <w:r>
        <w:t>396. Nevertheless, you have brought up something that has had no parallel in the world. If you were to understand poetry as a whole, you would realize that what you have objected to is based on truth, as it was and will be the truth revealed, and it has nothing to do with anyone, even if you do not want to become poets. The objections made by the people of the past were due to a lack of understanding, and if they had been perceptive and realized that their objections were based on truth, they would never have engaged in objecting. For this reason, the manifestations of negation have always been brought against the manifestations of affirmation [207], which the pen and tongue shy away from mentioning and expressing.</w:t>
      </w:r>
    </w:p>
    <w:p w14:paraId="1C4F16E8" w14:textId="77777777" w:rsidR="000108D8" w:rsidRDefault="00000000">
      <w:pPr>
        <w:pStyle w:val="BodyText"/>
      </w:pPr>
      <w:r>
        <w:t>397. It won’t be long before what has been prophesied comes true, as it is not enough to simply object and oppose. The beauty of the past says: “O deaf existence, I will mention one melody from the melodies of the previous appearances of divine manifestation so that perhaps you will understand as a whole, and if you do not understand, the truths of all things will listen and not tear the veil of modesty and not discard the embroidery of etiquette from their structures.” And that is what is said in the letter “Hayy” and the revelation of the Supreme Akbar (Glory be upon them both) when they were asked about the sanctity of this divine manifestation, saying -in their great pride-: “By the One Who is unique in power and majesty, and has created all things without any example. Certainty is too modest to believe in it or prostrate before it, and evidence is too modest to prove it for others. I wonder if I will recognize you or bear witness to it, so that I may use it as proof for it.”</w:t>
      </w:r>
    </w:p>
    <w:p w14:paraId="212E7409" w14:textId="77777777" w:rsidR="000108D8" w:rsidRDefault="00000000">
      <w:pPr>
        <w:pStyle w:val="BodyText"/>
      </w:pPr>
      <w:r>
        <w:lastRenderedPageBreak/>
        <w:t>398. You naïvely insist on what was said, that certainty is too modest to believe in it and prostrate before it, and evidence is too modest to prove it for itself, and shamelessly and immodestly, you stand against the cause of God in such a way that there is no parallel in the possible realms. You have torn the veils of modesty and sanctity with the fingers of polytheism. We ask God to tear your veil, reveal your wicked self to the worlds, strip you of the cloak of concealment, undress you from the garments of sanctity[208], and reveal to His servants what you were. Indeed, He is the one who responds to those who call upon Him. By God, O heedless one, your actions have disturbed everything, torn the veil of infallibility, and shaken the foundations of the heavenly realms.</w:t>
      </w:r>
    </w:p>
    <w:p w14:paraId="0E264820" w14:textId="77777777" w:rsidR="000108D8" w:rsidRDefault="00000000">
      <w:pPr>
        <w:pStyle w:val="BodyText"/>
      </w:pPr>
      <w:r>
        <w:t>399. I swear by the Beloved of Possibility that after the sanctity, you have not and will not regard any manifestations of divinity except for the souls of the polytheists. This is also due to the whisperings and suspicions that are hidden within those souls. Another statement, a pure statement for the sake of the Merciful, is being revealed, so that perhaps a breeze from the divine words’ paradise may pass over the inhabitants of the worlds, and perhaps from the right sides of those holy souls, they may come to the realm of witnessing from behind the veil and barrier, achieve the purpose of God, and become instrumental in what has been mentioned before, considering these days as a blessing. Likewise, souls like them should realize to what extent the sanctity of this appearance has been intended by God, so that they may be protected from audacity.</w:t>
      </w:r>
    </w:p>
    <w:p w14:paraId="6DA9B8B5" w14:textId="77777777" w:rsidR="000108D8" w:rsidRDefault="00000000">
      <w:pPr>
        <w:pStyle w:val="BodyText"/>
      </w:pPr>
      <w:r>
        <w:t>400. He (glorified be His glory) said: “I have indeed heard your book, and if it were not for its essence, I would not have responded to you on that piece of paper, and not then, with the highest estimation in creation. How great is the mention of the One you asked about, and indeed that is higher, more honorable, more exalted, more inaccessible, and holier than the hearts can appreciate with their understanding, the souls with their prostration to Him, the selves with their praise, and the bodies with the remembrance of His glory. How great is your question and how small is your existence! Is the sun, which is in the mirrors of His appearance, in the point of articulation, asked about the sun, which those suns prostrate to on the day of His appearance, if they are real suns? Otherwise, it is not fitting for the elevation of their sanctity and the sublimity of their mention.”</w:t>
      </w:r>
    </w:p>
    <w:p w14:paraId="231FE3BA" w14:textId="77777777" w:rsidR="000108D8" w:rsidRDefault="00000000">
      <w:pPr>
        <w:pStyle w:val="BodyText"/>
      </w:pPr>
      <w:r>
        <w:t>401. And if it were not for you being from the first unity, I would have set a limit for you where you have asked about God, who created you, provided for you, caused you to die, and resurrected you in this temple with the point of expression in that unique appearance of existence. First, say, if you want His mention to come to your mind with your knowledge, “Glory be to the One who possesses the kingdom and the dominion” nineteen times until He (exalted be His mention) says: “I have written a gem in His mention, and that is, He is not consulted with my indication or with what is mentioned in the articulation.” Indeed, by His Glory, that word is greater in the sight of God than the worship of what is on the earth, as the essence of all worship ends with that. So, based on what you have known of God, know the manifestation of His Self, for it is more exalted and higher than to be known without Him or to be consulted with the indication of His creation. And indeed, I am the first servant who believed in Him and His signs, and I took from the pristine gardens of the paradise of His knowledge the gardens of His words. Indeed, by His Glory, He is the Truth, there is no god but He, and all are standing by His command.</w:t>
      </w:r>
    </w:p>
    <w:p w14:paraId="197026AC" w14:textId="77777777" w:rsidR="000108D8" w:rsidRDefault="00000000">
      <w:pPr>
        <w:pStyle w:val="BodyText"/>
      </w:pPr>
      <w:r>
        <w:lastRenderedPageBreak/>
        <w:t>402. Now, consider the statements emanating from the source of expression (may His greatness be exalted) concerning the rank of the mirrors, who, apart from God, have assumed truth for themselves, and the rank of the objectors and those who oppose. Consider the exalted and beloved of the worlds, who created all in the expression with a single word from Him, and who are mentioned with such respect as to say: “If you were not from the first unity, I would have set a limit upon you” – now contemplate what the purpose of such a great limitation would have been for such a soul. If you are, in general, someone who understands, then cry out from these words and raise the lamentation of “woe to us for what we have neglected beside God,” even though the questioner did not mention it contrary to etiquette and respect. They have determined such a limit merely upon asking this question so that he and the others of expression may be alerted and not question Him through anyone other than his own self, for he himself has been his own evidence and has not been known without himself.</w:t>
      </w:r>
    </w:p>
    <w:p w14:paraId="7E884EA0" w14:textId="77777777" w:rsidR="000108D8" w:rsidRDefault="00000000">
      <w:pPr>
        <w:pStyle w:val="BodyText"/>
      </w:pPr>
      <w:r>
        <w:t>403. As is stated at the end of this inscription: any soul that witnesses that primordial beauty through other than its own essence will never attain knowledge of it. He (may His mention be exalted) says: “So bear witness with the eye of your heart and do not look at Him except through His own eye! Indeed, whoever looks at Him with His own eye will attain Him, otherwise, he will be veiled. If you desire God and His meeting, seek Him and look at Him.” Likewise, in another station, He (may His greatness be exalted) says, in order to honor His own self and manifest His rank: “Verily, He (may His mention be exalted) makes everything recognize its own self. I am too shy to say that everything knows itself as I have made everything recognize itself through My signs, for everything you find from every created thing is a creation for Him, and indeed, God is too great and exalted to be known through His creation; rather, the creation is known through Him.”</w:t>
      </w:r>
    </w:p>
    <w:p w14:paraId="4E3D4E87" w14:textId="77777777" w:rsidR="000108D8" w:rsidRDefault="00000000">
      <w:pPr>
        <w:pStyle w:val="BodyText"/>
      </w:pPr>
      <w:r>
        <w:t>404. Observe how, with such politeness and honor, He mentions in all these statements related to the subsequent manifestation. He says: “He Himself makes His sacred self known to all things, and I am too shy to say that everything becomes aware of His self.” If you reflect at least a little on the language of the Most Merciful in these statements and become endowed with the sweet fruits of knowledge hidden within them, you would shatter the idols of illusion, which are the creations of conjectures, by turning your attention to the truth. However, it is highly unlikely that you will achieve this success, as your audacity has exceeded the limit.</w:t>
      </w:r>
    </w:p>
    <w:p w14:paraId="20FA7B5E" w14:textId="77777777" w:rsidR="000108D8" w:rsidRDefault="00000000">
      <w:pPr>
        <w:pStyle w:val="BodyText"/>
      </w:pPr>
      <w:r>
        <w:t>405. By the truth of the essence and beauty of the worshiped One, this servant is amazed by the likes of you. You mention these words of the Most High Lord mockingly in regard to Mirza Jamal and Mirza Kamal. You have also assumed that the sanctity of God among the people is violated by these words, just as the deniers of God have fabricated lies about the beauty of the Most Merciful using these very words. However, you are oblivious to the fact that, in the eyes of every discerning person, these words you have mentioned are more contemptible, wicked, and distant from any good mention, and will always be so. Anyone with a sense of dignity seeks refuge from the sinful deeds like those of the polytheistic souls, and anyone with a measure of worth seeks refuge in God from the violation of sanctity that you have demonstrated.</w:t>
      </w:r>
    </w:p>
    <w:p w14:paraId="445B9552" w14:textId="77777777" w:rsidR="000108D8" w:rsidRDefault="00000000">
      <w:pPr>
        <w:pStyle w:val="BodyText"/>
      </w:pPr>
      <w:r>
        <w:t xml:space="preserve">406. And it is also evident and proven from these mentioned statements that the sacred self of the Manifestation has never been and will never be the proof of His own reality, and asking about His own </w:t>
      </w:r>
      <w:r>
        <w:lastRenderedPageBreak/>
        <w:t>reality for the purpose of recognizing Him has always been and will always be rejected. Anyone who desires to become aware of that hidden reality must become acquainted with His Self through what appears from Him, not through the words before or after. By the One in whose hand my life lies, the potent invocations of unity can be witnessed in the garden of these divine words, and the fruits of spiritual knowledge are present within the inscribed words of the Lote Tree. However, those without sight, discernment, and taste of unity are not given a share of it. Today, there is no one among the people of vision, taste, and heart mentioned except for the people of splendor, upon whose faces God has cast the light of His beauty, sanctified them from all else, acquainted them with what hearts have been perplexed about, established them under the shade of the Lote Tree of His command, and detached them from the worlds.</w:t>
      </w:r>
    </w:p>
    <w:p w14:paraId="087C5245" w14:textId="77777777" w:rsidR="000108D8" w:rsidRDefault="00000000">
      <w:pPr>
        <w:pStyle w:val="BodyText"/>
      </w:pPr>
      <w:r>
        <w:t>407. Now, as the people of expression are proceeding without the pleasure of God, lost in the wilderness of delusion and deprived of the purpose of God and His verses, they have written asking about the location and expression of this blessed, supreme, ancient, and splendid Name in the text. Therefore, this servant has descended from the farthest retreat and the ultimate Lote Tree, which is the station of “know God through God,” and has turned his gaze to the land of specification, which is the station of mention and allusions, hoping that they might accept what this servant has mentioned at this station [213] and, through the rope of divine words, be saved from the abyss of transience and gracefully enter the luminous realm of eternity.</w:t>
      </w:r>
    </w:p>
    <w:p w14:paraId="246CCEA0" w14:textId="77777777" w:rsidR="000108D8" w:rsidRDefault="00000000">
      <w:pPr>
        <w:pStyle w:val="BodyText"/>
      </w:pPr>
      <w:r>
        <w:t>408. As for the definitions written by His Holiness the Bab in regards to a specific person or the name Baha, first tell us why you confirmed His Holiness the Most High - may our souls be sacrificed for him - who called Himself “Remembrance” and referred all the Most Beautiful Names to His blessed Self, for what reason did you confirm and to what convincing and submissive proof did you turn to, look at that same reason and proof now. All the names and the heavenly kingdom are created and will be created by the word of the Manifestation of Appearance, and all the factions around, but indeed you do not know and are among the heedless. They say: Whatever has been mentioned in the expression of the Most Beautiful Names was entirely intended for the future appearance and will be so. And similarly, whatever “good” has been mentioned in the revelation, in the primary reality, was intended for the future appearance, and in the secondary reality, the first believer in Him.</w:t>
      </w:r>
    </w:p>
    <w:p w14:paraId="7D3F9462" w14:textId="77777777" w:rsidR="000108D8" w:rsidRDefault="00000000">
      <w:pPr>
        <w:pStyle w:val="BodyText"/>
      </w:pPr>
      <w:r>
        <w:t xml:space="preserve">409. Today, by the decree of the Point of Declaration, souls who are veiled from this wondrous Cause are deprived of the cloak of the Names and Attributes, and all are gathered and mentioned as animals before God. Say: Die in your envy, O you who deny this bounty and die when you hear it! Indeed, He has appeared with the truth and revolves around the manifestations of the Names and their Kingdom, then their realities and their designations, if only you were among the knowledgeable. And indeed, He does not need anyone else, nor the names that were among you, but everyone is in need of Him and everyone asks for His grace. Then the beings of the Names will lament your oppression and your deeds and will seek refuge with God from you and your like, and they will say to you: O heedless one, we were created and sent by a command from the Almighty, the Mighty, the Powerful God, to be a servant to His Presence, a follower around His Door, and proud of our relation to Him. And He has always been independent of us if you are among those who perceive. And when you were inflamed with the fire of envy and hatred, you were not content that the one created by His command attributes to Himself a </w:t>
      </w:r>
      <w:r>
        <w:lastRenderedPageBreak/>
        <w:t>name from the Kingdom of the Names. And this is from the injustice that has never been seen in creation. Then the tribes of the cities of eternity will lament your oppression, O the assembly of the oppressors.</w:t>
      </w:r>
    </w:p>
    <w:p w14:paraId="0B2C5FA7" w14:textId="77777777" w:rsidR="000108D8" w:rsidRDefault="00000000">
      <w:pPr>
        <w:pStyle w:val="BodyText"/>
      </w:pPr>
      <w:r>
        <w:t>410. Say: Indeed, it is He who the Names take pride in a servant from among His servants if they are attributed to Him or named after Him, and you did not perceive in yourself and were among the outcasts. Say: By God, indeed I am ’Ali in the Kingdom of Eternity and Muhammad in the Dominion of the Names, then the Spirit in the cities of eternity, then Hussein in this Great Appearance. And we have other names in the realms of the ancient, which no one has ever known except the Unique, the Knowing, the Expert God. Die in your envy, O heedless one! Indeed, the nobility which is destined for the Names is because of their attribution to my esteemed and knowledgeable Self. And no name has risen in the Kingdom except by its orientation towards the sanctified, exalted, mighty, and impregnable part. By my soul, every good name returns to my Self, and every wondrous mention ends with my beauty if you are among the certain.</w:t>
      </w:r>
    </w:p>
    <w:p w14:paraId="405E3A72" w14:textId="77777777" w:rsidR="000108D8" w:rsidRDefault="00000000">
      <w:pPr>
        <w:pStyle w:val="BodyText"/>
      </w:pPr>
      <w:r>
        <w:t>411. And if you were to name the base with all the Names, it would not be acknowledged for it, rather the realities of those Names curse you when they come out of your mouth and flee from you and return to the most remote sanctuary, this exalted, sanctified, inaccessible and elevated station. If you were to call darkness light, would that name be true for it? No, by the Lord of the worlds! Or if you were to call pottery a pearl, would this name be fitting for it? No, by your Merciful and Compassionate Lord! Do you object to the One for whose appearance all the Names prostrate and will not move except by His permission and will not be illuminated except by His radiant, exalted, sanctified, fragrant and shining splendor? Fear God and do not follow your desires, and do not oppose the One whom God has sanctified from every name and form, then from every mention and explanation, and made Him a guide for Himself and by His Essence acknowledging His exalted and impregnable Essence.</w:t>
      </w:r>
    </w:p>
    <w:p w14:paraId="79F50AC4" w14:textId="77777777" w:rsidR="000108D8" w:rsidRDefault="00000000">
      <w:pPr>
        <w:pStyle w:val="BodyText"/>
      </w:pPr>
      <w:r>
        <w:t>412. Indeed, your Lord has created the dominion of the Names as He created everything by saying ‘Be,’ and it is, if you are among those who observe. And if He wills, He can return them to absolute nonexistence, and indeed He is the Omnipotent over what He wills, and indeed He is the Knowing, the Wise. Listen to my words and repent to God who created you for the recognition of Himself, and do not argue about His matter after His appearance and do not be among the wrongdoers! Purify your heart, then your ears to hear the melodies of God from His purest, illuminating, truthful [216], and trustworthy tongue! Do you think that anyone other than Him can bring the likes of what He brought? No, by His Guardian, Self-Subsisting Soul! Or that without Him, anyone can speak on their own? No, by His beloved, mighty beauty! What appears without Him and what appears from Him will be sanctified from everything that has appeared in the worlds if you only knew.</w:t>
      </w:r>
    </w:p>
    <w:p w14:paraId="48AAFBDC" w14:textId="77777777" w:rsidR="000108D8" w:rsidRDefault="00000000">
      <w:pPr>
        <w:pStyle w:val="BodyText"/>
      </w:pPr>
      <w:r>
        <w:t xml:space="preserve">413. Say: Indeed, sometimes He names Himself with all the Names, and at other times He transcends them and everything created between the heavens and the earth, and everything that was and will be. Say: All affairs are in His control. He does what He wills with His command, and whoever says “why” and “for what reason” has disbelieved in God, the Omnipotent, the Guardian, the Self-Subsisting. Be mindful of God and do not follow the path of those who turned away from Him. Keep away from them, and then seek forgiveness from your Lord, so that He may bestow upon your reality something that would remove the odors of these people, for indeed He is the Most Forgiving, the Most Affectionate. If you listen, it is for your own sake, and if you deny and turn away, it is against yourself. Indeed, your Lord, the Most </w:t>
      </w:r>
      <w:r>
        <w:lastRenderedPageBreak/>
        <w:t>Compassionate, is Self-Sufficient of what is in the worlds, and He is the Holy, the Exalted, the Mighty, the Praiseworthy.</w:t>
      </w:r>
    </w:p>
    <w:p w14:paraId="628D0E19" w14:textId="77777777" w:rsidR="000108D8" w:rsidRDefault="00000000">
      <w:pPr>
        <w:pStyle w:val="BodyText"/>
      </w:pPr>
      <w:r>
        <w:t>414. Know that whatever the term “Bahá” has been in the Words of God, it has been revealed in a clear, manifest, distinct, and specific form for a certain structure. All mercy today is for those who believe in Him, and all punishment is for the souls who do not become certain of Him and turn away. In fact, all those names that have been heard about the first objector and attributed to Him, have been specifically for this appearance, and the objectors have distorted them without realizing it. And this injustice is nothing but from the root of the tree of opposition and corruption.</w:t>
      </w:r>
    </w:p>
    <w:p w14:paraId="5862B37E" w14:textId="77777777" w:rsidR="000108D8" w:rsidRDefault="00000000">
      <w:pPr>
        <w:pStyle w:val="BodyText"/>
      </w:pPr>
      <w:r>
        <w:t>415. Moving beyond these, even if there is no mention of this appearance in the statements, as you and your leaders suppose, and the term “Bahá” has not been revealed in the Book, what harm does it do to the appearance? He says: “I have appeared as the same primary Point of the Proof, even greater if only you could understand. By God, the One with no god besides Him, they have never wanted anyone to provide evidence for their cause except through the person of the appearance and the signs of their position.” Indeed, your question is only valid when the Manifestation says, “My name is my evidence; come forth from that.” The evidence has always been and will always be the person of the Manifestation, and nothing other than that has appeared from Him or been revealed by Him. This is the Proof that all the prophets and messengers have been sent with. Whoever turns away has indeed turned away from God, their Creator, disbelieved in His signs, and has been recorded as one of the polytheists in the Tablet of God.</w:t>
      </w:r>
    </w:p>
    <w:p w14:paraId="5D8CBD84" w14:textId="77777777" w:rsidR="000108D8" w:rsidRDefault="00000000">
      <w:pPr>
        <w:pStyle w:val="BodyText"/>
      </w:pPr>
      <w:r>
        <w:t>416. The Point of Explanation itself - may our souls be sacrificed for it - has not provided evidence other than the verses, as they were present in numerous gatherings and were asked for proofs, but nothing other than the verses manifested from those hidden names and attributes. And each of the servants who asked for proof and evidence received the response: “Look at the divine verses.” Indeed, the Proof has always been the verses of God, and this proof is sufficient for all who are on earth. In this greatest appearance, most people have seen what they have asked for, both in terms of divine verses which no one has ever seen the like of, and in scientific explanations and extraordinary phenomena. Yet, they disbelieved in the truth, essence, existence, and the very first Point and did not become poets. You are still mentioning the mentioned names. People have always been turning away from the known authority and focusing on their own delusions.</w:t>
      </w:r>
    </w:p>
    <w:p w14:paraId="7B4F5B7F" w14:textId="77777777" w:rsidR="000108D8" w:rsidRDefault="00000000">
      <w:pPr>
        <w:pStyle w:val="BodyText"/>
      </w:pPr>
      <w:r>
        <w:t xml:space="preserve">417. Where is it written that it is specifically due to a particular name and person? Therefore, purely for the sake of God, this servant will mention some of the revealed verses that have descended from the highest heaven of divine will in this blessed, most honored, and earliest name and the most secure and holy appearance. Although, by God, who there is no god but Him, they have never made the glorious beauty anything other than the revealed verses, which are descended from the heaven of unity, as proof and the measure of the matter. Although these words were mentioned in objection to God and were never meant to be understood, this servant will mention some of the revealed words entirely for the sake of God’s argument. And if you do not find guidance in them, as you did not find guidance before, perhaps other servants will be guided by them. Although the proof is his essence, I want you to know that you are among those people who say, “Even if they saw every sign, they would not believe in it,” and in another </w:t>
      </w:r>
      <w:r>
        <w:lastRenderedPageBreak/>
        <w:t>position, the saying of the Almighty: “Indeed, those upon whom the word of your Lord has come into effect will not believe, even if every sign should come to them, until they see the painful punishment.”</w:t>
      </w:r>
    </w:p>
    <w:p w14:paraId="2E762294" w14:textId="77777777" w:rsidR="000108D8" w:rsidRDefault="00000000">
      <w:pPr>
        <w:pStyle w:val="BodyText"/>
      </w:pPr>
      <w:r>
        <w:t>418. As the sun of the east shines with a hundred thousand rays of light, and the Point of Explanation in all the Tablets says to recognize Him by Himself and by His verses, and in truth, it is forbidden for all souls to argue for Him by anything other than the Most Holy Self and what appears from Him. However, this servant bears this transgression and has and will continue to have the eye of forgiveness from the authority of the past. And if this servant wants to mention what he has requested in this passage, the Tablets would not suffice, for they cannot encompass what has been revealed from the power of eternity. Therefore, he will content himself with a few passages, and they are as follows:</w:t>
      </w:r>
    </w:p>
    <w:p w14:paraId="051962F5" w14:textId="77777777" w:rsidR="000108D8" w:rsidRDefault="00000000">
      <w:pPr>
        <w:pStyle w:val="BodyText"/>
      </w:pPr>
      <w:r>
        <w:t>419. He says - exalted be His Glory -: And indeed, We have sent down the Quran in a similar manner before, but you were veiled from its purpose. This is what the night and the day revolve around, for eighty-one times, and you unite in worship with it, and you were veiled from its secret after it was completed. This is the criterion of guidance in the explanation. You believe in it until the sun of glory rises. This is the manifestation of God, if you act according to it, you will be believers and dwell in contentment eternally, otherwise, you will perish.</w:t>
      </w:r>
    </w:p>
    <w:p w14:paraId="39F606A7" w14:textId="77777777" w:rsidR="000108D8" w:rsidRDefault="00000000">
      <w:pPr>
        <w:pStyle w:val="BodyText"/>
      </w:pPr>
      <w:r>
        <w:t>420. Today, the manifestation of God is apparent, and the sun of glory is rising and shining from the highest horizon, while those who turn away are vanishing and becoming nonexistent, as you can see if you are among the just. So it was alive in the sublime horizon, if only you could be among the listeners or the observers. I swear by God who makes everything speak in praise of Himself, is there any room for evasion or hesitation after this decisive word, this perfect verse, and this glorious manifestation of divine dignity? No, by the truth of Himself, if only you knew. In another place, He says - exalted be His Majesty and His Glory -: From the first rise of the sun of glory until it sets, it is better in the Book of God than the entire night if only you could understand. God has created nothing except for that day when everything is for the encounter with God, and then they act according to His pleasure.</w:t>
      </w:r>
    </w:p>
    <w:p w14:paraId="2E6A109B" w14:textId="77777777" w:rsidR="000108D8" w:rsidRDefault="00000000">
      <w:pPr>
        <w:pStyle w:val="BodyText"/>
      </w:pPr>
      <w:r>
        <w:t>421. One must have the purest vision to behold the grandest spectacle and grasp the meaning of divine words. Listen to the call of the sovereign of eloquence, who has explicitly mentioned the coming manifestation, so that perhaps the temples of misguidance will not persist after the manifestation, and they will not see any doubt, example, or likeness for the manifestation of unity. For the realization of the unity of the divine essence cannot be achieved except through the manifestation of appearance, and the divine sanctification from illusions and examples can only be proven through the manifestation of appearance. And if any doubt, example, or likeness is perceived for the manifestation of appearance, the sanctification of the divine essence from any similarity cannot be established, and the consecration of its being from duality cannot be realized. So be modest before God and do not assign any partner to Him in His dominion. [221] Indeed, He has been one in His essence, and God is a witness to what I say. In this position, He says - exalted be His Majesty -: The decline is indeed near, and on that day you will not know. And whoever has his encounter as my encounter, you will not be pleased for him what you are not pleased for yourself.</w:t>
      </w:r>
    </w:p>
    <w:p w14:paraId="360BDF47" w14:textId="77777777" w:rsidR="000108D8" w:rsidRDefault="00000000">
      <w:pPr>
        <w:pStyle w:val="BodyText"/>
      </w:pPr>
      <w:r>
        <w:t xml:space="preserve">422. Nevertheless, they all transgressed their limits and did not pay attention to the divine commandments, and they were content with what the Jews did not accept for the soul, and likewise, the </w:t>
      </w:r>
      <w:r>
        <w:lastRenderedPageBreak/>
        <w:t>people of the Qur’an were not satisfied with the point of expression. This is nothing but ignorance and immaturity, and if you have not heard it so far, listen now and be ashamed of the truth! Turn from the north of misguidance to the right of guidance! Soon, you and your likes and what you have spoken about will perish, just as you are perishable today. For every breath that is not mentioned before God, all things bear witness to its extinction. Purify your soul from the world and do not say what you do not know, and do not mention what you have not understood. So know your limit and your measure, and do not exceed your bounds!</w:t>
      </w:r>
    </w:p>
    <w:p w14:paraId="00817FE3" w14:textId="77777777" w:rsidR="000108D8" w:rsidRDefault="00000000">
      <w:pPr>
        <w:pStyle w:val="BodyText"/>
      </w:pPr>
      <w:r>
        <w:t>423. They explicitly state that the appearance of the sun at the zenith is near, and you do not recognize and perceive that day, just as you have not perceived and known it. And they have never mentioned the appearance of the subsequent beauty in any way except in explicit statements. Unlike the previous books, which all mentioned ambiguous allusions, the fingers of power broke all those veils in the appearance of the sixtieth and explicitly mentioned the appearance of the next one without any hint. The matter that they have entrusted to the sight of the servants and their understanding is that they have mentioned it differently in terms of its nearness and distance. Although, in essence, all the different words refer to the same point and there is no noticeable difference, it has been mentioned differently in appearance for distinction, just as they have mentioned “mustaghath” in one place. And in one place, they say that it does not reach Mustaghath, and it is hoped that it will be elevated before the word of God. In one place, they say that no one knows about the appearance except God; whenever it happens, they must fully confirm the truth. And in one place, they say that if it wants to appear at this time, it is free to do so, and no one has the right to say “why” and “because of what.” And to one of the letters in which the question about that greatest appearance was asked, they say that perhaps you will perceive his meeting. And likewise, a tablet was revealed from the heaven of will and they said to observe the next appearance in the school of the house.</w:t>
      </w:r>
    </w:p>
    <w:p w14:paraId="0313D9D2" w14:textId="77777777" w:rsidR="000108D8" w:rsidRDefault="00000000">
      <w:pPr>
        <w:pStyle w:val="BodyText"/>
      </w:pPr>
      <w:r>
        <w:t>424. And these apparent differences in speech are all resolved by the decisive word. They strongly warn not to look at that intended essence based on what has been revealed in the statements but rather to look at the very appearance and what appears from it. And it has been known to those with insight that before, after, near, and far have not existed and will not exist in the realm of truth. Just as if He wanted to send the first and the last at the same time, He could and would do so. This is because these limitations are mentioned in creation, just as the fifty thousand years of resurrection ended in an instant.</w:t>
      </w:r>
    </w:p>
    <w:p w14:paraId="2B98032A" w14:textId="77777777" w:rsidR="000108D8" w:rsidRDefault="00000000">
      <w:pPr>
        <w:pStyle w:val="BodyText"/>
      </w:pPr>
      <w:r>
        <w:t>425. O you who lack wisdom, intoxicated by ignorance and negligence, how long will you wander in the darkness and act according to the whims of the self? Remove your heart from human limitations and gaze upon the abode of the Sovereign of Oneness so that you may enter the station of “Know God by God” and be free from “how” and “why”. Do not ask the sun, “What is your name and what is the reason for your radiance?”</w:t>
      </w:r>
    </w:p>
    <w:p w14:paraId="01BE383D" w14:textId="77777777" w:rsidR="000108D8" w:rsidRDefault="00000000">
      <w:pPr>
        <w:pStyle w:val="BodyText"/>
      </w:pPr>
      <w:r>
        <w:t xml:space="preserve">426. O you who lack vision, the reason for its radiance is its radiance, and the proof of its light is its light, and it has been and will be. Listen to the words of the All-Knowing, the All-Aware, who has explicitly informed that in this sacred, self-subsisting Manifestation, all are perishing except those who cling to the Ark of the Ancient in this Most Great Revelation. Indeed, they are the people of the Ark of Holiness in the </w:t>
      </w:r>
      <w:r>
        <w:lastRenderedPageBreak/>
        <w:t>sight of God, the Almighty, the Most High, the Most Great. Whoever clings to this Ark is saved, and whoever turns away drowns. Indeed, this is a revelation from the All-Knowing, the All-Aware.</w:t>
      </w:r>
    </w:p>
    <w:p w14:paraId="79803C68" w14:textId="77777777" w:rsidR="000108D8" w:rsidRDefault="00000000">
      <w:pPr>
        <w:pStyle w:val="BodyText"/>
      </w:pPr>
      <w:r>
        <w:t>427. The saying of Him - exalted be His glory and majestic His independence - is: “O people of Light,[224] indeed, by God the Truth, We do not speak out of caprice, nor do We reveal a single letter from that Book except by the permission of God the Truth. Fear God and do not doubt in the cause of God, for the secret of this Gate is concealed beneath the veil of the lines and inscribed above the screen by the hands of God, the Lord of the Screen and the Lines. God has created around that Gate seas of the Elixir water, reddened by the oil of existence and enlivened by the fruit of purpose. God has destined for it ships made of red, moist rubies, and none shall embark upon them except the people of glory, by the permission of God the Most High. He is God, who has ever been Mighty and Wise. There, the Throne of God is borne by the angels of darkness in the hidden selves. The judgment has been witnessed in the Mother of the Book. Thus, the criminals will be presented before the Merciful around the Throne, in truth, by the truth, as a symbol.”</w:t>
      </w:r>
    </w:p>
    <w:p w14:paraId="479A6BD7" w14:textId="77777777" w:rsidR="000108D8" w:rsidRDefault="00000000">
      <w:pPr>
        <w:pStyle w:val="BodyText"/>
      </w:pPr>
      <w:r>
        <w:t>428. If you had understood, you would have offered your lives entirely for the sake of this Divine Manifestation, through the very verses revealed in the Qayyúm al-Asmá (the Commentary on the Súrih of Joseph). However, the comprehension has been taken away from the likes of those souls, because of what your hands have committed. Thus, you have been deprived of the outpourings of the Merciful and the signs of His Wisdom in this spiritual springtime and the dominion of the divine seasons and days. You have remained distant from the pleasure of the All-Knowing King, engaged in the wilderness of desires and the pasture of allusions like animals grazing. Today, none are mentioned before God[225] except the riders of this mighty and self-subsistent ark. These souls are less than red sulfur. Soon you shall witness that most people, unaware, will be immersed in the depths of the sea of ignorance and denial, and remain deprived of the Divine Presence, except for a few numbered ones. How long will the winds of divine grace blow and pass over the structures of the spiritually dead, giving them life, and directing them to the shore of oneness?</w:t>
      </w:r>
    </w:p>
    <w:p w14:paraId="0A27E842" w14:textId="77777777" w:rsidR="000108D8" w:rsidRDefault="00000000">
      <w:pPr>
        <w:pStyle w:val="BodyText"/>
      </w:pPr>
      <w:r>
        <w:t>429. And then, when it is said that the angels of the Unseen carry the Throne of the Sustainer in the eight souls, it is a clear proof that only a few of the people of insight will bear witness to this Manifestation, as mentioned in the number eight, for such has been the case in every Manifestation, with no particular specification for this one. The intended meaning of the Throne in this station is the Cause of God, and it has been and will be the Word of God, and it has been and will be the first thing to be uttered by the tongue of God. That Word is the one that will cause all those in the heavens and the earth to be terrified and all those in the domain of command and creation to be struck down. That Word is the one referred to as the “heaviest weight” in the Tablets of God, and not every soul is capable of bearing it. That Word is the one after whose appearance all tribes will lament and the pillars of all things will tremble. No one is capable of bearing this Throne except the angels of the Unseen, who, with the aid of God, carry this greatest trust and, by accepting it[226], reveal the structures of the Cause of God and utter the most wondrous, supreme Word.</w:t>
      </w:r>
    </w:p>
    <w:p w14:paraId="3805D497" w14:textId="77777777" w:rsidR="000108D8" w:rsidRDefault="00000000">
      <w:pPr>
        <w:pStyle w:val="BodyText"/>
      </w:pPr>
      <w:r>
        <w:t xml:space="preserve">430. In one station, the Throne is the Manifestation’s soul, which is evident among people, as it is the essence of unity and the substance of singularity in its own station, being one and none with it. (God was, </w:t>
      </w:r>
      <w:r>
        <w:lastRenderedPageBreak/>
        <w:t>and there was nothing with Him.) In that station, the Throne is the soul of the Manifestation, and the eight angels are humbly devoted to this blessed, most wondrous and most exalted Name, as its number corresponds to the number of Bahá without the hamza. In reality, the initial bearer of that Throne is none but the Holy Soul itself.</w:t>
      </w:r>
    </w:p>
    <w:p w14:paraId="52B96990" w14:textId="77777777" w:rsidR="000108D8" w:rsidRDefault="00000000">
      <w:pPr>
        <w:pStyle w:val="BodyText"/>
      </w:pPr>
      <w:r>
        <w:t>431.</w:t>
      </w:r>
    </w:p>
    <w:p w14:paraId="2E13A8CF" w14:textId="77777777" w:rsidR="000108D8" w:rsidRDefault="00000000">
      <w:pPr>
        <w:pStyle w:val="BodyText"/>
      </w:pPr>
      <w:r>
        <w:t>At this time, none other than His essence can bear His Throne; hear this from me.</w:t>
      </w:r>
    </w:p>
    <w:p w14:paraId="433FCB77" w14:textId="77777777" w:rsidR="000108D8" w:rsidRDefault="00000000">
      <w:pPr>
        <w:pStyle w:val="BodyText"/>
      </w:pPr>
      <w:r>
        <w:t>And this is one of the poems that has been recited through the sweetest tongue of ’Abdu’l-Ahlá (the Most Luminous) in Iraq.</w:t>
      </w:r>
    </w:p>
    <w:p w14:paraId="016D6BE7" w14:textId="77777777" w:rsidR="000108D8" w:rsidRDefault="00000000">
      <w:pPr>
        <w:pStyle w:val="BodyText"/>
      </w:pPr>
      <w:r>
        <w:t>432. In another station, He is the first to believe, the first to be present, the first to be sent forth, and the first to bear. He is the first of creation, the first to speak, the first to see, the first to hear, the first to know, the first to have certainty, and the first to be well-informed. His hearing is the gate of divine hearing for all beings, and any hearing that does not enter through that gate is not truly hearing and is considered deaf in the sight of God. Similarly, His sight is the gate of divine sight for all souls. Likewise, His knowledge is the gate of divine knowledge among His creatures. Similarly, His power is the gate of the everlasting power, His tongue is the gate of the divine tongue, His heart is the gate of the divine heart, and His gnosis is the gate of divine gnosis.</w:t>
      </w:r>
    </w:p>
    <w:p w14:paraId="5DD11DF6" w14:textId="77777777" w:rsidR="000108D8" w:rsidRDefault="00000000">
      <w:pPr>
        <w:pStyle w:val="BodyText"/>
      </w:pPr>
      <w:r>
        <w:t>By His word [227], what has been hidden becomes apparent, by His request the life-giving Kowthar (river in paradise) is bestowed, by His attention the clouds of divine mercy grant their grace, and by His listening the divine Word emerges from the treasury of the knowledge of oneness. If you were to have some discernment and become aware of this grace and favor, which has been bestowed upon the first, the primal Word, the first pearl, the pillar of destiny, and the hidden treasure of the unseen, you would become informed of the overall grace, mercy, generosity, and bounty of the Truth.</w:t>
      </w:r>
    </w:p>
    <w:p w14:paraId="3A77442E" w14:textId="77777777" w:rsidR="000108D8" w:rsidRDefault="00000000">
      <w:pPr>
        <w:pStyle w:val="BodyText"/>
      </w:pPr>
      <w:r>
        <w:t>433. Indeed, there has never been any similarity between the blind and the seeing, nor any connection between the deaf and the hearing. In this blessed verse, countless hidden meanings are concealed, but until a thirst for the meanings of the Salsabil (a river in paradise) is found, the cupbearer of oneness will not offer the everlasting spiritual cup. Observe how explicitly the condition of the evaders and the guilty has been revealed in the divine Book, and the meaning of the blessed verse has become evident, and those guilty ones have been and will be among the people of eloquence. Whatever harm befalls the beauty of the Merciful will come from the people of eloquence, as nothing enters the point of expression except from the people of distinction.</w:t>
      </w:r>
    </w:p>
    <w:p w14:paraId="0C7F678A" w14:textId="77777777" w:rsidR="000108D8" w:rsidRDefault="00000000">
      <w:pPr>
        <w:pStyle w:val="BodyText"/>
      </w:pPr>
      <w:r>
        <w:t>But by God, the One whom there is no god but Him, whatever has befallen this naive person at all times, has not befallen anyone else. If the people of eloquence were truly seeing, the blessed verse “Indeed, I am the Ever-Living in the most resplendent horizon” would have sufficed for everyone, as well as for all those in the heavens and the earth.</w:t>
      </w:r>
    </w:p>
    <w:p w14:paraId="0EB3CFE9" w14:textId="77777777" w:rsidR="000108D8" w:rsidRDefault="00000000">
      <w:pPr>
        <w:pStyle w:val="BodyText"/>
      </w:pPr>
      <w:r>
        <w:t xml:space="preserve">434. My soul be sacrificed for Him! I have not fallen short in advising the people of eloquence and conveying the message to them. In no era or age has the appearance of a previous manifestation been mentioned in such detail and explicitness about the appearance of the subsequent one, as all witnesses </w:t>
      </w:r>
      <w:r>
        <w:lastRenderedPageBreak/>
        <w:t>and testimonies would confirm if you were to act fairly. Listen to the mention of this servant and save yourself from the darkness upon darkness, do not make yourself deserving of endless punishment for the sake of your fleeting two days, and do not engage in distorting the religion of God and His cause. It is good for this individual to be in this position:</w:t>
      </w:r>
    </w:p>
    <w:p w14:paraId="233BC8A8" w14:textId="77777777" w:rsidR="000108D8" w:rsidRDefault="00000000">
      <w:pPr>
        <w:pStyle w:val="BodyText"/>
      </w:pPr>
      <w:r>
        <w:t>435. Around religion, for every well-being, turn away from faithlessness,</w:t>
      </w:r>
    </w:p>
    <w:p w14:paraId="478D928C" w14:textId="77777777" w:rsidR="000108D8" w:rsidRDefault="00000000">
      <w:pPr>
        <w:pStyle w:val="BodyText"/>
      </w:pPr>
      <w:r>
        <w:t>In the realm of religion, do not sow the seeds of the worldly with deceit.</w:t>
      </w:r>
    </w:p>
    <w:p w14:paraId="1D3BE392" w14:textId="77777777" w:rsidR="000108D8" w:rsidRDefault="00000000">
      <w:pPr>
        <w:pStyle w:val="BodyText"/>
      </w:pPr>
      <w:r>
        <w:t>436. I present all the verses of the exalted station, culminating in these most sublime, sanctified, and exalted words, which have descended from the heaven of might at the first point, so that perhaps the fragrances of its holiness may perfume the seekers of the sanctuary of the Merciful and the lovers of the beauty of the Glorious. Although the likes of these souls do not find its fragrances, they are mentioned in view of the souls of the yearning ones. I swear by the King of the horizons that every ear that listens will attain eternal life and be cut off from the minutest of our words towards God, and every heart that perceives will indeed become the source of infinite divine sciences. It is not possible to explain more explicitly than this, and it has not appeared from the kingdom of the tongue until now.</w:t>
      </w:r>
    </w:p>
    <w:p w14:paraId="1D96224C" w14:textId="77777777" w:rsidR="000108D8" w:rsidRDefault="00000000">
      <w:pPr>
        <w:pStyle w:val="BodyText"/>
      </w:pPr>
      <w:r>
        <w:t>437. How much this mention and praise of the first point resembles the story attributed to Shaykh Ahmad al-Marfu’ (upon him be the glory of God), as it is mentioned during his pilgrimage journey to Hajj [229]. He had said to Haji Muhammad Ismail, a resident of the land of Sa’d: “Send my greetings to the presence of the Bab!” He had mentioned the exalted name and the intention of Shaykh was nothing but the guidance of that soul and other souls. That person became perplexed after the words of Shaykh, wondering who the intended person was and for what reason this blessed word had appeared from his sanctified tongue, until he returned from the Hajj journey and several years had passed, and His Holiness arrived in the land of Sa’d and his mention became elevated among the people as someone emerged and claimed the station of the Bab. At that time, the person became aware of what Shaykh’s intention had been.</w:t>
      </w:r>
    </w:p>
    <w:p w14:paraId="23AE7150" w14:textId="77777777" w:rsidR="000108D8" w:rsidRDefault="00000000">
      <w:pPr>
        <w:pStyle w:val="BodyText"/>
      </w:pPr>
      <w:r>
        <w:t>438. However, the likes of you have not been and will not be alerted by these clear, radiant, and illuminating explanations. He says - may His glory be exalted -: “You are before a group in which the Point will appear, do not advance, indeed they were believers.” Say: Those are the best of those on earth. If God had known of anyone better than them in faith, He would have made it manifest among them. You submit to His father, mother, and whoever was with Him, and to those who believed in Him from among His closest relatives, from God. You should appreciate every soul, perhaps you will realize this before it appears, and after that, you will understand and learn. Upon you, O glory of God, then upon your closest relatives, is the mention of God and the praise of everything at all times, before the time [230] and after the time.</w:t>
      </w:r>
    </w:p>
    <w:p w14:paraId="763DCA46" w14:textId="77777777" w:rsidR="000108D8" w:rsidRDefault="00000000">
      <w:pPr>
        <w:pStyle w:val="BodyText"/>
      </w:pPr>
      <w:r>
        <w:t xml:space="preserve">439. The purpose of the point of explanation in these verses is that they have intended to specify the origin of the manifestation. Now, O unfair one, observe with what etiquette they have commanded. They say to the people of eloquence: Do not seek precedence before the group in which the primal point will appear. They say: If they are believers, and by this statement, the line of affiliation to the manifesters of this appearance, who are now turning away from the truth, is severed, as they have explicitly stated and </w:t>
      </w:r>
      <w:r>
        <w:lastRenderedPageBreak/>
        <w:t>continue to say: That group is the best of the groups on earth, and if there were a group better than them on earth, undoubtedly that divine unity and divine presence would appear from that group. They also command that the people of eloquence should send their greetings to the father and mother of that great light, as well as to his close relatives who are believers, on behalf of God.</w:t>
      </w:r>
    </w:p>
    <w:p w14:paraId="3B85D2D2" w14:textId="77777777" w:rsidR="000108D8" w:rsidRDefault="00000000">
      <w:pPr>
        <w:pStyle w:val="BodyText"/>
      </w:pPr>
      <w:r>
        <w:t>440. It is not far-fetched for the foolish among the people of eloquence to say, “How can divine greetings be sent to a father and mother who are not currently present?” O sightless ones, at the very moment when the greetings come down from the tongue of the Lord of the worlds, they enter their place of return, and this emphasis in the statement is to ensure that nothing happens during the manifestation that would cause the simple-minded to be saddened. And after these divine admonitions, mentioned manners, and inaccessible, inviolable words, the most sacred and pure soul has directed their praise and mention towards the place of the manifestation and its close relatives. By God, such grace has flowed from the tongue of the Merciful in this Kawthar (abundance) of eloquence that if all who are in the heavens and the earth were to attain salvation solely for the sake of God with just a drop of it, they would all become intoxicated by that divine wine, turn their attention to a single step, and see everything else as nonexistent, lost, and utterly nothing.</w:t>
      </w:r>
    </w:p>
    <w:p w14:paraId="17F591A4" w14:textId="77777777" w:rsidR="000108D8" w:rsidRDefault="00000000">
      <w:pPr>
        <w:pStyle w:val="BodyText"/>
      </w:pPr>
      <w:r>
        <w:t>441. According to the explicit statement of the Exalted Countenance - may our souls be sacrificed for him - everyone was commanded to offer praise and greetings during the manifestation, but no one succeeded in doing so, and they considered the divine advice to be void and erased His testament from their hearts. Indeed, if they did not present themselves with praise and greetings in the presence of the All-Knowing King, they did, however, attack with spears and arrows from all directions. To God belongs the command before and after, and He praises Himself and His Essence if only you knew. Since no one has been successful in offering the praise that is conveyed by the Most Merciful, the Sublime Essence in this manifestation has, therefore, conveyed the mention and praise of Himself by the grace of the Most Merciful. He says - may His praise be exalted -: “O Beloved of Glory, you have conveyed Your mention and praise, then the praise of everything before You upon Myself, so that Your word may be established among the worlds and Your signs may appear to those who know.” And then I say: “Upon You, O Beloved of Glory, be the mention of God and His praise, then the praise of the people of the highest assembly, and the praise of the inhabitants of the everlasting cities, then the praise of the people of the greatest depths, then the praise of all the worlds in every time, before the time, after the time, and at the time!”</w:t>
      </w:r>
    </w:p>
    <w:p w14:paraId="42E101C4" w14:textId="77777777" w:rsidR="000108D8" w:rsidRDefault="00000000">
      <w:pPr>
        <w:pStyle w:val="BodyText"/>
      </w:pPr>
      <w:r>
        <w:t xml:space="preserve">442. In this position, these most beautiful, wondrous words have descended from the sublime divine power in intimate communion with the Most High God: “Upon You, O Glory of God, the Beloved of Glory, be the mention of God and His Glory, then the glory of the inhabitants of the highest assembly, then the glory of the inhabitants of the everlasting cities, then the glory of all things, then the glory of Yourself to Yourself, by Yourself, and the glory of this Glory that has appeared to support You among the worlds. O Beloved of Glory, by Your Majesty and Your Glory, You have not been negligent in conveying Your message to Your servants, nor in managing Your creation, and in all of that, You intended nothing but their submission before the authority of Your Oneness and their humility in the presence of the manifestations of the lights of Your Countenance. By Your Majesty, O my Beloved, I find myself unworthy of what You have conveyed for my appearance, as You have not breathed but in My remembrance, nor have You spoken but to establish My Cause, and nothing has flowed from Your pen except what had in it </w:t>
      </w:r>
      <w:r>
        <w:lastRenderedPageBreak/>
        <w:t>the purpose of Your own mention and praise. In every situation, what has appeared from You is a guide to Myself, explicit in My appearance, and a narrator of My beauty.”</w:t>
      </w:r>
    </w:p>
    <w:p w14:paraId="4D0D9717" w14:textId="77777777" w:rsidR="000108D8" w:rsidRDefault="00000000">
      <w:pPr>
        <w:pStyle w:val="BodyText"/>
      </w:pPr>
      <w:r>
        <w:t>443. And yet, how can I mention You, O my Beloved, after what has happened, by Your Majesty, with the recurrence of trials and the succession of tribulations? I will not find an opportunity to weep for myself, let alone praise Your Exalted, Great Self. Whenever I want to praise You or draw near to You with the wonders of Your remembrance, the enmity of Your enemies and the defiance of the tyrants among Your creation prevent me. If I turn to the right, I find a book of the imprisoned from one of Your creatures, in which the foundations of all things are disturbed, then the foundations of the kingdom of Your Beautiful Names. And whenever I turn to the left, I find a book of the wicked, in which the realities of Your chosen ones and the hearts of Your Prophets cry out, lament, and moan.</w:t>
      </w:r>
    </w:p>
    <w:p w14:paraId="1D6A33DC" w14:textId="77777777" w:rsidR="000108D8" w:rsidRDefault="00000000">
      <w:pPr>
        <w:pStyle w:val="BodyText"/>
      </w:pPr>
      <w:r>
        <w:t>After all this, You have commanded the assembly of eloquent speakers who claim to have faith in You, acknowledge Your uniqueness, and submit to the manifestations of the lights of Your Majesty and Oneness, to write a book in affirmation of Your Cause for each individual in this appearance, by which the sun of dignity and power has risen from the horizon of the sky of Your merciful Majesty, so that the servants may remember and await the good news that You have announced to them in all Your tablets, scriptures, and scrolls of Your Glory with Your True Word, addressing the assembly of eloquent speakers: “And you, in each individual, write a book of affirmation for whoever We reveal, some of you to others, so that you may work on the day of his appearance with what you write.”</w:t>
      </w:r>
    </w:p>
    <w:p w14:paraId="0E5444FC" w14:textId="77777777" w:rsidR="000108D8" w:rsidRDefault="00000000">
      <w:pPr>
        <w:pStyle w:val="BodyText"/>
      </w:pPr>
      <w:r>
        <w:t>444. And indeed, O my God, they have cast Your ordinances behind their backs and forgotten what You advised them in Your tablets. If only they were content with that, rather each one of them wrote a book by which Your Essence, the realities of all things, and the hearts of those who are near and dear to You, and the sanctified among Your chosen ones, were burned. They spread it throughout the lands to make the sanctity of God vanish among His creation, the dignity of God among His creatures, and His respect among His servants.</w:t>
      </w:r>
    </w:p>
    <w:p w14:paraId="51E724A7" w14:textId="77777777" w:rsidR="000108D8" w:rsidRDefault="00000000">
      <w:pPr>
        <w:pStyle w:val="BodyText"/>
      </w:pPr>
      <w:r>
        <w:t>By Your Majesty, O my Beloved, I have not perceived a morning without my gaze returning to what has burned my heart, disturbed my soul, and saddened my heart. And thus, I wept with the eyes of my innermost secret, and the eyes of those whom You honored among Your creation and chose from among Your creatures, and made them the receptacles of Your Revelation, the storehouses of Your knowledge, the manifestations of Your command, the places of Your power, the abodes of Your inspiration, and the dawning places of the suns of Your benevolence, wept with my weeping.</w:t>
      </w:r>
    </w:p>
    <w:p w14:paraId="2B7601D9" w14:textId="77777777" w:rsidR="000108D8" w:rsidRDefault="00000000">
      <w:pPr>
        <w:pStyle w:val="BodyText"/>
      </w:pPr>
      <w:r>
        <w:t>445. And I have not experienced an evening without it bringing to me what has withheld the breezes of Your mercy from the realms of possibility and closed the doors of Your grace upon the faces of beings. By Your Majesty, O my Beloved, I have become bewildered in my affair and now see myself like a stranded whale on the earth, and hear the cry of my heart, O You in whose hands is the power of signs.</w:t>
      </w:r>
    </w:p>
    <w:p w14:paraId="693199E0" w14:textId="77777777" w:rsidR="000108D8" w:rsidRDefault="00000000">
      <w:pPr>
        <w:pStyle w:val="BodyText"/>
      </w:pPr>
      <w:r>
        <w:t xml:space="preserve">All this has come upon me after I called them to partake of Your gifts and bounties, informed them of the paths of Your command and Your pleasure, and instructed them to submit at the gate of Your mercy and enter the annihilation of the glory of Your oneness. And every time I called them, O my God, with what </w:t>
      </w:r>
      <w:r>
        <w:lastRenderedPageBreak/>
        <w:t>You inspired me of the wonders of Your words and the gems of Your verses, they arose to turn away in a manner that none could enumerate. And indeed, You have counted it with Your authority and knowledge.</w:t>
      </w:r>
    </w:p>
    <w:p w14:paraId="2EE9217C" w14:textId="77777777" w:rsidR="000108D8" w:rsidRDefault="00000000">
      <w:pPr>
        <w:pStyle w:val="BodyText"/>
      </w:pPr>
      <w:r>
        <w:t>446. So then, O Beloved of Glory, Reviver of Glory, Attractor of Glory, Remembrance of Glory, and Friend of Glory, weep for the Self of Glory! By God, it has remained alone among Your creation and isolated among Your servants, and they do to it what they will, and I have no supporter to prevent them from their actions or to drive them away from the vicinity of the sanctity of Your holy precinct and the pavilion of Your might and majesty. Praise be to You in all that and in all that has befallen my self in Your path.</w:t>
      </w:r>
    </w:p>
    <w:p w14:paraId="40B6563B" w14:textId="77777777" w:rsidR="000108D8" w:rsidRDefault="00000000">
      <w:pPr>
        <w:pStyle w:val="BodyText"/>
      </w:pPr>
      <w:r>
        <w:t>Even if Your servants were to strip my temple of the garment of joy, the mantle of delight, honor, and sanctity, You have, by Your grace, given me what none can dispose of, even if the inhabitants of the heavens and the earth were to unite against me. Praise be to You for what You have given me through Your generosity, O Beloved of my heart and the goal of the hearts of the knowing.</w:t>
      </w:r>
    </w:p>
    <w:p w14:paraId="2E16FA83" w14:textId="77777777" w:rsidR="000108D8" w:rsidRDefault="00000000">
      <w:pPr>
        <w:pStyle w:val="BodyText"/>
      </w:pPr>
      <w:r>
        <w:t>I, through Your love, shall not despair of anything, even if the clouds of divine decree shower upon me the arrows of tribulation. I have entrusted my affair to You and have relied upon You, and You are sufficient for me as a supporter, helper, and defender. In You, I am content and have no need of all creation. Praise be to You, for You are my God and the God of all who are in the worlds.</w:t>
      </w:r>
    </w:p>
    <w:p w14:paraId="42954EB4" w14:textId="77777777" w:rsidR="000108D8" w:rsidRDefault="00000000">
      <w:pPr>
        <w:pStyle w:val="BodyText"/>
      </w:pPr>
      <w:r>
        <w:t>447. I wish they would give respite so that the beauty of the Lord of the worlds would be occupied with the praise of Allah and His remembrance. By God, there has been no opportunity for it to lament for itself due to the oppression of the polytheists, let alone remember and praise. Although the Point of Expression has commanded all the people of expression to have a book inscribed in each unit, some reminding others of the sublime appearance of this Greatest Theophany in that book, which is a record for the affirmation of God’s cause and a reminder for those souls so that they all become prepared to confirm and submit at the time of the appearance of the primary Will, the comprehensive Word, and the establishment of the ancient existence on the throne of the Divine Mercy.</w:t>
      </w:r>
    </w:p>
    <w:p w14:paraId="74F9246E" w14:textId="77777777" w:rsidR="000108D8" w:rsidRDefault="00000000">
      <w:pPr>
        <w:pStyle w:val="BodyText"/>
      </w:pPr>
      <w:r>
        <w:t>As He, whose remembrance is exalted, has said, “You have in each unit a book of proof for whom We manifest, you write to each other, for on the day of his appearance, you will act according to what you write.” However, what the people of expression have done is this: They have written all the Tablets of Rejection on the beauty of Unity at the head of the appointed time and divine promise, sent some to each other and sent some to the court of the throne. Among them, the heedless soul is oblivious to the Book of Sijjin, which is present before it. Woe to your loyalty, woe to your modesty, woe to your manners, woe to what your hands have acquired, O assembly of the heedless!</w:t>
      </w:r>
    </w:p>
    <w:p w14:paraId="14F79663" w14:textId="77777777" w:rsidR="000108D8" w:rsidRDefault="00000000">
      <w:pPr>
        <w:pStyle w:val="BodyText"/>
      </w:pPr>
      <w:r>
        <w:t xml:space="preserve">448. Observe, O people of expression, how much deliberation the Sovereign of the Realm of Destiny has ordained. Indeed, just as humans teach birds to speak, and by God, greater than that, they have taught the people of expression. They have occupied the blessed times so that no one would bring forth a matter during the appearance (of the Manifestation) that would cause sorrow to that tender, delicate, and luminous heart. As in a station after the caring, perfect, and firm advices, they say - exalted be His majesty -: “Indeed, His likeness - exalted be His remembrance - is like the sun. If it were to be faced with countless mirrors to infinity, all of them would reflect the sun’s radiance in their limits. And if no one </w:t>
      </w:r>
      <w:r>
        <w:lastRenderedPageBreak/>
        <w:t>faces it, the sun rises and sets, and the veils are for the mirrors.” I have not fallen short in my advice to that creation and my planning for their turning to God, their Lord, and their belief in God, their Creator.</w:t>
      </w:r>
    </w:p>
    <w:p w14:paraId="79510258" w14:textId="77777777" w:rsidR="000108D8" w:rsidRDefault="00000000">
      <w:pPr>
        <w:pStyle w:val="BodyText"/>
      </w:pPr>
      <w:r>
        <w:t>449. Now observe the deliberation they have ordained in that statement, where they say that at the beginning of each unit, they have a book inscribed for the affirmation of the appearance (of the Manifestation). And similarly, in this statement where they say, if our mirrors face the sun infinitely, the sun’s radiance appears in the limits of those mirrors, and if all are veiled, the sun rises and sets in its full brightness and illumination, and its light is unaffected. As it can be seen, its effulgence is upon all mirrors, and the impression of all from it does not increase according to their capacity. And similarly, if all are veiled from it, no deficiency befalls it. The plan for this statement, in the beauty of the Merciful, is that the people of expression would not cling to the mirrors on the day of the appearance and illumination of the sun of meanings, for the existence and non-existence of all mirrors are equal and the same in the presence of that sun, which is inaccessible and protected.</w:t>
      </w:r>
    </w:p>
    <w:p w14:paraId="33D3D485" w14:textId="77777777" w:rsidR="000108D8" w:rsidRDefault="00000000">
      <w:pPr>
        <w:pStyle w:val="BodyText"/>
      </w:pPr>
      <w:r>
        <w:t>450. Oh, would that the Point of the Beginning were then, and you bear witness that you have made mirrors for yourselves and have set them as a measure for knowing the One without whom their realities and essences would not have been created. You have transgressed in the matter of God and clung to validating your own selves by validating the mirrors of those veiled. Woe to you, O people of injustice and negligence! Despite these clear explanations and precise, well-founded plans, after the completion of the first unit and the appearance of the luminous horizons, they broke all of God’s covenants and rose up with hypocrisy, forgetting divine advice and plans. It is as if they have taken them in jest; woe to them for what they have committed in the face of the Exalted, the Great God.</w:t>
      </w:r>
    </w:p>
    <w:p w14:paraId="608CB12E" w14:textId="77777777" w:rsidR="000108D8" w:rsidRDefault="00000000">
      <w:pPr>
        <w:pStyle w:val="BodyText"/>
      </w:pPr>
      <w:r>
        <w:t>451. And you wrote that: If the descending attributes are due to the Name Baha, this Name is among the Names of God and the definitions of the Names of God do not exclusively pertain to this blessed Name, and you had mentioned Mirza Kamal and Mirza Jamal in mockery of God. Thus, you became the first to mock the Incomparable Creation, then [you mocked] the Friend [Abraham], then [you mocked] the Speaker [Moses]. By God, you are the first to mock the Spirit, then to mock Muhammad, the Messenger of God, and then to mock Ali at the time when the dawn of meanings split and the sun of eloquence rose with the sovereignty of God, the Dominant, the Self-Subsisting.</w:t>
      </w:r>
    </w:p>
    <w:p w14:paraId="10761AC3" w14:textId="77777777" w:rsidR="000108D8" w:rsidRDefault="00000000">
      <w:pPr>
        <w:pStyle w:val="BodyText"/>
      </w:pPr>
      <w:r>
        <w:t>And you were the first to mock this Manifestation, by which everything that descended in the eternity of pre-eternity was established, and by which every soul ascended to the ladder of realities, and every believer entered into the good pleasure of God, the Powerful, the Mighty, the Beloved. Take your pen, O you who mock God! By God, with it lamented the pen of the Most High, and then what was and what will be. And whatever you commit returns and ends with the pen of the first one who turned away from God, the One, the Unique, the Sovereign, the Dominant, the Self-Subsisting. And indeed, the reality of his pen has fled from him and has appeared before God, and it raised an outcry with a clamor that made everything upon which the name of a thing had fallen weep, and it wailed before its Lord. Then it complained about its companion if you are among those who know.</w:t>
      </w:r>
    </w:p>
    <w:p w14:paraId="1DED77A5" w14:textId="77777777" w:rsidR="000108D8" w:rsidRDefault="00000000">
      <w:pPr>
        <w:pStyle w:val="BodyText"/>
      </w:pPr>
      <w:r>
        <w:t xml:space="preserve">452. The reality of the pen that turned away from God was present on a day among the days before the Throne, and it lamented in such a way that the inhabitants of the highest heaven wept for its condition. It is astonishing that you did not hear the moaning and yearning of everything at that time and did not pay </w:t>
      </w:r>
      <w:r>
        <w:lastRenderedPageBreak/>
        <w:t>attention. And from that day until now, all the sanctified and near ones, and then the realities of everything, are occupied with lamentation, mourning, and grief. In this station, it became necessary to mention the supplication that it made before [the presence of] the Throne, so that the prepared souls may find a way from the lamentation of that oppressed one to the oppression of the Beloved, and see what has befallen that most sacred Beauty from the injustice of the unjust faction of eloquence. And this is what the pen supplicated to its Lord, and the Lord of everything, and the Lord of the worlds:</w:t>
      </w:r>
    </w:p>
    <w:p w14:paraId="3A13AF63" w14:textId="77777777" w:rsidR="000108D8" w:rsidRDefault="00000000">
      <w:pPr>
        <w:pStyle w:val="BodyText"/>
      </w:pPr>
      <w:r>
        <w:t>453. “Glory be to You, O Allah, my God and my Beloved! You are the One who, by Your command, raised the sound of the Supreme Pen between earth and heaven, and by it, You decreed upon the Tablets what You decreed with Your preserved knowledge, Your irrevocable command, and by what You confirmed upon the Tablet, You manifested in creation what was determined by Your will and decreed by Your desire. So, O my God, listen to the cry of this pen that has been distanced from the shore of Your nearness and meeting and has been tested between the fingers of one of the most wretched among Your creation. By Your glory, O my Beloved! I am fearful of the power of Your wrath and the consequences of Your vengeance. So, bear witness to the turmoil of my soul, the shaking of my heart, and the trembling of my body due to what You have made me suffer at the hands of this idolater, who has not inhaled the scents of fairness from the gardens of Your justice and Your gifts, nor has he found the breezes of goodness from the shirt of Your bounty and Your grace.”</w:t>
      </w:r>
    </w:p>
    <w:p w14:paraId="203C3685" w14:textId="77777777" w:rsidR="000108D8" w:rsidRDefault="00000000">
      <w:pPr>
        <w:pStyle w:val="BodyText"/>
      </w:pPr>
      <w:r>
        <w:t>454. “So, O my God, by Your glory, if You were to command me, I would split his belly with the power that You have placed within me, so that my soul may find rest and my heart may find peace, for he has taken advantage of me in violating the veil of Your dignity and sanctity. He has committed what has caused the hearts of Your chosen ones to burn in the hidden recesses of Your glory, and the hearts of Your trustworthy ones in the chambers of Your exalted sanctification and the tents of Your sacred abstraction. I ask You, O my Beloved, by Your authority, then by Your name, Your manifestation, and Your majesty, that if You do not command me to do what I have called upon You for, deliver me from this wicked one and his fingers.”</w:t>
      </w:r>
    </w:p>
    <w:p w14:paraId="41043FB8" w14:textId="77777777" w:rsidR="000108D8" w:rsidRDefault="00000000">
      <w:pPr>
        <w:pStyle w:val="BodyText"/>
      </w:pPr>
      <w:r>
        <w:t>455. “Alas, alas, O my Beloved! You created me for Your remembrance and the praise of Your Self, yet I have become deprived of that for which I was created. From me has appeared what has torn the veil of greatness and majesty, the countenances of the inhabitants of the highest assembly have changed, the realities of those in the dominion of names have vanished, and the pillars of the cities of eternity have been shaken. So how, O my God, can I raise my head among the pens, in shame for what has caused my head to bow in the presence of the close ones at the manifestations of the lights of Your beauty and the seat of the monotheists at the gate of Your greatness? By Your glory, if You were to clothe me in the garment of forgiveness and bestow upon me the breezes of Your name, the Most Merciful, from the direction of Your favor, and immerse me in the oceans of Your kindness and Your grace, and forgive me for what I have committed in Your days, by Your glory, my heart will not find peace, and my soul will not find tranquility. Grant me, O my Beloved, that by Your grace and favor, You have purified me from disobedience, so how can the scent of shame that blows from my soul upon myself at all times and has made me deprived of the breezes of Your good pleasure, which You have placed above the gardens, ever leave me?”</w:t>
      </w:r>
    </w:p>
    <w:p w14:paraId="5B0D408C" w14:textId="77777777" w:rsidR="000108D8" w:rsidRDefault="00000000">
      <w:pPr>
        <w:pStyle w:val="BodyText"/>
      </w:pPr>
      <w:r>
        <w:lastRenderedPageBreak/>
        <w:t>456. “And indeed, O my God and my Master, if You were to overlook my faults with Your forbearance and forgive my transgression[242] by Your grace and generosity, how can I raise my head towards the city of Your glory and Your presence? By Your glory, I have reached such a state of abasement that if You were to look at me with moments of Your compassion, You would weep Yourself for this poor one who has become despondent about himself and from all directions, having been made deprived of the flashes of the lights of Your beauty that have shone forth from the horizon of the sky of Your glory and Your Will. Alas, alas for my despair on this day in which You have opened the gates of Your connection to all those on Your earth and in Your heavens, and called everyone to the abode of Your nearness and Your presence. Alas, alas for what has been decreed for me in the tablets of Your destiny, and what has been erased from my share and the sweetness of my communion when witnessing the lights of Your countenance. Oh, if only I had been deprived of all that You have decreed for the good of Your creatures, and had not associated with those who did not recognize You, did not prostrate before You, and from whom, with my assistance, has appeared what has set the hearts of Your trusted ones and Your pure ones aflame.”</w:t>
      </w:r>
    </w:p>
    <w:p w14:paraId="2672185F" w14:textId="77777777" w:rsidR="000108D8" w:rsidRDefault="00000000">
      <w:pPr>
        <w:pStyle w:val="BodyText"/>
      </w:pPr>
      <w:r>
        <w:t>457. “And if I were to say this and what I deserve was to befall me, by Your glory, O my Beloved, I would find no rest for myself when the winds of Your decree blow, nor any existence for my being in the presence of the city of Your sovereign power and omnipotence, nor any mention of me at the appearances of Your glory and oneness. And the one who has no existence in the presence of Your manifestation and power, how can he move without Your permission and Your will?”</w:t>
      </w:r>
    </w:p>
    <w:p w14:paraId="021DC25E" w14:textId="77777777" w:rsidR="000108D8" w:rsidRDefault="00000000">
      <w:pPr>
        <w:pStyle w:val="BodyText"/>
      </w:pPr>
      <w:r>
        <w:t>458. “And if I were to say that You have afflicted me with this without [243] my deserving it, that would be insolence from me towards You. For I have not glimpsed the secrets of Your command and the affairs of Your wisdom and decree. Thus, I have become bewildered in my affair, and my understanding will not ascend to the heavens of Your wisdom, which You have made hidden from the gaze of Your creation and Your creatures. And the bird of my knowledge will not fly in the atmosphere of Your knowledge, which You have kept concealed in the treasuries of Your protection. And so, my turmoil increases, and my sorrow, hardship, and tribulation intensify.”</w:t>
      </w:r>
    </w:p>
    <w:p w14:paraId="4AB6390F" w14:textId="77777777" w:rsidR="000108D8" w:rsidRDefault="00000000">
      <w:pPr>
        <w:pStyle w:val="BodyText"/>
      </w:pPr>
      <w:r>
        <w:t>459. “Ah, ah, my Beloved! How can I mention what I see of the manifestations of Your actions and the affairs of Your command? Once, I see that You have taken the pen, which was like me, with the fingers of Your mercy, and made it a companion to Your presence and a confidant of Your beauty. You hold it with the fingers of Your might and majesty and make oceans of life flow from it, with a single drop of which You have brought forth the realities of possibility and the hearts of the people of the worlds. And from its scratching, You have attracted the hearts of those who are near and the cores of the sincere. And another time, I see that You have afflicted me with the fingers of the idolaters and made me oppressed under their fingers, and from me has emerged that which has disturbed the hearts of the inhabitants of the highest realm, then the dwellers of the cities of eternity, and have entangled the livers of those whose faces You have honored by turning away from anyone other than You and sanctified them from the gestures of the people of Your land and brought them close in the shade of Your care and favor. By Your might, I fear that because of my disobedience, the pen of Your command will stop, and Your decrees and [244] Your determinations will be hindered. Oh, if only I had not existed and had not been mentioned.”</w:t>
      </w:r>
    </w:p>
    <w:p w14:paraId="4BB7D509" w14:textId="77777777" w:rsidR="000108D8" w:rsidRDefault="00000000">
      <w:pPr>
        <w:pStyle w:val="BodyText"/>
      </w:pPr>
      <w:r>
        <w:lastRenderedPageBreak/>
        <w:t>460. “By Your might, O my God, I will not find any existence for myself after that. And if You do not return me to non-existence, judge between me and this wrongdoer whose actions have changed my face among the sincere ones of Your creatures and those who are near among Your loved ones. And at that moment, O my God, I have fled from him to You and have come to You with the clamor of the bereaved, the outcry of the disobedient, and the lamentation of the wrongdoers. So, judge between me and him with the authority of Your decree, the dominion of Your justice, and Your omnipotence. Is there any judge, O my Beloved, other than You to whom I can seek refuge and flee to? No, by Your might, there is no refuge but You and no escape except to You.”</w:t>
      </w:r>
    </w:p>
    <w:p w14:paraId="667489EB" w14:textId="77777777" w:rsidR="000108D8" w:rsidRDefault="00000000">
      <w:pPr>
        <w:pStyle w:val="BodyText"/>
      </w:pPr>
      <w:r>
        <w:t>461. “And indeed, this is an oppressed one who has stood before the city of Your justice and mercy, and indeed, this is a needy one who has clung to the hem of Your riches, and indeed, this is a deprived one who has sought shelter in the shade of the sanctuary of Your holiness and Your grace. I ask You by Your Name, by which You shattered the idols of illusion and desire, adorned those who are near with the garment of Your knowledge and forgiveness, and removed from the polytheists the robe of Your names and Your grace, to send down from the clouds of Your power and the heavens of Your bounty what will calm my heart and reassure my soul. Ah, ah, O my Beloved, then, agitation and helplessness have seized me at the establishment of the throne of Your chosen Name, for if You were to punish the wrongdoer who has wronged me with the eternity of Your dominion and Your sovereignty, my soul would not rejoice in that, my terror would not disappear, and my agitation and helplessness would not subside. For my face, O my God, has turned yellow with shame for what has appeared from me, and this is a scent that will not leave me even if the winds of Your forgiveness blow upon me from the right of Your care, for the eternity of Your absolute might. So do You see, O my Beloved, a loser more lost than me or a humiliated one more humbled than me?”</w:t>
      </w:r>
    </w:p>
    <w:p w14:paraId="1FDBD96F" w14:textId="77777777" w:rsidR="000108D8" w:rsidRDefault="00000000">
      <w:pPr>
        <w:pStyle w:val="BodyText"/>
      </w:pPr>
      <w:r>
        <w:t>462. “And indeed, O my God, in all the days, I have been yearning for Your union, so much that I slept in the nights in the hope of meeting You and did not raise my head in the mornings except out of longing for Your presence. And I was in that state until the winds of Your decree moved from the right of Your will, and the manifestations of Your determination appeared on the horizon of Your judgment, and You turned me away from Your side to the side of Your enemies. Ah, ah, from this gust, ah, ah, from this passage, ah, ah, from these sent ones who took me by Your power and placed me in the presence of the polytheists by Yourself and those who oppose Your beauty. Oh, if only they were content with what they committed in Your days and returned to Your own essence. No, by Your might, they will not rest until they shed Your blood among Your creation and eat Your flesh with the fangs of hatred in the kingdom of creation. These are the wretched ones from whom Pharaoh flees due to their arrogance and pride, and Nimrod escapes from their tyranny and insolence, and Satan seeks refuge in You from their evil and their oppression.”</w:t>
      </w:r>
    </w:p>
    <w:p w14:paraId="503141BA" w14:textId="77777777" w:rsidR="000108D8" w:rsidRDefault="00000000">
      <w:pPr>
        <w:pStyle w:val="BodyText"/>
      </w:pPr>
      <w:r>
        <w:t xml:space="preserve">463. “Ah, ah, O my Beloved! I called upon You at the moment when You planted me on the shore of the sanctity of Your Oneness with Your name ‘The Most Kind,’ then with Your name ‘The Most Gracious,’ then with Your name ‘The Most Merciful,’ then with Your name ‘The All-Forgiving,’ then with Your name ‘The Most Tender,’ then with Your name ‘The Most Loving,’ then with Your name ‘The All-Sufficient,’ then with Your name ‘The Bestower.’ And every time I found myself sad, I comforted it with Your nearness and meeting You, and whenever it was disturbed, I calmed it by remembering the days of our union. So, when my creation was complete, one of Your servants uprooted me from my place, and I was transferred from </w:t>
      </w:r>
      <w:r>
        <w:lastRenderedPageBreak/>
        <w:t>hand to hand and from market to market until I was brought to the market which You know by Your knowledge that encompasses all things. Then, one of Your creations and creatures bought me. But, O my God and my Beloved, by Your might, when he took me by his hand, I saw that he was unaware of it, and I was perplexed in my soul. For this commotion appeared from me without choice.”</w:t>
      </w:r>
    </w:p>
    <w:p w14:paraId="0CB36493" w14:textId="77777777" w:rsidR="000108D8" w:rsidRDefault="00000000">
      <w:pPr>
        <w:pStyle w:val="BodyText"/>
      </w:pPr>
      <w:r>
        <w:t>464. “And in the utmost secrecy, I called upon You with the cry of the longing ones and the scream of the hopeful ones, asking You to reveal to me the secret of that and what You have concealed from me with the veils of Your decree and the mysteries of Your judgment, until I was taken to the land where You established Yourself on the throne of Your oppressed. I found the scent of the shirt from its soil and the whiffs of sanctification from its atmosphere. Joy and happiness overcame me as I saw myself ascending the ranks of honor and glory as if I had become a king over the highest realms of the eternal kingdoms and a sovereign over those in the domain of creation.”</w:t>
      </w:r>
    </w:p>
    <w:p w14:paraId="5926135F" w14:textId="77777777" w:rsidR="000108D8" w:rsidRDefault="00000000">
      <w:pPr>
        <w:pStyle w:val="BodyText"/>
      </w:pPr>
      <w:r>
        <w:t>465. “And I was in that state until my carrier reached a crossroad where the two paths diverged, one to the right and one to the left. He turned from the right to the left. Then, alas, I felt disturbed within myself and was alarmed, and everything was frightened by my alarm until I was brought to a door. Upon opening it, I found the scent of Hell and the whiffs of the prison, which if a single scent from it were to blow upon all possibilities, they would return to absolute non-existence. And he handed me over to this oppressor who turned away from You and from whom came forth towards You that which changed the names and their dominions, and the attributes were severed from their stations. When I realized this and what he had committed with my assistance, I fled from him and his presence to the arena of the glory of Your oneness and the seat of the throne of Your greatness.”</w:t>
      </w:r>
    </w:p>
    <w:p w14:paraId="24C217A7" w14:textId="77777777" w:rsidR="000108D8" w:rsidRDefault="00000000">
      <w:pPr>
        <w:pStyle w:val="BodyText"/>
      </w:pPr>
      <w:r>
        <w:t>466. “So look, O my God, at me with the glances of Your care, then turn the gaze of Your grace to this oppressed one who has become despondent of Your spirit and Your care, and hopeless of the wonders of Your grace and honor. Alas, alas for the enormity of my ordeal, the abundance of my confusion, and my burning! I do not know what to seek from the wonders of Your grace, for every time my feelings reach out to it, I witness that it does not calm my heart, nor will it bring peace to it. Thus, when I find myself in this state and those conditions, I prefer to entrust my affairs to Your hands and in Your grasp, so that You may determine[248] what is best for my self, my existence, and my reality. So I ask You, O my Beloved, by the manifestations of Your command in those days, the dawning of Your inspiration, and the treasuries of Your knowledge, to send down upon me that which will illuminate my face between the heavens and the earth. And indeed, You are capable of whatever You will, and indeed, You are the All-Powerful, the Dominant, the Mighty, the Self-Subsisting.”</w:t>
      </w:r>
    </w:p>
    <w:p w14:paraId="451229F9" w14:textId="77777777" w:rsidR="000108D8" w:rsidRDefault="00000000">
      <w:pPr>
        <w:pStyle w:val="BodyText"/>
      </w:pPr>
      <w:r>
        <w:t xml:space="preserve">467. “So, O my Beloved, I am once again troubled by my great sin, O You in Whose hands are the dominion of execution and the power of decree. And every time I calm myself and remind it of Your mercy which preceded all possibilities, and I remind it of Your care which encompassed all those on earth and in the heavens, and I say to it: ‘Be at ease and do not grieve! Indeed, my Beloved is Merciful, my Sovereign is Generous, my Owner is Kind, and my Creator is Forgiving,’ the fire of regret and shame appears from it, and from it burns my patience and its patience, my endurance and its endurance, my tranquility and its tranquility. So, my outcry before You will not cease, and my clamor towards Your face will not end. By Your might, I fear that my grief will sadden the inhabitants of the domain of Your joy and </w:t>
      </w:r>
      <w:r>
        <w:lastRenderedPageBreak/>
        <w:t>the tribes of the kingdom of Your delight. I ask them for Your sake not to prevent me from my outcry and yearning towards the city of Your oneness. For those who circumambulate around Your throne, have drunk from the river of might and hope, and have tasted the sweetness of nearness and union, it is fitting for them to look upon those who are far from the vicinity of Your nearness and have been made deprived[249] of the wonders of Your blessings.”</w:t>
      </w:r>
    </w:p>
    <w:p w14:paraId="64E11A29" w14:textId="77777777" w:rsidR="000108D8" w:rsidRDefault="00000000">
      <w:pPr>
        <w:pStyle w:val="BodyText"/>
      </w:pPr>
      <w:r>
        <w:t>468. “Ah, ah, O my Beloved, ah, ah, O my Goal, ah, ah, O my Refuge, ah, ah, O my Hope, ah, ah, how can I raise my head in front of the Exalted Pen which You have made the source of Your revelation and the place of Your inspiration? How can I look at the Pen which is attributed to Muhammad, Your Messenger, and with which the secrets of Your decree and the tablets of Your command are written? By Your might, O my Beloved, I am almost about to return to nonexistence from my shame and what has befallen me during my days. Can I bear to witness the Pen which has recorded what You have sent down upon the Spirit of the measures of Your command, the secrets of Your laws, Your decrees, and what has emerged from it, through which Your essence is exalted above all comparisons and Your self is sanctified from all phantoms? Or hear the scratching of the Pen of the One who spoke with Moses, which wrote Your judgments, Your wisdom, the gems of Your unity, and the traces of Your uniqueness?”</w:t>
      </w:r>
    </w:p>
    <w:p w14:paraId="2AB57588" w14:textId="77777777" w:rsidR="000108D8" w:rsidRDefault="00000000">
      <w:pPr>
        <w:pStyle w:val="BodyText"/>
      </w:pPr>
      <w:r>
        <w:t>469. “O my Beloved, how can I witness the Pen of the Friend (Abraham) whom You have sent with Your command and made a shining lamp of Your revelation among Your servants and the word of Your command among Your creatures? Ah, ah, from my shame which will not leave me with the perpetuation of Your might and the continuation of Your existence. Grant me, O my God, to be immersed in the oceans of forgiveness, but how can the scent of disobedience, which has come upon me during Your days, be removed from me? O my God, by Your forbearance which has not taken hold of Your enemies but has extended them with the power of Your decree so that everyone who wanted to drag the sword of hatred against Your face, You have sharpened it with the hidden wisdom that was veiled from the eyes of Your creatures, and by Your care which has not been withheld by the affairs of Your creation and the deeds of the polytheists in Your lands, to return me to nonexistence, then resurrect me in Your days with the power of Your will once more. Perhaps it will erase from my heart what has appeared from me in the first instance, and I will be oblivious of what I have committed, so that You make this forgetfulness a blessing for myself, a mercy for my existence, and a care for my essence. Indeed, You are the All-Powerful, the Most High, the Mighty, the Generous.”</w:t>
      </w:r>
    </w:p>
    <w:p w14:paraId="0E6AA5B2" w14:textId="77777777" w:rsidR="000108D8" w:rsidRDefault="00000000">
      <w:pPr>
        <w:pStyle w:val="BodyText"/>
      </w:pPr>
      <w:r>
        <w:t>470. “By the One in Whose hand is my soul, if all of creation were to be adorned with the garment of justice, they would be cut off from the clamor of the Pen and its scratching, which was shown before the Merciful, and they would turn their attention to the path of the Beloved, severed from all that is in the heavens and the earth, and detached from the world and what has been decreed in it. However, in these days, such souls are rarely seen. How much longer until the luminous and sacred faces emerge from the pocket of oneness, become victorious through the breezes of God and His words, and become independent of anything else? Indeed, they are the best of creation in the sight of God, the Sovereign, the Guardian, the Sustainer.”</w:t>
      </w:r>
    </w:p>
    <w:p w14:paraId="2C63557D" w14:textId="77777777" w:rsidR="000108D8" w:rsidRDefault="00000000">
      <w:pPr>
        <w:pStyle w:val="BodyText"/>
      </w:pPr>
      <w:r>
        <w:t xml:space="preserve">471. Although this servant mentions various matters, after considering them, he feels regretful, as it is unclear whether the heat of divine love would be ignited in those hearts. Just as during the appearance of </w:t>
      </w:r>
      <w:r>
        <w:lastRenderedPageBreak/>
        <w:t>the Bab’s words, the ‘Point of Expression’ - may our souls be sacrificed for him - which they took to every person, they seized it with utmost disregard, observed it for about ten minutes or less, and discarded it, saying, ‘These words are fabrications.’ And if they were fair overall, they would not have exchanged a word of it with anyone in the heavens and the earth. Listen to this servant, purify your heart and hearing from all that you have heard and understood, then reflect upon the verses of the previous station, which were revealed to the Prophets and Messengers. Observe these most innovative and sublime verses and judge for yourself! Indeed, if you act according to what is mentioned, you will truly attain success and be purified from the whisperings of the devils.</w:t>
      </w:r>
    </w:p>
    <w:p w14:paraId="79D35C3F" w14:textId="77777777" w:rsidR="000108D8" w:rsidRDefault="00000000">
      <w:pPr>
        <w:pStyle w:val="BodyText"/>
      </w:pPr>
      <w:r>
        <w:t>472. It was intended that all the verses of this sublime station, which have been revealed from the heaven of the divine Will, be mentioned, but it was commanded to refrain and reflect for a while so that it becomes clear in what rank and position the people of expression stand, and the essence of it be grasped, meaning those souls that have not and will not gaze upon anything other than God. And later, if necessary, the hidden verses and the hidden meanings of them will be revealed from the heaven of the compassionate Will, so that a group may comprehend that the Pen of God has not moved except to describe this greatest manifestation, and the Tongue of God has not spoken except to mention this purest beauty. The matter is in God’s hands, and indeed, He is powerful over all things.</w:t>
      </w:r>
    </w:p>
    <w:p w14:paraId="3C86D3CC" w14:textId="77777777" w:rsidR="000108D8" w:rsidRDefault="00000000">
      <w:pPr>
        <w:pStyle w:val="BodyText"/>
      </w:pPr>
      <w:r>
        <w:t>473. So this mortal servant was content with what has been revealed of the shining verses that have emanated from the mouth of the Sultan of expression. However, today, it is necessary for everyone with insight to purify their hearts from all allusions, indications, and sacred names and to gaze upon the manifestation itself and what appears from it. Everyone has been commanded to do this in expression, for it is the names and remembrances of all His creation, past and future. Today, most of the people of expression are preoccupied with the names, but in the sight of God, it is observed and mentioned by His servants. The most esteemed souls in the sight of God are those who have grasped and partaken of the fruits of the divine tree during this spring of eternal glory. Those who cling to anything other than this tree are rejected in the sight of God and are considered among the people of negation and fire.</w:t>
      </w:r>
    </w:p>
    <w:p w14:paraId="1B781D24" w14:textId="77777777" w:rsidR="000108D8" w:rsidRDefault="00000000">
      <w:pPr>
        <w:pStyle w:val="BodyText"/>
      </w:pPr>
      <w:r>
        <w:t>474. At this moment, the spirit proclaimed to write to the servants: There is no greater injustice than seeking a proof and evidence for the truth of the Manifestation of God from other than what has appeared and been revealed from Him. Observe truthfully, if the evidence by which the validity of the initial point has been established is seen and made manifest by God, there is no room for hesitation. In this case, no excuse from anyone will be heard or accepted, even if they cling to the words of the first and the last and base their argument upon them. Thus does God make His matter clear, if only you understand.</w:t>
      </w:r>
    </w:p>
    <w:p w14:paraId="6A02B45C" w14:textId="77777777" w:rsidR="000108D8" w:rsidRDefault="00000000">
      <w:pPr>
        <w:pStyle w:val="BodyText"/>
      </w:pPr>
      <w:r>
        <w:t xml:space="preserve">475. And this, which you had written: the clergy, Mirza Ghogha, Sheikh Ismail, Haji Mulla Hashem, have all claimed and been proven false, etc. Similar objections were made by the polytheists at the beginning of the Manifestation and they used to say that several individuals, before Sayyid Bab, had made such claims and were proven false. Therefore, we seek refuge in God, this statement is like the statements of those individuals, and they turned away from the truth because of such statements. The polytheists of each era have always been preoccupied with similar objections during each Manifestation. However, the discerning knower and the detached, experienced one will not be deterred from the path of God by such </w:t>
      </w:r>
      <w:r>
        <w:lastRenderedPageBreak/>
        <w:t>objections, rather it will become a cause for the establishment and confirmation of the steadfast souls. It is quite clear that the greater and more apparent the truth of the Manifestation, the more intense the denial of the distorters, as can be seen. But firstly, how did the falsehood of these individuals become clear to you?</w:t>
      </w:r>
    </w:p>
    <w:p w14:paraId="04CE15CD" w14:textId="77777777" w:rsidR="000108D8" w:rsidRDefault="00000000">
      <w:pPr>
        <w:pStyle w:val="BodyText"/>
      </w:pPr>
      <w:r>
        <w:t>476. As for the clergyman who was named with all the beautiful names in the Book of God, he never made a claim that was contradictory. In the first year of his mission, a few supplications were sent from him to the most holy sanctuary, and in those tablets, nothing was observed except expressions of humility, reverence, and faith in God and the manifestations of His cause. However, when the well-known soul saw that someone had appeared and written supplications, his jealousy ignited to the extent that he issued a fatwa for the killing of that person and his followers, just as they martyred the Manifestation of Divine Unity by his fatwa, according to the text of the Point of Explanation. And then, in his own book, he attributed fabrications to him that were never true. And above all, what he had claimed, a clear statement was revealed about him from the source of Explanation, so look into the explanation that you may be among the knowing ones.</w:t>
      </w:r>
    </w:p>
    <w:p w14:paraId="71270DEB" w14:textId="77777777" w:rsidR="000108D8" w:rsidRDefault="00000000">
      <w:pPr>
        <w:pStyle w:val="BodyText"/>
      </w:pPr>
      <w:r>
        <w:t>477. And there have been some of these souls who were rejected by the well-known soul, and he ruled on the disbelief of all of them, but before God, those souls were not rejected and will not be. Rather, their poetry is better than his if you are among the discerning ones. Among them is the esteemed Sayyid Ibrahim - may the glory of God the Most Glorious be upon him - for whom verses were revealed, and among those verses is this one that is mentioned. Perhaps you will realize and become aware that no one has looked at the first point and what has been revealed from Him, but rather, out of love for his leadership and preservation of his honor, he has committed what no one has committed from the beginning of creation until now. He says - may His glory be exalted -: “Bear witness, O Ibrahim! You were on the day of the Throne of your Lord’s appearance, and we were before and after that, manifest. See, we have created you, provided for you, endowed you, and brought you to life until then, and those who have been given the scriptures are veiled until then. When you descended upon God, your Lord, the Lord of what is seen and unseen, the Lord of the worlds, you heard the voices of those who followed your command, and they thought they were exalting themselves in their love for you. Say: No, then no! Indeed, I and those who followed me were gathered before my Lord on the day when I was with Moses on the Throne of God’s appearance among the believers. And these people do not follow me, and if they had followed me, they would have believed in Moses before Jesus, then in Muhammad after Jesus, and then in the Point of Explanation on the Day of Judgment.”</w:t>
      </w:r>
    </w:p>
    <w:p w14:paraId="024DF646" w14:textId="77777777" w:rsidR="000108D8" w:rsidRDefault="00000000">
      <w:pPr>
        <w:pStyle w:val="BodyText"/>
      </w:pPr>
      <w:r>
        <w:t>478. Now observe that He has called him from the Throne of appearance. He says: “See, we have created, provided, nurtured, and brought you to life at this time, and those souls who believed in you are veiled in the scriptures until then. And we heard the call of the souls who followed your command and thought that they had attained high positions in their love for you. Say: No, then no! I was gathered before God with the souls who followed me when the Throne of appearance appeared in the name of Moses. And those veiled souls did not follow me, and if they had followed me, they would have undoubtedly succeeded in the subsequent manifestations and in the confirmation and faith [256] in those holy souls.”</w:t>
      </w:r>
    </w:p>
    <w:p w14:paraId="03ED7F53" w14:textId="77777777" w:rsidR="000108D8" w:rsidRDefault="00000000">
      <w:pPr>
        <w:pStyle w:val="BodyText"/>
      </w:pPr>
      <w:r>
        <w:lastRenderedPageBreak/>
        <w:t>479. Say: O deaf one of the age! Understand correctly and pay attention to the divine words that explicitly, without any hint, call him the Throne of appearance. And after this exalted and firm status, all the names of his group have been. Whether addressed as “You are God,” “He is God,” “From God,” “To God,” “The Essence of God and the Existence of God,” all these ranks are confirmed and verified in his status. And today, the people of the Bayan call this same soul “Abu al-Dawahi” due to the well-known person’s fatwa and have objected to him and spread the ruling of his disbelief in the surroundings, which has been on all sides for some time now. Verily, the curse of God is upon the wrongdoers.</w:t>
      </w:r>
    </w:p>
    <w:p w14:paraId="493A46DB" w14:textId="77777777" w:rsidR="000108D8" w:rsidRDefault="00000000">
      <w:pPr>
        <w:pStyle w:val="BodyText"/>
      </w:pPr>
      <w:r>
        <w:t>480. Now observe how much they have been extravagant in the Cause of God and what acts they have committed in transgression against God. Then, addressing that glorious Name, He says - exalted is His glory -: “O my friend in the scriptures, there has been no limit for the Thrones of the appearance of God, neither before nor after, but people are veiled from the secret of the matter. And O my mention in the books after the scriptures, there has been nothing in the Thrones but what directs them to their Lord God. Say: All are from God and unto God they return. O my name in the Bayan, see how they await my signs in every appearance and until then I have not opened the door of the Name in any appearance before. This is from the bounty of God for those in the Bayan, but the people do not know.”</w:t>
      </w:r>
    </w:p>
    <w:p w14:paraId="5BBD16C4" w14:textId="77777777" w:rsidR="000108D8" w:rsidRDefault="00000000">
      <w:pPr>
        <w:pStyle w:val="BodyText"/>
      </w:pPr>
      <w:r>
        <w:t>481. The one whom He explicitly states, “You are my friend in the scriptures, my mention in all the heavenly books, and my name in the Bayan,” they call him “Abu al-Dawahi” and are not poets. Say: God has taken away your hearing, your sight, and your hearts, and you neither hear, nor see, nor understand. Read the book “Mustayqiz”, which is authored by the one who turned away from God, who took Him as his Lord, and see what attributions he has given to these sacred temples! And the matter became so difficult that when this Name arrived in Iraq, everyone intended to kill him. The bright days and nights prevented the people from doing so until he safely and soundly returned to his place. Thus was the matter, and God was a witness to what I say. Praise be to God that the book “Mustayqiz” is with everyone, otherwise, there is nothing that they would deny, as they have denied most of the actions.</w:t>
      </w:r>
    </w:p>
    <w:p w14:paraId="001F383F" w14:textId="77777777" w:rsidR="000108D8" w:rsidRDefault="00000000">
      <w:pPr>
        <w:pStyle w:val="BodyText"/>
      </w:pPr>
      <w:r>
        <w:t>482. And I wish the status of one of those souls who were considered rejected by God was mentioned. You have made illusion a lord for yourself instead of God, and you do not realize what you are saying. But God bears witness to what you have committed in the false life, so He will seize you with a force from Him, and indeed, He is the most severe in punishment. Yet, such abandoning souls are considered agents of the Bayan, and the one whose Bayan has appeared for his manifestation, they have counted him as abandoned. By God, you have not spoken except out of desire, and you have not walked except in the wilderness of delusion and pride, and you think to yourself that you are among the guided ones.</w:t>
      </w:r>
    </w:p>
    <w:p w14:paraId="48BD7099" w14:textId="77777777" w:rsidR="000108D8" w:rsidRDefault="00000000">
      <w:pPr>
        <w:pStyle w:val="BodyText"/>
      </w:pPr>
      <w:r>
        <w:t xml:space="preserve">483. And beyond this, these souls have not been revealed to the divine verses. And if you say that they were the possessors of verses and were considered rejected, this is an injustice from you against God, the Dominant, the Self-Sustaining. Indeed, if the possessor of false verses becomes so for you, faith will not remain for you and those on earth, for the true faith is in the divine manifestations, who have appeared with the verses. And if, God forbid, the possessor of verses becomes false, by what proof will you establish the truth of the Bayan’s focal point? Great is the word that comes out of your mouths, O assembly of the rejecters! It is known that these souls were only mentioned for the sake of wasting the cause of God, and this manifestation has been compared to those souls. O heedless one, know that these </w:t>
      </w:r>
      <w:r>
        <w:lastRenderedPageBreak/>
        <w:t>souls were not and will not be rejected by God. Rather, the rejected one is the one who denied them, objected to them, and ruled for their killing.</w:t>
      </w:r>
    </w:p>
    <w:p w14:paraId="269581C4" w14:textId="77777777" w:rsidR="000108D8" w:rsidRDefault="00000000">
      <w:pPr>
        <w:pStyle w:val="BodyText"/>
      </w:pPr>
      <w:r>
        <w:t>484. Among those souls is one written by the esteemed Hajj Mulla Hashem. The petitions that have come from him to the seat of the throne are now present, and nothing but the greatest submission has appeared from him. O claimant of mysticism, you have wasted all the mystics. It was heard that one of the wise men was in the land of Sad and the scholars of that land had declared that poor destitute person an unbeliever and ordered his expulsion, and a group attacked that poor person. Among those souls was Mulla Ali Hakim Nouri, who was famous. The oppressed one did not say a word to any of the scholars at that time but paid attention to the aforementioned wise man and said a word that is not beloved to mention. And his purpose was: “You consider yourself wise, so why do you object to the wise one?” Now, with these objections, you also claim wisdom and mysticism. Repent to God who created you and formed you, and do not object to those who believe in God and His verses, and who have faced in His way what no one of the worlds can count. The confirmation or denial of souls has never been and will never be sufficient by imitation. There is a cursing lord whose curse returns to himself, and there is a rejecting lord whose rejection returns to him while he does not feel it in himself and is among the heedless.</w:t>
      </w:r>
    </w:p>
    <w:p w14:paraId="509FF872" w14:textId="77777777" w:rsidR="000108D8" w:rsidRDefault="00000000">
      <w:pPr>
        <w:pStyle w:val="BodyText"/>
      </w:pPr>
      <w:r>
        <w:t>485. Say: Die in your rage! The idol of illusion and desire has been broken, and it is God who there is no god but He, who has clung to an illusion that had no parallel in creation. I do not know for what reason and proof someone who has rejected those souls preferred. Listen to the advice of this servant and never reject a soul, for the special point of explanation has instructed everyone not to object to anyone. Just as the famous soul, and God there is no god but He, with the utmost cunning and planning, sought to cut off the divine lotus tree and reveal what was hidden in its beginning, they did not object to him until some papers from him were present before them, and all were in denial of God and His verses, and now his writing exists. Therefore, the divine verses have come down from the power of the matter in rejecting those who reject God. And this was not from him, but from God, the Almighty, the Guardian, the Mighty, the Self-Sustaining.</w:t>
      </w:r>
    </w:p>
    <w:p w14:paraId="240B08C1" w14:textId="77777777" w:rsidR="000108D8" w:rsidRDefault="00000000">
      <w:pPr>
        <w:pStyle w:val="BodyText"/>
      </w:pPr>
      <w:r>
        <w:t>486. And the verses are specific to the Lord of the Appearance, as the point of explanation has stated that after the sunset of the truth, no one will listen to the verses of God except during the subsequent appearance. And this well-known soul used to spend nights and pre-dawn hours in the presence of the Qa’im (the one who will rise), and the divine verses were recited to him. But then, with just two words, he became so arrogant that he committed what no one among the manifestations of denial has committed. And every soul who is generally sensible knows that he was still in the service of His Holiness Abha and that if he has perceived anything, it is only a trickle from the waves of this surging ocean that has overflowed onto him. Yet, you have written what no sane person has written. By God, even if there are a hundred thousand like him in the presence of the one capable of speaking! Just as these servants have observed with their own eyes, and you speak of mere illusions. May God curse that Satan who has misled both him and you, and for the sake of leadership in appearance, has attributed so many false accusations to the truth. God willing, we hope that he will not become the recipient of the blessed wheat.</w:t>
      </w:r>
    </w:p>
    <w:p w14:paraId="565B97B3" w14:textId="77777777" w:rsidR="000108D8" w:rsidRDefault="00000000">
      <w:pPr>
        <w:pStyle w:val="BodyText"/>
      </w:pPr>
      <w:r>
        <w:t xml:space="preserve">487. And I do not know what transgression Mirza Ghogha has committed that has caused such resentment to settle in the hearts of people like him. They write so much in their treatises in opposition </w:t>
      </w:r>
      <w:r>
        <w:lastRenderedPageBreak/>
        <w:t>to him. Many souls, in the overwhelming emotions of joy and longing, speak words; he too has mentioned some words. They should not be so intent on violating the sanctity of the servants to this extreme. Fear God and do not hurt the hearts of His servants! Nothing has appeared from the likes of you that, in general, the scent of truth can be perceived from it. We ask God to make your hearts free from the grudge against His beloved ones, and indeed He is capable of everything.</w:t>
      </w:r>
    </w:p>
    <w:p w14:paraId="12D781BA" w14:textId="77777777" w:rsidR="000108D8" w:rsidRDefault="00000000">
      <w:pPr>
        <w:pStyle w:val="BodyText"/>
      </w:pPr>
      <w:r>
        <w:t>488. The statement of the rejected one - great is his aversion and immense his hypocrisy - says: “If the claimant of this position has any proof other than verses, let them present it. And if it is about verses, Mirza Yahya has, in addition to the explicit text and decisive arguments, a higher, greater, and better claim, and he has many volumes in his possession.”</w:t>
      </w:r>
    </w:p>
    <w:p w14:paraId="70986BEC" w14:textId="77777777" w:rsidR="000108D8" w:rsidRDefault="00000000">
      <w:pPr>
        <w:pStyle w:val="BodyText"/>
      </w:pPr>
      <w:r>
        <w:t>489. By God, he has spoken words that one is ashamed to even consider. How quickly you have altered the measure of God and violated the sanctity of God, and how quickly you have engaged in distorting His words. By God, anyone with insight has and will realize the state of you and the state of those who have followed you. Woe to him and those who followed him! This servant is perplexed as to which of these embellished statements to listen to and respond to. What has the remaining short span of your life brought you that you have indulged in these delusional and whimsical thoughts, prompted by Satan, and remained deprived of the shores of the ocean of divine unity? Even if all souls were taken from him apart from God, what benefit would that bring to you and him? By the One in whose hand is my soul, nay, it results in the loss of both this world and the hereafter.</w:t>
      </w:r>
    </w:p>
    <w:p w14:paraId="22713525" w14:textId="77777777" w:rsidR="000108D8" w:rsidRDefault="00000000">
      <w:pPr>
        <w:pStyle w:val="BodyText"/>
      </w:pPr>
      <w:r>
        <w:t>490. It is written that if the possessor of this manifestation has something other than verses, let him bring it forth, and this is explicitly contrary to what the Point of Declaration - may our souls be sacrificed for him - has revealed in all his declarations. And whoever utters this word or speaks it is cursed, and every atom and all those in the dominion of the command and creation curse him. Indeed, by God, you have considered people to be fools, for if people were not fools, neither you nor the exposed self would have been able to brazenly speak to God other than through us. The Point of Declaration has explicitly stated in all his declarations that the proof of the manifestation after him will be nothing but verses, and you have explicitly written that if he has proof other than verses, let him bring it forth. And you say what you do not comprehend.</w:t>
      </w:r>
    </w:p>
    <w:p w14:paraId="6C10A262" w14:textId="77777777" w:rsidR="000108D8" w:rsidRDefault="00000000">
      <w:pPr>
        <w:pStyle w:val="BodyText"/>
      </w:pPr>
      <w:r>
        <w:t>491. That station which you desired[263] to establish for the exposed self by God, that station was conditional upon the statement of the first Point, and the first Point was established by the divine verses. Now consider how far you have strayed from the path of truth and fallen into the wilderness of error. Reflect on what you have committed and spoken, so that perhaps you will become aware of your actions and be among those who seek forgiveness from God, who created everything by His command and manifested the appearance of His Self by His authority, and made His tail sanctified from you, your assumptions, your illusions, and then the illusions of the idols whom you have taken as lords besides God. Woe to them from the torment of the barren day.</w:t>
      </w:r>
    </w:p>
    <w:p w14:paraId="5532708D" w14:textId="77777777" w:rsidR="000108D8" w:rsidRDefault="00000000">
      <w:pPr>
        <w:pStyle w:val="BodyText"/>
      </w:pPr>
      <w:r>
        <w:t xml:space="preserve">492. By God, you are assured and justified in the foolishness of your statement. Now we set aside the verses, if what the well-known self manifests is not above that which appears from the source of divine power, we will submit to your fabrications and that polytheistic self who associates with God. By God, you are not and will not be established in this matter, as we know the well-known self, greater than all great </w:t>
      </w:r>
      <w:r>
        <w:lastRenderedPageBreak/>
        <w:t>in claim and pretension, but in appearance and action, smaller than all small. O poor one without merchandise, if only you had at least taken a lord like yourself! What use is it that you are observed to be very heedless, and if not, I would have had some of the mentioned points so that you would properly comprehend the illusion and become aware of its plot.</w:t>
      </w:r>
    </w:p>
    <w:p w14:paraId="0B14C13E" w14:textId="77777777" w:rsidR="000108D8" w:rsidRDefault="00000000">
      <w:pPr>
        <w:pStyle w:val="BodyText"/>
      </w:pPr>
      <w:r>
        <w:t>493. And this, that [he] has written: if it is the verses, Mirza Yahya stands in opposition and has a higher, greater, and better claim and has many volumes in hand. How small is his status and how great is his claim. This claim from the source of pride, self, and desire is like an ant in the valley of Jerz claiming divinity, rather even greater in the eyes of all those with enlightened vision. For his current state was created by a word from these exalted and eternal verses. And the words that have appeared from him were at his level. So open your eyes to recognize! And what he has will never be mentioned in the presence of God, unless he returns to Him, repents, and becomes one of the repentant and those seeking forgiveness. By God, he has committed what no one has committed before him.</w:t>
      </w:r>
    </w:p>
    <w:p w14:paraId="36463034" w14:textId="77777777" w:rsidR="000108D8" w:rsidRDefault="00000000">
      <w:pPr>
        <w:pStyle w:val="BodyText"/>
      </w:pPr>
      <w:r>
        <w:t>494. Now, be fair to yourself and think about the basis for this statement that he has written, that he stands in opposition and has a higher, greater, and better claim. Any ignorant person would be ashamed of this claim, let alone a wise one. O sightless one, the mere fact that he has written that he stands in opposition is a clear proof of his falsehood. The possessors of the sacred mantle perceive the scent of pride, arrogance, and turning away from the truth from the very words of this statement. It seems that he has never recited the Quran, for it says: “And who is more unjust than one who invents a lie about Allah or says, ‘Revelation has come to me,’ while nothing has been revealed to him, and one who says, ‘I will reveal something like what Allah has revealed?’” Reflect a little on this verse [265], so that you may become certain that any soul who says, “I will reveal something like what God has revealed,” their very statement is their refutation and denial, and it will continue to be so.</w:t>
      </w:r>
    </w:p>
    <w:p w14:paraId="3DB41C13" w14:textId="77777777" w:rsidR="000108D8" w:rsidRDefault="00000000">
      <w:pPr>
        <w:pStyle w:val="BodyText"/>
      </w:pPr>
      <w:r>
        <w:t>495. O truly deaf one, listen to the divine melodies that have been sung on the highest Lote Tree of expression! It is said that if you appear at this time, I will be one of the first to prostrate and one of the first believers in you. Yet, you have shown no shame or modesty in the face of these divine words, and you have explicitly written that you stand in opposition, with a higher, greater, and better claim. By Allah, these very words are clear proof of the deviation, disbelief, and hypocrisy of souls like yours. And likewise, it is said: If all the people of expression were to be in the essence of knowledge like him, it would not bear fruit except through confirming him. It is quite clear that no one in the essence of knowledge can be like him, except for the soul of the Point. That divine sun speaks thus about itself, and you, in order to establish the reality of its command, are preoccupied with mentioning such unworthy words. Woe to you and to him, and to those who follow you both! By Allah, they are but upon manifest error.</w:t>
      </w:r>
    </w:p>
    <w:p w14:paraId="41A5CEEF" w14:textId="77777777" w:rsidR="000108D8" w:rsidRDefault="00000000">
      <w:pPr>
        <w:pStyle w:val="BodyText"/>
      </w:pPr>
      <w:r>
        <w:t xml:space="preserve">496. And beyond this, you write that he has many volumes in hand. This statement is similar to the claims of those who take pride in their own authorship and writings and object to the authority of the divine Names and Attributes in the face of every manifestation. If the books of a soul made it wealthy, then the books on the face of the Earth at the time of the manifestation of the Point of Expression - may our souls be sacrificed for him - would have made people rich and self-sufficient. No, by Allah, all are poor before the gate of His wealth, all are ignorant before the gate of His knowledge, and all are powerless before the </w:t>
      </w:r>
      <w:r>
        <w:lastRenderedPageBreak/>
        <w:t>manifestation of His power. Indeed, He is Self-Sufficient in Himself apart from others, and indeed, He is the All-Powerful over all the worlds.</w:t>
      </w:r>
    </w:p>
    <w:p w14:paraId="11006BFC" w14:textId="77777777" w:rsidR="000108D8" w:rsidRDefault="00000000">
      <w:pPr>
        <w:pStyle w:val="BodyText"/>
      </w:pPr>
      <w:r>
        <w:t>497. In all fairness, I ask you, if there is a single ruby in one’s possession and a hundred thousand worthless pebbles in another’s possession, which one do you consider wealthy and self-sufficient? If a hundred thousand books appear that do not bear fruit and will not bear fruit except by acknowledging the manifestation, it is as if the words are like a lamp and the divine love and remembrance are like a lantern. If that lamp remains deprived of the lantern, it will be a futile tool. Words are good when the divine love’s breezes are inhaled from them, and after losing this rank, they are observed like the most inferior words of the people of the Earth. Beware of opposing God and do not confront any of His servants, and do not mention anything other than Him in the courtyard of His sanctity. So, break the veils and then praise your Lord among the worlds.</w:t>
      </w:r>
    </w:p>
    <w:p w14:paraId="583B6F1F" w14:textId="77777777" w:rsidR="000108D8" w:rsidRDefault="00000000">
      <w:pPr>
        <w:pStyle w:val="BodyText"/>
      </w:pPr>
      <w:r>
        <w:t>498. In this position, listen to the statement about the value of the statement, as He advised one of the living letters. He says - Glorified be His name: If you recite or record one verse from the verses of that [267] primordial essence, it will be more honorable in the sight of God than if you record all the statements. Because that day, that one verse will save you, but all the statements will not. It is like if someone, during the time of the Messenger of God, recorded all the heavenly books and what was written under their shadow, he would be considered as nothing. But if he recorded one verse from the Quran, he would be considered a believer. This is the essence of knowledge and action.</w:t>
      </w:r>
    </w:p>
    <w:p w14:paraId="7B22EA86" w14:textId="77777777" w:rsidR="000108D8" w:rsidRDefault="00000000">
      <w:pPr>
        <w:pStyle w:val="BodyText"/>
      </w:pPr>
      <w:r>
        <w:t>499. Now, observe how great and lofty the magnitude of the matter is, and in what rank and position are your insignificance, your words, and the words of the polytheists. The rising sun is not obscured by these veils, and the breath of manifestation does not yearn for the adornments of these words. Indeed, He has always been sanctified from you and your words, and He is, by Himself, the proof of God among His creatures. It is fitting for those on Earth to follow what appears from Him, not what they have themselves. Indeed, this is the truth, and after the truth, there is nothing but error if you are among the knowing.</w:t>
      </w:r>
    </w:p>
    <w:p w14:paraId="058C16F6" w14:textId="77777777" w:rsidR="000108D8" w:rsidRDefault="00000000">
      <w:pPr>
        <w:pStyle w:val="BodyText"/>
      </w:pPr>
      <w:r>
        <w:t>500. There are many donkeys that carry many volumes, but they themselves are not poets, as this simile has been mentioned in previous books and has been explicitly revealed in the clear Book. By Allah, there is no god but Him, the volumes you speak of would be better off being washed away with water or returned by someone to their origin, for their contents should be a grave for their words. Many of these volumes have been seen by the servants. If only you had broken the idol of illusion and looked with the eye of insight at its fabricated words. By Allah, every wise and discerning person laughs at it and what has appeared from it.</w:t>
      </w:r>
    </w:p>
    <w:p w14:paraId="6A598DA4" w14:textId="77777777" w:rsidR="000108D8" w:rsidRDefault="00000000">
      <w:pPr>
        <w:pStyle w:val="BodyText"/>
      </w:pPr>
      <w:r>
        <w:t>501. And another source of pride and arrogance that had been instilled in him was his claim - may his worth be diminished - that it is easy for him to claim that he will write all the verses of the claimant, which were written during his lifetime, in a single day, better, more beautifully, and more eloquently, so that any child can distinguish them.</w:t>
      </w:r>
    </w:p>
    <w:p w14:paraId="089BC837" w14:textId="77777777" w:rsidR="000108D8" w:rsidRDefault="00000000">
      <w:pPr>
        <w:pStyle w:val="BodyText"/>
      </w:pPr>
      <w:r>
        <w:t xml:space="preserve">502. All your virtues and his are known from this one statement. This servant is perplexed as to what to mention in this position, for even Pharaoh did not speak such words in front of Moses. By the Unique and </w:t>
      </w:r>
      <w:r>
        <w:lastRenderedPageBreak/>
        <w:t>Incomparable God, if you were able to speak with the same dignity as any one of the followers surrounding the Almighty, how much more would you be able to do so in front of the source, the manifestation, and the origin of divine outpourings! Now, put this claim to the test! The opponent is present, and the servants of the house are also present. If you can compete with the servants in any way, we will believe you in everything you have said. Although excessive talk is not evidence of truth and never will be, since you have relied on these illusory arguments to object to God, this servant mentions these words in response so that you have no excuse, proof, argument, or evidence left. Otherwise, the most sacred and purest sanctuary has always been and will remain sanctified from all these arguments, mentions, words, signs, and implications to which you have clung.</w:t>
      </w:r>
    </w:p>
    <w:p w14:paraId="5B5C8E37" w14:textId="77777777" w:rsidR="000108D8" w:rsidRDefault="00000000">
      <w:pPr>
        <w:pStyle w:val="BodyText"/>
      </w:pPr>
      <w:r>
        <w:t>503. O uninformed one, nothing equivalent to what has descended from the heaven of speech has ever descended, and even a single verse does not equal all that is in the heavens and the earth. And if you look upon these matters, then be present before me so that I may show you that no one is able to transcribe these verses when they are revealed. Try, O you who have been tested, although it is not appropriate for anyone to test God; rather, He tests His servants and examines them, just as He has tested and returned you to the depths of hell.</w:t>
      </w:r>
    </w:p>
    <w:p w14:paraId="08C8C294" w14:textId="77777777" w:rsidR="000108D8" w:rsidRDefault="00000000">
      <w:pPr>
        <w:pStyle w:val="BodyText"/>
      </w:pPr>
      <w:r>
        <w:t>504. To every rational adult, your arguments are like the words of children and always will be. You have made the cause of God a matter of mockery, play, ridicule, and sarcasm. So, God will seize you with wrath from His presence, and indeed, He is the All-Subduer, the All-Powerful, the Omnipotent. The winds of vanity have withered the fragrances of divine evidence and proofs, and if you honestly observe the least of that in your words, you would be more attentive to their defects. Have you ever heard, from the beginning of creation to this moment, of anyone opposing the truth as you have opposed it in this book of yours? By the Lord of the worlds, no eye of creation has ever witnessed one more veiled than you, nor any eye of invention more oblivious than you. Yet, you rejoice in what you have written and are among the joyful ones. We ask God to replace your joy with great sadness unless you repent, return to Him, and become one of the repentant ones.</w:t>
      </w:r>
    </w:p>
    <w:p w14:paraId="18DD5F24" w14:textId="77777777" w:rsidR="000108D8" w:rsidRDefault="00000000">
      <w:pPr>
        <w:pStyle w:val="BodyText"/>
      </w:pPr>
      <w:r>
        <w:t>505. And another point inspired by that polytheist is written: It is even more surprising that they themselves claim that my expressions are verses, and their messengers say that even their seven-year-old children recite verses. So where will the verses of the one whom God manifests be the proof of his authority when his creation also recites verses, and even his young son recites verses? And if they say that verses come from both the rank of creation and the outward letters, as well as from the essence of the point and the tree of truth, then the verses themselves will not be proof of the truth of the essence of the tree; something else is necessary. It should be explained what that is.</w:t>
      </w:r>
    </w:p>
    <w:p w14:paraId="7F97A477" w14:textId="77777777" w:rsidR="000108D8" w:rsidRDefault="00000000">
      <w:pPr>
        <w:pStyle w:val="BodyText"/>
      </w:pPr>
      <w:r>
        <w:t>506. Indeed, if He wills every soul to speak in praise of itself, He is certainly capable, and He is indeed the All-Powerful, the Almighty. And if He wishes to manifest a soul with all the verses, He will be able to do so with His authority, and no one has the right to object to Him, and God is a witness to what I say. He has made a child speak among the children so that it may be a proof for him and an evidence for himself. And this is the position for which you are thanking God and praising Him, while you have opened your mouths to object to this mention that has appeared in the name of the Most Glorious between the heavens and the earths.</w:t>
      </w:r>
    </w:p>
    <w:p w14:paraId="778D78DD" w14:textId="77777777" w:rsidR="000108D8" w:rsidRDefault="00000000">
      <w:pPr>
        <w:pStyle w:val="BodyText"/>
      </w:pPr>
      <w:r>
        <w:lastRenderedPageBreak/>
        <w:t>507. Now observe that no ignorant person has ever made such an objection, or will ever make it? No, by God, except you and those like you, who are created from the air of self, the water of aversion, the fire of envy, and the soil of hatred. So die in your rage! Indeed, the truth has appeared, and there is no stopping it. And indeed, your Lord, the Most Merciful, has decreed upon Himself to manifest in the worlds evidence for Him, to stand between the heavens and the earth, to speak in praise of Himself, and to raise the banners of victory among all creatures. Those are the servants whom God has made pure apart from others, detached from what is with you, and clinging to the strong, firm rope of God. Those will not be hindered by the signs of those on earth and the indications of the polytheists.</w:t>
      </w:r>
    </w:p>
    <w:p w14:paraId="0962BE6F" w14:textId="77777777" w:rsidR="000108D8" w:rsidRDefault="00000000">
      <w:pPr>
        <w:pStyle w:val="BodyText"/>
      </w:pPr>
      <w:r>
        <w:t>508. Say: O ignorant one, you have not distinguished calamity from blessing, considered pure good as evil, and deemed the essence of mercy and justice as the breath of oppression. Indeed, a child from among the children of the house, at the age of six, spoke the verses of God, and that child is present now. By God, that very tree of corruption has repeatedly said that what has happened to him has not been manifested from any breath since the beginning of creation until now, and he has been occupied with praising it most nights and days. Now, the matter has become such that they have turned away from the undeniable truth. They will not take their hands off the children and will not let them go until they dye the earth with this purifying atmosphere. This is what has been revealed in the Tablets if you are among the observers. They have repeatedly said that we have made him speak the verses in his childhood so that it may be a proof of this divine manifestation and the emergence of the Most Holy, Eternal, and you have counted this great mercy as a calamity. Instead of being grateful, you have begun to complain about the undeniable truth.</w:t>
      </w:r>
    </w:p>
    <w:p w14:paraId="2C305D73" w14:textId="77777777" w:rsidR="000108D8" w:rsidRDefault="00000000">
      <w:pPr>
        <w:pStyle w:val="BodyText"/>
      </w:pPr>
      <w:r>
        <w:t>509. And as for their claim that their own expressions are verses, they have mentioned it in mockery of God. Take hold of yourself, O ignorant one! This is a station from which your hands and the hands of the polytheists have been cut off. The Point of Explanation states that all that exists on earth has been and will be His verses, let alone what has been revealed from Him and appeared from His presence. And the truth says: Know that this is the same game that appeared before and will appear afterward, and whoever distinguishes between it and whoever appeared or will appear has indeed disbelieved in God and His verses. And if one has an iron insight, they would bear witness to all the manifestations in this manifestation that has appeared with clear verses in truth.</w:t>
      </w:r>
    </w:p>
    <w:p w14:paraId="567DD64C" w14:textId="77777777" w:rsidR="000108D8" w:rsidRDefault="00000000">
      <w:pPr>
        <w:pStyle w:val="BodyText"/>
      </w:pPr>
      <w:r>
        <w:t>510. Know that all the proofs and evidences that have appeared from the beginning of the beginning through all the prophets and messengers have been the proof of this manifestation. And what is the proof in this manifestation has always been the proof of the proofs before and after and will be. However, We have made this child specifically eloquent in Our verses so that some souls, who have attained the endless bounty from the outpourings of Our grace upon the shores of this greatest ocean, do not show arrogance towards the station of the verses. That soul which has been persistently adherent to Him, has been left deprived of a droplet from the Ocean of oceans, and has returned to its abode in the fire. Indeed, it is the abode of the wicked, and what a terrible abode for these evildoers, if you are among the convinced.</w:t>
      </w:r>
    </w:p>
    <w:p w14:paraId="3493136D" w14:textId="77777777" w:rsidR="000108D8" w:rsidRDefault="00000000">
      <w:pPr>
        <w:pStyle w:val="BodyText"/>
      </w:pPr>
      <w:r>
        <w:t xml:space="preserve">511. Know that there is an innumerable difference between the sun and its reflections on the walls and stones. Every weak eye perceives it, let alone the sharp-sighted ones. Moreover, the example of the sun is </w:t>
      </w:r>
      <w:r>
        <w:lastRenderedPageBreak/>
        <w:t>seen in the mirrors; can it be said that this reflection is the sun of the sky? Rather, the difference between the earth and the sky is evident, and no one denies this except the obstinate and hateful. Just as today, if you refine your hearing and purify it from what you have heard from the polytheists, you would observe the words that oppose God to be like the words of children, even more inferior in comparison to the words emanating from the heavenly realm of the Merciful. By God, no comparison can be made; in fact, it is not even worthy of mention. They are only mentionable if they are certain with divine grace, and after denial, they have been and will be nothing but sheer nothingness.</w:t>
      </w:r>
    </w:p>
    <w:p w14:paraId="095D1312" w14:textId="77777777" w:rsidR="000108D8" w:rsidRDefault="00000000">
      <w:pPr>
        <w:pStyle w:val="BodyText"/>
      </w:pPr>
      <w:r>
        <w:t>512. Know that the essence of proof has always been the divine verses. However, in this Greatest Manifestation, besides the apparent verses, there are those from which all have been and will be incapable of producing the like. Be cautious of God and do not follow what your desires command. Instead, follow the truth[274] that has come to you from the east of the spirit with the news of God, the Almighty, the Dominant, the Mighty, the Self-Subsisting. Indeed, it suffices you for everything, and without it, nothing will suffice you, even if you cling to the creation of the heavens and the earth, if only you are certain. This is God’s advice to you and His servants. Whoever seeks counsel from the advice of his Lord will have it, and whoever turns away, God is self-sufficient of what has been and what will be.</w:t>
      </w:r>
    </w:p>
    <w:p w14:paraId="52B13E2E" w14:textId="77777777" w:rsidR="000108D8" w:rsidRDefault="00000000">
      <w:pPr>
        <w:pStyle w:val="BodyText"/>
      </w:pPr>
      <w:r>
        <w:t>513. And another insinuation from that evasive person: If they say that they have confirmed him, now Mirza Yahya’s words are the same, that even if you recite a verse or a thousand people do, just as the Supreme Lord has said that if I wish, I can send forth as many as the number of all things with the language of verses. Still, they must confirm me and be under my shadow because I am the first mirror, and all reflections come from me. This is because the nature of God is manifested through me, as confirmed by the Point of Explanation.</w:t>
      </w:r>
    </w:p>
    <w:p w14:paraId="74AB3DBB" w14:textId="77777777" w:rsidR="000108D8" w:rsidRDefault="00000000">
      <w:pPr>
        <w:pStyle w:val="BodyText"/>
      </w:pPr>
      <w:r>
        <w:t>514. Assuming the confirmation is for the sake of truth, mirrors have always been and will always be. No one has ever enumerated the primacy of it, and it has not been exclusive to one soul over another. All things have been and will be divine mirrors. However, the manifestations before all the mirrors have complained, as He says - Glorified and Exalted -: “I will surely complain to You, O mirror of My generosity, about all the mirrors. Everyone looks at me with their colors .” And addressing that Name, they say that you are the primordial mirror, which has always been telling the story of truth[275] and will continue to do so. In another position, they have called the first believer the primordial mirror, and these mentions are mentioned at the angelic level, otherwise, there has been neither the first nor the last for the mirrors. All these mirrors have been created and will be created according to His word, as long as they are established in the shadow of the unique tree, the lights of truth are manifested in them so that nothing but God is seen in them, and after deviating, they have been and will be satanic manifestations. By the One in Whose hand is my soul, this complaint that they have made about all the mirrors is a great proof if you are among the poets.</w:t>
      </w:r>
    </w:p>
    <w:p w14:paraId="686C12A9" w14:textId="77777777" w:rsidR="000108D8" w:rsidRDefault="00000000">
      <w:pPr>
        <w:pStyle w:val="BodyText"/>
      </w:pPr>
      <w:r>
        <w:t xml:space="preserve">515. This is the status of the mirrors that has been mentioned in the text of the point of expression. Yet, you mention the mirrors in comparison to the sun, as the suns of the mirrors have been and will always be purely nonexistent when it manifests. If the breath of the manifestation grants the status of being a mirror to all things in the primary level, there is no doubt in the truth. Listen to the call of this servant and save yourself from these lands of imagination and enter the realms of sanctity! By God, these mentions </w:t>
      </w:r>
      <w:r>
        <w:lastRenderedPageBreak/>
        <w:t>only increase delusions and veils, and the more you engage with these words, the further you will remain and become deprived of the incomparable crystal-clear stream of His everlasting presence. Discard these examples! Observe the truth and what appears from it, for everything culminates in Him and is manifested from Him. These words are suitable for the likes of you in the arts[276] of outward ignorance, which you have called knowledge in your opinion, to argue. Do not send a drop of salty water into the fresh Euphrates Sea! Know that whatever the term “existence” is true for, has been and will be created.</w:t>
      </w:r>
    </w:p>
    <w:p w14:paraId="1514D49C" w14:textId="77777777" w:rsidR="000108D8" w:rsidRDefault="00000000">
      <w:pPr>
        <w:pStyle w:val="BodyText"/>
      </w:pPr>
      <w:r>
        <w:t>516. Mentioning the primordial nature, all things are created according to the primordial nature of God, yet he did not understand the primordial nature. Beyond this, hear the call of the primordial nature that has been sent to a temple and speaks these words before the Greatest Gate, saying - exalted is His Glory -: “Among the polytheists, there are those who say: ‘These verses have not been revealed according to the primordial nature.’” By God, the truth is that at that time, the primordial nature appeared on the temple of the servant and stood by the Gate in submission and repentance, and it cries out, saying: “Woe to you, O assembly of the deceived! By God, I was created by a command from Him.” Thus, it bears witness for itself, but these wicked ones do not understand. By God, it takes pride in its connection to our true Self, and indeed, we have always been independent of it. We have created it and everything by a command from Us, and none denies that except the deniers and disbelievers.</w:t>
      </w:r>
    </w:p>
    <w:p w14:paraId="5B2D17C6" w14:textId="77777777" w:rsidR="000108D8" w:rsidRDefault="00000000">
      <w:pPr>
        <w:pStyle w:val="BodyText"/>
      </w:pPr>
      <w:r>
        <w:t>517. And these are the verses that were previously revealed in the mention of the divine primordial nature, descending from the glorious heaven, and this is among the matters of the people of discernment, as it is revealed in the divine book: “Adhere to the upright religion, the primordial nature of God upon which He has created people.” This is what is mentioned in the prophetic tradition: “Every newborn is born upon the primordial nature,” and so on. And this primordial nature is indeed the primordial nature of God, and this position is true as long as one remains steadfast in the shadow of faith. After changing, one is considered among the polytheists, as the rest of the tradition says: “It is their parents who make them Jews, Magians, or Christians.”</w:t>
      </w:r>
    </w:p>
    <w:p w14:paraId="6BF5DC1F" w14:textId="77777777" w:rsidR="000108D8" w:rsidRDefault="00000000">
      <w:pPr>
        <w:pStyle w:val="BodyText"/>
      </w:pPr>
      <w:r>
        <w:t>518. Say: O negligent, ambiguous one, today you witness and hear with your eyes and ears the surging sea of verses, like pouring rain descending from the heaven of divine will. Yet, you write that Mirza Yahya claims that the owner of the verses is a reflection of himself. O deprived one, this station is sanctified from being a reflection or inversion. If even a single instance of eloquence were observed in the explanation, the expanse of the land of understanding would have indeed unfolded, so that all would submit to the fact that they have not grasped a letter of the explanation. However, it has not been observed so far, and the outcome is in His hands.</w:t>
      </w:r>
    </w:p>
    <w:p w14:paraId="520A7F41" w14:textId="77777777" w:rsidR="000108D8" w:rsidRDefault="00000000">
      <w:pPr>
        <w:pStyle w:val="BodyText"/>
      </w:pPr>
      <w:r>
        <w:t>519. He says - in his great heedlessness -: Disregarding all other words, right now Mirza Yahya claims to hold any position that cannot be conceived above it, due to the verses. Whoever claims this must provide something similar and superior to it.</w:t>
      </w:r>
    </w:p>
    <w:p w14:paraId="77C0D353" w14:textId="77777777" w:rsidR="000108D8" w:rsidRDefault="00000000">
      <w:pPr>
        <w:pStyle w:val="BodyText"/>
      </w:pPr>
      <w:r>
        <w:t xml:space="preserve">520. These words have not appeared except from the source of arrogance, the mine of falsehood, and the origin of obscenity. If his mirror-like nature is confirmed, the first point - may our souls be sacrificed for it - says: “If a mirror claims ‘I am the sun,’ it is clear to the sun that it is merely a reflection of it that speaks**.** By God, this statement is a clear and explicit indication that after him [the sun], no one should object to the truth, and those souls who claim mirror-like nature should claim sun-like status in </w:t>
      </w:r>
      <w:r>
        <w:lastRenderedPageBreak/>
        <w:t>the face of the true sun. Woe to him and to you! You fabricate lies upon yourselves, then upon God, and you do not realize it.</w:t>
      </w:r>
    </w:p>
    <w:p w14:paraId="3B781AE0" w14:textId="77777777" w:rsidR="000108D8" w:rsidRDefault="00000000">
      <w:pPr>
        <w:pStyle w:val="BodyText"/>
      </w:pPr>
      <w:r>
        <w:t>521. And another very shameless statement he has written: “Today, anyone who claims must bring forth verses like those of Mirza Yahya or even higher.” O blind one! It was insignificant compared to what has been revealed from the might of the divine words from God, the Powerful, the Mighty, the Gracious. By God, all things are bewildered by the statements he has mentioned. His existence and being are not even worth mentioning today, let alone his words. And anyone with discernment knows that if even a single word of the words of truth were found with him, it would have been taken from this holiest and purest sanctuary. How uninformed you are! I ask God to bless your insight with the kohl of divine knowledge so that you may be freed from the blindness of illusions and behold the words of the All-Knowing King, so that you may see all words as utterly non-existent in comparison to a single word of the words of God. Thus, the command has descended from the might of judgment, as a grace from Him upon the worlds.</w:t>
      </w:r>
    </w:p>
    <w:p w14:paraId="09ABE9CE" w14:textId="77777777" w:rsidR="000108D8" w:rsidRDefault="00000000">
      <w:pPr>
        <w:pStyle w:val="BodyText"/>
      </w:pPr>
      <w:r>
        <w:t>522. He says - with little understanding - “Now, my brother, by God, the matter has become ambiguous for you. If you really want to understand that there is no ulterior motive, you are my own representative. If you ascertain the truth, write to me about it, but with fairness. It is very easy for you. Civil politics has no entrance to the truth, and this practical wisdom they call moral education, household management, and civil politics is the science of conduct with people and those who are related to servants and devotees so that each person is moved by love and good character according to their nature. You have made a mistake. This practical wisdom has become a veil for you to the essence of truth. If you want to experiment, set a day for testing and clearing yourself. Read one page of the Quran and, with utmost haste, take it to someone who claims to be truthful and have them write the content of that page in a special poetic form without contemplation, and then another time in another poetic form, and so on. Anyone who writes it truthfully in their claim and otherwise is lying, unlike Mirza Yahya who claims this position in both cases, has tested himself and informed me, but with fairness. Certainly, whoever possesses this position is truthful, and their speech is true, and anyone else is a liar.”</w:t>
      </w:r>
    </w:p>
    <w:p w14:paraId="233542ED" w14:textId="77777777" w:rsidR="000108D8" w:rsidRDefault="00000000">
      <w:pPr>
        <w:pStyle w:val="BodyText"/>
      </w:pPr>
      <w:r>
        <w:t>523. By God, everyone with keen insight laughs at your words. It seems that the divine fragrance of Ridwan has never passed by you, for today, it is certain that there is a clear and evident effect from everyone who is attributed to the truth. By God, your words seem lower than the words of the previous nations. As the wrath of God has been in your heart, your pen has been forbidden and deprived of the subtlety of mention and writing. The matter has become ambiguous for you, as you have left the party of Rahman (God) and turned your attention to the party of Satan. It is clear to everyone with insight that these servants, after five years of living together day and night, mention what we have seen with our own eyes and heard with our own ears. And you, following the wicked words that were rejected by this servant, let alone by the dwellers of the sublime realms of meanings, have sought adherence and have forbidden yourself from the illuminations of the lights of the dawn of meanings that shine brightly in these divine days.</w:t>
      </w:r>
    </w:p>
    <w:p w14:paraId="4D5555B0" w14:textId="77777777" w:rsidR="000108D8" w:rsidRDefault="00000000">
      <w:pPr>
        <w:pStyle w:val="BodyText"/>
      </w:pPr>
      <w:r>
        <w:t xml:space="preserve">524. Now, with fairness, has the matter become ambiguous for us or for you? And as for what you have written, that there is no ulterior motive, by God, this very statement is purely an ulterior motive and nothing but selfishness and desire. Just as you have written yourself, “Go and experiment.” You have </w:t>
      </w:r>
      <w:r>
        <w:lastRenderedPageBreak/>
        <w:t>assigned this servant to the experiment so that I may inform you of the results afterward, and yet you were not here and did not conduct the experiment. So, why did you attribute so many false, invented, and self-centered fabrications to the truth and utterly deny it before conducting the experiment? Now, observe who the people with ulterior motives are. By God, if you were fair, you would find yourself in a great loss. O, sea of ulterior motives, fear God who created you by His command and do not speak of what is contradicted by every atom [281]. Fear God and be among the righteous! Now, observe how much your deeds and actions are disgraceful and clear before the truth, and how your intellect has been seized by the hand of power, so that you write and establish your own ulterior motives and resentments with your pen, yet you are not aware of it. Therefore, all those in the heavens and the earth bear witness to your ulterior motives, and then your soul bears witness to your ulterior motives, and indeed, this is a certain truth.</w:t>
      </w:r>
    </w:p>
    <w:p w14:paraId="5DC527BD" w14:textId="77777777" w:rsidR="000108D8" w:rsidRDefault="00000000">
      <w:pPr>
        <w:pStyle w:val="BodyText"/>
      </w:pPr>
      <w:r>
        <w:t>525. The ulterior motives of the polytheists have reached a level that some people like you have raised objections and spoken about the creation of the beauty of the Merciful and made protests, and you have testified against the creation and then objected due to personal motives. One is bewildered about which of these statements to believe. On the one hand, you have written about the structure of corruption and made complaints, depriving the divine morality of the manifestation of divinity. These are the words you have written. On the other hand, you have suggested to the factions around the House that you have written this way; if the morality is correct, what is the nature of the denial of those people? If the absence of it was true, what does your mention mean? By God, every insightful person is certain that they have not spoken the word of truth and will not speak it. They speak and argue according to what they believe to be in the best interest of their wicked selves at the time.</w:t>
      </w:r>
    </w:p>
    <w:p w14:paraId="6F925F97" w14:textId="77777777" w:rsidR="000108D8" w:rsidRDefault="00000000">
      <w:pPr>
        <w:pStyle w:val="BodyText"/>
      </w:pPr>
      <w:r>
        <w:t>526. Indeed, these servants do not bear witness that he is indeed of great creation, and they do not bear witness that he is the proof of God [282] among His creatures, His evidence among His creation, the manifestation of His command in His lands, and the source of honor among His servants. And whenever something appears from him, it is true like his existence, and anything less than that is non-existent in his presence and lost when the manifestations of his authority appear. Indeed, he is the beloved of the knowledgeable and the goal of the worlds. Whoever turns away from him has indeed turned away from God, the Guardian, the Mighty, the Powerful.</w:t>
      </w:r>
    </w:p>
    <w:p w14:paraId="5D6A0D34" w14:textId="77777777" w:rsidR="000108D8" w:rsidRDefault="00000000">
      <w:pPr>
        <w:pStyle w:val="BodyText"/>
      </w:pPr>
      <w:r>
        <w:t>527. O people of religion, I swear to you by the Master of the Day of Judgment, do you sense the slightest scent of truth in these words? No, by the truth of God, these words resemble the words of the lowly people of the earth, who, while quarreling with each other, mention that “my power is greater than yours, and my strength is superior to yours,” and the like - empty words that are common among the ignorant. By God, lamenting over the inevitable situation, what level of humility, reverence, submission, and contentment have been shown towards this manifestation, and yet you have engaged in these words which the lowly are ashamed of and have argued for the falsehood of the truth with them. Indeed, the matter of God has been reduced to such a level that all of us in the expression are bound by your word and those of Mirza Yahya, Sayyid Muhammad, Ali Muhammad Siraj, and the likes of those souls, just as in the later days of the age of discernment, all divine matters and the firm divine law were bound and conditioned by the word of a Sheikh from among the Sheikhs.</w:t>
      </w:r>
    </w:p>
    <w:p w14:paraId="48896CB7" w14:textId="77777777" w:rsidR="000108D8" w:rsidRDefault="00000000">
      <w:pPr>
        <w:pStyle w:val="BodyText"/>
      </w:pPr>
      <w:r>
        <w:lastRenderedPageBreak/>
        <w:t>528. And it is known that [283] these are the whisperings of Satan. It seems that you have no sense of self. Afflicted by the raging wind of desire and passion, it takes you wherever it wishes. You have not even thought that the essence of this phrase is considered heresy among the discerning. And they have differed in heresy; some hold that there are heretical souls who call God by names that have not been permitted in the divine scripture. And some hold that there are heretical souls who have derived names from the divine names and are devoted to those names instead of God, such as extracting the term “Manat” from “Mannan,” “Uzzi” from “Aziz,” and “Lat” from “Allah,” and they prostrate and devote themselves to those names. And some hold that heresy is the same as distortion, and that distortion is in meanings, not in words, for “Lahd” means concealment. And those souls have concealed the meanings of divine words with their own desires, that is, they have interpreted and shown them according to their own desires. And some hold that there are heretical souls who dress up other meanings in the garb of their own words. These are the meanings of heresy that are well-known among people.</w:t>
      </w:r>
    </w:p>
    <w:p w14:paraId="5B1C86BD" w14:textId="77777777" w:rsidR="000108D8" w:rsidRDefault="00000000">
      <w:pPr>
        <w:pStyle w:val="BodyText"/>
      </w:pPr>
      <w:r>
        <w:t>529. Now, this issue that you want to exclude from these categories is not possible. In any case, it has been and will be heresy. You have considered the presentation of this paragraph a miracle for yourself, and beyond that, this is the easiest way [284], it is surprising that it seems difficult to you. If the meaning exists, defining the words has been and will always be extremely easy and simple. Now, consider how senseless this is.</w:t>
      </w:r>
    </w:p>
    <w:p w14:paraId="7069EDD4" w14:textId="77777777" w:rsidR="000108D8" w:rsidRDefault="00000000">
      <w:pPr>
        <w:pStyle w:val="BodyText"/>
      </w:pPr>
      <w:r>
        <w:t>530. And beyond these levels, by Allah, the one who there is no god but He, we have seen and heard greater things than what can be imagined, and it is certain that you have not been and are not convinced by the words of this servant. And if you were, you would have distinguished the truth from falsehood in the same letter that was sent to you a while ago. In this case, it is necessary to either come yourself or appoint another representative who will be present with all the divine books. This servant promises that the divine verses will be revealed in such a way that no one will be able to transcribe them. Now, this is the statement that you yourself have mentioned and requested. Come and see for yourself!</w:t>
      </w:r>
    </w:p>
    <w:p w14:paraId="2AD5D0CF" w14:textId="77777777" w:rsidR="000108D8" w:rsidRDefault="00000000">
      <w:pPr>
        <w:pStyle w:val="BodyText"/>
      </w:pPr>
      <w:r>
        <w:t>531. Apart from the fact that the truth is not and cannot be known in these matters, and He is the measure of all things and His creation is not and will not be the measure of His knowledge, this point is not based on a correct principle, as mentioned. And you have so little sense that you say: “Do not test the Lord!”, while it is the truth that He tests and examines people and deems His creation worthy and deserving, not that they test Him. However, since you have made this the criterion and have not been satisfied with the measure of Allah and have not considered it sufficient, I have requested that He accepts it out of His grace and favor, and He has accepted, as He says at that time: “Bring the books of heaven before Allah, your Lord and the Lord of the first and the last, then read whatever you want and however you want, so that from the power of Allah, in every word, there will be words of mighty invincibility that all the worlds will be unable to enumerate, and in any expression and any way you wish, Allah will send it down in truth from the exalted sanctuary, which all creation together will be unable to transcribe.”</w:t>
      </w:r>
    </w:p>
    <w:p w14:paraId="67B8532A" w14:textId="77777777" w:rsidR="000108D8" w:rsidRDefault="00000000">
      <w:pPr>
        <w:pStyle w:val="BodyText"/>
      </w:pPr>
      <w:r>
        <w:t xml:space="preserve">532. These decisive words have been revealed in response to your question, but it is certain that they will find another excuse to evade it, as the word of truth only increases the polytheists in loss. I do not know what other excuse you will cling to and what measure you will adhere to. By Allah, O servant, you are far from the shores of fairness and far from the place of closeness. I do not know what has driven you to this, </w:t>
      </w:r>
      <w:r>
        <w:lastRenderedPageBreak/>
        <w:t>even though you have not been present before and have not succeeded in serving the previous manifestation, and before testing it according to your own words, you have become preoccupied with these fabricated words and have denied those who are informed of the matter, and have believed in a soul that was like you, who has never had any information from anywhere.</w:t>
      </w:r>
    </w:p>
    <w:p w14:paraId="255B546A" w14:textId="77777777" w:rsidR="000108D8" w:rsidRDefault="00000000">
      <w:pPr>
        <w:pStyle w:val="BodyText"/>
      </w:pPr>
      <w:r>
        <w:t>533. And beyond these levels, your words contradict each other. As it is written here: It is certain that whoever possesses this position is truthful, and his speech is the truth, and others are false. Then it is written that: If he manifests this matter, it is not proof of the Promised One’s soul and will be one of the saints of the time, and that too after confirming Mirza Yahya. Now be fair to yourself! If the truth is certain, how can it be subject to the confirmation of the second one? Now, there is no way out of these two: Either you have to admit that the first statement was invalid and mentioned without understanding, or the second statement. By Allah, the signs of wrath are apparent and visible in the likes of those souls, for you are not a poet to know what you write and what you mention.</w:t>
      </w:r>
    </w:p>
    <w:p w14:paraId="3BC23E66" w14:textId="77777777" w:rsidR="000108D8" w:rsidRDefault="00000000">
      <w:pPr>
        <w:pStyle w:val="BodyText"/>
      </w:pPr>
      <w:r>
        <w:t>534. Know this: Today, what reaches your intellect and what will reach, or what is comprehended by the intellects above and below you, none of it has been and will be the criterion for recognizing the truth. The Absolute Truth is sanctified, exalted, and purified from all. And if a soul ascends to the highest rank of gnosis or seeks to rise to the highest peak of expression, it will not benefit him and will bear no fruit, except after acknowledging this Greatest Manifestation. Thus, the matter was revealed in the Bayan, then in the Furqan, then in the Gospel, the Torah, the Psalms, and the Scrolls, if you are certain.</w:t>
      </w:r>
    </w:p>
    <w:p w14:paraId="25E0AB5E" w14:textId="77777777" w:rsidR="000108D8" w:rsidRDefault="00000000">
      <w:pPr>
        <w:pStyle w:val="BodyText"/>
      </w:pPr>
      <w:r>
        <w:t>535. He said - his lie is great and made-up -: Be fair: A person who has been nurtured for twenty years in this era and twenty years in the era of mystics, if he writes four words or even a thousand words on mystical matters and the forms of verses, what connection does it have with human nature? The difference between the two is as was mentioned. And even if they write in the same way, which is difficult, then it is not proof of the Promised One, nor is it proof of the denial and excommunication of Mirza Yahya. Rather, they are one of the saints of the era of the Bayan, but only on the condition of acknowledging the fruit, not by denying and being unjust to him.</w:t>
      </w:r>
    </w:p>
    <w:p w14:paraId="371B0699" w14:textId="77777777" w:rsidR="000108D8" w:rsidRDefault="00000000">
      <w:pPr>
        <w:pStyle w:val="BodyText"/>
      </w:pPr>
      <w:r>
        <w:t>536. Firstly, you liar and fabricator, how was it known that he gained it from somewhere? Who did he study with and who was his teacher? Secondly, who were those mystics who had been in the company of that most sacred beauty? Your own self refutes your lies, but you do not realize it and become among the heedless. What is clear and proven is that while his father was alive, he did not associate with anyone except occasionally with those who were in his father’s service. And all the people of Iran are well aware that, according to outward appearance, his father was not a man of knowledge. Reflect, perhaps you will find a way to the truth.</w:t>
      </w:r>
    </w:p>
    <w:p w14:paraId="22D8E012" w14:textId="77777777" w:rsidR="000108D8" w:rsidRDefault="00000000">
      <w:pPr>
        <w:pStyle w:val="BodyText"/>
      </w:pPr>
      <w:r>
        <w:t>537. And even if some mystics came to the house and meetings took place, it had nothing to do with teaching and learning, and these are the words that Mirza Yahya has fabricated. And even if we assume that it was the case, all the atoms testify that Mirza Yahya was in their service. In any case, he was also a partner.</w:t>
      </w:r>
    </w:p>
    <w:p w14:paraId="7518C6C3" w14:textId="77777777" w:rsidR="000108D8" w:rsidRDefault="00000000">
      <w:pPr>
        <w:pStyle w:val="BodyText"/>
      </w:pPr>
      <w:r>
        <w:t xml:space="preserve">538. Now think, O unfair one, what has been said and what are you saying! Who did they associate with during the period of revelation? Every soul that was present before them would gain divine knowledge </w:t>
      </w:r>
      <w:r>
        <w:lastRenderedPageBreak/>
        <w:t>and matters of divine wisdom, and no one was ever able to speak in the presence of the Most Holy and Inaccessible One, let alone learn something from them. As we have been in Iraq and have seen it with our own eyes. So ask the people of Iraq, perhaps you will gain insight and be among the knowledgeable ones!</w:t>
      </w:r>
    </w:p>
    <w:p w14:paraId="528E17D5" w14:textId="77777777" w:rsidR="000108D8" w:rsidRDefault="00000000">
      <w:pPr>
        <w:pStyle w:val="BodyText"/>
      </w:pPr>
      <w:r>
        <w:t>539. And beyond this, from the beginning of the manifestation of the Point of Revelation - may our souls be sacrificed for Him - until the time of their comfort, they have not been at ease, as they have been mostly imprisoned and afflicted by the hands of their enemies. And after their father, they specifically brought Mulla Mehdi Kandi for Mirza Yahya and appointed him as his teacher, who would come for one hour a day and be engaged in teaching him. Now, investigate from the earth up! If a soul is found to say that they have studied or gained knowledge, the truth is with you.</w:t>
      </w:r>
    </w:p>
    <w:p w14:paraId="30351CEC" w14:textId="77777777" w:rsidR="000108D8" w:rsidRDefault="00000000">
      <w:pPr>
        <w:pStyle w:val="BodyText"/>
      </w:pPr>
      <w:r>
        <w:t>540. And now, none of these matters have been and will not be evidence for anything. They have successfully instilled resentment in your heart and have engraved fabrications in your mind. During the manifestation of the Point of Revelation, these same words were expressed by the idolaters [289] that they had communicated with the Shaykhis and had derived what they wrote from the words of Shaykh Ahmad. Likewise, they attributed that they had studied with someone in the land of Shin and had acquired external knowledge. May God curse the one who inspired you and cast into your mind what was undeservedly attributed to him.</w:t>
      </w:r>
    </w:p>
    <w:p w14:paraId="00A35BB6" w14:textId="77777777" w:rsidR="000108D8" w:rsidRDefault="00000000">
      <w:pPr>
        <w:pStyle w:val="BodyText"/>
      </w:pPr>
      <w:r>
        <w:t>541. And they have mentioned the form of the verses. This is a claim that the polytheists have been making for a long time. Sometimes they mention the surface and the edge, and sometimes they mention the form and the creature in the verses. Whatever comes out of their mouths returns to themselves, and indeed, your Lord, the Most Merciful, is innocent of them and of what they say. O poor blind one, you have not distinguished between right and left, how have you become a discriminator of nature and non-nature? The truth that you distinguish is worthy and deserving of you. If there was any insight, it would be recognized and believed that no verse can match what has been revealed in truth, the words of the worlds. All people who have been deprived of the shores of the sea of divine knowledge have done so because they considered their own knowledge as the measure of divine knowledge. Therefore, they have been deprived and prohibited from the abundance of meanings, just as every nation today is waiting for their own proofs and evidence and has stopped at the manifestations of divine unity. And this is the state of souls who have generally desired knowledge. However, people like you, who stand against the face of truth with sheer resentment [290] and intense hatred, have no mention before God and never will.</w:t>
      </w:r>
    </w:p>
    <w:p w14:paraId="1601FDA8" w14:textId="77777777" w:rsidR="000108D8" w:rsidRDefault="00000000">
      <w:pPr>
        <w:pStyle w:val="BodyText"/>
      </w:pPr>
      <w:r>
        <w:t>542. If only you could hear the call of your foundations while you were writing your words, addressing you and saying! Even the hair on your body has sought refuge in God from your evil, deceit, and trickery. Know that the truth has been inaccessible in every way, in a unique state every day, and the knowledge of people has not become the measure of His knowledge and never will be. There have been many souls that were considered in the highest paradise before the appearance of the Supreme Lote Tree and mentioned in the lowest tree of torment after the appearance, as has been explicitly stated in the position of the Point of Expression - may our souls be sacrificed for Him - and mentioned before.</w:t>
      </w:r>
    </w:p>
    <w:p w14:paraId="656CD3C5" w14:textId="77777777" w:rsidR="000108D8" w:rsidRDefault="00000000">
      <w:pPr>
        <w:pStyle w:val="BodyText"/>
      </w:pPr>
      <w:r>
        <w:t xml:space="preserve">543. And this has been written falsely and deceitfully that: it is not evidence for the denial and excommunication of Mirza Yahya, etc. Therefore, the tongue of God speaks that may God curse the first oppressor who oppressed the Primordial Point in His final appearance, disbelieved in His verses, denied </w:t>
      </w:r>
      <w:r>
        <w:lastRenderedPageBreak/>
        <w:t>His appearance, rejected His proof, disputed His authority, fought against Him, and sought to shed His blood after He came to them with clear and mighty signs. All the atoms bear witness that He did not oppose anyone and was more compassionate to every soul than the soul itself. And everything bears witness to this if you deny it.</w:t>
      </w:r>
    </w:p>
    <w:p w14:paraId="1B052BAF" w14:textId="77777777" w:rsidR="000108D8" w:rsidRDefault="00000000">
      <w:pPr>
        <w:pStyle w:val="BodyText"/>
      </w:pPr>
      <w:r>
        <w:t>544. By their own right, who treated everyone with the utmost affection, it was not until after the detailed exposure of writings from Mirza Yahya was observed [291], and the summary of that has been mentioned before. In those writings, he attributed all the evils of the first and the last to the truth. After witnessing those fabricated, deceitful, and false tablets, what was revealed in refutation of those who opposed God was revealed, and this was not from him but from the Almighty and Generous God.</w:t>
      </w:r>
    </w:p>
    <w:p w14:paraId="3069A527" w14:textId="77777777" w:rsidR="000108D8" w:rsidRDefault="00000000">
      <w:pPr>
        <w:pStyle w:val="BodyText"/>
      </w:pPr>
      <w:r>
        <w:t>545. O unjust one, by Allah, who there is no god but Him, if there was even an atom of divine love in your heart, you would certainly write to Him asking why and with what proof you have attempted to cut off the divine tree and objected to the one who says: “O people, I am the proof of God among you, His evidence within you, and His mercy upon you. I have come to you from the horizon of meanings and clarity with news that is truly great. Allah has sent me and appointed me with the signs by which He sent all the prophets and messengers, and then upon me is the truth. So, with what proof do you deny this matter that has arisen from the horizon of sanctity with clear authority? O people, do you object to that which has established your faith and the faith of every believer, raised your names and elevated your ranks, and manifested the word of God in the horizons? And Allah is a witness to that.”</w:t>
      </w:r>
    </w:p>
    <w:p w14:paraId="5FF19512" w14:textId="77777777" w:rsidR="000108D8" w:rsidRDefault="00000000">
      <w:pPr>
        <w:pStyle w:val="BodyText"/>
      </w:pPr>
      <w:r>
        <w:t>546. Nevertheless, you did not advise him for the sake of God and instead, you took up a sword and engaged in his actions. And this position was an objection to him, not to the truth. And Allah has caused what no one else has caused. The soul that [292] issued a fatwa for the killing of all the prophets, considered him to be right, and by the One from whom the truth has appeared and by the One who has established the truth, you have objected. Woe and sorrow to you for what you have committed in this false life! Woe and regret to you for wasting your life and not being among those who perceive.</w:t>
      </w:r>
    </w:p>
    <w:p w14:paraId="51F0AD74" w14:textId="77777777" w:rsidR="000108D8" w:rsidRDefault="00000000">
      <w:pPr>
        <w:pStyle w:val="BodyText"/>
      </w:pPr>
      <w:r>
        <w:t>547. Every soul that has the least bit of poetry in it would certainly know that if they had intended, he would never have existed. They spent twenty years in this matter and twenty years before this matter, with the utmost compassion and kindness, striving to protect and educate him. The result was what you have heard. The heavens and the earth wept, then the air, the water, the stones, the trees, the fruits, and the leaves, but the polytheists are in great joy.</w:t>
      </w:r>
    </w:p>
    <w:p w14:paraId="193B13C9" w14:textId="77777777" w:rsidR="000108D8" w:rsidRDefault="00000000">
      <w:pPr>
        <w:pStyle w:val="BodyText"/>
      </w:pPr>
      <w:r>
        <w:t>548. And where were you on this earth that you understood the injustice and attributed it? By Allah, there is no god but He, that if anyone had spoken to that soul, let alone doing injustice! You considered the oppressor as the oppressed and the polytheist as a monotheist. You yourself admit to the virtues of the truth, yet you attribute injustice. You do not realize what you are saying. At all times, he has been indulging in pleasure and companionship with multiple women in a comfortable place. Indeed, on this earth, that corrupt Sayyid, who, God willing, will not see any good and will not achieve his goal, has indoctrinated him with what he has indoctrinated, and all these matters are his schemes. Although he himself is the root of the tree of aversion, and by Allah, there is no god but He, he appeared through deceit and trickery, having no parallel or resemblance in creation. Your discernment became apparent that you understand the matter well, the winds of polytheism and hypocrisy move you as they wish.</w:t>
      </w:r>
    </w:p>
    <w:p w14:paraId="0A72B4EE" w14:textId="77777777" w:rsidR="000108D8" w:rsidRDefault="00000000">
      <w:pPr>
        <w:pStyle w:val="BodyText"/>
      </w:pPr>
      <w:r>
        <w:lastRenderedPageBreak/>
        <w:t>549. His statement - how great his fabrication is -: In summary, I am very surprised by you: Previously, anyone who had passed the world and its leadership was praised; now, you have named him “fear.” And someone whom the Most High has addressed in the writings as “from Allah” and “to Allah” at the beginning of the title, you write that he is hidden in the tents of women. What a wonder, you have been a seeker of truth, and you have drawn a good example from the previous prophets! Jesus, who chose caves as a refuge, the Prophet who was hidden in a saddlebag, and Zechariah who sought sanctuary in a tree. And all the saints, either out of fear or for other reasons, did not breathe, fleeing from city to city and land to land.</w:t>
      </w:r>
    </w:p>
    <w:p w14:paraId="6D93B6B2" w14:textId="77777777" w:rsidR="000108D8" w:rsidRDefault="00000000">
      <w:pPr>
        <w:pStyle w:val="BodyText"/>
      </w:pPr>
      <w:r>
        <w:t>550. You have lied about Allah, who created everything. You have no knowledge of what has emanated from the primal point. Some verses have descended from the heaven of the Will of the Point of Explanation, in some of them “from Allah to Allah” and in some “from Allah to whom He manifests” are mentioned, and the purpose of all these appearances is the most sacred and secure, which you and those like you have turned away from and utterly denied. One of them is specifically revealed for Mirza Asadullah, and the Point of Explanation has called him “Dayyan” and named him with all the beautiful names, and your guide has cursed and damned him, issued a fatwa for his murder, and made that poor man a martyr. Similarly, one specifically for Mr. Aseid Ibrahim has descended from the heaven of the mighty, great Will, and your guide has called him “Abu al-Dawahy.” Some of the matters concerning these two have been mentioned earlier; read it to become aware of the good deeds of your guide and what has befallen them.</w:t>
      </w:r>
    </w:p>
    <w:p w14:paraId="56D4B942" w14:textId="77777777" w:rsidR="000108D8" w:rsidRDefault="00000000">
      <w:pPr>
        <w:pStyle w:val="BodyText"/>
      </w:pPr>
      <w:r>
        <w:t>551. These words have been mentioned so that you may not speak thoughtlessly, be moved by every wind, and not turn away from the truth, which if He wills, can return all the names you have enumerated to a handful of dust. One of the stations of describing the truth is that since He sees the traces of His own manifestations in everything, He will thus return all names and attributes to the smallest verse manifested in the land. The purpose of the beautiful names that are addressed to him is related to that divine manifestation that has manifested in him without direction. And as long as this verse of manifestation remains in everything, the application of all the true names will be truthful, and after turning away, each one will be deprived and returned to the abode of fire. If it was seen that you were capable of understanding, a drop of the ocean of meanings and knowledge would have been bestowed upon you. However, it is better for you to be deprived and limited to these perplexed, veiled words. From the people of Sijjin, only the words of Sijjin come forth.</w:t>
      </w:r>
    </w:p>
    <w:p w14:paraId="39D3F6B6" w14:textId="77777777" w:rsidR="000108D8" w:rsidRDefault="00000000">
      <w:pPr>
        <w:pStyle w:val="BodyText"/>
      </w:pPr>
      <w:r>
        <w:t>552. And as for what you wrote: Previously, anyone who had passed the world and his leadership was praised, now you have given him the name of “fear” and wrote that he has hidden in women’s tents, whatever has been revealed from God is the truth and He is truthful in what He said and says. What a great separation you have found! Yes, separated from the truth, not separated from our side. By Allah, I am ashamed to mention his deeds, as you are not aware. The souls that have been with him are now present. A soul that reached a position in carnal lust that did not pass from the sanctuary of the Divine and intervened in the sanctuary of the Point, by Allah, this soul has violated the greatest veil of concealment, and you write this shameless, disrespectful one as “separated.”</w:t>
      </w:r>
    </w:p>
    <w:p w14:paraId="13AC86E0" w14:textId="77777777" w:rsidR="000108D8" w:rsidRDefault="00000000">
      <w:pPr>
        <w:pStyle w:val="BodyText"/>
      </w:pPr>
      <w:r>
        <w:lastRenderedPageBreak/>
        <w:t>553. In previous years, seven individuals were designated as the martyrs of Narriyya. One of those souls repented after being informed, returned to Allah, and sought His forgiveness. Allah then clothed him with the garment of His forgiveness and the robe of His grace and elevated him to the Abha Paradise above the Lote Tree of the Utmost Boundary, which was named Moses in the kingdom of names. Indeed, he is the one who ascended to the highest horizon, and at that time he will be in the glorious view, and the people of the cities of eternity will circumambulate around him. That blessed soul was Mirza Musa Qumi - upon him be the Glory of Allah - who broke the idol of illusion and desire [296] and, by the permission of Allah, the Creator of the earth and the heavens, settled in the glorious heaven and then returned to Allah. The other soul never accepted this falsehood, as if the Holy Spirit had informed him and protected him from the fabrications of these fabricators.</w:t>
      </w:r>
    </w:p>
    <w:p w14:paraId="5CBF0249" w14:textId="77777777" w:rsidR="000108D8" w:rsidRDefault="00000000">
      <w:pPr>
        <w:pStyle w:val="BodyText"/>
      </w:pPr>
      <w:r>
        <w:t>554. If the details were to be mentioned, it would be lengthy. In summary, three of the remaining souls were considered martyrs in that document, and it was explicitly written that a virgin girl should be sent for each of them, along with dirhams and dinars. That document is now available. Surely, these matters are counted as being cut off. By Allah, these mentioned matters have been good deeds compared to his other actions, and this servant feels ashamed to mention them. Until now, the veil of his great dignity had covered his faults. When he tore the veil, the truth was revealed by Allah. The wonder of all wonders, rather the wonder itself says: “Wonder, then wonder” that he did not distinguish between pottery and pearls, and from this most sacred position, he has passed on, attributing fabrications to the prophets and messengers, and, in order to prove a delusional matter, opened the tongue of insult to the existence of the sultans.</w:t>
      </w:r>
    </w:p>
    <w:p w14:paraId="26C78C3A" w14:textId="77777777" w:rsidR="000108D8" w:rsidRDefault="00000000">
      <w:pPr>
        <w:pStyle w:val="BodyText"/>
      </w:pPr>
      <w:r>
        <w:t>555. O uninformed, listen! As for Jesus, son of Mary, from the beginning of his mission, he mostly conversed with the Jewish leaders in the temple and propagated his cause without dissimulation (taqiyya), as recorded in the books that you have not seen. It is mentioned in the Gospel that when they brought the Holy Spirit of the Merciful [Jesus] to the assembly of one of the Jewish scholars, who was known as Hinnas, and he asked his Holiness about his teachings and what he was saying. His Holiness replied, “Why are you asking me? Ask the Jewish congregation, for I have not spoken in secret, but rather what I have said has been in the temple and in the assembly of the Jews.” Afterward, one of the soldiers present in that assembly struck the blessed face of his Holiness with a slap, asking, “Why do you speak so boldly to the high priest?”</w:t>
      </w:r>
    </w:p>
    <w:p w14:paraId="505B6184" w14:textId="77777777" w:rsidR="000108D8" w:rsidRDefault="00000000">
      <w:pPr>
        <w:pStyle w:val="BodyText"/>
      </w:pPr>
      <w:r>
        <w:t>556. After that, the scholar ordered that his Holiness be taken to Caiaphas, who was the judge of that year, meaning that the religious rulings of the Jewish nation were with him during that year. Although it is mentioned in the scripture that he openly proclaimed the cause of God in the temple every day, you have written that Jesus was in the caves and did not dare to breathe out of fear. You have greatly overstepped and exceeded your own bounds!</w:t>
      </w:r>
    </w:p>
    <w:p w14:paraId="5CB8D3A0" w14:textId="77777777" w:rsidR="000108D8" w:rsidRDefault="00000000">
      <w:pPr>
        <w:pStyle w:val="BodyText"/>
      </w:pPr>
      <w:r>
        <w:t xml:space="preserve">557. In this context, a statement from the spirit is mentioned that perhaps you may enter the garden of Subhan from the Kawthar of the divine beauty’s expression. When he saw the cross being carried by himself, he embraced it, saying, “Come, O my precious cross, for which I have been waiting and seeking for thirty-three years, and I desire to die nailed to you out of love for my flock.” Although the divine breath of this word is not found except by the spiritual ones and the delight of this expression is not </w:t>
      </w:r>
      <w:r>
        <w:lastRenderedPageBreak/>
        <w:t>comprehended[298] except by the people of the Rahman’s view, the likes of those souls have been and will be without a share, as they have not comprehended this station. If you had understood, you would not have written so audaciously and disrespectfully about that sun of the horizon of abstraction. Listen to what was said while all the Jews were gathered to kill his Holiness, and when the cross was presented and his blessed eyes fell upon it, he said, “Come, come, for I have been waiting for you and longing for you for thirty-three years.” Where is this station and the station that you have comprehended and written?</w:t>
      </w:r>
    </w:p>
    <w:p w14:paraId="399B96B0" w14:textId="77777777" w:rsidR="000108D8" w:rsidRDefault="00000000">
      <w:pPr>
        <w:pStyle w:val="BodyText"/>
      </w:pPr>
      <w:r>
        <w:t>558. In this context, there has been a disagreement. What is specified in the Gospel is that they hung the innocent one on the cross, and he surrendered his spirit and after thirty-six hours, he came back to life and ascended to heaven. And what is mentioned in the news of the people of Furqan is that he ascended to heaven before that. However, the truth of the matter is known to my Lord in the book that does not leave out any news of the former and the latter. Most people have not comprehended the meanings of the divine words and have spoken. Therefore, they have remained veiled from the main purpose.</w:t>
      </w:r>
    </w:p>
    <w:p w14:paraId="20F0B78E" w14:textId="77777777" w:rsidR="000108D8" w:rsidRDefault="00000000">
      <w:pPr>
        <w:pStyle w:val="BodyText"/>
      </w:pPr>
      <w:r>
        <w:t>559. This is a summary of the story of the spirit that was mentioned, and at that time this spirit addresses you and says: “Come, come, O assembly of deniers, with your swords, spears, and arrows! And I yearn as he used to yearn. By the one in whose hand is the soul of Hussein, I will be more eager and greater in anticipation, but you do not feel it.” You have not tasted the meanings from the fountain of Kawthar and have not sipped the love from Salsabil. Oh, how you have falsely accused the Prophets of God, oppressed their manifestations, and neglected the sources of their revelation, the dawning-places of their inspiration, the repositories of their knowledge, and the treasuries of their wisdom. And this transgression would not have happened if you had not wanted to correct the actions of your guide. Thus, your soul has made something seem good to you and made you among the transgressors. Is the one who was hidden under the mask like the one who sacrificed his soul for the sake of God?</w:t>
      </w:r>
    </w:p>
    <w:p w14:paraId="4DBE7F5A" w14:textId="77777777" w:rsidR="000108D8" w:rsidRDefault="00000000">
      <w:pPr>
        <w:pStyle w:val="BodyText"/>
      </w:pPr>
      <w:r>
        <w:t>560. Have you not read the Quran, which says, the words of the Almighty: “Allah has favored the Mujahideen over those who remain behind with a great reward. So, is the one who stays at home like the one who strives in the way of Allah?” There is a great difference between the severed souls and the limited souls of the polytheists. Do not make comparisons and do not degrade the sanctity of the Prophets to the dust of your suspicions and illusions! What you have written, that they did not fear for their lives, such souls would be like you. So, glory be to them from that!</w:t>
      </w:r>
    </w:p>
    <w:p w14:paraId="20288573" w14:textId="77777777" w:rsidR="000108D8" w:rsidRDefault="00000000">
      <w:pPr>
        <w:pStyle w:val="BodyText"/>
      </w:pPr>
      <w:r>
        <w:t>561. Oh, you deluded imitator, what purpose would such souls serve? Indeed, from this statement, we have come to know what your belief and those who oppose Allah have been and will be. You have considered the essence of existence to be like yourself, comparing the suns of truth to the polytheistic souls. By Allah, everything is disturbed by your words. Know that what you perceive to be the highest level of self-realization is only an illusion concerning yourself, while the chosen ones of God are sanctified and purified from that. I swear by the sun of the glory of meanings that at all times and moments, they have been eagerly waiting to sacrifice their lives in the way of the Merciful, while you mockingly write that the Prophet went on a journey. Your power is evident in your words. There was no other expression to mention but that which you have used for this ugly phrase. Shame on you and your manners! Your guiding nature has been and will be just like yourself.</w:t>
      </w:r>
    </w:p>
    <w:p w14:paraId="4D9459E1" w14:textId="77777777" w:rsidR="000108D8" w:rsidRDefault="00000000">
      <w:pPr>
        <w:pStyle w:val="BodyText"/>
      </w:pPr>
      <w:r>
        <w:lastRenderedPageBreak/>
        <w:t>562. I swear by those manifestations of sanctified glory, that if you had a shred of love in you, even if all your limbs were cut off with swords piece by piece, such despicable words would not flow from your captive tongue about the manifestations of divine unity. Your guide has spoken much of these words, and the same Sayyid Muhammad mocked him. Praise be to the Beloved who has deprived the likes of that existence from the knowledge of His manifestations and forbidden them from the sweetness of love. Have you not heard that the Seal of the Prophets - may our souls be sacrificed for him - spent twenty years with his blessed life at the mercy of enemies, with no hope for the morning in any night and no hope for the night in any morning? By Allah, at all times he was waiting and hoping to sacrifice his life in the way of the Beloved and hasten to the highest companionship.</w:t>
      </w:r>
    </w:p>
    <w:p w14:paraId="4F48E30E" w14:textId="77777777" w:rsidR="000108D8" w:rsidRDefault="00000000">
      <w:pPr>
        <w:pStyle w:val="BodyText"/>
      </w:pPr>
      <w:r>
        <w:t>563. O crow of the barren land, do not speak of the parrot of Egyptian unity! O buzzing of a fly, do not mention the sublime pen’s rustle, for you only speak of yourself and cause us trouble. Have you not heard how Husayn ibn Ali - may my soul be sacrificed for them in the realm of creation - sacrificed his life for the truth with such longing and passion? And if you say, as the disbelievers have said, that he was afflicted by the hands of enemies and had no choice but to be killed, this statement is a wickedness from you and them against Allah, the Guardian, the Self-Subsisting. For at the time when he left Medina, he moved with this very intention and determination. By Allah, he moved out of the longing for meeting his Beloved and seeking union with Him, traversing the stages. As when that singular beauty departed from Medina, specifically bidding farewell to the sacred shrine of the innocent existence, from the unseen and witnessed, his honored grandfather, he honored it with his presence and spoke these most beautiful and inventive words:</w:t>
      </w:r>
    </w:p>
    <w:p w14:paraId="3A3B7384" w14:textId="77777777" w:rsidR="000108D8" w:rsidRDefault="00000000">
      <w:pPr>
        <w:pStyle w:val="BodyText"/>
      </w:pPr>
      <w:r>
        <w:t>564. (And you know, O my Beloved, what I intended for the sake of Allah, relying on Him. Indeed, patience has been severed from me, for my love for the beauty of Allah has been unveiled. And you know what the illegitimate one intended for my blood, deliberately. No, by Your Majesty, I will not give allegiance to him, neither secretly nor openly. May Allah hasten the day of my blood, then my tears shed on the dust, reclining! Oh, how I wish on the day of my blood, I were thirsty in the dust.) By Allah, the fragrance of the scents that wafted from the pleasure of His love for Allah perfumed the entire existence and attracted the inhabitants of the realms of the unseen and witnessed. And from his words at that station, the people of the highest celestial assembly were bewildered, and all existence wailed the lament of the longing ones and wept the tears of the lovers. And with the fire of his love, the torches of love were ignited between the earth and the sky. And with his turning towards the land of Taff to sacrifice himself for Allah, all possibilities turned towards the direction of Allah. But only a sincere lover and a truthful devotee have comprehended and will comprehend this station. And Allah has made it above your understanding and the understanding of your guide.</w:t>
      </w:r>
    </w:p>
    <w:p w14:paraId="15CB6A38" w14:textId="77777777" w:rsidR="000108D8" w:rsidRDefault="00000000">
      <w:pPr>
        <w:pStyle w:val="BodyText"/>
      </w:pPr>
      <w:r>
        <w:t xml:space="preserve">565. Take your reins, O you who mock Allah and His beloved ones, His chosen ones, and His devoted ones! And indeed, this Hussein says at that time: Allah has made this prison the land of Taff for my soul, and at that time I will be ready for the swords of fate and longing for the arrows of calamity, and I will not fear anyone, nor will I flee from myself, nor will I hide my face, and indeed, it was shining between the heavens and the earths. And I say: O spear, come with your spear! And O Khuli, come with your lance! And O Shemr, hasten with your dagger! Indeed, I have spent my soul, my spirit, and my essence in the </w:t>
      </w:r>
      <w:r>
        <w:lastRenderedPageBreak/>
        <w:t>way of Allah, the Guardian, the Mighty, the Self-Sustaining. In all my days, I have been and am waiting for martyrdom.</w:t>
      </w:r>
    </w:p>
    <w:p w14:paraId="37B6A2F6" w14:textId="77777777" w:rsidR="000108D8" w:rsidRDefault="00000000">
      <w:pPr>
        <w:pStyle w:val="BodyText"/>
      </w:pPr>
      <w:r>
        <w:t>566. And I am informed of what you have said to some of the pillars, under the seduction of the tree of corruption. But know that the act of truth is clear and distinguished from ignorance, and it is not similar to anyone in any matter. He is the manifestation of unity and the source of individuation among the servants. At the time when the glorious beauty entered the great city of Medina, a few individuals have said, some of which are mentioned in this position, perhaps you will remember, and fear, and hold your pen from the fabrications, and perhaps you will be among those who return and repent to Allah, who created you and created everything, and all return to Him. And that is this:</w:t>
      </w:r>
    </w:p>
    <w:p w14:paraId="74968F2E" w14:textId="77777777" w:rsidR="000108D8" w:rsidRDefault="00000000">
      <w:pPr>
        <w:pStyle w:val="BodyText"/>
      </w:pPr>
      <w:r>
        <w:t>567.</w:t>
      </w:r>
    </w:p>
    <w:p w14:paraId="4EFFD36B" w14:textId="77777777" w:rsidR="000108D8" w:rsidRDefault="00000000">
      <w:pPr>
        <w:pStyle w:val="BodyText"/>
      </w:pPr>
      <w:r>
        <w:t>O breeze, for a moment, pass by the abode of those noble ones,</w:t>
      </w:r>
    </w:p>
    <w:p w14:paraId="475E8584" w14:textId="77777777" w:rsidR="000108D8" w:rsidRDefault="00000000">
      <w:pPr>
        <w:pStyle w:val="BodyText"/>
      </w:pPr>
      <w:r>
        <w:t>Then tell them, when the Creator left your side, how did you remain in Medina?</w:t>
      </w:r>
    </w:p>
    <w:p w14:paraId="1034E409" w14:textId="77777777" w:rsidR="000108D8" w:rsidRDefault="00000000">
      <w:pPr>
        <w:pStyle w:val="BodyText"/>
      </w:pPr>
      <w:r>
        <w:t>Your beloved, like Hussein, is afflicted in the hands of enemies,</w:t>
      </w:r>
    </w:p>
    <w:p w14:paraId="581CE0E5" w14:textId="77777777" w:rsidR="000108D8" w:rsidRDefault="00000000">
      <w:pPr>
        <w:pStyle w:val="BodyText"/>
      </w:pPr>
      <w:r>
        <w:t>On the land of Karbala, like Hussein.</w:t>
      </w:r>
    </w:p>
    <w:p w14:paraId="66EC90CC" w14:textId="77777777" w:rsidR="000108D8" w:rsidRDefault="00000000">
      <w:pPr>
        <w:pStyle w:val="BodyText"/>
      </w:pPr>
      <w:r>
        <w:t>One Hussein and a hundred thousand Yazids,</w:t>
      </w:r>
    </w:p>
    <w:p w14:paraId="1C7BD99F" w14:textId="77777777" w:rsidR="000108D8" w:rsidRDefault="00000000">
      <w:pPr>
        <w:pStyle w:val="BodyText"/>
      </w:pPr>
      <w:r>
        <w:t>One beloved and a hundred stubborn Abu Jahls.</w:t>
      </w:r>
    </w:p>
    <w:p w14:paraId="565877BC" w14:textId="77777777" w:rsidR="000108D8" w:rsidRDefault="00000000">
      <w:pPr>
        <w:pStyle w:val="BodyText"/>
      </w:pPr>
      <w:r>
        <w:t>Like Moses among the Egyptians,</w:t>
      </w:r>
    </w:p>
    <w:p w14:paraId="1AF6525F" w14:textId="77777777" w:rsidR="000108D8" w:rsidRDefault="00000000">
      <w:pPr>
        <w:pStyle w:val="BodyText"/>
      </w:pPr>
      <w:r>
        <w:t>Or the Spirit of Allah among the deniers.</w:t>
      </w:r>
    </w:p>
    <w:p w14:paraId="76C2CFA4" w14:textId="77777777" w:rsidR="000108D8" w:rsidRDefault="00000000">
      <w:pPr>
        <w:pStyle w:val="BodyText"/>
      </w:pPr>
      <w:r>
        <w:t>Like Joseph, fallen into a well,</w:t>
      </w:r>
    </w:p>
    <w:p w14:paraId="2AA4AB35" w14:textId="77777777" w:rsidR="000108D8" w:rsidRDefault="00000000">
      <w:pPr>
        <w:pStyle w:val="BodyText"/>
      </w:pPr>
      <w:r>
        <w:t>That well which had no end or path.</w:t>
      </w:r>
    </w:p>
    <w:p w14:paraId="0A48E800" w14:textId="77777777" w:rsidR="000108D8" w:rsidRDefault="00000000">
      <w:pPr>
        <w:pStyle w:val="BodyText"/>
      </w:pPr>
      <w:r>
        <w:t>568. They said what has appeared has happened, and the rest will also become apparent. It is none but those who fabricated lies against him among the people, and indeed you are one of them, and God’s knowledge encompassed all that you have done. Then he says: O eloquent assembly, this head of mine has been bare between the heavens and the earth, waiting for your swords, so strike it as you wish and do not hesitate! And indeed, this chest of mine longs for the arrows of hatred, so strike it however you want, O assembly of fabricators! And indeed, this throat of mine yearns for your daggers; cut it, for we have spent it in the path of my beloved and the beloved of the worlds! And we thank Him in all of this and praise Him, and it is indeed the purpose of my soul, and what has appeared and will appear from him has been my purpose if only you were among the poets.</w:t>
      </w:r>
    </w:p>
    <w:p w14:paraId="29F8F003" w14:textId="77777777" w:rsidR="000108D8" w:rsidRDefault="00000000">
      <w:pPr>
        <w:pStyle w:val="BodyText"/>
      </w:pPr>
      <w:r>
        <w:t xml:space="preserve">569. Know that the status of the prophets is beyond the comprehension of the likes of you. The suns of divine unity have always been yearning and longing for the Divine, and whatever has been imposed on those sanctified souls in the path of their Beloved, they have accepted and been grateful for. They have not neglected a moment in propagating the cause of God. Have you not heard how much lamentation </w:t>
      </w:r>
      <w:r>
        <w:lastRenderedPageBreak/>
        <w:t>Noah made in the cause of God? Every day, he would stand before his people, inviting them to the divine law. And every day after preaching, they would excessively and persistently insult and harass that Manifestation of God’s Cause in a manner that is indescribable. In some days, due to the intensity of the calamities that befell him, they thought he was going to die. He bore all these matters for the love of God. And if you have seen mention of the fear of the prophets in the Book, as in the case of Kalim in the Book of God, neither you nor your guides have comprehended His cause. If you want to comprehend, ask the One who will clarify God’s matter for you, for He has knowledge of everything and knowledge of the heavens and the earth.</w:t>
      </w:r>
    </w:p>
    <w:p w14:paraId="4E1C7CC7" w14:textId="77777777" w:rsidR="000108D8" w:rsidRDefault="00000000">
      <w:pPr>
        <w:pStyle w:val="BodyText"/>
      </w:pPr>
      <w:r>
        <w:t>570. As for the story of Zechariah, if you have heard [305] his introduction, ponder a little so that the details become clear from that story. This humble servant does not see any benefit in mentioning what has been revealed from the source of divine knowledge. Just know that all the prophets have, in the utmost longing, surrendered their lives in the path of truth. And some, who have not reached the apparent martyrdom, have given poison to those sanctified souls or have been subjected to other deceptions, and their knowledge is with my Lord. As your guide, by God, there is no god but He, who was engaged in these matters, but God preserved His Manifestation with His sovereignty, and indeed, He is the All-Powerful, the Omnipotent.</w:t>
      </w:r>
    </w:p>
    <w:p w14:paraId="35EBC864" w14:textId="77777777" w:rsidR="000108D8" w:rsidRDefault="00000000">
      <w:pPr>
        <w:pStyle w:val="BodyText"/>
      </w:pPr>
      <w:r>
        <w:t>571. As for the story of the first point - may our souls be sacrificed for him - when they were bringing that divine structure from Persia with multiple couriers to take it to Azerbaijan, some of the companions, including the esteemed Mr. Azim - upon him be the glory of God -, wrote to some of the friends residing in the land of Ta that they had persuaded the accompanying people to give some decorations and to take His Holiness away from them among those people at night and keep him concealed. They presented this matter to the most holy and exalted presence, and the unique beauty smiled. From the blessed smile, the companions realized that they agreed with what they intended. After gathering the necessities, when they were in Kolin, they presented to the most holy presence [306] that they should leave among these people tonight. He smiled again and said, “Mount Azerbaijan also has a share.” This is an act of truth and has appeared from the truth, and was based on the truth, and the fragrance of truth emanated from it. However, you and your likes do not find it and are among the heedless.</w:t>
      </w:r>
    </w:p>
    <w:p w14:paraId="317385F6" w14:textId="77777777" w:rsidR="000108D8" w:rsidRDefault="00000000">
      <w:pPr>
        <w:pStyle w:val="BodyText"/>
      </w:pPr>
      <w:r>
        <w:t>572. He said, “Write to that soul who is said to listen to a word for the sake of God! Do not violate the sanctity of the prophets by being hostile to this prisoner, do not tear apart the veil of majesty, and do not waste the sanctity of God! Fear the God who created you and everything, and do not be among those who attribute lies to the prophets of God, His trustees, and His chosen ones! By the One in whose hand is my soul, each of them calls upon their Lord every day and says, ‘I wish I had a thousand souls, a thousand bodies, and a thousand lives to sacrifice in Your way, O Beloved of the worlds, O Desired of the yearning ones, O the passion of the hearts of the lovers!’ And if you want to give an example in these stations, refer to the soul of this prisoner as you did with the other actions. Do not turn the shadows of divine protection into the dust of your dark desires and ego! This is my advice to you, if you listen, it will be for your own sake, and if you turn away, it will be against it. And God is watchful and a witness over us and you.”</w:t>
      </w:r>
    </w:p>
    <w:p w14:paraId="37E6FBD8" w14:textId="77777777" w:rsidR="000108D8" w:rsidRDefault="00000000">
      <w:pPr>
        <w:pStyle w:val="BodyText"/>
      </w:pPr>
      <w:r>
        <w:lastRenderedPageBreak/>
        <w:t>573. Listen to the call of this servant and advise those fabricators! It is enough that they have tried to waste (time). The matter has reached a point[307] where they have gone to every soul connected (to the faith), spreading lies and saying (false things). Say: Fear God and do not fabricate against Him! Be cautious within yourselves, for He has protected you for a limited number of years and concealed your deeds and actions. And when you felt secure within yourselves, you stepped out from behind the mask and fabricated against Him with what no one among the corrupt would fabricate. And the tongue of God, the Sovereign, the Omnipotent, the Mighty, the Generous, bears witness to that.</w:t>
      </w:r>
    </w:p>
    <w:p w14:paraId="33586044" w14:textId="77777777" w:rsidR="000108D8" w:rsidRDefault="00000000">
      <w:pPr>
        <w:pStyle w:val="BodyText"/>
      </w:pPr>
      <w:r>
        <w:t>574. He said - magnify His plan and exalt it -: You mentioned that Mirza alone rose in the cause of truth. From where should it be distinguished whether this uprising was for the exaltation of the cause of God, or for the love of rank, leadership, power, and wealth? Indeed, those who rose in the cause of God were individuals who ate grass and leather in Mazandaran, not those who in Baghdad and other places spent days and nights consuming tea with samovars, enjoying circumstances and apparatus with companions, servants, and coffee houses with rogues and vagabonds, and engaging in pointless conversations. (They did not spend their time) having colorful lunches and dinners, and devoting their efforts to food, sweets, and feasts, and making their companions who had gathered in the city comfortable. What kind of uprising in the cause of God is this?</w:t>
      </w:r>
    </w:p>
    <w:p w14:paraId="6071DF87" w14:textId="77777777" w:rsidR="000108D8" w:rsidRDefault="00000000">
      <w:pPr>
        <w:pStyle w:val="BodyText"/>
      </w:pPr>
      <w:r>
        <w:t>575. All the atoms bear witness to this, even if your wicked soul is among the deniers: After the introduction of the land of Tá, the divine love’s fire in all hearts was extinguished, and the lamp of friendship was extinguished in the hearts of the knowledgeable [308]. Just as in the early years when they entered Iraq, the winds of the Cause had never blown from any direction, and the fragrances of the robe of divine love had not been smelled from any side. The matter was such that all hearts were troubled, and most souls were shaken. And even if there were a few isolated souls in some lands, they were concealed, veiled, and hidden. Be fair, who stood against the enemies at that time? There was neither dignity nor souls to establish leadership, therefore, he lived alone in Iraq.</w:t>
      </w:r>
    </w:p>
    <w:p w14:paraId="0B991B2F" w14:textId="77777777" w:rsidR="000108D8" w:rsidRDefault="00000000">
      <w:pPr>
        <w:pStyle w:val="BodyText"/>
      </w:pPr>
      <w:r>
        <w:t>576. And since this group was considered insignificant and worthless in the eyes of the people of Iraq, such that nothing but curses, insults, and slander was mentioned about this group, no one would engage with them so that they could be blessed with the abundance of divine knowledge and the never-ending divine commandments. They just went to a coffee house, which was located on the shore, to mingle for a while, and there they talked to some people from Iraq. Afterwards, they began to engage with others, and the cause of God was so honored that everyone spoke in praise of God and turned towards our goal. Oh, sightless one! If you had vision even to the degree of a bat, you would still acknowledge that sitting in the coffeehouse for a short time is better than you and your existence and what you have done and are doing [309], and then the actions of those like you.</w:t>
      </w:r>
    </w:p>
    <w:p w14:paraId="0BB48516" w14:textId="77777777" w:rsidR="000108D8" w:rsidRDefault="00000000">
      <w:pPr>
        <w:pStyle w:val="BodyText"/>
      </w:pPr>
      <w:r>
        <w:t xml:space="preserve">577. How similar is your objection to the objections that the Jews made against Jesus son of Mary, as they objected that this Nazarene was socializing in tax collectors’ houses with tax collectors. Indeed, the beloved and the beloved of the knowledgeable must manifest in this divine revelation what has appeared in the past during the times of all the messengers, letter by letter. Moreover, there must be souls who rise in opposition, who are the worst souls of all the first and the last, as is observed. However, since you </w:t>
      </w:r>
      <w:r>
        <w:lastRenderedPageBreak/>
        <w:t>are utterly deprived of both outward and inward sight, you have been and will continue to be a denier of the radiance of the lights of the sun of truth and the meanings.</w:t>
      </w:r>
    </w:p>
    <w:p w14:paraId="27625A83" w14:textId="77777777" w:rsidR="000108D8" w:rsidRDefault="00000000">
      <w:pPr>
        <w:pStyle w:val="BodyText"/>
      </w:pPr>
      <w:r>
        <w:t>578. And after the exaltation of the Cause in that land, pure and sanctified hearts from all directions turned their attention to the divine unity and every soul present, whether from the people of Iraq or beyond, achieved their goal by asking questions. However, the denial of a bat does not obstruct the lights of the sun, just as your denial, by God’s grace, objection to Him, and turning away from Him, does not conceal the hidden lights. And during that period of staying in Iraq, there was not a moment of comfort or rest, as enemies were lying in ambush from all sides, and you yourself knew and denied it. You are [310] among those who recognized the blessings of God, and then denied them. Say: “Woe to you, O rejected polytheist.”</w:t>
      </w:r>
    </w:p>
    <w:p w14:paraId="03370BF1" w14:textId="77777777" w:rsidR="000108D8" w:rsidRDefault="00000000">
      <w:pPr>
        <w:pStyle w:val="BodyText"/>
      </w:pPr>
      <w:r>
        <w:t>579. And on some days, it was mentioned that they had been ordered to capture this group and send them to the land of Ta, especially the Baha’i leader who ordered everyone to leave Iraq. And they tried to enforce this strict order in such a way that Zain al-Abidin Khan, a well-known figure, came before them and asked through Asiyid Husayn Qannad to allow him to stay and grant permission for his delay. However, permission was never granted, and he too left Iraq. They said: “I would like to bear the calamities for everyone, and let them inflict upon this servant what they have intended, so that the divine loved ones remain safe.” And you, a slanderer, defile such words of the Sun of sanctity and detachment with your foul expressions. Haven’t you heard what happened in the last two years in Iraq, and what took place, to the extent that most people and all the scholars rose in opposition? Be fair to yourself, in such a situation, how can one still have hope for life and think of leadership? The act of truth upon the matter of truth has been and will always be the evidence, witness, and testimony.</w:t>
      </w:r>
    </w:p>
    <w:p w14:paraId="71D1C070" w14:textId="77777777" w:rsidR="000108D8" w:rsidRDefault="00000000">
      <w:pPr>
        <w:pStyle w:val="BodyText"/>
      </w:pPr>
      <w:r>
        <w:t>580. A soul who is detached from everyone on earth and who, like our Sun, shines and illuminates among enemies and is visibly radiant, yet receives shares of hatred from all sides, has not shown any shame and has written what the truths of all things have lamented. And beyond these, haven’t you heard of the calamities that befell the beauty of unity in Iraq? What would you say about the land of Ta, O ignorant and blind one? Mirza Yahya and Sulayman Khan were together in Dezashub, and later, they came to the land of Ta and stayed hidden for a few days at Sulayman Khan’s house. After the instruments of corruption were gathered, he fled until what happened came to pass. His Holiness, the Exalted One, was clearly visible and settled in his own residence, and as they came and arrested him, even though by God, the One who there is no god but Him, they had no knowledge that he had returned from the land of Taff during those days. He was in chains and shackles for four consecutive months, and the harm of those days does not require mentioning what they inflicted.</w:t>
      </w:r>
    </w:p>
    <w:p w14:paraId="16D0891F" w14:textId="77777777" w:rsidR="000108D8" w:rsidRDefault="00000000">
      <w:pPr>
        <w:pStyle w:val="BodyText"/>
      </w:pPr>
      <w:r>
        <w:t xml:space="preserve">581. Similarly, before that in Mazandaran, where Mirza Yahya was also present, they captured him and paraded him from city to city and region to region. One day, when all the scholars and other people gathered to stone the beauty of unity, they presented that blessed beauty before the oppressors, and what happened, happened; the pen is too ashamed to mention what befell the manifestation of the spirit of God. Then they wanted to discipline Mirza Yahya, and he said: “He was with me; if there was any fault, it was mine.” For this reason, they did not interfere with him and inflicted upon that beauty what they </w:t>
      </w:r>
      <w:r>
        <w:lastRenderedPageBreak/>
        <w:t>inflicted. Similarly, they sought out other companions through intermediaries, including the person of Mulla Baqer, the living letter - blessed by God - who is present now, and inquired about him.</w:t>
      </w:r>
    </w:p>
    <w:p w14:paraId="59291B30" w14:textId="77777777" w:rsidR="000108D8" w:rsidRDefault="00000000">
      <w:pPr>
        <w:pStyle w:val="BodyText"/>
      </w:pPr>
      <w:r>
        <w:t>582. And beyond these incidents, in Ni’ala, which is a village of the villages of Dar al-Marz, suddenly about five hundred people or more attacked the beauty of unity and entered the land with what they entered. If you are fair, from the beginning of the manifestation of the beauty until now, they have never seen peace, and yet they have written what they have written. Why have these events happened and for what purpose? Perhaps you will also deny these events, which is not strange for such souls.</w:t>
      </w:r>
    </w:p>
    <w:p w14:paraId="1904F1BB" w14:textId="77777777" w:rsidR="000108D8" w:rsidRDefault="00000000">
      <w:pPr>
        <w:pStyle w:val="BodyText"/>
      </w:pPr>
      <w:r>
        <w:t>583. Now, ask your guide, by the grace of God, what has happened to him in this matter? It is certain that he has always been involved in eating, drinking, and indulging in the pleasures of wine and women, and committed actions that I am ashamed to mention, by God. After the corruption he caused in the land of Ta, he was defeated and came to Iraq and entered their house. And he was so afraid that despite the presence of His Holiness, whom everyone knew all people were targeting that blessed being, yet - I swear by the one who holds my soul in His hand - as soon as a piece of news arrived from Iran[313], he would go to the outskirts of Iraq and engage in the pleasures and revelry of the soul. Despite all this, what is evident is that he denies it and writes, “How did it become clear that this uprising was for God?”</w:t>
      </w:r>
    </w:p>
    <w:p w14:paraId="6DBA5EFC" w14:textId="77777777" w:rsidR="000108D8" w:rsidRDefault="00000000">
      <w:pPr>
        <w:pStyle w:val="BodyText"/>
      </w:pPr>
      <w:r>
        <w:t>584. O misguided one, how did it become clear to you that it was not for the sake of God? They have never protected the holy soul in those conditions. In this regard, a passage from their supplications made with God is mentioned, perhaps you will remember it within yourself and be among those who remember. The content of it in the Persian language is this: O my God, I have never protected my soul for Your sake, and I have not appeased Your enemies. At all times, I have been afflicted by the hands of my enemies, and sometimes the incidents that occurred were such that I wished to sacrifice my life. But You, O my Sustainer, by Your wise decree and hidden interests, have protected Your servant from the gaze of creation. However, this protection was not for the sake of their comfort, but for the sake of a final decree. And You are praised in all Your actions and beloved in Your intentions. Now, if people like you looked at these divine words, they would become aware of matters that no one else has known, but fate has kept it hidden from you and them.</w:t>
      </w:r>
    </w:p>
    <w:p w14:paraId="21DAD166" w14:textId="77777777" w:rsidR="000108D8" w:rsidRDefault="00000000">
      <w:pPr>
        <w:pStyle w:val="BodyText"/>
      </w:pPr>
      <w:r>
        <w:t xml:space="preserve">585. And this that you wrote: “The supporters of the Cause of God were those who ate leather in Mazandaran [314],” they said: “In the days when we were imprisoned in the Land of Ta (Tihran), there was not even leather for anyone to eat in the first few days.” Woe to you, O heedless of all good and doer of all evil! You speak of what you do not know, and this did not come from you but from what Satan cast into your heart. We ask God to take you with a mighty, powerful grasp. All the atoms bear witness that the Exalted Beauty (Baha’u’llah) alone stood against the enemies, just as some of the friends wrote from the Land of Taff (Baghdad) in those days and pleaded to be concealed for a few days, for the situation had become so difficult that every day a new piece of news about the deceit of the deceivers and the intentions of the misguided was mentioned. In such a situation, the enemies decided to attack, appointing some in the alleys and markets to be martyred by gunshot while passing. Despite this, they did not cover their blessed face and came out of their house alone, never caring for themselves, and always saying, “How eager I am to meet the Beloved!” The people of the Supreme Assembly were astonished by </w:t>
      </w:r>
      <w:r>
        <w:lastRenderedPageBreak/>
        <w:t>their actions, and all exclaimed, “Blessed be God, the Best of Creators!” But you have denied everyone, for you have become intimate with the wicked souls and have sought to be absolved of the truth.</w:t>
      </w:r>
    </w:p>
    <w:p w14:paraId="62A0069A" w14:textId="77777777" w:rsidR="000108D8" w:rsidRDefault="00000000">
      <w:pPr>
        <w:pStyle w:val="BodyText"/>
      </w:pPr>
      <w:r>
        <w:t>586. Yes, the difference [315] has been that this Manifestation of the Exalted prohibited people from killing, fighting, and quarreling. As in the years of residence in Iraq, there was never any conflict, and it was explicitly stated in the revealed verses that support and propagation of the Cause were through good exhortations and healing explanations, not through argument and fighting. In this regard, a firm command has been revealed, which is mentioned in some divine words, that if someone brings harm to their children or relatives, it is better and more beloved to this servant than if they attack someone else. Look at what has been revealed in the Tablets, so that you may be fair in your heart and be among the fair. And for this reason, during this period, nothing happened except that several people from this group killed each other by the command of your guide, and did not attack anyone else. And in all the revealed Tablets, it is stated that the purpose of this Manifestation has been unity and harmony, not division and disagreement.</w:t>
      </w:r>
    </w:p>
    <w:p w14:paraId="302A25E7" w14:textId="77777777" w:rsidR="000108D8" w:rsidRDefault="00000000">
      <w:pPr>
        <w:pStyle w:val="BodyText"/>
      </w:pPr>
      <w:r>
        <w:t>587. And as for what you wrote, that there were no individuals in Baghdad and elsewhere who spent days and nights drinking tea with samovars and arranging various things, etc. O despicable existence, by Allah, who there is no god but Him, if there was even the least bit of nobility in you and your guides, you would never mention such words and would not offend the breath of God for the pleasure of wicked souls. Until now [316], has any vile person mentioned such words as you have? No, by the Lord of the Worlds, except you and those like you. Listen to the call of the Point of Explanation, then feel ashamed before its beauty and do not strike the Beloved with the swords of hatred, nor the purpose with the spears of obscenity! Fear the Day when all existence, both the unseen and the witnessed, will be agitated and the skins of the worlds will shudder.</w:t>
      </w:r>
    </w:p>
    <w:p w14:paraId="5BFCCE3B" w14:textId="77777777" w:rsidR="000108D8" w:rsidRDefault="00000000">
      <w:pPr>
        <w:pStyle w:val="BodyText"/>
      </w:pPr>
      <w:r>
        <w:t>588. He says - may His glory be exalted and His majesty be magnified -: “Then on a night of Allah’s blessings, nineteen in number before you to count. To the number of the needy, permission is given to whoever is able, and do not grieve if you cannot.” He says that if you are able to present the number of the needy in one gathering, you are allowed. However, you still misunderstood and mentioned tea, samovar, food, sweets, and parties in objection to God. Yet, the command of the Point of Explanation says, “Host nineteen souls for nineteen days, and even if you are the water of the one, you will give.” And likewise, he says that it is assumed that each soul has the number one of crystal in his abode. Also, he says - may His remembrance be exalted -: “And you make your means by which you live secretly with gold and silver.” Despite all this, you, of low nature, have contemptuously objected to tea and samovar. All these statements were not mentioned by the First Point unless someone seeks to cling, saying, “I ate barley bread [317] to attain the highest rank.”</w:t>
      </w:r>
    </w:p>
    <w:p w14:paraId="0C8099EF" w14:textId="77777777" w:rsidR="000108D8" w:rsidRDefault="00000000">
      <w:pPr>
        <w:pStyle w:val="BodyText"/>
      </w:pPr>
      <w:r>
        <w:t xml:space="preserve">589. Indeed, one should be content with little, be grateful, and not be heedless of many rights; this is the essence of the matter. Otherwise, asceticism and its absence are not signs of truth and falsehood, and the signs of the true lovers are evident and visible on their foreheads. Today, the seal of agate meanings is inscribed on the foreheads of the divine lovers, saying, “This is from the people of God among the worlds.” And by God, they had no purpose in this statement except that perhaps by divine grace, the servants would be freed from these limitations. They said: If it were possible, I would command today </w:t>
      </w:r>
      <w:r>
        <w:lastRenderedPageBreak/>
        <w:t>that all the people of God sit on golden carpets, for what has been created in its original reality has been for the believers in God. Where is this view and that view that objects to drinking tea, even though it is of the religion of explanation?</w:t>
      </w:r>
    </w:p>
    <w:p w14:paraId="3C9E19E6" w14:textId="77777777" w:rsidR="000108D8" w:rsidRDefault="00000000">
      <w:pPr>
        <w:pStyle w:val="BodyText"/>
      </w:pPr>
      <w:r>
        <w:t>590. O people of explanation, consider the objections of the opponents and see what they have brought up! Reflect, so that you may be among the discerning! How quickly they have transformed all divine affairs, given that His Holiness the Most High - may our souls be sacrificed for Him - used to drink tea every day and commanded all the lovers to drink tea. And they say, “I have not reached this position through asceticism,” just as the Glorious Beauty says, “I have never practiced asceticism nor been among the learned. Rather, this manifestation of grace has been from the bounty of the Creator, without any merit on my part.” However, out of sheer necessity, there have been many nights when there was nothing from divine blessings, not even bread. Similarly, for two consecutive years, there appeared to be no means of sustenance. Yet, in every situation, we have been grateful and will remain content.</w:t>
      </w:r>
    </w:p>
    <w:p w14:paraId="18546F9D" w14:textId="77777777" w:rsidR="000108D8" w:rsidRDefault="00000000">
      <w:pPr>
        <w:pStyle w:val="BodyText"/>
      </w:pPr>
      <w:r>
        <w:t>591. And today, the lovers of God should not be too hard on themselves. If possible, they should indulge in delicate foods and maintain a balanced lifestyle in all circumstances. And if there is only one type of food, it is more beloved by God. However, they should make an effort to have that single food be a delicate one, as much as they are able. They must not forget the poor, as the poor are the trust of God among His servants. “Spend, O people, from what God has provided you with, and be among those who prefer others over themselves even if they are in need themselves.” Thus, it has been revealed in the Bayan, and then in the Furqan, and then in the Gospel, the Psalms, the Torah, and the Scriptures of God, the Guardian, the Mighty, the Self-Subsisting.</w:t>
      </w:r>
    </w:p>
    <w:p w14:paraId="7A4A9274" w14:textId="77777777" w:rsidR="000108D8" w:rsidRDefault="00000000">
      <w:pPr>
        <w:pStyle w:val="BodyText"/>
      </w:pPr>
      <w:r>
        <w:t>592. The blessed cause of God has been above all these matters, and everything that has been created between the heavens and the earth has been specifically created for the manifestations of the creative command. But by God, who there is no deity but Him, those radiant souls from the horizon of Oneness have always been content with little and have prioritized others in these matters over their own blessed selves. Many times, they have sent what was present in the house for the lovers and left the members of the sanctuary hungry that night or day. So, praise be to God in all circumstances, and indeed, He knows what you, O fabricators, do not know!</w:t>
      </w:r>
    </w:p>
    <w:p w14:paraId="19E163BB" w14:textId="77777777" w:rsidR="000108D8" w:rsidRDefault="00000000">
      <w:pPr>
        <w:pStyle w:val="BodyText"/>
      </w:pPr>
      <w:r>
        <w:t>593. If all the people on earth and everything created in it, from delicate blessings and pleasant fruits, were to be present in a gathering for the love of God for a soul who believes in God, it would not be considered wasteful and never will be. However, you and those like you, if you consume even a morsel of bread, it is considered wasteful and always will be, for wastefulness is evident in neglect of the truth. That same morsel of bread, which is tormented by the breath of that person who opposes God, seeks refuge in God for having become his share. By God, all that he eats groans and cries out: “O my God, for what crime have You made me the sustenance of this wicked one who disbelieves in You and Your signs?” Yet, you do not become aware and never will be.</w:t>
      </w:r>
    </w:p>
    <w:p w14:paraId="76BBAC83" w14:textId="77777777" w:rsidR="000108D8" w:rsidRDefault="00000000">
      <w:pPr>
        <w:pStyle w:val="BodyText"/>
      </w:pPr>
      <w:r>
        <w:t xml:space="preserve">594. Having passed these stages, and by God, there is no god but He, and by the truth of His blessed countenance, most of the time there was no daily food in the sanctuary. Often, bread was obtained for the people of the sanctuary close to the evening, even that on credit. Sometimes, when some of the companions held feasts, some of the beloved ones were invited for the love of God. After reciting the </w:t>
      </w:r>
      <w:r>
        <w:lastRenderedPageBreak/>
        <w:t>divine verses and the mighty words, each person would be provided with sustenance according to their capacity. The purpose was to express love. In those days, it was unimaginable that someone like you, who is veiled, would be found to object to such matters. But, by God, there is no god but He, that opposing soul who has inspired all these words in you has been comfortable throughout all the days, and has been busy with life among numerous women. By the truth of His own essence, the royal adornments have always been with him, and whenever there was a general conversation in Iraq, he would go to Basra and other lands, as everyone knows. However, the words of truth only increase you in resentment and aversion.</w:t>
      </w:r>
    </w:p>
    <w:p w14:paraId="18D6048B" w14:textId="77777777" w:rsidR="000108D8" w:rsidRDefault="00000000">
      <w:pPr>
        <w:pStyle w:val="BodyText"/>
      </w:pPr>
      <w:r>
        <w:t>595. O uninformed and blind one, what are you saying about Husayn ibn Ali? When he set out from the blessed city of Medina, he traveled with golden howdahs and with all the outward means, as people like you say. When the caravan leader saw the blessed waistband embroidered with pearls, after the martyrdom of His Holiness, he went and what happened afterward is something that this servant is ashamed to mention. Certainly, you would attribute that to worldliness as well.</w:t>
      </w:r>
    </w:p>
    <w:p w14:paraId="65791226" w14:textId="77777777" w:rsidR="000108D8" w:rsidRDefault="00000000">
      <w:pPr>
        <w:pStyle w:val="BodyText"/>
      </w:pPr>
      <w:r>
        <w:t>596. And beyond all these matters, until now in this manifestation, worldly means have not been provided so that you or anyone else could object. At all times, we have been in tribulation and severe hardship, if only you were fair-minded. As for what was written by the instigation of that slanderer, claiming that the Beauty of Oneness had been in the company of criminals and wicked people, and had been preoccupied with futile conversations, your later words contradict your previous ones. You write that they spent twenty years in the gatherings and company of mystics, and then you write that they were with criminals and wicked people. Die of your envy, O heedless one! Indeed, you are the one mentioned in the prior scripture, as He says - exalted is He -: “Like the example of a dog: if you burden it, it pants; if you leave it, it pants.” In all circumstances, they speak according to their desires and tread the paths of their ego. Indeed, by God, if they had not been in the company of criminals, they certainly would not have been in the company of Sayyid Muhammad and his guide. Criminals and wicked people are like these souls. Otherwise, who were those criminals and wicked people?</w:t>
      </w:r>
    </w:p>
    <w:p w14:paraId="70BA2AD9" w14:textId="77777777" w:rsidR="000108D8" w:rsidRDefault="00000000">
      <w:pPr>
        <w:pStyle w:val="BodyText"/>
      </w:pPr>
      <w:r>
        <w:t>597. Indeed, they have considered the divine words as having no purpose, as they have not spoken except in divine verses. Go and ask the people of Iraq! Many truthful words have been inspired in you. Everything contradicts you, but you do not realize it. Beyond that, O unjust, unfair oppressor, where were you and where did you see them sitting with criminals and wicked people? Surely, the outcasts and wicked people have recognized the believers in God. In every manifestation, the idolaters have spoken specifically to this word, as He says - exalted is He -: “And we do not see those who follow you except the outcasts among us, who are hasty in judgment.” As mentioned before, it is fitting for you to speak with words like these. By God, this very word of yours is and will be evidence of the truth of the Truth. May God’s curse be upon the first oppressor who oppressed the Primal Point in his final manifestation, slandered himself, disbelieved in His signs, and filled his heart with malice and hatred, and with this curse, may he be cursed by all in the heavens and the earths.</w:t>
      </w:r>
    </w:p>
    <w:p w14:paraId="310AA804" w14:textId="77777777" w:rsidR="000108D8" w:rsidRDefault="00000000">
      <w:pPr>
        <w:pStyle w:val="BodyText"/>
      </w:pPr>
      <w:r>
        <w:t xml:space="preserve">598. By God, there is no god but He, such afflictions have befallen this oppressed Beauty that have not befallen anyone from the beginning of creation until now. You have denied the matter that is evident to the people. As everyone has observed, they have not shown any flattery or sought refuge in anyone in </w:t>
      </w:r>
      <w:r>
        <w:lastRenderedPageBreak/>
        <w:t>the cause of God. As when in Iraq, they were asked to socialize with a high-ranking official but did not accept, until eventually, they were taken to the mosque, as everyone has heard. And after entering the great city, they did not visit anyone, nor did they pay attention to anyone, and all are witnesses to this. Yet, you write that such a person has socialized with criminals and wicked people. And for the one who has complained to all souls for a morsel of bread, whose letters of complaint are available now, who sent his wife to beg for bread, who fled to Istanbul, and sought refuge in everyone, the deeds of such a person are acceptable, and the deeds of the Truth are unacceptable. By God, this is indeed fitting for you and your kind.</w:t>
      </w:r>
    </w:p>
    <w:p w14:paraId="00DC6B90" w14:textId="77777777" w:rsidR="000108D8" w:rsidRDefault="00000000">
      <w:pPr>
        <w:pStyle w:val="BodyText"/>
      </w:pPr>
      <w:r>
        <w:t>599. Reflect a little on how great these words are for the likes of you, and how you have imagined the luminous Sun to be veiled by the veils of self and desire and to waste its actions. No, by God, no one but the likes of you pays attention to these words, for they have seen all the actions of the Truth with their own eyes. One day, they said that greater tribulations are hidden in the pavilion of destiny and must come to pass, as they have seen in a dream in Iraq and so it is inferred. They said, and the truth is their word: I was asleep on a dark night after a dusty day. Suddenly, I saw that the prophets and messengers had gathered around me, and they all sat on the edges, wailing, crying, screaming, and clamoring. I was puzzled in my mind, so I asked about them. Then, their crying and screaming intensified, and they said: “For your sake, O Most Great Mystery and O Ancient Temple!” And they wept so much that I wept with their weeping.</w:t>
      </w:r>
    </w:p>
    <w:p w14:paraId="23171914" w14:textId="77777777" w:rsidR="000108D8" w:rsidRDefault="00000000">
      <w:pPr>
        <w:pStyle w:val="BodyText"/>
      </w:pPr>
      <w:r>
        <w:t>600. And then I heard the weeping of the inhabitants of the highest heavens, and in that state they addressed me and said: “Your tribulation has become immense, O Lote Tree of the Farthest Boundary! And your destiny is great, O Mystery of the Hereafter and the First! Be patient, O Great Sign and the Manifestation of the First Point! Then be patient, O Tree of Qaswa and the Manifestation of the Divine Decree in the Realm of the Immortal! For you will see with your own eyes what none of the assembly of prophets has seen, and you will witness what no one among the worlds has witnessed, and you will hear what no ear of the elect and the devoted has heard. So be patient, be patient, O Hidden Mystery of God and the Symbol of the Hidden Treasure, His Inevitable Word and His Sealed Book.”</w:t>
      </w:r>
    </w:p>
    <w:p w14:paraId="4829DCB9" w14:textId="77777777" w:rsidR="000108D8" w:rsidRDefault="00000000">
      <w:pPr>
        <w:pStyle w:val="BodyText"/>
      </w:pPr>
      <w:r>
        <w:t>601. And I was with them on that night, speaking to them and they spoke to me until dawn approached. I lifted my head from sleep and was pondering within myself: what is the tribulation that no one has witnessed in creation and has not been recounted to anyone? Until one of the scholars of Iraq, who was called Abd al-Salam Efendi, appeared before me. When he arrived, we greeted him, informed him, and narrated to him what God had shown me in the dream, and he was deeply saddened upon hearing it. Thus was the matter, but the people are in evident heedlessness.</w:t>
      </w:r>
    </w:p>
    <w:p w14:paraId="09057CFD" w14:textId="77777777" w:rsidR="000108D8" w:rsidRDefault="00000000">
      <w:pPr>
        <w:pStyle w:val="BodyText"/>
      </w:pPr>
      <w:r>
        <w:t>602. This is a vision that was observed and mentioned in Iraq, and in these days some of its interpretation has been realized, as we have heard from your statements, what no one has heard before, and seen what no soul has seen. And they said: In all circumstances, we are patient and grateful. The ultimate purpose of these souls is to question why the truth has manifested? By Allah, this was not from me, but rather from the one who sent me with the truth and made me a mercy to the worlds.</w:t>
      </w:r>
    </w:p>
    <w:p w14:paraId="3298B48D" w14:textId="77777777" w:rsidR="000108D8" w:rsidRDefault="00000000">
      <w:pPr>
        <w:pStyle w:val="BodyText"/>
      </w:pPr>
      <w:r>
        <w:t xml:space="preserve">603. He mentioned - with great resentment - that a woman had been sent to the capital to present a petition, first of all, the injustice would cause an increase in this [325]. Moreover, congratulations to you </w:t>
      </w:r>
      <w:r>
        <w:lastRenderedPageBreak/>
        <w:t>for claiming your truth and cunningly outdoing the other prophets and saints. Didn’t they seize the hands of Hasanayn for the sake of Fadak and not take them to the Muhajir and Ansar? Bravo to you! Hold your tongue, O disbeliever in Allah! Then hold your tongue, O polytheist in Allah! Then hold your tongue, O fighter against Allah! Even if you repeat that word from then until the end which has no end, you would still be deserving of it; rather, do not mention it in comparison to what you have committed against Allah, O heedless of Allah’s matter and arrogant to Allah’s soul!</w:t>
      </w:r>
    </w:p>
    <w:p w14:paraId="2753595E" w14:textId="77777777" w:rsidR="000108D8" w:rsidRDefault="00000000">
      <w:pPr>
        <w:pStyle w:val="BodyText"/>
      </w:pPr>
      <w:r>
        <w:t>604. After the arrival of this blessed beauty, the presence of Kalim (the Speaker) and Mirza Yahya, each had their own residence in Ali’s house, and this land is not a place where one soul would oppress another. The oppression committed by the polytheist in Allah occurred at a time when the major separation had not yet taken place. And after our emergence, detailed separation took place, as mentioned. And since then, no meetings have taken place, and no verbal conversations have occurred. So ask the people of that land so that you may find a path to the truth.</w:t>
      </w:r>
    </w:p>
    <w:p w14:paraId="43984450" w14:textId="77777777" w:rsidR="000108D8" w:rsidRDefault="00000000">
      <w:pPr>
        <w:pStyle w:val="BodyText"/>
      </w:pPr>
      <w:r>
        <w:t>605. And furthermore, the kingdom’s wealth belongs to the government, and in this land, everyone is imprisoned and estranged. After our manifestation, no one has engaged in social interactions, except for the sincere dervish Ali who used to visit due to his services. Similarly, one person was in service of the sacred beauty, and one person was in service of the presence of Kalim [the Speaker]. And the rest of the companions were all separately in their own homes. What was this injustice, and why did it occur? Even though all the atoms know that the reason for the injustice was the oppressor who was satisfied with his own disgrace and ordered the separation. And yet, you say what you do not perceive.</w:t>
      </w:r>
    </w:p>
    <w:p w14:paraId="438190BF" w14:textId="77777777" w:rsidR="000108D8" w:rsidRDefault="00000000">
      <w:pPr>
        <w:pStyle w:val="BodyText"/>
      </w:pPr>
      <w:r>
        <w:t>606. The origin of the tree of injustice is considered justice, and the tree of virtue and justice is seen as oppressive. This is a deception from you and them in the matter of God. You do not have enough understanding to listen to a word and reflect upon it. In those days when his wife went to the Sarai, by God, at the beginning of the month, she was given some of the adornments that were brought every month, along with a small bundle of the dervish’s belongings, who was her direct servant and is still present. Several others had also newly arrived in this land, all well-informed, including Mr. Mirza Haydar Ali, Salman, and Master Abdul Karim from the people of Sad.</w:t>
      </w:r>
    </w:p>
    <w:p w14:paraId="5C9AC780" w14:textId="77777777" w:rsidR="000108D8" w:rsidRDefault="00000000">
      <w:pPr>
        <w:pStyle w:val="BodyText"/>
      </w:pPr>
      <w:r>
        <w:t>Nevertheless, the wife was sent to the Sarai specifically, and she said in these very words regarding the glorious beauty that he brought us here and does not give us food and clothing. This caused a scandal in this land, and one of the consuls of this land was very surprised, mentioning to a person that today a strange incident has occurred. All the non-Arabs rose in mockery, saying that there is no purity and chastity in this sect.</w:t>
      </w:r>
    </w:p>
    <w:p w14:paraId="38E46AB8" w14:textId="77777777" w:rsidR="000108D8" w:rsidRDefault="00000000">
      <w:pPr>
        <w:pStyle w:val="BodyText"/>
      </w:pPr>
      <w:r>
        <w:t xml:space="preserve">607. And you yourself have considered the soul’s heedlessness to such an extent that if a Jew entered upon them, they would not be denied the fleeting adornments to the best of their ability. [327] Yet you wrote what you wrote and made Fadak filthy. However, be assured that in every land you have a lady of the women and many of those strings of perfect mirrors, one after another, are present in every land. The glorious beauty was in Iraq for twelve years, and no one saw anything in them that would be contrary and opposed to it. Ask all the people of Iraq! Now, from that string of perfect mirrors, one after another, there is one in Iraq; you should ask the people of Iraq about her condition. It is written to her: “Indeed, </w:t>
      </w:r>
      <w:r>
        <w:lastRenderedPageBreak/>
        <w:t>We have made you a shining light upon the worlds” and similarly: “He is the light within the light, and indeed the likeness of His light is like the light of the light of God.”</w:t>
      </w:r>
    </w:p>
    <w:p w14:paraId="2DDED9EE" w14:textId="77777777" w:rsidR="000108D8" w:rsidRDefault="00000000">
      <w:pPr>
        <w:pStyle w:val="BodyText"/>
      </w:pPr>
      <w:r>
        <w:t>And to the mother of indecencies, this blessed verse of the Qur’an has been written verbatim: “O Mary! Be devout to your Lord and prostrate and bow with those who bow. Indeed, Allah has purified you and chosen you over the women of the worlds.” Now, seize the fortune of that lady of the women and those perfect mirrors. If only you had gone there and performed a prostration! May God curse those who distort the word of God from its place, turn away from His beauty, and take a calf for themselves instead of Him. Why do these people hardly understand a mention from Allah, the Most High, the Great?</w:t>
      </w:r>
    </w:p>
    <w:p w14:paraId="595B4511" w14:textId="77777777" w:rsidR="000108D8" w:rsidRDefault="00000000">
      <w:pPr>
        <w:pStyle w:val="BodyText"/>
      </w:pPr>
      <w:r>
        <w:t>608. By Allah, I do not seek anything, and I write these words, because the matter has reached a point where I must engage in such remembrance. You have wasted the sanctity of Allah and the sanctity of your own selves. Purify the heart [328] from the filth of the delusions of the polytheists, and do not associate the remembrance of the prophets and messengers with the recollections of the polytheistic selves! All those divine manifestations have given their lives in the path of their beloved, and they have not cared for their own sustenance at the expense of everyone on Earth. Now be fair, how have you, as a person of analogy, compared the actions of these servants with what actions? Be fair to be treated fairly! Then have mercy on the one for whose sake the blood of the near ones and the sincere servants of Allah has been shed.</w:t>
      </w:r>
    </w:p>
    <w:p w14:paraId="1D759391" w14:textId="77777777" w:rsidR="000108D8" w:rsidRDefault="00000000">
      <w:pPr>
        <w:pStyle w:val="BodyText"/>
      </w:pPr>
      <w:r>
        <w:t>609. He says - how great his lie is -: Another issue is about the arrival of Hajji Sayyid Muhammad in Istanbul, and I myself am aware of it and was present. On the first night, he was at the embassy of His Excellency Marshal of the State, and there were Hajji Mirza Safi, myself, and a few others. The Marshal of the State asked him why he had come. He said: to seek my own deliverance. I also saw the situation of Aali Pasha until his messengers came and started to slander. He also spoke to the extent necessary because of these slanders.</w:t>
      </w:r>
    </w:p>
    <w:p w14:paraId="42AAD4DA" w14:textId="77777777" w:rsidR="000108D8" w:rsidRDefault="00000000">
      <w:pPr>
        <w:pStyle w:val="BodyText"/>
      </w:pPr>
      <w:r>
        <w:t>610. May God blacken the face of the liar. If he came specifically for his own deliverance, why did he give the list of names that no one was aware of? There were eight of them, and he wrote down twenty-one names. They were delayed for six months until they reached their goal and the goal of their master through a thousand deceptions. They sold the matter of Yusuf for a few coins. So woe to them and their loyalty! [329] By their actions, they wasted the cause of God among the people.</w:t>
      </w:r>
    </w:p>
    <w:p w14:paraId="2EB48B5C" w14:textId="77777777" w:rsidR="000108D8" w:rsidRDefault="00000000">
      <w:pPr>
        <w:pStyle w:val="BodyText"/>
      </w:pPr>
      <w:r>
        <w:t>611. The letter that came from Istanbul, they wrote that some of his companions had come and complained that he was not giving them bread. And now that letter is available, yet he wrote what he wrote. May God curse those who exchanged the sanctity of God for the vanities of this world, and when they were alone with the devils, they would disassociate themselves from God and His command, then they would write to the fools like themselves: “We are the chiefs of the matter, the mirrors of the servants, the fruits of monotheism, and the leaves of abstraction.” But those whom God has made their vision like iron bear witness and see what they have committed in the false life and are not confused, for they find in every action of their actions the odors of lying, hypocrisy, forgery, and discord. Indeed, they are among the jewels of creation among God’s servants and His innocence, and upon them is the remembrance of God and His praise at all times, and after a while, and from time to time.</w:t>
      </w:r>
    </w:p>
    <w:p w14:paraId="5F530BEE" w14:textId="77777777" w:rsidR="000108D8" w:rsidRDefault="00000000">
      <w:pPr>
        <w:pStyle w:val="BodyText"/>
      </w:pPr>
      <w:r>
        <w:lastRenderedPageBreak/>
        <w:t>612. By God, you are a good disciple and have been well engaged in concealing obscenities after witnessing. However, nothing is hidden from the All-Seeing and All-Aware, and we are informed of the lies that have been said and how the belt of murder has been fastened. They even said that they had specifically sent him to Tehran for a heinous act. May the curse of God be upon the slanderers and liars.</w:t>
      </w:r>
    </w:p>
    <w:p w14:paraId="0FFD9C8E" w14:textId="77777777" w:rsidR="000108D8" w:rsidRDefault="00000000">
      <w:pPr>
        <w:pStyle w:val="BodyText"/>
      </w:pPr>
      <w:r>
        <w:t>613. Now observe the action of truth, as they entered the same city and never conversed with anyone[330] and did not compromise with their ego in the matter of God. And when that wicked person saw that the Iranian ambassador was upset with them, he deceitfully, cunningly, and hypocritically approached the truth and sought refuge, saying what he said. If he wanted to be rescued, no one would have had an issue with him; he was no more well-known than Haji Mirza Ahmad in any way, and he was not more credible than the others who had gone, rather, some didn’t even mention him. By God, he came specifically for the city, just as the petitions he and Mirza Yahya have written to Bab Moshir are available in this land.</w:t>
      </w:r>
    </w:p>
    <w:p w14:paraId="0F6BA711" w14:textId="77777777" w:rsidR="000108D8" w:rsidRDefault="00000000">
      <w:pPr>
        <w:pStyle w:val="BodyText"/>
      </w:pPr>
      <w:r>
        <w:t>614. And from Istanbul, they inquired about all the matters here, saying that seven people had gone, and the rest were busy with work, and he and Mirza Yahya were twenty-one people without allowance. His Excellency the Governor specifically sent and inquired that Bab Ali had mentioned the same, and you write that it was for rescue. Now that they have reached the utmost of their desire, I wish they would not write to others anymore that they have no bread.</w:t>
      </w:r>
    </w:p>
    <w:p w14:paraId="2FF4E27C" w14:textId="77777777" w:rsidR="000108D8" w:rsidRDefault="00000000">
      <w:pPr>
        <w:pStyle w:val="BodyText"/>
      </w:pPr>
      <w:r>
        <w:t>615. Now, be fair and compare the action of the truth and the action of this group; from which can the fragrance of truth be sensed? By Allah, such leaders are very good for the likes of you. And don’t think that the Iranian ambassador is unaware. No, by Allah, a day will come when they themselves will confirm the action of truth and deny the actions of those souls. And even if it becomes doubtful for you, it will not be doubtful for them.</w:t>
      </w:r>
    </w:p>
    <w:p w14:paraId="60A1886F" w14:textId="77777777" w:rsidR="000108D8" w:rsidRDefault="00000000">
      <w:pPr>
        <w:pStyle w:val="BodyText"/>
      </w:pPr>
      <w:r>
        <w:t>616. I didn’t know who the messengers were that you mentioned. If the purpose was to be present in the presence of Abdul, by Allah, he had come specifically for a matter in that city that had nothing to do with him, as he did not visit anyone. Everyone bears witness and testifies that that wicked soul in this land attributed all the vile and ugly actions to the truth, and they have also said things in that land that no one has ever said about anyone else. Abdul, present before the face, now says: “Didn’t your lying soul come and mention that Sayyid Muhammad says such and such?” And how many unworthy words have you mentioned against him that he says: “You even mentioned that it is not good to talk about the stipend, however it is, it should be fixed. And I replied that there was no opposition and there won’t be any; the aversion was due to the souls for the sake of Allah’s command, not for apparent matters. They would hand over all the stipends to those polytheistic souls, and there would be no war or dispute. In many meetings, I asked you to gather in one place with him so that it would be proven to you that what he said was attributed to pure slander. You came and said that he does not accept.”</w:t>
      </w:r>
    </w:p>
    <w:p w14:paraId="2FFBFEEA" w14:textId="77777777" w:rsidR="000108D8" w:rsidRDefault="00000000">
      <w:pPr>
        <w:pStyle w:val="BodyText"/>
      </w:pPr>
      <w:r>
        <w:t xml:space="preserve">617. By Allah, everyone is astonished by your lies and slander. Oh ignorant one, for years Mirza Yahya has been in their service, have you ever heard that any of their followers have said anything bad or hateful about him? Every ignorant person knows that what happened was the disgrace of the matter and will be. By Allah, they have always said that they were willing to be martyred a thousand times and that these matters would not be mentioned among people, because one of their followers complained about not </w:t>
      </w:r>
      <w:r>
        <w:lastRenderedPageBreak/>
        <w:t>having bread and sent a petition to the cities. May Allah curse those who have committed everything to the harm and burned the livers of the close ones.</w:t>
      </w:r>
    </w:p>
    <w:p w14:paraId="716F22C2" w14:textId="77777777" w:rsidR="000108D8" w:rsidRDefault="00000000">
      <w:pPr>
        <w:pStyle w:val="BodyText"/>
      </w:pPr>
      <w:r>
        <w:t>618. By Allah, there is no god but Him, we would have been content for all of these servants to be killed and for these matters not to come to light. We are now obliged to say what we see, as some people have girded themselves to violate the sanctity of God’s command, who have never been and are not devoted to any religion, and are putting themselves in danger for the sake of their leadership. For nearly five years, we have been staying in this land, never sending a soul to the exalted Báb, and no issue has been raised, and we have endured whatever has been committed against the sanctity of God’s command. But that wicked one has committed something that no one has committed before. We hope they do not achieve their goal, just as they have destroyed the sanctity of a whole lineage.</w:t>
      </w:r>
    </w:p>
    <w:p w14:paraId="4F955ED1" w14:textId="77777777" w:rsidR="000108D8" w:rsidRDefault="00000000">
      <w:pPr>
        <w:pStyle w:val="BodyText"/>
      </w:pPr>
      <w:r>
        <w:t>619. He who had no standing and will have none, be fair and admit, where was his name mentioned before? Where have the friends of the exalted government known him [333]? What is the reason for his fame? You know it yourself, but out of resentment towards God, you conceal it. And you are among those who covered the faults of the polytheists and what they committed to undermine the sanctity of God. This is how it was then, as it is now, from this truthful and trustworthy speaking pen.</w:t>
      </w:r>
    </w:p>
    <w:p w14:paraId="306358F6" w14:textId="77777777" w:rsidR="000108D8" w:rsidRDefault="00000000">
      <w:pPr>
        <w:pStyle w:val="BodyText"/>
      </w:pPr>
      <w:r>
        <w:t>620. The statement - great foolishness -: It is very surprising to you that for nearly twenty years you have been worshiping Mirza Yahya as a godly man, as I am well aware; you confessed it in Isfahan in my presence. Now he is rejected. What should I tell Aamirza Mohammad Ali, Mirza Abolhassan, and others, as well as Mirza Hussein of Varzaneh, who stick to someone every day, consider them to be right, and then declare them to be false? This is due to their lack of discernment since the truth does not become falsehood, and this is contradictory. Their religion is whimsical, as Mirza Abolhassan told me in Tehran: “What a pity for you, why was he the truth and God at first, and now he is false and an unbelieving servant? Oh my, how strange!” I ask you a fair question: this is the case, in some positions with you when we were moving at the same time and in the same direction, now we cannot show superiority to one another, no matter how perfect we have become.</w:t>
      </w:r>
    </w:p>
    <w:p w14:paraId="6E589175" w14:textId="77777777" w:rsidR="000108D8" w:rsidRDefault="00000000">
      <w:pPr>
        <w:pStyle w:val="BodyText"/>
      </w:pPr>
      <w:r>
        <w:t>621. Firstly, this discussion applies to you and those like you, as for years you considered some souls as leaders who were more wicked than those souls that have ever appeared. As per the judgment of those souls[334], they martyred the manifestation of the divine soul with utmost injustice. Secondly, we had purity and devotion towards him, and in the words of His Holiness, we observed some qualities, and we also thought that the reference for those qualities was an imaginary soul until God revealed to us what He revealed and showed us from his actions, which were not done by Nimrod or Pharaoh. So, we broke the idol of illusion and recognized what was meant in his innovative and unique words. Then, we became aware of the essence of the matter, which was concealed from you and those like you. If you knew, you would flee from him, tear the beads of glory, turn to the sunrise of beauty, and be among the believers.</w:t>
      </w:r>
    </w:p>
    <w:p w14:paraId="56D12944" w14:textId="77777777" w:rsidR="000108D8" w:rsidRDefault="00000000">
      <w:pPr>
        <w:pStyle w:val="BodyText"/>
      </w:pPr>
      <w:r>
        <w:t xml:space="preserve">622. We praise God that with reliance and detachment, we broke the idol of illusion and entered the path of certainty. And if only you were there too and could see with your own eyes. We praise and thank God for this at all times. By God, if you had a speck of fairness in you, you would have to speak about the qualities of these people day and night, as our actions are a true testimony and a clear witness to our faith. We broke the chains of imitation and became victorious in truth, and we were freed from the </w:t>
      </w:r>
      <w:r>
        <w:lastRenderedPageBreak/>
        <w:t>illusion that had captivated all hearts. O poor one without possessions, you are deeply immersed in illusion. Oh, if only you had seen and known and witnessed what he has. If only you had met him and heard of the knowledge he mentioned in the gatherings[335] and became aware of what is concealed from you these days.</w:t>
      </w:r>
    </w:p>
    <w:p w14:paraId="312907F8" w14:textId="77777777" w:rsidR="000108D8" w:rsidRDefault="00000000">
      <w:pPr>
        <w:pStyle w:val="BodyText"/>
      </w:pPr>
      <w:r>
        <w:t>623. And if you do not know us, we will introduce ourselves to you so that you may become aware and be among the knowledgeable. We are the servants of God who has made our vision sharp as iron, and He has made Himself known to us and detached us from the rest of the world. No obstacle has stopped us, no schemer’s plot, no deceiver’s trick, and no doubt from the hearts of the arrogant. We praise God for making His promised Self known to us in His Holy, Perfect, and Wonderful Tablets. What prevented us from recognizing Him were the veils of those who disbelieved in God, and then the praise of those who associated partners with His Unique, Singular, Mighty, and Praiseworthy Self.</w:t>
      </w:r>
    </w:p>
    <w:p w14:paraId="0E238F03" w14:textId="77777777" w:rsidR="000108D8" w:rsidRDefault="00000000">
      <w:pPr>
        <w:pStyle w:val="BodyText"/>
      </w:pPr>
      <w:r>
        <w:t>624. It is surprising that you are engaged in such investigations. When the sea appears, is it appropriate for anyone to pay attention to the water of a small stream? So be fair, O you donkeys! And when the sun rises, is it proper for anyone to seek light from a lamp, even if it is a real lamp? So be fair, O you heedless one, whose heedlessness made everything lament, while you are indeed in thick veils. And when the Greatest Ocean surges, does the wise one turn to the mirage of a barren desert? No, by our Merciful and Compassionate Lord! But you will not find what we mention because your heart has become deprived of the breezes of the Almighty, the Most High, the Wise God.</w:t>
      </w:r>
    </w:p>
    <w:p w14:paraId="0532185F" w14:textId="77777777" w:rsidR="000108D8" w:rsidRDefault="00000000">
      <w:pPr>
        <w:pStyle w:val="BodyText"/>
      </w:pPr>
      <w:r>
        <w:t>625. By God, women are more ashamed of your arguments. Satan has been known and taught by a name in every heavenly realm, and has been designated by all names for more than a thousand years, and then became “the outcast” once. These are the wonders of divine power. Do you deny them? If you deny it, His believing servants will confirm it.</w:t>
      </w:r>
    </w:p>
    <w:p w14:paraId="6DDDA36A" w14:textId="77777777" w:rsidR="000108D8" w:rsidRDefault="00000000">
      <w:pPr>
        <w:pStyle w:val="BodyText"/>
      </w:pPr>
      <w:r>
        <w:t>626. Haven’t you heard that Judas Iscariot was one of the twelve apostles of the Gospel, and then committed a heinous act by betraying the Word of God to the Jews? If only your leader had committed such an act as he did, for he regretted it afterward. However, your guide has traded and sold the point of explanation, all the prophets, messengers, and the sanctity of God for worldly adornments, as mentioned and as you are well aware.</w:t>
      </w:r>
    </w:p>
    <w:p w14:paraId="6AD30E78" w14:textId="77777777" w:rsidR="000108D8" w:rsidRDefault="00000000">
      <w:pPr>
        <w:pStyle w:val="BodyText"/>
      </w:pPr>
      <w:r>
        <w:t>627. And what do you say about Isma’il, the son of Imam Sadiq? After he had written to all the provinces that he was the Imam and the leader of the people after him, some events emerged from him and his holiness dismissed him. Zararah and some of his companions asked, “O son of the Messenger of God, this is a great matter. How can someone be the Imam of the people and be right, and then become wrong?” His holiness mentioned the doctrine of Bada’ (divine change of decision). Go and look at the narration of Kulayni.</w:t>
      </w:r>
    </w:p>
    <w:p w14:paraId="3DDF0043" w14:textId="77777777" w:rsidR="000108D8" w:rsidRDefault="00000000">
      <w:pPr>
        <w:pStyle w:val="BodyText"/>
      </w:pPr>
      <w:r>
        <w:t xml:space="preserve">628. O poor one, you are unaware of anything, neither the revelations nor the criterion, nor the Torah, nor the Gospel. Many upheavals have occurred in the manifestation of this matter, which this servant has not mentioned briefly, and it is mentioned in your own books, as even now some consider those around Isma’il as the Imam. You haven’t seen the apparent books and are not informed. Your situation is such that you engage in the talk of the common people and become convinced by such arguments. It does not </w:t>
      </w:r>
      <w:r>
        <w:lastRenderedPageBreak/>
        <w:t>and will not affect the insightful and well-informed. There are many incidents that have happened and no one is aware of them because the truth had been concealed beforehand. If only you would let go of your desires and choose to be in the abode of God’s love for a while, some of the hidden matters would be revealed to you.</w:t>
      </w:r>
    </w:p>
    <w:p w14:paraId="2F19EF1F" w14:textId="77777777" w:rsidR="000108D8" w:rsidRDefault="00000000">
      <w:pPr>
        <w:pStyle w:val="BodyText"/>
      </w:pPr>
      <w:r>
        <w:t>629. And you are not aware of Balaam, the son of Beor, who was much more famous than your leader? His authority was accepted, yet after the sun of the divine word appeared from the horizon of your Merciful and Compassionate Lord, he did what he did, and thus God replaced his light with fire, and indeed He has power over all things. If only you knew about your leader! By God, the One who there is no god but Him, the hand of power and strength has taken a handful of dust and breathed into it a spirit from the souls created by His will. When it quivered and stood, He clothed it with the garment of names between the earth and the sky for the wisdom which no one has insight into except His all-knowing and well-informed self. There has been and will be nothing more than this. When he turned against God, God turned against him as he turned. Thus He punishes His transgressing servants.</w:t>
      </w:r>
    </w:p>
    <w:p w14:paraId="10F73781" w14:textId="77777777" w:rsidR="000108D8" w:rsidRDefault="00000000">
      <w:pPr>
        <w:pStyle w:val="BodyText"/>
      </w:pPr>
      <w:r>
        <w:t>630. Listen to the words of this servant: Do not be deluded by the illusions of people! Have mercy on the cause of God and the people! In every age, deluded souls have gathered and deprived people of the shores of the sea of unity. Reflect a little on how many illusions there were among the ranks of the discerning about the appearance of the Promised One, the advent of the Resurrection, and the appearance of the Hour. And after the appearance of the first Point - may our souls be sacrificed for Him - it became clear that they were all mistaken and had not drunk a drop from the sea of knowledge. That eternal Beauty has painstakingly shattered all the idols of illusion and desire. Recently, the likes of those souls have sought to afflict people with new delusions. Say: Fear the One True God and do not commit something that causes tears of blood to flow from the eyes of the near ones! Do not consider the truth to be falsehood and do not count the falsehood as truth! Indeed, the truth has always been the truth, but you have not recognized it.</w:t>
      </w:r>
    </w:p>
    <w:p w14:paraId="77190F06" w14:textId="77777777" w:rsidR="000108D8" w:rsidRDefault="00000000">
      <w:pPr>
        <w:pStyle w:val="BodyText"/>
      </w:pPr>
      <w:r>
        <w:t>631. And it has been established that after the Point, the truth is exclusively in the living letters, for all creation is created and continues to exist under the shadow of the single, first letter. The right of each rightful person is confirmed to these souls, as well as all the beautiful names and attributes. Yet, He addresses one of the living letters who asked about the appearance after, saying that if I knew you would not attain faith in Him on the day of the illumination of spiritual meanings, I would now decree the fate of disbelief for you. And if I knew that one of the Christians would become a believer in Him on the day of His appearance, I would now decree the fate of belief for him, even though he is not a believer and no favored action has manifested from him. Reflect a bit and recognize the truth!</w:t>
      </w:r>
    </w:p>
    <w:p w14:paraId="17625E1B" w14:textId="77777777" w:rsidR="000108D8" w:rsidRDefault="00000000">
      <w:pPr>
        <w:pStyle w:val="BodyText"/>
      </w:pPr>
      <w:r>
        <w:t>632. These souls are truthful as long as they are under the shadow of the truth, for at that time, nothing but the truth is seen in those souls. And after the cessation, the kingdom’s trap is within the kingdom, and the creature returns to its original form and likeness. That truth which has always been, will never become false; it is the tree of reality. So know, if you are among those who have knowledge. Thus, the matter has been explained from an ancient abode. Reflect, O servant, so that you may be among the guided ones.</w:t>
      </w:r>
    </w:p>
    <w:p w14:paraId="33C0EE47" w14:textId="77777777" w:rsidR="000108D8" w:rsidRDefault="00000000">
      <w:pPr>
        <w:pStyle w:val="BodyText"/>
      </w:pPr>
      <w:r>
        <w:lastRenderedPageBreak/>
        <w:t>633. O heedless and immature one, know that in the “Resurrection,” our ranks have been and will be endless, and distinguish the Resurrection of the names from the lower level. Many souls are resurrected by name without ceremony. This is due to a wisdom that no one will know, and if you want to know it, ask your Lord with humility, reverence, and clear repentance so that He may teach you what He has, and indeed He is the All-Knowing, the All-Aware. In the previous tablets, this matter has been generally revealed from the pen; if you wish, you may look at those tablets, and perhaps you will be content with that. The purpose of mentioning this is that you may not remain hidden from the names of that place. Although it has remained concealed to the extent that it is never thought to be revealed except by the will of God and His decree.</w:t>
      </w:r>
    </w:p>
    <w:p w14:paraId="0B81E3AD" w14:textId="77777777" w:rsidR="000108D8" w:rsidRDefault="00000000">
      <w:pPr>
        <w:pStyle w:val="BodyText"/>
      </w:pPr>
      <w:r>
        <w:t>634. The Point of Explanation - may His Majesty be exalted[340] - has also mentioned the transformation of existences, let alone the names, as some of them have been mentioned before. And He also says - may His remembrance be exalted -: “Indeed, at every appearance, the proofs of affirmation change with negation, but in that appearance, God establishes His command and perfects His creation, because in it, the light does not change to fire except in the manifestation of God. Indeed, my sorrow is for everyone in the explanation from that time.”</w:t>
      </w:r>
    </w:p>
    <w:p w14:paraId="11081B13" w14:textId="77777777" w:rsidR="000108D8" w:rsidRDefault="00000000">
      <w:pPr>
        <w:pStyle w:val="BodyText"/>
      </w:pPr>
      <w:r>
        <w:t>635. Observe that it is explicitly stated that light is transformed into fire, just as the light you have assumed has now been transformed into fire. However, he is not a poet and is engaged in distorting divine words in complete negligence. And when it is said إلاّ فی ظهور الله (except in the manifestation of God), it is as if you do not know that light does not transform before the manifestation. Indeed, the truth is in its essence, other than the essence of the manifestation, all transformations have occurred and will occur. And these imagined matters have been among the people and have not been revealed until this manifestation. So when you have violated the sanctity of God’s veil, the veil of your concealment has been torn by the fingers of power and strength.</w:t>
      </w:r>
    </w:p>
    <w:p w14:paraId="7F03565B" w14:textId="77777777" w:rsidR="000108D8" w:rsidRDefault="00000000">
      <w:pPr>
        <w:pStyle w:val="BodyText"/>
      </w:pPr>
      <w:r>
        <w:t>636. The difference is that during the elevation of the manifestation of unity to the highest companion, up to the next manifestation, the outward will is not evident, although it remains in the most glorious horizon. However, since, according to the apparent unity, there is no knower of Him, and all souls are forbidden from meeting Him, the judgment of transformation remains hidden until the time of manifestation. For at that time, if the light ceases even less in saying “yes,” the judgment of fire from the divine source of knowledge will apply to him. As seen in the previous manifestation and in this manifestation as well, it is observed with both the outward and inward vision that souls who called themselves light, in the sight of God, the judgment of fire applies to those souls, but they move without awareness.</w:t>
      </w:r>
    </w:p>
    <w:p w14:paraId="3E14D293" w14:textId="77777777" w:rsidR="000108D8" w:rsidRDefault="00000000">
      <w:pPr>
        <w:pStyle w:val="BodyText"/>
      </w:pPr>
      <w:r>
        <w:t>637. In every moment, seek refuge in God so that you do not remain veiled from the breath of manifestation. For the ultimate purpose (in essence) has been and will always be Him. He is the verse (there is nothing like unto Him), and He is the verse (He begets not, nor is He begotten). Indeed, the manifestations of (He begets not, nor is He begotten) are created by Him, if you truly understand. However, not every soul can comprehend this station, except for those who are detached, and they possess an impregnable knowledge.</w:t>
      </w:r>
    </w:p>
    <w:p w14:paraId="3FDF326F" w14:textId="77777777" w:rsidR="000108D8" w:rsidRDefault="00000000">
      <w:pPr>
        <w:pStyle w:val="BodyText"/>
      </w:pPr>
      <w:r>
        <w:lastRenderedPageBreak/>
        <w:t>638. For this reason, the primordial point of the divine will - may our souls be sacrificed for it - speaks of the ranks of the divine names and attributes in the station of mentioning the letters and mirrors, light, and the like, up to the lowest level of things, saying: They have not achieved any realization of their own, for when they are faced with the true sun, they are illuminated by the endless effulgence of divine manifestations. In this station, nothing can be seen in those manifestations except God. He says: Do not look at the names, but rather look at what the names stand for, and similarly, at what the attributes represent. For all of them, by turning to God and having faith in Him, are adorned and will be adorned with the marvelous and impregnable garments of divine names. Some are called letters, some mirrors, some luminous proofs, and others are manifestations of beauty, majesty, life, eternity, and the like from the beautiful names of God. The appearances of divine manifestations vary according to their conditions and capacities; otherwise, the manifestation is one and the manifestor is one.</w:t>
      </w:r>
    </w:p>
    <w:p w14:paraId="709EAEC7" w14:textId="77777777" w:rsidR="000108D8" w:rsidRDefault="00000000">
      <w:pPr>
        <w:pStyle w:val="BodyText"/>
      </w:pPr>
      <w:r>
        <w:t>639. The perceptive and knowledgeable one realizes that all these names are related to the faith that has been and is within them. Leave them aside, and observe the first one who believed, as well as the second one who believed, for no soul has been described in the Bayan as more than these two souls and the other living letters. In their visitations, they have mentioned phrases like “O Pure Essence of God,” “O Existence of God,” “O Being of God,” and similar words. Now, if the first one who believed was not the mentioned soul and it was another soul, undoubtedly, this station would have been granted to him. If you immerse yourself in this ocean, you will perceive some of the hidden, concealed, and veiled mysteries, and you will be able to distinguish the sun of meanings from its shadow, not committing what all particles are occupied with lamenting.</w:t>
      </w:r>
    </w:p>
    <w:p w14:paraId="12A3FC0F" w14:textId="77777777" w:rsidR="000108D8" w:rsidRDefault="00000000">
      <w:pPr>
        <w:pStyle w:val="BodyText"/>
      </w:pPr>
      <w:r>
        <w:t>640. For example, observe, if He takes a handful of soil with His blessed hand and declares that this handful of dirt is the object of prostration for all the worlds, it is indeed true without a doubt. Similarly, if He takes a hundred more handfuls of dirt and declares the same ruling for all of them, it has been and will be valid. In this station, the focus is on the command that has emerged from the source of the command, not on the thing itself, as it is a thing.</w:t>
      </w:r>
    </w:p>
    <w:p w14:paraId="3809975A" w14:textId="77777777" w:rsidR="000108D8" w:rsidRDefault="00000000">
      <w:pPr>
        <w:pStyle w:val="BodyText"/>
      </w:pPr>
      <w:r>
        <w:t>641. And those who, like those veiled souls, have been oblivious to the mention of the guardianship concerning what constitutes the guardian, and beyond guardianship, prophethood, messengership, and divinity; first, know that by God, the One for whom there is no deity but Him, the Primal Point has never spoken such a specific word for any particular soul in His teachings. Rather, a signature was directed to Mirza Sulayman; at the beginning of that signature was a word that all failed to read. Mirza Sulayman himself, during his visit to Maku, said that this word is “guardianship” and was written for him. And he was secretly claiming this rank for himself. Oh, if only you had clung to him. In this matter, he is more deserving before God than the one you have sought attachment to. And there has never been any other mention like this, except for some tablets that have been written and have become famous under the name of the Primal Point. All of these are lies against the Lord of Baha.</w:t>
      </w:r>
    </w:p>
    <w:p w14:paraId="6300319C" w14:textId="77777777" w:rsidR="000108D8" w:rsidRDefault="00000000">
      <w:pPr>
        <w:pStyle w:val="BodyText"/>
      </w:pPr>
      <w:r>
        <w:t xml:space="preserve">642. And secondly, this rank is not a rank that we want to negate or affirm for any soul. For what the pride of the guardian is, it has been and will be what constitutes guardianship, and after being cut off from God, it has had and will have no mention. As the Primal Point - may my soul be a sacrifice for Him - says in this regard, the essence of everything is that which has been veiled from something to which the </w:t>
      </w:r>
      <w:r>
        <w:lastRenderedPageBreak/>
        <w:t>guardian is a guardian. It is not that you consider this guardianship to be a unique status; rather, look at what constitutes it, which is the matter of the true Tree. If, for example, the Messenger of God did not appoint by the name of guardianship, today the mention would have been made without guardianship. All of this is so that on the Day of Revelation, you will not be veiled by the names, but rather, you will look at what constitutes the names in everything, even the mention of the Prophet.</w:t>
      </w:r>
    </w:p>
    <w:p w14:paraId="197C0651" w14:textId="77777777" w:rsidR="000108D8" w:rsidRDefault="00000000">
      <w:pPr>
        <w:pStyle w:val="BodyText"/>
      </w:pPr>
      <w:r>
        <w:t>643. Now, reflect for a moment so that you may become a knower, realizing that everything is honored by His command and takes pride in His mention, and this status is true as long as they do not transgress their limits. And at the time of the emergence of the primal command, all these names are removed from their designations and returned to the heavenly realm. Secondly, if a definitive command is revealed, all the names from the Most Beautiful Names of God will be affirmed upon them; otherwise, they will return to their original position before He says “why” or “for what reason.”</w:t>
      </w:r>
    </w:p>
    <w:p w14:paraId="460B0055" w14:textId="77777777" w:rsidR="000108D8" w:rsidRDefault="00000000">
      <w:pPr>
        <w:pStyle w:val="BodyText"/>
      </w:pPr>
      <w:r>
        <w:t>644. Remove your gaze from these limitations and look upon that luminous point present in everything, and do not consider that point as imaginary! Just as before, all servants have remained in delusions and have not become aware until now and will not become aware except for whoever your Lord wills. And this Mirza Yahya, who has turned away from the truth due to him, was present before me like one of the servants, and the words of God were inspired upon him, just as now some are present facing me, and in the same way, inspiration occurs to them in all nights and days. However, the difference is that when two words flowed from his tongue, that deluded soul committed what all manifestations of denial have not committed. Yet these present souls speak in the most beautiful words, and despite that, they have no command except after His permission. Thus, it has always been the case if you are among those who know.</w:t>
      </w:r>
    </w:p>
    <w:p w14:paraId="2F188B7B" w14:textId="77777777" w:rsidR="000108D8" w:rsidRDefault="00000000">
      <w:pPr>
        <w:pStyle w:val="BodyText"/>
      </w:pPr>
      <w:r>
        <w:t>645. Although the words of the polytheists have taken root in your heart and erasing them is difficult, you may drink from this fountain of grace that flows and moves in the very essence of the words. Thus, We have informed you, told you, and related to you what you were veiled from. Perhaps you will pierce the veils by the power of your Mighty, Bestowing Lord and witness what you have never witnessed before and recognize what you were unaware of. However, you will not achieve that unless you cut yourself off from all that is created between the heavens and the earth and turn to God, the Sovereign, the Omnipotent, the Mighty, the Chosen.</w:t>
      </w:r>
    </w:p>
    <w:p w14:paraId="5BABB5EA" w14:textId="77777777" w:rsidR="000108D8" w:rsidRDefault="00000000">
      <w:pPr>
        <w:pStyle w:val="BodyText"/>
      </w:pPr>
      <w:r>
        <w:t>646. O servants, do not be preoccupied with words and signs in the recognition of this Manifestation, and do not be attached to the confirmation or denial of those souls. Look instead to the essence of the matter. For most people have always been and will continue to be veiled and deluded in their observation. The leaders of the age, due to their firm leadership, have prevented people from the oneness and recognition of the verses of God and have caused them to despair.</w:t>
      </w:r>
    </w:p>
    <w:p w14:paraId="656EAFBE" w14:textId="77777777" w:rsidR="000108D8" w:rsidRDefault="00000000">
      <w:pPr>
        <w:pStyle w:val="BodyText"/>
      </w:pPr>
      <w:r>
        <w:t xml:space="preserve">For example, consider the appearance of the Point of Distinction, who manifested themselves through the verses of God, and no other verses were revealed as proof or argument. Despite this, after the ascension of the Point of Distinction to the highest companion and the cessation of the divine breezes, the matter fell into the hands of the scholars, and those souls completely prevented people from recognizing the verses, claiming that you do not understand the verses of God and that knowledge of them is with us. For this reason, the authority of the verses disappeared, and the reins of creation fell into </w:t>
      </w:r>
      <w:r>
        <w:lastRenderedPageBreak/>
        <w:t>the hands of those souls. They educated people with illusions that cannot be mentioned, as you have seen and heard. And the verses that have been revealed about the next Manifestation, the Resurrection, and the like have all been interpreted according to their own desires, and people have followed those souls unknowingly. This continued until the matter reached a stage where the harm of those illusions affected the entire Tree of the next Manifestation.</w:t>
      </w:r>
    </w:p>
    <w:p w14:paraId="6258EEC7" w14:textId="77777777" w:rsidR="000108D8" w:rsidRDefault="00000000">
      <w:pPr>
        <w:pStyle w:val="BodyText"/>
      </w:pPr>
      <w:r>
        <w:t>647. And after the appearance of the Promised One in the year sixty, the winds of grace blew again, the heavens of knowledge were elevated, the earth of understanding expanded, and the verses of God descended from the heaven of His Will. However, due to the illusions of the past, people hesitated in accepting the authority of the verses, claiming that they could not understand them. And now, the truth - exalted be His mention - is greater, more generous, and more merciful than to send the Manifestation of His own essence and command everyone to recognize Him, who is the essence of the recognition of God, and yet send a proof that is beyond the comprehension of people. Exalted is He above that!</w:t>
      </w:r>
    </w:p>
    <w:p w14:paraId="08CD3192" w14:textId="77777777" w:rsidR="000108D8" w:rsidRDefault="00000000">
      <w:pPr>
        <w:pStyle w:val="BodyText"/>
      </w:pPr>
      <w:r>
        <w:t>648. In the end, people became preoccupied and veiled by the illusions of their own selves, not considering the verses of God sufficient, even though the criterion states: “Is it not sufficient for them that We have sent down to you the Book?” And all those who argue that understanding the verses is beyond our intellects and knowledge need to witness another manifestation. They have changed the favor of God and His proof, and sought other than what God intended. As a result, most of them have turned away and returned to the abyss. And as the denial of the disbelievers intensified, the Sun of meanings firmly revealed the verses with greater authority, to the extent that all proof and evidence were confined to the verses themselves.</w:t>
      </w:r>
    </w:p>
    <w:p w14:paraId="42F36962" w14:textId="77777777" w:rsidR="000108D8" w:rsidRDefault="00000000">
      <w:pPr>
        <w:pStyle w:val="BodyText"/>
      </w:pPr>
      <w:r>
        <w:t>649. And in spite of the disbelievers, this verse has descended from the heaven of Oneness: If an ant wished to comprehend the Qur’an, its inner and innermost meanings, it would be capable of doing so, for the secret of eternal existence and the manifestation of the One have permeated everything. This verse has been revealed so that all may sense that the doors of mercy and grace are not closed; any soul that turns towards God will come to understand the verses of God through the verse itself. Grasping this station is not dependent on outward knowledge and never will be, but rather on pure souls and pure hearts turning towards it. Blessed are those who turn towards it!</w:t>
      </w:r>
    </w:p>
    <w:p w14:paraId="0F1EA90D" w14:textId="77777777" w:rsidR="000108D8" w:rsidRDefault="00000000">
      <w:pPr>
        <w:pStyle w:val="BodyText"/>
      </w:pPr>
      <w:r>
        <w:t>650. Likewise, the naive meanings, veils, and illusions that existed before, which people were veiled and deluded by, were all torn apart, and they returned to the horizon of “Indeed, I am the Living One in the Most Glorious Horizon.” Now, some deluded souls, wishing to prove their leadership and maintain it, have first sought to erase the proof of the verses and to make them ambiguous. In this regard, they have made and continue to make great efforts and are preoccupied with all sorts of deceit and trickery in this matter. But God refuses anything except that He establishes His verses with the truth, even if the disbelievers deny them. They have now reached a level of hypocrisy where, if someone speaks of the proof of the verses, they mock and ridicule them, just like the people of previous religions. Indeed, these people are more ignorant and greater hypocrites if only you knew.</w:t>
      </w:r>
    </w:p>
    <w:p w14:paraId="26480009" w14:textId="77777777" w:rsidR="000108D8" w:rsidRDefault="00000000">
      <w:pPr>
        <w:pStyle w:val="BodyText"/>
      </w:pPr>
      <w:r>
        <w:t xml:space="preserve">651. The divine expanded knowledge has always been limited by the veiled souls, and for this reason, most of the worshippers have been deprived of the outpourings of divine mercy and Lordly blessings. For instance, a person mentioned one day, mockingly, regarding the point of explanation, “They say that no </w:t>
      </w:r>
      <w:r>
        <w:lastRenderedPageBreak/>
        <w:t>one can bring forth a single verse, yet we see that some souls can speak two words of the verses. Thus, from this perspective, these souls must also have the right.” By Allah, whoever has found the scent of the meanings of divine approval will recognize the disbelief, hypocrisy, rebellion, and objection to all prophets and messengers from this statement.</w:t>
      </w:r>
    </w:p>
    <w:p w14:paraId="33362878" w14:textId="77777777" w:rsidR="000108D8" w:rsidRDefault="00000000">
      <w:pPr>
        <w:pStyle w:val="BodyText"/>
      </w:pPr>
      <w:r>
        <w:t>652. It has been observed that they have never been nourished by the abundance of meanings and have been utterly deprived of the divine spiritual bounty. It is quite clear what the intention of His Holiness was in this statement. The word of truth, even if it consists of two letters, has been and will be the sovereign of the words of the people of the earth. By Allah, the knowers of the truth find the breaths of truth from the very breaths of that single word and turn their attention to its approval. Observe that if a cup is taken from the sweet banks of the Euphrates, those with a taste will recognize which source this water has come from, and from its sweetness, they will trace back to its source, even though it appears to be just a cup of water. Since the source of knowledge, understanding, attention, generosity, grace, power, glory, and greatness is flowing and moving, the sincere and close ones will recognize it and trace it back to its source. Thus, it is explained for you so that you may be guided by the guidance of Allah, your Lord, and do not turn to the armies of the devils.</w:t>
      </w:r>
    </w:p>
    <w:p w14:paraId="3FBB5D35" w14:textId="77777777" w:rsidR="000108D8" w:rsidRDefault="00000000">
      <w:pPr>
        <w:pStyle w:val="BodyText"/>
      </w:pPr>
      <w:r>
        <w:t>653. And if someone says two words and remains idle in the third word, it is proven that it has not and will not be from this flowing and moving source. By Allah, O servant, the truth has been and will be distinguished in all its affairs from its opposites. Do not confuse yourself! If you want to experience it, be present and ask for a verse from the verses of Allah. Then, you will gaze upon the ocean that undulates by itself for its own sake, and its waves never run out; and you will gaze upon the abode of meanings and understanding, the repository of knowledge and wisdom, and you will be among the certain believers.</w:t>
      </w:r>
    </w:p>
    <w:p w14:paraId="11F39D63" w14:textId="77777777" w:rsidR="000108D8" w:rsidRDefault="00000000">
      <w:pPr>
        <w:pStyle w:val="BodyText"/>
      </w:pPr>
      <w:r>
        <w:t>654. And this Greatest Manifestation appears as the Point of Explanation - may His greatness be exalted - specifically mentioned in all the explanations through the outward verses; therefore, it appears through the outward verses. Otherwise, everything that appears from Him is a proof upon all the worlds. In this Greatest Manifestation, all the verses of power, horizons, and inner selves have been witnessed, and none deny them except every stubborn deceiver.</w:t>
      </w:r>
    </w:p>
    <w:p w14:paraId="49E99E5B" w14:textId="77777777" w:rsidR="000108D8" w:rsidRDefault="00000000">
      <w:pPr>
        <w:pStyle w:val="BodyText"/>
      </w:pPr>
      <w:r>
        <w:t xml:space="preserve">655. Today, it is necessary for every soul to avoid wicked and idolatrous selves, as they have appeared with deception that is impossible to fabricate. It is written from the land of Sád to the presence of the name of God, Ásíyád Mahdí - upon him be the glory of God - that they sent a written piece to this land containing the mother of all obscenities and sins, implying that there was a hidden tablet in their house written by the Most High’s handwriting. And I brought out that tablet, in which there were inscriptions and attributed it to the first Point, which was written with a glorious countenance as a recommendation for Mírzá Yahyá. By God, the One who there is no god but Him, we are all perplexed by the fabrication of these souls and the deception [351] of these people. And after the source of the command, it was ordered to go out and tell him where the tablet was brought out from the house and show it, so that perhaps he may become alert within himself and be among the repentant. They have risen to such an extent in lying! And these are the instructions that Mírzá Yahyá writes and sends from here. May the curse of God be upon the liars and fabricators. Then the Point of Explanation in the Throne of Paradise </w:t>
      </w:r>
      <w:r>
        <w:lastRenderedPageBreak/>
        <w:t>disassociates from them and says: “Loss for you, O assembly of idolaters, and fire upon you, O assembly of the selfish!”</w:t>
      </w:r>
    </w:p>
    <w:p w14:paraId="226CD629" w14:textId="77777777" w:rsidR="000108D8" w:rsidRDefault="00000000">
      <w:pPr>
        <w:pStyle w:val="BodyText"/>
      </w:pPr>
      <w:r>
        <w:t>656. Today, one must make their vision sharp as iron, purify their heart, and sanctify their chest so that they can recognize and distinguish themselves from ignorance. Although this rank is very high and sublime, it is very easy and simple for the just, even though the people of expression have reached a position and have objected to matters against the truth that no one has ever objected to similar matters against the truth from the beginning of creation until now. All these servants have been wandering for years. By the great God, there has never been anything among them from the adornments of the world, and if there were, we all shared it equally. And whoever enters the Most Great House, it is as if they themselves are the owner of the house, with the utmost grace bestowed upon them. Yet, in spite of this, the people of expression have objected to God concerning everything that has appeared from the truth, even drinking tea, and likewise [352] in clothing and the like. Shame on them and their modesty!</w:t>
      </w:r>
    </w:p>
    <w:p w14:paraId="4460B936" w14:textId="77777777" w:rsidR="000108D8" w:rsidRDefault="00000000">
      <w:pPr>
        <w:pStyle w:val="BodyText"/>
      </w:pPr>
      <w:r>
        <w:t>657.</w:t>
      </w:r>
    </w:p>
    <w:p w14:paraId="4DAE300C" w14:textId="77777777" w:rsidR="000108D8" w:rsidRDefault="00000000">
      <w:pPr>
        <w:pStyle w:val="BodyText"/>
      </w:pPr>
      <w:r>
        <w:t>I don’t know what has happened that every soul is standing behind, afflicted. These days, a Tablet has been revealed from the East of the Will of the Merciful, specifically for one of the beloved ones of the East. In this position, it is mentioned for the sake of awakening; perhaps they will awaken and hear the words of the First Point in the last sphere from the tongue of the Most Glorious Creator, and feel ashamed of the clamor, moaning, and lamentation of that Presence, and be content with what they have caused. And this is the form of what has descended from the Almighty God, the Most High:</w:t>
      </w:r>
    </w:p>
    <w:p w14:paraId="2E7617A0" w14:textId="77777777" w:rsidR="000108D8" w:rsidRDefault="00000000">
      <w:pPr>
        <w:pStyle w:val="BodyText"/>
      </w:pPr>
      <w:r>
        <w:t>In the name of God, the Holiest, the Most High, the Supreme.</w:t>
      </w:r>
    </w:p>
    <w:p w14:paraId="037511BF" w14:textId="77777777" w:rsidR="000108D8" w:rsidRDefault="00000000">
      <w:pPr>
        <w:pStyle w:val="BodyText"/>
      </w:pPr>
      <w:r>
        <w:t>658. This is a book from the Primal Point to those who have believed in the One, Unique, Mighty, and All-Knowing God. In it, He addresses those who have hesitated in this matter among the people of eloquence, so that they may perceive the wonders of God’s words and awaken from the slumber of heedlessness during this luminous dawning. Say: We have commanded you in the Book not to advance any group from which the Beloved of the Knowers and the Purpose of those in the heavens and the earths appear. We have commanded you, if you realize the meeting with God, to stand facing the Face, and then to utter, on My behalf, this Mighty and Impregnable Word: “Upon You, O Glory of God and Your relatives, be the remembrance of God and the praise of everything at all times, before time, and after time.” We have made this Word a source of might for the people of eloquence so that, through it, they may ascend to the stages of holiness and be among the victorious. Yet they have forsaken what they were commanded, to the extent that no one has appeared facing the Face with what We commanded them in the Tablets of Mighty Greatness; rather, they have thrown towards Him the darts of hypocrisy from all horizons. Because of this, I wept, and the inhabitants of the Exalted Kingdom wept, and then the Trustworthy Spirit.</w:t>
      </w:r>
    </w:p>
    <w:p w14:paraId="3D367DD7" w14:textId="77777777" w:rsidR="000108D8" w:rsidRDefault="00000000">
      <w:pPr>
        <w:pStyle w:val="BodyText"/>
      </w:pPr>
      <w:r>
        <w:t xml:space="preserve">659. Say: O people, be ashamed before My Beauty! Indeed, the One who has appeared with the truth is the Glory of the worlds, if you are among the knowers. And He is the Glory of God, and upon Him is the remembrance of God and His praise, and then the praise of the inhabitants of the Most Exalted Realm, the praise of the inhabitants of the Everlasting Kingdom, and the praise of everything at all times. Beware </w:t>
      </w:r>
      <w:r>
        <w:lastRenderedPageBreak/>
        <w:t>lest you be veiled by what was created between the earth and the heavens! Hasten to His good-pleasure and be not among the heedless.</w:t>
      </w:r>
    </w:p>
    <w:p w14:paraId="6E867672" w14:textId="77777777" w:rsidR="000108D8" w:rsidRDefault="00000000">
      <w:pPr>
        <w:pStyle w:val="BodyText"/>
      </w:pPr>
      <w:r>
        <w:t>660. Say: Indeed, His beauty was My beauty in truth, and His soul was My soul. And whatever We have revealed in the Bayan has been revealed for His command, the All-Compelling, the Wonderful. Fear God and do not argue about what We have informed you of and have given you glad tidings of His appearance. His soul took the covenant before My soul, and everything bears witness to that if you are among the deniers. By God, with a melody of His melodies, the realities of all things were brought forth once again, and with another melody, the hearts of the near ones were attracted. Beware lest you be veiled by anything from the One whose meeting was like My meeting, and who sacrificed His soul for My sake, just as I sacrificed for His sake, out of love for His mighty, impregnable beauty.</w:t>
      </w:r>
    </w:p>
    <w:p w14:paraId="377AEF59" w14:textId="77777777" w:rsidR="000108D8" w:rsidRDefault="00000000">
      <w:pPr>
        <w:pStyle w:val="BodyText"/>
      </w:pPr>
      <w:r>
        <w:t>661. Say: Were it not for Him, the ‘H’ would not have been joined to the ‘B’, the structure of ‘H’ would not have settled upon the ‘W’, and what has been and what will be would not have been created if you are among the perceptive ones. Were it not for Him, I would not have thrown Myself at the hands of the polytheists, nor would I have been suspended in the air. By God, in My longing for Him and My desire for His soul, I have borne what no Prophet or Messenger has borne. I have accepted all of this for Myself so that nothing would befall Him that would sadden His tender, delicate, subtle, and impregnable heart. We have instructed you in all the Bayan that no one should grieve anyone, so that no grief would befall Him. Otherwise, what is there for Me and My mention to you and My involvement with you, O company of those who have abandoned?</w:t>
      </w:r>
    </w:p>
    <w:p w14:paraId="023CED99" w14:textId="77777777" w:rsidR="000108D8" w:rsidRDefault="00000000">
      <w:pPr>
        <w:pStyle w:val="BodyText"/>
      </w:pPr>
      <w:r>
        <w:t>662. Indeed, in the Bayan, I have intended nothing but His essence, and in the remembrances, nothing but His mention, and in the names, nothing but His blessed, impregnable, holiest, most creative, and most wondrous Name. By My life, if I mentioned the remembrance of Lordship, I intended nothing but His Lordship over all things. If the mention of Divinity flowed from My pen, My only purpose was the God of all worlds. If the mention of the Desired One flowed from My pen, it was He who was My Desired One. Likewise, with regard to the Beloved, He indeed was My Beloved and the Beloved of those who know. If I mentioned the remembrance of prostration, I intended nothing but prostration before His exalted, mighty, impregnable Face. If I praised a soul, the purpose of My heart was none other than the praise of His soul. If I commanded the people to perform a deed, I intended nothing but the deed in His good pleasure on the Day of His appearance. Thus, every word that descended upon Me from the dominion of My all-knowing, all-wise Lord bears witness to this. I have made everything dependent upon His confirmation, His satisfaction, and indeed, He is the One who has been, by Himself, the God of all worlds and the Desired One of those who seek.</w:t>
      </w:r>
    </w:p>
    <w:p w14:paraId="7673A5E6" w14:textId="77777777" w:rsidR="000108D8" w:rsidRDefault="00000000">
      <w:pPr>
        <w:pStyle w:val="BodyText"/>
      </w:pPr>
      <w:r>
        <w:t>If you would but sharpen your insight, you would bear witness to the manifestations of “He does as He pleases” under His shadow for the worshipers. Yet, you have done to His person what neither the people of the Criterion have done to My person, nor the company of the Jews to the Spirit.</w:t>
      </w:r>
    </w:p>
    <w:p w14:paraId="4DB065E9" w14:textId="77777777" w:rsidR="000108D8" w:rsidRDefault="00000000">
      <w:pPr>
        <w:pStyle w:val="BodyText"/>
      </w:pPr>
      <w:r>
        <w:t xml:space="preserve">663. Alas! How my heart burns and my soul yearns for what has befallen my Beloved at the hands of the company of the idolaters! Woe to you and your loyalty, O assembly of the wrongdoers! Indeed, we created faithfulness and courtesy for His sake, so that upon His appearance, you would not commit any act that would grieve my reality and the realities of all things. Yet, you have transgressed what has been </w:t>
      </w:r>
      <w:r>
        <w:lastRenderedPageBreak/>
        <w:t>ordained in the Book of God, the Exalted, the Mighty, and violated the veil of modesty, then the covering of sanctity, and have done that which the pen of creation is too shy to mention between the earth and the heavens.</w:t>
      </w:r>
    </w:p>
    <w:p w14:paraId="03428812" w14:textId="77777777" w:rsidR="000108D8" w:rsidRDefault="00000000">
      <w:pPr>
        <w:pStyle w:val="BodyText"/>
      </w:pPr>
      <w:r>
        <w:t>664. Alas! Alas! For what has befallen this unique, oppressed stranger at your hands, and I know not what you will do with Him thereafter. By my Exalted Self, I indeed know, and I have knowledge of all things in a Tablet that God has made safeguarded from the gaze of the idolaters. And He informed us beforehand of what has befallen Him and what will befall Him, even though He Himself is aware of what lies in the hearts of all the worlds and nothing can escape His knowledge or slip from His grasp of what has been created by a word from Him. There is no god but Him, the Singular, the Resurrector, the Life-Giver, the Life-Taker.</w:t>
      </w:r>
    </w:p>
    <w:p w14:paraId="2A6AC7A6" w14:textId="77777777" w:rsidR="000108D8" w:rsidRDefault="00000000">
      <w:pPr>
        <w:pStyle w:val="BodyText"/>
      </w:pPr>
      <w:r>
        <w:t>665. Say: O people, indeed He is the One who, if He wills, can make every being in the heavens and the earth an everlasting proof from Himself, for He is capable, and this is easy for Him. Indeed, He is the One who created the delight of eloquence for Himself, and from Him began everything and to Him it shall return, if you are among those who possess knowledge. And yet, with what was in His grasp of the dominion of creation, you were not content for Him to name Himself with any of the names, after they and their dominion were created by His mighty and invulnerable command. Alas! Alas for your heedlessness, O people of eloquence! Alas! Alas for your veiling, O people of idolatry!</w:t>
      </w:r>
    </w:p>
    <w:p w14:paraId="5D79EC1E" w14:textId="77777777" w:rsidR="000108D8" w:rsidRDefault="00000000">
      <w:pPr>
        <w:pStyle w:val="BodyText"/>
      </w:pPr>
      <w:r>
        <w:t>666. And when you transgressed against yourselves and claimed to have reached the heights of knowledge, you remembered guardianship for one of His enemies and used it as evidence against God, by whom the laws of religions were established for the former and latter people. You reverted to what the people of the criterion used as evidence, after We had forbidden you in His courtyard from all remembrances except after His permission, and God was a witness and expert in this. So, look into your affairs and your knowledge; woe to you and to your intellects, then to your discernment, O assembly of the losers. Have you not known that We have folded up what was with the people and spread out another carpet? So, blessed be God, the King, the Expander, the Mighty, the Generous.</w:t>
      </w:r>
    </w:p>
    <w:p w14:paraId="29643050" w14:textId="77777777" w:rsidR="000108D8" w:rsidRDefault="00000000">
      <w:pPr>
        <w:pStyle w:val="BodyText"/>
      </w:pPr>
      <w:r>
        <w:t>667. Say: O people, do not fabricate falsehoods against me. I have only spoken in remembrance of this appearance and praised it. I have breathed only out of love for it and directed myself only towards its radiant and luminous countenance. I have made the utterance and what has been revealed in it a leaf from the leaves of the garden of Ridwan for His Almighty, Mighty, and Powerful Self. Beware of usurping it and returning it to the one who wanted to shed my blood once again by following his self and desire and being among the aggressors.</w:t>
      </w:r>
    </w:p>
    <w:p w14:paraId="039E38BE" w14:textId="77777777" w:rsidR="000108D8" w:rsidRDefault="00000000">
      <w:pPr>
        <w:pStyle w:val="BodyText"/>
      </w:pPr>
      <w:r>
        <w:t>668. We have elaborated the explanation from every word, then returned it to it, and commanded the word to appear before the Throne so that the creation before it would bear witness and His All-Knowing, Wise Self would rejoice in it. So be fair, is it appropriate for its owner to interfere with it, or less than that? What is the matter with you, O assembly of the veiled ones? We have commanded the assembly of explanation to wear silk and purify themselves and their garments so that His eye does not fall upon what He does not like, and likewise, in everything, we have detailed a clear explanation in a manifest book. All of this is for His sake, if only you were among the just.</w:t>
      </w:r>
    </w:p>
    <w:p w14:paraId="67F39608" w14:textId="77777777" w:rsidR="000108D8" w:rsidRDefault="00000000">
      <w:pPr>
        <w:pStyle w:val="BodyText"/>
      </w:pPr>
      <w:r>
        <w:lastRenderedPageBreak/>
        <w:t>669. And We created the heavens and the earth and what is destined between them for His beloved ones, so how magnificent is His radiant, Mighty, and Luminous beauty, while you clung to what We have destined for Him and opposed it to My Beloved. So what is the matter with you, O assembly of hatred, and what will avail you today, O assembly of the corrupt? And you have objected to it and to all that has appeared from Him after We have enjoined you in the Tablets that whoever thinks of the mention of His Most Great and Wonderful Name, he should rise from his seat and say: “Glory be to God, the Possessor of the Kingdom and the Dominion” nineteen times, then: “Glory be to God, the Possessor of Might and Power” nineteen times, until the end of what We have revealed in a mighty and great Tablet.</w:t>
      </w:r>
    </w:p>
    <w:p w14:paraId="06CF95EA" w14:textId="77777777" w:rsidR="000108D8" w:rsidRDefault="00000000">
      <w:pPr>
        <w:pStyle w:val="BodyText"/>
      </w:pPr>
      <w:r>
        <w:t>670. And you have disbelieved in Him and His signs, and you were not content with that, and you did not observe the rights of God concerning Him, and you did not heed the command of God concerning His Exalted, Knowing Self, to the point that you objected to all His actions one after another and you were among the mockers[358]. And among you are those who said: “He drinks tea!” And among you are those who said: “He eats food!” And among you are those who objected to His clothing, after which every thread of its threads testifies that there is no god but He and that He is indeed the desired one of those brought near.</w:t>
      </w:r>
    </w:p>
    <w:p w14:paraId="64B6DFC9" w14:textId="77777777" w:rsidR="000108D8" w:rsidRDefault="00000000">
      <w:pPr>
        <w:pStyle w:val="BodyText"/>
      </w:pPr>
      <w:r>
        <w:t>671. Indeed, I testify with myself that there were times when He did not have two garments to change one for the other. Thus, the tongue of truth and knowledge bears witness. And on some nights, there was nothing for the family of God to earn their livelihood, and indeed, He concealed His affair in preservation of the command of God, the Decisive, the Mighty, after which everything was created for Him and with Him are the keys to the treasuries of the heavens and the earth. Woe to your shame, O Assembly of Discourse! By God, I am ashamed of your actions, and thus I disassociate myself from you, O Assembly of Demons. Ah, ah, for His trials among you, ah, ah, for what has befallen and will befall Him at every moment.</w:t>
      </w:r>
    </w:p>
    <w:p w14:paraId="56B4218C" w14:textId="77777777" w:rsidR="000108D8" w:rsidRDefault="00000000">
      <w:pPr>
        <w:pStyle w:val="BodyText"/>
      </w:pPr>
      <w:r>
        <w:t>672. O people, be fair, and then reflect for even a moment: If you were in those veils, why would I manifest myself and what is the purpose of my manifestation, O Assembly of Hypocrites? God has sent me to break the veils and purify you for this manifestation, and you have done with it what brings tears to my eyes and the eyes of the sanctified ones. The faces of the people of the past religions have turned pale due to your actions because you are more veiled and heedless than the assemblies of the Torah, the Psalms, and the Gospel. Oh, if only I had not been born of my mother and had not manifested myself among you, O Assembly of the Disappointed. By the one who sent me with the truth, I have counted the knowledge of everything and all that is treasured in the treasuries of God’s preservation and what is hidden from the eyes of the worlds, but I have not counted souls more wretched than you and further away from you. For after we detailed it in the tablets and advised your souls in all the papers, we never imagined that anyone in the realm would object to God, in whose hand is the kingdom of the King of the heavens and the earth. Thus, we are bewildered by your creation.</w:t>
      </w:r>
    </w:p>
    <w:p w14:paraId="5777D78B" w14:textId="77777777" w:rsidR="000108D8" w:rsidRDefault="00000000">
      <w:pPr>
        <w:pStyle w:val="BodyText"/>
      </w:pPr>
      <w:r>
        <w:t xml:space="preserve">673. And I did not know by which word you were created, O you who bewildered the hearts of the people of the High Assemblies, and then the hearts of the sincere and the close ones. Thus, we have narrated to you, O servant, in this Tablet, what the dove of eloquence sang at the time near the throne of your Mighty, Praiseworthy Lord. Indeed, you are the one, so read what has been revealed in it, and then guard </w:t>
      </w:r>
      <w:r>
        <w:lastRenderedPageBreak/>
        <w:t>the pearls of meanings from every treacherous thief among the assemblies of devils! And if you find someone with insight, spread it before their eyes so that they may bear witness and be among the winners. Perhaps the people of insight among our righteous servants will look at what has been imposed on the beauty of the Chosen One by these wicked ones, who have taken the calf for themselves as a lord other than God, and they prostrate to it in the evenings and the early mornings, and they will be among the rejoicing.</w:t>
      </w:r>
    </w:p>
    <w:p w14:paraId="2B94C79D" w14:textId="77777777" w:rsidR="000108D8" w:rsidRDefault="00000000">
      <w:pPr>
        <w:pStyle w:val="BodyText"/>
      </w:pPr>
      <w:r>
        <w:t>674. And indeed, you should not grieve for what has befallen us, then be patient as we have been patient, and indeed, He is the best helper and supporter. Remember your Lord in the nights and the days, and then speak of the praise of Himself among His servants, so that perhaps by praising Him, the fire of His love will arise [360] in the hearts of the beneficent, and everyone will stand in the praise of God, their Lord, and the Lord of what they see and what they do not see, and the Lord of your forefathers, the first ones. Praise be to God, the Lord of the worlds.</w:t>
      </w:r>
    </w:p>
    <w:p w14:paraId="05BA9CE4" w14:textId="77777777" w:rsidR="000108D8" w:rsidRDefault="00000000">
      <w:pPr>
        <w:pStyle w:val="BodyText"/>
      </w:pPr>
      <w:r>
        <w:t>675. Every discerning and perceptive person should surely lament for both the truth and their own selves in regard to these mentioned verses. As for the Mighty Truth, it is because it has been afflicted at the hands of the likes of those oppressors in a way that the eye of creation has not seen and the ear of invention has not heard. As for their own selves, it is because they have not acted in a manner befitting this wondrous matter and have not arisen. We ask God to send forth a creation with His authority to bring about what has been missed from these people, so that those holy souls may arise according to what is befitting and appropriate for this manifestation.</w:t>
      </w:r>
    </w:p>
    <w:p w14:paraId="63219BE9" w14:textId="77777777" w:rsidR="000108D8" w:rsidRDefault="00000000">
      <w:pPr>
        <w:pStyle w:val="BodyText"/>
      </w:pPr>
      <w:r>
        <w:t>Those who revolve around the spirit say, “Do not hide, tear apart the veils, and then reveal what has been stored in the secret of God’s knowledge, the Dominant, the Self-Sustaining!” And those who revolve around the intellect say, “Beware, beware, be patient and do not disclose what frightens the temples of the oppressors and distinguishes the chests of the polytheists. Cast upon the servants what befits their station and position! Beware of casting upon the infant the stages of maturity, or upon the deprived the secrets of God’s sanctuary, or upon the deaf the melodies of God, the Mighty, the Beloved!”</w:t>
      </w:r>
    </w:p>
    <w:p w14:paraId="1B67259E" w14:textId="77777777" w:rsidR="000108D8" w:rsidRDefault="00000000">
      <w:pPr>
        <w:pStyle w:val="BodyText"/>
      </w:pPr>
      <w:r>
        <w:t>676. O unjust and unseeing one, why did you not question the tree of evasion about why it issued a fatwa for the killing of a soul who had been known and recognized by its name for twenty years, had established its reputation through its words, and had now [361] caused what no one else had caused, and was constantly engaged in new schemes to undermine its cause? While you and the likes of you have all been created from its word, but what can be mentioned that has never had an effect on the souls of the oppressors and polytheists and will not have an effect?</w:t>
      </w:r>
    </w:p>
    <w:p w14:paraId="5F1AEE6C" w14:textId="77777777" w:rsidR="000108D8" w:rsidRDefault="00000000">
      <w:pPr>
        <w:pStyle w:val="BodyText"/>
      </w:pPr>
      <w:r>
        <w:t>677. And it is quite clear that if a soul were to attain a spark from the fire of divine love, it would never engage in these words and would not bring up these objections against the authority of the names and attributes, such that no trace of it has appeared in creation. So Allah will surely raise a creation who will pay attention to its words, recognize its purpose, turn towards it, and disconnect from the worlds.</w:t>
      </w:r>
    </w:p>
    <w:p w14:paraId="27397EC7" w14:textId="77777777" w:rsidR="000108D8" w:rsidRDefault="00000000">
      <w:pPr>
        <w:pStyle w:val="BodyText"/>
      </w:pPr>
      <w:r>
        <w:t xml:space="preserve">678. And as for what you wrote, asking what should I say in response to Mirza Muhammad Ali, Mirza Abu al-Hasan, and others, you are not and have never been the judge of the universe. Be the judge of your own self and think about what you will say in response to God; responding to creation is easy. O </w:t>
      </w:r>
      <w:r>
        <w:lastRenderedPageBreak/>
        <w:t>shameless and immodest one, you have expressed confusion and embarrassment in response to a few creatures, but have never considered responding to the truth. Now be fair, as you have shown shame and confusion in responding to a few individuals, what will you say in response to the servants in the abode of the Supreme Throne, a position where all prophets and the closest ones are present? Bear witness to yourself in that situation, and to the entire assembly of eloquence, and the first point on the right side of the Throne [362] will address you and them.</w:t>
      </w:r>
    </w:p>
    <w:p w14:paraId="63C14E17" w14:textId="77777777" w:rsidR="000108D8" w:rsidRDefault="00000000">
      <w:pPr>
        <w:pStyle w:val="BodyText"/>
      </w:pPr>
      <w:r>
        <w:t>679. It is mentioned in Persian so that you may understand correctly. It says: O assembly of eloquence, have I not informed you in all the Tablets that after me a Manifestation will appear? Surely, you all say, “Yes.” And indeed, the truth is that in all the Tablets, the good news has been given and the covenant of that Supreme Light has been taken from everyone. Then it says: “Have I not said that that Primal Beauty will appear with the verses of God? And have I not said that the people of Sinai will be struck down and perish in that abode? And have I not said that the highest Tree of Affirmation will emerge from the lowest Tree of Negation? And have I not said that every luminous being will be seen in the darkness of His light? And have I not said that at the time of the appearance, no one but His essence will be informed? And have I not said that during the appearance, do not be veiled from what has been revealed in His utterance? And have I not said to the letters of eloquence, who are the first of creation, not to be deprived of that Primal Beauty? And have I not said that all eloquence is but a leaf from the leaves of Paradise in the presence of that Tree of Oneness? Have I not said that He is capable of rejecting a soul that is higher than all creation? And have I not said that all eloquence is created in His manifestation before Him?”</w:t>
      </w:r>
    </w:p>
    <w:p w14:paraId="09DDB23C" w14:textId="77777777" w:rsidR="000108D8" w:rsidRDefault="00000000">
      <w:pPr>
        <w:pStyle w:val="BodyText"/>
      </w:pPr>
      <w:r>
        <w:t>680. Indeed, you all confirm it as it is explicitly revealed and recorded in all the Tablets. Despite these innumerable admonitions and well-founded counsels, for what reason and on what grounds have you drawn the sword of injustice against this blessed Beauty, and collectively violated His sanctity, sought to shed His pure blood, and launched an onslaught with the swords of hypocrisy from all directions? And yet, He has appeared with a proof that I had previously appeared with, and likewise, before me, was Muhammad, the Messenger of Allah, and even before him, the Spirit (Jesus). If you ask, “From where are these verses from God?” I say, “For the same reason that you have recognized my verses to be from God.”</w:t>
      </w:r>
    </w:p>
    <w:p w14:paraId="190B4E2A" w14:textId="77777777" w:rsidR="000108D8" w:rsidRDefault="00000000">
      <w:pPr>
        <w:pStyle w:val="BodyText"/>
      </w:pPr>
      <w:r>
        <w:t>681. Even though all acknowledge that these wondrous verses have been spread throughout all regions and at all times, He has spoken with verses that are non-existent compared to His Word and will always be. Yet, you have regarded a person who is at odds with the truth as their Lord. Some of you have clung to the idea that I have called him the “fruit,” even though in my revealed book, if observed, there is no branch, leaf, or fruit that does not prostrate before the Sun of Manifestation on the Day of His appearance; it is not from me and does not refer back to me.</w:t>
      </w:r>
    </w:p>
    <w:p w14:paraId="61C254BB" w14:textId="77777777" w:rsidR="000108D8" w:rsidRDefault="00000000">
      <w:pPr>
        <w:pStyle w:val="BodyText"/>
      </w:pPr>
      <w:r>
        <w:t xml:space="preserve">682. And some have clung to the idea that I have called him the “mirror,” even though a hundred thousand like him have appeared and risen according to my text from a single manifestation of the Sun. And now, you have not even understood the matter of that mirror. Assuming that he is indeed that mirror, there is no doubt that you have considered him a mirror according to my statement, and I have explicitly stated not to be veiled from the Manifestation of the Lord of Lords by what has been revealed in </w:t>
      </w:r>
      <w:r>
        <w:lastRenderedPageBreak/>
        <w:t>the book about that Manifestation. Likewise, I have said that the people of Mount Sinai become lifeless and nothing before that Supreme Manifestation, and a hundred thousand like those mirrors have been and will always be absolutely non-existent compared to a single soul among those illuminated souls who rise from the horizon of Divine Unity.</w:t>
      </w:r>
    </w:p>
    <w:p w14:paraId="773981F7" w14:textId="77777777" w:rsidR="000108D8" w:rsidRDefault="00000000">
      <w:pPr>
        <w:pStyle w:val="BodyText"/>
      </w:pPr>
      <w:r>
        <w:t>683. And if you say that this mirror has also made the same claim, there is no doubt that he has been false in this statement, for I have specifically revealed that if a mirror claims to be a sun, it is clear before the real sun that it is merely a shadow of it. And from this very statement of mine, it is proven that the mirror, according to your claim, will make a claim to be the sun. And this very claim of his in these days is evidence of his falsehood, because after the emergence of the radiance of the Sun of Divine Unity, he has spoken these words out of objection against his own soul, out of enmity against his existence, out of arrogance against his essence, and out of disbelief in his cause, and most of you have followed him.</w:t>
      </w:r>
    </w:p>
    <w:p w14:paraId="743BE07B" w14:textId="77777777" w:rsidR="000108D8" w:rsidRDefault="00000000">
      <w:pPr>
        <w:pStyle w:val="BodyText"/>
      </w:pPr>
      <w:r>
        <w:t>684. Woe to you, O people of eloquence, and again woe to you, O people of eloquence, and again woe to you, O people of eloquence, and again woe to you, unto the end of that which has no end! For by your actions, my heart has melted, my liver has burned, my insides have become entangled, my limbs have been torn apart, my foundations have been shaken, my skin has shuddered, my soul has trembled, my existence has become afflicted, my innermost secret has become agitated, and my grief is manifest and hidden, both at the beginning and the end.</w:t>
      </w:r>
    </w:p>
    <w:p w14:paraId="381FC359" w14:textId="77777777" w:rsidR="000108D8" w:rsidRDefault="00000000">
      <w:pPr>
        <w:pStyle w:val="BodyText"/>
      </w:pPr>
      <w:r>
        <w:t>685. What you have mentioned and continue to mention, you attribute to me and hold fast to my words regarding him. My own testimony is established in my writings, and I have specifically instructed you not to be veiled from the divine presence by my words. I do not know, after this, by what excuse you cling and by what rope you hold fast. You do not pay attention to my teachings and do not accept God’s counsel. You ascribe to me hostility and argumentation with someone who is currently fighting against God, while I have explicitly stated that all the manifestations of God’s names are humbly serving in that glorious appearance. As I have said:</w:t>
      </w:r>
    </w:p>
    <w:p w14:paraId="35960021" w14:textId="77777777" w:rsidR="000108D8" w:rsidRDefault="00000000">
      <w:pPr>
        <w:pStyle w:val="BodyText"/>
      </w:pPr>
      <w:r>
        <w:t>686. If I say that He is One, then that is one of His names. If I say that He is Sublime, then the manifestation of that name is one of His names. If I say that He is Holy, then He is the one who manifests Himself with that name and its like. If I say that He is Mighty, then every mighty one prostrates before the loftiness of His might. If I say that He is Beloved, then every beloved one is captivated by the love and recognition of Him and the glory of His might. If I say that He is the Dominant, then He is the one whom God has made dominant over all things by His command on the Day of His appearance. If I say that He is Self-subsisting, then that is the manifestation of one of those who uphold the banner of His unity. Exalted, exalted be His mention, and exalted, exalted be His station.</w:t>
      </w:r>
    </w:p>
    <w:p w14:paraId="568FC0D0" w14:textId="77777777" w:rsidR="000108D8" w:rsidRDefault="00000000">
      <w:pPr>
        <w:pStyle w:val="BodyText"/>
      </w:pPr>
      <w:r>
        <w:t xml:space="preserve">In Persian, the meaning is that if I say He is One, this One is one of His names. If I say He is Sublime, the place of manifestation of this name has been one of His names[366]. If I say He is Holy, He is the kind of person who has manifested and continues to manifest with this name like His. If I say He is Mighty, every mighty one prostrates because of the loftiness of His might. If I say He is Beloved, every beloved one has torn the veil of their heart in love and affection for Him. If I say He is Dominant, He is the sovereign whom every person who argues with Him on the Day of His appearance, in truth, God makes Him dominant over </w:t>
      </w:r>
      <w:r>
        <w:lastRenderedPageBreak/>
        <w:t>all things by His command. And if I say He is Self-subsisting, then that manifestation is one of those who uphold the banner of His unity.</w:t>
      </w:r>
    </w:p>
    <w:p w14:paraId="63E4C8B2" w14:textId="77777777" w:rsidR="000108D8" w:rsidRDefault="00000000">
      <w:pPr>
        <w:pStyle w:val="BodyText"/>
      </w:pPr>
      <w:r>
        <w:t>687. Despite having mentioned all the beautiful names in this explicit manner as servants of His court, and having described the essence of the intended purpose and the promised countenance as sanctified, exalted, and purified from all, you have nevertheless taken a name from my book, clung to that name, and introduced something that no nation has ever introduced before.</w:t>
      </w:r>
    </w:p>
    <w:p w14:paraId="5AF44C66" w14:textId="77777777" w:rsidR="000108D8" w:rsidRDefault="00000000">
      <w:pPr>
        <w:pStyle w:val="BodyText"/>
      </w:pPr>
      <w:r>
        <w:t>688. Thus spoke the tongue of God, the Sovereign, the All-Powerful, the Most High, the Great. These utterances are from the first point - may our souls be sacrificed for it - is any soul capable of responding? No, by Allah! Rather, we are all overwhelmed, embarrassed, and ashamed, for the souls that have turned towards us have not risen to the conditions of receptivity. And it is evident what the souls of those who turn away have committed and continue to do. In accordance with the first point, all the beautiful names, from “the Dominant” and “the Self-Subsisting”[367] and beyond and below them, are all souls who will argue in favor of this wondrous appearance based on the evidence of this appearance itself. Consider the status of those souls who have argued and written in support of this Most Great Appearance through their expressions and pen, writing that which has been inspired in the hearts of the detached. By Allah, they are among the highest and most resplendent of creation, in a way that no one has ever surpassed them before and no soul among the latter generations will ever surpass them.</w:t>
      </w:r>
    </w:p>
    <w:p w14:paraId="6923C8EF" w14:textId="77777777" w:rsidR="000108D8" w:rsidRDefault="00000000">
      <w:pPr>
        <w:pStyle w:val="BodyText"/>
      </w:pPr>
      <w:r>
        <w:t>689. O commanding soul, why have you become preoccupied with the mention of those souls and expressed bewilderment in response? You have not taken heed from the deeds of those souls who have given their lives in the path of this Cause, and each of their deeds, in affirming this wondrous Appearance, has been the most evident proof and an irrefutable argument between the heavens and the earth. Among them is the beloved of the martyrs, His Eminence Aqa Sayyid Ismail Zavareh, who sacrificed his own head out of love for this Appearance, and no soul has ever denied his asceticism, piety, devotion, virtue, and knowledge before God. You have not been guided by the deeds of such a soul, and have sent forth the mention of those souls whose current state is unknown and who stand upon an uncertain path before the Throne. Perhaps God will strengthen them in His cause, sever them from you and those like you, and make them among the sincere.</w:t>
      </w:r>
    </w:p>
    <w:p w14:paraId="1CE05789" w14:textId="77777777" w:rsidR="000108D8" w:rsidRDefault="00000000">
      <w:pPr>
        <w:pStyle w:val="BodyText"/>
      </w:pPr>
      <w:r>
        <w:t>690. It has become necessary to detail the account of His Eminence Sayyid Martyr - upon him be the glory of God, the honor of God, the light of God, the majesty of God, the secret of God, the greatness of God, the radiance of God, the praise of God, the praise of all things, and the praise of the worlds - in this position, so that you may become informed about those souls who have been told by the Point of Revelation - glorified be His power - that before the appearance of that Sun of Unity, they would be set ablaze with the fire of His love. As they address the appearance afterward, the meaning in Persian is as follows, and His word - exalted be His honor - is: “Although all the servants are veiled from You and will remain so, yet for You, there will be created servants who, before Your appearance, will become ignited with the fire of Your love.”</w:t>
      </w:r>
    </w:p>
    <w:p w14:paraId="658AED06" w14:textId="77777777" w:rsidR="000108D8" w:rsidRDefault="00000000">
      <w:pPr>
        <w:pStyle w:val="BodyText"/>
      </w:pPr>
      <w:r>
        <w:t xml:space="preserve">691. As such, the mentioned Sayyid became ignited before the appearance, and certainly, the likes of that soul will also appear, even if you and the likes of you deny or disbelieve. The story of that martyr is that he entered Iraq and settled near the most exalted House of Muhammad Reza - upon him be the glory of </w:t>
      </w:r>
      <w:r>
        <w:lastRenderedPageBreak/>
        <w:t>God. The aforementioned name was invited by His Holiness to visit his house at certain times. A few days delay occurred, and they were told to wait in response until one day, they accepted and brought their presence to that residence. The mentioned dignitary prepared a gathering to the best of his ability and brought several trays of various foods, fruits, and sweets to their presence. Then the face of God turned to the face of the one who was martyred in His path and addressed him: “Come and eat whatever is present before you from the blessings of God and His bounties!”</w:t>
      </w:r>
    </w:p>
    <w:p w14:paraId="1DB3D93F" w14:textId="77777777" w:rsidR="000108D8" w:rsidRDefault="00000000">
      <w:pPr>
        <w:pStyle w:val="BodyText"/>
      </w:pPr>
      <w:r>
        <w:t>692. Indeed, he spoke before God with humility, awe, crying, and repentance, and said, “I want, from your wonderful gifts, that you grant me your spiritual blessings.” Then the face of the spirit ignited, and He said, “Come, O servant!” and ordered him to sit before His face. Then the tongue of God spoke words from which the essence of meanings flowed onto everything that was and everything that will be. I am not able to describe or mention them, nor do I know what His caring hand bestowed upon him from His hidden spiritual blessings, to the extent that his soul, spirit, being, and essence were all drawn towards them. The overwhelming longing took hold of him so much that he became oblivious to himself and everything in the heavens and the earth. So he turned, secretly and openly, towards the beloved of the worlds until the gathering ended, and the spirit returned to its abode.</w:t>
      </w:r>
    </w:p>
    <w:p w14:paraId="17A2061A" w14:textId="77777777" w:rsidR="000108D8" w:rsidRDefault="00000000">
      <w:pPr>
        <w:pStyle w:val="BodyText"/>
      </w:pPr>
      <w:r>
        <w:t>693. However, after listening to the words of God and experiencing what he desired, no one saw tranquility and peace within him. Only a few days passed, and at every moment, his longing increased, and his passion for God, his Creator, intensified. Until one dawn, he came and swept the courtyard of the house with his turban, returned and took a knife, withdrew from people, and left the city until he reached the shore of the beach. He stood facing the House (of Worship), with one hand grasping his beard and the other cutting his throat out of love for God, the Almighty, the Protector, the Self-Sustaining.</w:t>
      </w:r>
    </w:p>
    <w:p w14:paraId="3DD0E079" w14:textId="77777777" w:rsidR="000108D8" w:rsidRDefault="00000000">
      <w:pPr>
        <w:pStyle w:val="BodyText"/>
      </w:pPr>
      <w:r>
        <w:t>Then, there was an uproar among the people, and cries rose from all souls. A large crowd gathered around him, and they saw that the knife was in his hand, and he had placed his hand on his chest. This bewildered all beings, then the inhabitants of the highest realm, then the inhabitants of the cities of majesty, then the inhabitants of the kingdom of names and the dominion of eternity. They all prayed for him, glorified his face, descended upon him, circled around him, and inhaled the fragrance of his love. Indeed, if I were to mention what appeared on that day, you would not accept it nor be able to comprehend it, and God is a witness to what I say.</w:t>
      </w:r>
    </w:p>
    <w:p w14:paraId="1140514F" w14:textId="77777777" w:rsidR="000108D8" w:rsidRDefault="00000000">
      <w:pPr>
        <w:pStyle w:val="BodyText"/>
      </w:pPr>
      <w:r>
        <w:t>694. In the Persian language, it is mentioned that after the arrival of the Exalted One, the mentioned Sayyid sought spiritual sustenance. He was told, “Come and sit in front of me!” After sitting down, some statements were made. By God, the intoxication of the divine meanings of the words was so overwhelming that he became oblivious to himself and the worlds. If the inhabitants of the worlds tried to mention the details of that gathering or engage in describing that abundance of meanings, which flowed continuously from the ocean of expression, they would undoubtedly find themselves incapable.</w:t>
      </w:r>
    </w:p>
    <w:p w14:paraId="6B7C04E2" w14:textId="77777777" w:rsidR="000108D8" w:rsidRDefault="00000000">
      <w:pPr>
        <w:pStyle w:val="BodyText"/>
      </w:pPr>
      <w:r>
        <w:t>The words of God had such an effect on the heart that turned towards God that all its foundations were set ablaze with the fire of divine love. It is the right of the world to know what grace was bestowed upon him. He tasted what no one knew except God, the All-Knowing, the All-Aware.</w:t>
      </w:r>
    </w:p>
    <w:p w14:paraId="0FD4535B" w14:textId="77777777" w:rsidR="000108D8" w:rsidRDefault="00000000">
      <w:pPr>
        <w:pStyle w:val="BodyText"/>
      </w:pPr>
      <w:r>
        <w:lastRenderedPageBreak/>
        <w:t>695. After the gathering had ended, the Exalted Beauty left. However, that Sayyid, at all times, was in a wondrous state and was captivated by the love of God to such an extent that he eventually stopped eating and drinking. For some time, he remained in this state [371] until one day, he recited some verses in praise of God, gave them to his companions, and they are still available now. If anyone were to observe, they would become aware of the burning state of that simple, sanctified being.</w:t>
      </w:r>
    </w:p>
    <w:p w14:paraId="5F8E8A45" w14:textId="77777777" w:rsidR="000108D8" w:rsidRDefault="00000000">
      <w:pPr>
        <w:pStyle w:val="BodyText"/>
      </w:pPr>
      <w:r>
        <w:t>One day, at the break of dawn, he got up and turned his attention towards the Most Great House. He swept the pure courtyard of the House with his turban. Then, he took a sword and went to the house of Muhammad Reza, performed an act of devotion, and hurried to the altar of his Beloved, completely detached from all who were in the heavens and the earth. At that time, the focus of all the high angels was around him, and they turned their attention towards him at the altar.</w:t>
      </w:r>
    </w:p>
    <w:p w14:paraId="7A5B6C74" w14:textId="77777777" w:rsidR="000108D8" w:rsidRDefault="00000000">
      <w:pPr>
        <w:pStyle w:val="BodyText"/>
      </w:pPr>
      <w:r>
        <w:t>Finally, outside the city, near the beach and facing the House, he took his own blessed throat in his hand and cut it, yearning for the love of his Lord, passionately seeking His affection and union, content with His decree, and turning towards the sanctuary of His presence.</w:t>
      </w:r>
    </w:p>
    <w:p w14:paraId="205C93DB" w14:textId="77777777" w:rsidR="000108D8" w:rsidRDefault="00000000">
      <w:pPr>
        <w:pStyle w:val="BodyText"/>
      </w:pPr>
      <w:r>
        <w:t>696. Afterward, news of this event spread throughout the city, to such an extent that everyone heard about it. The chief of the local guards, along with a group of Arabs and non-Arabs, went to the sacred site and saw the holy form lying there with a sword in his hand, having sacrificed his life in this state. After observing this, everyone was astonished, and this act led some of the enemies to regret their actions and become victorious in the love of God. In no era has such an event occurred before.</w:t>
      </w:r>
    </w:p>
    <w:p w14:paraId="1AA0F9D3" w14:textId="77777777" w:rsidR="000108D8" w:rsidRDefault="00000000">
      <w:pPr>
        <w:pStyle w:val="BodyText"/>
      </w:pPr>
      <w:r>
        <w:t>Take note that the name of this blessed soul was Isma’il [372], but this Isma’il did not return alive from the altar of the Beloved and sacrificed his life on that path. By God, this act is a proof upon all who are in the heavens and the earth, but you and the likes of you are not worthy. What do these realms have to do with you? You should go and remember the fabricated testament, investigate that position, and write a treatise.</w:t>
      </w:r>
    </w:p>
    <w:p w14:paraId="2C9CCF26" w14:textId="77777777" w:rsidR="000108D8" w:rsidRDefault="00000000">
      <w:pPr>
        <w:pStyle w:val="BodyText"/>
      </w:pPr>
      <w:r>
        <w:t>697. And likewise, other souls who have given their lives in this manifestation and have been uttering the name of the Beloved until they reached the altar of sacrifice. Do not begrudge the mention of these souls, who, like the shining suns, illuminate the people around them. Instead, you write about what to say in response to this or that person. Those who disbelieve in the signs of God and follow you and the likes of you in this world and the Hereafter have certainly lost. Indeed, the fire will be their abode, and what a terrible abode for the deniers.</w:t>
      </w:r>
    </w:p>
    <w:p w14:paraId="16C3A0D3" w14:textId="77777777" w:rsidR="000108D8" w:rsidRDefault="00000000">
      <w:pPr>
        <w:pStyle w:val="BodyText"/>
      </w:pPr>
      <w:r>
        <w:t>698. And as for what you have written, asking what answer I should give to those who cling to someone new every day, considering one as the truth and another as falsehood, this truth that has been mentioned has always been a creation. It has been honored with a garment from among the garments of divine names, but after arrogance, pride, and turning away, that garment has been taken from it. Take hold of the pen, for by what has flowed from it, the people of the ancient realms will curse you, and the truthful, eloquent, and trustworthy tongue of God will bear witness to this. It is said that at the end of the world, near the outpouring of that dominant red light, the Turiyans will die and become nothing. You have recently mentioned how it is possible that a mirror, according to your claim, becomes void or a fruit falls?</w:t>
      </w:r>
    </w:p>
    <w:p w14:paraId="69FD8515" w14:textId="77777777" w:rsidR="000108D8" w:rsidRDefault="00000000">
      <w:pPr>
        <w:pStyle w:val="BodyText"/>
      </w:pPr>
      <w:r>
        <w:lastRenderedPageBreak/>
        <w:t>It is explicitly stated that many trees of affirmation become trees of negation in the subsequent manifestation due to turning away from them. And now, according to your belief, you cling to and hold fast to a single fruit. If it were a true fruit, with its turning away, it would have fallen from the divine Lote Tree and returned to its original abode in the fire.</w:t>
      </w:r>
    </w:p>
    <w:p w14:paraId="3DE76CF1" w14:textId="77777777" w:rsidR="000108D8" w:rsidRDefault="00000000">
      <w:pPr>
        <w:pStyle w:val="BodyText"/>
      </w:pPr>
      <w:r>
        <w:t>699. In this regard, a statement is mentioned from the point of expression, the radiance of the Merciful, and the Breath of the Sublime - may the soul of whoever is in the realms of existence and possibility be a sacrifice for it - that perhaps you may show modesty and not stretch your hand to the pavilion of divine knowledge and gnosis. Although you and the likes of you are considered deprived in the sight of God, the face of expression has been and will be for those who are close to Him. He said, and His word is the truth: “And make, O God, that entire tree to manifest its fruits that God has created within it for whoever God has intended to manifest with what He has intended. For indeed, by Your might, I have not intended that there be on that tree any branch, leaf, or fruit that does not prostrate to it on the day of its appearance and does not praise You in the manner befitting the loftiness of its appearance and the exaltation of its essence. And if You, O my God, witness any branch, leaf, or fruit that does not prostrate to it on the day of its appearance, then cut it off, O God, from that tree, for it was not of me and does not return to me.”</w:t>
      </w:r>
    </w:p>
    <w:p w14:paraId="724B2C1E" w14:textId="77777777" w:rsidR="000108D8" w:rsidRDefault="00000000">
      <w:pPr>
        <w:pStyle w:val="BodyText"/>
      </w:pPr>
      <w:r>
        <w:t>700. May my soul be a sacrifice for it, and my spirit be a sacrifice for it, and my secret be a sacrifice for it, and my outward be a sacrifice for it, and my inward be a sacrifice for it, and the Kingdom and the Dominion be a sacrifice for it[374], and the Power and the Divinity be a sacrifice for it, and the Glory and the Ruby be a sacrifice for it, and the Manifestation and the Humanity be a sacrifice for it, and whatever was created in the realms of eternity be a sacrifice for it because - may my soul be a sacrifice for it - its pen did not move except in this wondrous remembrance and this boastful, impregnable appearance, and this lofty, exalted elevation, and this shining, illuminating sun, and this manifest, resplendent, mighty, invulnerable cause. Contemplate the extent of what that Point of Existence and Beauty of the Beloved says! It says: “O Lord, I have not intended for any branch, leaf, or fruit to remain on this tree that does not prostrate for it on the day of its appearance and does not praise You, as befits the loftiness of its appearance and the exaltation of its essence. And it says: If You, O my Lord, observe on me any branch, leaf, or fruit that does not prostrate for it on the day of its appearance, then cut it off, O Lord, from this tree! Indeed, it has not been from me and does not return to me.”</w:t>
      </w:r>
    </w:p>
    <w:p w14:paraId="48E8818B" w14:textId="77777777" w:rsidR="000108D8" w:rsidRDefault="00000000">
      <w:pPr>
        <w:pStyle w:val="BodyText"/>
      </w:pPr>
      <w:r>
        <w:t>701. Reflect for a moment! The fruit of the Tree of Truth in the previous appearance is that all the people of eloquence dwell under the shadow of this tree. This has been the main purpose of what was predestined in the previous tree. Now, every soul that has attained to that station from the fruits, leaves, branches, and what has been predestined for it, has been mentioned, and apart from that, [they are] fallen and cut off. Now, grieve a little for the fruit that has been taken without God’s permission[375]! And if the fruit is true according to the text of the Point of Eloquence, which says that if it does not acknowledge the truth on the day of appearance, it is not and will not be from me, despite this clear and evident explanation, you still wonder how the fruit can become false or fall.</w:t>
      </w:r>
    </w:p>
    <w:p w14:paraId="1ABE9B13" w14:textId="77777777" w:rsidR="000108D8" w:rsidRDefault="00000000">
      <w:pPr>
        <w:pStyle w:val="BodyText"/>
      </w:pPr>
      <w:r>
        <w:t xml:space="preserve">702. Now, observe the greatness of the Cause of God and the state of yourself and your guide! Say: O child of the school of ignorance, not yet mature, if you were mature, you would not engage in these words. So woe to you, and to what you have, and to what you have inferred, and to what you are pleased </w:t>
      </w:r>
      <w:r>
        <w:lastRenderedPageBreak/>
        <w:t>with today! The mature ones are those who have recognized the Manifestation of the Lord of the Worlds and are firmly established on the pillars of authority and dignity. It is very difficult for you and the likes of you to pierce these veils, but for the truth - exalted is His praise - there are souls who, by His breezes, pierce all the veils, and they are the souls whose every breath is dominant over all the people of eloquence, as well as their words, deeds, and knowledge. As the Point of Eloquence says, the one-year-old embryo of the next appearance is stronger than all those in eloquence. By God, the One for whom there is no god but He, if they reflect upon the very statement of the Point of Eloquence, all would sever from everything in the heavens and the earth, from the spirit, soul, and essence, and turn their attention to the unity of His existence.</w:t>
      </w:r>
    </w:p>
    <w:p w14:paraId="1D4FD8C2" w14:textId="77777777" w:rsidR="000108D8" w:rsidRDefault="00000000">
      <w:pPr>
        <w:pStyle w:val="BodyText"/>
      </w:pPr>
      <w:r>
        <w:t>703. And this word is very great, if only you would reflect. If the Cause were not great, how could such a statement emerge from the abode of eloquence? So bear witness that God, the Most High, the Supreme, is truthful. For if it were not stronger than all creation, it could not pierce these veils of illusions and shatter these great idols with the power of the Friend of the Horizons. Where is the station of these servants compared to the station of the previous servants? These are the servants upon whom the people of the highest assembly and the realities of things send their blessings, but you do not perceive it.</w:t>
      </w:r>
    </w:p>
    <w:p w14:paraId="1B3B4E70" w14:textId="77777777" w:rsidR="000108D8" w:rsidRDefault="00000000">
      <w:pPr>
        <w:pStyle w:val="BodyText"/>
      </w:pPr>
      <w:r>
        <w:t>704. And this, written by the pen of slander and calumny, some people attribute disobedience to the Most Glorious Beauty and write what the pen is too ashamed to mention, as soon as it is mentioned, it is a clear lie. All these words were inspired and written by that lying instigator. And whoever speaks of this has fabricated a lie against God, the Dominant, the Self-Subsisting. Then the angels of sanctification will address you from the highest Paradise and say, “O polytheist, silence your tongue! We were created and sent forth by a drop from the ocean of His sanctification, and God has made us purified from indicating anything other than Him and exalted from mentioning anything besides Him. And so, we glorify and sanctify Him in this Greatest and Most Exalted Abode.”</w:t>
      </w:r>
    </w:p>
    <w:p w14:paraId="4D3CEEDC" w14:textId="77777777" w:rsidR="000108D8" w:rsidRDefault="00000000">
      <w:pPr>
        <w:pStyle w:val="BodyText"/>
      </w:pPr>
      <w:r>
        <w:t>705. Then the angels of exaltation will address you from the highest Paradise and say, “Take your pen, O you who associate others with God! By God, we were sent forth and created by a breeze from the winds of His exaltation, and so, we exalt, glorify, and sanctify Him in this station which God has made purified from your mention, your praise, and your knowledge and the knowledge of the worlds.” Then the angels of abstraction will address you in the Glorious Paradise and say, “Be ashamed, O you who turn away from God! God has created us from the oceans of His abstraction and we are severed from every mention other than His mention. And so, we walk in this Greatest Paradise and remember Him and praise Him at every dawn and dusk.”</w:t>
      </w:r>
    </w:p>
    <w:p w14:paraId="35A45566" w14:textId="77777777" w:rsidR="000108D8" w:rsidRDefault="00000000">
      <w:pPr>
        <w:pStyle w:val="BodyText"/>
      </w:pPr>
      <w:r>
        <w:t xml:space="preserve">706. Then the people of the Paradise of the Command will address you and say, “O you who are heedless of the remembrance of God and warring with yourself, indeed, we were created by the command of the One whose pen wrote in a magnificent and unique way. It is He by whose command the Supreme Pen inscribed on the Tablets whatever He willed, and it is He who rules over what He desires. He is not questioned about what He does, but others are questioned if you are among the worlds. He is the chosen one in Himself, doing what He pleases with His authority; no one can object to Him, and objection only returns to your wretched and distant self. We have not counted more veils from you than the religions of the past. By God, with the fire of your hatred, the fire of Hell has been ignited. Fear God and do not </w:t>
      </w:r>
      <w:r>
        <w:lastRenderedPageBreak/>
        <w:t>attribute to Him what your soul and desires command, and do not be among the idolaters! By God, every atom bears witness to His sanctification, then with His exaltation, all things, and with His abstraction, the inhabitants of the highest heaven, and with His unification, the people of the cities of eternity. If He were to decree for the self of idolatry the decree of oneness, He would be able with His omnipotent and all-powerful authority, and if He were to change the sins of the possible beings with a word from Him, He would be capable by His command. But impotence is your affair and the affair of those like you, O you who have deprived yourself of the breaths of God in these most creative and wondrous days.”</w:t>
      </w:r>
    </w:p>
    <w:p w14:paraId="7C6CFDF9" w14:textId="77777777" w:rsidR="000108D8" w:rsidRDefault="00000000">
      <w:pPr>
        <w:pStyle w:val="BodyText"/>
      </w:pPr>
      <w:r>
        <w:t>707. Woe to you and your understanding! Have you not realized that the judgment appears from Him and no one’s judgment returns to Him? Indeed, He is the One who commands in the eternal past, and no one’s command applies to Him, for all are in need of Him and created by His mighty and unique word. Is it appropriate for a leaf that has fallen from the Lote Tree and has turned yellow from the wind of its own breath to object to the Lote Tree, from which every leaf speaks, “Indeed, there is no god but He, the Mighty, the Exalted, the All-Knowing, the Wise”? Is it appropriate for non-existence to object to the authority of the Eternal or to impose its own laws on Him? No, by His exalted and great Self! So listen to my words, then constantly seek forgiveness in your life; perhaps God will forgive you and purify you from what you have been afflicted with, sever you from your self and desires, and bring you closer to what is better for you than the kingdom of the Lord of the heavens and the earth! By God, what you wanted in what you mentioned was nothing but to waste the cause of God, and we ask God to waste you, and those who supported you in what you did and committed, and indeed He is capable of everything.”</w:t>
      </w:r>
    </w:p>
    <w:p w14:paraId="7C582414" w14:textId="77777777" w:rsidR="000108D8" w:rsidRDefault="00000000">
      <w:pPr>
        <w:pStyle w:val="BodyText"/>
      </w:pPr>
      <w:r>
        <w:t>708. This servant has been given refuge, if the answer is not mentioned, the fear is that some of the weak souls will be deprived of the truth due to these fabricated words. And if it is mentioned, by Allah, the One who there is no god but Him, the original nature will not be satisfied to be heedless of the remembrance of Allah and pay attention to the words of the polytheists. But what can be done? The obligation[379] is that what you have said should be answered, so that perhaps those fabrications will not become a veil between the servants and the sovereign on the Day of Judgment.</w:t>
      </w:r>
    </w:p>
    <w:p w14:paraId="5C6CFF63" w14:textId="77777777" w:rsidR="000108D8" w:rsidRDefault="00000000">
      <w:pPr>
        <w:pStyle w:val="BodyText"/>
      </w:pPr>
      <w:r>
        <w:t>709. And from these words that have been inspired to you, they had no purpose except to prevent some souls from the ranks of Paradise and to trap the servants in the snare of their words. During the twelve years of stay in Iraq, everyone knows how much seriousness and effort they have made to remove some indecencies from among this group. And even if, God forbid, some have committed them, they have been done in secret. By Allah, O heedless one, you are not aware of the exalted position upon which these objections have been made. If you knew, you would destroy yourself instantly.</w:t>
      </w:r>
    </w:p>
    <w:p w14:paraId="5C8E5700" w14:textId="77777777" w:rsidR="000108D8" w:rsidRDefault="00000000">
      <w:pPr>
        <w:pStyle w:val="BodyText"/>
      </w:pPr>
      <w:r>
        <w:t>710. The greatest cause of the distance of the glorious beauty from Mirza Yahya, and Allah, there is no god but He, was that he trespassed in the sanctuary of the first Point - may our souls be sacrificed for him - even though it is forbidden in all divine books. And his shamelessness has reached a level where he has declared it forbidden in his writings even for his own wives, yet he dared to extend his hand of transgression and betrayal to the sanctuary of the Manifestation of the All-Knowing King. So woe to him and his loyalty! If only he had been content with himself, but instead, after committing his crime, he dedicated himself to the idolaters, and all the people of eloquence have heard and know that his misdeeds should be questioned from his companions.</w:t>
      </w:r>
    </w:p>
    <w:p w14:paraId="5BAC7344" w14:textId="77777777" w:rsidR="000108D8" w:rsidRDefault="00000000">
      <w:pPr>
        <w:pStyle w:val="BodyText"/>
      </w:pPr>
      <w:r>
        <w:lastRenderedPageBreak/>
        <w:t>711. And beyond all these, it is astonishing that this very passage[380] you have written is a clear evidence and a decisive proof of the truth of this matter, yet you have not realized it. The soul, which you yourself know, was not from the people of knowledge and piety, and was not considered among the mystics and the masters of veils, and by your own account, associated with the likes of Moshir al-Dawla. And then, suddenly, the Kawthar of divine meanings flowed from him without direction, and the suns of divine wisdom shone and illuminated from the horizon of his will - oh unjust one, this is a station above all stations, if only you were among the fair-minded. You have belittled this greatest grace and imagined that these words were mentioned to deceive people. You have made a mistake, O sinful criminal! Any wise and discerning person who hears this will surely become more steadfast and upright in the cause of God and will continue to do so.</w:t>
      </w:r>
    </w:p>
    <w:p w14:paraId="01CED07F" w14:textId="77777777" w:rsidR="000108D8" w:rsidRDefault="00000000">
      <w:pPr>
        <w:pStyle w:val="BodyText"/>
      </w:pPr>
      <w:r>
        <w:t>712. The Creator has thought otherwise for Himself, so that these whisperings may affect the satanic souls, not the divine ones. The clouded hearts may be distracted by these unworthy lies from the mention of the Sovereign of Oneness, but the detached souls will pay attention to the shore of the Most Merciful with their lives. Now I ask you: if a soul rises among a people who have never been known for their knowledge and are not famous among the people for their grace and justice, and begins to speak the gems of the words of God as you have heard and are hearing - is this not the greatest soul, or a soul that has been raised among the people of knowledge? There is no doubt that the former is more sublime[381], as it has appeared solely by the power of the divine.</w:t>
      </w:r>
    </w:p>
    <w:p w14:paraId="762154FA" w14:textId="77777777" w:rsidR="000108D8" w:rsidRDefault="00000000">
      <w:pPr>
        <w:pStyle w:val="BodyText"/>
      </w:pPr>
      <w:r>
        <w:t>713. It is good that the Truth - Glorious is His Majesty - has spoken words through your tongue that have been and will be sufficient for the discerning to recognize the likes of those souls. The Truth has always been the subject of such objections, just as they objected to the Spirit of God for being in the company of sinners and revelers. By God, upon this manifestation, along with the instructions of the Point of Declaration - Glorious is His Honor - calamities have befallen that have not befallen any of the previous manifestations. The calamities of the first and the last do not compare with this impure sheet that has been sent to the most sacred arena, even though it is not informed of anything and is merely speaking out of passion and a detached soul. And this is one of the visible calamities, but there are calamities that have befallen this manifestation that no one can enumerate except God.</w:t>
      </w:r>
    </w:p>
    <w:p w14:paraId="77C5E78A" w14:textId="77777777" w:rsidR="000108D8" w:rsidRDefault="00000000">
      <w:pPr>
        <w:pStyle w:val="BodyText"/>
      </w:pPr>
      <w:r>
        <w:t>714. As in the signature of His Excellency, Generosity - upon Him be the Glory of God - a verse was revealed that, by God, has devastated the hearts of the people of the horizons. He says - Glorious is His Majesty -: “Indeed, you have seen me and associated with me, and you have known the ocean of my tranquility and the mountain of my steadfastness. Reflect on what has made me proclaim loudly between the heavens and the earth!” But what is the use, as the divine verses being revealed to you are like a nightingale singing for the deaf. We ask God to purify the earth from your impurity and the impurity of those who were with you, for He is indeed the Answerer of the supplications of the seekers. The extent of your power has become so apparent that, according to the worst of people and the lowest among them, you have turned away from the Truth and clung to the tree of self and desire.</w:t>
      </w:r>
    </w:p>
    <w:p w14:paraId="7E509F7A" w14:textId="77777777" w:rsidR="000108D8" w:rsidRDefault="00000000">
      <w:pPr>
        <w:pStyle w:val="BodyText"/>
      </w:pPr>
      <w:r>
        <w:t xml:space="preserve">715. You also wrote that it is being discussed in gatherings that the Supreme Beauty (Jamal-i-Abha) has laid the foundation for corruption and sedition, and it has become well-known that at first, he made his </w:t>
      </w:r>
      <w:r>
        <w:lastRenderedPageBreak/>
        <w:t>brother the leader and concealed him, baking bread in his name. Now they have put him in and want to eat him like nuts.</w:t>
      </w:r>
    </w:p>
    <w:p w14:paraId="7602FF62" w14:textId="77777777" w:rsidR="000108D8" w:rsidRDefault="00000000">
      <w:pPr>
        <w:pStyle w:val="BodyText"/>
      </w:pPr>
      <w:r>
        <w:t>716. May God curse whoever influenced you, and may God curse those who lie and fabricate, then transgress and rebel, then disbelieve and bring misery! By God, many people have been found foolish; everyone knows that, as ordered, they came to Iraq under the protection of the Iranian government, and Mirza Yahya fled to Iraq after the preliminary conquest of the land of Ta. Say: “O, you who associate others with God, indeed, the one who spent his life in the way of God, who was in the midst of people, and arrows of destiny were constantly fired at him, which no one could count except God, the All-Knowing, the All-Aware. Most people were against him during the days he was in Iraq, and every day someone among them called for them to take him and send him to the land of Ta. Some of them said, ‘They will drown him in the river!’ and some said, ‘The government will exile him!’ God was a witness and knower of all this, and the eyes of all things wept for him because of the hardships and adversities he faced - and yet you have written what you wrote. Surely, God’s curse is upon the liars!”</w:t>
      </w:r>
    </w:p>
    <w:p w14:paraId="6C0C3A60" w14:textId="77777777" w:rsidR="000108D8" w:rsidRDefault="00000000">
      <w:pPr>
        <w:pStyle w:val="BodyText"/>
      </w:pPr>
      <w:r>
        <w:t>717. All things bear witness and testify that during the years of [383] stay in Iraq, there was never any hope for life, and they were constantly afflicted with new adversities. And yet, the likes of those vile souls mention bread and nuts. Observe how much they have been deprived of apparent wisdom, and by God, every soul that observes your words sees the wrath of God manifest and clear in you. Glory be to God, a soul that is incapable of writing two beautiful Persian phrases dares to object to the one by whose will the Supreme Pen was created and from whom the resounding sound emerged, attracting the hearts of what has been and what will be. Woe to you and what has appeared from you!</w:t>
      </w:r>
    </w:p>
    <w:p w14:paraId="2C2864BF" w14:textId="77777777" w:rsidR="000108D8" w:rsidRDefault="00000000">
      <w:pPr>
        <w:pStyle w:val="BodyText"/>
      </w:pPr>
      <w:r>
        <w:t>718. But it is not far-fetched for these heedless people to prefer your words over the words of truth, just as they have preferred and worshiped the fleeting world over the truth for endless years, and are still preoccupied with it. It is a great pity that a person speaks in such unworthy words, for words are a reflection of a human soul. Therefore, the words of the people of the highest perspective are adorned with the art of literature. We ask God not to leave us naked without this garment, by which the human dignity is manifested among the worlds, and its distinction from the animal. Then we ask Him to bring us closer to Him, detach us from everything other than Him, purify us from the odors of illusion and imitation, and make us among those who said: “Our Lord is God!” Then they remained steadfast and were not deterred by the ridicule of all creatures [384] nor the gloating of the heedless.</w:t>
      </w:r>
    </w:p>
    <w:p w14:paraId="24ADAE35" w14:textId="77777777" w:rsidR="000108D8" w:rsidRDefault="00000000">
      <w:pPr>
        <w:pStyle w:val="BodyText"/>
      </w:pPr>
      <w:r>
        <w:t>719. O God, my Lord, open the eyes of these people so that they may see You manifest among Your creation and shining in Your kingdom! Indeed, my Lord, if You were to open their eyes, they would not be afflicted by their ridicule, the stones of their suspicions, and the arrows of their illusions, just as You have opened the eyes of Your loved ones and taught them what You did not teach others. And if You were to remove the veils for them as You have removed them from their faces, they would not hide nor object. So when You concealed from these people and revealed to Your loved ones, the noise of the heedless has risen from Your innocence and the cries of the deluded from the people of Your kingdom. Therefore, I ask You by Yourself to remove the veils that prevented them from knowing You and recognizing the manifestation of Your essence so that they may all gather on the shore of the sea of Your unity and the abode of Your glorification and singularity. And indeed, You are capable of whatever You will.</w:t>
      </w:r>
    </w:p>
    <w:p w14:paraId="3600F149" w14:textId="77777777" w:rsidR="000108D8" w:rsidRDefault="00000000">
      <w:pPr>
        <w:pStyle w:val="BodyText"/>
      </w:pPr>
      <w:r>
        <w:lastRenderedPageBreak/>
        <w:t>720. Those who have mentioned that they have made bread in his name, and by God, I am ashamed to mention such ill-mannered and disgraceful souls, and that is indeed Sayyid Muhammad the wicked himself. These remembrances are not and will not be the remembrances of the foremost in nobility. And any soul who has spoken such words is like someone saying, “The sun has been illuminated by darkness” or “The nightingale has learned to sing from the crow” or “A piece of ruby has acquired its brilliance and color from a stone.” What is the benefit when that heedless one is not aware?</w:t>
      </w:r>
    </w:p>
    <w:p w14:paraId="5D3542AD" w14:textId="77777777" w:rsidR="000108D8" w:rsidRDefault="00000000">
      <w:pPr>
        <w:pStyle w:val="BodyText"/>
      </w:pPr>
      <w:r>
        <w:t>721. And the souls that have been in between have denied everyone, so that no truthful word may come forth and be heard by the people. Sayyid Muhammad, who, by the great God, used to take pride in standing in the blessed presence, has now come and attributed such false allegations to the truth. Praise be to God that we have not spoken and will not speak without truth and righteousness, we have not traded religion for the world, and we have not turned a blind eye to the truth. All are grateful that they have succeeded in faith in God during this manifestation. And this humble speaker says, “I wish I had not been born from my mother, and if I had been born, I would not have been nursed, and if I had been nursed, I would not have grown up. Oh, I wish I were among the lost!” In every moment when there is the least amount of love for God, they will not be content and will not be satisfied to witness such matters. To God, we entrust our affair and rely upon Him, and we ask from the wonders of His generosity to enable us to acknowledge His unity and confess His singularity and detach ourselves from anything other than Him, and indeed, He is capable of everything. Then we ask Him in the name by which He distinguished between truth and falsehood to enable you to remember Him, recognize the manifestation of His essence, and purify you from the insinuations of these liars.</w:t>
      </w:r>
    </w:p>
    <w:p w14:paraId="5F4BD9C9" w14:textId="77777777" w:rsidR="000108D8" w:rsidRDefault="00000000">
      <w:pPr>
        <w:pStyle w:val="BodyText"/>
      </w:pPr>
      <w:r>
        <w:t>722. By God, there is no god but Him, calamities have befallen this land that no one is capable of counting. They have repeatedly said: “What I have experienced in prison, under chains and shackles, and afflicted at the hands of the polytheists in such a way that they took me from land to land and dragged me bareheaded and barefooted from place to place, none of these are considered calamities. The greatest calamity, which has never had an equal in creation and never will, is when the truth is afflicted at the hands of an oppressor who is known by the name of justice. For that unjust one, who confidently relies on the foolish of the earth, fears nothing and cares not, does what his soul and desires command him to do. As it can be seen, he has subjected a soul, which I had nurtured and preserved, to such acts out of arrogance towards God, turning away from Him and objecting to Him, that no oppressor has ever done. The reason for this oppression has been the assurance from heedless servants, for if he was certain that people have insight and do not confirm his actions, he would not have committed such acts.”</w:t>
      </w:r>
    </w:p>
    <w:p w14:paraId="7BEEE648" w14:textId="77777777" w:rsidR="000108D8" w:rsidRDefault="00000000">
      <w:pPr>
        <w:pStyle w:val="BodyText"/>
      </w:pPr>
      <w:r>
        <w:t>723. As more grace has been bestowed upon most of the servants, they have risen more in disbelief. The story of Satan has been mentioned before, that in each of the heavens he was known by a name, and in the highest realm he was described with utmost attributes, and for centuries he was in standing, bowing, prostrating, and sitting positions. Then it happened that he sat on the observation posts and prevented the servants from receiving the mercy of the Most Merciful. And if only the polytheistic souls in these days were content with such a level! By Him in whose hand is my soul, the thirst of their hatred will not be quenched except by drinking my blood, and Satan sought refuge with the Most Merciful from them and their deeds. But the people neither understand nor perceive.</w:t>
      </w:r>
    </w:p>
    <w:p w14:paraId="17055870" w14:textId="77777777" w:rsidR="000108D8" w:rsidRDefault="00000000">
      <w:pPr>
        <w:pStyle w:val="BodyText"/>
      </w:pPr>
      <w:r>
        <w:lastRenderedPageBreak/>
        <w:t>724. It was not clear what the purpose of “Aajil” was, which flowed from the pen of misfortune. There have never been perishable objects and worldly adornments involved. It seems that the purpose was related to the provisions that were sent to each city from the exalted door specifically for the servants. If this is the case, now they have become polytheists in relation to God and have achieved their beloved. Woe to them, their life, and their loyalty! They have turned their attention and sought refuge in every other door after being cut off from the door of God and complained about the beauty of their footsteps until they reached their desired goal. Hold firmly to the truth you have found, for perhaps by following it, the souls will enter the lowest depths of the fire!</w:t>
      </w:r>
    </w:p>
    <w:p w14:paraId="431E72F7" w14:textId="77777777" w:rsidR="000108D8" w:rsidRDefault="00000000">
      <w:pPr>
        <w:pStyle w:val="BodyText"/>
      </w:pPr>
      <w:r>
        <w:t>725. O heedless one, the vile souls that have humiliated themselves to the extent of informing the atheist self about the adornments and have wasted their affairs. Nevertheless, they considered such souls to be true and turned away from the truth that never paid attention to any soul but rather did not care for its servants. May God curse the one who witnessed God’s proof and denied it, and knew His transcendence from everything else and turned away from it!</w:t>
      </w:r>
    </w:p>
    <w:p w14:paraId="022D4301" w14:textId="77777777" w:rsidR="000108D8" w:rsidRDefault="00000000">
      <w:pPr>
        <w:pStyle w:val="BodyText"/>
      </w:pPr>
      <w:r>
        <w:t>726. O people of eloquence, the objections of this rejected one, which were written by the instigation of Mirza Yahya and Sayyid Muhammad, were mentioned specifically so that you may know the extent of the harm caused, and understand the lamentation and mourning of the first point on the emergence of the last. And since that blessed beauty was aware of the polytheist souls and what they would do, they have advised everyone in all their statements with countless instructions, emphasizing in a way that is beyond possible. As revealed by the Supreme Pen, everyone should sanctify and purify themselves with utmost reverence and exaltation, as well as the clothing and necessities of the house, so that God’s consideration does not fall on anything less desirable during the manifestation and cause the same degree of grief to the purest heart. Observe the state of the people of eloquence with these instructions, who have specifically written the letters of refutation and sent them to the throne’s abode. This statement is sufficient for those with the most devoted hearts, the most dignified, and the most loyal.</w:t>
      </w:r>
    </w:p>
    <w:p w14:paraId="1D70259A" w14:textId="77777777" w:rsidR="000108D8" w:rsidRDefault="00000000">
      <w:pPr>
        <w:pStyle w:val="BodyText"/>
      </w:pPr>
      <w:r>
        <w:t>727. By God, what has befallen me has not befallen anyone from the previous manifestations. And despite all the afflictions, calamities, and trials that have occurred, I am grateful and patient and have no sorrow. However, my heart is burning due to the negligence of God’s cause. I swear by the truth that it is necessary for everyone to mourn and lament the divine cause, as they have neglected the cause of God to the extent that they have called the wicked of the earth “the best of women.” Observe how God has made the falsehood of these people manifest! By God, with this act, the argument is complete for everyone, as most people know that wicked person and are aware of her circumstances. And from that “best of women,” recognize the “best of men,” meaning the one who has called her the mistress of women. By God, cursed be all the atoms, but he does not sense it within himself and becomes one of the joyful ones. His shamelessness has reached a level where he has called his wives “the best of women” and appropriated and bestowed the sanctuary of the first point. Woe to them from the punishment of a great day! At this point, these most beautiful verses are revealed from the exalted, glorious tongue of God:</w:t>
      </w:r>
    </w:p>
    <w:p w14:paraId="725F4D2D" w14:textId="77777777" w:rsidR="000108D8" w:rsidRDefault="00000000">
      <w:pPr>
        <w:pStyle w:val="BodyText"/>
      </w:pPr>
      <w:r>
        <w:t xml:space="preserve">728. This is what was revealed at that time from the majesty of the Exalted One. O people, know that we have chosen the mother of the first point, and indeed, she has been one of the best of the maids mentioned in the presence of the Throne. It is forbidden to apply this name to anyone else; so it was </w:t>
      </w:r>
      <w:r>
        <w:lastRenderedPageBreak/>
        <w:t>inscribed by the Exalted Pen in the Tablet of Destiny[390] that was preserved in the treasures of your Lord’s infallibility. And she is indeed the best of women, and after her, it can be applied to the rib of the point that has not left the fortress of infallibility and has not been touched by the hands of the traitors, and so the matter was decreed. And she who betrayed has left the point and severed her relationship with God, who has determined every matter in a clear Tablet. Say: The polytheists thought that we wanted to abrogate what was revealed to the Point of Explanation. Say: By my Merciful Lord, if we had intended as they thought, no one could object to God, who created everything by His command, and indeed, He is capable of everything. And whatever we want is what God wants, and what appears from me is what appears from Him, and every knowledgeable monotheist bears witness to that. But God intended with this appearance to establish what was revealed from the Point of Explanation and to place His judgments on the necks of the Pharaohs among the people of tyranny, and His True Self was a witness to that. And we intended to sacrifice ourselves for His cause, as He sacrificed Himself for my sake. Fear God, O people, and do not fabricate against that by which the sun of Explanation has risen and His judgment has appeared among all creatures! We will establish His judgments and demonstrate His effects on the earth with clear power and authority.</w:t>
      </w:r>
    </w:p>
    <w:p w14:paraId="4D20AC16" w14:textId="77777777" w:rsidR="000108D8" w:rsidRDefault="00000000">
      <w:pPr>
        <w:pStyle w:val="BodyText"/>
      </w:pPr>
      <w:r>
        <w:t>729. Today, “the best of women” is the mother of the first point, and it is forbidden[391] to apply this name to the maids of God. Likewise, permission has been given to apply this name later to the rib of the point, who reside in Persia and have not left the divine fortress of infallibility, observed the sanctity of God, and the hands of traitors have not reached the bottom of their infallibility. By my True Self, she is the pure Virgin, the most exalted sanctuary, and the greatest infallibility. Serve her, O my beloved ones, with evident sincerity, for she is the remnant of God among you if you are among the knowledgeable ones. We ask God to keep her steadfast in what she is and protect her from the touch of the violators, who are driven by the winds of self and desire as they please; they are in clear misguidance, and to establish her in this matter, and indeed, He is capable of everything.</w:t>
      </w:r>
    </w:p>
    <w:p w14:paraId="7976A1D4" w14:textId="77777777" w:rsidR="000108D8" w:rsidRDefault="00000000">
      <w:pPr>
        <w:pStyle w:val="BodyText"/>
      </w:pPr>
      <w:r>
        <w:t>730. O people, I have not intended for myself in what I say, but rather the Self of God if you are among the fair-minded. And we cast upon you what your great and exalted Lord has intended. The sanctity of God has been forbidden upon every obligation, and in all circumstances, observing them has been beloved. Likewise, the souls from which the Self of the Merciful has appeared among those souls, honor and respect them, O people, and do not be among the heedless! And all this grace is realized as long as the bond of kinship is not severed.</w:t>
      </w:r>
    </w:p>
    <w:p w14:paraId="572B3A0D" w14:textId="77777777" w:rsidR="000108D8" w:rsidRDefault="00000000">
      <w:pPr>
        <w:pStyle w:val="BodyText"/>
      </w:pPr>
      <w:r>
        <w:t>731. And You know, O my God, that I love these people and everything that is attributed to Your Self [392], and I find in them the breezes of Your Rahman’s (merciful) garment, the wafts of Your robe of honor, and Your gifts. I yearn for their meeting, gathering with them, and companionship. So, I ask You, O my God, by the name You have made the authority of names between the earth and heaven, by which You have shattered the idols of the self and desire, by which You have cleansed and purified the knowledgeable and eager from the scents of everything other than You in the realm of creation, that You ignite in the hearts of these people the torches of Your love so that the people of Your kingdom, who have been heedless of Your remembrance and praise and have distanced themselves from the shores of Your nearness and encounter, may be guided by them.</w:t>
      </w:r>
    </w:p>
    <w:p w14:paraId="305EDE43" w14:textId="77777777" w:rsidR="000108D8" w:rsidRDefault="00000000">
      <w:pPr>
        <w:pStyle w:val="BodyText"/>
      </w:pPr>
      <w:r>
        <w:lastRenderedPageBreak/>
        <w:t>732. O my God, do not deprive them of what has appeared among them, and do not deprive them of what has flowed in those days from the clouds of Your mercy and the clouds of Your grace! Then let them hear, O my God, at every moment, Your melodies and tunes that have risen from the seat of Your Oneness’ throne and the chair of Your Unique Majesty! Then accept from them, O my God, what has been left out of them during Your days when the sun of Your beauty shone on the horizon of Your will, and when the Sultan of the messengers walked among them with Your power and greatness. And You see, O my God, that at that time, crying prevented me from remembering You and praising You and praising those whom You attributed to the appearance of Your Self, with what came to my mind as the remembrance of my beloved [393], my goal, my hope, and the remembrance of his days and affairs.</w:t>
      </w:r>
    </w:p>
    <w:p w14:paraId="42818C80" w14:textId="77777777" w:rsidR="000108D8" w:rsidRDefault="00000000">
      <w:pPr>
        <w:pStyle w:val="BodyText"/>
      </w:pPr>
      <w:r>
        <w:t>733. By Your glory, O my God, I have lost the name of loyalty between the earth and the heavens, for my beloved has sacrificed himself for Your cause, and I am present in Your kingdom among Your creatures, even though You know, O my God, that at all times I love to spend my soul and my self for his sake, and at every moment I await this. But I did not know in which direction I was prevented from what I wanted. By Your glory, then, patience has been severed from me out of love for meeting You and seeking Your union, and my soul does not rejoice except at the moment when it witnesses my face reddened with my blood. And whenever I cast myself into the hands of the enemies, You have preserved me by the authority of Your will. And whenever I entrust my body to the hands of those who hate, You protect me with Your power and strength.</w:t>
      </w:r>
    </w:p>
    <w:p w14:paraId="7EF7F45F" w14:textId="77777777" w:rsidR="000108D8" w:rsidRDefault="00000000">
      <w:pPr>
        <w:pStyle w:val="BodyText"/>
      </w:pPr>
      <w:r>
        <w:t>734. When You made me deprived of what I wanted for Your cause, You brought me closer to the land on which my beloved, the beloved of the worlds, my ultimate goal, and the aim of the knowledgeable ones stood, so that I may find solace in it, kiss its soil, and find from it the fragrances of Your holiness and the breezes of Your mercy. Perhaps in this way, my soul will find peace from its turmoil, my spirit from its burning, and my body from its trembling. I ask Your forgiveness, O my God, for all of that, for then it will be alive in the splendid horizon, witnessing and seeing, and with that, my soul, spirit, essence, pen, tongue, outward, inward, first, and last will bear witness. There is no god but You, the Mighty, the Exalted, the Omnipotent, the Dominant, the Knowing, the Wise.</w:t>
      </w:r>
    </w:p>
    <w:p w14:paraId="0966D39B" w14:textId="77777777" w:rsidR="000108D8" w:rsidRDefault="00000000">
      <w:pPr>
        <w:pStyle w:val="BodyText"/>
      </w:pPr>
      <w:r>
        <w:t>735. Know, O people, that this servant of the Merciful has always intended to establish what has been revealed from the appearance of the Point of Declaration - may my soul be sacrificed for Him in all the worlds. I have not moved except by His pleasure, just as He has not moved except by the pleasure of this servant. Yet, everything that has appeared from this will has been the breath of His will and desire, and He is a sufficient witness to Himself. However, the polytheists of explanation have suspected and wandered in the wastelands of destructive doubt, to the extent that they have attributed to this servant that he said the Point of Declaration was created from one of my letters. No, by God, what has been revealed is the revelation of Truth - Exalted be His sovereignty, Exalted be His power, Exalted be His greatness, Exalted be His omnipotence, Exalted be His honor, Exalted be His elevation, Exalted be His station, Exalted be His splendor, and Exalted be His command - and will always be.</w:t>
      </w:r>
    </w:p>
    <w:p w14:paraId="48D094C9" w14:textId="77777777" w:rsidR="000108D8" w:rsidRDefault="00000000">
      <w:pPr>
        <w:pStyle w:val="BodyText"/>
      </w:pPr>
      <w:r>
        <w:t xml:space="preserve">736. Say: O shameless ones of the earth, what has been revealed in this appearance is indeed the very words of the Primordial Point and will always be. And this servant has never desired anything but pure servitude to his Beloved. By the One in whose hand is my soul, my Beloved’s servitude has been my </w:t>
      </w:r>
      <w:r>
        <w:lastRenderedPageBreak/>
        <w:t>purpose, to the extent that whenever I witness a station among the stations of the earth, I love to prostrate myself to the Lord, my Beloved, and the Beloved of the knowers. I wish that I had prostrated to God, my Lord and the Lord of the worlds, for every atom of its soil.</w:t>
      </w:r>
    </w:p>
    <w:p w14:paraId="04E8B4B2" w14:textId="77777777" w:rsidR="000108D8" w:rsidRDefault="00000000">
      <w:pPr>
        <w:pStyle w:val="BodyText"/>
      </w:pPr>
      <w:r>
        <w:t>As for what has been mentioned in the Tablets concerning exalted stations, it has been in reference to the command of God, His station, His honor, and His glory, as the Point of Declaration has stated: “Indeed, He speaks in all things, saying, ‘I am God, there is no god but Me, O My creation, worship Me alone!’” If it were not for this station, by the very soul of the Beloved, I would have mentioned nothing but pure servitude to God, the Truth. Thus has the matter been, but the people do not perceive.</w:t>
      </w:r>
    </w:p>
    <w:p w14:paraId="6E68C3B0" w14:textId="77777777" w:rsidR="000108D8" w:rsidRDefault="00000000">
      <w:pPr>
        <w:pStyle w:val="BodyText"/>
      </w:pPr>
      <w:r>
        <w:t>737. In this station of intimate communion, which is specifically revealed for one of the beloved from the heaven of exalted glory, it is mentioned so that all the knowers may become aware that, in all ranks, the most perfect has appeared in all manifestations, even in the station of servitude:</w:t>
      </w:r>
    </w:p>
    <w:p w14:paraId="44282B87" w14:textId="77777777" w:rsidR="000108D8" w:rsidRDefault="00000000">
      <w:pPr>
        <w:pStyle w:val="BodyText"/>
      </w:pPr>
      <w:r>
        <w:t>738. Glory be to You, O my God! The tongues of all created things bear witness to Your sovereignty and power, and to my poverty and helplessness before the revelations of Your riches. So, O my God, behold this sinner who has ever been looking to the shore of Your forgiveness, and whose heart is directed towards the horizon of Your grace and favors. Verily, O my God, from the first day You created me by Your command and revived me [396] with the breezes of Your mercy’s generosity, I have never turned to anyone other than You, and have stood against the enemies for Your sovereignty and power, and have called all to the shore of the ocean of Your Unity and the heaven of Your transcendent singularity. During my days, I never sought to protect myself from the tyrants among Your creation, but rather to exalt Your remembrance among Your creatures. In doing so, I have faced what none of Your creation could bear.</w:t>
      </w:r>
    </w:p>
    <w:p w14:paraId="541AA5CB" w14:textId="77777777" w:rsidR="000108D8" w:rsidRDefault="00000000">
      <w:pPr>
        <w:pStyle w:val="BodyText"/>
      </w:pPr>
      <w:r>
        <w:t>739. And how many days, O my God, I was alone among the sinners of Your servants, and how many nights, O my Beloved, I was a prisoner among the heedless of Your creation. In times of adversity and hardship, I spoke Your praise between Your heavens and earth, and remembered the wonders of Your remembrance in the dominion of Your command and creation, even though all that appeared from me was unworthy of the authority of Your transcendent unity and unbefitting Your majesty and power. By Your glory, O my Beloved, I found no existence for myself apart from the city of Your majesty, and whenever I sought to praise You with a laudation, my heart prevented me, for without You, it could not soar in the atmosphere of the nearness of Your dominion or ascend to the heaven of Your omnipotence. By Your glory, I bear witness that if I were to prostrate myself to a handful of dust to the last of that which has no end, due to its relation to Your creative Name, I would still find myself far from drawing near to it. I bear witness that my deeds are unworthy of it, but they were limited [397] by the limitations of my own self. If I were to serve one of Your servants, standing continually in his presence due to the everlastingness of Your dominion and the endurance of Your omnipotence, and because of his connection to Your creative Name, by Your glory, I would find myself falling short in performing his service and deprived of what is fitting for him. For in this station, nothing is seen but their relation to Your Names and Attributes.</w:t>
      </w:r>
    </w:p>
    <w:p w14:paraId="1D574F17" w14:textId="77777777" w:rsidR="000108D8" w:rsidRDefault="00000000">
      <w:pPr>
        <w:pStyle w:val="BodyText"/>
      </w:pPr>
      <w:r>
        <w:t xml:space="preserve">740. Indeed, how can one who had such a condition be able to mention the One who, by a gesture of His finger, created the Names and their dominion, the Attributes and their omnipotence, and by another gesture combined the letter “Kaf” with the “Nun” and from it emerged what the highest hearts of those </w:t>
      </w:r>
      <w:r>
        <w:lastRenderedPageBreak/>
        <w:t>close to You among Your chosen ones and the most radiant emotions of the sincere ones among Your devotees could not comprehend.</w:t>
      </w:r>
    </w:p>
    <w:p w14:paraId="3981DFE0" w14:textId="77777777" w:rsidR="000108D8" w:rsidRDefault="00000000">
      <w:pPr>
        <w:pStyle w:val="BodyText"/>
      </w:pPr>
      <w:r>
        <w:t>741. By Your glory, O my Beloved, I have become bewildered in the manifestations of Your handiwork and the study of Your power. I see myself incapable of recognizing the least of Your signs, let alone recognizing You. So, I beseech You, O my God, by Your Name through which You have made the lovers fly in the air of Your will, and by which You have guided the yearning ones to the pleasure of Your nearness and union, to bestow upon the needy ones among Your loved ones, in those days when they were surrounded by the winds of temptation from all directions, the fragrances of reassurance from the bounty of Your care. In those days, souls were agitated by the force of Your decree, the pillars of existence trembled [398] due to what had descended upon them from the heaven of Your predestination, and their agitation reached a point where the lamp of Your love and remembrance in the niche of their hearts was almost extinguished. Indeed, You are capable of what You will, and indeed, You are the All-Forgiving, the Generous.</w:t>
      </w:r>
    </w:p>
    <w:p w14:paraId="467668E5" w14:textId="77777777" w:rsidR="000108D8" w:rsidRDefault="00000000">
      <w:pPr>
        <w:pStyle w:val="BodyText"/>
      </w:pPr>
      <w:r>
        <w:t>742. O my God and my Master, You hear the clamor of Your lovers and their cries from all directions due to what has befallen them from those whose hearts have been deprived of the breezes of Your love, and they have no helper to aid them, nor any supporter to assist them. Likewise, their enemies have no one to restrain them from harming these people. Thus, they do what they want and act as they please. So, grant victory, O my God, with Your wondrous support to Your loved ones who have sought help from none but You and have turned to no one but You, and whose eyes have been expectant of Your marvelous gifts and Your favors. Then, have mercy upon them, O my God, with the wonders of Your mercy, and admit them into the stronghold of Your protection and care. Indeed, You are the One who, O my God, has always been the Protector of the fearful and the Refuge of the distressed.</w:t>
      </w:r>
    </w:p>
    <w:p w14:paraId="47A2EED6" w14:textId="77777777" w:rsidR="000108D8" w:rsidRDefault="00000000">
      <w:pPr>
        <w:pStyle w:val="BodyText"/>
      </w:pPr>
      <w:r>
        <w:t>743. I ask You not to deprive these weak ones of the wonders of Your generosity and grace, and not to leave them in the hands of those whose existence You have created from the fire of Your wrath and Your overpowering, and who have not experienced the scents of mercy and fairness. They were deceived by the world and its delusions to the extent that they denied Your proof, associated others with You, disbelieved in Your signs, and shed the blood of Your beloved ones and those who are close to You. By Your might, O my Beloved, they have committed what no one has committed before, and thus they have deserved Your wrath and the lashes of Your chastisement. Take them by Your authority, then place over them someone who will not have mercy on them except by returning them to You, entering under the shadow of Your care, and repenting to You. Indeed, You have always been and continue to be the All-Powerful, the Exalted, the Just, and the Wise.</w:t>
      </w:r>
    </w:p>
    <w:p w14:paraId="50B152D2" w14:textId="77777777" w:rsidR="000108D8" w:rsidRDefault="00000000">
      <w:pPr>
        <w:pStyle w:val="BodyText"/>
      </w:pPr>
      <w:r>
        <w:t>744. Glory be to You, O Allah, my God, help this oppressed one who has been afflicted at the hands of the wrongdoers among Your creation and the polytheists among Your enemies, after he has not breathed except by Your permission and command. O my God, I was lying on the cradle of tranquility, and the winds of Your grace and kindness passed over me; You awakened me with Your authority and gifts, and established me among Your servants to praise You and exalt Your word. Then most of Your creation opposed me.</w:t>
      </w:r>
    </w:p>
    <w:p w14:paraId="3DC31C47" w14:textId="77777777" w:rsidR="000108D8" w:rsidRDefault="00000000">
      <w:pPr>
        <w:pStyle w:val="BodyText"/>
      </w:pPr>
      <w:r>
        <w:lastRenderedPageBreak/>
        <w:t>745. By Your might, O my God, I never expected from them what has appeared after You had given them the glad tidings of this manifestation in the scrolls of Your command and the tablets of Your decree. And not a word has come down from You, but You have taken a covenant with this youth among Your creation and Your creatures. So, I am bewildered, O my God, and I do not know what to do among them. And whenever I remain silent about the wonders of Your remembrance, the spirit speaks between Your heavens and earth. And whenever I become still, I am stirred by what blows from the right of Your will and intention, and I find myself like a leaf moved by the winds of Your decree and carried away as You wish by Your command and permission.</w:t>
      </w:r>
    </w:p>
    <w:p w14:paraId="0120AF68" w14:textId="77777777" w:rsidR="000108D8" w:rsidRDefault="00000000">
      <w:pPr>
        <w:pStyle w:val="BodyText"/>
      </w:pPr>
      <w:r>
        <w:t>746. And by what has appeared from me, every discerning person is certain that the matter is not in my hands, but in Your hands, and the reins of choice were not in my grasp, but in Your grasp and power. Yet, O my God, the people of Your kingdom have gathered against me and continue to bring forth what terrifies the hearts of Your chosen ones and Your trusted ones. So, I ask You, O my God, by Your name, by which You have guided the lovers to the abundance of Your grace and kindness and attracted the longing ones to the pleasure of Your nearness and meeting, to open the eyes of Your creatures so that they may witness in this manifestation the emergence of the glory of Your oneness and the rising of the lights of Your face and beauty. Then purify them, O my God, from suspicions and illusions so that they may find the fragrances of sanctification in the garment of Your manifestation and command. Perhaps they will not return to me what prevents their souls from the breezes of Your compassionate affairs during the days of the appearance of Your Self and the rise of Your command, and they will not commit what makes their beings deserving of the manifestations of Your wrath and anger.</w:t>
      </w:r>
    </w:p>
    <w:p w14:paraId="5DF5D390" w14:textId="77777777" w:rsidR="000108D8" w:rsidRDefault="00000000">
      <w:pPr>
        <w:pStyle w:val="BodyText"/>
      </w:pPr>
      <w:r>
        <w:t>747. And You know, O my God, that I was among the assembly of expression like one of them, and I associated with them with longing and yearning, and I called them to Yourself in the evenings and the mornings with the wonders of Your revelation and inspiration. And what came upon me from them, the inhabitants of the cities of Your creation could not mention. By Your glory, O my Beloved, I have become a target for the arrows of their hatred, and every evening, the spears of their resentment reached me. And with what You have made me knowledgeable about what is in their hearts and capable of handling them, I concealed and endured, looking forward to the appointed time.</w:t>
      </w:r>
    </w:p>
    <w:p w14:paraId="3AC230A7" w14:textId="77777777" w:rsidR="000108D8" w:rsidRDefault="00000000">
      <w:pPr>
        <w:pStyle w:val="BodyText"/>
      </w:pPr>
      <w:r>
        <w:t>748. So when the promise came and the time was fulfilled, I moved the edge of the veil slightly, less than could be counted. Then, all those in the realm of command and creation were alarmed, except those whom You created from the fire of Your love, the air of Your longing, the water of Your care, and the soil of Your grace. These are the ones whom the inhabitants of the highest assembly and the dwellers of the everlasting cities send blessings upon. So praise be to You, O my God, for how You protected the monotheists, destroyed the polytheists, and separated them all with a final word that came forth from the mouth of Your Will and appeared from the pen of Your Decree. And thus, the servants who were created by the word of Your command and sent forth by Your will objected to me, and they reached a level of turning away where they disbelieved in You, Your signs, and waged war against Your Essence.</w:t>
      </w:r>
    </w:p>
    <w:p w14:paraId="46D146D7" w14:textId="77777777" w:rsidR="000108D8" w:rsidRDefault="00000000">
      <w:pPr>
        <w:pStyle w:val="BodyText"/>
      </w:pPr>
      <w:r>
        <w:t xml:space="preserve">749. By Your glory, O my Beloved, the pen is unable to recount what they have done to the manifestation of Your command, the source of Your revelation[402], and the sunrise of Your inspiration. Praise be to You in all of this. Indeed, by Your glory, O my God, I have been longing for what has been decreed in the </w:t>
      </w:r>
      <w:r>
        <w:lastRenderedPageBreak/>
        <w:t>heaven of Your destiny and the realm of Your determination, because what befalls me in Your way is the beloved of my essence and the purpose of my soul. And this has only been possible through Your power and strength. I am the one, O my God, who, through Your love, has become independent of all those in the heavens and the earth, and with it, I shall not grieve, even if the harm of the worlds befalls me.</w:t>
      </w:r>
    </w:p>
    <w:p w14:paraId="65978D94" w14:textId="77777777" w:rsidR="000108D8" w:rsidRDefault="00000000">
      <w:pPr>
        <w:pStyle w:val="BodyText"/>
      </w:pPr>
      <w:r>
        <w:t>750. Oh, how I wish at that time when my blood would be shed on the face of the earth before You, and You would witness me in the state in which You have witnessed the near ones among Your servants and the chosen ones from the best of Your creation. Praise be to You, O my God, for what You have decreed by the authority of Your judgment, and what You will decree by Your determination and enactment. I ask You, O my Beloved, by Your name by which You have raised the banners of Your command and illuminated the lights of Your countenance, to send down upon me and upon the sincere among Your servants all the good that You have determined in the Tablets, and then grant us a seat of truth with You, O the One in Whose hand is the dominion of all things. Indeed, You are the Omnipotent, the Mighty, the Merciful.</w:t>
      </w:r>
    </w:p>
    <w:p w14:paraId="021F610D" w14:textId="77777777" w:rsidR="000108D8" w:rsidRDefault="00000000">
      <w:pPr>
        <w:pStyle w:val="BodyText"/>
      </w:pPr>
      <w:r>
        <w:t>751. It is hoped that by the grace of the Sublime, in this spiritual springtime, they will all be triumphant in casting off their human limitations and exchanging their old and worn-out earthly garments for new divine ones. And let everyone stand up for the cause of truth to the best of their ability and power. Let the people of Baha be wings for one another in order to fly in this spiritual atmosphere and the luminous space of holiness, and not to speak except what God has decreed, and not to walk except in His pleasure, and not to talk about anything except with God’s permission. They should not be content with their own understanding of the divine words’ meanings, for no one but God knows the true meanings of His words. Some have spoken without permission about the branches of the divine tree, saying things that were not pleasing to God. Such statements cause corruption and disagreement in the matter, especially in these days when most of the opponents are waiting for corruption to occur in the establishment.</w:t>
      </w:r>
    </w:p>
    <w:p w14:paraId="08DAF3FC" w14:textId="77777777" w:rsidR="000108D8" w:rsidRDefault="00000000">
      <w:pPr>
        <w:pStyle w:val="BodyText"/>
      </w:pPr>
      <w:r>
        <w:t>752. Fear God, O people, and do not be among the transgressors! Remember what We have commanded you, not what your own selves and desires command you! Fear God and be among the righteous! We caused him to speak when he was six years old in succession, so that it would be a proof of this greatest and most magnificent news. He was made to speak the truth so that it would be evidence of His command. Souls who have spoken such words have been oblivious to the greatness of this matter. Indeed, if He wanted to make everything speak, He could; He is indeed capable of doing anything. Nothing will appear before the “Alif” except what has already appeared. Thus, the matter was revealed at the beginning of this Manifestation, if only you were among those who know.</w:t>
      </w:r>
    </w:p>
    <w:p w14:paraId="52CED03B" w14:textId="77777777" w:rsidR="000108D8" w:rsidRDefault="00000000">
      <w:pPr>
        <w:pStyle w:val="BodyText"/>
      </w:pPr>
      <w:r>
        <w:t>753. God has sent and will continue to send for this Cause, guides who will speak about it and turn to it at all times, and they will not move except after His permission. These people will not change a single melody of my melodies for anyone in the heavens and the earth. These are my guides on earth, my chosen ones among the lands, and my trusted ones among the servants. Upon them are my mercy, glory, remembrance, and praise. And they are (honored servants).</w:t>
      </w:r>
    </w:p>
    <w:p w14:paraId="6317556B" w14:textId="77777777" w:rsidR="000108D8" w:rsidRDefault="00000000">
      <w:pPr>
        <w:pStyle w:val="BodyText"/>
      </w:pPr>
      <w:r>
        <w:t xml:space="preserve">754. It was so clear that until the detailed manifestation of this glorious appearance was mentioned, if it had been mentioned, everyone would have borne witness that it was the one which no one had preceded before and no one will precede from the later ones. And whoever claims before the Aleph (the first), they </w:t>
      </w:r>
      <w:r>
        <w:lastRenderedPageBreak/>
        <w:t>have indeed fabricated against God because, with that, the matter would be corrupted, and the edifice of the divine will would not be established on the throne of great glory. In the beginning of this manifestation, impenetrable verses were revealed, and some of them were mentioned in some of the tablets. Bear witness to them so that you may be steadfast in the matter and be among those who are firm!</w:t>
      </w:r>
    </w:p>
    <w:p w14:paraId="1134CD4E" w14:textId="77777777" w:rsidR="000108D8" w:rsidRDefault="00000000">
      <w:pPr>
        <w:pStyle w:val="BodyText"/>
      </w:pPr>
      <w:r>
        <w:t>755. And it was also known that the purpose of “Wadi Nabil” mentioned in the Tablets was and will be this Most Great Manifestation. And the valley of it is a sacred land [405] created above the levels of the created paradise, and none but the people of Bahá can enter it. By God, they are the people of the Valley of Nabil, the Valley of Grandeur, the Valley of Independence, the Valley of Glory, the Valley of Omnipotence, the Valley of Honor, the Valley of Eternity, the Valley of Sanctification, the Valley of Purity, and the Valley of Majesty. And those other souls are outside the Valley of Nabil, wandering and afflicted in the wilderness of self and desire. At that time, the essence of Nabil disassociates itself from them and their deeds, actions, and what appears from them. Thus, everything bears witness if you know.</w:t>
      </w:r>
    </w:p>
    <w:p w14:paraId="31B4DE3D" w14:textId="77777777" w:rsidR="000108D8" w:rsidRDefault="00000000">
      <w:pPr>
        <w:pStyle w:val="BodyText"/>
      </w:pPr>
      <w:r>
        <w:t>756. Beware, O people, that you do not distort the words of God from their places! Bear witness to what God has witnessed, and then be brothers seated facing each other. Unite on a matter in which no one among you finds the scent of difference! And by your unity, the Cause of God will appear among His creatures, His signs will be established among His servants, and His lights will be proven among the worlds. It is hoped that all will gather together in the word of unity, engage in the remembrance and praise of the Truth, manifest with complete detachment in the land, and become inflamed with such a divine love that they all become ignited with its warmth and turn their gaze towards the sanctified realm.</w:t>
      </w:r>
    </w:p>
    <w:p w14:paraId="02BE86C8" w14:textId="77777777" w:rsidR="000108D8" w:rsidRDefault="00000000">
      <w:pPr>
        <w:pStyle w:val="BodyText"/>
      </w:pPr>
      <w:r>
        <w:t>757. And what is not understood from the divine verses, they should ask about its origin and source. The purpose of this statement is that there should be no disagreement in the meaning of the words among the divine loved ones. And know that the divine words all appear from a single point and refer to it. Beware that you do not witness differences in them. Although they appear outwardly different, inwardly they relate and end in a single word and point. As mentioned in some places, no one is informed of the meanings of the divine words except God. There is no doubt that this statement is true, as every letter of the revealed verses has a specific effect and particular meanings according to the requirements of that world, in every world among the infinite worlds. Similarly, the divine letters and words, each one is a treasure of knowledge from God and will continue to be so, and no one is aware of what is stored in them except God. No one has been or will be capable of recognizing them as they should be recognized.</w:t>
      </w:r>
    </w:p>
    <w:p w14:paraId="6245581B" w14:textId="77777777" w:rsidR="000108D8" w:rsidRDefault="00000000">
      <w:pPr>
        <w:pStyle w:val="BodyText"/>
      </w:pPr>
      <w:r>
        <w:t>758. And similarly, it has been mentioned in a position that they understand all divine verses, because if they were not the owner of this position, the proof of the verses would not be substantiated. These two statements are different in appearance, but it is clear to the discerning ones and those with sharp insight that the purpose of saying that they understand all is according to their capacity and measure, not according to the capacity and measure of what has been revealed from God, the All-Powerful, the Dominant, the Self-Subsisting.</w:t>
      </w:r>
    </w:p>
    <w:p w14:paraId="1951FF85" w14:textId="77777777" w:rsidR="000108D8" w:rsidRDefault="00000000">
      <w:pPr>
        <w:pStyle w:val="BodyText"/>
      </w:pPr>
      <w:r>
        <w:t xml:space="preserve">759. Today[407], those souls who are engaged in violating the sanctity of the Word, as you have seen and heard, have claimed the matter due to the foolishness of their followers. May God’s curse be upon those who have transgressed the limits of the Word, violated the sanctity of God, broke His covenant, and </w:t>
      </w:r>
      <w:r>
        <w:lastRenderedPageBreak/>
        <w:t>disbelieved in the first point, His Beloved, and His intended purpose, which appeared with His most glorious Name between the earth and the heavens. From it, the hearts of those who are near to Him and the chests of the sincere ones have been illuminated, but they have erred in what they have imagined by the power of God and His strength. The fortress of the matter will be preserved by the hand of power. And indeed, He is powerful over all things.</w:t>
      </w:r>
    </w:p>
    <w:p w14:paraId="79C45785" w14:textId="77777777" w:rsidR="000108D8" w:rsidRDefault="00000000">
      <w:pPr>
        <w:pStyle w:val="BodyText"/>
      </w:pPr>
      <w:r>
        <w:t>760. And at the end of the statement, the leaves of the matter fluttered on the branches of the Lote Tree of exalted glory and it said: O people of eloquence, fear God and do not cause corruption on the earth after it has been set right, and do not commit indecencies! Purify yourselves from everything that has been forbidden in the exalted and great Book of God. Beware of shedding blood, for whoever sheds it is not from Me and God is indeed disassociated from him. This is what was revealed at the beginning of this Manifestation from the Kingdom of your Lord, the Most Merciful, the Most Compassionate.</w:t>
      </w:r>
    </w:p>
    <w:p w14:paraId="7C5E9115" w14:textId="77777777" w:rsidR="000108D8" w:rsidRDefault="00000000">
      <w:pPr>
        <w:pStyle w:val="BodyText"/>
      </w:pPr>
      <w:r>
        <w:t>761. Beware of committing what your minds and hearts dislike. Fear God, O people of the believers! Detach yourselves from the world and what is in it, and do not handle the wealth of people without their permission! Thus, we have revealed before[408] from the presence of a Mighty, Beautiful One. Be God’s trustees in the lands, so that even if you pass by cities of gold, your eyes will not turn towards them. This is how it is befitting for you, O people of the believers, the monotheists. Support your Lord, the Most Merciful, with your actions so that the servants of God may find the fragrances of truth from you between the heavens and the earth! Adorn yourselves, O people, with the virtues of God and do not commit what would violate the sanctity of the Manifestation of His essence among His creation! Thus, God has counseled you in the Tablets of exalted protection. Do not confront anyone or argue with anyone! If you find someone receptive, remind them of the Supreme Word; and if you find someone averse, turn away from them, then turn towards God, your Lord, for indeed, He is sufficient for you against the worlds.</w:t>
      </w:r>
    </w:p>
    <w:p w14:paraId="52F0D7ED" w14:textId="77777777" w:rsidR="000108D8" w:rsidRDefault="00000000">
      <w:pPr>
        <w:pStyle w:val="BodyText"/>
      </w:pPr>
      <w:r>
        <w:t>762. Unite, O my beloved ones, then gather around the law of My command and do not be among the disputing ones! Indeed, the closest of you to God are the most fearful and humble of you if you are among those who know. By the truth of God, if you are wronged, it is more beloved to Me than for you to wrong anyone; this is from My nature and the best of My qualities if you are among the certain ones. Be patient, O my beloved ones, in hardships and adversity, and if an oppressor wrongs you, return their judgment to God, in whose hand is the dominion of all things. Indeed, He is the All-Powerful over what He wills, and He is the most severe in retribution.</w:t>
      </w:r>
    </w:p>
    <w:p w14:paraId="7C987E54" w14:textId="77777777" w:rsidR="000108D8" w:rsidRDefault="00000000">
      <w:pPr>
        <w:pStyle w:val="BodyText"/>
      </w:pPr>
      <w:r>
        <w:t xml:space="preserve">763. Indeed, We have advised you in most of the Tablets not to oppose anyone, and you have done what has caused harm to revert to the Lote Tree of Exalted Majesty. O people, fear God and do not transgress what you have been commanded in the Tablets! And indeed, this is better for you than what you possess if you are among those who know. Keep away from those who disbelieve and associate partners with God, argue with His signs, and fight against His exalted and great Self. Then be patient as We have been patient and do not fight with any of the polytheists! Rely on God in all matters, and indeed, He will support Me as He supported Me the first time when I was in prison, under chains and shackles, and He supported Me with truth through the hosts of the heavens and the earth until He brought Me out with </w:t>
      </w:r>
      <w:r>
        <w:lastRenderedPageBreak/>
        <w:t>manifest authority. In His grasp is the dominion of all things, He supports whom He wills, how He wills, and indeed, He is the All-Powerful, the Almighty.</w:t>
      </w:r>
    </w:p>
    <w:p w14:paraId="0133578D" w14:textId="77777777" w:rsidR="000108D8" w:rsidRDefault="00000000">
      <w:pPr>
        <w:pStyle w:val="BodyText"/>
      </w:pPr>
      <w:r>
        <w:t>764. Beware, O people, of clinging to names and opposing the One who created them by His command. There is no god but He, the All-Powerful, the All-Knowing, the Wise. Say: He created the names as He created all things if you are among those who know. Every possessor of power is powerless before the authority of His power, every possessor of knowledge is ignorant before His knowledge, and every possessor of wealth is impoverished before His door, which has been opened to the face of all creation. Beware lest the names keep you from their Originator. Avoid those who cling to them and insist upon them! Say: The Prophet is the one who has heard My tidings and believed in My Self, the Messenger is the one who has conveyed My messages, the Imam is the one who has stood before My face and has been victorious in My days, the Wali is the one who has entered the stronghold of My guardianship and has cut off all besides Me, and the Wasi is the one who has entrusted himself and then the servants with My love, My remembrance, and My praise. Thus has the sun of elucidation risen from the horizon of your Lord’s will in this holy, inaccessible, exalted, and impregnable Ridwan. And praise be to God, My Beloved and the Beloved of the knowers.</w:t>
      </w:r>
    </w:p>
    <w:p w14:paraId="29B27997" w14:textId="77777777" w:rsidR="000108D8" w:rsidRDefault="00000000">
      <w:pPr>
        <w:pStyle w:val="BodyText"/>
      </w:pPr>
      <w:r>
        <w:t>765. And so, we address the one who has fabricated lies against God, opposed Him, and sent fiery letters to the Sacred Sanctuary, mentioning in them what has burned the hearts of the righteous and the near ones. Perhaps he may awaken from the slumber of heedlessness and turn towards the direction of the Sacred, the abode of God, the All-Powerful, the Mighty, the All-Knowing. Even if he were to come with a sin heavier than the weight of the heavens and the earth, but when the oceans of grace surged in those days, if he were to repent and return, perhaps God would forgive him by His mercy, which has preceded all the worlds.</w:t>
      </w:r>
    </w:p>
    <w:p w14:paraId="3EEF66A1" w14:textId="77777777" w:rsidR="000108D8" w:rsidRDefault="00000000">
      <w:pPr>
        <w:pStyle w:val="BodyText"/>
      </w:pPr>
      <w:r>
        <w:t>766. Say: O heedless one, if you were to listen to this servant and act upon what we remind you of, you would be among the successful! Purify yourself from other than God, then say: “In the name of God and by God,” and wash with water, and after you finish, say: “O my God and my Beloved, just as You have purified my outward self with this water, purify my heart and soul from the self and desires so that I may know You through Yourself and detach from all the worlds.” Then place[411] your face on the earth in submission to God, the Lord of lords, and say: “O my God and my Master, I ask You by Your Name, by which the earthquake appeared among the tribes of the earth and the sky, the clamor rose among the host of creation, and the souls of the doubters and the realities of the heedless were disturbed, to forgive me for my grave sins that the eye of creation has never witnessed the likes of. By Your Glory, O my Beloved, I have come to You with a sin that is not equaled by the sins of those created by Your creative and marvelous Word.</w:t>
      </w:r>
    </w:p>
    <w:p w14:paraId="01410C7D" w14:textId="77777777" w:rsidR="000108D8" w:rsidRDefault="00000000">
      <w:pPr>
        <w:pStyle w:val="BodyText"/>
      </w:pPr>
      <w:r>
        <w:t xml:space="preserve">767. Then have mercy on this sinner, and then clothe me in the garment of forgiveness and purify me from the limitations of mankind, and direct me towards Your greatest vision, so that there remains in my chest only the beginnings of Your recognition, and in my heart only the manifestations of Your love, and on my face only the glances of Your pleasure. Indeed, You are the Omnipotent over what You will, and indeed, You are the Dominant, the Omnipotent, the Mighty, the Able. O my God, this sinner has hastened to the city of Your forgiveness, and this poor one has clung to the hem of the robe of Your wealth and </w:t>
      </w:r>
      <w:r>
        <w:lastRenderedPageBreak/>
        <w:t>self-sufficiency. O Lord, do not deprive me of what is with You, and then make me purely for Your sake and submissive in the presence of the lights of Your exalted Oneness. Indeed, You have always been the Possessor of ancient grace and are Omnipotent over all things.”</w:t>
      </w:r>
    </w:p>
    <w:p w14:paraId="3788D90C" w14:textId="77777777" w:rsidR="000108D8" w:rsidRDefault="00000000">
      <w:r>
        <w:t xml:space="preserve">768. And we ask Allah by that to open your sight and make you aware of what you did not know before, and teach you what will make you self-sufficient without it. And with Him is the knowledge of the heavens and the earth, and indeed, He has always been all-encompassing over everything. </w:t>
      </w:r>
      <w:r>
        <w:br w:type="page"/>
      </w:r>
    </w:p>
    <w:p w14:paraId="17FB7FB3" w14:textId="77777777" w:rsidR="000108D8" w:rsidRDefault="000108D8">
      <w:pPr>
        <w:pStyle w:val="BodyText"/>
      </w:pPr>
    </w:p>
    <w:p w14:paraId="265EA8E8" w14:textId="77777777" w:rsidR="000108D8" w:rsidRDefault="00000000">
      <w:pPr>
        <w:pStyle w:val="Heading1"/>
      </w:pPr>
      <w:bookmarkStart w:id="115" w:name="sec-tablet-of-the-branch"/>
      <w:bookmarkStart w:id="116" w:name="_Toc140097561"/>
      <w:bookmarkEnd w:id="93"/>
      <w:bookmarkEnd w:id="114"/>
      <w:r>
        <w:t>Suriy-i-Ghusn (Tablet of the Branch)</w:t>
      </w:r>
      <w:bookmarkEnd w:id="116"/>
    </w:p>
    <w:p w14:paraId="18828C93" w14:textId="77777777" w:rsidR="000108D8" w:rsidRDefault="00000000">
      <w:pPr>
        <w:pStyle w:val="FirstParagraph"/>
      </w:pPr>
      <w:r>
        <w:t>1 He is the Everlasting One in the most resplendent horizon.</w:t>
      </w:r>
    </w:p>
    <w:p w14:paraId="63579108" w14:textId="77777777" w:rsidR="000108D8" w:rsidRDefault="00000000">
      <w:pPr>
        <w:pStyle w:val="BodyText"/>
      </w:pPr>
      <w:r>
        <w:t>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14:paraId="3163D180" w14:textId="77777777" w:rsidR="000108D8" w:rsidRDefault="00000000">
      <w:pPr>
        <w:pStyle w:val="BodyText"/>
      </w:pPr>
      <w:r>
        <w:t>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14:paraId="5D68DD10" w14:textId="77777777" w:rsidR="000108D8" w:rsidRDefault="00000000">
      <w:pPr>
        <w:pStyle w:val="BodyText"/>
      </w:pPr>
      <w:r>
        <w:t>Enter, O people, under the shade of the Word, then drink from it the nectar of meanings and explanation, for in it are the treasures of the abundant Kawthar of the Most Exalted. It has appeared from the horizon of your Lord’s will, the Most Merciful, with marvelous lights.</w:t>
      </w:r>
    </w:p>
    <w:p w14:paraId="1AF5862E" w14:textId="77777777" w:rsidR="000108D8" w:rsidRDefault="00000000">
      <w:pPr>
        <w:pStyle w:val="Heading3"/>
      </w:pPr>
      <w:bookmarkStart w:id="117" w:name="sec-the-branch"/>
      <w:r>
        <w:t>The Branch</w:t>
      </w:r>
    </w:p>
    <w:p w14:paraId="5829649B" w14:textId="77777777" w:rsidR="000108D8" w:rsidRDefault="00000000">
      <w:pPr>
        <w:pStyle w:val="FirstParagraph"/>
      </w:pPr>
      <w:r>
        <w:t>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14:paraId="47057C9A" w14:textId="77777777" w:rsidR="000108D8" w:rsidRDefault="00000000">
      <w:pPr>
        <w:pStyle w:val="BodyText"/>
      </w:pPr>
      <w:r>
        <w:t>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14:paraId="388A082C" w14:textId="77777777" w:rsidR="000108D8" w:rsidRDefault="00000000">
      <w:pPr>
        <w:pStyle w:val="BodyText"/>
      </w:pPr>
      <w:r>
        <w:t>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p w14:paraId="22684CDD" w14:textId="77777777" w:rsidR="000108D8" w:rsidRDefault="00000000">
      <w:pPr>
        <w:pStyle w:val="Heading3"/>
      </w:pPr>
      <w:bookmarkStart w:id="118" w:name="sec-the-appearance-of-allah"/>
      <w:bookmarkEnd w:id="117"/>
      <w:r>
        <w:lastRenderedPageBreak/>
        <w:t>The Appearance of Allah</w:t>
      </w:r>
    </w:p>
    <w:p w14:paraId="16597BB3" w14:textId="77777777" w:rsidR="000108D8" w:rsidRDefault="00000000">
      <w:pPr>
        <w:pStyle w:val="FirstParagraph"/>
      </w:pPr>
      <w:r>
        <w:t>6 Say, O people, be grateful to Allah for His appearance, for it is the greatest favor upon you and the most perfect blessing for you. With it, every decayed bone is revived. Whoever turns to it has turned to Allah, 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14:paraId="01EB4B76" w14:textId="77777777" w:rsidR="000108D8" w:rsidRDefault="00000000">
      <w:pPr>
        <w:pStyle w:val="BodyText"/>
      </w:pPr>
      <w:r>
        <w:t>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14:paraId="3ABAA1A5" w14:textId="77777777" w:rsidR="000108D8" w:rsidRDefault="00000000">
      <w:pPr>
        <w:pStyle w:val="BodyText"/>
      </w:pPr>
      <w:r>
        <w:t>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p w14:paraId="24D7FE21" w14:textId="77777777" w:rsidR="000108D8" w:rsidRDefault="00000000">
      <w:pPr>
        <w:pStyle w:val="Heading3"/>
      </w:pPr>
      <w:bookmarkStart w:id="119" w:name="sec-abandon-polytheism"/>
      <w:bookmarkEnd w:id="118"/>
      <w:r>
        <w:t>Abandon Polytheism &amp; Convey His Command</w:t>
      </w:r>
    </w:p>
    <w:p w14:paraId="0D3CF189" w14:textId="77777777" w:rsidR="000108D8" w:rsidRDefault="00000000">
      <w:pPr>
        <w:pStyle w:val="FirstParagraph"/>
      </w:pPr>
      <w:r>
        <w:t>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14:paraId="760ADB6D" w14:textId="77777777" w:rsidR="000108D8" w:rsidRDefault="00000000">
      <w:pPr>
        <w:pStyle w:val="BodyText"/>
      </w:pPr>
      <w:r>
        <w:t>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p w14:paraId="1990C974" w14:textId="77777777" w:rsidR="000108D8" w:rsidRDefault="00000000">
      <w:pPr>
        <w:pStyle w:val="Heading3"/>
      </w:pPr>
      <w:bookmarkStart w:id="120" w:name="X4584492649b3c6d6fbc0dab042d0bf1084365d4"/>
      <w:bookmarkEnd w:id="119"/>
      <w:r>
        <w:t>To the Servant, Mírzá Alí-Riday-i-Mustawfi of Khurasan</w:t>
      </w:r>
    </w:p>
    <w:p w14:paraId="628D2D7F" w14:textId="77777777" w:rsidR="000108D8" w:rsidRDefault="00000000">
      <w:pPr>
        <w:pStyle w:val="FirstParagraph"/>
      </w:pPr>
      <w:r>
        <w:t>11 Indeed, you, O servant, listen to what We have instructed you in the Tablet, then seek the bounty of your Lord at all times. Then spread the Tablet before those who believe in Allah and His signs so that they may convey what is in it and be among the doers of good.</w:t>
      </w:r>
    </w:p>
    <w:p w14:paraId="5D17507B" w14:textId="77777777" w:rsidR="000108D8" w:rsidRDefault="00000000">
      <w:pPr>
        <w:pStyle w:val="BodyText"/>
      </w:pPr>
      <w:r>
        <w:lastRenderedPageBreak/>
        <w:t>12 Say, O people, do not spread corruption on the earth and do not argue with people, for this was not the way of those who took shelter in the shadow of their Lord, who were on the path of truth and trust. And if you find someone thirsty, give them a drink from the cup of Kawthar and Tasneem. And if you find someone with receptive ears, recite to them the verses of Allah, the Almighty, the Mighty, the Merciful.</w:t>
      </w:r>
    </w:p>
    <w:p w14:paraId="62775560" w14:textId="77777777" w:rsidR="000108D8" w:rsidRDefault="00000000">
      <w:pPr>
        <w:pStyle w:val="BodyText"/>
      </w:pPr>
      <w:r>
        <w:t>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14:paraId="171323C9" w14:textId="77777777" w:rsidR="000108D8" w:rsidRDefault="00000000">
      <w:pPr>
        <w:pStyle w:val="BodyText"/>
      </w:pPr>
      <w:r>
        <w:t>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14:paraId="54509CAD" w14:textId="77777777" w:rsidR="000108D8" w:rsidRDefault="00000000">
      <w:r>
        <w:br w:type="page"/>
      </w:r>
    </w:p>
    <w:p w14:paraId="33977DB4" w14:textId="77777777" w:rsidR="000108D8" w:rsidRDefault="00000000">
      <w:pPr>
        <w:pStyle w:val="Heading1"/>
      </w:pPr>
      <w:bookmarkStart w:id="121" w:name="X6612fa83b0c425b4f5ba2d9a787260820b19c33"/>
      <w:bookmarkStart w:id="122" w:name="_Toc140097562"/>
      <w:bookmarkEnd w:id="115"/>
      <w:bookmarkEnd w:id="120"/>
      <w:r>
        <w:lastRenderedPageBreak/>
        <w:t>Lawh-i-Khalil I (Tablet to Khalil) {#sec-lawh-i-khalil-i-(tablet-to-khalil .unnumbered}</w:t>
      </w:r>
      <w:bookmarkEnd w:id="122"/>
    </w:p>
    <w:p w14:paraId="55BE2899" w14:textId="77777777" w:rsidR="000108D8" w:rsidRDefault="00000000">
      <w:pPr>
        <w:pStyle w:val="FirstParagraph"/>
      </w:pPr>
      <w:r>
        <w:t>1 He is Allah, the King, the Sovereign, the Mighty, the Powerful, the Self-Subsisting.</w:t>
      </w:r>
    </w:p>
    <w:p w14:paraId="7B2856FC" w14:textId="77777777" w:rsidR="000108D8" w:rsidRDefault="00000000">
      <w:pPr>
        <w:pStyle w:val="BodyText"/>
      </w:pPr>
      <w:r>
        <w:t>2 These are the verses of Allah, the Protector, the Self-Sustaining, to those who have believed in Allah and His signs, and they are safe from associating others with Him. Say, O people, why do you deny me when you bear witness that I have brought you the signs which cause the hearts of the believers to melt and stupefy the minds? O people, have you forgotten the judgment of Allah as revealed in the Bayan from the beloved Mighty One? And He has taken a covenant from you in every book, indeed in every published parchment, that you will not argue about the signs of Allah when they are revealed with truth, and you will not argue with him who brings you the Tablets of the beloved Mighty One. Even if you don’t believe in him, do not oppose him. Fear Allah, then His beauty, do not disbelieve.</w:t>
      </w:r>
    </w:p>
    <w:p w14:paraId="559E06D8" w14:textId="77777777" w:rsidR="000108D8" w:rsidRDefault="00000000">
      <w:pPr>
        <w:pStyle w:val="BodyText"/>
      </w:pPr>
      <w:r>
        <w:t>Indeed, we revealed before to Muhammad, the Messenger of Allah, if you understand, no one argues about the signs of Allah except those who disbelieve. Likewise, it was revealed before from Allah, the Protector, the Self-Sustaining. Say, O people, fear Allah and do not be arrogant towards him who fears His overwhelming power. Beware, do not invalidate your deeds, and do not cling to what you have, but to what has been revealed with truth from the Mighty, Self-Sustaining. Sanctify yourself, then remind the servants of what the Spirit has inspired in you, and do not fear anyone or grieve for the calamities and harm that befall you. Rely on Allah, your Lord, and do not be among those who do not reflect on the signs of Allah.</w:t>
      </w:r>
    </w:p>
    <w:p w14:paraId="2A796BB4" w14:textId="77777777" w:rsidR="000108D8" w:rsidRDefault="00000000">
      <w:pPr>
        <w:pStyle w:val="BodyText"/>
      </w:pPr>
      <w:r>
        <w:t>By Allah, if you stand firm for the love of Allah and His servant, Allah will support you against all on earth. Indeed, there is no god but He; He supports whom He wills by saying ‘Be’, and it is. Thus, we recite to you from the signs of Allah and cast into your hearts, and the hearts of those who will only look with a greater look, what will reassure you in this hidden, precious beauty. Indeed, you have broken the veils of illusion, then emerged from behind the clouds with a force from Us, and a power from Our presence, to witness what none of the creation has witnessed. This is what We have testified to you with truth in this sacred, praiseworthy station. Beware not to be like those who follow nothing but their desires, and they wander in the valley of delusion.</w:t>
      </w:r>
    </w:p>
    <w:p w14:paraId="0F25AD10" w14:textId="77777777" w:rsidR="000108D8" w:rsidRDefault="00000000">
      <w:pPr>
        <w:pStyle w:val="Heading2"/>
      </w:pPr>
      <w:bookmarkStart w:id="123" w:name="X7cc751c65542262aefec248351bf23c21401db9"/>
      <w:r>
        <w:t>People Were Created According to the Nature of Allah</w:t>
      </w:r>
    </w:p>
    <w:p w14:paraId="336CFC08" w14:textId="77777777" w:rsidR="000108D8" w:rsidRDefault="00000000">
      <w:pPr>
        <w:pStyle w:val="FirstParagraph"/>
      </w:pPr>
      <w:r>
        <w:t>3 As for what you asked about the nature (Fitra), know that people were created according to the nature of Allah, the Protector, the Self-Sustaining. He determined the decrees of the matter for every soul as it is inscribed in the preserved Tablets of the Mighty. However, this is manifested through your own will, as you bear witness in your actions. Look, for example, at what is forbidden for the servants in the Book, as you look at the Bayan (clear explanation) where Allah has permitted what He willed by His command and forbidden what He willed by His authority. Say, all of this is in the Book, do you not bear witness? But people, after their knowledge of what they were forbidden, commit it. Is this attributed to Allah or to themselves, if you are just? Say, every good deed is from Allah, and every evil deed is from yourselves, do you not recognize this? This is what is revealed in all the Tablets, if you know. Indeed, He knows your actions before they appear as He knows after they appear. Indeed, there is no god but He; to Him belongs the creation and the command, and everything with Him is in the holy concealed Tablets.</w:t>
      </w:r>
    </w:p>
    <w:p w14:paraId="770D81BD" w14:textId="77777777" w:rsidR="000108D8" w:rsidRDefault="00000000">
      <w:pPr>
        <w:pStyle w:val="BodyText"/>
      </w:pPr>
      <w:r>
        <w:lastRenderedPageBreak/>
        <w:t>This knowledge was not the cause of action in His creation, just as your knowledge of something was not the cause of its appearance in what you intended if you intended and knew, or you learn. Thus, we cast upon you the signs of innovation and turn them with truth, perhaps people were certain of the signs of their Lord. Then reflect upon yourself in what you asked, perhaps Allah will open the doors of knowledge and wisdom upon your heart, and He will make you witness the creation of everything and acquaint you with the secrets of what was and what will be. By Allah, all of that is with Him, and He is the easiest over everything. He gives whom He wills from His creation by a command from Him, and indeed He is the Mighty, the Beloved.</w:t>
      </w:r>
    </w:p>
    <w:p w14:paraId="5C3730C3" w14:textId="77777777" w:rsidR="000108D8" w:rsidRDefault="00000000">
      <w:pPr>
        <w:pStyle w:val="BodyText"/>
      </w:pPr>
      <w:r>
        <w:t>And you are a bird in the holy expanse, in this air in which the breezes of the Living One move. Beware of being from the people of stagnation, strive within yourself to ascend at every moment to another sky and another expanse, to glimpse at every instant the secrets of concealed innovations, because there was no end to its bounty for the sky, and no beginning for its bounty on earth to be accomplished with the foot or the wing or the mind and comprehension. Break the veils with my beloved Mighty name, and do not look back at anyone but Allah, your Lord. Turn towards my precious witnessed face, so the grandeur of the turbans will not prevent you from entering the sanctuary of Allah, the Protector, the Mighty, the Holy. For we have found the filling of the Bayan to be like the filling of the Furqan, a stronger veil, if you know. They say the same as what they said and do the same as what the previous nations did.</w:t>
      </w:r>
    </w:p>
    <w:p w14:paraId="4C56817B" w14:textId="77777777" w:rsidR="000108D8" w:rsidRDefault="00000000">
      <w:pPr>
        <w:pStyle w:val="BodyText"/>
      </w:pPr>
      <w:r>
        <w:t>So, you will know. Strive in yourself so you do not walk in their footsteps, but in the footsteps of Allah, your Lord, on this blessed, extended, illuminated path. If asked about them, what is the difference between you and them? They would say what they do not perceive. Thus, their souls were adorned, and their hearts were torn with what they were about to earn.</w:t>
      </w:r>
    </w:p>
    <w:p w14:paraId="2DB220F4" w14:textId="77777777" w:rsidR="000108D8" w:rsidRDefault="00000000">
      <w:pPr>
        <w:pStyle w:val="Heading2"/>
      </w:pPr>
      <w:bookmarkStart w:id="124" w:name="X4f7dcedecedab5c4a2dc5feedf6cefe1a302d28"/>
      <w:bookmarkEnd w:id="123"/>
      <w:r>
        <w:t>People Know According to Their Levels, Not According To What Was Destined For Them</w:t>
      </w:r>
    </w:p>
    <w:p w14:paraId="25A6FF3E" w14:textId="77777777" w:rsidR="000108D8" w:rsidRDefault="00000000">
      <w:pPr>
        <w:pStyle w:val="FirstParagraph"/>
      </w:pPr>
      <w:r>
        <w:t>4 As for what you asked about me, know that I am a servant who believes in Allah, His signs, His messengers, His books, and we do not differentiate between any of them. Thus, I was commanded by Allah, the Protector, the Sustainer, and I believe in everything that came down from Him and what descends then from the beloved sacred sky. I follow what I was commanded in the book by the power and strength of Allah and I would not like to deviate from a single letter of it. My existence, my being, and then my tongue bear witness to that if you bear witness. I make lawful for myself everything that Allah has made lawful in the statement, and I forbid what is forbidden by Him, and I believe in everything that came down in it if you believe.</w:t>
      </w:r>
    </w:p>
    <w:p w14:paraId="129AB5C2" w14:textId="77777777" w:rsidR="000108D8" w:rsidRDefault="00000000">
      <w:pPr>
        <w:pStyle w:val="BodyText"/>
      </w:pPr>
      <w:r>
        <w:t>Indeed, those who make lawful what Allah has forbidden them, and they forbid what Allah has made lawful in the book, those do not understand anything and they do not know. But this question should not be asked by anyone because this status will not be moved by the pen and ink will not flow on it if you know. And if this question was from someone other than you, we would not answer it with a single letter. But when we wanted a matter from the matters for you, that’s why we answered you, perhaps you will correct yourself and be among those who are guided in these days that have taken every soul’s intoxication and all who were turning away from its beauty.</w:t>
      </w:r>
    </w:p>
    <w:p w14:paraId="543B8AD9" w14:textId="77777777" w:rsidR="000108D8" w:rsidRDefault="00000000">
      <w:pPr>
        <w:pStyle w:val="BodyText"/>
      </w:pPr>
      <w:r>
        <w:lastRenderedPageBreak/>
        <w:t>Except for those who cut off everything from everything they heard and they were witnessing then looking in the holy eye by Allah. I was asked about the status of the one who was greater than the creation of the heavens and the earth, and Allah made him above the testimonies of His servants and none but the knowledgeable will understand it. Indeed, people know according to their levels and measures, not according to what was destined for him, so exalted be He, exalted be He from what you ask.</w:t>
      </w:r>
    </w:p>
    <w:p w14:paraId="0B4A8997" w14:textId="77777777" w:rsidR="000108D8" w:rsidRDefault="00000000">
      <w:pPr>
        <w:pStyle w:val="BodyText"/>
      </w:pPr>
      <w:r>
        <w:t>And if you remove the veil from your sight and ascend to the holy air in this air that blows in this sky and cut off from everyone in the heavens and the earth and from every limited matter to cast the spirit in your chest from this position that enriches you from everything that was created and is created and is enough for you from everything as it was and as it will be, thus the pen of the matter reads to you about the wisdom of Allah, the Protector, the Sustainer, and casts upon you what brings you closer to the glorious praiseworthy status, which most of the servants were prevented from entering. And no one will reach it except those who were on the eternal beds, they are reclining.</w:t>
      </w:r>
    </w:p>
    <w:p w14:paraId="458D28C4" w14:textId="77777777" w:rsidR="000108D8" w:rsidRDefault="00000000">
      <w:pPr>
        <w:pStyle w:val="Heading2"/>
      </w:pPr>
      <w:bookmarkStart w:id="125" w:name="Xb5a96270ca7faeae76b1e54aced6db6c9df2375"/>
      <w:bookmarkEnd w:id="124"/>
      <w:r>
        <w:t>About My Son (Mirza Muhammad Ali), and the Status of Baha’u’llah’s Sons</w:t>
      </w:r>
    </w:p>
    <w:p w14:paraId="5361C8E9" w14:textId="77777777" w:rsidR="000108D8" w:rsidRDefault="00000000">
      <w:pPr>
        <w:pStyle w:val="FirstParagraph"/>
      </w:pPr>
      <w:r>
        <w:t>5 As for what you asked about my son, know that if my sons follow God’s laws and do not exceed what has been specified in God’s book, the prevailing, the Ever-Existing, and they command themselves and the servants to do good, and they forbid evil, and they testify to what God has testified in His decisive verses, the conclusive, the definitive, and they believe in whoever God reveals on the day in which the times of the former and the latter are counted, and on it, everyone presents themselves to their Lord, and they will not disagree on God’s command and will not stray from His ordained, written law. Then know that they are leaves of the tree of monotheism and its fruits, and with them, the clouds rain and the clouds lift with grace if you truly believe. They are God’s household among you and His family in your midst, and His mercy upon the worlds if you know. From them, the breeze of God blows on you, and the winds of dignity and love pass over those close. They are God’s pen, His command, and His word among His creatures, and with them, He takes and gives if you understand. Through them, the earth has shone with the light of your Lord, and the signs of His grace have appeared to those who do not deny God’s signs. However, those who hurt them have hurt me, and those who hurt me have deviated from God’s path, the prevailing, the Ever-Existing. So, you will find the deviation of the deviators and their arrogance towards us and their transgression against ourselves without clear evidence or a preserved book.</w:t>
      </w:r>
    </w:p>
    <w:p w14:paraId="69656716" w14:textId="77777777" w:rsidR="000108D8" w:rsidRDefault="00000000">
      <w:pPr>
        <w:pStyle w:val="BodyText"/>
      </w:pPr>
      <w:r>
        <w:t>Say, O people, they are God’s signs among you, beware of arguing with them, or killing them, or be among those who oppress and do not realize. They are God’s secret on earth and returned under the hands of the oppressors on this earth that fell behind the elevated mountains. All of that was returned to them at the time when they were young in the kingdom, and they had no sin but in the path of God, the Capable, the Powerful, the Mighty, the Beloved, and those from them who appear naturally and God runs from their tongues signs of His power, and he is among those God has chosen for His command. There is no god but He, to Him belongs creation and command, and we are all commanded by His command. We ask God to make them successful in obeying Him and to provide them with what pleases their hearts and the hearts of those who inherit Paradise from God, the Mighty, the Prevailing, the Ever-Existing.</w:t>
      </w:r>
    </w:p>
    <w:p w14:paraId="7230AC07" w14:textId="77777777" w:rsidR="000108D8" w:rsidRDefault="00000000">
      <w:pPr>
        <w:pStyle w:val="BodyText"/>
      </w:pPr>
      <w:r>
        <w:lastRenderedPageBreak/>
        <w:t>So we have bestowed upon you in this tablet and revealed to you what was hidden from you, a favor from us to you and to those who are guided by God’s guidance in this dawn, they are guided, and indeed, you are. So guard this tablet as your eyes, beware not to reveal to anyone but its people. This is God’s command to you with what is hidden and do not exceed what you have been commanded because we found that the full explanation is most concealed from the earth’s religions except for what your Lord wills, and so we have counted the command if you count. We ask God to make them successful in His command so that they can pierce the veils and emerge from behind the praises with authority from God, the Capable, the Holy. Then know that we answered your questions at the time when your book came before us with a clear Persian tongue, and when we found no messenger to send to you, we erased it in the sea by our command lest it raise the clamor of the polytheists. And in his hand is the dominion of everything, he erases what he wills and confirms, and with him are sacred tablets, the preserver. Then we answered you in three of them with a wonderful Arabic tongue and we held the pen from the two for wisdom that no one should know but God, your Lord, and the Lord of the worlds, and we run the pen in its time when the command comes from a protected holy horizon if God wills and wants. Indeed, there is no god but He, He judges what He wills and reveals what He wants. All the spirit, glorification, and perpetuity to you if you are firm in the command of your Lord.</w:t>
      </w:r>
    </w:p>
    <w:p w14:paraId="50447E1B" w14:textId="77777777" w:rsidR="000108D8" w:rsidRDefault="00000000">
      <w:r>
        <w:br w:type="page"/>
      </w:r>
    </w:p>
    <w:p w14:paraId="6EA6AB7F" w14:textId="77777777" w:rsidR="000108D8" w:rsidRDefault="00000000">
      <w:pPr>
        <w:pStyle w:val="Heading1"/>
      </w:pPr>
      <w:bookmarkStart w:id="126" w:name="sec-lawh-i-salman-i"/>
      <w:bookmarkStart w:id="127" w:name="_Toc140097563"/>
      <w:bookmarkEnd w:id="121"/>
      <w:bookmarkEnd w:id="125"/>
      <w:r>
        <w:lastRenderedPageBreak/>
        <w:t>Lawh-i-Salman I (First Tablet to Salman)</w:t>
      </w:r>
      <w:bookmarkEnd w:id="127"/>
    </w:p>
    <w:p w14:paraId="0B0E113D" w14:textId="77777777" w:rsidR="000108D8" w:rsidRDefault="00000000">
      <w:pPr>
        <w:pStyle w:val="FirstParagraph"/>
      </w:pPr>
      <w:r>
        <w:t>1 Oh Salman, let’s soar from the city of the soul to the holy paradise of the Merciful, to the people of the universe and the possibilities. Allow us to pass, with feet of perseverance and wings of detachment, and a heart ablaze with the love of God. Keep walking until the cold of winter has no effect on you and it does not prevent you from journeying in the valley of oneness.</w:t>
      </w:r>
    </w:p>
    <w:p w14:paraId="35B80C6E" w14:textId="77777777" w:rsidR="000108D8" w:rsidRDefault="00000000">
      <w:pPr>
        <w:pStyle w:val="BodyText"/>
      </w:pPr>
      <w:r>
        <w:t>2 Oh Salman, * these days, the manifestation of the firm word is evidenced by “La ilaha illa Hu”. What that means is that the word of negation has taken precedence over the word of affirmation because of its essential nature and its manifestation. Until now, none of the innovators have paid attention to this divine subtlety, and what has been observed is that the letters of negation on the surface have always prevailed over the letters of affirmation. This is because the divine wisdom has concealed the effect of this word and has given priority to the collection of negations. If I mention the convincing and fully encompassing wisdoms, surely one would be astonished, even dead, from witnessing them. What you observe on earth, even if apparently contrary to the outward will, is the result of temporary circumstances. However, in essence, it has always been and will always be in accordance with the divine will. If one reflects upon this tablet and contemplates the mentioned word, they will become informed by a divine decree like never before. This is because the words are the treasure of truth, and the meanings deposited within them are the pearls of divine science. The supreme one, through the hand of divine protection, prevents people from gaining knowledge about them. When the will of God takes effect, and the hand of power opens the seal, people will then turn their attention to it. For example, in the words of the Qur’an, all the treasuries of divine knowledge and beauty existed, and throughout nights and days, scholars read and wrote commentaries about them. Yet, they were incapable of manifesting even a single letter of the concealed pearls within the treasures of these words. When the promised one appears, the hand of power will unlock the treasures for people according to their own capacity and readiness. Thus, even the children of this age, who have not grasped the external sciences, will become informed about the hidden secrets according to their ability, to the extent that a child would challenge the scholars of this age in expressing them. This is the power of the divine hand and the encompassing nature of the will of the supreme one. If someone contemplates on this mentioned statement, they will observe that not a single atom moves except by the divine will, and no one becomes aware of an ocean unless it is by His permission. Exalted is His rank, exalted is His power, exalted is His sovereignty, exalted is His greatness, exalted is His command, and exalted is His favor upon those in the heavens and the earth.</w:t>
      </w:r>
    </w:p>
    <w:p w14:paraId="70C1A56F" w14:textId="77777777" w:rsidR="000108D8" w:rsidRDefault="00000000">
      <w:pPr>
        <w:pStyle w:val="BodyText"/>
      </w:pPr>
      <w:r>
        <w:t>3 Oh Salman, the pen of Rahman says: In this manifestation, I have removed the negative from the affirmation, and if Allah wills, the decree will be revealed from the sky of His will. And then, we will have our sending.</w:t>
      </w:r>
    </w:p>
    <w:p w14:paraId="4FF48C7C" w14:textId="77777777" w:rsidR="000108D8" w:rsidRDefault="00000000">
      <w:pPr>
        <w:pStyle w:val="BodyText"/>
      </w:pPr>
      <w:r>
        <w:t>4 Oh Salman, such sorrows have surrounded me that the tongue of Rahman is prevented from mentioning sublime matters. I swear by the Nurturer of possibilities that the doors of divine pleasure have been closed due to the oppression of the polytheists, and the breezes of divine knowledge from the right hand of exalted oneness have been cut off.</w:t>
      </w:r>
    </w:p>
    <w:p w14:paraId="73BE3FF2" w14:textId="77777777" w:rsidR="000108D8" w:rsidRDefault="00000000">
      <w:pPr>
        <w:pStyle w:val="BodyText"/>
      </w:pPr>
      <w:r>
        <w:lastRenderedPageBreak/>
        <w:t>5 Oh Salman, my trials have been apparent from before and after, limited to these days only. Know that throughout the months and years, I have been nurtured by mercy. I have risen to kill because if I mention the secrets of the past, I shall be informed that some of the servants who have been created by the Almighty’s command have always wanted to oppose the truth and deviated from the innovations of His command. Look at Harut and Marut, who were two divine servants, so holy that they came to be called angels. They were surrounded by the ocean of non-existence and came into existence, their mention recorded in the heavens and earth, and their traces famous.</w:t>
      </w:r>
    </w:p>
    <w:p w14:paraId="64A80B04" w14:textId="77777777" w:rsidR="000108D8" w:rsidRDefault="00000000">
      <w:pPr>
        <w:pStyle w:val="BodyText"/>
      </w:pPr>
      <w:r>
        <w:t>They were so close to God that the tongue of His greatness spoke of their fame until they reached a position where they saw themselves as the most pious, highest, and most devoted of all the servants. Then a breeze from the lust of temptation blew and they were thrown into the lowest flames. The details of these two angels, which are mentioned among people, are mostly lies and far from the truth. We have knowledge of everything in the preserved tablets of glory.</w:t>
      </w:r>
    </w:p>
    <w:p w14:paraId="1DBB8C12" w14:textId="77777777" w:rsidR="000108D8" w:rsidRDefault="00000000">
      <w:pPr>
        <w:pStyle w:val="BodyText"/>
      </w:pPr>
      <w:r>
        <w:t>Nevertheless, no one has objected to the truth about why the nations of that time did not take this position after the maturity of these two angels to the positions of the sanctity and closeness to God.</w:t>
      </w:r>
    </w:p>
    <w:p w14:paraId="3EF94C6E" w14:textId="77777777" w:rsidR="000108D8" w:rsidRDefault="00000000">
      <w:pPr>
        <w:pStyle w:val="BodyText"/>
      </w:pPr>
      <w:r>
        <w:t>6 Hey Salman, tell those who speak that you should not turn the everlasting heavenly chain and the eternal divine Kauthar into salty water, and do not erase the melodies of the immortal nightingale from hearing. Walk in the shadow of the expanding cloud of mercy and reside in the shade of the divine Sidra tree.</w:t>
      </w:r>
    </w:p>
    <w:p w14:paraId="7CF5F325" w14:textId="77777777" w:rsidR="000108D8" w:rsidRDefault="00000000">
      <w:pPr>
        <w:pStyle w:val="BodyText"/>
      </w:pPr>
      <w:r>
        <w:t>7 Oh Salman, the truth has always been apparent among people, and all prophets and messengers have been commanded to rule justly among their people. It is not permissible for anyone else to do so. For example, consider the state of a believer and a monotheist, in whom the sun of monotheism shines so that they admit and acknowledge all the divine names and attributes. They bear witness to all that the beauty of their existence bears witness to themselves. In this position, all descriptions of them are true and valid; in fact, no one is capable of describing them as they truly are except God Himself. All these descriptions are related to the divine manifestation that the sovereign has bestowed upon them.</w:t>
      </w:r>
    </w:p>
    <w:p w14:paraId="027DD4D2" w14:textId="77777777" w:rsidR="000108D8" w:rsidRDefault="00000000">
      <w:pPr>
        <w:pStyle w:val="BodyText"/>
      </w:pPr>
      <w:r>
        <w:t>In this position, if someone denies them, they have actually denied the truth, because what is seen in them is nothing but divine manifestations as long as they remain in this position. If even a word of good is said about them, the speaker of it would have been and will be a liar.</w:t>
      </w:r>
    </w:p>
    <w:p w14:paraId="305A31DD" w14:textId="77777777" w:rsidR="000108D8" w:rsidRDefault="00000000">
      <w:pPr>
        <w:pStyle w:val="BodyText"/>
      </w:pPr>
      <w:r>
        <w:t>After denunciation, description returns to being ordinary, and all the attributes attributed to them earlier cease to apply. The person is no longer the same as before, and those attributes do not remain in them. If one looks with the eye of discernment, they can see that the person who wore that garment before has not, and will not wear it again. A believer, while in faith and admitting God and believing in Him, even if their clothes are made of cotton, are considered heaven’s silk in the eyes of the Lord. But after denying, their garment turns into the tar and flame of Hell.</w:t>
      </w:r>
    </w:p>
    <w:p w14:paraId="0F37C042" w14:textId="77777777" w:rsidR="000108D8" w:rsidRDefault="00000000">
      <w:pPr>
        <w:pStyle w:val="BodyText"/>
      </w:pPr>
      <w:r>
        <w:t>In such a case, if someone describes such a person in the earlier flattering terms, they would be considered a liar, and in God’s eyes, they are among the people of Hell’s fire.</w:t>
      </w:r>
    </w:p>
    <w:p w14:paraId="68D76DB4" w14:textId="77777777" w:rsidR="000108D8" w:rsidRDefault="00000000">
      <w:pPr>
        <w:pStyle w:val="BodyText"/>
      </w:pPr>
      <w:r>
        <w:lastRenderedPageBreak/>
        <w:t>8 O Salman, I have placed the reasons for this statement in all things, each by itself. Yet, it is very surprising that people have not paid attention to it and have slipped in the manifestation of such matters. Observe the lamp while it is bright and luminous and burning; if someone denies the light of it, he is surely a liar. However, after the breeze blows and extinguishes it, if someone says it is shining, he has been and will be a liar. Although the niche and the candle have been and will be the same during light and darkness.</w:t>
      </w:r>
    </w:p>
    <w:p w14:paraId="2B988867" w14:textId="77777777" w:rsidR="000108D8" w:rsidRDefault="00000000">
      <w:pPr>
        <w:pStyle w:val="BodyText"/>
      </w:pPr>
      <w:r>
        <w:t>9 O Salman, today observe everything in the mirror, for they were created by a single word and are established as one in the presence of God. And if they all pay attention to this magnificent sun that has risen from the horizon of the divine sanctity, they will all be reflected and imprinted in every manifestation of the sun. In this way, all the characteristics and qualities of the sun are true upon that mirror, for what is seen in that mirror is nothing but the sun and its light. And it is proven to the discerning mystic that these qualities of the mirror are not due to itself, but rather to that manifestation which has appeared and shone forth from the eastern horizon of the sun’s favor in that mirror.</w:t>
      </w:r>
    </w:p>
    <w:p w14:paraId="15B5B47B" w14:textId="77777777" w:rsidR="000108D8" w:rsidRDefault="00000000">
      <w:pPr>
        <w:pStyle w:val="BodyText"/>
      </w:pPr>
      <w:r>
        <w:t>And as long as this manifestation remains, these qualities shall endure, and after the erasure of this disclosure from the mirror image, the description regarding these qualities of the mirror shall be considered as mere falsehood and utter fabrication. For the names and attributes revolve around the manifestation that shone forth from the sun, not around the mirror by themselves for their own sake.</w:t>
      </w:r>
    </w:p>
    <w:p w14:paraId="76D99D16" w14:textId="77777777" w:rsidR="000108D8" w:rsidRDefault="00000000">
      <w:pPr>
        <w:pStyle w:val="BodyText"/>
      </w:pPr>
      <w:r>
        <w:t>10 Oh Salman, the honor of every name and its elevation and greatness and fame is in relation to God. For example, observe the houses that have been raised among different nations, all of which are considered sacred, and people visit them from distant places. It is clear that the respect for these houses is due to their association with the beauty of the divine footsteps, even though every wise person knows that the beauty of the divine footsteps is not in need of any house, nor will it ever be. But the relationship of all places to His holy essence has been equal. Rather, He has placed these houses and similar ones as a means of salvation and prosperity for His servants so that He does not deprive all of His creation of the manifestations of His grace. Blessed is the one who follows God’s command and does what he has been ordained to do and is among the successful ones.</w:t>
      </w:r>
    </w:p>
    <w:p w14:paraId="156C3CFF" w14:textId="77777777" w:rsidR="000108D8" w:rsidRDefault="00000000">
      <w:pPr>
        <w:pStyle w:val="BodyText"/>
      </w:pPr>
      <w:r>
        <w:t>These houses and their pilgrims are honored by God, as long as this relationship is not severed, and after the severance of the relationship, if someone becomes a pilgrim, he will only be a pilgrim to himself and will be counted among the people of hell in the sight of God. Similarly, observe the houses of the souls that, after turning away from God’s rule, have become idols, and their worshippers in the sight of God are among the idolatrous servants and will continue to be so.</w:t>
      </w:r>
    </w:p>
    <w:p w14:paraId="746CBA9B" w14:textId="77777777" w:rsidR="000108D8" w:rsidRDefault="00000000">
      <w:pPr>
        <w:pStyle w:val="BodyText"/>
      </w:pPr>
      <w:r>
        <w:t>Reflect on how these houses have been the same in both their relationship with God and after the severance of that relationship, and their outward appearance remains the same, so that their outward appearance is observed in the same way in both states, such that there is no noticeable change in the outward appearance of these houses, whether in their relationship or otherwise. But during the cutting of the relationship, the hidden and covered spirit is taken away from these houses, and only the wise ones can comprehend it. Similarly, observe in all the manifestations of the names that are the houses of the souls.</w:t>
      </w:r>
    </w:p>
    <w:p w14:paraId="0A3FC073" w14:textId="77777777" w:rsidR="000108D8" w:rsidRDefault="00000000">
      <w:pPr>
        <w:pStyle w:val="BodyText"/>
      </w:pPr>
      <w:r>
        <w:lastRenderedPageBreak/>
        <w:t>11 O Salman, observe the words of the Merciful with a pure heart and a holy sight, and reflect so that you may perhaps achieve the will of God.</w:t>
      </w:r>
    </w:p>
    <w:p w14:paraId="4AC6C43C" w14:textId="77777777" w:rsidR="000108D8" w:rsidRDefault="00000000">
      <w:pPr>
        <w:pStyle w:val="BodyText"/>
      </w:pPr>
      <w:r>
        <w:t>12 O Salman, during his exit from Iraq, the tongue of God informed everyone that Samri would appear and hasten to summons, and the birds of the night would move after the disappearance of the sun. Those two appeared however soon the night birds would rise under the pretext of lordship and divinity. Nevertheless, we ask God to make people know themselves, lest they should exceed their limits and their affairs, and remember God with this great remembrance, and assist God with all their limbs and pillars, and be like banners between heaven and earth. Dwell, O people, in the shade of God, then settle on your seats with the tranquility of God and great dignity. And hold on to the rope of servitude. By God, the truth is surely a matter unequaled by anything created between heaven and earth. By it, the command of God will be revealed among his servants and his creatures, and whoever adheres to it in those days will truly support God, and whoever lags behind it will be arrogant to God, and none will be arrogant but every transgressor is sinful. If God wills, all will dwell and rest in the shadow of the beauty of his presence and look towards his side, and indeed this is a great bounty.</w:t>
      </w:r>
    </w:p>
    <w:p w14:paraId="4662FE13" w14:textId="77777777" w:rsidR="000108D8" w:rsidRDefault="00000000">
      <w:pPr>
        <w:pStyle w:val="BodyText"/>
      </w:pPr>
      <w:r>
        <w:t>13 And now that you have asked about the meaning of the poem, although the pen of good fortune has not been able to move on the meanings of the poem, today, with the ocean of meanings and their roots revealed, there is no longer any need for previous words. Rather, all people of knowledge, wisdom, and mysticism, before and after, have needed and will need to be with these wondrous, undulating oceans. But a brief account of your request will be mentioned and, with the permission of God, the pen will proceed on what it intends.</w:t>
      </w:r>
    </w:p>
    <w:p w14:paraId="5EB9F54B" w14:textId="77777777" w:rsidR="000108D8" w:rsidRDefault="00000000">
      <w:pPr>
        <w:pStyle w:val="BodyText"/>
      </w:pPr>
      <w:r>
        <w:t>14 Question: Since color turned into a prisoner of color, Moses became in conflict with Moses.</w:t>
      </w:r>
    </w:p>
    <w:p w14:paraId="1F0428A6" w14:textId="77777777" w:rsidR="000108D8" w:rsidRDefault="00000000">
      <w:pPr>
        <w:pStyle w:val="BodyText"/>
      </w:pPr>
      <w:r>
        <w:t>15 Oh Salman, there are many statements about Arifa in examples like these articles. Some have considered the essence of the sea and its waves as creatures, and they say that the difference in the waves is due to their forms. And forms are accidents, and after the removal of all forms, everything returns to the sea, meaning they are the essence of the sea. And in the forms, they have shown some other statements that it is not permissible to mention in this place. In the same way, they have mentioned the essence as a pencil and other objects as letters and said that the same essence of the pencil appears in different forms of letters, and these forms are, in fact, the essence of the same pencil. They called the first the place of unity and the second the place of plurality. In the same way, they considered the essence as one and objects as numbers, and the essence as water, and objects as ice, as they have said.</w:t>
      </w:r>
    </w:p>
    <w:p w14:paraId="7D981914" w14:textId="77777777" w:rsidR="000108D8" w:rsidRDefault="00000000">
      <w:pPr>
        <w:pStyle w:val="BodyText"/>
      </w:pPr>
      <w:r>
        <w:t>16 And in another place they said:</w:t>
      </w:r>
    </w:p>
    <w:p w14:paraId="4F071DFC" w14:textId="77777777" w:rsidR="000108D8" w:rsidRDefault="00000000">
      <w:pPr>
        <w:pStyle w:val="BodyText"/>
      </w:pPr>
      <w:r>
        <w:t xml:space="preserve">17 The scholars consider everything as manifestations of the essential self-disclosure of the Divine. They have mentioned three types of self-disclosure: essential, attributive, and active. They have considered the existence of things in relation to the Divine as a form of appearance. If all these matters are mentioned in detail, it may cause listeners to become alienated from the essence of knowledge. They also believe in the existence of fixed entities within the Divine Essence. One wise scholar has said, “The realities of things exist in the Divine Essence in a most sublime way, then He bestows them upon creation.” They do not </w:t>
      </w:r>
      <w:r>
        <w:lastRenderedPageBreak/>
        <w:t>consider the Giver of things as lacking anything and believe it is impossible. Ibn Arabi has written an extensive explanation on this subject. The wise scholars and latter-day scholars, like Sadr al-Shirazi and Fayd, have followed the same path as Ibn Arabi.</w:t>
      </w:r>
    </w:p>
    <w:p w14:paraId="5F1620FD" w14:textId="77777777" w:rsidR="000108D8" w:rsidRDefault="00000000">
      <w:pPr>
        <w:pStyle w:val="BodyText"/>
      </w:pPr>
      <w:r>
        <w:t>Fortunate are those who walk on the red slope on the shore of this sea, where the images and apparitions are renewed by each wave. How pleasant it is for those who strip themselves of all signs and indications and dive into this ocean, its depths, and reach the whale of meanings and pearls of its wisdom, which were created in it. Congratulations to the winners!</w:t>
      </w:r>
    </w:p>
    <w:p w14:paraId="6EFC7EF2" w14:textId="77777777" w:rsidR="000108D8" w:rsidRDefault="00000000">
      <w:pPr>
        <w:pStyle w:val="BodyText"/>
      </w:pPr>
      <w:r>
        <w:t>Every soul who believes in mystical explanations and has traveled on that path, considers both Moses and Pharaoh as manifestations of the Divine. However, they consider the former as a manifestation of the names such as Guide, Mighty, and the like, and the latter as a manifestation of names such as Misguider, Humiliator, and the like. Therefore, the dispute between the two is justified, and after removing human determinations, they regard both as one, just as they regard the essence of all things as one. The summary of these matters has been mentioned before.</w:t>
      </w:r>
    </w:p>
    <w:p w14:paraId="679EFF79" w14:textId="77777777" w:rsidR="000108D8" w:rsidRDefault="00000000">
      <w:pPr>
        <w:pStyle w:val="BodyText"/>
      </w:pPr>
      <w:r>
        <w:t>Some of the people, of which only a few have been briefly mentioned here, but O Salman, the Pen of Rahman states that today, the supporters and deniers of these statements are on the same level, since the sun of truth is shining by itself not from an eternal unseen horizon. Every soul who is preoccupied with these explanations will, of course, be deprived of the recognition of the beauty of Rahman. The spring of the investigation of illusions is the time of absence, and today is the spring of uncovering and encounter. Say, “O people! Enjoy these days in the gardens of revelation and witnessing, then leave the illusions.” Thus, your command is the command of God, the Dominant, the Sustainer.</w:t>
      </w:r>
    </w:p>
    <w:p w14:paraId="59BBC502" w14:textId="77777777" w:rsidR="000108D8" w:rsidRDefault="00000000">
      <w:pPr>
        <w:pStyle w:val="BodyText"/>
      </w:pPr>
      <w:r>
        <w:t>The purpose of mentioning all the sciences has been to acquire knowledge, and the statement of specific evidences to prove the signified. Now, thanks be to God, the sun of knowledge rises from the horizon of the divine sky, and the moon of the signified appears in the sky of the command. To reveal the truth, cleanse all the sacred indications from it, and observe the sun of meanings in the spiritual celestial sky with the outward eye. Also observe the manifestations of divine names and attributes in everything other than Him, so that you may attain all the sciences and their source, origin, and mine.</w:t>
      </w:r>
    </w:p>
    <w:p w14:paraId="1381C7D4" w14:textId="77777777" w:rsidR="000108D8" w:rsidRDefault="00000000">
      <w:pPr>
        <w:pStyle w:val="BodyText"/>
      </w:pPr>
      <w:r>
        <w:t>18 Oh Salman, I swear by the beauty of the step that during these days, new knowledge descends from the skies of God’s knowledge of the worlds every moment. Blessed is the one who turns to this source and cuts off from what is with him. O people of attraction and longing, be fair in these statements, which are briefly mentioned by the Sufis in their books. Our situation cannot be counted among people. If a person intends to understand everything, two lifetimes would not be enough.</w:t>
      </w:r>
    </w:p>
    <w:p w14:paraId="74DBCB48" w14:textId="77777777" w:rsidR="000108D8" w:rsidRDefault="00000000">
      <w:pPr>
        <w:pStyle w:val="BodyText"/>
      </w:pPr>
      <w:r>
        <w:t xml:space="preserve">19 Oh Salman, say that Allah is manifest above all things, and on that day, the kingdom belongs to Allah, then leave people with what they have. Leave the knowledge of the past behind. Moses, who is one of the greatest prophets, according to the mystics, annihilated his actions in the actions of God during his first thirty days, his attributes in the attributes of God during his second thirty days, and his essence in the essence of God during his third thirty days. And they said that since the remainder of his existence was still remaining in him, therefore, he heard the address, “You will not see me.” And now the tongue of </w:t>
      </w:r>
      <w:r>
        <w:lastRenderedPageBreak/>
        <w:t>Allah is speaking and says, “Show me once and become victorious a hundred thousand times by visiting the Almighty.” Where is the grace of these days compared to the previous days?</w:t>
      </w:r>
    </w:p>
    <w:p w14:paraId="2F127CFF" w14:textId="77777777" w:rsidR="000108D8" w:rsidRDefault="00000000">
      <w:pPr>
        <w:pStyle w:val="BodyText"/>
      </w:pPr>
      <w:r>
        <w:t>20 O Salman, all that the mystics have mentioned are entirely in the domain of creation and always will be, such that even the highest souls and purest hearts, no matter how much they soar in the heavens of knowledge and gnosis, cannot exceed their rank of being created beings, and they cannot escape from being creations within their own selves by their own selves. All the knowledge of every knower, all the remembrances of every rememberer, and all the descriptions of every describer ultimately come to an end in what his Lord has created within his own self as a manifestation. And every single being, in the end, proves himself by reflecting on his own existence, although it is not possible for a created being to surpass his own limit. All the analogies and knowledge from the beginning of the world have referred to creations that exist from the realm of divine possibility, not from any created thing.</w:t>
      </w:r>
    </w:p>
    <w:p w14:paraId="73521594" w14:textId="77777777" w:rsidR="000108D8" w:rsidRDefault="00000000">
      <w:pPr>
        <w:pStyle w:val="BodyText"/>
      </w:pPr>
      <w:r>
        <w:t>So, exalted is Allah that He should be known by the knowledge of anyone, or that any person’s self should be attributed to Him. There has never been any connection, attachment, indication, or reference between Him and His creation. And He has created all the possible beings by His will, which encompasses all the worlds. The truth is that He has always been and will always be sanctified from the knowledge of possible beings in the loftiness of His sovereignty, transcendent in the exaltation of the impossibility of knowing Him, and unattainable by the perception of all created beings.</w:t>
      </w:r>
    </w:p>
    <w:p w14:paraId="2F12D1E4" w14:textId="77777777" w:rsidR="000108D8" w:rsidRDefault="00000000">
      <w:pPr>
        <w:pStyle w:val="BodyText"/>
      </w:pPr>
      <w:r>
        <w:t>All those in the heavens and the earth have been created by His Word, and they have come into existence from absolute nonexistence. How can it be that a creature, which is created by the Word, can elevate itself to the level of the eternal essence?</w:t>
      </w:r>
    </w:p>
    <w:p w14:paraId="000AECE0" w14:textId="77777777" w:rsidR="000108D8" w:rsidRDefault="00000000">
      <w:pPr>
        <w:pStyle w:val="BodyText"/>
      </w:pPr>
      <w:r>
        <w:t>21 Oh Salman, every path has been blocked by essence, and every way will be cut off; and only by the grace and favor of the sunrise appearing from the horizon of oneness among people, making the knowledge of these sacred souls known as their own knowledge. Whoever knows them has truly known God, and whoever hears their words has heard the words of God, and whoever acknowledges them has acknowledged God, and whoever turns away from them has turned away from God, and whoever disbelieves in them has disbelieved in God. They are the path of God between the heavens and the earth and the measure of God in the realm of command and creation, and they are the manifestation of God and His proofs among His servants and His signs among His creation.</w:t>
      </w:r>
    </w:p>
    <w:p w14:paraId="3E2E0712" w14:textId="77777777" w:rsidR="000108D8" w:rsidRDefault="00000000">
      <w:pPr>
        <w:pStyle w:val="BodyText"/>
      </w:pPr>
      <w:r>
        <w:t>22 O Salman, disconnect from everything famous between the people and with the wings of detachment, soar towards the heavens of the sanctified and glorious realm. By Allah, if you would fly towards it and reach the axis of its meanings, you would not see anything in existence except the radiant aspects of the Beloved’s Presence and you would not see those who have turned away as if none of them had ever been mentioned. Mention of this station requires a different tongue for remembering and another ear for listening.</w:t>
      </w:r>
    </w:p>
    <w:p w14:paraId="06D21223" w14:textId="77777777" w:rsidR="000108D8" w:rsidRDefault="00000000">
      <w:pPr>
        <w:pStyle w:val="BodyText"/>
      </w:pPr>
      <w:r>
        <w:t>23 O Salman, it’s better that we entrust the secrets of our soul and the creative invocations of our beloved to the sky of the Merciful’s will, and embark on the meaning of poetry.</w:t>
      </w:r>
    </w:p>
    <w:p w14:paraId="440E8C9A" w14:textId="77777777" w:rsidR="000108D8" w:rsidRDefault="00000000">
      <w:pPr>
        <w:pStyle w:val="BodyText"/>
      </w:pPr>
      <w:r>
        <w:t xml:space="preserve">24 The purpose of mentioning Musa and Pharaoh in the Mathnawi was to give an example, not to suggest that they were one in reality. God forbid such a thing! For Pharaoh and the likes of him were created by </w:t>
      </w:r>
      <w:r>
        <w:lastRenderedPageBreak/>
        <w:t>the word of Musa. And if you know, the apparent differences between them indicate that they were opposites throughout the worlds. That is the hidden knowledge that only the perceptive knower can understand.</w:t>
      </w:r>
    </w:p>
    <w:p w14:paraId="7D34B926" w14:textId="77777777" w:rsidR="000108D8" w:rsidRDefault="00000000">
      <w:pPr>
        <w:pStyle w:val="BodyText"/>
      </w:pPr>
      <w:r>
        <w:t>The author of Mathnawi assumes that all people are in the domain of the names of Musa because everyone was created from and will return to dust. Similarly, everyone is marked with the letters of Musa in the world of spirits. In the world of one-color, there has never been conflict, and there will never be any conflict since the causes of conflict are not observable. However, after the spirits enter the bodies and appear in this world, the causes of conflict arise, whether they be truth or falsehood.</w:t>
      </w:r>
    </w:p>
    <w:p w14:paraId="6AAFD266" w14:textId="77777777" w:rsidR="000108D8" w:rsidRDefault="00000000">
      <w:pPr>
        <w:pStyle w:val="BodyText"/>
      </w:pPr>
      <w:r>
        <w:t>If this conflict and struggle is for establishing the divine order, then it is truth and will remain so. Otherwise, it is falsehood. Love, hypocrisy, acceptance, and rejection all revolve around these causes. For example, observe that one cause appears from the source, and this cause is single. But, it changes in every breath according to its circumstances, and its effects become apparent in every stage of its manifestation in various ways.</w:t>
      </w:r>
    </w:p>
    <w:p w14:paraId="76278CF6" w14:textId="77777777" w:rsidR="000108D8" w:rsidRDefault="00000000">
      <w:pPr>
        <w:pStyle w:val="BodyText"/>
      </w:pPr>
      <w:r>
        <w:t>For example, consider the divine name “Al-Mughni,” which means “the enricher” - this name in its own domain is single, but after reflecting in the mirror of human existence, the effect of its manifestation appears in every breath according to one’s requirements. For example, in the generous, it appears as generosity; in the miser, it appears as stinginess; in the unfortunate, it appears as misery; and in the fortunate, it appears as happiness.</w:t>
      </w:r>
    </w:p>
    <w:p w14:paraId="6657A783" w14:textId="77777777" w:rsidR="000108D8" w:rsidRDefault="00000000">
      <w:pPr>
        <w:pStyle w:val="BodyText"/>
      </w:pPr>
      <w:r>
        <w:t>In the state of poverty, the people’s souls and what is in them are hidden. For example, a person who has no money has his generosity and stinginess hidden. Likewise, happiness and misery are not observable at this stage. After wealth appears, in every breath, what is in them will become apparent and observable. For example, a person who becomes a master of something will spend it in the way of Allah. Another person will arrange the means of warfare and rise to oppose and argue with the truth. Yet another person will preserve everything, depriving both himself and others of his wealth.</w:t>
      </w:r>
    </w:p>
    <w:p w14:paraId="4BC22707" w14:textId="77777777" w:rsidR="000108D8" w:rsidRDefault="00000000">
      <w:pPr>
        <w:pStyle w:val="BodyText"/>
      </w:pPr>
      <w:r>
        <w:t>Now, notice how a single manifestation creates a variety of different effects. Before the manifestation, all these souls were dormant, hidden, and subdued in their places. By one manifestation of the sun of the name “Al-Mughni,” these souls were gathered together, showing what was hidden in their inner world.</w:t>
      </w:r>
    </w:p>
    <w:p w14:paraId="72601A98" w14:textId="77777777" w:rsidR="000108D8" w:rsidRDefault="00000000">
      <w:pPr>
        <w:pStyle w:val="BodyText"/>
      </w:pPr>
      <w:r>
        <w:t>If you look with insight into this statement, you will become aware of the hidden secrets. Observe Pharaoh at the time when, if not for the appearance of wealth and power, he would never have risen to fight against the beauty of Oneness. For, he would have been helpless and weak in the absence of circumstances, and his disbelief would be hidden. Blessed be the souls who are not captivated by the colors of the world and what has been created in them and have become successful with the color of Allah. That is, they have come to this wondrous appearance on the color of truth.</w:t>
      </w:r>
    </w:p>
    <w:p w14:paraId="6BE93E5D" w14:textId="77777777" w:rsidR="000108D8" w:rsidRDefault="00000000">
      <w:pPr>
        <w:pStyle w:val="BodyText"/>
      </w:pPr>
      <w:r>
        <w:t>Purification from all the various colors of the world is for those who know about this color; like the people of today who consider themselves to be on the ship of survival and in the ocean of greatness. They recognize one another, but those who are ignorant of this color cannot understand. And if they become knowledgeable, they only perceive as much as a blind person perceives the sun.</w:t>
      </w:r>
    </w:p>
    <w:p w14:paraId="6E0A6D71" w14:textId="77777777" w:rsidR="000108D8" w:rsidRDefault="00000000">
      <w:pPr>
        <w:pStyle w:val="BodyText"/>
      </w:pPr>
      <w:r>
        <w:lastRenderedPageBreak/>
        <w:t>25 Hey Salman, tell the worshippers to step into the sea so that they become purified from all colors and enter the holiest and purest place and the greatest view.</w:t>
      </w:r>
    </w:p>
    <w:p w14:paraId="21158B67" w14:textId="77777777" w:rsidR="000108D8" w:rsidRDefault="00000000">
      <w:pPr>
        <w:pStyle w:val="BodyText"/>
      </w:pPr>
      <w:r>
        <w:t>26 O Salman, all the servants of various colors in the world are forbidden from the shining shore of sanctity. For instance, observe the well-known ego that is inclined to war. I swear by the sun of the horizon of meanings that it was always a part of my life, day and night. In the early morning when I was in bed, it was standing at the head of the one who arose, and the verses of God were being recited upon him. It served the one who arose throughout the day and night.</w:t>
      </w:r>
    </w:p>
    <w:p w14:paraId="5291B1ED" w14:textId="77777777" w:rsidR="000108D8" w:rsidRDefault="00000000">
      <w:pPr>
        <w:pStyle w:val="BodyText"/>
      </w:pPr>
      <w:r>
        <w:t>But when the matter elevated and became manifest, its name was so overshadowed by the color of the name and the love of leadership that it became deprived of the oneness of the sacred shore. I swear by the One Who has created the essence of this soul in the love of leadership and position that It has never been seen before. I swear by the One Who has made everything speak its praise that if all the people of origination would try to count the envy and hatred of this soul, they would find themselves incapable of doing so.</w:t>
      </w:r>
    </w:p>
    <w:p w14:paraId="3A63C430" w14:textId="77777777" w:rsidR="000108D8" w:rsidRDefault="00000000">
      <w:pPr>
        <w:pStyle w:val="BodyText"/>
      </w:pPr>
      <w:r>
        <w:t>We ask God to purify its breast, return it to itself and support it in acknowledging the Omnipotent, Most High, and Great God.</w:t>
      </w:r>
    </w:p>
    <w:p w14:paraId="206A3F47" w14:textId="77777777" w:rsidR="000108D8" w:rsidRDefault="00000000">
      <w:pPr>
        <w:pStyle w:val="BodyText"/>
      </w:pPr>
      <w:r>
        <w:t>27 O Salman, consider the matter of God so that a word from the tongue of the manifestation of His Oneness would appear. That word in itself is one, and it has appeared from one source. But after the illumination of the sun, the word from the horizon of God’s mouth appears to the servants at every moment according to what is upon them. For example, in one person there is aversion, and in another attraction. Similarly, there is love and hatred and the like. Then these lovers and haters rise up to fight and oppose one another, although before the appearance of the Word, they were friends and united, and after the illumination of the Sun, that Word is adorned with the color of God. In the averter, it is adorned with the color of the self and desire. The illumination of this divine Word appears in the receptive soul with the color of attraction and in the averter’s soul with the color of aversion, even though the original illumination was pure of colors.</w:t>
      </w:r>
    </w:p>
    <w:p w14:paraId="270A5877" w14:textId="77777777" w:rsidR="000108D8" w:rsidRDefault="00000000">
      <w:pPr>
        <w:pStyle w:val="BodyText"/>
      </w:pPr>
      <w:r>
        <w:t>Look at the Sun, which appears in mirrors and glasses in a single manifestation, but its color appears differently in each glass. As you see and observe, the reason for the dispute between the averter and the receptive is color, but there is an innumerable difference between these two colors. This one has appeared with the color of God, and that one with the color of desire. The color of the believing receptive one who strives is the color of the Merciful, and the color of the averter hypocrite is the color of Satan. That color is the cause and reason for the purification of souls from the colors of other than God, and this is the cause of staining souls with the various colors of the self and desire. That is the everlasting life, this is the everlasting death. That guides the severed ones to the fountain of everlastingness, and this one makes the veiled ones taste the bitter fruit of annihilation. From that there is the fragrance of the Merciful in the review, and from this there are the evil-smelling odors of Satan.</w:t>
      </w:r>
    </w:p>
    <w:p w14:paraId="52F0A69E" w14:textId="77777777" w:rsidR="000108D8" w:rsidRDefault="00000000">
      <w:pPr>
        <w:pStyle w:val="BodyText"/>
      </w:pPr>
      <w:r>
        <w:t xml:space="preserve">The purpose of the author of the Mathnawi in these words was not that Moses and Pharaoh were of the same rank. Refuge be with God from that, as some ignorant people have understood. The action of Moses is a testimony to his sincerity, since his dispute was for God’s sake, and the purpose was to save </w:t>
      </w:r>
      <w:r>
        <w:lastRenderedPageBreak/>
        <w:t>Pharaoh from the transient colors and make him win in the color of God, and to taste the drink of martyrdom in the path of the Beloved. But Pharaoh’s dispute was to preserve his life and kingdom. The purpose of Moses is to ignite the lamp of God among us, and the purpose of Pharaoh is to extinguish it. So, is the one who spends his soul in the way of God equal to the one who preserves his soul behind seventy thousand veils? How is it that these people cannot understand a clear statement from the All-Knowing, All-Wise God?</w:t>
      </w:r>
    </w:p>
    <w:p w14:paraId="7534EFFC" w14:textId="77777777" w:rsidR="000108D8" w:rsidRDefault="00000000">
      <w:pPr>
        <w:pStyle w:val="BodyText"/>
      </w:pPr>
      <w:r>
        <w:t>No, the purpose of the author of the Mathnawi is that the cause of the war between Moses and Pharaoh has been color, but the color of Moses was a color for which the inhabitants of the highest celestial realm have sacrificed themselves, and the color of Pharaoh was a color from which the dwellers of the lowest hell have refrained. The author of Mathnawi himself has mentioned Pharaoh in many places, and if you look, you will apprehend that it was not his purpose that some attribute to him. And to what extent has he expressed his longing to be united with the divine lovers and to be successful in serving the friends of truth? This is what he mentions in some positions.</w:t>
      </w:r>
    </w:p>
    <w:p w14:paraId="0AE788AB" w14:textId="77777777" w:rsidR="000108D8" w:rsidRDefault="00000000">
      <w:pPr>
        <w:pStyle w:val="BodyText"/>
      </w:pPr>
      <w:r>
        <w:t>28 O Salman! To the righteous devotees say: Let no one charge you with objection in the words of any critic, for only mercy and compassion shall they observe in your sight. However, for those souls who today in the rejection of God’s Tablets have written fiery verdicts on all souls, it is inevitable that, as far as their ability permits them to do so, they shall write in rejection of me what they have rejected of God, just as has been ordained from an Omnipotent and Omnipotent authority.</w:t>
      </w:r>
    </w:p>
    <w:p w14:paraId="6F72ADCF" w14:textId="77777777" w:rsidR="000108D8" w:rsidRDefault="00000000">
      <w:pPr>
        <w:pStyle w:val="BodyText"/>
      </w:pPr>
      <w:r>
        <w:t>What is the proof today for the victory of the truth is by the mention and explanation not by the sword and the like. Thus have We revealed before, and if ye then knew. So let him who would speak of the matter say: Verily there is no god but He. If a soul has a word written in rejection of me, and is rejected by God, let such a one be honored with a standing of grace so that all the people of the high court may envy that position.</w:t>
      </w:r>
    </w:p>
    <w:p w14:paraId="1D82C60D" w14:textId="77777777" w:rsidR="000108D8" w:rsidRDefault="00000000">
      <w:pPr>
        <w:pStyle w:val="BodyText"/>
      </w:pPr>
      <w:r>
        <w:t>And all the possible quills are impotent to mention that position, and the tongues of all beings are incapable of describing it. - Let every man today rise higher and higher in this holiest cause, putting all aside that is in the heavens and on earth. - and God was a witness to that, well aware - do not you, O beloved of God, take your ease on the cushions of comfort when you know your Creator and hear what has come from Him. Then arise in victory, speak out and do not be silent, nor with less than that perseverance; for this is better for you than the treasures of what has been and what is to be if you are of them who know. Such is the advice of the pen for the highest servants of God.</w:t>
      </w:r>
    </w:p>
    <w:p w14:paraId="3CF4B145" w14:textId="77777777" w:rsidR="000108D8" w:rsidRDefault="00000000">
      <w:pPr>
        <w:pStyle w:val="BodyText"/>
      </w:pPr>
      <w:r>
        <w:t xml:space="preserve">29 Oh Salman, know that never has anyone among the servants who possessed intellect in the whole, said that the fortunate and the averted, the monotheist and the polytheist are in the same status and degree. And what you have heard or seen in some of the previous books, the purpose is in the sacred extraction of the truth. And it has been mentioned that the names in the celestial realm are one. Do not consider the celestial realm imaginary, for today the celestial realm, the realm of power, and the divine realm are all part of the heavenly faction. And from the abundance of these stages and worlds which are visible in this position, the worlds of the divine, the powerful, and the celestial, and beyond them are present and established in their proper places. A detailed explanation of these stations is not allowed, </w:t>
      </w:r>
      <w:r>
        <w:lastRenderedPageBreak/>
        <w:t>and it is suspended in the celestial realm of will until Allah sends it down with His Grace, and indeed, He is capable of all things.</w:t>
      </w:r>
    </w:p>
    <w:p w14:paraId="12418806" w14:textId="77777777" w:rsidR="000108D8" w:rsidRDefault="00000000">
      <w:pPr>
        <w:pStyle w:val="BodyText"/>
      </w:pPr>
      <w:r>
        <w:t>In the sacred realm of truth, all names have been and will be one, and this is before the appearance of the Word of Separation. For example, observe that today, all manifestations of names are evident before God in their own kingdom. And likewise, the study of qualities and everything that has been, and by the adjustment of the structure of eternity, are related to the throne of justice, equally for all. But after the casting of the Word of Separation and distinction, it is present and evident among the servants. So that every soul who is successful in saying the word “Yes,” will receive all goodness.</w:t>
      </w:r>
    </w:p>
    <w:p w14:paraId="770C0D7E" w14:textId="77777777" w:rsidR="000108D8" w:rsidRDefault="00000000">
      <w:pPr>
        <w:pStyle w:val="BodyText"/>
      </w:pPr>
      <w:r>
        <w:t>By the sorrow of the beauty of the Almighty, a position has been determined for the fortunate ones that if the slightest bit of its glory appeared on Earth, all would perish from yearning. This is why the positions of the faithful are concealed from the faithful themselves during their apparent life. And every soul that did not become certain in the mention of “Yes” before Allah is not mentioned. So we seek refuge in Allah from what has been decreed for him from the punishment which has no measure.</w:t>
      </w:r>
    </w:p>
    <w:p w14:paraId="246E8746" w14:textId="77777777" w:rsidR="000108D8" w:rsidRDefault="00000000">
      <w:pPr>
        <w:pStyle w:val="BodyText"/>
      </w:pPr>
      <w:r>
        <w:t>30 Hey Salman, convey the words of mercy to the worshippers and tell them to protect themselves from the wolves of the earth. Do not listen to the ornate words that some utter, and purify your hearing for listening to my words. Keep your hearts pure for the knowledge of my beauty, separate from all that is created.</w:t>
      </w:r>
    </w:p>
    <w:p w14:paraId="3F483C81" w14:textId="77777777" w:rsidR="000108D8" w:rsidRDefault="00000000">
      <w:pPr>
        <w:pStyle w:val="BodyText"/>
      </w:pPr>
      <w:r>
        <w:t>31 O Salman! * Enough for you to enact that at dawn, the beauty of the Chosen One manifested on your hearts and occupied you with His own essence, and then returned to the abode of his own dwelling *</w:t>
      </w:r>
    </w:p>
    <w:p w14:paraId="514603EB" w14:textId="77777777" w:rsidR="000108D8" w:rsidRDefault="00000000">
      <w:pPr>
        <w:pStyle w:val="BodyText"/>
      </w:pPr>
      <w:r>
        <w:t>32 Oh Salman * Say, oh worshippers, walk in the path of truth and contemplate the manifestations of actions, and ponder on His words * So that, perhaps, you will be rewarded eternally by the source of abundance and glory * And if the accepter and the rejecter are in the same position and the divine worlds are only limited to this world, He would never have allowed His earlier manifestations to be captured by the enemies and to sacrifice their lives * I swear by the sun of the divine command that if the people knew a drop of the love and longing for the chosen beauty while they were hanging that eternal temple in the air, all of them would give their lives in the way of this divine glory * Praise be to God, they have given parrots and turned into dung * The crow remains without share from the songs of the nightingale * And the bat flees from the ray of the sun *.</w:t>
      </w:r>
    </w:p>
    <w:p w14:paraId="06112D29" w14:textId="77777777" w:rsidR="000108D8" w:rsidRDefault="00000000">
      <w:pPr>
        <w:pStyle w:val="BodyText"/>
      </w:pPr>
      <w:r>
        <w:t>33 O Salman, my suffering among nations and governments is a strong reason and a firm argument. In twenty years, I haven’t easily drank any water and haven’t slept comfortably through any night. Sometimes I have been chained, and sometimes captive and prisoner. If we had been indifferent to the world and what is upon it, we would have never been involved in these afflictions. Blessed is the soul which will be rewarded for the fruits of this position and tastes their sweetness.</w:t>
      </w:r>
    </w:p>
    <w:p w14:paraId="5BFE28C1" w14:textId="77777777" w:rsidR="000108D8" w:rsidRDefault="00000000">
      <w:pPr>
        <w:pStyle w:val="BodyText"/>
      </w:pPr>
      <w:r>
        <w:t xml:space="preserve">Ask God for clear vision and seek a healthy palate, because the images of Joseph and the wolf are the same in the sight of the blind, and hanzhal and sugar are equal in the palate of the sick. However, I hope that some souls will emerge from the sacred breaths of these days, who will not buy the world and what is upon it for a penny, and they will watch over everything but Allah in the name of Allah. They will </w:t>
      </w:r>
      <w:r>
        <w:lastRenderedPageBreak/>
        <w:t>consider giving their lives in the cause of Rahman as the easiest thing, and they will not slip from the straight path because of the delinquency of the deviants.</w:t>
      </w:r>
    </w:p>
    <w:p w14:paraId="406E4A0E" w14:textId="77777777" w:rsidR="000108D8" w:rsidRDefault="00000000">
      <w:pPr>
        <w:pStyle w:val="BodyText"/>
      </w:pPr>
      <w:r>
        <w:t>They will choose to dwell in the shade of the friend. Oh, what a blessing and good news for these souls! What dignity and honor for them! By Allah, the heavenly maidens in the highest chambers are restless from their longing to meet these souls, and the people of the eternal abode are insatiable from their eagerness. Likewise, Allah chose these people for Himself and made them separated from the worlds.</w:t>
      </w:r>
    </w:p>
    <w:p w14:paraId="621BE209" w14:textId="77777777" w:rsidR="000108D8" w:rsidRDefault="00000000">
      <w:pPr>
        <w:pStyle w:val="BodyText"/>
      </w:pPr>
      <w:r>
        <w:t>34 Oh Salman, * Rahman’s pen has prevented the mention of one’s rank from sorrows * a harm to such a high position that if we all were present at the table of his grace and were indulged to the very end, none would ever be accused of stinginess * And with the pretext that our wages have been cut off * Observe the vulgarity and lowliness of their nature that to attract attention from people and to impute to the beauty of that exalted one, they write and send such pretexts * Despite the fact that you were here and saw that this servant never looked at their wages and what exists outside is divided up and given to everyone in turn * Yet they have taken up this practice of wasting God’s cause and collecting their wages as you have heard * I swear by the beauty of the footsteps that the first harm that befell this servant was accepting the wages from the government, and had it not been for these souls, I would certainly not have accepted it * And you have become aware that the matter has become difficult for the immigrants, yet we are all grateful and are satisfied and patient in God’s decree. Only what God decreed for us shall befall us. We rely on Him in all our affairs.</w:t>
      </w:r>
    </w:p>
    <w:p w14:paraId="62BB6323" w14:textId="77777777" w:rsidR="000108D8" w:rsidRDefault="00000000">
      <w:pPr>
        <w:pStyle w:val="BodyText"/>
      </w:pPr>
      <w:r>
        <w:t>And these people who complain about the cut-off of wages and act in pretense, claim to have God’s dominion and turn away from the truth. * Pay attention to those souls who are following this group * Woe unto them and those who follow them, for soon they will be seized by the force of authority from the mighty, omnipotent, the everlasting Lord, and will find no helper or supporter for themselves * Thus the truth has been revealed by God the mighty, the beloved, the glorious * And glory be upon you, O Salman, and upon those who have not sold the words of God for unverifiable assumptions.</w:t>
      </w:r>
    </w:p>
    <w:p w14:paraId="49D716D2" w14:textId="77777777" w:rsidR="000108D8" w:rsidRDefault="00000000">
      <w:r>
        <w:br w:type="page"/>
      </w:r>
    </w:p>
    <w:p w14:paraId="5B935FB6" w14:textId="77777777" w:rsidR="000108D8" w:rsidRDefault="00000000">
      <w:pPr>
        <w:pStyle w:val="Heading1"/>
      </w:pPr>
      <w:bookmarkStart w:id="128" w:name="sec-suriy-i-bayan"/>
      <w:bookmarkStart w:id="129" w:name="_Toc140097564"/>
      <w:bookmarkEnd w:id="126"/>
      <w:r>
        <w:lastRenderedPageBreak/>
        <w:t>Suriy-i-Bayan (The Chapter of Clarity)</w:t>
      </w:r>
      <w:bookmarkEnd w:id="129"/>
    </w:p>
    <w:p w14:paraId="3FCBB8C3" w14:textId="77777777" w:rsidR="000108D8" w:rsidRDefault="00000000">
      <w:pPr>
        <w:pStyle w:val="FirstParagraph"/>
      </w:pPr>
      <w:r>
        <w:t>1 This is the Surah of clarity that has been revealed by the Almighty Rahman to the one who believed in Allah and was among the guided ones, written in the tablets.</w:t>
      </w:r>
    </w:p>
    <w:p w14:paraId="057BDD0C" w14:textId="77777777" w:rsidR="000108D8" w:rsidRDefault="00000000">
      <w:pPr>
        <w:pStyle w:val="BodyText"/>
      </w:pPr>
      <w:r>
        <w:t>2 Mention the name of your Lord, the servant, when he entered the place of Paradise, the abode of the one upon whom the lights of the face shone from the east of beauty with clear signs. He stood facing the throne, witnessing Allah, the Most High, the Supreme, and heard the melodies of his Lord, the Most Merciful, the Most Compassionate, and attained all goodness when the breezes of holiness blew upon him with the satisfaction of Allah, the Most High, the Almighty, the Mighty, the Great.</w:t>
      </w:r>
    </w:p>
    <w:p w14:paraId="7BDBBE6B" w14:textId="77777777" w:rsidR="000108D8" w:rsidRDefault="00000000">
      <w:pPr>
        <w:pStyle w:val="BodyText"/>
      </w:pPr>
      <w:r>
        <w:t>3 O beauty of the foot, announce to the one who was standing before the throne what was destined for him in the holy records of the guardian * Say that your arrival on the shores of greatness is the position in which the sea of names surges in the name of Allah, the Exalted, the Highest, for the betterment of what is created between the heavens and earth.</w:t>
      </w:r>
    </w:p>
    <w:p w14:paraId="3824FD64" w14:textId="77777777" w:rsidR="000108D8" w:rsidRDefault="00000000">
      <w:pPr>
        <w:pStyle w:val="Heading2"/>
      </w:pPr>
      <w:bookmarkStart w:id="130" w:name="to-the-traveler-to-allah"/>
      <w:r>
        <w:t>To the Traveler to Allah</w:t>
      </w:r>
    </w:p>
    <w:p w14:paraId="7E19BC2B" w14:textId="77777777" w:rsidR="000108D8" w:rsidRDefault="00000000">
      <w:pPr>
        <w:pStyle w:val="FirstParagraph"/>
      </w:pPr>
      <w:r>
        <w:t>4 O traveler to Allah, take your share of this sea and do not deprive yourself of what has been decreed therein, and be among the winners. If all those in the heavens and the earth were granted a drop of it, they would be rich in their souls with the wealth of Allah, the Mighty, the Wise. Take, by the hand of separation, a chamber from this living sea, and then let your creatures be purified from human limitations and be brought closer to the view of Allah, the Greater, this Holy, Illuminating Sanctuary. If you find yourself alone, do not be sad, but seek solace in your Lord and be grateful. Convey the command of your Master to all those in the heavens and the earth, and if you find them receptive, show them the wisdom of Allah, your Lord, in the spirit which He has given you, and be one of those who turn toward Him. If you find them resistant, then turn away from them, rely on Allah, your Lord, and the Lord of the Worlds. By the truth of Allah, those who open their lips today in the remembrance of the name of their Lord will have the armies of Revelation descend upon them from the east of the Wise and Wise Name, and the people of the high will descend upon them, and so did He decree in the Majesty of the Command from a mighty and wise one. For Allah, behind the curtains of holiness, are servants who will appear on earth and support this cause, and they will not fear anyone, even if all the creatures of the world fight against them together. These people stand between the heavens and the earth and remember Allah with their highest voices, calling people to the path of Allah, the Mighty and the Praised.</w:t>
      </w:r>
    </w:p>
    <w:p w14:paraId="3C54AB77" w14:textId="77777777" w:rsidR="000108D8" w:rsidRDefault="00000000">
      <w:pPr>
        <w:pStyle w:val="BodyText"/>
      </w:pPr>
      <w:r>
        <w:t xml:space="preserve">Follow these people and do not be afraid of anyone, and be one of those who are not saddened by the noise of the people in the path of their Creator and are not deterred by the blame of the blamers. Carry the Tablet of Allah and its traces to those who believe, and give them the glad tidings of the satisfaction of the Holy, and then warn the polytheists. Say, O people, by Allah, I have been brought to you from the side of the Throne with news from the Mighty, the High, the Exalted Allah. And in my hands is a proof from Allah, your Lord and the Lord of your ancestors, so judge it with the balance of truth and with the arguments of the Prophets and the Messengers among you. If you find it to be true from Allah, beware not to argue with it, invalidate your deeds, and become polytheists.Those are the verses of Allah, sent down with truth and by which He justified His command between His creation and raised the banners of </w:t>
      </w:r>
      <w:r>
        <w:lastRenderedPageBreak/>
        <w:t>sanctification between the heavens and the earth. Say, O Messenger, this is the Sealed Scripture, which has been inscribed by the finger of the Divine and concealed behind the veils of the unseen, and has been revealed by the grace of a Powerful, Ancient master. In it, We have determined the measures of the inhabitants of the heavens and the earth and the knowledge of the first and the last. Nothing will escape His knowledge, and nothing will overpower Him in what He has created and will create, if you are among those who know. Say, the second orb has come, and We have extended the hand of power over all those in the heavens and on the earth, and We have revealed the greater secret of Our truth, a secret smaller than the consequences of the count. When the torrents die at the emergence of this red light on the spot of Sinai, so comes the beauty of the Merciful in the shades of the proof, and the matter is decreed by the Mighty and the Wise God.</w:t>
      </w:r>
    </w:p>
    <w:p w14:paraId="1742D929" w14:textId="77777777" w:rsidR="000108D8" w:rsidRDefault="00000000">
      <w:pPr>
        <w:pStyle w:val="Heading2"/>
      </w:pPr>
      <w:bookmarkStart w:id="131" w:name="convey-these-messages-to-the-people"/>
      <w:bookmarkEnd w:id="130"/>
      <w:r>
        <w:t>Convey These Messages To the People</w:t>
      </w:r>
    </w:p>
    <w:p w14:paraId="7A91C711" w14:textId="77777777" w:rsidR="000108D8" w:rsidRDefault="00000000">
      <w:pPr>
        <w:pStyle w:val="FirstParagraph"/>
      </w:pPr>
      <w:r>
        <w:t>5 O you who emigrates to Allah, convey the messages of your Lord to the people, perhaps it will prevent them from self-division and desires, and remind them of the remembrance of Allah, the Most High, the Great</w:t>
      </w:r>
    </w:p>
    <w:p w14:paraId="458EDAD3" w14:textId="77777777" w:rsidR="000108D8" w:rsidRDefault="00000000">
      <w:pPr>
        <w:pStyle w:val="BodyText"/>
      </w:pPr>
      <w:r>
        <w:t>* Say, O my people, fear Allah, and do not shed blood, and do not interfere with yourself, and be among the righteous</w:t>
      </w:r>
    </w:p>
    <w:p w14:paraId="146DB00A" w14:textId="77777777" w:rsidR="000108D8" w:rsidRDefault="00000000">
      <w:pPr>
        <w:pStyle w:val="BodyText"/>
      </w:pPr>
      <w:r>
        <w:t>* Be careful not to corrupt the earth after its reformation, and do not follow the ways of the heedless</w:t>
      </w:r>
    </w:p>
    <w:p w14:paraId="4F072BE0" w14:textId="77777777" w:rsidR="000108D8" w:rsidRDefault="00000000">
      <w:pPr>
        <w:pStyle w:val="BodyText"/>
      </w:pPr>
      <w:r>
        <w:t>* Among you are those who want to convey the command of their Lord, for it is appropriate for them to convey themselves first and then convey to the people so that their words appeal to the hearts of the listeners. Without that, their words will not affect the hearts of the seekers</w:t>
      </w:r>
    </w:p>
    <w:p w14:paraId="612B0BB6" w14:textId="77777777" w:rsidR="000108D8" w:rsidRDefault="00000000">
      <w:pPr>
        <w:pStyle w:val="BodyText"/>
      </w:pPr>
      <w:r>
        <w:t>* Beware, O my people, that you are not from those who command people to righteousness and forget themselves, their words will be denied whenever it comes out of their mouths, then the realities of things, then the angels of the near</w:t>
      </w:r>
    </w:p>
    <w:p w14:paraId="4B6D2F11" w14:textId="77777777" w:rsidR="000108D8" w:rsidRDefault="00000000">
      <w:pPr>
        <w:pStyle w:val="BodyText"/>
      </w:pPr>
      <w:r>
        <w:t>* If the words of these people affect anyone, it is not because of them, but because of the potential within the words of an able and wise ruler</w:t>
      </w:r>
    </w:p>
    <w:p w14:paraId="36B372DF" w14:textId="77777777" w:rsidR="000108D8" w:rsidRDefault="00000000">
      <w:pPr>
        <w:pStyle w:val="BodyText"/>
      </w:pPr>
      <w:r>
        <w:t>* Their example before Allah is like a lamp from which the servants derive light, while it burns itself and becomes one of the burnt</w:t>
      </w:r>
    </w:p>
    <w:p w14:paraId="1D4AAABB" w14:textId="77777777" w:rsidR="000108D8" w:rsidRDefault="00000000">
      <w:pPr>
        <w:pStyle w:val="BodyText"/>
      </w:pPr>
      <w:r>
        <w:t>* Say, O my people, do not commit what would waste the sanctity of your worship and the sanctity of the command between the servants, and do not become one of the corrupt</w:t>
      </w:r>
    </w:p>
    <w:p w14:paraId="548499FB" w14:textId="77777777" w:rsidR="000108D8" w:rsidRDefault="00000000">
      <w:pPr>
        <w:pStyle w:val="BodyText"/>
      </w:pPr>
      <w:r>
        <w:t>* Do not approach what your minds deny, avoid sin, and indeed it is forbidden to you in the book of which only those whom Allah has purified from all impurities and made from the purifiers can touch</w:t>
      </w:r>
    </w:p>
    <w:p w14:paraId="7E14080C" w14:textId="77777777" w:rsidR="000108D8" w:rsidRDefault="00000000">
      <w:pPr>
        <w:pStyle w:val="BodyText"/>
      </w:pPr>
      <w:r>
        <w:t>* Be just to yourselves and then to people, so that the effects of justice appear in your actions among our sincere servants</w:t>
      </w:r>
    </w:p>
    <w:p w14:paraId="6185BAB4" w14:textId="77777777" w:rsidR="000108D8" w:rsidRDefault="00000000">
      <w:pPr>
        <w:pStyle w:val="BodyText"/>
      </w:pPr>
      <w:r>
        <w:lastRenderedPageBreak/>
        <w:t>* Beware not to betray people’s money, be trustworthy among them, and do not deprive the poor of what Allah has given you from His bounty, and indeed He rewards those who spend twice what they spent, there is no god but He, He has the creation and the command, He gives to whoever He wills and prevents from whoever He wills, and indeed, He is the Giver, the Generous, the Almighty, the Noble.</w:t>
      </w:r>
    </w:p>
    <w:p w14:paraId="62587F74" w14:textId="77777777" w:rsidR="000108D8" w:rsidRDefault="00000000">
      <w:pPr>
        <w:pStyle w:val="BodyText"/>
      </w:pPr>
      <w:r>
        <w:t>6 Say, O people of splendor, convey the command of God, for God has ordained for every soul to convey His command and has made it the best of deeds, for it will not be accepted except after knowing God, the Dominant, the Mighty, the Powerful. And the conveyance is by explanation, not without it, just as the command came down from the dominion of God, the Most High, the Wise. Beware that you do not fight with yourself, but remind it of the good advice and the profound admonition if it is mindful, and if not, then turn away from it, and then turn to the direction of Holiness, the abode of the luminous sanctity.</w:t>
      </w:r>
    </w:p>
    <w:p w14:paraId="781E6CD7" w14:textId="77777777" w:rsidR="000108D8" w:rsidRDefault="00000000">
      <w:pPr>
        <w:pStyle w:val="BodyText"/>
      </w:pPr>
      <w:r>
        <w:t>And do not dispute for the world and what has been decreed in it for anyone, for God has left it for its people, and what He wanted from it was only the hearts of the servants, and indeed, it is controlled by the armies of revelation and explanation, just as the matter was ordained from the fingers of splendor on the tablet of destiny from the knowledgeable executor.</w:t>
      </w:r>
    </w:p>
    <w:p w14:paraId="42425CEE" w14:textId="77777777" w:rsidR="000108D8" w:rsidRDefault="00000000">
      <w:pPr>
        <w:pStyle w:val="BodyText"/>
      </w:pPr>
      <w:r>
        <w:t>Be merciful to yourselves, then to your relatives, then to the sincere servants of God. And if you find someone humble, do not be arrogant towards them, for the authority of honor will pass over them in the course of days, and no one knows how that will be except for the one whose will is the Will of your Lord, the Mighty, the Wise.</w:t>
      </w:r>
    </w:p>
    <w:p w14:paraId="06F3F4CD" w14:textId="77777777" w:rsidR="000108D8" w:rsidRDefault="00000000">
      <w:pPr>
        <w:pStyle w:val="BodyText"/>
      </w:pPr>
      <w:r>
        <w:t>7 My dear people, O wealthy ones, if you see a poor person of status, do not turn away from them but instead sit with them and inquire about their situation, as the blessings of God’s judgment pour upon them. By Allah, in such cases, the people of the highest assembly will bear witness to you, pray for you, seek forgiveness for you, mention you, and praise you with holy, pure, and eloquent tongues.</w:t>
      </w:r>
    </w:p>
    <w:p w14:paraId="580303E2" w14:textId="77777777" w:rsidR="000108D8" w:rsidRDefault="00000000">
      <w:pPr>
        <w:pStyle w:val="BodyText"/>
      </w:pPr>
      <w:r>
        <w:t>* So blessed is the scholar who does not take pride in his knowledge over others, and good is the doer of good who does not mock those who disobey but rather God conceals their faults, for He is the best of concealers.</w:t>
      </w:r>
    </w:p>
    <w:p w14:paraId="06B8E3C6" w14:textId="77777777" w:rsidR="000108D8" w:rsidRDefault="00000000">
      <w:pPr>
        <w:pStyle w:val="BodyText"/>
      </w:pPr>
      <w:r>
        <w:t>* Be, O people, concealing of faults and forgiving of sins on earth, so that God forgives you by His grace, then overlook so that God overlooks your sins and dresses you in the garment of beauty.</w:t>
      </w:r>
    </w:p>
    <w:p w14:paraId="7E06E144" w14:textId="77777777" w:rsidR="000108D8" w:rsidRDefault="00000000">
      <w:pPr>
        <w:pStyle w:val="BodyText"/>
      </w:pPr>
      <w:r>
        <w:t>* And if one of the believers seeks protection and you are able, protect them and do not deprive them of what they desire so that God protects you under the shadow of His mercy on the Day when hearts boil, livers ignite, and the foundations of all creation shake.</w:t>
      </w:r>
    </w:p>
    <w:p w14:paraId="68FCF2B3" w14:textId="77777777" w:rsidR="000108D8" w:rsidRDefault="00000000">
      <w:pPr>
        <w:pStyle w:val="BodyText"/>
      </w:pPr>
      <w:r>
        <w:t>* Say, O people, be sincere in truth for it will beautify your souls, elevate your names, and raise your status, and your reward in the Hereafter will be great based on the truth.</w:t>
      </w:r>
    </w:p>
    <w:p w14:paraId="4AF7A6C0" w14:textId="77777777" w:rsidR="000108D8" w:rsidRDefault="00000000">
      <w:pPr>
        <w:pStyle w:val="BodyText"/>
      </w:pPr>
      <w:r>
        <w:t>* That is how we advise those who believe, so that they may hear our advice in the Book of God and find a way to the One of Bounty.</w:t>
      </w:r>
    </w:p>
    <w:p w14:paraId="19C4F8E8" w14:textId="77777777" w:rsidR="000108D8" w:rsidRDefault="00000000">
      <w:pPr>
        <w:pStyle w:val="BodyText"/>
      </w:pPr>
      <w:r>
        <w:t xml:space="preserve">8 Oh you who have entered the great scene, your standing time has come to an end before the throne. With God’s permission, rise and take the book of grace, then go to the homes and give their inhabitants </w:t>
      </w:r>
      <w:r>
        <w:lastRenderedPageBreak/>
        <w:t>the glad tidings of God’s satisfaction, the high and great king. But move from this paradise with the breaths of intimacy to bring life to the hearts of those who were shocked by the lightning of the command, so that they may rise from the graves of negligence and speak what the spirit spoke that day in the highest paradise, that there is no god but Him, and the one who came in the name of Ali before the noble appearance of his authority and the emergence of his verses and the source of his grace and power for those in the heavens and the earth.</w:t>
      </w:r>
    </w:p>
    <w:p w14:paraId="348D9800" w14:textId="77777777" w:rsidR="000108D8" w:rsidRDefault="00000000">
      <w:pPr>
        <w:pStyle w:val="BodyText"/>
      </w:pPr>
      <w:r>
        <w:t>Then the one who speaks at that time, verily his might and honor, and his greatness and glory upon all creation. Thus, it is appropriate for you and those who have settled on the seat of the command and have drunk the sealed wine from this holy, luminous cup. And when you reach the land of T, spread this tablet before the hands of our generous name Ism, so that his eyes may be pleased, and he will rejoice in himself, and he will be among the joyful. Then before the hands of those who have emerged from the darkness of illusion and have settled on the seat of certainty, and there, you will hear the noise of those who have disbelieved, turned away, and been among the polytheists.</w:t>
      </w:r>
    </w:p>
    <w:p w14:paraId="370D08EC" w14:textId="77777777" w:rsidR="000108D8" w:rsidRDefault="00000000">
      <w:pPr>
        <w:pStyle w:val="BodyText"/>
      </w:pPr>
      <w:r>
        <w:t>Say, oh people, have you disbelieved in God who created you, shaped you, and made you aware of His appearance and made you among the knowledgeable?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 to sanctify its ear from all that it has heard, and to return its sight to what was before it from the evidence by which God revealed His command in every age and era, then to the evidence which appeared that day with a clear authority. And it is curious about the traces of God and reflects on them, I swear by God, as the sun of certainty rises on it from the eastern plane of its Lord, and its heart will be illuminated by it, and it will be one of the certain ones.</w:t>
      </w:r>
    </w:p>
    <w:p w14:paraId="0A1C262C" w14:textId="77777777" w:rsidR="000108D8" w:rsidRDefault="00000000">
      <w:pPr>
        <w:pStyle w:val="BodyText"/>
      </w:pPr>
      <w:r>
        <w:t>Say, the making of God will not be confused with the making of anyone among people, but people are confused about themselves, so why are they hardly able to understand a speech from God, the Mighty, the Expert? Say, after the sun rises and its light, will the light remain? No, by God, the Dominant, the Mighty, the Able. Thus, remember our command and complete the argument on everyone who is on the earth, all together. And we witness God and His chosen ones, then His angels, that I have not fallen short in all that I have been commanded to do, and I have delivered His messages to the east of the land and its west, and He and they are sufficient as a witness and knowing about me. And when you reach the land of Zz, remind the servants who were there with this great reminder. Say, oh people, believe in God and what has been revealed from Him, and do not follow those who have disbelieved in the signs of the Merciful and His authority, then remember Him in every early morning and evening.</w:t>
      </w:r>
    </w:p>
    <w:p w14:paraId="74F110B1" w14:textId="77777777" w:rsidR="000108D8" w:rsidRDefault="00000000">
      <w:pPr>
        <w:pStyle w:val="BodyText"/>
      </w:pPr>
      <w:r>
        <w:t xml:space="preserve">Say, your example is like those who used to remember God in the evening and the morning, so when God came upon them on the shadow of His exalted name, they disbelieved in Him and were among the polytheists. Say, oh people, support God with yourselves and your money, then stand firm on His command, so that even if everyone on earth fought you, your feet would not be disturbed from the path of God, the Mighty, the Able, the Knowing. Stand firm, oh people, when Satan enters upon you and with him, what prevents people from the love of God and calls them to the greatest tyranny, and thus we </w:t>
      </w:r>
      <w:r>
        <w:lastRenderedPageBreak/>
        <w:t>inform you to be among the knowledgeable. I swear by God, the truth is that as soon as I heard in this matter the appearance of my irresistible, innovative affair, and we pointed it out to another wisdom from us, lest the hearts of the polytheists turn to a single seat, and the matter be preserved from the harm of every harmful stubborn one. And by God, who is no god but He, those who were to cover their faces from every watchful one when they rose against me with an injustice that could not be compared to the injustice of the first ones. And when you see Muhammad before Ali, give him glad tidings from us, then remind him of what was revealed to him in the tablets of might, protection.</w:t>
      </w:r>
    </w:p>
    <w:p w14:paraId="5F1A44AB" w14:textId="77777777" w:rsidR="000108D8" w:rsidRDefault="00000000">
      <w:pPr>
        <w:pStyle w:val="BodyText"/>
      </w:pPr>
      <w:r>
        <w:t>Say, oh servant, stand firm on the command and do not associate anyone with God, then suffice with Him from everything else, and be on an impregnable straight path, cut off from everyone else, and commune with my remembrance, and do not be among those who deny. Stand on the specific worship, for by it is the command of God, your Lord, confirmed, and mercy descends upon the worlds. Say, oh people, do not harden the command of God by what your souls have suggested to you, nor go beyond your boundaries, nor be among the corrupt. And whoever transgresses his limit today will not be mentioned by God and will be one of the transgressors. Prostrate to God, your Lord, and when the sun of wisdom shines upon you from the east of the statement, fall on the ground in submission to your Lord, the Merciful, and thus it is appropriate for you, O assembly of the near ones. And whoever finds the pleasure of worship and its sweetness, will not change it for anything from what was created between the heavens and the two earths, and by it, your faces will be illuminated, your chests purified, your souls sanctified, and your traces elevated among the worlds. Then know that the most honorable among God are the most humble and pious, as has been revealed before and at that time, and we were revelatory.</w:t>
      </w:r>
    </w:p>
    <w:p w14:paraId="0DC94365" w14:textId="77777777" w:rsidR="000108D8" w:rsidRDefault="00000000">
      <w:pPr>
        <w:pStyle w:val="BodyText"/>
      </w:pPr>
      <w:r>
        <w:t>Listen, oh people, to what God commands you in the kingdom of His command, and do not be among those who have been negligent in the side of God and have gone beyond what we have determined for them, for the residence of the transgressors is wretched.</w:t>
      </w:r>
    </w:p>
    <w:p w14:paraId="7D2B230C" w14:textId="77777777" w:rsidR="000108D8" w:rsidRDefault="00000000">
      <w:pPr>
        <w:pStyle w:val="BodyText"/>
      </w:pPr>
      <w:r>
        <w:t>9 Oh you who are present before the Throne, acquaint yourself with people with wisdom, then preserve yourself lest any harm befall you and return to the protected Sidra tree [referring to a heavenly tree]. Avoid matters that cause sedition, then seek your Lord’s grace at all times. Beware not to forget these days; by Allah, they will not be matched in any time of both early and late generations. And no one will attain its meeting except by the will of your Lord; thus We have decreed the matter, and indeed, We are the Determiners. And do not forget the times you were present directly before the Throne in the greatest Paradise, and the sun of your Lord’s beauty shone upon you at all times with wondrous lights; you drank the wine of the signs from the abundantly merciful Kuwthar, and you were granted blessings from Allah, the Giver, the Generous.</w:t>
      </w:r>
    </w:p>
    <w:p w14:paraId="7AEC8DC0" w14:textId="77777777" w:rsidR="000108D8" w:rsidRDefault="00000000">
      <w:pPr>
        <w:pStyle w:val="BodyText"/>
      </w:pPr>
      <w:r>
        <w:t xml:space="preserve">If you see someone approaching the Sacred House of Allah to enter the mighty Throne’s residence, prevent them on our behalf, for by that the souls would be disturbed, and the harm would return to the Noble, the Knowledgeable. Do not direct yourself to part of Allah except after His permission, and thus the ruling appeared from the horizon of the wise command. Then convey the command of your Lord in every city; if you find someone cut off, give him the glad tidings of the mercy and presence of Allah, then remind him of what befell us from the forces of the devils. Say, “By Allah, what befell us is like nothing </w:t>
      </w:r>
      <w:r>
        <w:lastRenderedPageBreak/>
        <w:t>that ever happened to any of the servants, and by this, the clamor of every knowledgeable seer was raised.”</w:t>
      </w:r>
    </w:p>
    <w:p w14:paraId="6006EB78" w14:textId="77777777" w:rsidR="000108D8" w:rsidRDefault="00000000">
      <w:pPr>
        <w:pStyle w:val="BodyText"/>
      </w:pPr>
      <w:r>
        <w:t>Nothing has been created in the creation except that it might weep for my distress, and there is nothing in the knowledge of Allah if you are among the knowledgeable. Those whom I created by the will of my heart disbelieved in me and wrote for my rejection tablets by which their deeds were invalidated, and they shall not be among the poets. Thus the traces of Grace were effaced, the waters of mercy were cut off, the clouds of generosity were withheld, and the breezes of holiness were severed from the worlds.</w:t>
      </w:r>
    </w:p>
    <w:p w14:paraId="04844A04" w14:textId="77777777" w:rsidR="000108D8" w:rsidRDefault="00000000">
      <w:pPr>
        <w:pStyle w:val="BodyText"/>
      </w:pPr>
      <w:r>
        <w:t>Indeed, you shall recount the story of the youth as you have known it; do not increase or decrease, and be on the straight path of truth. Then inform the people of the fabrications of the selves of those who disbelieved and associated partners, say: “By Allah, what they intended by them is but to turn away the servants from the direction of the Throne, by Allah, they are but upon manifest misguidance.” And when you reach the land of Mecca from Medina, remind Our people there among the submissive men and submissive women so that they may rejoice in their hearts and be among the joyful. Say: “By Allah, the Greatest Secret has appeared with the embroidery of Eternity, and with its word, when they depart from around it, the structures of the eminent ones collapse, and you, O people, are to remain steadfast on the command of Allah and His authority, and do not disbelieve in what you have believed in before, thus does the servant advise you at the time when suffering has encompassed him from all directions from the manifestations of the idolaters and he sat in prison and will find no helper for himself but Allah, the Competent, the Mighty, the Wise.”</w:t>
      </w:r>
    </w:p>
    <w:p w14:paraId="621832C0" w14:textId="77777777" w:rsidR="000108D8" w:rsidRDefault="00000000">
      <w:pPr>
        <w:pStyle w:val="BodyText"/>
      </w:pPr>
      <w:r>
        <w:t>By Allah, the truth is that I have been killed at all times with all the swords, and none knows that but Allah, the Enumerator, the Wise.</w:t>
      </w:r>
    </w:p>
    <w:p w14:paraId="555FCB89" w14:textId="77777777" w:rsidR="000108D8" w:rsidRDefault="00000000">
      <w:pPr>
        <w:pStyle w:val="BodyText"/>
      </w:pPr>
      <w:r>
        <w:t>10 O traveler, a tablet has been sent down before for the devout, which we have named the Tablet of Splendor. In it is mentioned what has been revealed to us indirectly. Take its essence, then go with it to them, and recite it to them so that they may remember what befell the youth from the armies of the devils. Say, O beloved of God, protect yourselves lest Satan turn you away from the remembrance of the Merciful. Then remember Him with the melodies of the attracted, for by His remembrance hearts are purified, souls refined, and the hearts of lovers attracted.</w:t>
      </w:r>
    </w:p>
    <w:p w14:paraId="5710342A" w14:textId="77777777" w:rsidR="000108D8" w:rsidRDefault="00000000">
      <w:pPr>
        <w:pStyle w:val="BodyText"/>
      </w:pPr>
      <w:r>
        <w:t>When you reach the pure servants of God, remind them of what has been sent down to us in this remote prison so that they may be partners in our afflictions, remember what has befallen us in these days, and be among the rememberers.*</w:t>
      </w:r>
    </w:p>
    <w:p w14:paraId="23AE1097" w14:textId="77777777" w:rsidR="000108D8" w:rsidRDefault="00000000">
      <w:pPr>
        <w:pStyle w:val="BodyText"/>
      </w:pPr>
      <w:r>
        <w:t>And when you have reached them, remind them of the Name of God, who was among the remaining members of the family of Hussein, between the heavens and the earth, those who sacrificed their lives in the way of God their Creator and were among the strugglers. Those who strived with their wealth and their selves for the sake of God, until they entered the paradise of the Merciful and were among the believers therein, where they will be adorned with the highest Paradise, and the most splendid youths will circle around them with cups of existence, and the virgins of honor will serve them in morning and evening.</w:t>
      </w:r>
    </w:p>
    <w:p w14:paraId="67BF48D2" w14:textId="77777777" w:rsidR="000108D8" w:rsidRDefault="00000000">
      <w:pPr>
        <w:pStyle w:val="BodyText"/>
      </w:pPr>
      <w:r>
        <w:lastRenderedPageBreak/>
        <w:t>Thus does God reward those who were martyred in His Cause and pay the rewards of those who were afflicted with hardships in His command. What a great reward for the strugglers!</w:t>
      </w:r>
    </w:p>
    <w:p w14:paraId="30598392" w14:textId="77777777" w:rsidR="000108D8" w:rsidRDefault="00000000">
      <w:pPr>
        <w:pStyle w:val="BodyText"/>
      </w:pPr>
      <w:r>
        <w:t>Then turn to the other half of our Great Name by the Tablet of God and its trace, and enter it with a great announcement. Then remind it what the spirit cast upon you in this noble landscape. Then tell it the story of the youth so that it may be informed of what has befallen us in this remote prison, and may share in our tribulations and remember what has befallen us in these days, and be among the rememberers.</w:t>
      </w:r>
    </w:p>
    <w:p w14:paraId="7519455D" w14:textId="77777777" w:rsidR="000108D8" w:rsidRDefault="00000000">
      <w:pPr>
        <w:pStyle w:val="BodyText"/>
      </w:pPr>
      <w:r>
        <w:t>11 Say, O observer, look upon the greatest sight and do not forget the remembrance of your Lord. Stand upright on the command from Us and power from Our presence, and convey to the people what you have been commanded, and do not be among the patient ones. Seek help at all times from Allah, your Lord, and break through the veils of the deluded. Thus, we have ordered you before, and we order you now with clear signs, then remind those who were there among the devoted servants of Allah. Say, O people, stand up for the cause of Allah and His religion, then support it and be among the supporters. Then know that He is free from needing anything other than Himself, and what He commands for the people is a favor upon them, because through this they will ascend to the nearest place in the highest paradise and witness that every one with sharp sight. Thus, we have ordered you and decreed for you to act according to what you have been commanded, and be on clear justice. Allah will reward those who spread His command, and nothing will prevent them: no criticism from someone who finds fault, no taunting maliciousness, and none can withhold it nor a multitude of wrongdoers. When you see your brother who has been named in the kingdom of names Ahmad, remind him of the remembrance of his Allah, his Lord, then remind him of what has been revealed to us in this distant land. Say, O servant, beware of being alarmed in your soul when others are alarmed, whether small or great. Purify your sight from the veils, so you may witness what has shone from the horizon of the words of your Lord, the sun of meanings and clear explanation, and be among those who know. Be firm in the command of your Master, and do not turn to the right or left for this is a great favor. Settle in the shade of the tree and taste its fruits, and be among the grateful. We have commanded you thus to abandon what your own desire commands you and take what your Master commands you. By Allah, this is better for you if you are among the workers.</w:t>
      </w:r>
    </w:p>
    <w:p w14:paraId="6586EC01" w14:textId="77777777" w:rsidR="000108D8" w:rsidRDefault="00000000">
      <w:pPr>
        <w:pStyle w:val="BodyText"/>
      </w:pPr>
      <w:r>
        <w:t>12 Indeed, you are, O you who are present at the Throne, and the observer of the great scene: reassure yourself with what you have been named in the realm of Names as Muhammad, and in the highest dominion as Mubaligh, and near the Throne as Mahmood. And thus, Allah singles out with His grace whom He wills, and He is indeed the Mighty, the Generous. Congratulations to you, for all the good, its origins, and sources you have attained and you are among those who have reached it. You have drunk the Tasneem of bounty from its source, and you are among the winners. So Allah will manifest the merit of what you have gained, and He will reward you for what you have done in His cause if you are a worker of what you have been commanded from the side of the all-knowing, the wise. And thus is completed your Lord’s argument upon you and those who believe in Allah and His signs, and upon all who are in the two heavens and the two earths. When the pen of the Order ceases its motion, according to the wisdom that no one is acquainted with except Allah, the Mighty, the Beautiful, and praise be to Him in all circumstances, there is no god but He; creation and command belong to Him, and all shall return to Him.</w:t>
      </w:r>
    </w:p>
    <w:p w14:paraId="0418DFDF" w14:textId="77777777" w:rsidR="000108D8" w:rsidRDefault="00000000">
      <w:r>
        <w:lastRenderedPageBreak/>
        <w:br w:type="page"/>
      </w:r>
    </w:p>
    <w:p w14:paraId="49512B01" w14:textId="77777777" w:rsidR="000108D8" w:rsidRDefault="00000000">
      <w:pPr>
        <w:pStyle w:val="Heading1"/>
      </w:pPr>
      <w:bookmarkStart w:id="132" w:name="sec-suriy-i-qamis"/>
      <w:bookmarkStart w:id="133" w:name="_Toc140097565"/>
      <w:bookmarkEnd w:id="128"/>
      <w:bookmarkEnd w:id="131"/>
      <w:r>
        <w:lastRenderedPageBreak/>
        <w:t>Suriy-i-Qamis (Chapter of the Shirt)</w:t>
      </w:r>
      <w:bookmarkEnd w:id="133"/>
    </w:p>
    <w:p w14:paraId="49EB99A8" w14:textId="77777777" w:rsidR="000108D8" w:rsidRDefault="00000000">
      <w:pPr>
        <w:pStyle w:val="FirstParagraph"/>
      </w:pPr>
      <w:r>
        <w:t>1 This is the Surah of the Shirt, we have revealed it with the truth and made it a manifestation of the structure among the worlds.</w:t>
      </w:r>
    </w:p>
    <w:p w14:paraId="6E72A921" w14:textId="77777777" w:rsidR="000108D8" w:rsidRDefault="00000000">
      <w:pPr>
        <w:pStyle w:val="BodyText"/>
      </w:pPr>
      <w:r>
        <w:t>2 O people of permanence in the highest assembly, hear the call of God through this stirring breeze moving in this gentle air, under this gentle and pleasant sky. Indeed, it is the announcer of the Great Pilgrimage to the people in this greatest word, which was inscribed on the structure of the lines in this Book by the pen of glory and grace. Say, it is indeed the greatest book, which was sealed with the seal of God and concealed behind the veils of the unseen, and stored in the treasuries of glory. It has appeared with grace in the form of justice during the days that were promised by the truth. O delight of the soul, send down from the heaven of Your grace upon the realm of possibilities what will enrich them from what is between the earth and the heavens, for they were in poverty in the secret of the secret, and upon the extinction of this dome, at the appearance of this beauty, they were, by Your permission, standing.</w:t>
      </w:r>
    </w:p>
    <w:p w14:paraId="3FCF54CB" w14:textId="77777777" w:rsidR="000108D8" w:rsidRDefault="00000000">
      <w:pPr>
        <w:pStyle w:val="BodyText"/>
      </w:pPr>
      <w:r>
        <w:t>3 Oh light of my soul, indeed, the polytheists have been in doubt about your matter after what We have made you speak in the tone of remembrance when the light emerged in this appearance that has risen in this state which has risen above these two names in these two shining suns in the two beauties. Indeed, you will not grieve, so be patient and then persevere because indeed, your Lord, the Most Merciful, guards you against the forces of Satan, and indeed, He has been wise in the worlds since He pierced the veils from your face, and then the swimming from your beauty, and then He looked from the top of Paradise to the structure of light in the form of the soul, and do not turn to anyone and do not turn back your gaze to the faces of the polytheists and turn towards the direction of the Throne towards your Lord, and indeed, He is sufficient for you over all worlds, and indeed, He supports you with the truth and aids you in every time just as He supported you with grace wherein He made the soul speak in your chest and made you a shining light in the worlds. Say, ‘By Allah, I am the great spectator in the highest council, the most sacred beauty in the most brilliant horizon, the most conspicuous word at the utmost tree, the great news at the sidrat al-muntaha, the hidden ascension in the power of destiny, and the secret of Allah and His command in the Kingdom of Bad’ah.’ By the signal of my pen, the judgment of the Kaf has appeared between the earth and the sky and the command of the Nun in the cities of names. Indeed, your Lord, the Generous, has preferred you with truth and made you a strong pillar in the worlds. Say, ’I am the greatest pillar and the most complete word, and whoever holds onto me has held onto the strong rope of Allah in this clear news that was behind the curtain of protection and beyond the veils of greatness, in truth, concealed.</w:t>
      </w:r>
    </w:p>
    <w:p w14:paraId="0FF4C8B0" w14:textId="77777777" w:rsidR="000108D8" w:rsidRDefault="00000000">
      <w:pPr>
        <w:pStyle w:val="BodyText"/>
      </w:pPr>
      <w:r>
        <w:t xml:space="preserve">4 Oh, the joy of life at the beginning of glory, by God, you are the ruler in this sky, so rule as you wish with what has been established from you, the rulings of fate have been confirmed with the signature. Indeed, the suns and moons are subject to your command. Indeed, the command is yours in the power of survival, and to you, the creation is in the kingdom of the earth and the heaven. Indeed, your Lord, besides Whom there is no deity, has made you a supporter and a helper for the worlds with pure truth. Oh, people of the earth, did you think that you would enter paradise in this Eden that appeared on the temple of satisfaction in this garden without love for this eternal, unique, timeless, everlasting, foreign, Arab, divine youth? What an evil assumption you have made within yourselves; for the abode of the </w:t>
      </w:r>
      <w:r>
        <w:lastRenderedPageBreak/>
        <w:t>evildoers has been in the fire that was in the depths of the abyss, ignited by justice. Say, “Indeed, we have sent terror upon the hearts of the polytheists, and in the hearts of the monotheists, peace has been brought by the grace of this Book that has been sent down to the worlds from the unseen heavens by divine grace.”</w:t>
      </w:r>
    </w:p>
    <w:p w14:paraId="3CC3D2B7" w14:textId="77777777" w:rsidR="000108D8" w:rsidRDefault="00000000">
      <w:pPr>
        <w:pStyle w:val="BodyText"/>
      </w:pPr>
      <w:r>
        <w:t>5 O people of possibility, listen to the melody of God in the axis of the paradise of Firdaus from the holy Sidrat tree which was planted in the land of saffron by the hands of the Merciful. Say, “By God, with a melody from it the light was manifested over the high mountains in sacred Sinai, behind the veil of delight, for Moses the speaker in the flutter of eternity, near the utmost tree of this burning yellow fire, I am God, your Lord and the Lord of your forefathers.” And indeed, He was encompassing over the worlds.</w:t>
      </w:r>
    </w:p>
    <w:p w14:paraId="3F779AF6" w14:textId="77777777" w:rsidR="000108D8" w:rsidRDefault="00000000">
      <w:pPr>
        <w:pStyle w:val="BodyText"/>
      </w:pPr>
      <w:r>
        <w:t>And with a melody from it, the souls moved in the bodies of the possible, and the rooster of the Throne sang_between heaven and earth. And the Holy Spirit spoke the beautiful language of invention. Through it, the “kaf” and “nun” of divine rule appeared, God’s blessings were completed for whoever was in the heavens and the earth, and the beauty of God appeared in the embroidery that everyone was stunned by in the kingdom.</w:t>
      </w:r>
    </w:p>
    <w:p w14:paraId="6A809918" w14:textId="77777777" w:rsidR="000108D8" w:rsidRDefault="00000000">
      <w:pPr>
        <w:pStyle w:val="BodyText"/>
      </w:pPr>
      <w:r>
        <w:t>O people of the earth, neither will you accept this beautiful afterlife nor this great delight. Die in your hatred, as it has, indeed, appeared in the truth, and God has made it light for the monotheists and fire for the polytheists. And indeed, He was all-seeing in everything.</w:t>
      </w:r>
    </w:p>
    <w:p w14:paraId="627E23BB" w14:textId="77777777" w:rsidR="000108D8" w:rsidRDefault="00000000">
      <w:pPr>
        <w:pStyle w:val="BodyText"/>
      </w:pPr>
      <w:r>
        <w:t>Say, no one’s call will be raised to God today except for those who enter eternal paradise. Be gone, this word which speaks the truth on this high mountain which was on the noble command. Say, it is the Book of God and it is the sealed scroll which was preserved in the niches of protection within the treasures of power, in truth.</w:t>
      </w:r>
    </w:p>
    <w:p w14:paraId="1C2D99FF" w14:textId="77777777" w:rsidR="000108D8" w:rsidRDefault="00000000">
      <w:pPr>
        <w:pStyle w:val="BodyText"/>
      </w:pPr>
      <w:r>
        <w:t>O people of the heavens and the earth, can you break through the corners of this fortress which was made of iron bars and raised behind the mountain of glory? Can you even get out of God’s land? No, by the one who is no god but Him, you will not be able to penetrate or escape if you cling to this yellow thread in this air which shone in this sky which was manifested on this darkness which became red in color at the axis of this remaining of which nothing could be seen by the eyes of the people of the sky so you will surely be written by the pen of God as one of the people of paradise in holy delight.</w:t>
      </w:r>
    </w:p>
    <w:p w14:paraId="1C79960B" w14:textId="77777777" w:rsidR="000108D8" w:rsidRDefault="00000000">
      <w:pPr>
        <w:pStyle w:val="BodyText"/>
      </w:pPr>
      <w:r>
        <w:t>6 Can you believe that you, the people of eloquence, would say like those before you that the Hand of God is tied? Or do you think in yourselves that the doors of grace have been closed after they have always been open in the face of the heavens and the earth? Say: By God, verily the door of the Holy Sanctuary has been opened on the right side of Paradise, and from it has appeared the Beauty of Eternity with a clear authority. This is the one whom God has made a bringer of glad tidings for the monotheists and a warner for the polytheists. Truly, it is the lamp of God between the heavens and the earth, lit by its essence with the oil of its own self so that the people of the highest assembly may receive light from it, as well as the people of the Red Lagoon, and the people of the Holy Gulfs behind the curtains of grandeur. Such has been the decree written by the pen of destiny on the tablet of signing with the truth.</w:t>
      </w:r>
    </w:p>
    <w:p w14:paraId="7F7DE5A1" w14:textId="77777777" w:rsidR="000108D8" w:rsidRDefault="00000000">
      <w:pPr>
        <w:pStyle w:val="BodyText"/>
      </w:pPr>
      <w:r>
        <w:t xml:space="preserve">7 O delight of existence, do not withhold the outpourings of Your bounty from the possible things, and do not be veiled by the veils of the signs. So, move beyond the chambers of rubies, then spend the wine of </w:t>
      </w:r>
      <w:r>
        <w:lastRenderedPageBreak/>
        <w:t>life in this pleasure from the cup of the Most Merciful, at the hand of this youth who was witnessed on the horizon of holiness with the embroidery of God. Beware not to close your eyes to grace, and do not withhold the abundance of generosity from the servants, and do not look to them or what they have, but look with the greatest view to the station of honored glory. So have mercy upon them, then rise in this heaven the clouds of might and eternity, and rain upon the possible things the beloved rains of grace, for you are the Noble in the dominion of the names, the possessor of ancient grace in the realm of eternity, and the possessor of the great generosity in the divinity of blindness. And indeed, you were in the highest assembly above the throne, renowned for your bounty. Say, “The beauty of the Most Merciful and the radiance of the Most Glorious has appeared in the temple of man, so blessed is God who sent him with the truth and taught this pen in the secret of the line the wisdom of the statement, and indeed he was capable of everything.”</w:t>
      </w:r>
    </w:p>
    <w:p w14:paraId="1BDF5630" w14:textId="77777777" w:rsidR="000108D8" w:rsidRDefault="00000000">
      <w:pPr>
        <w:pStyle w:val="BodyText"/>
      </w:pPr>
      <w:r>
        <w:t>8 Oh joy of the soul, tell people the blessings that we have given you before the existence, in the smallest atoms of survival and before the structures of things are adorned with the shirt of names, when Adam the survival was in the mud of fate by the secret order. If the dissidents of the disbelievers respond to you, do not be sad, for you sanctify the tail of your cloak from the indications of the manifestations of Names and Attributes as we purified you from the knowledge of every wretched disbeliever. Stand firm for the order, then speak between the earth and the heavens with what we communicated the spirit in your chest, and rely on Allah, your Lord, in the evening of holiness and the illumination of closeness, for He is sufficient for you with truth against every unjust sinner. So approach Allah your Lord, then turn away from other than Him. We guard you with the authority of power and strength, and protect you with the infallibility that the creation did not comprehend all together. Your command will thus become apparent, and we raise your name among the Names, and mention you in the Holy Tabernacle with the tongue of truth Honesty. Thus, we send down to you the verses of the command and alternate the verses for you to be the supreme argument from your Lord on all worlds.</w:t>
      </w:r>
    </w:p>
    <w:p w14:paraId="61FA3D49" w14:textId="77777777" w:rsidR="000108D8" w:rsidRDefault="00000000">
      <w:pPr>
        <w:pStyle w:val="BodyText"/>
      </w:pPr>
      <w:r>
        <w:t>9 To remember, O Allah the Greatest, how can I remember the initiation of your mention with what you have inspired me after the polytheists surrounded me from all sides, and indeed, you were a witness to that. I swear by Allah, I have lost the thread of my affairs and become bewildered when hatred appeared in the hearts of those who did not believe in you in the blink of an eye, and indeed, you were knowledgeable about them. And when I look at the initiation of your gifts and donations on my behalf and seeking nearness to you, my soul shakes with longing for meeting you. And when I look back at my trials with your innocence, my existence is disturbed for fear of your judgment, and you are the Knower of the truth in all things, and you were an expert in all things.</w:t>
      </w:r>
    </w:p>
    <w:p w14:paraId="580E0F28" w14:textId="77777777" w:rsidR="000108D8" w:rsidRDefault="00000000">
      <w:pPr>
        <w:pStyle w:val="BodyText"/>
      </w:pPr>
      <w:r>
        <w:t xml:space="preserve">10 O comfort of life, do not be sad for anything or fear anyone, and then spend on the people of the divine flutter from the arch of life, on the full sanctity of the mighty, from the red wine, and on the people of the tent of sovereignty and dominion from the white cup, from this pure, clear milk; and then on the people of humanity from the jugs of judgment, and on the people of brilliance such that it separates them from everything and attracts them to the hidden holy ancient. Beware that you do not look at the polytheists and what their hands have earned; then look with the higher look at your ancient, eternal beauty that has shone with the truth from the horizon of the Supreme Name, and indeed it will be sufficient for you against everything and protect you from the throwing of the devils and will raise you </w:t>
      </w:r>
      <w:r>
        <w:lastRenderedPageBreak/>
        <w:t>justly to a unique rank of dignity. For you are Hussein in the mighty names, and by the Supreme, you have been mentioned in the circle of the Throne. And if the matter becomes difficult for you, do not grieve within yourself, then be patient on my way, for the reward of the patient has been written in the Mother of the Book by the pen of holiness. Say that the judgment has come from this signature and decrees what it wants for those in the heavens and the earth, from the Presence of the Mighty, Wise. O people of the earth, do you invoke the names that you have named, you and your fathers, for which Allah has not given any authority and abandon the one who has come to you with a great authority? Fear Allah and do not follow what your souls command you; then follow the command of Allah and His ways in what He has revealed in the explanation that the judgment is only from Him, and indeed He is knowledgeable about everything. And do not be stingy with what Allah has given you from His bounty; then spend what you have been provided with if you are poor, Allah will enrich you from His bounty, indeed He is Powerful over everything. Soon Allah will reward those who believe and then spend the best reward from Himself and will admit them into ancient holiness in His pleasure. Indeed, when we wanted to seal the word, we heard the cry between the earth and the sky, “O beauty of greatness in the precious garment, do not prevent the ears from the melodies of your holiness, nor the eyes from the kohl of the recognition of your beauty, nor the suns from the gleams of the lights of your favors, nor the hearts from the breezes of your love, nor the possibilities from the drippings of the abundant mercy that was encompassing the worlds.” Indeed, the houris of Paradise and the people of the abodes of intimacy and those who were behind the Throne in the positions of holiness descended from the chambers of life and stood in the air above the head in this holiest, purest space, and they wanted to hear your sweeter chirpings in this Supreme Station. By Allah, indeed silence is beloved except for your wonderful melodies, and the infallibility is sought except in your protected matter, and patience is praised except for your precious, dear, shining beauty. And indeed, you have been with your true knowledge, knowing what I say. By Allah, the truth is that your stored hills have intertwined the livers of the loved ones, and the verses have returned to the mighty correctness, and the structures of the names have been stripped of the dresses of the attributes, and the things have been gathered in the clothes of grief between the earths and the heavens. And indeed, you are the One who is able, by your judgment, to do what you want with your authority, and indeed, you have been omnipotent over everything.</w:t>
      </w:r>
    </w:p>
    <w:p w14:paraId="2E68521D" w14:textId="77777777" w:rsidR="000108D8" w:rsidRDefault="00000000">
      <w:pPr>
        <w:pStyle w:val="BodyText"/>
      </w:pPr>
      <w:r>
        <w:t>11 And indeed, when we heard the caller of the Merciful from the direction of pleasure, we ended the first tune and then began with another tune. Perhaps the people of drunkenness from the first hatred would be fair in this matter of the most marvelous, the most creative, and the highest. They would pay less than an atom that moves in this air and witness the power of their Lord in secret and public.</w:t>
      </w:r>
    </w:p>
    <w:p w14:paraId="7323018B" w14:textId="77777777" w:rsidR="000108D8" w:rsidRDefault="00000000">
      <w:pPr>
        <w:pStyle w:val="BodyText"/>
      </w:pPr>
      <w:r>
        <w:t xml:space="preserve">12 So exalted is He who revealed the verses with the truth, just as He revealed to Ali with the truth, and before him to Muhammad, the Messenger of God, and before him to the Spirit, and before him to the Word, that there is no god but He. He has the command in the power of existence; He gives life and causes death, then He causes death and restores life, as He is the everlasting, not perishable, the sovereign who cannot be overcome, a king who cannot decay, an outward that cannot be hidden, and an inward that does not reveal. In His hand is the dominion of everything, and indeed He is the Almighty, the Chosen One. O people, fear God and do not disbelieve in the signs of God, nor in the one who boasts of meeting the inhabitants of the heavens and the earth, and those other than them who are close to God, </w:t>
      </w:r>
      <w:r>
        <w:lastRenderedPageBreak/>
        <w:t>who are provided for at all times with the beauty of the divine countenance they behold. Say, O people, this is the soul of God among you and His authority within you; beware of denying the signs of God after they have been revealed with truth like the rains, for indeed the rains pour and settle, but the signs are revealed at all times, without exhaustion. Those who have been granted the insights of the sacred bear witness that they have been revealed from the power of God, the Guardian, the All-Powerful.</w:t>
      </w:r>
    </w:p>
    <w:p w14:paraId="20FF17A0" w14:textId="77777777" w:rsidR="000108D8" w:rsidRDefault="00000000">
      <w:pPr>
        <w:pStyle w:val="BodyText"/>
      </w:pPr>
      <w:r>
        <w:t>O people, if you disbelieve in the signs of God, in which narration have you believed in God on the day when the feet of every knower slipped and the skin of every believer shuddered and the sight of every believer was dazzled? Fear God, O eloquent men, and do not argue with what you have believed in before, and be just to yourselves and do not differ in what has elevated your names, and do not follow every polytheist deceiver. Say, do you take for yourselves lords other than God to act as the nations of separation did? Woe unto you, and what your hands have wrought, you will return to your place, and the abode of the wrongdoers is nothing but fire.</w:t>
      </w:r>
    </w:p>
    <w:p w14:paraId="753A1EC7" w14:textId="77777777" w:rsidR="000108D8" w:rsidRDefault="00000000">
      <w:pPr>
        <w:pStyle w:val="BodyText"/>
      </w:pPr>
      <w:r>
        <w:t>Indeed, those who purify the word of God and are eagerly struck by it, those who are given the nectar of holiness from the hand of this eternal, everlasting, everlasting, eternal divine boy, who came to you on the clouds of command with sovereignty and power. O eloquent men, do you read the verses and disbelieve in the one who revealed them? By God, the truth is that no one has done as you have done, nor has any nation committed what you have committed. Woe unto you, O multitude of the wicked, and indeed you have been deceived in yourselves, so that you have forgotten God’s covenant and broken His promise, and turned away from the one by whose command you were created and the heavens and the earth were created. There is no god but Him, to Him belongs the creation and the command. He descends to whomever He wills, whatever He wills, and each of them has an allotted share.</w:t>
      </w:r>
    </w:p>
    <w:p w14:paraId="51BBA756" w14:textId="77777777" w:rsidR="000108D8" w:rsidRDefault="00000000">
      <w:pPr>
        <w:pStyle w:val="BodyText"/>
      </w:pPr>
      <w:r>
        <w:t>Say, we have enjoined upon you in the explanation not to disbelieve in the signs of God when they come to you with truth, and indeed we have not revealed the explanation except for this news that the divine nectar has been inscribed on unfaltering tablets with the gaze fixed upon them. When we came to you from the east of the spirit at another time, you turned away from the straight path, disbelieved in God’s grace, and followed every doubting rejecter. By God, the truth is that today no one will know us except those whose hearts’ mirrors have been purified, and their gaze has been cleansed from looking at anything other than God. They are the companions of the heights, who know their Creator in every matter, and cling to the firmest handle in this strong, spotless bond. Thus, we relate the verses, and cast upon you what will suffice you instead of every treacherous polytheist. Say, O people, indeed I shall not fear for myself but for the one who comes after me on the Day of the Fire that will flare up and illuminate with its light.</w:t>
      </w:r>
    </w:p>
    <w:p w14:paraId="270F6F93" w14:textId="77777777" w:rsidR="000108D8" w:rsidRDefault="00000000">
      <w:pPr>
        <w:pStyle w:val="BodyText"/>
      </w:pPr>
      <w:r>
        <w:t>By God, the truth is that, O eloquent people, you do with this servant what the nation of separation had not done with Ali, nor the Christians with Muhammad, nor the Jews with Jesus, nor those who were before them with the messengers of God. And they bear witness to what you have done to this servant after he came to you with the authority of command and with him is a proof that no one of knowledge and power can overcome.</w:t>
      </w:r>
    </w:p>
    <w:p w14:paraId="1638325F" w14:textId="77777777" w:rsidR="000108D8" w:rsidRDefault="00000000">
      <w:pPr>
        <w:pStyle w:val="BodyText"/>
      </w:pPr>
      <w:r>
        <w:t xml:space="preserve">13 Oh people of eloquence, have you not forgotten the time when the Most High came to you with authority by the command, and the scholars of distinction denied him until they issued a fatwa against </w:t>
      </w:r>
      <w:r>
        <w:lastRenderedPageBreak/>
        <w:t>him and killed him? It was an ordeal in which the heavens and the earth wept, the closest ones lamented, the people of the curtains of nearness and holiness, and beyond them the stones and the trees, and only a few of you believed in him. When he returned once more to distinguish the truthful from the liar, then you denied him and rejected him until you disbelieved in what you had believed in before, and God suffices as a witness between us. Whoever possesses the knowledge of secrets, say, “You are known among the higher assembly for lying and in the powers of eternity for doubting and in the dominion of names for disbelieving, for you have disbelieved in the signs of God after having used them as proof of your status.” This is how God makes apparent the treachery of souls and what release and the polytheists hide. Whoever said these verses were not revealed upon the human nature, by God, had indeed appeared upon the structure of a servant who stood at the door with submission and penitence, roaring and saying, “Woe to you, O assembly of the oppressors! By God, I have been created according to the command of the Most High.” Such a witness testifies to itself, but these evildoers do not understand. By God, it boasts of its relationship to our true self, while we have always been rich without it. We created it and everything by the command of the Most High,20 and none denies this except every denier, disbelievers, who set their lying tongues to them so that they say what they do not feel and fabricate lies against God. Say, “Who is more unjust than him who fabricates lies against God and denies his verses after having been revealed in the nights and mornings?” Say, “Die in your rage; there is no escape for you today except that you deny what is with you or affirm what has come down from the power of the command from near the Mighty, the Chosen.” Say, “Do you say as the scholars of distinction said, or do you not feel ashamed of God who created you and provided for you and taught you the manifestation of his own self with signs which minds and thoughts have failed to comprehend?”</w:t>
      </w:r>
    </w:p>
    <w:p w14:paraId="04F1236F" w14:textId="77777777" w:rsidR="000108D8" w:rsidRDefault="00000000">
      <w:pPr>
        <w:pStyle w:val="BodyText"/>
      </w:pPr>
      <w:r>
        <w:t>14 You, the soldiers of God, purify your hearts from the memory of these people, then stand up for the victory of God and His command. Then, take the Book of God with strength from us and do not turn to the polytheists and what they say, for today they have no argument left and nothing will benefit them except the striking of necks by the swords of God, the Almighty, the Powerful. By God, you, the beloved ones, if you drink from this cup which cuts off souls from everything else and raises them to a position where they will not fear anything in the heavens and the earth and will not be disturbed by their small number or the abundance of the wicked. By God, who is the only deity, if any of you stand up to support our cause, God will give him victory over a hundred thousand and if he increases in his love, God will give him victory over those in the heavens and the earth. Thus, at that time, we breathed the spirit of power into all the parts so that the dwellers of Paradise may settle in whatever part they are and God may support them, their Creator, in all nights and days.</w:t>
      </w:r>
    </w:p>
    <w:p w14:paraId="31E9004A" w14:textId="77777777" w:rsidR="000108D8" w:rsidRDefault="00000000">
      <w:pPr>
        <w:pStyle w:val="BodyText"/>
      </w:pPr>
      <w:r>
        <w:t>Then know that those whose hearts were attached to something other than what is in the heavens and the earth will not be able to enter my kingdom, for God has sanctified this position apart from anything else and made it the abode of the righteous. So strive for this position and do not deprive yourselves of this favor and do not be the companions of the Fire. Indeed, those who disbelieve in God and His authority, those are the ones who will be overwhelmed with humiliation, and they will have no protector from God. They will soon be seized by the whip of dominion from God, the Almighty, the Subduer. So We revealed the verses to you, and We made it clear by what We manifested from this highest Pen, to be a reminder for the scholars.</w:t>
      </w:r>
    </w:p>
    <w:p w14:paraId="52BCDBBE" w14:textId="77777777" w:rsidR="000108D8" w:rsidRDefault="00000000">
      <w:pPr>
        <w:pStyle w:val="BodyText"/>
      </w:pPr>
      <w:r>
        <w:lastRenderedPageBreak/>
        <w:t>Then know, O people, that God has made all the letters of these words for the contentment that is broader than what is counted by the people of capability. Then those who have settled behind the veils of light at the manifestation of this appearance, from what is revealed to them of the lights of the Exalted Glory, have sat in it the meanings of the Houris and the statement of the secrets of this divine youth who has settled on the throne of forgiveness. And if one of the unveiled beauties reveals herself to the people of the heavens and the earth, they would all be electrocuted, nay obliterated, except for those who held to the rope of this beauty, which alone stood out in the realms by the grace of the bestower and spoke the beauty of the unseen in his heart at all times, saying, “You are God, there is no deity but You, the Controller, the Enchanter.”</w:t>
      </w:r>
    </w:p>
    <w:p w14:paraId="3246DF17" w14:textId="77777777" w:rsidR="000108D8" w:rsidRDefault="00000000">
      <w:pPr>
        <w:pStyle w:val="BodyText"/>
      </w:pPr>
      <w:r>
        <w:t>15 And when we wanted to conclude our speech, we heard the call of the Merciful once again from the direction of the Throne above the pleasure, saying: “O beauty of the foot, I swear by My beauty, then by My splendor, then by My command that you do not fall silent about your sweetest melodies, and then turn the verses on your other tunes because the people of the unseen from the worlds of darkness want to hear your charming melodies, and you are indeed capable of what you want and you are indeed the Mighty, the Invincible.”</w:t>
      </w:r>
    </w:p>
    <w:p w14:paraId="63E951BD" w14:textId="77777777" w:rsidR="000108D8" w:rsidRDefault="00000000">
      <w:pPr>
        <w:pStyle w:val="BodyText"/>
      </w:pPr>
      <w:r>
        <w:t>16 Oh the joy of the matter, remind our chosen servants in the shadow of the lights in all aspects, hoping that the tune of the Almighty will make them steadfast in the matter, so that they would not replace the chosen garment from their structures and stand for victory in the name of the victorious, the mighty, the prevailing, the all-powerful. Say indeed, the remembrance of God with His beloved ones is to be sweeter than every sweet thing and more honorable than everything created between the heavens and the earth. By God, if people only knew what came down upon them from the signs of God, the Guardian, the Mighty, the Protector, they would ransom their souls and spend their wealth hoping for a trace of the effects of their Lord. And thus We cast upon you some of the wisdom of God so that you may be among the knowledgeable.</w:t>
      </w:r>
    </w:p>
    <w:p w14:paraId="08F1BE71" w14:textId="77777777" w:rsidR="000108D8" w:rsidRDefault="00000000">
      <w:pPr>
        <w:pStyle w:val="BodyText"/>
      </w:pPr>
      <w:r>
        <w:t>17 O my name, listen to the call of your Lord when He established Himself on the throne with the authority that surrounded all possibilities, so that you may stand firm on the matter and be among the winners. Then know that we have been tested under the claws of hatred and I will not find for myself any supporter other than Allah, the Lord of all worlds, and what has happened to us was not witnessed by the chosen ones of Allah before, and no ear of all beings has heard the likes of it. So We inform you of the news of the Spirit so that you may support it with what you are capable of, and be firm on its matter.</w:t>
      </w:r>
    </w:p>
    <w:p w14:paraId="3D23B56A" w14:textId="77777777" w:rsidR="000108D8" w:rsidRDefault="00000000">
      <w:pPr>
        <w:pStyle w:val="BodyText"/>
      </w:pPr>
      <w:r>
        <w:t>Say that He will not need anyone, and that victory is all within His grasp; He gives victory to whom He wills by the order from Him, and He is the Almighty, the Omnipotent, the Wise. And if He were to command people to support, it would be His favor on them to reach what they want and He is independent of all worlds, and in His hand is the kingdom of everything, and in His right hand is the command and the mighty news, so they flee to the right and to the left and put their fingers in their ears lest they hear the tones by which the hearts of those at the top were attracted and the minds of monotheists were bewildered. And we have recorded this matter on the Tablets of Fate, behind veils of protection, and informed you of it on this Clear Tablet.</w:t>
      </w:r>
    </w:p>
    <w:p w14:paraId="1DF37E79" w14:textId="77777777" w:rsidR="000108D8" w:rsidRDefault="00000000">
      <w:pPr>
        <w:pStyle w:val="BodyText"/>
      </w:pPr>
      <w:r>
        <w:lastRenderedPageBreak/>
        <w:t>Say, O my people, this is the mercy of Allah upon you, which encompasses the atoms, have you ever seen anything more wonderful than this? It is by your Lord, the Most Merciful, but most people are in great veils. Say, this is the breeze of holiness that comes from the east of the matter, and have you ever seen anything better than this? It is by my generous soul if you are truly believers.</w:t>
      </w:r>
    </w:p>
    <w:p w14:paraId="2147AF11" w14:textId="77777777" w:rsidR="000108D8" w:rsidRDefault="00000000">
      <w:pPr>
        <w:pStyle w:val="BodyText"/>
      </w:pPr>
      <w:r>
        <w:t>Say, O you who are eloquent, we have believed in what has come down from Allah in all ages, in Ali and what has descended upon him from among the verses of Allah the Mighty, the All-Knowing, and before him in Muhammad, the Messenger of Allah, and before them in the chosen ones of Allah and His apostles who penetrated the realms of existence and rose up to the horizon of mercy with a clear authority and an illuminating proof. Say, we believe in them and in what they have of Allah’s Sunnah and His religion, and then in Allah’s laws and commandments. There is no deity except Him, to Him belongs creation and the matter, and all the things in the imperishable tablets.</w:t>
      </w:r>
    </w:p>
    <w:p w14:paraId="5613E11D" w14:textId="77777777" w:rsidR="000108D8" w:rsidRDefault="00000000">
      <w:pPr>
        <w:pStyle w:val="BodyText"/>
      </w:pPr>
      <w:r>
        <w:t>Thus, the servant testifies to himself and all existence, both the unseen and witnessed, testifies to this if you are among the witnesses. Say, O my people, by Allah, this is the truth that Ali has emerged with the authority that no eyes of those who are secluded in the tents of glory, beyond the veils of light, have ever perceived. So how can the eyes of these oppressed ones perceive it when oceans of life have flowed to his right and the forces of mercy have surrounded him? So exalted is He who appears in the pole of possibility, oh sublime beauty! So exalted is this most wondrous, most exclusive, most ancient creation!</w:t>
      </w:r>
    </w:p>
    <w:p w14:paraId="53AFE961" w14:textId="77777777" w:rsidR="000108D8" w:rsidRDefault="00000000">
      <w:pPr>
        <w:pStyle w:val="BodyText"/>
      </w:pPr>
      <w:r>
        <w:t xml:space="preserve">18 Oh beauty of the origin, remember in the book the contentment of the soul so that it may be satisfied with itself, and what dripped onto its heart from the clouds of holiness of the divine rains. Perhaps the veils will burn with the fire that manifested in the axis of possibility, and the void of illusions will be penetrated by the authority of the Almighty, the Mighty, and the Able. Say, O servant, do not fear anyone in the path of your Lord, take the cup of life on your right hand, and then spend it on those you find on the side of pleasure in this paradise that appeared on the right of the Most Merciful. And if you find yourself unable to bear the word from this greatest weight, then seek strength in my name, the Capable, the Knowledgeable, the Expert. And if your vision deems you weak against the abyss of illusions, then seek insight in my name, the All-Seeing, the Watcher, the All-Knowing, the All-Wise. Stand up for the command, then take the staff that we gave you in the secret of those words. Then split the sea of illusions in those days when every one in the heavens and the earth was taken by softness, except for those who were chosen by your Lord, the Most Merciful. Indeed, He protects whom He wills, and indeed, He is Able over all things. Say, “By Allah, the beauty of the first one has appeared once again, and has been transformed from the light of the face’s lights less than the poison of the needle, to those in the darkness and the earth.” Then the mountaineers were shocked by the high mountain of this radiant and strong beauty after He had informed us about it in the tablets of His glory and preservation. You read what descended from our beauty in the first one in the origin of the names, so you know the secret of the matter in this secret covered by mysteries and behind the veils. What the hands of injustice have acquired from these evildoers, and no one knows that except Allah, the Mighty, the Invulnerable. If you look at the secrets of your Lord from the book and know the orbit’s rule after the first orbit, beware not to show it to anyone or move your tongue with it because the people of the abyss of permanence will not be able to hear it but will perish instantly. Beware, beware! Hide the beauty of the matter from those who disbelieve and associate partners with God. Witness the beauty of the origin in the mirror of your </w:t>
      </w:r>
      <w:r>
        <w:lastRenderedPageBreak/>
        <w:t>heart, then enjoy it and be grateful. Hide the beauty of Allah from the eyes of the polytheists and his secrets from the hearts of the oppressors. By Allah, the Truth, those were days in which Allah tested all of the prophets, the messengers, and those behind the veil of infallibility and the tent of greatness and the concealment of might. How were the polytheists, who took themselves as gods, when they manifested the sovereignty of Allah, His power, His greatness, and His majesty? They put the palm of indifference to their sights and accelerated in plotting to confuse the servants. In this way, we cast upon you what will protect you from the throwing of these devils. If you wish to drink from this Sharia which flowed from the right of bounty and by what was promised in the axis of pleasure from the Kafur and the Salsabil, sever all ties with everything in the heavens and the earth and everything upon which the rule of names has run in the dominion of beginning to open the doors of meanings and explanations on your heart. Then look with the secrets of the Most Merciful in this pleasure and be among the certain. O contentment of the soul, ponder on what has descended on you from the presence of the Mighty, the Knowledgeable, in the hope that you may know what Allah has intended for you to know about yourself, and you may attain the position decreed for you in the glorious, noble tablets. We have indeed sent you this shirt that was sprinkled with the blood of truth so that you may look at what is hidden from the eyes of the worlds, except for those whom your Lord wills, those who are not hindered by veils, no signs, and no prevention of any preventions. If it appears in the forms of the pure ones and the cherubim, they look with the great vision in this purest beauty and know the proof by itself, not by any other, because its evidence is its verses, and its existence is proof of it. Thus was the matter before and after, if you were among the knowledgeable.</w:t>
      </w:r>
    </w:p>
    <w:p w14:paraId="1E9911E5" w14:textId="77777777" w:rsidR="000108D8" w:rsidRDefault="00000000">
      <w:pPr>
        <w:pStyle w:val="BodyText"/>
      </w:pPr>
      <w:r>
        <w:t>19 Oh comfort of existence, say by Allah, we have not revealed in the tablets a word in the tune of the marvelous apart from what we have cast upon the pen of the secrets of eternity, because we found the eloquence filled with drunkenness, neglect, and illusion that cannot be compared to the boredom of the other. Therefore, the structure of pride hid from them its most luminous beauty by a thousand veils of light, lest the eyes of these traitors turn back to it. Cry about what was sent down upon me from those who disbelieved, associated with others, and were veiled in themselves argumentatively. By Allah, what we have suffered from the beloved ones is greater and more severe than what we have suffered from the disbelievers. The heavens are about to split, the Earth is about the crack, the mountains are about to collapse, the pillars of the Throne are about to annihilate, the Gates of Paradise are about to crumble, and the hearts of the near ones are about to burn when the pen of the matter cries, the eternity paper resonates, and the immortality pigeon wakes up. Allah wants to establish the faith of His servants after all creation with His command and the testimony of all that He created between the heavens and the earths. Say, O people, we believe in the messengers of Allah and His chosen ones and what was revealed to them from the signs of Allah the Almighty, the noble sender. By which sin did you deny this abundance that no clouds of the matter carried like it and was not reached by the clouds of generosity, and the eyes of the near ones did not witness it?</w:t>
      </w:r>
    </w:p>
    <w:p w14:paraId="715047FE" w14:textId="77777777" w:rsidR="000108D8" w:rsidRDefault="00000000">
      <w:pPr>
        <w:pStyle w:val="BodyText"/>
      </w:pPr>
      <w:r>
        <w:t xml:space="preserve">20 So, O delight of existence, divert the pen from mentioning those and do not let the traitors enter under the tent of your sweetest memory, by God, whatever flows from your ink is beloved by the people in the gathering of the Most High. Hence, it is dear to me that your precious fingers should be moved without mentioning your wonderful and great memory. Then, seal the mentioning of the polytheists and </w:t>
      </w:r>
      <w:r>
        <w:lastRenderedPageBreak/>
        <w:t>begin with the mentioning of the monotheists, from your beloved ones. Perhaps you will firmly establish them with the beautiful melodies of your fortress on your strong and lofty path, for the polytheists are of the utmost hypocrites and wanted to instill enmity into the hearts of the beloved ones. Those who have passed through the ocean of existence, they did receive the remaining messages, and thus did we secure the matter in the clear Book.</w:t>
      </w:r>
    </w:p>
    <w:p w14:paraId="2FE6D841" w14:textId="77777777" w:rsidR="000108D8" w:rsidRDefault="00000000">
      <w:pPr>
        <w:pStyle w:val="BodyText"/>
      </w:pPr>
      <w:r>
        <w:t>21 So that, O satisfaction of the soul, remember the chosen ones of God who were on your land there, they will rejoice within themselves for what has moved upon their names by the pen of the Almighty, All-Knowing God. Among them is the one named Muhammad, we reminded him of a mention from Our Presence so that he may take pride in that among the worlds. Say, O servant, erase from your heart every mention other than My Mighty, Impenetrable Remembrance, and make your fortress My love, then your cloak My command, then your shield My remembrance, then your companion My beauty, and then entrust yourself to Trusting in My Gracious, All-Powerful, Exalted, All-Knowing Self.</w:t>
      </w:r>
    </w:p>
    <w:p w14:paraId="46030E8E" w14:textId="77777777" w:rsidR="000108D8" w:rsidRDefault="00000000">
      <w:pPr>
        <w:pStyle w:val="BodyText"/>
      </w:pPr>
      <w:r>
        <w:t>22 Then, remember the one who was named after me, so his name shall remain in the domain of the blind omnipotence and the realm of eternity, and he shall be one of those who remember. Say, O servant, be grateful to Allah for what He has made you equal to himself and has sent His blessings upon you when you were present before the throne, on the seat of truth, at the mighty and powerful Mālik. So, strive to show in your days what is appropriate for this manifest, elevated, and fortified name. Remind yourself, then remind others with this blessed and illuminating name.</w:t>
      </w:r>
    </w:p>
    <w:p w14:paraId="7E52285C" w14:textId="77777777" w:rsidR="000108D8" w:rsidRDefault="00000000">
      <w:pPr>
        <w:pStyle w:val="BodyText"/>
      </w:pPr>
      <w:r>
        <w:t>23 Then he reminded Al-Haa and Al-Seen of the authority of remembrance to prostrate his face on the ground for the sake of Allah, your Lord and the Lord of all in the kingdom. Say, “O Hassan, be good as Allah has been good to you.” Then purify yourself to reveal his true self and your heart from the footsteps of the polytheists. Forsake the world and those in it and upon it in your shadow. Then seek refuge in my shadow, which encompasses all possibilities and resides in the proximity of the sacred ones.</w:t>
      </w:r>
    </w:p>
    <w:p w14:paraId="30E35C44" w14:textId="77777777" w:rsidR="000108D8" w:rsidRDefault="00000000">
      <w:pPr>
        <w:pStyle w:val="BodyText"/>
      </w:pPr>
      <w:r>
        <w:t>24 Then remember the verses of the Merciful, which descend from the direction of the great Throne. Say, “O time, stop first and cut off from time and what it contains so that you can ascend to the sublime ascents, standing before your generous, mighty, and powerful ancient Lord.” By Allah, nothing will benefit you today except my love, so adhere to it and be among the believers. And if you are humiliated by my name, do not grieve and rely on Allah, for He will protect you from the harm of the devils if you steadfastly love your master. In this way, nothing will deter you from what He has created and is creating, and this is the trait of the righteous. Then remind your son from Our presence, then adorn his head with the crown of closeness from this strong and precious pen.</w:t>
      </w:r>
    </w:p>
    <w:p w14:paraId="1D576683" w14:textId="77777777" w:rsidR="000108D8" w:rsidRDefault="00000000">
      <w:pPr>
        <w:pStyle w:val="BodyText"/>
      </w:pPr>
      <w:r>
        <w:t>25 Then Reza announces the good news of the spirit that took refuge under the shadow of his Lord for months and years. Say, O servant, do not grieve for the separation, for we have sent you before us and written your name in the tablets of nearness, among the closest ones. Do not forget the melodies of your Lord, nor His benevolent breaths, nor the lights of His beauty at the time when they will rise among you, and from which the people of the High Assembly will be illuminated. Then remind his father, his son, his brother, and those with him who were present before their Lord and upon whom the face was revealed with the lights of holiness and tranquility. Say, verily, we have caused for you springs from the mountain of holiness in the secret of this pleasure, springs of al-Kawthar and al-Salsabil.</w:t>
      </w:r>
    </w:p>
    <w:p w14:paraId="3D045FD8" w14:textId="77777777" w:rsidR="000108D8" w:rsidRDefault="00000000">
      <w:pPr>
        <w:pStyle w:val="BodyText"/>
      </w:pPr>
      <w:r>
        <w:lastRenderedPageBreak/>
        <w:t>26 If you, O people of eloquence, do not deprive yourselves and then draw near to it and be not among the patient ones, by God, the truth, you have indeed won what no one has ever won before you, if you recognize the grace of God that has descended upon you from the clouds of holiness and be among the steadfast. Likewise, We have favored you and sent down upon you grace from all directions, and from this sacred, exalted, and impregnable shore.</w:t>
      </w:r>
    </w:p>
    <w:p w14:paraId="6BDDBA68" w14:textId="77777777" w:rsidR="000108D8" w:rsidRDefault="00000000">
      <w:pPr>
        <w:pStyle w:val="BodyText"/>
      </w:pPr>
      <w:r>
        <w:t>27 O Pen of the Holy, remind the dust to remember itself, and turn to the face of its Lord, and be among the detached. Say, O servant, rise from the dust and from what comes out of it so that you may know your Exalted and First Lord, and be among the winners. By Allah, the Truth, today there is no escape or refuge for anyone except under the shadow of My glorious and radiant Face, and at the door of this good pleasure, the angels of command are standing on My name - the Protector, the Hearer, and the Knower. If they find any trace of the world’s odors or what has appeared between the heavens and the earth, they will prevent them from entering this good pleasure and from standing before your Lord, the Gracious, the Ancient One. Thus, the Warqas should teach you, and those who believe in Allah, the Mighty, the Unique, the Unrivaled.</w:t>
      </w:r>
    </w:p>
    <w:p w14:paraId="344518ED" w14:textId="77777777" w:rsidR="000108D8" w:rsidRDefault="00000000">
      <w:pPr>
        <w:pStyle w:val="BodyText"/>
      </w:pPr>
      <w:r>
        <w:t>28 Then, al-Hussain reminded [them] of what the Trustworthy Spirit reminds [us] with clear holy verses, so that they may soar in the air of proximity and recognize Allah their Lord and the Lord of the worlds during those days in which no one has purified his face for the face of his Lord, and they all worship illusions as their previous worshippers did. And so, it was and it will be, and my Merciful Soul stands witness to what I say. Then, mention in the book the remembrance of our other servants in the assembly of the sanctified ones, saying: “Indeed, al-Hassan, then Ali before Nabil, then al-Hassan each of the righteous ones, then Muhammad before Ali, then the servant before Ali, then Ali before Rida, then our righteous servants, all of the devoted ones, and for each [of them] is a measure in the Tablets of Holiness that none of the worlds can enumerate. Allah is the one who created them and supported them with His command, and made known to them the manifestation of His Self, and made them among the believers. And they shall attain this station by not altering the favor of Allah upon themselves, and if they change it, Allah shall change it upon them. Indeed, there is no god but He, to Him belongs all creation and the command, and everything is with Him in an all-knowing Leader.”</w:t>
      </w:r>
    </w:p>
    <w:p w14:paraId="59D9FA5D" w14:textId="77777777" w:rsidR="000108D8" w:rsidRDefault="00000000">
      <w:pPr>
        <w:pStyle w:val="BodyText"/>
      </w:pPr>
      <w:r>
        <w:t>29 Translation:</w:t>
      </w:r>
    </w:p>
    <w:p w14:paraId="1A669974" w14:textId="77777777" w:rsidR="000108D8" w:rsidRDefault="00000000">
      <w:pPr>
        <w:pStyle w:val="BodyText"/>
      </w:pPr>
      <w:r>
        <w:t>Say, O beloved ones of the Most Merciful, to emerge from behind the veils of possibility and swim in the oceans of creation with the strength of your Lord, the Bestower. Then stand firm in His command betwixt the heavens and the earth so that even if all that has ever been and all that ever will be, with all their power, were to come together to change you from the state you’re in, they would be utterly unable. Rather, they would bear witness to their own impotence to do so. Thus does God make the truth manifest through His words and establish the matter by His signs, if you are truly among those who know.</w:t>
      </w:r>
    </w:p>
    <w:p w14:paraId="6D19BE8B" w14:textId="77777777" w:rsidR="000108D8" w:rsidRDefault="00000000">
      <w:pPr>
        <w:pStyle w:val="BodyText"/>
      </w:pPr>
      <w:r>
        <w:t>Purify the mirrors of your hearts so that they may reflect the light of these beauties that have dawned in the horizon of majesty and gleam in the center of decline. Only by the light emanating from this beauty will everything in the heavens and the earths become illumined, save those who disbelieve in the signs of God, who deny His proof, reject His traces, turn away from His Beauty, and are among the heedless.</w:t>
      </w:r>
    </w:p>
    <w:p w14:paraId="0FAFDEAC" w14:textId="77777777" w:rsidR="000108D8" w:rsidRDefault="00000000">
      <w:pPr>
        <w:pStyle w:val="BodyText"/>
      </w:pPr>
      <w:r>
        <w:lastRenderedPageBreak/>
        <w:t>Astagairenes Sinai says: “By God, the mountains are astonished at the divine decree, the blind flee from this heavenly melody, and the spiritual will die in this terror from which everything recoils, save those who are taken by the hand of Grace from the Almighty, the All-Powerful.”</w:t>
      </w:r>
    </w:p>
    <w:p w14:paraId="68FE2FD8" w14:textId="77777777" w:rsidR="000108D8" w:rsidRDefault="00000000">
      <w:pPr>
        <w:pStyle w:val="BodyText"/>
      </w:pPr>
      <w:r>
        <w:t>O people, recite the words of God with the sweetest of melodies so that they may attract the dwellers of the earth and heaven. By God, if anyone recites what has been sent down as divine precepts from the Beauty of the Almighty, the Most Glorious, the Most High, God will, by His grace, cause that person to be resurrected in the Paradise of immortality, in that radiance from the light of His Beauty will the inhabitants of the Most High and the dwellers of saraadaq al-quds, and those of khubaa al-khifaa who have not been seen by the eyes of those who disbelieve in the signs of the Most Merciful, all at this time, visit.</w:t>
      </w:r>
    </w:p>
    <w:p w14:paraId="7A7E569E" w14:textId="77777777" w:rsidR="000108D8" w:rsidRDefault="00000000">
      <w:pPr>
        <w:pStyle w:val="BodyText"/>
      </w:pPr>
      <w:r>
        <w:t>Know then that those who have been present before the Throne have attained to that which none other has ever attained. So does God bestow His grace upon whomsoever He will of His creation, for there is no god but He, Who does what He wills and decrees what He desires. His generosity is limitless and His bounty knows no bounds. He singles out for His favor whom He wills. There is no god but He, the Bestower, the Mighty, the Generous.</w:t>
      </w:r>
    </w:p>
    <w:p w14:paraId="5BCDF3D7" w14:textId="77777777" w:rsidR="000108D8" w:rsidRDefault="00000000">
      <w:pPr>
        <w:pStyle w:val="BodyText"/>
      </w:pPr>
      <w:r>
        <w:t>Concerning those whose names We mentioned upon the Tablet: some of them have soared to the heights of holiness while others have remained near the edge of this world. Each has a portion with his Lord, and each is in the mighty scrolls of His dominion. As for those whose names We have not mentioned, you should remind them of the spirit with which they were created, for your Lord is the Almighty, the Overcomer, the All-Powerful.</w:t>
      </w:r>
    </w:p>
    <w:p w14:paraId="07107678" w14:textId="77777777" w:rsidR="000108D8" w:rsidRDefault="00000000">
      <w:pPr>
        <w:pStyle w:val="BodyText"/>
      </w:pPr>
      <w:r>
        <w:t>30 And if you are victorious with this tablet in which the secrets of what was and what will be are detailed, rise from your position, then place it on your head and say:</w:t>
      </w:r>
    </w:p>
    <w:p w14:paraId="1D9D9AA2" w14:textId="77777777" w:rsidR="000108D8" w:rsidRDefault="00000000">
      <w:pPr>
        <w:pStyle w:val="BodyText"/>
      </w:pPr>
      <w:r>
        <w:t>31 Glory be to You, O Allah, my God, I bear witness with my tongue and my heart that Your extraordinary blessings have encompassed all atoms of what You created between the earth and the heavens, so that there is nothing left but has received Your proof, and has been illuminated by Your evidence, and has been reached by Your word, and Your authority has manifested to it, and Your signs have descended upon it, and the effects of Your bounty have appeared to it. O my God, I have severed myself from everything other than You and have stood before the pavilion of Your glory and the repository of Your favor/patience, purifying my heart and tongue from the love of anything other than You and the remembrance of anything other than You. O my God, then allow me entry under the shade of Your unity tree and the Lotus Tree of Your mighty and unique sovereignty, then grant me the sweetness of Your verses and what has hidden in them of the intimate secrets of Your knowledge concerning what You intend for Your servants. O my God, do not deprive me of the breaths of Your sanctity, which blow on the form of the glad tidings of meeting You, and on the images of the verses from the source of Your favor. Indeed, You are the All-Powerful over what You wish, and indeed, You are the Giver, the Mighty, the Merciful. Then, my God, make me steadfast on Your command, which none can stand upon except those who have severed themselves from everything in the heavens and the earth. Then, my God, establish a firm footing for me on the path of Your love and a high seat in the presence of the lights of Your divine countenance. Then join me with Your devoted servants.</w:t>
      </w:r>
    </w:p>
    <w:p w14:paraId="424205CE" w14:textId="77777777" w:rsidR="000108D8" w:rsidRDefault="00000000">
      <w:pPr>
        <w:pStyle w:val="BodyText"/>
      </w:pPr>
      <w:r>
        <w:lastRenderedPageBreak/>
        <w:t>32 Thus, we taught you and made you aware after we inspired you, and we made you testify after we informed you so that you would thank Allah, your Lord, in your heart and be in great joy and attraction in a unique and beautiful way. If a spark of the flame of longing that we ignited in the holy Lote Tree on Sinai caught you, it would draw you to the station where the realm of names and attributes witness in your shade, and you would find yourself in a height that the dwellers of the heavens and the earth cannot reach. In this ancient format, the Pen of the Eternal inspired you to be firm and steadfast.</w:t>
      </w:r>
    </w:p>
    <w:p w14:paraId="79E57837" w14:textId="77777777" w:rsidR="000108D8" w:rsidRDefault="00000000">
      <w:pPr>
        <w:pStyle w:val="BodyText"/>
      </w:pPr>
      <w:r>
        <w:t>33 Oh letter J, take my shirt and throw it on the potentialities’ faces, so that the attributes may appear from behind the veils, and they may come forth from beyond the praises, and they may recognize the one who came to them from the side of the remaining world with a clear sovereignty. And you, oh that letter, first purify yourself, then purify people from the stain of the greatest event with this purest abundance that we have made flow from the sources of meanings so that you may be a messenger from us to all creation. Be sincere to Allah your Lord in such a way that no one will find any scent from you except His. Thus, the tongue of truth commands you: if you listen to the advice of your Lord, Allah will flow the water of life from your mouth and revive every dry bone with it. In this way, We have graced you again, so that you may be among those who cut off.</w:t>
      </w:r>
    </w:p>
    <w:p w14:paraId="7341C1A6" w14:textId="77777777" w:rsidR="000108D8" w:rsidRDefault="00000000">
      <w:pPr>
        <w:pStyle w:val="BodyText"/>
      </w:pPr>
      <w:r>
        <w:t>All praise is to the one who recognizes his Master in this clear and luminous shirt.</w:t>
      </w:r>
    </w:p>
    <w:p w14:paraId="3CAEFE42" w14:textId="77777777" w:rsidR="000108D8" w:rsidRDefault="00000000">
      <w:r>
        <w:br w:type="page"/>
      </w:r>
    </w:p>
    <w:p w14:paraId="205CF4AF" w14:textId="77777777" w:rsidR="000108D8" w:rsidRDefault="00000000">
      <w:pPr>
        <w:pStyle w:val="Heading1"/>
      </w:pPr>
      <w:bookmarkStart w:id="134" w:name="sec-kitab-i-aqdas"/>
      <w:bookmarkStart w:id="135" w:name="_Toc140097566"/>
      <w:bookmarkEnd w:id="132"/>
      <w:r>
        <w:lastRenderedPageBreak/>
        <w:t>Kitab-i-Aqdas (The Holy Book)</w:t>
      </w:r>
      <w:bookmarkEnd w:id="135"/>
    </w:p>
    <w:p w14:paraId="292394B9" w14:textId="77777777" w:rsidR="000108D8" w:rsidRDefault="00000000">
      <w:pPr>
        <w:pStyle w:val="FirstParagraph"/>
      </w:pPr>
      <w:r>
        <w:t>In the name of the one who governs what was and what will be</w:t>
      </w:r>
    </w:p>
    <w:p w14:paraId="550D4B0E" w14:textId="77777777" w:rsidR="000108D8" w:rsidRDefault="00000000">
      <w:pPr>
        <w:pStyle w:val="Heading2"/>
      </w:pPr>
      <w:bookmarkStart w:id="136" w:name="X81b46517a8a9fec4001915dd80817df9c324c1f"/>
      <w:r>
        <w:t>Recognize His Revelation and Follow His Command</w:t>
      </w:r>
    </w:p>
    <w:p w14:paraId="7A054DB8" w14:textId="77777777" w:rsidR="000108D8" w:rsidRDefault="00000000">
      <w:pPr>
        <w:pStyle w:val="FirstParagraph"/>
      </w:pPr>
      <w:r>
        <w:t>1 Indeed, the first thing that God wrote for the servants is the recognition of His luminous revelation and the rise of His command, which was the status of His soul in the world of command and creation. Whoever wins it has won all the good. And the one who is prevented, indeed, he is among the people of misguidance, even if he comes with all the deeds. If you have won this highest status and the highest horizon, it is appropriate for every soul to follow what was ordered from the intended one, for both together do not accept one without the other. This is what was ruled by the rise of inspiration.</w:t>
      </w:r>
    </w:p>
    <w:p w14:paraId="388392CA" w14:textId="77777777" w:rsidR="000108D8" w:rsidRDefault="00000000">
      <w:pPr>
        <w:pStyle w:val="BodyText"/>
      </w:pPr>
      <w:r>
        <w:t>2 Indeed, those who were given insights by God, they see God’s limits, the greatest reason for the order of the world and the preservation of nations. And the one who was negligent, indeed, he is among the savages. We have commanded you to break the boundaries of self and desire, not what was numbered by the highest pen. It is the spirit of life for whoever is possible. The oceans of wisdom and expression have roared with what the breath of mercy has stirred. Seize it, O people of understanding. Those who have broken God’s covenant in his commands and turned back on their heels, those are among the people of misguidance in the presence of the rich, the exalted.</w:t>
      </w:r>
    </w:p>
    <w:p w14:paraId="2AA32E78" w14:textId="77777777" w:rsidR="000108D8" w:rsidRDefault="00000000">
      <w:pPr>
        <w:pStyle w:val="BodyText"/>
      </w:pPr>
      <w:r>
        <w:t>3 O people of the Earth, know that my orders are the lamp of my care among my servants and the keys of my mercy for my creatures. Thus, the order was revealed from the sky of the will of your Lord, the owner of religions. If someone finds the sweetness of the explanation that appeared from the mouth of the will of the merciful, he would spend what he has, even if it were all the treasures of the Earth, to establish an order from his shining orders from the horizon of care and kindness.</w:t>
      </w:r>
    </w:p>
    <w:p w14:paraId="513A7853" w14:textId="77777777" w:rsidR="000108D8" w:rsidRDefault="00000000">
      <w:pPr>
        <w:pStyle w:val="BodyText"/>
      </w:pPr>
      <w:r>
        <w:t>4 Say, whoever passes by my boundaries recognizes my shirt and with it the banners of victory are raised over the canons and submission. My power’s tongue has spoken in the greatness of my majesty, addressing my creatures, that they should love my boundaries for my beauty. Blessed is the lover who recognized the beloved from this word that exudes the breezes of grace, which cannot be described by remembrances. By my life, whoever drinks the nectar of justice from the hands of kindness, he orbits around my radiant orders from the horizon of creativity.</w:t>
      </w:r>
    </w:p>
    <w:p w14:paraId="4B26F3F9" w14:textId="77777777" w:rsidR="000108D8" w:rsidRDefault="00000000">
      <w:pPr>
        <w:pStyle w:val="BodyText"/>
      </w:pPr>
      <w:r>
        <w:t>5 Do not think that we have revealed to you only the judgments. Rather, we have opened the seal of the sealed nectar with the fingers of power and capability. This is attested by what was revealed from the pen of revelation. Reflect on this, O people of thoughts.</w:t>
      </w:r>
    </w:p>
    <w:p w14:paraId="306A7FE9" w14:textId="77777777" w:rsidR="000108D8" w:rsidRDefault="00000000">
      <w:pPr>
        <w:pStyle w:val="Heading2"/>
      </w:pPr>
      <w:bookmarkStart w:id="137" w:name="prayer-and-fasting"/>
      <w:bookmarkEnd w:id="136"/>
      <w:r>
        <w:t>Prayer and Fasting</w:t>
      </w:r>
    </w:p>
    <w:p w14:paraId="00B9C911" w14:textId="77777777" w:rsidR="000108D8" w:rsidRDefault="00000000">
      <w:pPr>
        <w:pStyle w:val="Heading3"/>
      </w:pPr>
      <w:bookmarkStart w:id="138" w:name="time-of-day-and-direction"/>
      <w:r>
        <w:t>Time of Day and Direction</w:t>
      </w:r>
    </w:p>
    <w:p w14:paraId="72634639" w14:textId="77777777" w:rsidR="000108D8" w:rsidRDefault="00000000">
      <w:pPr>
        <w:pStyle w:val="FirstParagraph"/>
      </w:pPr>
      <w:r>
        <w:t xml:space="preserve">6 Prayer has been prescribed for you, nine prostrations for Allah, the revealer of the verses, at noon, and in the early morning and evening. And we have forgiven another number, an order in the Book of Allah, it is indeed the capable, the chosen command. And when you want to pray, turn your faces towards the </w:t>
      </w:r>
      <w:r>
        <w:lastRenderedPageBreak/>
        <w:t>most holy, the sacred place, which God has made the circuit of the highest assembly and the face of the people of the cities of eternity, and the source of the command for those in the two earths and the heavens. And at the sunset of the truth and clarification, the place which we have determined for you, it is indeed the Mighty, the All-Knowing.</w:t>
      </w:r>
    </w:p>
    <w:p w14:paraId="6589E9A0" w14:textId="77777777" w:rsidR="000108D8" w:rsidRDefault="00000000">
      <w:pPr>
        <w:pStyle w:val="BodyText"/>
      </w:pPr>
      <w:r>
        <w:t>7 Everything has been fulfilled by His decree when the sun of the judgments rises from the horizon of the statement, it is upon everyone to follow it, even if by order, the skies of the hearts of religions would burst open from it. Indeed, He does what He wills and is not questioned about what He wills. And what the beloved has ruled is indeed beloved and the owner of invention. The one who found has recognized the Merciful and recognized the rise of this statement, indeed, he would receive arrows in his eyes to establish the judgments among people. Blessed is the one who accepted and won by the separation of the speech.</w:t>
      </w:r>
    </w:p>
    <w:p w14:paraId="76D47A4F" w14:textId="77777777" w:rsidR="000108D8" w:rsidRDefault="00000000">
      <w:pPr>
        <w:pStyle w:val="Heading3"/>
      </w:pPr>
      <w:bookmarkStart w:id="139" w:name="X543e1f277154df94eb56efc5162165027734a99"/>
      <w:bookmarkEnd w:id="138"/>
      <w:r>
        <w:t>The Prayer is Detailed in Another Document</w:t>
      </w:r>
    </w:p>
    <w:p w14:paraId="50652B13" w14:textId="77777777" w:rsidR="000108D8" w:rsidRDefault="00000000">
      <w:pPr>
        <w:pStyle w:val="FirstParagraph"/>
      </w:pPr>
      <w:r>
        <w:t>8 We have detailed the prayer in another document. Blessed is the one who acts according to what was ordered from the owner of the necks. Six takbirs have been revealed in the prayer for the dead, from Allah, the revealer of the verses, and the one who has the knowledge of reading, he should read what was revealed before them, otherwise, God has forgiven him, indeed, He is the Mighty, the Forgiver.</w:t>
      </w:r>
    </w:p>
    <w:p w14:paraId="543253D7" w14:textId="77777777" w:rsidR="000108D8" w:rsidRDefault="00000000">
      <w:pPr>
        <w:pStyle w:val="Heading3"/>
      </w:pPr>
      <w:bookmarkStart w:id="140" w:name="X5d28f58bb64a5cf1a2cfb4f00632290483995bc"/>
      <w:bookmarkEnd w:id="139"/>
      <w:r>
        <w:t>Hair And Other Materials Does Not Invalidate Prayer</w:t>
      </w:r>
    </w:p>
    <w:p w14:paraId="29C73413" w14:textId="77777777" w:rsidR="000108D8" w:rsidRDefault="00000000">
      <w:pPr>
        <w:pStyle w:val="FirstParagraph"/>
      </w:pPr>
      <w:r>
        <w:t>9 Hair does not invalidate your prayer, nor what is prevented from the spirit such as bones and the like. Wear fur as you wear silk and squirrel, and what is less than them, it was not forbidden in the Quran, but it has been confused for the scholars. Indeed, He is the Mighty, the All-Knowing.</w:t>
      </w:r>
    </w:p>
    <w:p w14:paraId="5A2595FE" w14:textId="77777777" w:rsidR="000108D8" w:rsidRDefault="00000000">
      <w:pPr>
        <w:pStyle w:val="Heading3"/>
      </w:pPr>
      <w:bookmarkStart w:id="141" w:name="prayer-and-fasting-from-onset-of-puberty"/>
      <w:bookmarkEnd w:id="140"/>
      <w:r>
        <w:t>Prayer and Fasting From Onset of Puberty</w:t>
      </w:r>
    </w:p>
    <w:p w14:paraId="6EF809FC" w14:textId="77777777" w:rsidR="000108D8" w:rsidRDefault="00000000">
      <w:pPr>
        <w:pStyle w:val="FirstParagraph"/>
      </w:pPr>
      <w:r>
        <w:t>10 Prayer and fasting have been ordained for you from the onset of puberty, a command from your Lord and the Lord of your earliest ancestors. Whoever has weakness in him due to illness or old age, God has forgiven him, a favor from Him. Indeed, He is the Forgiving, the Generous. God has permitted you to prostrate on anything pure, and we have lifted from it the judgment of the limit in the book. Indeed, God knows and you do not know. Whoever does not find water, he mentions five times “in the name of Allah, the purest, the purest”, then he commences the work. This is what the Lord of the worlds and the countries where the nights and the days are long have ruled. So let them pray by the hours and the aspects from which the times have been determined. Indeed, He is the Clear, the Wise.</w:t>
      </w:r>
    </w:p>
    <w:p w14:paraId="3CA40B26" w14:textId="77777777" w:rsidR="000108D8" w:rsidRDefault="00000000">
      <w:pPr>
        <w:pStyle w:val="Heading3"/>
      </w:pPr>
      <w:bookmarkStart w:id="142" w:name="prayer-of-the-verses"/>
      <w:bookmarkEnd w:id="141"/>
      <w:r>
        <w:t>Prayer of the Verses</w:t>
      </w:r>
    </w:p>
    <w:p w14:paraId="7C4C7B5B" w14:textId="77777777" w:rsidR="000108D8" w:rsidRDefault="00000000">
      <w:pPr>
        <w:pStyle w:val="FirstParagraph"/>
      </w:pPr>
      <w:r>
        <w:t>11 We have pardoned you for the prayer of the verses when they appear, remember Allah with greatness and power. Indeed, He is the Hearing, the Seeing. Say, the greatness is for Allah, Lord of what is seen and what is not seen, Lord of the worlds.</w:t>
      </w:r>
    </w:p>
    <w:p w14:paraId="1D254800" w14:textId="77777777" w:rsidR="000108D8" w:rsidRDefault="00000000">
      <w:pPr>
        <w:pStyle w:val="Heading3"/>
      </w:pPr>
      <w:bookmarkStart w:id="143" w:name="Xfbf1ac62f109e6f556ece9eb6df6cc1d0bad3fd"/>
      <w:bookmarkEnd w:id="142"/>
      <w:r>
        <w:lastRenderedPageBreak/>
        <w:t>No Congregational Prayer Except Funeral Prayer</w:t>
      </w:r>
    </w:p>
    <w:p w14:paraId="3A47D7E1" w14:textId="77777777" w:rsidR="000108D8" w:rsidRDefault="00000000">
      <w:pPr>
        <w:pStyle w:val="FirstParagraph"/>
      </w:pPr>
      <w:r>
        <w:t>12 The prayer has been ordained for you individually, the judgment of congregation has been lifted except in the funeral prayer. Indeed, He is the Wise in command.</w:t>
      </w:r>
    </w:p>
    <w:p w14:paraId="7131AF32" w14:textId="77777777" w:rsidR="000108D8" w:rsidRDefault="00000000">
      <w:pPr>
        <w:pStyle w:val="Heading3"/>
      </w:pPr>
      <w:bookmarkStart w:id="144" w:name="Xc1285164ff2c35f2e6838a4b1d6ae94b1954a97"/>
      <w:bookmarkEnd w:id="143"/>
      <w:r>
        <w:t>Menstrating Women Are Pardoned from Fasting and Prayer</w:t>
      </w:r>
    </w:p>
    <w:p w14:paraId="1A1B16EA" w14:textId="77777777" w:rsidR="000108D8" w:rsidRDefault="00000000">
      <w:pPr>
        <w:pStyle w:val="FirstParagraph"/>
      </w:pPr>
      <w:r>
        <w:t>13 Allah has pardoned women when they find blood from fasting and prayer, and they should perform ablution and glorify Him ninety-five times from noon to noon, “glorified is Allah of the rising and the beauty.” This is what has been ordained in the book if you are among the knowledgeable.</w:t>
      </w:r>
    </w:p>
    <w:p w14:paraId="1C4ACB54" w14:textId="77777777" w:rsidR="000108D8" w:rsidRDefault="00000000">
      <w:pPr>
        <w:pStyle w:val="Heading3"/>
      </w:pPr>
      <w:bookmarkStart w:id="145" w:name="prayer-while-on-a-journey"/>
      <w:bookmarkEnd w:id="144"/>
      <w:r>
        <w:t>Prayer While On a Journey</w:t>
      </w:r>
    </w:p>
    <w:p w14:paraId="7C671174" w14:textId="77777777" w:rsidR="000108D8" w:rsidRDefault="00000000">
      <w:pPr>
        <w:pStyle w:val="FirstParagraph"/>
      </w:pPr>
      <w:r>
        <w:t>14 And for you and for them in journeys, when you settle and find a secure place, let each prayer be a single prostration and remember in it, “Glory be to Allah, the possessor of greatness, majesty, endowment, and favors”. And whoever is unable to say “Glory be to Allah”, it is sufficient for him with the truth. Indeed, He is the sufficient, the everlasting, the forgiving, the merciful.</w:t>
      </w:r>
    </w:p>
    <w:p w14:paraId="19159B56" w14:textId="77777777" w:rsidR="000108D8" w:rsidRDefault="00000000">
      <w:pPr>
        <w:pStyle w:val="BodyText"/>
      </w:pPr>
      <w:r>
        <w:t>After completing the prostration, you and they should sit on the structure of monotheism and say eighteen times, “Glory be to Allah, the possessor of sovereignty and the kingdom.” Thus does Allah clarify the paths of truth and guidance, and indeed, they lead to one way, which is this straight path. Thank Allah for this great favor. Praise Allah for this endowment that encompasses the heavens and the earth. Remember Allah for this mercy that has preceded the worlds.</w:t>
      </w:r>
    </w:p>
    <w:p w14:paraId="6CF4E005" w14:textId="77777777" w:rsidR="000108D8" w:rsidRDefault="00000000">
      <w:pPr>
        <w:pStyle w:val="BodyText"/>
      </w:pPr>
      <w:r>
        <w:t>15 Say, “Indeed, Allah has made the key to the hidden treasure my love. If you knew, without the key, it would remain concealed in the eternity of pre-existence, if you truly knew. Say, this is the source of revelation and the dawn of illumination, by which all horizons are lit, if you truly understood. Indeed, this is the confirmed decree, and by it every predetermined decree is established.”</w:t>
      </w:r>
    </w:p>
    <w:p w14:paraId="09431F59" w14:textId="77777777" w:rsidR="000108D8" w:rsidRDefault="00000000">
      <w:pPr>
        <w:pStyle w:val="Heading3"/>
      </w:pPr>
      <w:bookmarkStart w:id="146" w:name="X897d554b9ac29013140fb9b282874182b02b2db"/>
      <w:bookmarkEnd w:id="145"/>
      <w:r>
        <w:t>Fasting For the Month Before the New Year</w:t>
      </w:r>
    </w:p>
    <w:p w14:paraId="6F1652CD" w14:textId="77777777" w:rsidR="000108D8" w:rsidRDefault="00000000">
      <w:pPr>
        <w:pStyle w:val="FirstParagraph"/>
      </w:pPr>
      <w:r>
        <w:t>16 O Supreme Pen, say, “O people! We have prescribed fasting for you for a fixed number of days and have made the New Year a celebration for you after its completion. Thus, the sun of clarification has risen from the book’s horizon by the command of the Originator and the Returner.</w:t>
      </w:r>
    </w:p>
    <w:p w14:paraId="46736886" w14:textId="77777777" w:rsidR="000108D8" w:rsidRDefault="00000000">
      <w:pPr>
        <w:pStyle w:val="Heading3"/>
      </w:pPr>
      <w:bookmarkStart w:id="147" w:name="prior-to-fasting-festival-of-ha"/>
      <w:bookmarkEnd w:id="146"/>
      <w:r>
        <w:t>Prior to Fasting, Festival of “Ha”</w:t>
      </w:r>
    </w:p>
    <w:p w14:paraId="547DC5CE" w14:textId="77777777" w:rsidR="000108D8" w:rsidRDefault="00000000">
      <w:pPr>
        <w:pStyle w:val="FirstParagraph"/>
      </w:pPr>
      <w:r>
        <w:t>Make the additional days before the month of fasting, which we have made manifestations of the letter “Ha” among the nights and days. When defined by the borders of the year and the months, the people of glory should feed themselves, their relatives, then the poor and the needy, and they should celebrate, glorify, praise, and magnify their Lord in joy and happiness.</w:t>
      </w:r>
    </w:p>
    <w:p w14:paraId="781A439A" w14:textId="77777777" w:rsidR="000108D8" w:rsidRDefault="00000000">
      <w:pPr>
        <w:pStyle w:val="Heading3"/>
      </w:pPr>
      <w:bookmarkStart w:id="148" w:name="X09636f3c4273d3a76ebe5fa7b5c5f8b4eccb988"/>
      <w:bookmarkEnd w:id="147"/>
      <w:r>
        <w:t>Fasting Excused For Traveler, Sick, Pregnant, and Nursing</w:t>
      </w:r>
    </w:p>
    <w:p w14:paraId="22A06DFF" w14:textId="77777777" w:rsidR="000108D8" w:rsidRDefault="00000000">
      <w:pPr>
        <w:pStyle w:val="FirstParagraph"/>
      </w:pPr>
      <w:r>
        <w:t>When the days of giving before restraint have been completed, they should enter into fasting. This is the decree of the Lord of the people. There is no hardship upon the traveler, the sick, the pregnant, and the nursing. Allah has excused them as a favor from Him, for He is the Mighty, the Bestower.”</w:t>
      </w:r>
    </w:p>
    <w:p w14:paraId="7FA89DA2" w14:textId="77777777" w:rsidR="000108D8" w:rsidRDefault="00000000">
      <w:pPr>
        <w:pStyle w:val="Heading3"/>
      </w:pPr>
      <w:bookmarkStart w:id="149" w:name="fast-from-sunrise-to-sunset"/>
      <w:bookmarkEnd w:id="148"/>
      <w:r>
        <w:lastRenderedPageBreak/>
        <w:t>Fast From Sunrise to Sunset</w:t>
      </w:r>
    </w:p>
    <w:p w14:paraId="02B4536E" w14:textId="77777777" w:rsidR="000108D8" w:rsidRDefault="00000000">
      <w:pPr>
        <w:pStyle w:val="FirstParagraph"/>
      </w:pPr>
      <w:r>
        <w:t>17 These are the limits of Allah, which are inscribed by the Supreme Pen in the parchment and the tablets. Hold firmly to the commands and judgments of Allah, and do not be among those who take the roots of their selves and discard the roots of Allah behind their backs because they have followed their suspicions and illusions.</w:t>
      </w:r>
    </w:p>
    <w:p w14:paraId="5AF154F0" w14:textId="77777777" w:rsidR="000108D8" w:rsidRDefault="00000000">
      <w:pPr>
        <w:pStyle w:val="BodyText"/>
      </w:pPr>
      <w:r>
        <w:t>Refrain yourselves from eating and drinking from sunrise to sunset. Beware that your desires do not prevent you from this bounty, which has been determined in the book.</w:t>
      </w:r>
    </w:p>
    <w:p w14:paraId="77545AF2" w14:textId="77777777" w:rsidR="000108D8" w:rsidRDefault="00000000">
      <w:pPr>
        <w:pStyle w:val="Heading3"/>
      </w:pPr>
      <w:bookmarkStart w:id="150" w:name="ablutions"/>
      <w:bookmarkEnd w:id="149"/>
      <w:r>
        <w:t>Ablutions</w:t>
      </w:r>
    </w:p>
    <w:p w14:paraId="7A31EBFF" w14:textId="77777777" w:rsidR="000108D8" w:rsidRDefault="00000000">
      <w:pPr>
        <w:pStyle w:val="FirstParagraph"/>
      </w:pPr>
      <w:r>
        <w:t>18 It has been decreed for those who believe in Allah, the Judge, to wash their hands and then their faces every day. Then they should sit facing Allah and recite ninety-five times, “Allah is the most glorious.” This is the command of the Creator of the sky, Who has established Himself on the throne of names with majesty and power. Thus, you should perform ablution for the prayer, a command from Allah, the One, the Chosen.</w:t>
      </w:r>
    </w:p>
    <w:p w14:paraId="6837A007" w14:textId="77777777" w:rsidR="000108D8" w:rsidRDefault="00000000">
      <w:pPr>
        <w:pStyle w:val="Heading2"/>
      </w:pPr>
      <w:bookmarkStart w:id="151" w:name="harming-others"/>
      <w:bookmarkEnd w:id="137"/>
      <w:bookmarkEnd w:id="150"/>
      <w:r>
        <w:t>Harming Others</w:t>
      </w:r>
    </w:p>
    <w:p w14:paraId="39031944" w14:textId="77777777" w:rsidR="000108D8" w:rsidRDefault="00000000">
      <w:pPr>
        <w:pStyle w:val="FirstParagraph"/>
      </w:pPr>
      <w:r>
        <w:t>19 You have been forbidden to kill, commit adultery, backbite, and slander. Avoid what you have been prohibited from in the scriptures and tablets.</w:t>
      </w:r>
    </w:p>
    <w:p w14:paraId="46ED0EAF" w14:textId="77777777" w:rsidR="000108D8" w:rsidRDefault="00000000">
      <w:pPr>
        <w:pStyle w:val="Heading2"/>
      </w:pPr>
      <w:bookmarkStart w:id="152" w:name="inheritance"/>
      <w:bookmarkEnd w:id="151"/>
      <w:r>
        <w:t>Inheritance</w:t>
      </w:r>
    </w:p>
    <w:p w14:paraId="0F592645" w14:textId="77777777" w:rsidR="000108D8" w:rsidRDefault="00000000">
      <w:pPr>
        <w:pStyle w:val="FirstParagraph"/>
      </w:pPr>
      <w:r>
        <w:t>20 We have divided the inheritance according to the number of the letter ز (Za). This was decreed for your offspring in the book of ط (Ta) according to the number of مقت (displeasure). For the spouses, it was decided in the book of ح (Ha) according to the number of ت (Ta) and ف (Fa). For the fathers, it was written in the book of ز (Za) according to the number of ت (Ta) and ك (Kaf).</w:t>
      </w:r>
    </w:p>
    <w:p w14:paraId="6A1DDE9C" w14:textId="77777777" w:rsidR="000108D8" w:rsidRDefault="00000000">
      <w:pPr>
        <w:pStyle w:val="BodyText"/>
      </w:pPr>
      <w:r>
        <w:t>For the mothers, it was determined in the book of و (Waw) according to the number of رفيع (exalted). For the brothers, it was mentioned in the book of ه (Ha) the number of ش (Shin). For the sisters, it was stated in the book of د (Dal) the number of ر (Ra) and م (Meem). For the teachers, it was noted in the book of ج (Jeem) the number of ق (Qaf) and ف (Fa).</w:t>
      </w:r>
    </w:p>
    <w:p w14:paraId="16F1F3B2" w14:textId="77777777" w:rsidR="000108D8" w:rsidRDefault="00000000">
      <w:pPr>
        <w:pStyle w:val="BodyText"/>
      </w:pPr>
      <w:r>
        <w:t>This is how it was judged by the heralds who mention Me in the nights and at dawn. When we heard the noise of the offspring in the loins, we doubled what was for them and reduced from the other. He is capable of doing whatever He wishes, and He does with His authority as He pleases.</w:t>
      </w:r>
    </w:p>
    <w:p w14:paraId="5B1EB227" w14:textId="77777777" w:rsidR="000108D8" w:rsidRDefault="00000000">
      <w:pPr>
        <w:pStyle w:val="BodyText"/>
      </w:pPr>
      <w:r>
        <w:t>21 If someone passes away and has no offspring, their rights revert back to the House of Justice so that the trustees of the Merciful may distribute it among orphans, widows, and what benefits the majority of the people, so they may give thanks to their Lord, the Mighty, the Forgiving.</w:t>
      </w:r>
    </w:p>
    <w:p w14:paraId="43A56EBD" w14:textId="77777777" w:rsidR="000108D8" w:rsidRDefault="00000000">
      <w:pPr>
        <w:pStyle w:val="BodyText"/>
      </w:pPr>
      <w:r>
        <w:t>22 And for the one who has offspring but does not have what was specified in the scripture, two-thirds of what he left go to his offspring and one-third goes to the House of Justice. Thus is the decree of the Mighty, the Supreme in dignity and grandeur.</w:t>
      </w:r>
    </w:p>
    <w:p w14:paraId="3C962A11" w14:textId="77777777" w:rsidR="000108D8" w:rsidRDefault="00000000">
      <w:pPr>
        <w:pStyle w:val="BodyText"/>
      </w:pPr>
      <w:r>
        <w:lastRenderedPageBreak/>
        <w:t>23 And for the one who has no inheritors but has close relatives from the children of his brother, sister, and their daughters, they receive two-thirds. If not, it goes to the paternal uncles, aunts, maternal uncles, aunts, and those after them, to their sons and daughters. The remaining one-third goes back to the House of Justice. This is a decree in the scripture from Allah, the owner of all souls.</w:t>
      </w:r>
    </w:p>
    <w:p w14:paraId="67D8AD1C" w14:textId="77777777" w:rsidR="000108D8" w:rsidRDefault="00000000">
      <w:pPr>
        <w:pStyle w:val="BodyText"/>
      </w:pPr>
      <w:r>
        <w:t>24 Whoever dies without any of the designated inheritors as per the divine decree from the Most High Pen, all of their wealth is returned to the aforementioned House of Justice, to be distributed as per God’s command. Indeed, He is the All-Powerful, the Commander.</w:t>
      </w:r>
    </w:p>
    <w:p w14:paraId="7E75EA54" w14:textId="77777777" w:rsidR="000108D8" w:rsidRDefault="00000000">
      <w:pPr>
        <w:pStyle w:val="BodyText"/>
      </w:pPr>
      <w:r>
        <w:t>25 We have designated the inhabited dwelling and the specific clothing for the male descendants, not the females, and the inheritors. Indeed, He is the Bestower, the Overflowing.</w:t>
      </w:r>
    </w:p>
    <w:p w14:paraId="0CAB8C95" w14:textId="77777777" w:rsidR="000108D8" w:rsidRDefault="00000000">
      <w:pPr>
        <w:pStyle w:val="BodyText"/>
      </w:pPr>
      <w:r>
        <w:t>26 Indeed, those who die during their father’s lifetime and have descendants, they will inherit what belongs to their father as written in the Book of Allah. Distribute among them with pure justice. Thus, the sea of speech has surged and cast forth the pearls of judgments from the Sovereign of all beings.</w:t>
      </w:r>
    </w:p>
    <w:p w14:paraId="2C3CF18B" w14:textId="77777777" w:rsidR="000108D8" w:rsidRDefault="00000000">
      <w:pPr>
        <w:pStyle w:val="BodyText"/>
      </w:pPr>
      <w:r>
        <w:t>27 And for those who leave behind weak descendants, hand over their inheritance to a trustworthy guardian who will invest it for them until they reach maturity or the stipulated partnership age. Then, assign the guardian a right from what has been gained from the trade and business.</w:t>
      </w:r>
    </w:p>
    <w:p w14:paraId="390B2AED" w14:textId="77777777" w:rsidR="000108D8" w:rsidRDefault="00000000">
      <w:pPr>
        <w:pStyle w:val="BodyText"/>
      </w:pPr>
      <w:r>
        <w:t>28 All of this is to be done after the payment of Allah’s right, if there are any debts on the deceased, and the preparation of means for shrouding and burial, and carrying the deceased with dignity and honor. Thus, is the decree of the Master of the Beginning and the End.</w:t>
      </w:r>
    </w:p>
    <w:p w14:paraId="7C7AA03C" w14:textId="77777777" w:rsidR="000108D8" w:rsidRDefault="00000000">
      <w:pPr>
        <w:pStyle w:val="BodyText"/>
      </w:pPr>
      <w:r>
        <w:t>29 Say: This is the hidden knowledge that will not change, for it began with the ‘Ta’ symbolizing the stored name, the Manifest, the Forbidden, the Impenetrable. And what we have designated for the offspring is from Allah’s favor upon them, so they may thank their Lord, the Most Merciful, the Most Compassionate. These are the limits set by Allah, do not transgress them by your own desires. Follow what you have been commanded from the source of the statement, and the sincere ones see the boundaries of Allah as the water of life for the people of religions, and the lamp of wisdom and success for those on the earth and in the heavens.</w:t>
      </w:r>
    </w:p>
    <w:p w14:paraId="07620B59" w14:textId="77777777" w:rsidR="000108D8" w:rsidRDefault="00000000">
      <w:pPr>
        <w:pStyle w:val="Heading2"/>
      </w:pPr>
      <w:bookmarkStart w:id="153" w:name="the-house-of-justice-in-every-city"/>
      <w:bookmarkEnd w:id="152"/>
      <w:r>
        <w:t>The House of Justice in Every City</w:t>
      </w:r>
    </w:p>
    <w:p w14:paraId="5759F806" w14:textId="77777777" w:rsidR="000108D8" w:rsidRDefault="00000000">
      <w:pPr>
        <w:pStyle w:val="FirstParagraph"/>
      </w:pPr>
      <w:r>
        <w:t>30 Allah has decreed for every city to establish a House of Justice where souls gather in number equal to ‘Bahá’ (9), and if it increases, there is no harm. They should feel as though they are entering the presence of Allah, the Most High, the Supreme, seeing Him who is unseen. They should act as trustees of the Merciful among possibilities and as deputies of Allah for all who are on earth. They should consult on the welfare of the servants for the sake of Allah, just as they consult on their own affairs, and choose what is most select. Such is the decree of your Lord, the Mighty, the Forgiving. Beware of neglecting what is specified in the Tablet. Fear Allah, O people of insight.</w:t>
      </w:r>
    </w:p>
    <w:p w14:paraId="318CDBD7" w14:textId="77777777" w:rsidR="000108D8" w:rsidRDefault="00000000">
      <w:pPr>
        <w:pStyle w:val="Heading2"/>
      </w:pPr>
      <w:bookmarkStart w:id="154" w:name="X55f0defe9ae816a3709f6c7501d5e460a98cea8"/>
      <w:bookmarkEnd w:id="153"/>
      <w:r>
        <w:lastRenderedPageBreak/>
        <w:t>Houses In The Name of the Lord of All Religions</w:t>
      </w:r>
    </w:p>
    <w:p w14:paraId="03DAA2E6" w14:textId="77777777" w:rsidR="000108D8" w:rsidRDefault="00000000">
      <w:pPr>
        <w:pStyle w:val="FirstParagraph"/>
      </w:pPr>
      <w:r>
        <w:t>31 O concourse of creation, build houses as perfectly as possible in all places in the name of the Lord of all religions in the lands, and adorn them as befits them, not with images and likenesses. Then remember your Lord, the Merciful, in them with spirit and fragrance. It is through His remembrance that hearts are illuminated and eyes are pleased.</w:t>
      </w:r>
    </w:p>
    <w:p w14:paraId="75A7F238" w14:textId="77777777" w:rsidR="000108D8" w:rsidRDefault="00000000">
      <w:pPr>
        <w:pStyle w:val="Heading2"/>
      </w:pPr>
      <w:bookmarkStart w:id="155" w:name="pilgrimage-to-the-house"/>
      <w:bookmarkEnd w:id="154"/>
      <w:r>
        <w:t>Pilgrimage to the House</w:t>
      </w:r>
    </w:p>
    <w:p w14:paraId="4704560A" w14:textId="77777777" w:rsidR="000108D8" w:rsidRDefault="00000000">
      <w:pPr>
        <w:pStyle w:val="FirstParagraph"/>
      </w:pPr>
      <w:r>
        <w:t>32 God has ordained for those among you who are capable to perform the pilgrimage to the House, except for women, from whom He has excused, as a mercy from Him. Indeed, He is the Giver, the Bestower.</w:t>
      </w:r>
    </w:p>
    <w:p w14:paraId="0C6595AD" w14:textId="77777777" w:rsidR="000108D8" w:rsidRDefault="00000000">
      <w:pPr>
        <w:pStyle w:val="Heading2"/>
      </w:pPr>
      <w:bookmarkStart w:id="156" w:name="engagement-in-an-occupation-is-worship"/>
      <w:bookmarkEnd w:id="155"/>
      <w:r>
        <w:t>Engagement in an Occupation is Worship</w:t>
      </w:r>
    </w:p>
    <w:p w14:paraId="302BD1BC" w14:textId="77777777" w:rsidR="000108D8" w:rsidRDefault="00000000">
      <w:pPr>
        <w:pStyle w:val="FirstParagraph"/>
      </w:pPr>
      <w:r>
        <w:t>33 O people of Baha, it is obligatory for each of you to engage in some form of occupation, such as crafts, farming, and the like. We have regarded your engagement in these as equivalent to worship for God, the Truth. Reflect, O people, on the mercy of God and His grace, then thank Him at dawn and dusk.</w:t>
      </w:r>
    </w:p>
    <w:p w14:paraId="1C19E281" w14:textId="77777777" w:rsidR="000108D8" w:rsidRDefault="00000000">
      <w:pPr>
        <w:pStyle w:val="BodyText"/>
      </w:pPr>
      <w:r>
        <w:t>Do not waste your time in idleness and laziness, but engage in that which benefits yourselves and others. Thus has the matter been decreed in this Tablet, from whose horizon has shone the sun of wisdom and explanation. The most despised of people before God are those who sit idle and beg. Grasp the rope of means, relying on God, the Cause of causes.</w:t>
      </w:r>
    </w:p>
    <w:p w14:paraId="28133419" w14:textId="77777777" w:rsidR="000108D8" w:rsidRDefault="00000000">
      <w:pPr>
        <w:pStyle w:val="Heading2"/>
      </w:pPr>
      <w:bookmarkStart w:id="157" w:name="repent-to-god-only"/>
      <w:bookmarkEnd w:id="156"/>
      <w:r>
        <w:t>Repent to God Only</w:t>
      </w:r>
    </w:p>
    <w:p w14:paraId="03C276A2" w14:textId="77777777" w:rsidR="000108D8" w:rsidRDefault="00000000">
      <w:pPr>
        <w:pStyle w:val="FirstParagraph"/>
      </w:pPr>
      <w:r>
        <w:t>34 It has been forbidden for you in this Book to kiss hands. This is what you have been prohibited from by your Lord, the Mighty, the Judge. No one should seek forgiveness from another. Repent to God sincerely. He is indeed the Forgiving, the Giver, the Mighty, the Relenting.</w:t>
      </w:r>
    </w:p>
    <w:p w14:paraId="564DC645" w14:textId="77777777" w:rsidR="000108D8" w:rsidRDefault="00000000">
      <w:pPr>
        <w:pStyle w:val="Heading2"/>
      </w:pPr>
      <w:bookmarkStart w:id="158" w:name="stand-up-in-service-of-the-command"/>
      <w:bookmarkEnd w:id="157"/>
      <w:r>
        <w:t>Stand Up In Service of the Command</w:t>
      </w:r>
    </w:p>
    <w:p w14:paraId="00BC1F5C" w14:textId="77777777" w:rsidR="000108D8" w:rsidRDefault="00000000">
      <w:pPr>
        <w:pStyle w:val="FirstParagraph"/>
      </w:pPr>
      <w:r>
        <w:t>35 O servants of the Merciful, stand up in service of the command, no matter the situation, lest grief from those who disbelieve in the appearance of the signs overtake you. When the promise came and what was promised became apparent, people disagreed and each party clung to what they had of conjectures and illusions.</w:t>
      </w:r>
    </w:p>
    <w:p w14:paraId="4C0BBB2D" w14:textId="77777777" w:rsidR="000108D8" w:rsidRDefault="00000000">
      <w:pPr>
        <w:pStyle w:val="Heading2"/>
      </w:pPr>
      <w:bookmarkStart w:id="159" w:name="X6ce56cf8dbba454198ec154cada75a0d0cc3ac7"/>
      <w:bookmarkEnd w:id="158"/>
      <w:r>
        <w:t>Do Not Deprive Yourself of What God Allows</w:t>
      </w:r>
    </w:p>
    <w:p w14:paraId="7918945F" w14:textId="77777777" w:rsidR="000108D8" w:rsidRDefault="00000000">
      <w:pPr>
        <w:pStyle w:val="FirstParagraph"/>
      </w:pPr>
      <w:r>
        <w:t xml:space="preserve">36 Among people, there are those who humble themselves like the straps of sandals, seeking the chest of glory. Say, “Who are you, O negligent and deceitful one?” And among them are those who claim to comprehend the innermost and the innermost of the innermost. Say, “O liar, by God, you have nothing. Indeed, it is the outer layers that we have left for you, just as bones are left for dogs. By God, the truth is, if one were to wash the feet of the world and worship God in the thickets, the wilderness, the mountains, </w:t>
      </w:r>
      <w:r>
        <w:lastRenderedPageBreak/>
        <w:t>the valleys, and the hilltops, and at every stone, tree, meadow, and never deviates from it, my approval would never be accepted.” This is what the Lord of all beings has decreed.</w:t>
      </w:r>
    </w:p>
    <w:p w14:paraId="3F0102D0" w14:textId="77777777" w:rsidR="000108D8" w:rsidRDefault="00000000">
      <w:pPr>
        <w:pStyle w:val="BodyText"/>
      </w:pPr>
      <w:r>
        <w:t>How many a servant has secluded himself in the islands of India, depriving himself of what God has permitted him, enduring hardships and tribulations, yet does not mention before God the station of the signs. Do not make your actions a partnership of hopes, and do not deprive yourselves of this goal, which was the hope of the near ones in the primordial past. Say, “The spirit of actions is my satisfaction, and everything is contingent upon my acceptance.” Read the tablets so you may know what is intended in the books of God, the Mighty, the Bestower. Whoever succeeds in my love, it is his right to sit on the bed of contentment in the heart of existence. As for the one who is deprived, even if he were to sit on the ground, he seeks refuge from it with God, the Lord of all religions.</w:t>
      </w:r>
    </w:p>
    <w:p w14:paraId="24D5BA9C" w14:textId="77777777" w:rsidR="000108D8" w:rsidRDefault="00000000">
      <w:pPr>
        <w:pStyle w:val="Heading2"/>
      </w:pPr>
      <w:bookmarkStart w:id="160" w:name="X7dcdce6d0ec3c9528572e8a717d09caaad32993"/>
      <w:bookmarkEnd w:id="159"/>
      <w:r>
        <w:t>Asserting a Proclamation Before a Thousand Years</w:t>
      </w:r>
    </w:p>
    <w:p w14:paraId="3664AC5E" w14:textId="77777777" w:rsidR="000108D8" w:rsidRDefault="00000000">
      <w:pPr>
        <w:pStyle w:val="FirstParagraph"/>
      </w:pPr>
      <w:r>
        <w:t>37 Whoever makes a proclamation or asserts something before the completion of a full thousand years, they are undoubtedly a liar and fabricator. We pray to God to guide them towards retraction if they express remorse. Indeed, He is the Forgiver. If they persist in their claim, a merciless punishment will befall them, for He is severe in retribution. Anyone who interprets or explains this verse in a way that deviates from its apparent meaning is deprived of God’s Spirit and His mercy, which predated all worlds. Fear God and do not follow your illusions. Comply with what your Mighty and Wise Lord instructs you. The uproar will emerge from most lands. Steer clear of it, O people, and do not follow every immoral, contemptible person. This we have informed you of when we were in Iraq, in the land of secrecy, and in this radiant scene.</w:t>
      </w:r>
    </w:p>
    <w:p w14:paraId="4F3566BE" w14:textId="77777777" w:rsidR="000108D8" w:rsidRDefault="00000000">
      <w:pPr>
        <w:pStyle w:val="Heading2"/>
      </w:pPr>
      <w:bookmarkStart w:id="161" w:name="rise-to-the-defense-of-gods-cause"/>
      <w:bookmarkEnd w:id="160"/>
      <w:r>
        <w:t>Rise to the Defense of God’s Cause</w:t>
      </w:r>
    </w:p>
    <w:p w14:paraId="4EB363A2" w14:textId="77777777" w:rsidR="000108D8" w:rsidRDefault="00000000">
      <w:pPr>
        <w:pStyle w:val="FirstParagraph"/>
      </w:pPr>
      <w:r>
        <w:t>38 O people of the Earth, when the sun of my beauty sets and the sky of my structure is concealed, do not be disturbed. Rise to the defense of my cause and the elevation of my word among all the worlds. Indeed, we are with you in every circumstance, and we will support you with the truth. Indeed, we have been capable. Whoever recognizes me, shall serve me with a dedication that the armies of heavens and earth cannot deter.</w:t>
      </w:r>
    </w:p>
    <w:p w14:paraId="53022B2C" w14:textId="77777777" w:rsidR="000108D8" w:rsidRDefault="00000000">
      <w:pPr>
        <w:pStyle w:val="BodyText"/>
      </w:pPr>
      <w:r>
        <w:t>39 Indeed, people are asleep; if they were to awaken, they would hasten with their hearts to the All-Knowing, Wise God, and discard what they have, even if it were all the treasures of the world, so that their Lord may remember them with a word from Him. This is how He informs you from Him, knowledge of the unseen in a Tablet of what has appeared in the possible and what He alone has been informed of, the One who is in charge of all the worlds.</w:t>
      </w:r>
    </w:p>
    <w:p w14:paraId="153F115A" w14:textId="77777777" w:rsidR="000108D8" w:rsidRDefault="00000000">
      <w:pPr>
        <w:pStyle w:val="BodyText"/>
      </w:pPr>
      <w:r>
        <w:t>The intoxication of desire has overtaken them so that they do not see the Master of the universe, whose call has risen from all directions, “There is no God but Me, the Mighty, the Wise.”</w:t>
      </w:r>
    </w:p>
    <w:p w14:paraId="2F895F6C" w14:textId="77777777" w:rsidR="000108D8" w:rsidRDefault="00000000">
      <w:pPr>
        <w:pStyle w:val="Heading3"/>
      </w:pPr>
      <w:bookmarkStart w:id="162" w:name="blessed-are-days-in-remembrance-of-god"/>
      <w:r>
        <w:t>Blessed Are Days In Remembrance of God</w:t>
      </w:r>
    </w:p>
    <w:p w14:paraId="441E6EC7" w14:textId="77777777" w:rsidR="000108D8" w:rsidRDefault="00000000">
      <w:pPr>
        <w:pStyle w:val="FirstParagraph"/>
      </w:pPr>
      <w:r>
        <w:t xml:space="preserve">40 Say, “Do not rejoice in what you have possessed in the evening and at dawn; someone else will possess it. Thus, the All-Knowing, the Expert informs you. Say, have you seen what you have as a </w:t>
      </w:r>
      <w:r>
        <w:lastRenderedPageBreak/>
        <w:t>permanent or lasting? No, and by My Merciful Self, if you were fair, you would see your days passing like the winds and your glory folding up like that of the ancients. Contemplate, O people, where are your past days and where are your wasted times. Blessed are the days that passed in the remembrance of God, and the times that were spent in His wise remembrance.</w:t>
      </w:r>
    </w:p>
    <w:p w14:paraId="5E8C9924" w14:textId="77777777" w:rsidR="000108D8" w:rsidRDefault="00000000">
      <w:pPr>
        <w:pStyle w:val="Heading3"/>
      </w:pPr>
      <w:bookmarkStart w:id="163" w:name="Xdfa42c7daac4ff8334efc45c5e7070209b624c2"/>
      <w:bookmarkEnd w:id="162"/>
      <w:r>
        <w:t>No Glory For Might, No Adornments for the Rich</w:t>
      </w:r>
    </w:p>
    <w:p w14:paraId="52DBD38B" w14:textId="77777777" w:rsidR="000108D8" w:rsidRDefault="00000000">
      <w:pPr>
        <w:pStyle w:val="FirstParagraph"/>
      </w:pPr>
      <w:r>
        <w:t>By My Life, there will be no glory for the mighty, no adornments for the rich, no thorns for the wretched. Everything will perish by a word from Him, for He is the Capable, the Mighty, the Powerful. What people have of furnishings does not benefit them, and they have been negligent of what would benefit them. They will become aware and will not find what they have missed in the days of their Lord, the Mighty, the Praiseworthy. If they knew, they would spend what they have to remember their names by the Throne, but they are among the dead.”</w:t>
      </w:r>
    </w:p>
    <w:p w14:paraId="564F50B0" w14:textId="77777777" w:rsidR="000108D8" w:rsidRDefault="00000000">
      <w:pPr>
        <w:pStyle w:val="Heading3"/>
      </w:pPr>
      <w:bookmarkStart w:id="164" w:name="dont-be-deceived-by-your-knowledge"/>
      <w:bookmarkEnd w:id="163"/>
      <w:r>
        <w:t>Don’t Be Deceived By Your Knowledge</w:t>
      </w:r>
    </w:p>
    <w:p w14:paraId="3BD75DEF" w14:textId="77777777" w:rsidR="000108D8" w:rsidRDefault="00000000">
      <w:pPr>
        <w:pStyle w:val="FirstParagraph"/>
      </w:pPr>
      <w:r>
        <w:t>41 Among the people are those who are deceived by their knowledge, and with it, they are barred from my everlasting name. When they hear the sound of footsteps behind them, they see themselves greater than Nimrod. Say, “Where is he, O you who are rejected? By God, he is indeed in the depths of Hell.</w:t>
      </w:r>
    </w:p>
    <w:p w14:paraId="503B662D" w14:textId="77777777" w:rsidR="000108D8" w:rsidRDefault="00000000">
      <w:pPr>
        <w:pStyle w:val="BodyText"/>
      </w:pPr>
      <w:r>
        <w:t>Say, “O assembly of scholars, do you not hear the creaking of my supreme pen, and do not you see this rising sun from the most glorious horizon? Why do you stay attached to the idols of your whims? Leave your illusions and turn towards God, your ancient master.”</w:t>
      </w:r>
    </w:p>
    <w:p w14:paraId="11CBA9B6" w14:textId="77777777" w:rsidR="000108D8" w:rsidRDefault="00000000">
      <w:pPr>
        <w:pStyle w:val="Heading2"/>
      </w:pPr>
      <w:bookmarkStart w:id="165" w:name="endowments-meant-for-good-deeds"/>
      <w:bookmarkEnd w:id="161"/>
      <w:bookmarkEnd w:id="164"/>
      <w:r>
        <w:t>Endowments Meant For Good Deeds</w:t>
      </w:r>
    </w:p>
    <w:p w14:paraId="4D3A6B08" w14:textId="77777777" w:rsidR="000108D8" w:rsidRDefault="00000000">
      <w:pPr>
        <w:pStyle w:val="FirstParagraph"/>
      </w:pPr>
      <w:r>
        <w:t>42 The endowments specifically meant for good deeds have returned to God, the revealer of signs. No one has the right to dispose of them except after permission from the source of revelation, and after him, the decision reverts to the branches, and after them to the House of Justice, once its order is established in the lands, so that they may spend it in the elevated lands in this matter and in what they have been commanded by the potent, capable one.</w:t>
      </w:r>
    </w:p>
    <w:p w14:paraId="5528E96C" w14:textId="77777777" w:rsidR="000108D8" w:rsidRDefault="00000000">
      <w:pPr>
        <w:pStyle w:val="BodyText"/>
      </w:pPr>
      <w:r>
        <w:t>Otherwise, they should revert to the people of Bahá, who do not speak except after his permission, and do not rule except by what God has ruled in this Tablet. These are the supporters of victory between the heavens and the earth, to spend it on what has been specified in the Book from a Mighty, Generous one.</w:t>
      </w:r>
    </w:p>
    <w:p w14:paraId="1D8FB412" w14:textId="77777777" w:rsidR="000108D8" w:rsidRDefault="00000000">
      <w:pPr>
        <w:pStyle w:val="Heading2"/>
      </w:pPr>
      <w:bookmarkStart w:id="166" w:name="seek-a-course-between-two-extremes"/>
      <w:bookmarkEnd w:id="165"/>
      <w:r>
        <w:t>Seek A Course Between Two Extremes</w:t>
      </w:r>
    </w:p>
    <w:p w14:paraId="2CFBD63B" w14:textId="77777777" w:rsidR="000108D8" w:rsidRDefault="00000000">
      <w:pPr>
        <w:pStyle w:val="FirstParagraph"/>
      </w:pPr>
      <w:r>
        <w:t>43 Do not despair in times of adversity, nor rejoice excessively. Seek a course between the two extremes. It is to be mindful in such a state and alert to what will befall you in the end. Thus, the All-Knowing, the All-Wise informs you.</w:t>
      </w:r>
    </w:p>
    <w:p w14:paraId="5456580B" w14:textId="77777777" w:rsidR="000108D8" w:rsidRDefault="00000000">
      <w:pPr>
        <w:pStyle w:val="Heading2"/>
      </w:pPr>
      <w:bookmarkStart w:id="167" w:name="hair"/>
      <w:bookmarkEnd w:id="166"/>
      <w:r>
        <w:t>Hair</w:t>
      </w:r>
    </w:p>
    <w:p w14:paraId="0F7C8A32" w14:textId="77777777" w:rsidR="000108D8" w:rsidRDefault="00000000">
      <w:pPr>
        <w:pStyle w:val="FirstParagraph"/>
      </w:pPr>
      <w:r>
        <w:t xml:space="preserve">44 Do not shave your heads, for God has adorned them with hair. Indeed, in this are signs for those who contemplate the natural order as decreed by the Creator of all creatures. He is indeed the Mighty, the </w:t>
      </w:r>
      <w:r>
        <w:lastRenderedPageBreak/>
        <w:t>Wise. Moreover, it is not appropriate to exceed the limit of the ears. This is what the Lord of the Worlds has decreed.</w:t>
      </w:r>
    </w:p>
    <w:p w14:paraId="37CE5EBB" w14:textId="77777777" w:rsidR="000108D8" w:rsidRDefault="00000000">
      <w:pPr>
        <w:pStyle w:val="Heading2"/>
      </w:pPr>
      <w:bookmarkStart w:id="168" w:name="justice-for-the-thief"/>
      <w:bookmarkEnd w:id="167"/>
      <w:r>
        <w:t>Justice For the Thief</w:t>
      </w:r>
    </w:p>
    <w:p w14:paraId="0314F91D" w14:textId="77777777" w:rsidR="000108D8" w:rsidRDefault="00000000">
      <w:pPr>
        <w:pStyle w:val="FirstParagraph"/>
      </w:pPr>
      <w:r>
        <w:t>45 For the thief, the verdict has been decreed as exile and imprisonment, and for the third offense, put a mark on his forehead that he may be recognized, so that he may not be welcomed into the cities of God and His homes. Beware that you do not let mercy cloud your judgement in the law of God. Act as you have been commanded by the Compassionate, Merciful One. We have nurtured you with the whips of wisdom and judgment for your own preservation and elevation, as parents nurture their children. By My life, if you knew what we intended for you with our sacred commands, you would offer your lives for this sacred, powerful, and impregnable cause.</w:t>
      </w:r>
    </w:p>
    <w:p w14:paraId="56A58475" w14:textId="77777777" w:rsidR="000108D8" w:rsidRDefault="00000000">
      <w:pPr>
        <w:pStyle w:val="Heading2"/>
      </w:pPr>
      <w:bookmarkStart w:id="169" w:name="use-utensils-and-be-refined"/>
      <w:bookmarkEnd w:id="168"/>
      <w:r>
        <w:t>Use Utensils and Be Refined</w:t>
      </w:r>
    </w:p>
    <w:p w14:paraId="26D75BD1" w14:textId="77777777" w:rsidR="000108D8" w:rsidRDefault="00000000">
      <w:pPr>
        <w:pStyle w:val="FirstParagraph"/>
      </w:pPr>
      <w:r>
        <w:t>46 Whoever wishes to use utensils of gold and silver, there is no harm upon them. Beware that your hands do not delve into vulgar and cheap utensils. Opt for what is closer to refinement, as He wishes to see you uphold the manners of the inhabitants of Paradise in His invincible and impregnable kingdom.</w:t>
      </w:r>
    </w:p>
    <w:p w14:paraId="2EEA2D34" w14:textId="77777777" w:rsidR="000108D8" w:rsidRDefault="00000000">
      <w:pPr>
        <w:pStyle w:val="BodyText"/>
      </w:pPr>
      <w:r>
        <w:t>Adhere to refinement in all circumstances, lest your eyes fall upon what you and the inhabitants of Paradise dislike. Whoever overlooks it, his work shall be nullified immediately, yet if he has an excuse, God will forgive him. Indeed, He is the Powerful, the Generous.</w:t>
      </w:r>
    </w:p>
    <w:p w14:paraId="68D4FA48" w14:textId="77777777" w:rsidR="000108D8" w:rsidRDefault="00000000">
      <w:pPr>
        <w:pStyle w:val="Heading2"/>
      </w:pPr>
      <w:bookmarkStart w:id="170" w:name="god-is-the-only-infallibility"/>
      <w:bookmarkEnd w:id="169"/>
      <w:r>
        <w:t>God Is The Only Infallibility</w:t>
      </w:r>
    </w:p>
    <w:p w14:paraId="4D92868E" w14:textId="77777777" w:rsidR="000108D8" w:rsidRDefault="00000000">
      <w:pPr>
        <w:pStyle w:val="FirstParagraph"/>
      </w:pPr>
      <w:r>
        <w:t>47 The one who manifests the command is not to be associated with the Greater Infallibility. Indeed, he is the one who exercises his will in the realm of creation. God has exclusively destined this status for Himself, and no share of this mighty, impregnable matter has been allotted to anyone else. This is the command of God, which has been concealed behind the veils of the unseen. We have unveiled it in this manifestation, and with it, we have torn the veil of those who have not recognized the ruling of the Book and have been among the heedless.</w:t>
      </w:r>
    </w:p>
    <w:p w14:paraId="0940CCBB" w14:textId="77777777" w:rsidR="000108D8" w:rsidRDefault="00000000">
      <w:pPr>
        <w:pStyle w:val="Heading2"/>
      </w:pPr>
      <w:bookmarkStart w:id="171" w:name="fathers-must-educate-his-children"/>
      <w:bookmarkEnd w:id="170"/>
      <w:r>
        <w:t>Fathers Must Educate His Children</w:t>
      </w:r>
    </w:p>
    <w:p w14:paraId="15FADEEE" w14:textId="77777777" w:rsidR="000108D8" w:rsidRDefault="00000000">
      <w:pPr>
        <w:pStyle w:val="FirstParagraph"/>
      </w:pPr>
      <w:r>
        <w:t>48 It is ordained that every father must educate his son and daughter in knowledge and writing, as well as in other matters specified in the Tablet. If a father fails to fulfill these responsibilities, the trustees are to take from him what is necessary for their education, if he is affluent. Otherwise, the matter should be referred to the House of Justice. We have made it a refuge for the poor and needy. Indeed, whoever nurtures his child or a child from among the children, it is as if he has nurtured one of my children. Upon him is My Glory, My Care, and My Mercy, which precede all worlds.</w:t>
      </w:r>
    </w:p>
    <w:p w14:paraId="5446FE64" w14:textId="77777777" w:rsidR="000108D8" w:rsidRDefault="00000000">
      <w:pPr>
        <w:pStyle w:val="Heading2"/>
      </w:pPr>
      <w:bookmarkStart w:id="172" w:name="fine-for-adultery"/>
      <w:bookmarkEnd w:id="171"/>
      <w:r>
        <w:t>Fine For Adultery</w:t>
      </w:r>
    </w:p>
    <w:p w14:paraId="429A296E" w14:textId="77777777" w:rsidR="000108D8" w:rsidRDefault="00000000">
      <w:pPr>
        <w:pStyle w:val="FirstParagraph"/>
      </w:pPr>
      <w:r>
        <w:t xml:space="preserve">49 God has decreed for every adulterer and adulteress a fine to be paid to the House of Justice, which is nine mithqals of gold. If they repeat the offense, double the penalty. This is the judgment given by the </w:t>
      </w:r>
      <w:r>
        <w:lastRenderedPageBreak/>
        <w:t>Possessor of all Names in both the former and the latter case, a humiliating punishment has been prescribed for them.</w:t>
      </w:r>
    </w:p>
    <w:p w14:paraId="2F343867" w14:textId="77777777" w:rsidR="000108D8" w:rsidRDefault="00000000">
      <w:pPr>
        <w:pStyle w:val="BodyText"/>
      </w:pPr>
      <w:r>
        <w:t>However, if anyone is afflicted with a sin, they have the opportunity to repent and return to God. Indeed, He forgives whom He wills and is not questioned about what He wills. Indeed, He is the Accepter of Repentance, the Mighty, the Praiseworthy.</w:t>
      </w:r>
    </w:p>
    <w:p w14:paraId="0164A049" w14:textId="77777777" w:rsidR="000108D8" w:rsidRDefault="00000000">
      <w:pPr>
        <w:pStyle w:val="Heading2"/>
      </w:pPr>
      <w:bookmarkStart w:id="173" w:name="dont-seek-glory"/>
      <w:bookmarkEnd w:id="172"/>
      <w:r>
        <w:t>Don’t Seek Glory</w:t>
      </w:r>
    </w:p>
    <w:p w14:paraId="0C65D455" w14:textId="77777777" w:rsidR="000108D8" w:rsidRDefault="00000000">
      <w:pPr>
        <w:pStyle w:val="FirstParagraph"/>
      </w:pPr>
      <w:r>
        <w:t>50 Beware lest the clamor of glory prevents you from the sweetness of this humble stream. Take the cups of prosperity in this morning in the name of the Cleaver of the Dawn, then drink with the remembrance of Him, the Mighty, the Inventive.</w:t>
      </w:r>
    </w:p>
    <w:p w14:paraId="398F831E" w14:textId="77777777" w:rsidR="000108D8" w:rsidRDefault="00000000">
      <w:pPr>
        <w:pStyle w:val="Heading2"/>
      </w:pPr>
      <w:bookmarkStart w:id="174" w:name="music-is-a-ladder-for-the-soul"/>
      <w:bookmarkEnd w:id="173"/>
      <w:r>
        <w:t>Music Is a Ladder For the Soul</w:t>
      </w:r>
    </w:p>
    <w:p w14:paraId="51A5EAC1" w14:textId="77777777" w:rsidR="000108D8" w:rsidRDefault="00000000">
      <w:pPr>
        <w:pStyle w:val="FirstParagraph"/>
      </w:pPr>
      <w:r>
        <w:t>51 We have permitted for you the sounds and melodies. Beware lest the sounds divert you from the affairs of manners and dignity. Rejoice with the joy of My Greatest Name by which hearts have turned and the minds of those close have been attracted. We have made it a ladder for the souls to ascend to the highest horizon. Do not make it a wing of self and passion. I seek refuge that you become of the ignorant.</w:t>
      </w:r>
    </w:p>
    <w:p w14:paraId="652BCFF8" w14:textId="77777777" w:rsidR="000108D8" w:rsidRDefault="00000000">
      <w:pPr>
        <w:pStyle w:val="Heading2"/>
      </w:pPr>
      <w:bookmarkStart w:id="175" w:name="blood-money-to-the-house-of-justice"/>
      <w:bookmarkEnd w:id="174"/>
      <w:r>
        <w:t>Blood Money To the House of Justice</w:t>
      </w:r>
    </w:p>
    <w:p w14:paraId="5CD63F79" w14:textId="77777777" w:rsidR="000108D8" w:rsidRDefault="00000000">
      <w:pPr>
        <w:pStyle w:val="FirstParagraph"/>
      </w:pPr>
      <w:r>
        <w:t>52 We have returned a third of all the blood money to the seat of justice, and we counsel its men to be purely just. They should dispense what has gathered with them as they have been commanded from the all-knowing, wise. O men of justice, be the shepherds of God’s flock in His kingdom and protect them from the wolves who have appeared in clothing, just as you protect your children. Thus counsels you the trustworthy adviser.</w:t>
      </w:r>
    </w:p>
    <w:p w14:paraId="224DF1C1" w14:textId="77777777" w:rsidR="000108D8" w:rsidRDefault="00000000">
      <w:pPr>
        <w:pStyle w:val="Heading2"/>
      </w:pPr>
      <w:bookmarkStart w:id="176" w:name="wisdom-in-bahaullahs-absence"/>
      <w:bookmarkEnd w:id="175"/>
      <w:r>
        <w:t>Wisdom in Baha’u’llah’s Absence</w:t>
      </w:r>
    </w:p>
    <w:p w14:paraId="23404910" w14:textId="77777777" w:rsidR="000108D8" w:rsidRDefault="00000000">
      <w:pPr>
        <w:pStyle w:val="FirstParagraph"/>
      </w:pPr>
      <w:r>
        <w:t>53 If you disagree about a matter, return it to God as long as the sun is rising from the horizon of this sky. And when it sets, refer to what has been revealed from Him. Indeed, it is sufficient for all the worlds.</w:t>
      </w:r>
    </w:p>
    <w:p w14:paraId="743FBD61" w14:textId="77777777" w:rsidR="000108D8" w:rsidRDefault="00000000">
      <w:pPr>
        <w:pStyle w:val="BodyText"/>
      </w:pPr>
      <w:r>
        <w:t>Say, O people, do not let confusion overtake you when the kingdom of my revelation is obscured and the waves of the sea of my explanation are stilled. Indeed, there is wisdom in my appearance and another wisdom in my absence, which only God, the Singular, the Knowledgeable, knows. And we see you from my most glorious horizon, and we help those who stand to support my cause with troops from the highest assembly and hosts of the nearest angels.</w:t>
      </w:r>
    </w:p>
    <w:p w14:paraId="4C5138E2" w14:textId="77777777" w:rsidR="000108D8" w:rsidRDefault="00000000">
      <w:pPr>
        <w:pStyle w:val="Heading2"/>
      </w:pPr>
      <w:bookmarkStart w:id="177" w:name="detachment"/>
      <w:bookmarkEnd w:id="176"/>
      <w:r>
        <w:t>Detachment</w:t>
      </w:r>
    </w:p>
    <w:p w14:paraId="63001FAC" w14:textId="77777777" w:rsidR="000108D8" w:rsidRDefault="00000000">
      <w:pPr>
        <w:pStyle w:val="FirstParagraph"/>
      </w:pPr>
      <w:r>
        <w:t xml:space="preserve">54 O hosts of the earth, by the Truth, indeed sweet, flavorful rivers have burst forth from the rocks due to the sweetness of the discourse of your chosen Lord, and you are among the oblivious. Leave what is with </w:t>
      </w:r>
      <w:r>
        <w:lastRenderedPageBreak/>
        <w:t>you, then fly with the steps of detachment above the plane of creation. Thus, the Master of invention, who by the movement of His pen turned the worlds upside, commands you.</w:t>
      </w:r>
    </w:p>
    <w:p w14:paraId="16CC0711" w14:textId="77777777" w:rsidR="000108D8" w:rsidRDefault="00000000">
      <w:pPr>
        <w:pStyle w:val="BodyText"/>
      </w:pPr>
      <w:r>
        <w:t>55 Do you know from which horizon your most Glorious Lord is calling you? Do you know from which pen your Lord, the Master of names, is commanding you? No, by My life, if you knew, you would abandon the world, turning with all your hearts toward the direction of the Beloved, and the vibration of the Word would affect you so profoundly that the greater world would shake, let alone this lesser world. Thus, the rains of My bounty have poured from the sky of My providence, a favor from Me, so that you might be among the grateful.</w:t>
      </w:r>
    </w:p>
    <w:p w14:paraId="2C37DB23" w14:textId="77777777" w:rsidR="000108D8" w:rsidRDefault="00000000">
      <w:pPr>
        <w:pStyle w:val="Heading2"/>
      </w:pPr>
      <w:bookmarkStart w:id="178" w:name="penalty-for-fighting-and-hitting"/>
      <w:bookmarkEnd w:id="177"/>
      <w:r>
        <w:t>Penalty For Fighting and Hitting</w:t>
      </w:r>
    </w:p>
    <w:p w14:paraId="75DE9DE3" w14:textId="77777777" w:rsidR="000108D8" w:rsidRDefault="00000000">
      <w:pPr>
        <w:pStyle w:val="FirstParagraph"/>
      </w:pPr>
      <w:r>
        <w:t>56 As for fighting and hitting, their rulings vary according to their severity, and the judge’s ruling is for each severity a specific fine. Indeed, He is the Decisive, the Mighty, the Impenetrable. If we wish, we can detail it truthfully and according to a promise from us. Indeed, He is the Fulfilling, the Knowing.</w:t>
      </w:r>
    </w:p>
    <w:p w14:paraId="785BF4F0" w14:textId="77777777" w:rsidR="000108D8" w:rsidRDefault="00000000">
      <w:pPr>
        <w:pStyle w:val="Heading2"/>
      </w:pPr>
      <w:bookmarkStart w:id="179" w:name="extend-hospitality-monthly"/>
      <w:bookmarkEnd w:id="178"/>
      <w:r>
        <w:t>Extend Hospitality Monthly</w:t>
      </w:r>
    </w:p>
    <w:p w14:paraId="7AD0958B" w14:textId="77777777" w:rsidR="000108D8" w:rsidRDefault="00000000">
      <w:pPr>
        <w:pStyle w:val="FirstParagraph"/>
      </w:pPr>
      <w:r>
        <w:t>57 It is decreed upon you to extend hospitality once every month, even if only with water. Indeed, God intends to bring hearts together, even through the causes of heavens and earths.</w:t>
      </w:r>
    </w:p>
    <w:p w14:paraId="2F05E72A" w14:textId="77777777" w:rsidR="000108D8" w:rsidRDefault="00000000">
      <w:pPr>
        <w:pStyle w:val="Heading2"/>
      </w:pPr>
      <w:bookmarkStart w:id="180" w:name="be-like-fingers-in-a-hand"/>
      <w:bookmarkEnd w:id="179"/>
      <w:r>
        <w:t>Be Like Fingers In a Hand</w:t>
      </w:r>
    </w:p>
    <w:p w14:paraId="1081FEDE" w14:textId="77777777" w:rsidR="000108D8" w:rsidRDefault="00000000">
      <w:pPr>
        <w:pStyle w:val="FirstParagraph"/>
      </w:pPr>
      <w:r>
        <w:t>58 Beware lest the affairs of the self and desires separate you. Be like the fingers in a hand and the pillars of the body. Thus does the Pen of Revelation counsel you, if indeed you are of the assured.</w:t>
      </w:r>
    </w:p>
    <w:p w14:paraId="661B3E7F" w14:textId="77777777" w:rsidR="000108D8" w:rsidRDefault="00000000">
      <w:pPr>
        <w:pStyle w:val="BodyText"/>
      </w:pPr>
      <w:r>
        <w:t>59 Look then upon the mercy of God and His favours. Indeed, He commands you what benefits you, even though He is independent of all the worlds. Your wrongdoings cannot harm Us, just as your good deeds cannot benefit Us. We only call you for the sake of God. Every knowledgeable and discerning one bears witness to this.</w:t>
      </w:r>
    </w:p>
    <w:p w14:paraId="3E3982A7" w14:textId="77777777" w:rsidR="000108D8" w:rsidRDefault="00000000">
      <w:pPr>
        <w:pStyle w:val="Heading2"/>
      </w:pPr>
      <w:bookmarkStart w:id="181" w:name="avoid-excess-in-hunting"/>
      <w:bookmarkEnd w:id="180"/>
      <w:r>
        <w:t>Avoid Excess in Hunting</w:t>
      </w:r>
    </w:p>
    <w:p w14:paraId="3F560574" w14:textId="77777777" w:rsidR="000108D8" w:rsidRDefault="00000000">
      <w:pPr>
        <w:pStyle w:val="FirstParagraph"/>
      </w:pPr>
      <w:r>
        <w:t>60 When you send your hunting animals after game, remember God at that moment. Then, what they catch for you is permissible, even if you find it already dead. Indeed, He is the All-Knowing, the All-Aware.</w:t>
      </w:r>
    </w:p>
    <w:p w14:paraId="621C033D" w14:textId="77777777" w:rsidR="000108D8" w:rsidRDefault="00000000">
      <w:pPr>
        <w:pStyle w:val="BodyText"/>
      </w:pPr>
      <w:r>
        <w:t>Avoid excess in this regard. Be on the path of justice and fairness in all matters. Thus commands you the source of all revelation, if indeed you are among those who understand.</w:t>
      </w:r>
    </w:p>
    <w:p w14:paraId="67B51BAA" w14:textId="77777777" w:rsidR="000108D8" w:rsidRDefault="00000000">
      <w:pPr>
        <w:pStyle w:val="Heading2"/>
      </w:pPr>
      <w:bookmarkStart w:id="182" w:name="X8ab9697ff1997e2ebb4e6fea0c108888bf7e63c"/>
      <w:bookmarkEnd w:id="181"/>
      <w:r>
        <w:t>Show Kindness to Kin, No Right in People’s Wealth</w:t>
      </w:r>
    </w:p>
    <w:p w14:paraId="29F3472A" w14:textId="77777777" w:rsidR="000108D8" w:rsidRDefault="00000000">
      <w:pPr>
        <w:pStyle w:val="FirstParagraph"/>
      </w:pPr>
      <w:r>
        <w:t>61 Verily, God has commanded you to show kindness to your kin, and He has not ordained for them any right in people’s wealth. Indeed, He is the Self-Sufficient, independent of all the worlds.</w:t>
      </w:r>
    </w:p>
    <w:p w14:paraId="74FDDA24" w14:textId="77777777" w:rsidR="000108D8" w:rsidRDefault="00000000">
      <w:pPr>
        <w:pStyle w:val="Heading2"/>
      </w:pPr>
      <w:bookmarkStart w:id="183" w:name="arson-and-murder-penalties"/>
      <w:bookmarkEnd w:id="182"/>
      <w:r>
        <w:lastRenderedPageBreak/>
        <w:t>Arson and Murder Penalties</w:t>
      </w:r>
    </w:p>
    <w:p w14:paraId="49A686A5" w14:textId="77777777" w:rsidR="000108D8" w:rsidRDefault="00000000">
      <w:pPr>
        <w:pStyle w:val="FirstParagraph"/>
      </w:pPr>
      <w:r>
        <w:t>62 Whoever intentionally burns a house, burn him, and whoever deliberately kills a person, kill him. Implement God’s laws with the hands of power and authority, then abandon the ways of ignorance. And if you decide to sentence them to eternal imprisonment, there is no blame on you in the book. Indeed, He is the judge over what He wishes.</w:t>
      </w:r>
    </w:p>
    <w:p w14:paraId="1488539E" w14:textId="77777777" w:rsidR="000108D8" w:rsidRDefault="00000000">
      <w:pPr>
        <w:pStyle w:val="Heading2"/>
      </w:pPr>
      <w:bookmarkStart w:id="184" w:name="marriage"/>
      <w:bookmarkEnd w:id="183"/>
      <w:r>
        <w:t>Marriage</w:t>
      </w:r>
    </w:p>
    <w:p w14:paraId="4CFC888C" w14:textId="77777777" w:rsidR="000108D8" w:rsidRDefault="00000000">
      <w:pPr>
        <w:pStyle w:val="Heading3"/>
      </w:pPr>
      <w:bookmarkStart w:id="185" w:name="one-wife-best-two-wives-allowed"/>
      <w:r>
        <w:t>One Wife Best, Two Wives Allowed</w:t>
      </w:r>
    </w:p>
    <w:p w14:paraId="0F0F4CE3" w14:textId="77777777" w:rsidR="000108D8" w:rsidRDefault="00000000">
      <w:pPr>
        <w:pStyle w:val="FirstParagraph"/>
      </w:pPr>
      <w:r>
        <w:t>63 God has ordained marriage for you. Beware of exceeding two wives, and whoever is satisfied with one woman, his soul and hers will be at ease. And whoever takes a virgin for his service, there is no blame on him. Thus, the matter has been inscribed by the pen of revelation in truth. Marry, oh people, so that among you may appear those who will remember me among my servants. This is a command from me to you. Take it as a source of aid for yourselves.</w:t>
      </w:r>
    </w:p>
    <w:p w14:paraId="590554C3" w14:textId="77777777" w:rsidR="000108D8" w:rsidRDefault="00000000">
      <w:pPr>
        <w:pStyle w:val="Heading3"/>
      </w:pPr>
      <w:bookmarkStart w:id="186" w:name="do-not-spread-corruption"/>
      <w:bookmarkEnd w:id="185"/>
      <w:r>
        <w:t>Do Not Spread Corruption</w:t>
      </w:r>
    </w:p>
    <w:p w14:paraId="3C91B4CD" w14:textId="77777777" w:rsidR="000108D8" w:rsidRDefault="00000000">
      <w:pPr>
        <w:pStyle w:val="FirstParagraph"/>
      </w:pPr>
      <w:r>
        <w:t>64 Oh assembly of creation, do not follow your own selves, for they indeed urge you towards wrongdoing and obscenity. Follow the Master of all things, who commands you to do good and to be righteous. Indeed, He is independent of all worlds. Beware not to spread corruption on Earth after its reformation. And whoever spreads corruption, indeed, he is not one of us, and we disavow him. Thus, the command is from the sky of revelation, witnessing the truth.</w:t>
      </w:r>
    </w:p>
    <w:p w14:paraId="3CD1EEE5" w14:textId="77777777" w:rsidR="000108D8" w:rsidRDefault="00000000">
      <w:pPr>
        <w:pStyle w:val="Heading3"/>
      </w:pPr>
      <w:bookmarkStart w:id="187" w:name="marriage-requires-consent-of-parents"/>
      <w:bookmarkEnd w:id="186"/>
      <w:r>
        <w:t>Marriage Requires Consent of Parents</w:t>
      </w:r>
    </w:p>
    <w:p w14:paraId="5CC69989" w14:textId="77777777" w:rsidR="000108D8" w:rsidRDefault="00000000">
      <w:pPr>
        <w:pStyle w:val="FirstParagraph"/>
      </w:pPr>
      <w:r>
        <w:t>65 He has indeed stipulated in the scripture that it is with the satisfaction of both parties. When we desired love, affection, and unity among servants, we therefore attached it with the permission of the parents, so that no enmity or hatred would arise between them. We have other objectives in it as well. Thus, the command has been determined.</w:t>
      </w:r>
    </w:p>
    <w:p w14:paraId="49FD0E83" w14:textId="77777777" w:rsidR="000108D8" w:rsidRDefault="00000000">
      <w:pPr>
        <w:pStyle w:val="Heading3"/>
      </w:pPr>
      <w:bookmarkStart w:id="188" w:name="dowry"/>
      <w:bookmarkEnd w:id="187"/>
      <w:r>
        <w:t>Dowry</w:t>
      </w:r>
    </w:p>
    <w:p w14:paraId="0C228718" w14:textId="77777777" w:rsidR="000108D8" w:rsidRDefault="00000000">
      <w:pPr>
        <w:pStyle w:val="FirstParagraph"/>
      </w:pPr>
      <w:r>
        <w:t>66 Dowry can only be validated by Mahr (marital gift). For cities, nineteen weights of pure gold have been set as Mahr, and for villages, it is in silver. If one wishes to increase it, it is prohibited for him to exceed ninety-five weights. Thus, the command was inscribed with dignity. And he who is content with the first degree (minimum Mahr) it is better for him according to the scripture. Indeed, He grants abundance to whom He wills through the means of the heavens and the earth. And Allah has power over everything.</w:t>
      </w:r>
    </w:p>
    <w:p w14:paraId="23A54C7B" w14:textId="77777777" w:rsidR="000108D8" w:rsidRDefault="00000000">
      <w:pPr>
        <w:pStyle w:val="Heading3"/>
      </w:pPr>
      <w:bookmarkStart w:id="189" w:name="Xd2a65529f23425b5c8e2e88e22606f4adcf502b"/>
      <w:bookmarkEnd w:id="188"/>
      <w:r>
        <w:t>A Spouse Must Provide Future Rendezvous With Partner</w:t>
      </w:r>
    </w:p>
    <w:p w14:paraId="1773DD55" w14:textId="77777777" w:rsidR="000108D8" w:rsidRDefault="00000000">
      <w:pPr>
        <w:pStyle w:val="FirstParagraph"/>
      </w:pPr>
      <w:r>
        <w:t xml:space="preserve">67 Allah has ordained for every servant intending to leave his homeland, to set a rendezvous for his partner, a period of any length he desires. If he arrives and fulfills his promise, he is indeed following his Master’s command and is among the benefactors, as written by the pen of command. Unless he excuses himself for a legitimate reason, he should inform his partner and put maximum effort into returning to </w:t>
      </w:r>
      <w:r>
        <w:lastRenderedPageBreak/>
        <w:t>her. If he defaults on both matters, she has a waiting period of nine counted months. After completing them, there is no harm for her in choosing a husband. But if she is patient, indeed, He loves those who are patient among women and men. Follow My commands and do not follow every idolater who is sinful in the Tablet.</w:t>
      </w:r>
    </w:p>
    <w:p w14:paraId="52FEC6C4" w14:textId="77777777" w:rsidR="000108D8" w:rsidRDefault="00000000">
      <w:pPr>
        <w:pStyle w:val="BodyText"/>
      </w:pPr>
      <w:r>
        <w:t>If news arrives during her waiting period, she can take what is reasonable; indeed, He desires reconciliation between servants and women. Beware not to commit actions that cause stubbornness among you. Thus, the command is decided, and the promise is fulfilled. If she receives news of his death or murder and it is confirmed by spreading news or two just persons, she has the right to stay in the house if specified months have passed. She has a choice in what she chooses. This is what is ruled by the one who has power over the command.</w:t>
      </w:r>
    </w:p>
    <w:p w14:paraId="131C3296" w14:textId="77777777" w:rsidR="000108D8" w:rsidRDefault="00000000">
      <w:pPr>
        <w:pStyle w:val="Heading3"/>
      </w:pPr>
      <w:bookmarkStart w:id="190" w:name="a-year-of-patience-before-divorce"/>
      <w:bookmarkEnd w:id="189"/>
      <w:r>
        <w:t>A Year of Patience Before Divorce</w:t>
      </w:r>
    </w:p>
    <w:p w14:paraId="3BCD4EC1" w14:textId="77777777" w:rsidR="000108D8" w:rsidRDefault="00000000">
      <w:pPr>
        <w:pStyle w:val="FirstParagraph"/>
      </w:pPr>
      <w:r>
        <w:t>68 If there occurs between them a period of discord or dislike, he has no right to divorce her, and he has the right to be patient for a complete year, perhaps a scent of love may emerge between them. And if the year is completed and love has not blossomed, there is no harm in divorce, indeed He is wise in all matters.</w:t>
      </w:r>
    </w:p>
    <w:p w14:paraId="4E5306AC" w14:textId="77777777" w:rsidR="000108D8" w:rsidRDefault="00000000">
      <w:pPr>
        <w:pStyle w:val="BodyText"/>
      </w:pPr>
      <w:r>
        <w:t>Allah has forbidden you from what you did after three divorces, as a favor from Him so you may be among the grateful, recorded in a Tablet by the pen of command. And he who divorces has the option to return after the completion of each month with affection and satisfaction unless she is fortified. And when she is fortified, the separation is confirmed with the last bond and the matter is decided except after clear command. Thus, the command was from the brilliance of beauty, recorded in the Tablet of Majesty with veneration.</w:t>
      </w:r>
    </w:p>
    <w:p w14:paraId="6233D60A" w14:textId="77777777" w:rsidR="000108D8" w:rsidRDefault="00000000">
      <w:pPr>
        <w:pStyle w:val="Heading3"/>
      </w:pPr>
      <w:bookmarkStart w:id="191" w:name="discord-between-spouses-while-travelling"/>
      <w:bookmarkEnd w:id="190"/>
      <w:r>
        <w:t>Discord Between Spouses While Travelling</w:t>
      </w:r>
    </w:p>
    <w:p w14:paraId="79A72A80" w14:textId="77777777" w:rsidR="000108D8" w:rsidRDefault="00000000">
      <w:pPr>
        <w:pStyle w:val="FirstParagraph"/>
      </w:pPr>
      <w:r>
        <w:t>69 And he who travels, and she travels with him, then discord occurs between them, he has the right to provide her with a full year’s expenditure and return her to the residence from which she departed, or he can entrust her to a trustworthy person, and what she needs for the journey to bring her back to her place. Indeed, your Lord rules as He wishes, with an authority that encompasses the worlds.</w:t>
      </w:r>
    </w:p>
    <w:p w14:paraId="1D166DC8" w14:textId="77777777" w:rsidR="000108D8" w:rsidRDefault="00000000">
      <w:pPr>
        <w:pStyle w:val="Heading3"/>
      </w:pPr>
      <w:bookmarkStart w:id="192" w:name="reconciliation-better-than-divorce"/>
      <w:bookmarkEnd w:id="191"/>
      <w:r>
        <w:t>Reconciliation Better Than Divorce</w:t>
      </w:r>
    </w:p>
    <w:p w14:paraId="007E601C" w14:textId="77777777" w:rsidR="000108D8" w:rsidRDefault="00000000">
      <w:pPr>
        <w:pStyle w:val="FirstParagraph"/>
      </w:pPr>
      <w:r>
        <w:t>70 And the one who was divorced, on whom wrongdoing has been proven, there is no expenditure for her during her waiting period. Thus, the directive was clear from the horizon of justice. Indeed, God loves reconciliation and harmony and detests separation and divorce. Live, O people, with spirit and fragrant (benevolence). By my life, everyone in existence will perish, and what remains is good deeds. Indeed, God is a witness to what I say. O my servants, reconcile amongst yourselves, then listen to what the highest pen advises you, and do not follow a wicked tyrant.</w:t>
      </w:r>
    </w:p>
    <w:p w14:paraId="0B39CC78" w14:textId="77777777" w:rsidR="000108D8" w:rsidRDefault="00000000">
      <w:pPr>
        <w:pStyle w:val="BodyText"/>
      </w:pPr>
      <w:r>
        <w:t xml:space="preserve">71 Beware that the world does not deceive you, as it has deceived people before you. Follow the limits of God and His paths, then tread this path that was extended in truth. Indeed, those who have cast aside wrongdoing and nonsense and embraced piety, they are among the best of creation according to the </w:t>
      </w:r>
      <w:r>
        <w:lastRenderedPageBreak/>
        <w:t>truth. They are remembered by the highest assembly and the inhabitants of this station that has been elevated in the name of God.</w:t>
      </w:r>
    </w:p>
    <w:p w14:paraId="4365D736" w14:textId="77777777" w:rsidR="000108D8" w:rsidRDefault="00000000">
      <w:pPr>
        <w:pStyle w:val="Heading2"/>
      </w:pPr>
      <w:bookmarkStart w:id="193" w:name="no-trade-in-slaves-and-children"/>
      <w:bookmarkEnd w:id="184"/>
      <w:bookmarkEnd w:id="192"/>
      <w:r>
        <w:t>No Trade in Slaves and Children</w:t>
      </w:r>
    </w:p>
    <w:p w14:paraId="34FDF9C3" w14:textId="77777777" w:rsidR="000108D8" w:rsidRDefault="00000000">
      <w:pPr>
        <w:pStyle w:val="FirstParagraph"/>
      </w:pPr>
      <w:r>
        <w:t>72 God has forbidden you to trade in slaves and children. No servant is to buy another servant; this is a prohibition in the Tablet of God. So is the order inscribed with justice and bounty. And no one should boast over anyone else, everyone has their highs and lows, signifying that there is no deity but Him. Indeed, He is wise over all things.</w:t>
      </w:r>
    </w:p>
    <w:p w14:paraId="0E638669" w14:textId="77777777" w:rsidR="000108D8" w:rsidRDefault="00000000">
      <w:pPr>
        <w:pStyle w:val="Heading2"/>
      </w:pPr>
      <w:bookmarkStart w:id="194" w:name="Xa7095920395f673aecdebb27610c838622c8806"/>
      <w:bookmarkEnd w:id="193"/>
      <w:r>
        <w:t>Support the Creator with Good Deeds, Wisdom, Clarity</w:t>
      </w:r>
    </w:p>
    <w:p w14:paraId="1B281215" w14:textId="77777777" w:rsidR="000108D8" w:rsidRDefault="00000000">
      <w:pPr>
        <w:pStyle w:val="FirstParagraph"/>
      </w:pPr>
      <w:r>
        <w:t>73 Adorn yourselves with the embroidery of good deeds. Those who excel in acting in His pleasure, they indeed are the people of splendor and are mentioned near the throne.</w:t>
      </w:r>
    </w:p>
    <w:p w14:paraId="6B4A8259" w14:textId="77777777" w:rsidR="000108D8" w:rsidRDefault="00000000">
      <w:pPr>
        <w:pStyle w:val="BodyText"/>
      </w:pPr>
      <w:r>
        <w:t>Support the Creator of all beings with good deeds, then with wisdom and clarity. This is how you have been commanded in many of the tablets from The Most Merciful. Indeed, He is knowledgeable of what I say. No one should harm another, nor should a life take a life. This is what you have been forbidden in a book that was kept in a pavilion of honor. Would you kill those whom God has brought to life with a spirit from Him? This is a great mistake before the throne. Fear God, and do not destroy what God has built with the hands of oppression and tyranny. Then take the path to truth when the armies of knowledge have emerged with the banners of clarity, all the tribes of religions are defeated, except for those who wish to drink from the river of life in divine pleasure, they were present from the spirit of the Praised One.</w:t>
      </w:r>
    </w:p>
    <w:p w14:paraId="24777E8E" w14:textId="77777777" w:rsidR="000108D8" w:rsidRDefault="00000000">
      <w:pPr>
        <w:pStyle w:val="Heading2"/>
      </w:pPr>
      <w:bookmarkStart w:id="195" w:name="purity-purifying-and-gentleness"/>
      <w:bookmarkEnd w:id="194"/>
      <w:r>
        <w:t>Purity, Purifying, and Gentleness</w:t>
      </w:r>
    </w:p>
    <w:p w14:paraId="173EC88F" w14:textId="77777777" w:rsidR="000108D8" w:rsidRDefault="00000000">
      <w:pPr>
        <w:pStyle w:val="FirstParagraph"/>
      </w:pPr>
      <w:r>
        <w:t>74 God has decreed purity for the water of the sperm as a mercy from Him to the creatures. Praise Him with spirituality and fragrance, and do not follow those who are far from the rise of closeness. Stand up for the service of the command in all circumstances. He supports you with authority that encompasses all worlds. Hold on to the rope of gentleness, so no traces of filth are seen on your clothes. This is what has been decreed by the One who is gentler than all gentle. And for the one who has an excuse, there is no harm upon him, for He is the Forgiver, the Merciful. Purify every disliked thing with water that has not changed by a third. Beware of using water that has changed due to air or something else. Be the element of gentleness among creatures. This is what your Powerful, Wise Master desires for you.</w:t>
      </w:r>
    </w:p>
    <w:p w14:paraId="5EA0C78D" w14:textId="77777777" w:rsidR="000108D8" w:rsidRDefault="00000000">
      <w:pPr>
        <w:pStyle w:val="BodyText"/>
      </w:pPr>
      <w:r>
        <w:t>75 And thus God has elevated the rule of purity above all things and other creeds, a gift from God, for He is the Forgiving, the Generous. Everything has been immersed in the sea of purity at the beginning of Divine pleasure when we revealed ourselves to everyone in the universe with our beautiful names and superior attributes. This is from My grace that encompasses all the worlds, so you may interact with the religions and communicate the command of your Merciful Lord. This is for the crown of deeds if you are from the knowledgeable ones.</w:t>
      </w:r>
    </w:p>
    <w:p w14:paraId="59144F80" w14:textId="77777777" w:rsidR="000108D8" w:rsidRDefault="00000000">
      <w:pPr>
        <w:pStyle w:val="Heading2"/>
      </w:pPr>
      <w:bookmarkStart w:id="196" w:name="be-pure-in-prayer"/>
      <w:bookmarkEnd w:id="195"/>
      <w:r>
        <w:lastRenderedPageBreak/>
        <w:t>Be Pure in Prayer</w:t>
      </w:r>
    </w:p>
    <w:p w14:paraId="7B3AD530" w14:textId="77777777" w:rsidR="000108D8" w:rsidRDefault="00000000">
      <w:pPr>
        <w:pStyle w:val="FirstParagraph"/>
      </w:pPr>
      <w:r>
        <w:t>76 And He ruled with the greatest kindness, and the washing of what has been tarnished by dust, and the freezing of dirt, and beneath it. Fear God and be among those who purify. And he who sees filth in his garments, surely his prayers do not ascend to God, and the high-ranked avoid him.</w:t>
      </w:r>
    </w:p>
    <w:p w14:paraId="1B117DAA" w14:textId="77777777" w:rsidR="000108D8" w:rsidRDefault="00000000">
      <w:pPr>
        <w:pStyle w:val="BodyText"/>
      </w:pPr>
      <w:r>
        <w:t>Use rose water, then pure perfume. This is what God loved from the First, who has no beginning, so that what your Mighty, Wise Lord wanted might emerge from you.</w:t>
      </w:r>
    </w:p>
    <w:p w14:paraId="090E938A" w14:textId="77777777" w:rsidR="000108D8" w:rsidRDefault="00000000">
      <w:pPr>
        <w:pStyle w:val="Heading2"/>
      </w:pPr>
      <w:bookmarkStart w:id="197" w:name="sciences-that-benefit-you"/>
      <w:bookmarkEnd w:id="196"/>
      <w:r>
        <w:t>Sciences That Benefit You</w:t>
      </w:r>
    </w:p>
    <w:p w14:paraId="0F3ED221" w14:textId="77777777" w:rsidR="000108D8" w:rsidRDefault="00000000">
      <w:pPr>
        <w:pStyle w:val="FirstParagraph"/>
      </w:pPr>
      <w:r>
        <w:t>77 God has pardoned you for what was mentioned in the scriptures about the erasure of books, and has granted you permission to read from the sciences what benefits you, not what leads to argumentation in speech. This is better for you, if indeed you are among those who know.</w:t>
      </w:r>
    </w:p>
    <w:p w14:paraId="780FE9EB" w14:textId="77777777" w:rsidR="000108D8" w:rsidRDefault="00000000">
      <w:pPr>
        <w:pStyle w:val="Heading2"/>
      </w:pPr>
      <w:bookmarkStart w:id="198" w:name="to-the-assembly-of-kings"/>
      <w:bookmarkEnd w:id="197"/>
      <w:r>
        <w:t>To the Assembly of Kings</w:t>
      </w:r>
    </w:p>
    <w:p w14:paraId="158DC37A" w14:textId="77777777" w:rsidR="000108D8" w:rsidRDefault="00000000">
      <w:pPr>
        <w:pStyle w:val="FirstParagraph"/>
      </w:pPr>
      <w:r>
        <w:t>78 O assembly of kings, the Sovereign has come and the kingdom belongs to Allah, the Guardian, the Everlasting. Worship none but Allah, and direct your hearts, illuminated, towards the face of your Lord, the Master of Names. This command is incomparable to what you have, if indeed you understand.</w:t>
      </w:r>
    </w:p>
    <w:p w14:paraId="7A90D065" w14:textId="77777777" w:rsidR="000108D8" w:rsidRDefault="00000000">
      <w:pPr>
        <w:pStyle w:val="Heading3"/>
      </w:pPr>
      <w:bookmarkStart w:id="199" w:name="X01cb64a696da2c5cb0a3242de7d2ea7d0c61a97"/>
      <w:r>
        <w:t>Wealth Distracts From the Ultimate Purpose</w:t>
      </w:r>
    </w:p>
    <w:p w14:paraId="2097B1EC" w14:textId="77777777" w:rsidR="000108D8" w:rsidRDefault="00000000">
      <w:pPr>
        <w:pStyle w:val="FirstParagraph"/>
      </w:pPr>
      <w:r>
        <w:t>79 Indeed, We see you rejoice in what you have gathered for others, yet depriving yourselves of the worlds that none but the Preserved Tablet has enumerated. Wealth has distracted you from the ultimate purpose; this is not befitting for you, if only you knew. Purify your hearts from the dregs of the world, hastening towards the dominion of your Lord, the Originator of the earth and the heavens, by whom the earthquakes have appeared and the tribes have lamented. Except those who have rejected the masses and embraced what has been commanded in the hidden Tablet.</w:t>
      </w:r>
    </w:p>
    <w:p w14:paraId="76916EB1" w14:textId="77777777" w:rsidR="000108D8" w:rsidRDefault="00000000">
      <w:pPr>
        <w:pStyle w:val="BodyText"/>
      </w:pPr>
      <w:r>
        <w:t>80 This is a day when the speaker triumphs with the lights of the Ancient One and drinks the crystal clear waters of union from this cup that stirred the oceans. Say, by God, the truth is that the Mount orbits around the place of appearance, and the spirit calls from the dominion, “Come forth and ascend, O sons of vanity.”</w:t>
      </w:r>
    </w:p>
    <w:p w14:paraId="445072D6" w14:textId="77777777" w:rsidR="000108D8" w:rsidRDefault="00000000">
      <w:pPr>
        <w:pStyle w:val="BodyText"/>
      </w:pPr>
      <w:r>
        <w:t>This is a day when the mountain of God rushed with longing for His meeting and Zion cried out, “The promise has come, and what was written in the Tablets of God, the Most High, the Mighty, the Beloved, has appeared.”</w:t>
      </w:r>
    </w:p>
    <w:p w14:paraId="5D52635E" w14:textId="77777777" w:rsidR="000108D8" w:rsidRDefault="00000000">
      <w:pPr>
        <w:pStyle w:val="Heading3"/>
      </w:pPr>
      <w:bookmarkStart w:id="200" w:name="the-greater-law-is-revealed"/>
      <w:bookmarkEnd w:id="199"/>
      <w:r>
        <w:t>The Greater Law is Revealed</w:t>
      </w:r>
    </w:p>
    <w:p w14:paraId="3CBAEF01" w14:textId="77777777" w:rsidR="000108D8" w:rsidRDefault="00000000">
      <w:pPr>
        <w:pStyle w:val="FirstParagraph"/>
      </w:pPr>
      <w:r>
        <w:t>81 O assembly of kings, the Greater Law has been revealed in the luminous scene, and every hidden matter has appeared from the hands of the Master of Destiny. By Him, the Hour has come, the moon has split, and every decreed matter has been detailed.</w:t>
      </w:r>
    </w:p>
    <w:p w14:paraId="6A6FDBBE" w14:textId="77777777" w:rsidR="000108D8" w:rsidRDefault="00000000">
      <w:pPr>
        <w:pStyle w:val="Heading3"/>
      </w:pPr>
      <w:bookmarkStart w:id="201" w:name="X64c5817fa5c4f1aa9b781eb58b1b77101fc6dba"/>
      <w:bookmarkEnd w:id="200"/>
      <w:r>
        <w:lastRenderedPageBreak/>
        <w:t>The Kings are the Subjects - Rise to Serve</w:t>
      </w:r>
    </w:p>
    <w:p w14:paraId="604DF4D1" w14:textId="77777777" w:rsidR="000108D8" w:rsidRDefault="00000000">
      <w:pPr>
        <w:pStyle w:val="FirstParagraph"/>
      </w:pPr>
      <w:r>
        <w:t>82 O assembly of kings, you are the subjects, the Sovereign has appeared in the most beautiful design and invites you to Himself, the Preserver, the Sustainer. Beware that arrogance does not prevent you from the rising place of Manifestation, or that the world does not veil you from the Creator of the heavens. Rise to serve the Intended One, who created you with a Word from Himself and made you the manifestations of power for what has been and what will be.</w:t>
      </w:r>
    </w:p>
    <w:p w14:paraId="29B5EC3D" w14:textId="77777777" w:rsidR="000108D8" w:rsidRDefault="00000000">
      <w:pPr>
        <w:pStyle w:val="BodyText"/>
      </w:pPr>
      <w:r>
        <w:t>83 By God, we do not wish to interfere in your kingdoms, but we have come to change hearts, for they are the mirrors of glory. The kingdom of names bears witness to this if you understand. And he who follows his Lord indeed turns away from the entire world, and how commendable is this praised position! Leave your homes and then turn to the kingdom. This is what benefits you in the hereafter and the first. The owner of the dominion bears witness to this if you know.</w:t>
      </w:r>
    </w:p>
    <w:p w14:paraId="4334B2BB" w14:textId="77777777" w:rsidR="000108D8" w:rsidRDefault="00000000">
      <w:pPr>
        <w:pStyle w:val="BodyText"/>
      </w:pPr>
      <w:r>
        <w:t>84 Blessed is the king who has stood for the support of My Cause in My Kingdom and has cut off from all else. Indeed, he is among the companions of the Crimson Ark, which God has made for the people of glory. It is fitting for everyone to honor him, respect him, and support him so that he may open cities with the keys of My Dominant Name to those in the kingdoms of the unseen and witnessed.</w:t>
      </w:r>
    </w:p>
    <w:p w14:paraId="57B99037" w14:textId="77777777" w:rsidR="000108D8" w:rsidRDefault="00000000">
      <w:pPr>
        <w:pStyle w:val="BodyText"/>
      </w:pPr>
      <w:r>
        <w:t>Indeed, he is like the vision for the humans, the most resplendent luminary for the forehead of creation, and the head of generosity for the body of the world. O people of glory, support him with your wealth and souls.</w:t>
      </w:r>
    </w:p>
    <w:p w14:paraId="04DE777C" w14:textId="77777777" w:rsidR="000108D8" w:rsidRDefault="00000000">
      <w:pPr>
        <w:pStyle w:val="Heading2"/>
      </w:pPr>
      <w:bookmarkStart w:id="202" w:name="to-the-emperor-of-austria-franz-joseph-i"/>
      <w:bookmarkEnd w:id="198"/>
      <w:bookmarkEnd w:id="201"/>
      <w:r>
        <w:t>To the Emperor of Austria (Franz Joseph I)</w:t>
      </w:r>
    </w:p>
    <w:p w14:paraId="659A79EE" w14:textId="77777777" w:rsidR="000108D8" w:rsidRDefault="00000000">
      <w:pPr>
        <w:pStyle w:val="FirstParagraph"/>
      </w:pPr>
      <w:r>
        <w:t>85 O King of Austria! The dawn of Divine Unity emerged in the prison of Akka. You passed by the Al-Aqsa Mosque but never inquired after it. With it, every house was elevated and every exalted door was opened. We have made it the focus of the world for My remembrance, but you have discarded the mentioned one as it emerged in the Kingdom of your God, the Lord of all worlds. We have been with you in all conditions and found you clinging to the branch, oblivious of the root. Indeed, your Lord bears witness to what I say.</w:t>
      </w:r>
    </w:p>
    <w:p w14:paraId="72448DE7" w14:textId="77777777" w:rsidR="000108D8" w:rsidRDefault="00000000">
      <w:pPr>
        <w:pStyle w:val="BodyText"/>
      </w:pPr>
      <w:r>
        <w:t>Our hearts are filled with sorrow at seeing you revolving around Our name, yet not recognizing Us before your face. Open your eyes, so you may behold this noble sight, recognize the One you call upon in nights and days, and see the luminous light emerging from this gleaming horizon.</w:t>
      </w:r>
    </w:p>
    <w:p w14:paraId="4B04CD14" w14:textId="77777777" w:rsidR="000108D8" w:rsidRDefault="00000000">
      <w:pPr>
        <w:pStyle w:val="Heading2"/>
      </w:pPr>
      <w:bookmarkStart w:id="203" w:name="to-the-king-of-berlin-otto-von-bismarck"/>
      <w:bookmarkEnd w:id="202"/>
      <w:r>
        <w:t>To the King of Berlin (Otto von Bismarck)</w:t>
      </w:r>
    </w:p>
    <w:p w14:paraId="123C6357" w14:textId="77777777" w:rsidR="000108D8" w:rsidRDefault="00000000">
      <w:pPr>
        <w:pStyle w:val="FirstParagraph"/>
      </w:pPr>
      <w:r>
        <w:t>86 Say, O King of Berlin, hear the call from this manifest temple that there is no deity but Me, the Everlasting, the Single, the Ancient. Beware that arrogance prevents you from the dawn of manifestation or desire veils you from the Owner of the heavens and the earth. So advises you the Most High Pen, for He is the Gracious, the Generous. Remember those who were greater than you in status and higher than you in rank, where are they and what is with them? Be alert and do not be among those who are asleep. Indeed, he rejected the Tablet of God and saw it when we informed him of what was brought upon us by the armies of the oppressors.</w:t>
      </w:r>
    </w:p>
    <w:p w14:paraId="31BBC9BD" w14:textId="77777777" w:rsidR="000108D8" w:rsidRDefault="00000000">
      <w:pPr>
        <w:pStyle w:val="BodyText"/>
      </w:pPr>
      <w:r>
        <w:lastRenderedPageBreak/>
        <w:t>Therefore, humiliation overtook him from all sides until he returned to dust with great loss. O King, reflect upon him and upon others like you who mocked the lands and ruled over the people. The Merciful has brought them down from the palaces to the graves. Take a lesson and be among those who remember.</w:t>
      </w:r>
    </w:p>
    <w:p w14:paraId="0C3715EE" w14:textId="77777777" w:rsidR="000108D8" w:rsidRDefault="00000000">
      <w:pPr>
        <w:pStyle w:val="BodyText"/>
      </w:pPr>
      <w:r>
        <w:t>87 Indeed, we seek nothing from you. We only advise you for the sake of God and we patiently endure as we endured what has come upon us from you, O assembly of sovereigns.</w:t>
      </w:r>
    </w:p>
    <w:p w14:paraId="3850FCC4" w14:textId="77777777" w:rsidR="000108D8" w:rsidRDefault="00000000">
      <w:pPr>
        <w:pStyle w:val="Heading2"/>
      </w:pPr>
      <w:bookmarkStart w:id="204" w:name="to-the-kings-and-leaders-of-the-americas"/>
      <w:bookmarkEnd w:id="203"/>
      <w:r>
        <w:t>To the Kings and Leaders of the Americas</w:t>
      </w:r>
    </w:p>
    <w:p w14:paraId="15FDB29D" w14:textId="77777777" w:rsidR="000108D8" w:rsidRDefault="00000000">
      <w:pPr>
        <w:pStyle w:val="FirstParagraph"/>
      </w:pPr>
      <w:r>
        <w:t>88 O kings of America and leaders of its republics, listen to what the greenery sings on the branch of eternity: There is no god but I, the Everlasting, the Forgiving, the Generous.</w:t>
      </w:r>
    </w:p>
    <w:p w14:paraId="40B9E87B" w14:textId="77777777" w:rsidR="000108D8" w:rsidRDefault="00000000">
      <w:pPr>
        <w:pStyle w:val="BodyText"/>
      </w:pPr>
      <w:r>
        <w:t>Adorn the temple of the kingdom with the design of justice and piety, and crown its head with a wreath of the remembrance of your Lord, the Creator of the heavens. Thus commands you the source of the Names, from the All-Knowing, the Wise.</w:t>
      </w:r>
    </w:p>
    <w:p w14:paraId="3718A069" w14:textId="77777777" w:rsidR="000108D8" w:rsidRDefault="00000000">
      <w:pPr>
        <w:pStyle w:val="BodyText"/>
      </w:pPr>
      <w:r>
        <w:t>The Promised One has appeared in this praiseworthy place, with which the existence smiles from the unseen and witnessed. Seize the day of God, for meeting Him is better for you than anything upon which the sun rises, if you are among those who know.</w:t>
      </w:r>
    </w:p>
    <w:p w14:paraId="46CE9AEF" w14:textId="77777777" w:rsidR="000108D8" w:rsidRDefault="00000000">
      <w:pPr>
        <w:pStyle w:val="BodyText"/>
      </w:pPr>
      <w:r>
        <w:t>O assembly of rulers, hear what has arisen from the source of majesty: There is no god but I, the Speaker, the Knowledgeable. Repair the broken with the hands of justice, and break the oppressive correct one with the whip of the commands of your Wise Lord.</w:t>
      </w:r>
    </w:p>
    <w:p w14:paraId="7F1AA4E7" w14:textId="77777777" w:rsidR="000108D8" w:rsidRDefault="00000000">
      <w:pPr>
        <w:pStyle w:val="Heading2"/>
      </w:pPr>
      <w:bookmarkStart w:id="205" w:name="to-the-assembly-of-rome-constantinople"/>
      <w:bookmarkEnd w:id="204"/>
      <w:r>
        <w:t>To the Assembly of Rome (Constantinople)</w:t>
      </w:r>
    </w:p>
    <w:p w14:paraId="3C352934" w14:textId="77777777" w:rsidR="000108D8" w:rsidRDefault="00000000">
      <w:pPr>
        <w:pStyle w:val="FirstParagraph"/>
      </w:pPr>
      <w:r>
        <w:t>89 O assembly of Rome, we hear amongst you the sound of an owl. Has the intoxication of passion overtaken you, or were you among the heedless?</w:t>
      </w:r>
    </w:p>
    <w:p w14:paraId="5E7A9052" w14:textId="77777777" w:rsidR="000108D8" w:rsidRDefault="00000000">
      <w:pPr>
        <w:pStyle w:val="BodyText"/>
      </w:pPr>
      <w:r>
        <w:t>O you, the point located at the coast of the two seas, the seat of oppression has been established upon you, and the fire of hatred has ignited within you, about which the Highest Assembly and those who circulate around the exalted throne lament.</w:t>
      </w:r>
    </w:p>
    <w:p w14:paraId="1EFF913A" w14:textId="77777777" w:rsidR="000108D8" w:rsidRDefault="00000000">
      <w:pPr>
        <w:pStyle w:val="BodyText"/>
      </w:pPr>
      <w:r>
        <w:t>We see in you the ignorant ruling over the wise, and the darkness boasting over the light, and indeed you are in clear delusion. Your apparent beauty has deceived you, it will perish, by the Lord of Creatures. And the daughters, the widows, and the tribes within you will wail. Thus informs you the All-Knowing, the Aware.</w:t>
      </w:r>
    </w:p>
    <w:p w14:paraId="4D732613" w14:textId="77777777" w:rsidR="000108D8" w:rsidRDefault="00000000">
      <w:pPr>
        <w:pStyle w:val="Heading2"/>
      </w:pPr>
      <w:bookmarkStart w:id="206" w:name="the-rhine-covered-in-blood"/>
      <w:bookmarkEnd w:id="205"/>
      <w:r>
        <w:t>The Rhine Covered in Blood</w:t>
      </w:r>
    </w:p>
    <w:p w14:paraId="55889618" w14:textId="77777777" w:rsidR="000108D8" w:rsidRDefault="00000000">
      <w:pPr>
        <w:pStyle w:val="FirstParagraph"/>
      </w:pPr>
      <w:r>
        <w:t>90 O banks of the Rhine, we have seen you covered in blood because of the retributive swords unleashed upon you, and for you there will be another time. And we hear the lament of Berlin, even though today it stands in apparent glory.</w:t>
      </w:r>
    </w:p>
    <w:p w14:paraId="73F305D6" w14:textId="77777777" w:rsidR="000108D8" w:rsidRDefault="00000000">
      <w:pPr>
        <w:pStyle w:val="Heading2"/>
      </w:pPr>
      <w:bookmarkStart w:id="207" w:name="to-the-land-of-ṭā-tehran"/>
      <w:bookmarkEnd w:id="206"/>
      <w:r>
        <w:lastRenderedPageBreak/>
        <w:t>To The Land of Ṭā (Tehran)</w:t>
      </w:r>
    </w:p>
    <w:p w14:paraId="4D33CAE4" w14:textId="77777777" w:rsidR="000108D8" w:rsidRDefault="00000000">
      <w:pPr>
        <w:pStyle w:val="FirstParagraph"/>
      </w:pPr>
      <w:r>
        <w:t>91 O land of Ṭā, do not grieve for anything. God has made you a source of joy for all the worlds. If He wishes, He could bless your homeland with someone who rules with justice and gathers the scattered sheep of God from the wolves. Indeed, He presents the people of glory with joy and expansion. Indeed, this is from the essence of creation in the sight of the Truth. By the Glory of God and the glory of all who are in the dominion of His command at all times.</w:t>
      </w:r>
    </w:p>
    <w:p w14:paraId="56FB7940" w14:textId="77777777" w:rsidR="000108D8" w:rsidRDefault="00000000">
      <w:pPr>
        <w:pStyle w:val="BodyText"/>
      </w:pPr>
      <w:r>
        <w:t>92 Rejoice in what God has made you: the horizon of light, as in you appeared the dawning-place of the Manifestation and you were named by this Name which has lit up the lamp of grace and illuminated the heavens and the earth.</w:t>
      </w:r>
    </w:p>
    <w:p w14:paraId="08675FB9" w14:textId="77777777" w:rsidR="000108D8" w:rsidRDefault="00000000">
      <w:pPr>
        <w:pStyle w:val="BodyText"/>
      </w:pPr>
      <w:r>
        <w:t>93 The state of affairs will be reversed in you and the majority of people will judge upon you. Indeed, your Lord is the All-Knowing, the All-Encompassing. Be at ease with the grace of your Lord; His favor will never cease from you. Tranquility will embrace you after turmoil. Such is the decree in the magnificent Book.</w:t>
      </w:r>
    </w:p>
    <w:p w14:paraId="00CFFD06" w14:textId="77777777" w:rsidR="000108D8" w:rsidRDefault="00000000">
      <w:pPr>
        <w:pStyle w:val="Heading2"/>
      </w:pPr>
      <w:bookmarkStart w:id="208" w:name="to-the-land-of-kha-khurasan"/>
      <w:bookmarkEnd w:id="207"/>
      <w:r>
        <w:t>To The Land of Kha (Khurasan)</w:t>
      </w:r>
    </w:p>
    <w:p w14:paraId="462A873A" w14:textId="77777777" w:rsidR="000108D8" w:rsidRDefault="00000000">
      <w:pPr>
        <w:pStyle w:val="FirstParagraph"/>
      </w:pPr>
      <w:r>
        <w:t>94 O Land of ‘Kh’, we hear within you the voice of men in the remembrance of your Lord, the Self-Sufficient, the Most High. Blessed be the day when the banners of the Names will be hoisted in the Kingdom of Creation with My most glorious Name. On that day, the faithful will rejoice with the victory of God, and the polytheists will mourn.</w:t>
      </w:r>
    </w:p>
    <w:p w14:paraId="689290D0" w14:textId="77777777" w:rsidR="000108D8" w:rsidRDefault="00000000">
      <w:pPr>
        <w:pStyle w:val="BodyText"/>
      </w:pPr>
      <w:r>
        <w:t>95 No one should interfere with those who govern over the people. Leave what they have to them and turn your attention towards the hearts.</w:t>
      </w:r>
    </w:p>
    <w:p w14:paraId="59CA7193" w14:textId="77777777" w:rsidR="000108D8" w:rsidRDefault="00000000">
      <w:pPr>
        <w:pStyle w:val="BodyText"/>
      </w:pPr>
      <w:r>
        <w:t>96 O Great Sea, shower upon the nations what you have been commanded by the Eternal Sovereign, and adorn the temples of humanity with the patterns of wisdom that gladden hearts and delight eyes.</w:t>
      </w:r>
    </w:p>
    <w:p w14:paraId="4673F177" w14:textId="77777777" w:rsidR="000108D8" w:rsidRDefault="00000000">
      <w:pPr>
        <w:pStyle w:val="Heading2"/>
      </w:pPr>
      <w:bookmarkStart w:id="209" w:name="purify-your-wealth"/>
      <w:bookmarkEnd w:id="208"/>
      <w:r>
        <w:t>Purify Your Wealth</w:t>
      </w:r>
    </w:p>
    <w:p w14:paraId="69032CA2" w14:textId="77777777" w:rsidR="000108D8" w:rsidRDefault="00000000">
      <w:pPr>
        <w:pStyle w:val="FirstParagraph"/>
      </w:pPr>
      <w:r>
        <w:t>97 And he who possesses a hundred weights of gold, nineteen weights are for God, the Creator of the earth and the heavens. Beware, O people, not to withhold yourselves from this immense bounty. We have commanded you this after being independent of you and everyone in the heavens and earth. Indeed, in this is a decree and benefits which no one has knowledge of except God, the Knowing, the Informed. Say, it is intended to purify your wealth and bring you closer to stations that none can reach except by the will of God. He is indeed the Bestower, the Mighty, the Generous. O people, do not be unfaithful in the rights of God and do not dispense it except with His permission. So is the decree in the Tablets and in this impregnable Tablet. Whoever betrays God is met with just retribution, and he who acts as commanded receives blessings from the sky of his Lord’s generous gift, the Giver, the Provider, the Ancient.</w:t>
      </w:r>
    </w:p>
    <w:p w14:paraId="39D42ADA" w14:textId="77777777" w:rsidR="000108D8" w:rsidRDefault="00000000">
      <w:pPr>
        <w:pStyle w:val="BodyText"/>
      </w:pPr>
      <w:r>
        <w:t>He intends for you what you do not know today, people will know when the spirits soar and the carpets of joy are folded. Thus, he reminds you from him is an inscribed Tablet.</w:t>
      </w:r>
    </w:p>
    <w:p w14:paraId="1B7CCB88" w14:textId="77777777" w:rsidR="000108D8" w:rsidRDefault="00000000">
      <w:pPr>
        <w:pStyle w:val="BodyText"/>
      </w:pPr>
      <w:r>
        <w:lastRenderedPageBreak/>
        <w:t>98 Various petitions have arrived at the Throne from those who believed and they asked God, the Lord of what can be seen and what cannot be seen, the Lord of the Worlds. Therefore, we revealed the Tablet and adorned it with the design of the Command so that people might act in accordance with their Lord’s rulings. Likewise, we were asked before in consecutive years and we withheld the Pen, a wisdom from Us, until numbered souls were present in those days. Therefore, we answered them with the truth, with what gives life to hearts.</w:t>
      </w:r>
    </w:p>
    <w:p w14:paraId="1D98EE2F" w14:textId="77777777" w:rsidR="000108D8" w:rsidRDefault="00000000">
      <w:pPr>
        <w:pStyle w:val="Heading2"/>
      </w:pPr>
      <w:bookmarkStart w:id="210" w:name="to-the-assembly-of-scholars"/>
      <w:bookmarkEnd w:id="209"/>
      <w:r>
        <w:t>To the Assembly of Scholars</w:t>
      </w:r>
    </w:p>
    <w:p w14:paraId="0EF64962" w14:textId="77777777" w:rsidR="000108D8" w:rsidRDefault="00000000">
      <w:pPr>
        <w:pStyle w:val="Heading3"/>
      </w:pPr>
      <w:bookmarkStart w:id="211" w:name="X321dc630aeba0e85c6ac7518f9d1c39663d0e27"/>
      <w:r>
        <w:t>Do Not Use Your Own Principles and Sciences</w:t>
      </w:r>
    </w:p>
    <w:p w14:paraId="1969F2F2" w14:textId="77777777" w:rsidR="000108D8" w:rsidRDefault="00000000">
      <w:pPr>
        <w:pStyle w:val="FirstParagraph"/>
      </w:pPr>
      <w:r>
        <w:t>99 Say, O assembly of scholars, do not weigh the Book of God against your own principles and sciences. It is indeed the balance of truth among creation. What is with the nations is to be weighed by this great balance, and it by itself, if you but knew.</w:t>
      </w:r>
    </w:p>
    <w:p w14:paraId="1099E630" w14:textId="77777777" w:rsidR="000108D8" w:rsidRDefault="00000000">
      <w:pPr>
        <w:pStyle w:val="BodyText"/>
      </w:pPr>
      <w:r>
        <w:t>100 My watchful eye weeps for you, because you have not recognized the One you invoke in the dusk and dawn, and at every sunset and sunrise. Turn, O people, with bright faces and radiant hearts towards the blessed crimson spot where the Lote Tree of the ultimate end proclaims, “There is no deity but I, the Overseer, the Self-Sustaining.”</w:t>
      </w:r>
    </w:p>
    <w:p w14:paraId="7B2082B8" w14:textId="77777777" w:rsidR="000108D8" w:rsidRDefault="00000000">
      <w:pPr>
        <w:pStyle w:val="BodyText"/>
      </w:pPr>
      <w:r>
        <w:t>101 O assembly of scholars, can any of you dare to engage with me in the arena of unveiling and gnosis, or to traverse the track of wisdom and explanation? No, by my Lord, the Compassionate, all upon it shall perish, and this is the countenance of your beloved and mighty Lord.</w:t>
      </w:r>
    </w:p>
    <w:p w14:paraId="2943D165" w14:textId="77777777" w:rsidR="000108D8" w:rsidRDefault="00000000">
      <w:pPr>
        <w:pStyle w:val="Heading2"/>
      </w:pPr>
      <w:bookmarkStart w:id="212" w:name="to-the-people"/>
      <w:bookmarkEnd w:id="210"/>
      <w:bookmarkEnd w:id="211"/>
      <w:r>
        <w:t>To the People</w:t>
      </w:r>
    </w:p>
    <w:p w14:paraId="29C4CF9B" w14:textId="77777777" w:rsidR="000108D8" w:rsidRDefault="00000000">
      <w:pPr>
        <w:pStyle w:val="FirstParagraph"/>
      </w:pPr>
      <w:r>
        <w:t>102 O people, we have indeed ordained knowledge for the recognition of the Known, yet you have used it to veil yourselves from its source, from which every concealed matter has been revealed. If you truly understood the horizon from which the sun of discourse has risen, you would abandon creation and all that is with them, and you would turn to the praised station.</w:t>
      </w:r>
    </w:p>
    <w:p w14:paraId="7E5D44D2" w14:textId="77777777" w:rsidR="000108D8" w:rsidRDefault="00000000">
      <w:pPr>
        <w:pStyle w:val="BodyText"/>
      </w:pPr>
      <w:r>
        <w:t>103 Say, this is the sky in which the mother of the book, the source of all knowledge, is contained if you truly comprehend. This is the one with which the rock cried out and the Lote-Tree called out on the elevated mount, on the blessed land. Sovereignty belongs to God, the Sovereign, the Mighty, the Loving.</w:t>
      </w:r>
    </w:p>
    <w:p w14:paraId="5B26327C" w14:textId="77777777" w:rsidR="000108D8" w:rsidRDefault="00000000">
      <w:pPr>
        <w:pStyle w:val="BodyText"/>
      </w:pPr>
      <w:r>
        <w:t>104 Indeed, we did not enter schools nor did we study various subjects. Listen to what this unlettered one calls you to, towards the eternal God. Indeed, it is better for you than what is stored in the earth, if you understand.</w:t>
      </w:r>
    </w:p>
    <w:p w14:paraId="636BA52C" w14:textId="77777777" w:rsidR="000108D8" w:rsidRDefault="00000000">
      <w:pPr>
        <w:pStyle w:val="Heading2"/>
      </w:pPr>
      <w:bookmarkStart w:id="213" w:name="X1562b1c58a8d67641d23297e8164fe2089dfd3b"/>
      <w:bookmarkEnd w:id="212"/>
      <w:r>
        <w:t>Do Not Interpret and Deviate From Its Apparent Meaning</w:t>
      </w:r>
    </w:p>
    <w:p w14:paraId="33AC78EE" w14:textId="77777777" w:rsidR="000108D8" w:rsidRDefault="00000000">
      <w:pPr>
        <w:pStyle w:val="FirstParagraph"/>
      </w:pPr>
      <w:r>
        <w:t>105 Indeed, the one who interprets what has descended from the heavens of revelation and deviates it from its apparent meaning, they are the ones who distort the supreme word of God, and they are among the losers as is clear in the Book.</w:t>
      </w:r>
    </w:p>
    <w:p w14:paraId="7AA8042B" w14:textId="77777777" w:rsidR="000108D8" w:rsidRDefault="00000000">
      <w:pPr>
        <w:pStyle w:val="Heading2"/>
      </w:pPr>
      <w:bookmarkStart w:id="214" w:name="trim-your-nails-and-bath-weekly"/>
      <w:bookmarkEnd w:id="213"/>
      <w:r>
        <w:lastRenderedPageBreak/>
        <w:t>Trim Your Nails and Bath Weekly</w:t>
      </w:r>
    </w:p>
    <w:p w14:paraId="1AB4F14A" w14:textId="77777777" w:rsidR="000108D8" w:rsidRDefault="00000000">
      <w:pPr>
        <w:pStyle w:val="FirstParagraph"/>
      </w:pPr>
      <w:r>
        <w:t>106 It has been decreed for you to trim your nails and immerse your bodies in water every week, and clean your bodies with what you have used before. Beware, let not negligence keep you from what you are commanded by the Mighty, the Great. Immerse in fresh water, and it is not permissible to immerse in used water. Beware, do not approach the latrines of the foreigners. Whoever aims for it, will find its foul smell even before entering it. Avoid it, O people, and do not be among the humiliated.</w:t>
      </w:r>
    </w:p>
    <w:p w14:paraId="2A996D8A" w14:textId="77777777" w:rsidR="000108D8" w:rsidRDefault="00000000">
      <w:pPr>
        <w:pStyle w:val="BodyText"/>
      </w:pPr>
      <w:r>
        <w:t>It is likened to pus and dirt if you are knowledgeable. And so are their foul-smelling enclosures. Leave them and be among the sanctified. We wished to see you as the manifestations of paradise on earth so that what sprouts from you will bring joy to the hearts of the near ones. The one who pours water on himself and cleans his body with it is better for him and it spares him the immersion. He wanted to make matters easy for you as a grace from Him, so that you may be among the thankful.</w:t>
      </w:r>
    </w:p>
    <w:p w14:paraId="5B0C0FD0" w14:textId="77777777" w:rsidR="000108D8" w:rsidRDefault="00000000">
      <w:pPr>
        <w:pStyle w:val="Heading2"/>
      </w:pPr>
      <w:bookmarkStart w:id="215" w:name="X88a0022b1e8b85d4ba9b36c8b39099f645cb965"/>
      <w:bookmarkEnd w:id="214"/>
      <w:r>
        <w:t>Do Not Marry Your Fathers’ Wives or Young Boys</w:t>
      </w:r>
    </w:p>
    <w:p w14:paraId="78C77FBE" w14:textId="77777777" w:rsidR="000108D8" w:rsidRDefault="00000000">
      <w:pPr>
        <w:pStyle w:val="FirstParagraph"/>
      </w:pPr>
      <w:r>
        <w:t>107 It has been forbidden for you to marry your fathers’ wives. We feel ashamed to even mention the rule regarding young boys. Fear the Merciful, O inhabitants of all places, and do not commit what you have been forbidden in the Tablet. And do not be among those who wander aimlessly in the meadows of lust.</w:t>
      </w:r>
    </w:p>
    <w:p w14:paraId="187C8C6B" w14:textId="77777777" w:rsidR="000108D8" w:rsidRDefault="00000000">
      <w:pPr>
        <w:pStyle w:val="Heading2"/>
      </w:pPr>
      <w:bookmarkStart w:id="216" w:name="X3550b8174169ce79e9bc33b57cd1fd7bb8970cb"/>
      <w:bookmarkEnd w:id="215"/>
      <w:r>
        <w:t>Engaging In the Remembrance of God In Designated Places</w:t>
      </w:r>
    </w:p>
    <w:p w14:paraId="7D23AA07" w14:textId="77777777" w:rsidR="000108D8" w:rsidRDefault="00000000">
      <w:pPr>
        <w:pStyle w:val="FirstParagraph"/>
      </w:pPr>
      <w:r>
        <w:t>108 No one should move their tongue publicly when walking in the streets and markets. Instead, those who wish to engage in remembrance should do so in a place designated for the remembrance of God, or in their own homes. This is closer to sincerity and piety. Thus, the sun of wisdom has risen from the horizon of explanation. Blessed are those who act accordingly.</w:t>
      </w:r>
    </w:p>
    <w:p w14:paraId="5C3EC17B" w14:textId="77777777" w:rsidR="000108D8" w:rsidRDefault="00000000">
      <w:pPr>
        <w:pStyle w:val="Heading2"/>
      </w:pPr>
      <w:bookmarkStart w:id="217" w:name="writing-a-will"/>
      <w:bookmarkEnd w:id="216"/>
      <w:r>
        <w:t>Writing a Will</w:t>
      </w:r>
    </w:p>
    <w:p w14:paraId="6E917E19" w14:textId="77777777" w:rsidR="000108D8" w:rsidRDefault="00000000">
      <w:pPr>
        <w:pStyle w:val="FirstParagraph"/>
      </w:pPr>
      <w:r>
        <w:t>109 Every soul is obligated to write a will, and they have the right to adorn their will with the Greatest Name, confessing therein the oneness of God in the manifestation of His appearance. In the will, they can mention any benevolence they wish to be known for, so it may serve as a witness for them in the worlds of command and creation, and will become a treasure for them with their Lord, the Keeper, the Trustworthy.</w:t>
      </w:r>
    </w:p>
    <w:p w14:paraId="5E9F6CEE" w14:textId="77777777" w:rsidR="000108D8" w:rsidRDefault="00000000">
      <w:pPr>
        <w:pStyle w:val="Heading2"/>
      </w:pPr>
      <w:bookmarkStart w:id="218" w:name="two-greatest-feast-days"/>
      <w:bookmarkEnd w:id="217"/>
      <w:r>
        <w:t>Two Greatest Feast Days</w:t>
      </w:r>
    </w:p>
    <w:p w14:paraId="2522DD60" w14:textId="77777777" w:rsidR="000108D8" w:rsidRDefault="00000000">
      <w:pPr>
        <w:pStyle w:val="FirstParagraph"/>
      </w:pPr>
      <w:r>
        <w:t>110 The holidays have concluded to the two greatest feast days. The first one is the days in which The Merciful manifested Himself to everyone through His Most Beautiful Names and Superior Attributes. The second is the day on which We sent one who gave the glad tidings to the people with this Name, through which the dead arose and gathered all those in the heavens, the earth, and the others, within two days. Thus, the matter has been decreed from an Order of the High.</w:t>
      </w:r>
    </w:p>
    <w:p w14:paraId="45936977" w14:textId="77777777" w:rsidR="000108D8" w:rsidRDefault="00000000">
      <w:pPr>
        <w:pStyle w:val="Heading2"/>
      </w:pPr>
      <w:bookmarkStart w:id="219" w:name="X2d43c59dfb2eae6d16374aa727a70cc045f7114"/>
      <w:bookmarkEnd w:id="218"/>
      <w:r>
        <w:lastRenderedPageBreak/>
        <w:t>Victory on the First Day of the Month of Splendor</w:t>
      </w:r>
    </w:p>
    <w:p w14:paraId="4341DFE9" w14:textId="77777777" w:rsidR="000108D8" w:rsidRDefault="00000000">
      <w:pPr>
        <w:pStyle w:val="FirstParagraph"/>
      </w:pPr>
      <w:r>
        <w:t>111 Blessed is the one who is victorious on the first day of the month of Splendor, which God has made for this great name. Blessed is the one who demonstrates God’s bounty upon himself on this day. Indeed, he is the one who shows gratitude to God through actions that signify His grace that encompasses all the worlds. Say: Indeed, it is the beginning of the months and its initiator, and through it the breath of life passes over all possible existences. Blessed is the one who perceives it with spirit and sweet fragrance. We testify that he is among the successful ones.</w:t>
      </w:r>
    </w:p>
    <w:p w14:paraId="5137B3C7" w14:textId="77777777" w:rsidR="000108D8" w:rsidRDefault="00000000">
      <w:pPr>
        <w:pStyle w:val="Heading2"/>
      </w:pPr>
      <w:bookmarkStart w:id="220" w:name="the-sovereign-of-feasts"/>
      <w:bookmarkEnd w:id="219"/>
      <w:r>
        <w:t>The Sovereign of Feasts</w:t>
      </w:r>
    </w:p>
    <w:p w14:paraId="60F8B3BB" w14:textId="77777777" w:rsidR="000108D8" w:rsidRDefault="00000000">
      <w:pPr>
        <w:pStyle w:val="FirstParagraph"/>
      </w:pPr>
      <w:r>
        <w:t>112 Say: Indeed, the Greatest Feast is the Sovereign of Feasts. Remember, O people, God’s blessing upon you when you were asleep; He awakened you with the breezes of revelation and guided you to His clear, straight path.</w:t>
      </w:r>
    </w:p>
    <w:p w14:paraId="4013EFFD" w14:textId="77777777" w:rsidR="000108D8" w:rsidRDefault="00000000">
      <w:pPr>
        <w:pStyle w:val="Heading2"/>
      </w:pPr>
      <w:bookmarkStart w:id="221" w:name="seek-help-from-wise-doctors"/>
      <w:bookmarkEnd w:id="220"/>
      <w:r>
        <w:t>Seek Help From Wise Doctors</w:t>
      </w:r>
    </w:p>
    <w:p w14:paraId="57EA9BB1" w14:textId="77777777" w:rsidR="000108D8" w:rsidRDefault="00000000">
      <w:pPr>
        <w:pStyle w:val="FirstParagraph"/>
      </w:pPr>
      <w:r>
        <w:t>113 If you fall ill, seek help from the wise among doctors. We have not nullified the means; rather, we have confirmed them through this pen that God has made the source of His radiant command.</w:t>
      </w:r>
    </w:p>
    <w:p w14:paraId="5E63CCE3" w14:textId="77777777" w:rsidR="000108D8" w:rsidRDefault="00000000">
      <w:pPr>
        <w:pStyle w:val="Heading2"/>
      </w:pPr>
      <w:bookmarkStart w:id="222" w:name="a-requirement-has-been-pardoned"/>
      <w:bookmarkEnd w:id="221"/>
      <w:r>
        <w:t>A Requirement Has Been Pardoned</w:t>
      </w:r>
    </w:p>
    <w:p w14:paraId="35B7F669" w14:textId="77777777" w:rsidR="000108D8" w:rsidRDefault="00000000">
      <w:pPr>
        <w:pStyle w:val="FirstParagraph"/>
      </w:pPr>
      <w:r>
        <w:t>114 God has decreed for every soul to present itself before the Throne with what it possesses that has no equal. We have graciously pardoned this requirement from our side. Indeed, He is the Generous Giver.</w:t>
      </w:r>
    </w:p>
    <w:p w14:paraId="6D74DABB" w14:textId="77777777" w:rsidR="000108D8" w:rsidRDefault="00000000">
      <w:pPr>
        <w:pStyle w:val="Heading2"/>
      </w:pPr>
      <w:bookmarkStart w:id="223" w:name="the-dawning-place-of-remembrances"/>
      <w:bookmarkEnd w:id="222"/>
      <w:r>
        <w:t>The Dawning Place of Remembrances</w:t>
      </w:r>
    </w:p>
    <w:p w14:paraId="36F827CD" w14:textId="77777777" w:rsidR="000108D8" w:rsidRDefault="00000000">
      <w:pPr>
        <w:pStyle w:val="FirstParagraph"/>
      </w:pPr>
      <w:r>
        <w:t>115 Blessed is the one who turns towards the Dawning-place of Remembrances in the early mornings, mindful, remembering, and seeking forgiveness. And when they enter, they sit silently, not interrupting the verses of God, the Sovereign, the Mighty, the Praiseworthy. Say, the Dawning-place of Remembrances is every house built in My name in the cities and the villages. Thus, it is named in the presence of the Throne, if you are among those who know.</w:t>
      </w:r>
    </w:p>
    <w:p w14:paraId="691BC4A7" w14:textId="77777777" w:rsidR="000108D8" w:rsidRDefault="00000000">
      <w:pPr>
        <w:pStyle w:val="Heading2"/>
      </w:pPr>
      <w:bookmarkStart w:id="224" w:name="X520b6e230de9b33bbebe32208fd33b0d8d5aacd"/>
      <w:bookmarkEnd w:id="223"/>
      <w:r>
        <w:t>Recite the Verses in the Most Beautiful Melodies</w:t>
      </w:r>
    </w:p>
    <w:p w14:paraId="69542B0F" w14:textId="77777777" w:rsidR="000108D8" w:rsidRDefault="00000000">
      <w:pPr>
        <w:pStyle w:val="FirstParagraph"/>
      </w:pPr>
      <w:r>
        <w:t>116 And those who recite the verses of the Compassionate in the most beautiful melodies, they will attain from them that which no dominion of the King of heavens and earths can match. And through them, they will discover the knowledge of worlds which are unknown today except to those who have been given sight from this noble perspective. Say, indeed, they attract pure hearts towards the spiritual worlds which cannot be described in words nor indicated by signs. Blessed are the listeners.</w:t>
      </w:r>
    </w:p>
    <w:p w14:paraId="5D04C9F8" w14:textId="77777777" w:rsidR="000108D8" w:rsidRDefault="00000000">
      <w:pPr>
        <w:pStyle w:val="Heading2"/>
      </w:pPr>
      <w:bookmarkStart w:id="225" w:name="Xe54cfbe04774da9305de8c2a94e5e36297b2346"/>
      <w:bookmarkEnd w:id="224"/>
      <w:r>
        <w:t>Support Those Who Remember God and Raised His Word</w:t>
      </w:r>
    </w:p>
    <w:p w14:paraId="1BC52209" w14:textId="77777777" w:rsidR="000108D8" w:rsidRDefault="00000000">
      <w:pPr>
        <w:pStyle w:val="FirstParagraph"/>
      </w:pPr>
      <w:r>
        <w:t xml:space="preserve">117 Support, O people, my chosen ones who have stood in my remembrance among my creation and raised my word in my kingdom. They are the stars of the sky of my providence and the lamps of my </w:t>
      </w:r>
      <w:r>
        <w:lastRenderedPageBreak/>
        <w:t>guidance for all creatures. And he who speaks other than what has been revealed in the tablets is not from me. Beware of following every sinful claimant. The tablets have been adorned with the seal of the Dawn Splitter, who speaks between the heavens and the earths. Hold fast to the firm handhold and the strong, unbreakable rope of my command.</w:t>
      </w:r>
    </w:p>
    <w:p w14:paraId="74B77F2B" w14:textId="77777777" w:rsidR="000108D8" w:rsidRDefault="00000000">
      <w:pPr>
        <w:pStyle w:val="Heading2"/>
      </w:pPr>
      <w:bookmarkStart w:id="226" w:name="learning-different-languages"/>
      <w:bookmarkEnd w:id="225"/>
      <w:r>
        <w:t>Learning Different Languages</w:t>
      </w:r>
    </w:p>
    <w:p w14:paraId="3E9694E6" w14:textId="77777777" w:rsidR="000108D8" w:rsidRDefault="00000000">
      <w:pPr>
        <w:pStyle w:val="FirstParagraph"/>
      </w:pPr>
      <w:r>
        <w:t>118 God has permitted whoever wishes to learn the different languages so as to convey God’s command to the east and the west of the earth, and to mention Him among nations and religions, so that hearts may be drawn by it, and every dry bone may be revived by it.</w:t>
      </w:r>
    </w:p>
    <w:p w14:paraId="31DB1432" w14:textId="77777777" w:rsidR="000108D8" w:rsidRDefault="00000000">
      <w:pPr>
        <w:pStyle w:val="Heading2"/>
      </w:pPr>
      <w:bookmarkStart w:id="227" w:name="X547dcb97c1f2a589d35746726277d8d977050fb"/>
      <w:bookmarkEnd w:id="226"/>
      <w:r>
        <w:t>Unwise to Consume That Which Takes Away Reason</w:t>
      </w:r>
    </w:p>
    <w:p w14:paraId="3CA2976F" w14:textId="77777777" w:rsidR="000108D8" w:rsidRDefault="00000000">
      <w:pPr>
        <w:pStyle w:val="FirstParagraph"/>
      </w:pPr>
      <w:r>
        <w:t>119 It is not for the wise to consume that which takes away reason, and one should act in a manner that befits a human being, not in the way that every careless, dubious person behaves.</w:t>
      </w:r>
    </w:p>
    <w:p w14:paraId="44984BED" w14:textId="77777777" w:rsidR="000108D8" w:rsidRDefault="00000000">
      <w:pPr>
        <w:pStyle w:val="Heading2"/>
      </w:pPr>
      <w:bookmarkStart w:id="228" w:name="Xc49b5afb8d02a68f8034d8c9a756000d93f81a2"/>
      <w:bookmarkEnd w:id="227"/>
      <w:r>
        <w:t>Honesty, Loyalty, Piety, Truthfulness, Manners</w:t>
      </w:r>
    </w:p>
    <w:p w14:paraId="21A58B55" w14:textId="77777777" w:rsidR="000108D8" w:rsidRDefault="00000000">
      <w:pPr>
        <w:pStyle w:val="FirstParagraph"/>
      </w:pPr>
      <w:r>
        <w:t>120 Adorn your heads with the crown of honesty and loyalty, your hearts with the robe of piety, your speech with pure truthfulness, and your bodies with the adornments of manners. All this is from the virtue of a human being if you are among those who contemplate. O people of Baha, hold onto the rope of servitude to the true God. With it, your positions will be revealed, your names will be affirmed, your ranks will be raised, and your remembrances will be recorded in a preserved tablet. Do not let what is on earth prevent you from this exalted, high station. We have advised you about this in many tablets and in this tablet, which has illuminated from its horizon the radiant laws of your capable, wise Lord.</w:t>
      </w:r>
    </w:p>
    <w:p w14:paraId="66DEF340" w14:textId="77777777" w:rsidR="000108D8" w:rsidRDefault="00000000">
      <w:pPr>
        <w:pStyle w:val="Heading2"/>
      </w:pPr>
      <w:bookmarkStart w:id="229" w:name="turn-towards-whom-god-wills"/>
      <w:bookmarkEnd w:id="228"/>
      <w:r>
        <w:t>Turn Towards Whom God Wills</w:t>
      </w:r>
    </w:p>
    <w:p w14:paraId="1226C102" w14:textId="77777777" w:rsidR="000108D8" w:rsidRDefault="00000000">
      <w:pPr>
        <w:pStyle w:val="FirstParagraph"/>
      </w:pPr>
      <w:r>
        <w:t>121 When the sea of union storms and the decree of the origin is fulfilled in the ultimate destiny, turn towards whom God wills, the one who has branched out from this ancient root.</w:t>
      </w:r>
    </w:p>
    <w:p w14:paraId="73C72CA2" w14:textId="77777777" w:rsidR="000108D8" w:rsidRDefault="00000000">
      <w:pPr>
        <w:pStyle w:val="Heading2"/>
      </w:pPr>
      <w:bookmarkStart w:id="230" w:name="true-freedom"/>
      <w:bookmarkEnd w:id="229"/>
      <w:r>
        <w:t>True Freedom</w:t>
      </w:r>
    </w:p>
    <w:p w14:paraId="3B084AEC" w14:textId="77777777" w:rsidR="000108D8" w:rsidRDefault="00000000">
      <w:pPr>
        <w:pStyle w:val="FirstParagraph"/>
      </w:pPr>
      <w:r>
        <w:t>122 Consider people and the scarcity of their wisdom; they seek what harms them and abandon what benefits them. Indeed, they are among those who wander in ignorance. We see some people who desire freedom and take pride in it; those are in clear ignorance.</w:t>
      </w:r>
    </w:p>
    <w:p w14:paraId="482F142E" w14:textId="77777777" w:rsidR="000108D8" w:rsidRDefault="00000000">
      <w:pPr>
        <w:pStyle w:val="BodyText"/>
      </w:pPr>
      <w:r>
        <w:t>123 Indeed, the outcomes of freedom lead to a strife whose fire does not extinguish. This is what the all-knowing Recorder informs you. Know then that the realms and manifestations of freedom belong to the animal world. For humans, it is appropriate to be under laws that protect them from their own ignorance and the harm of deceivers. Freedom takes people away from matters of manners and dignity and makes them among the most contemptible.</w:t>
      </w:r>
    </w:p>
    <w:p w14:paraId="5125F763" w14:textId="77777777" w:rsidR="000108D8" w:rsidRDefault="00000000">
      <w:pPr>
        <w:pStyle w:val="BodyText"/>
      </w:pPr>
      <w:r>
        <w:t>124 Observe creation, like sheep they must have a shepherd to guard them. This is a certain truth. We verify this in some situations over others, indeed we are all-knowing.</w:t>
      </w:r>
    </w:p>
    <w:p w14:paraId="3890602A" w14:textId="77777777" w:rsidR="000108D8" w:rsidRDefault="00000000">
      <w:pPr>
        <w:pStyle w:val="BodyText"/>
      </w:pPr>
      <w:r>
        <w:lastRenderedPageBreak/>
        <w:t>125 Say, freedom is in obeying My commands if you are among those who know. If people followed what We have revealed to them from the heavens of revelation, they would surely find themselves in pure freedom. Blessed is the one who understands the will of God in what He has revealed from the heavens of His sovereign will over all worlds. Say, the freedom that benefits you is truly in servitude to God the Truth. And whoever has found its sweetness would not exchange it for the dominion of the King of heavens and earth.</w:t>
      </w:r>
    </w:p>
    <w:p w14:paraId="15C604E0" w14:textId="77777777" w:rsidR="000108D8" w:rsidRDefault="00000000">
      <w:pPr>
        <w:pStyle w:val="Heading2"/>
      </w:pPr>
      <w:bookmarkStart w:id="231" w:name="ask-what-benefits-you"/>
      <w:bookmarkEnd w:id="230"/>
      <w:r>
        <w:t>Ask What Benefits You</w:t>
      </w:r>
    </w:p>
    <w:p w14:paraId="68B5C224" w14:textId="77777777" w:rsidR="000108D8" w:rsidRDefault="00000000">
      <w:pPr>
        <w:pStyle w:val="FirstParagraph"/>
      </w:pPr>
      <w:r>
        <w:t>126 It is forbidden for you to ask about the explanation. God has forgiven this so that you may ask what you need for yourselves, not what men before you have discussed. Fear God and be among the righteous. Ask about what benefits you in the matter of God and His authority. Indeed, the door of grace has been opened to all who are in the heavens and the earth.</w:t>
      </w:r>
    </w:p>
    <w:p w14:paraId="1FE5C4D5" w14:textId="77777777" w:rsidR="000108D8" w:rsidRDefault="00000000">
      <w:pPr>
        <w:pStyle w:val="Heading2"/>
      </w:pPr>
      <w:bookmarkStart w:id="232" w:name="nineteen-month-calendar"/>
      <w:bookmarkEnd w:id="231"/>
      <w:r>
        <w:t>Nineteen Month Calendar</w:t>
      </w:r>
    </w:p>
    <w:p w14:paraId="4CBCEC7B" w14:textId="77777777" w:rsidR="000108D8" w:rsidRDefault="00000000">
      <w:pPr>
        <w:pStyle w:val="FirstParagraph"/>
      </w:pPr>
      <w:r>
        <w:t>127 Indeed, the number of months is nineteen months in the book of God. Its beginning has been adorned with this supreme name over all the worlds.</w:t>
      </w:r>
    </w:p>
    <w:p w14:paraId="06C90101" w14:textId="77777777" w:rsidR="000108D8" w:rsidRDefault="00000000">
      <w:pPr>
        <w:pStyle w:val="Heading2"/>
      </w:pPr>
      <w:bookmarkStart w:id="233" w:name="burial-of-the-deceased"/>
      <w:bookmarkEnd w:id="232"/>
      <w:r>
        <w:t>Burial of the Deceased</w:t>
      </w:r>
    </w:p>
    <w:p w14:paraId="6838406D" w14:textId="77777777" w:rsidR="000108D8" w:rsidRDefault="00000000">
      <w:pPr>
        <w:pStyle w:val="FirstParagraph"/>
      </w:pPr>
      <w:r>
        <w:t>128 God has decreed the burial of the deceased in crystal, impenetrable stones, or fine, solid woods, and the placement of engraved seals on their fingers. Indeed, He is the All-Knowing, the All-Wise.</w:t>
      </w:r>
    </w:p>
    <w:p w14:paraId="510C9739" w14:textId="77777777" w:rsidR="000108D8" w:rsidRDefault="00000000">
      <w:pPr>
        <w:pStyle w:val="BodyText"/>
      </w:pPr>
      <w:r>
        <w:t>129 For men and God belong all that is in the heavens and the earth and what is between them, and God is All-Knowing of all things. For the leaves and God belongs the dominion of the heavens and the earth and what is between them, and God is over all things competent. This is what has been revealed before, and the Point of Explanation calls out and says, “O Beloved of places, speak in this position with what emanates from your tender breezes among the worlds. Indeed, we have informed all that a single word from you cannot be matched with what has been revealed in the explanation. Indeed, you are capable of what you will. Do not prevent your servants from the outpourings of your mercy’s sea. Indeed, you are the One with the immense grace.” We have responded to what He wants. Indeed, He is the Beloved, the Responsive.</w:t>
      </w:r>
    </w:p>
    <w:p w14:paraId="6B1248AF" w14:textId="77777777" w:rsidR="000108D8" w:rsidRDefault="00000000">
      <w:pPr>
        <w:pStyle w:val="BodyText"/>
      </w:pPr>
      <w:r>
        <w:t>If they inscribe on them what is revealed at the moment from God, indeed it is better for them. Indeed, we were the Judges. It has begun from God and returned to Him, cut off from other than Him, and clinging to His name, the Merciful, the Compassionate. Thus, God selects whom He wills with His grace. Indeed, He is the Capable, the Powerful.</w:t>
      </w:r>
    </w:p>
    <w:p w14:paraId="377B5FC1" w14:textId="77777777" w:rsidR="000108D8" w:rsidRDefault="00000000">
      <w:pPr>
        <w:pStyle w:val="BodyText"/>
      </w:pPr>
      <w:r>
        <w:t>130 And if you shroud them in five garments of silk or cotton, for those who cannot, they should suffice with one of them. Thus, the matter is decreed from the All-Knowing, the Well-Acquainted. It is forbidden for you to transport the deceased more than a distance of one hour from the city. Bury them with spirit and fragrance in a nearby place.</w:t>
      </w:r>
    </w:p>
    <w:p w14:paraId="13154476" w14:textId="77777777" w:rsidR="000108D8" w:rsidRDefault="00000000">
      <w:pPr>
        <w:pStyle w:val="Heading2"/>
      </w:pPr>
      <w:bookmarkStart w:id="234" w:name="relationship-with-the-bayan"/>
      <w:bookmarkEnd w:id="233"/>
      <w:r>
        <w:lastRenderedPageBreak/>
        <w:t>Relationship with the Bayan</w:t>
      </w:r>
    </w:p>
    <w:p w14:paraId="31F01213" w14:textId="77777777" w:rsidR="000108D8" w:rsidRDefault="00000000">
      <w:pPr>
        <w:pStyle w:val="FirstParagraph"/>
      </w:pPr>
      <w:r>
        <w:t>131 God has revoked what the Bayan decreed regarding travel restrictions. Indeed, He is the Chosen One, who does as He pleases and ordains as He wishes.</w:t>
      </w:r>
    </w:p>
    <w:p w14:paraId="61F22703" w14:textId="77777777" w:rsidR="000108D8" w:rsidRDefault="00000000">
      <w:pPr>
        <w:pStyle w:val="BodyText"/>
      </w:pPr>
      <w:r>
        <w:t>132 O assembly of creation, listen to the call of the Master of names. He is calling you from the midst of His Great Prison. Indeed, there is no god but Him, the Powerful, the Arrogant, the Dominant, the Exalted, the All-Knowing, the Wise. There is no god but He, the Powerful over all the worlds. If He wishes, He can seize the world with a single word from Him. Beware not to hesitate in this matter, to which the highest assembly and the people of the cities of names have submitted. Fear God, and be not among those who veil themselves.</w:t>
      </w:r>
    </w:p>
    <w:p w14:paraId="21CF7C34" w14:textId="77777777" w:rsidR="000108D8" w:rsidRDefault="00000000">
      <w:pPr>
        <w:pStyle w:val="BodyText"/>
      </w:pPr>
      <w:r>
        <w:t>Burn away the veils with the fire of My love and glorify with this name by which We have subjected the worlds.</w:t>
      </w:r>
    </w:p>
    <w:p w14:paraId="2FDC8FC3" w14:textId="77777777" w:rsidR="000108D8" w:rsidRDefault="00000000">
      <w:pPr>
        <w:pStyle w:val="Heading2"/>
      </w:pPr>
      <w:bookmarkStart w:id="235" w:name="raise-the-two-houses"/>
      <w:bookmarkEnd w:id="234"/>
      <w:r>
        <w:t>Raise the Two Houses</w:t>
      </w:r>
    </w:p>
    <w:p w14:paraId="3B840082" w14:textId="77777777" w:rsidR="000108D8" w:rsidRDefault="00000000">
      <w:pPr>
        <w:pStyle w:val="FirstParagraph"/>
      </w:pPr>
      <w:r>
        <w:t>133 And indeed, raise the two houses in the two positions and the positions in which the throne of your merciful Lord has settled. Thus, the Master of the Knowing commands you.</w:t>
      </w:r>
    </w:p>
    <w:p w14:paraId="52145ECE" w14:textId="77777777" w:rsidR="000108D8" w:rsidRDefault="00000000">
      <w:pPr>
        <w:pStyle w:val="Heading2"/>
      </w:pPr>
      <w:bookmarkStart w:id="236" w:name="be-manifestations-of-righteousness"/>
      <w:bookmarkEnd w:id="235"/>
      <w:r>
        <w:t>Be Manifestations of Righteousness</w:t>
      </w:r>
    </w:p>
    <w:p w14:paraId="7285EE08" w14:textId="77777777" w:rsidR="000108D8" w:rsidRDefault="00000000">
      <w:pPr>
        <w:pStyle w:val="FirstParagraph"/>
      </w:pPr>
      <w:r>
        <w:t>134 Beware that the affairs of the world do not prevent you from what you have been commanded by the Strong, the Trustworthy. Be manifestations of righteousness among creation, so that the doubts of those who disbelieve in God, when He appeared with a great authority, do not hinder you. Beware that what has been revealed in the Book does not prevent you from this Book that speaks the truth. “Indeed, there is no god but I, the Mighty, the Praiseworthy.”</w:t>
      </w:r>
    </w:p>
    <w:p w14:paraId="1709AA03" w14:textId="77777777" w:rsidR="000108D8" w:rsidRDefault="00000000">
      <w:pPr>
        <w:pStyle w:val="BodyText"/>
      </w:pPr>
      <w:r>
        <w:t>Look with the eye of fairness at the one who has come from the sky of Will and Power, and do not be among the wrongdoers.</w:t>
      </w:r>
    </w:p>
    <w:p w14:paraId="68CBE75D" w14:textId="77777777" w:rsidR="000108D8" w:rsidRDefault="00000000">
      <w:pPr>
        <w:pStyle w:val="BodyText"/>
      </w:pPr>
      <w:r>
        <w:t>135 Then remember what has transpired from my promising pen in the mention of this manifestation, and what the tyrants have committed during its days. Indeed, they are the losers. He said, if you perceive what we have manifested, you are from the grace of God, asking Him to bestow His grace upon you by establishing His presence within your inner realities. For indeed, that is a grandeur that is inaccessible and impervious. To drink a cup of water in your presence is greater than for every soul to drink the water of His existence. Indeed, everything, if you only understood, O my servants!</w:t>
      </w:r>
    </w:p>
    <w:p w14:paraId="7177D66A" w14:textId="77777777" w:rsidR="000108D8" w:rsidRDefault="00000000">
      <w:pPr>
        <w:pStyle w:val="BodyText"/>
      </w:pPr>
      <w:r>
        <w:t xml:space="preserve">136 This is what has been revealed from Him as a remembrance for myself, if only you knew. And the one who contemplates these verses and delves into what has been hidden within them from the treasured mysteries, by God, they will find the recognition of the Merciful from within the prison, and their heart will rush towards Him with longing that no forces of the heavens and the earth could prevent. Say, this is a manifestation around which the proofs and evidences orbit. Thus has the Merciful revealed it if you are among those who are fair. Say, this is the spirit of the scriptures that has been blown into the supreme </w:t>
      </w:r>
      <w:r>
        <w:lastRenderedPageBreak/>
        <w:t>pen, and everyone in creation was struck except for those who were touched by the breezes of My mercy and the fragrances of My beneficence, who is sovereign over all the worlds.</w:t>
      </w:r>
    </w:p>
    <w:p w14:paraId="1D699579" w14:textId="77777777" w:rsidR="000108D8" w:rsidRDefault="00000000">
      <w:pPr>
        <w:pStyle w:val="Heading2"/>
      </w:pPr>
      <w:bookmarkStart w:id="237" w:name="the-direction-of-prayer"/>
      <w:bookmarkEnd w:id="236"/>
      <w:r>
        <w:t>The Direction of Prayer</w:t>
      </w:r>
    </w:p>
    <w:p w14:paraId="76980B43" w14:textId="77777777" w:rsidR="000108D8" w:rsidRDefault="00000000">
      <w:pPr>
        <w:pStyle w:val="FirstParagraph"/>
      </w:pPr>
      <w:r>
        <w:t>137 O people of the Bayan, fear the Merciful and then look at what He has revealed in another place. He said: “The Qibla (direction of prayer) is only what God makes it manifest; when it turns, you turn, until it settles down.” Thus has it been revealed from the Possessor of Power when He intended to mention this greatest spectacle. Reflect, O people, and do not be among those who wander astray. If you deny this due to your own whims, towards which verse or direction will you turn, O assembly of the heedless? Reflect upon this verse, then be fair for the sake of God. Perhaps you will find the mysteries hidden in the ocean that surged with My Powerful, Invincible Name.</w:t>
      </w:r>
    </w:p>
    <w:p w14:paraId="41F4EE0B" w14:textId="77777777" w:rsidR="000108D8" w:rsidRDefault="00000000">
      <w:pPr>
        <w:pStyle w:val="Heading2"/>
      </w:pPr>
      <w:bookmarkStart w:id="238" w:name="X093ba9ee68d025ca7bafd45e1d9dc4d2f1a1753"/>
      <w:bookmarkEnd w:id="237"/>
      <w:r>
        <w:t>Do Not Cling to Verses of Prior Manifestations</w:t>
      </w:r>
    </w:p>
    <w:p w14:paraId="6C5CFAA1" w14:textId="77777777" w:rsidR="000108D8" w:rsidRDefault="00000000">
      <w:pPr>
        <w:pStyle w:val="FirstParagraph"/>
      </w:pPr>
      <w:r>
        <w:t>138 Today, no one should cling to anything other than what has appeared in this manifestation. This is the judgment of God, before and after, and with it the scrolls of the predecessors were adorned. This is the remembrance of God, before and after, with which the brocade of the book of existence has been embellished, if you are among those who perceive. This is the command of God, before and after, beware lest you be among the abased. Nothing can benefit you today, and no one has any refuge except God, the All-Knowing, the Wise. Whoever recognizes Me has recognized the Purpose. Whoever turns towards Me has turned towards the Beloved. Thus has it been detailed in the Book, and the matter has been decreed from God, Lord of the worlds. Whoever reads a verse from My verses, it is better for him than to read the books of the former and the latter. This is the statement of the Merciful, if you are among the listeners.</w:t>
      </w:r>
    </w:p>
    <w:p w14:paraId="4607DC23" w14:textId="77777777" w:rsidR="000108D8" w:rsidRDefault="00000000">
      <w:pPr>
        <w:pStyle w:val="BodyText"/>
      </w:pPr>
      <w:r>
        <w:t>Say: This is the truth of knowledge, if you are among those who understand.</w:t>
      </w:r>
    </w:p>
    <w:p w14:paraId="3695090D" w14:textId="77777777" w:rsidR="000108D8" w:rsidRDefault="00000000">
      <w:pPr>
        <w:pStyle w:val="Heading2"/>
      </w:pPr>
      <w:bookmarkStart w:id="239" w:name="X80cad350fa6fe2470feaa265e02a86fb6344be9"/>
      <w:bookmarkEnd w:id="238"/>
      <w:r>
        <w:t>Union With Another Should Elevate the Command of God</w:t>
      </w:r>
    </w:p>
    <w:p w14:paraId="0E890580" w14:textId="77777777" w:rsidR="000108D8" w:rsidRDefault="00000000">
      <w:pPr>
        <w:pStyle w:val="FirstParagraph"/>
      </w:pPr>
      <w:r>
        <w:t>139 Then, consider what has been revealed in another status, hoping that you might invoke what you possess, turning towards Allah, the Lord of the worlds. It was stated that it is not permissible for a union unless it is explicitly stipulated in the statement. If one party enters into the union, it becomes forbidden for the other party to exercise what they possess from their end unless that is reverted after a command has been elevated from what we have made apparent in truth, or what has appeared justly. Before that happens, you should strive to approach it, hoping that by doing so, you elevate the command of Allah. Thus, the leaves rustled on the branches, mentioning their Merciful Lord. Blessed are those who listen.</w:t>
      </w:r>
    </w:p>
    <w:p w14:paraId="39A4C7CE" w14:textId="77777777" w:rsidR="000108D8" w:rsidRDefault="00000000">
      <w:pPr>
        <w:pStyle w:val="Heading2"/>
      </w:pPr>
      <w:bookmarkStart w:id="240" w:name="why-god-changes-the-laws"/>
      <w:bookmarkEnd w:id="239"/>
      <w:r>
        <w:t>Why God Changes the Laws</w:t>
      </w:r>
    </w:p>
    <w:p w14:paraId="01920E8B" w14:textId="77777777" w:rsidR="000108D8" w:rsidRDefault="00000000">
      <w:pPr>
        <w:pStyle w:val="FirstParagraph"/>
      </w:pPr>
      <w:r>
        <w:t xml:space="preserve">140 O assembly of the statements, I swear you by your Lord, the Merciful, to look at what has been revealed in truth with an eye of fairness and not to be among those who see the evidence of God and deny it. Indeed, they are the ones who are ruined. The point of the statement has been clearly articulated in this verse by the elevation of my command before his command. Every fair and knowledgeable person </w:t>
      </w:r>
      <w:r>
        <w:lastRenderedPageBreak/>
        <w:t>bears witness to that. As you see it today, it has risen to a status that is only denied by those whose vision has been blurred in the past and in the future. For them, there is a humiliating punishment.</w:t>
      </w:r>
    </w:p>
    <w:p w14:paraId="5B44A2C4" w14:textId="77777777" w:rsidR="000108D8" w:rsidRDefault="00000000">
      <w:pPr>
        <w:pStyle w:val="BodyText"/>
      </w:pPr>
      <w:r>
        <w:t>141 Say, “By Allah, indeed I am beloved, and now listen to what descends from the heavens of revelation and lament for what you have committed in its days. Fear Allah, and do not be among the transgressors.</w:t>
      </w:r>
    </w:p>
    <w:p w14:paraId="732522DA" w14:textId="77777777" w:rsidR="000108D8" w:rsidRDefault="00000000">
      <w:pPr>
        <w:pStyle w:val="BodyText"/>
      </w:pPr>
      <w:r>
        <w:t>Say, ’O people, if you do not believe in it, do not oppose it. By Allah, what has gathered against it from the armies of the oppressors is sufficient.”</w:t>
      </w:r>
    </w:p>
    <w:p w14:paraId="72B6EED7" w14:textId="77777777" w:rsidR="000108D8" w:rsidRDefault="00000000">
      <w:pPr>
        <w:pStyle w:val="BodyText"/>
      </w:pPr>
      <w:r>
        <w:t>142 Indeed, some rules have been revealed so that the Supreme Pen may not move in this revelation except to mention His lofty stations and His most beautiful view. When We wanted to show favor, We detailed it with the truth and lightened what We intended for you. Indeed, He is the Most Generous, the Noble.</w:t>
      </w:r>
    </w:p>
    <w:p w14:paraId="6EF5B2CD" w14:textId="77777777" w:rsidR="000108D8" w:rsidRDefault="00000000">
      <w:pPr>
        <w:pStyle w:val="BodyText"/>
      </w:pPr>
      <w:r>
        <w:t>143 I have informed you before about what this Wise Reminder speaks. It says, the truthful word, “that it speaks in every matter that ‘there is no god but Me, the Unique, the Singular, the Knowledgeable, the Aware.’”</w:t>
      </w:r>
    </w:p>
    <w:p w14:paraId="62D956AF" w14:textId="77777777" w:rsidR="000108D8" w:rsidRDefault="00000000">
      <w:pPr>
        <w:pStyle w:val="BodyText"/>
      </w:pPr>
      <w:r>
        <w:t>This is a station that God has specifically assigned to this inaccessible, wondrous revelation. This is from the grace of God if you are among those who understand. This is from His definitive command, His greatest name, His highest word, and the rise of His most beautiful names if you are among the knowledgeable ones. Indeed, with it, the sunrises and the easts become visible. Reflect, O people, on what has been revealed with truth, and contemplate on it, and do not be among the transgressors.</w:t>
      </w:r>
    </w:p>
    <w:p w14:paraId="46DF6D49" w14:textId="77777777" w:rsidR="000108D8" w:rsidRDefault="00000000">
      <w:pPr>
        <w:pStyle w:val="Heading2"/>
      </w:pPr>
      <w:bookmarkStart w:id="241" w:name="live-harmoniously-with-all-religions"/>
      <w:bookmarkEnd w:id="240"/>
      <w:r>
        <w:t>Live Harmoniously With All Religions</w:t>
      </w:r>
    </w:p>
    <w:p w14:paraId="04707113" w14:textId="77777777" w:rsidR="000108D8" w:rsidRDefault="00000000">
      <w:pPr>
        <w:pStyle w:val="FirstParagraph"/>
      </w:pPr>
      <w:r>
        <w:t>144 Live harmoniously with all religions in a spirit of peace and goodwill, so that they may find in you a reflection of the Most Merciful. Beware that the fervor of ignorance does not take hold of you amongst the innocent. Every beginning is from God, and to Him it will return. Indeed, He is the Initiator of creation and the return of all worlds.</w:t>
      </w:r>
    </w:p>
    <w:p w14:paraId="68AE9A6D" w14:textId="77777777" w:rsidR="000108D8" w:rsidRDefault="00000000">
      <w:pPr>
        <w:pStyle w:val="Heading2"/>
      </w:pPr>
      <w:bookmarkStart w:id="242" w:name="do-not-trespass-in-a-house"/>
      <w:bookmarkEnd w:id="241"/>
      <w:r>
        <w:t>Do Not Trespass In a House</w:t>
      </w:r>
    </w:p>
    <w:p w14:paraId="0D672E1A" w14:textId="77777777" w:rsidR="000108D8" w:rsidRDefault="00000000">
      <w:pPr>
        <w:pStyle w:val="FirstParagraph"/>
      </w:pPr>
      <w:r>
        <w:t>145 Do not enter a house if its owner is absent, except with his permission. Always adhere to what is known to be right in all circumstances, and do not be among the heedless.</w:t>
      </w:r>
    </w:p>
    <w:p w14:paraId="4A606181" w14:textId="77777777" w:rsidR="000108D8" w:rsidRDefault="00000000">
      <w:pPr>
        <w:pStyle w:val="Heading2"/>
      </w:pPr>
      <w:bookmarkStart w:id="243" w:name="purify-wealth-and-almsgiving"/>
      <w:bookmarkEnd w:id="242"/>
      <w:r>
        <w:t>Purify Wealth and Almsgiving</w:t>
      </w:r>
    </w:p>
    <w:p w14:paraId="6E896555" w14:textId="77777777" w:rsidR="000108D8" w:rsidRDefault="00000000">
      <w:pPr>
        <w:pStyle w:val="FirstParagraph"/>
      </w:pPr>
      <w:r>
        <w:t>146 It has been decreed upon you to purify your wealth and everything below it through almsgiving (Zakat). This is the ruling that has been given from the Revealer of Verses in this formidable scripture. We will elaborate its specific amount for you if God wills and intends. Indeed, He details what He wills with knowledge from Him, for He is the All-Knowing, the Wise.</w:t>
      </w:r>
    </w:p>
    <w:p w14:paraId="2801550F" w14:textId="77777777" w:rsidR="000108D8" w:rsidRDefault="00000000">
      <w:pPr>
        <w:pStyle w:val="Heading2"/>
      </w:pPr>
      <w:bookmarkStart w:id="244" w:name="do-not-ask-for-donations"/>
      <w:bookmarkEnd w:id="243"/>
      <w:r>
        <w:lastRenderedPageBreak/>
        <w:t>Do Not Ask For Donations</w:t>
      </w:r>
    </w:p>
    <w:p w14:paraId="5628D892" w14:textId="77777777" w:rsidR="000108D8" w:rsidRDefault="00000000">
      <w:pPr>
        <w:pStyle w:val="FirstParagraph"/>
      </w:pPr>
      <w:r>
        <w:t>147 Asking for donations is not permissible, and if someone does ask, it is forbidden for them to receive. It has been decreed for everyone to earn, and those who are incapable, it is for the trustees and the wealthy to provide what is sufficient for them. Follow God’s limits and His traditions, then guard them as you would guard your own eyes. And do not be among the losers.</w:t>
      </w:r>
    </w:p>
    <w:p w14:paraId="780934C0" w14:textId="77777777" w:rsidR="000108D8" w:rsidRDefault="00000000">
      <w:pPr>
        <w:pStyle w:val="Heading2"/>
      </w:pPr>
      <w:bookmarkStart w:id="245" w:name="do-not-sadden-hearts-and-souls"/>
      <w:bookmarkEnd w:id="244"/>
      <w:r>
        <w:t>Do Not Sadden Hearts and Souls</w:t>
      </w:r>
    </w:p>
    <w:p w14:paraId="1439902E" w14:textId="77777777" w:rsidR="000108D8" w:rsidRDefault="00000000">
      <w:pPr>
        <w:pStyle w:val="FirstParagraph"/>
      </w:pPr>
      <w:r>
        <w:t>148 You are forbidden in the scripture from arguing, disputing, hitting, and similar actions that sadden the hearts and souls. If anyone causes sorrow to another, they must compensate with nineteen weights of gold. This is the ruling of the Master of the worlds. He has pardoned you in this appearance (revelation) and advises you to righteousness and piety, an order from Him in this enlightening tablet. Do not wish for anyone what you would not wish for yourself. Fear God and do not be among the arrogant. All of you were created from water and will return to the soil. Reflect on your consequences and do not be among the wrongdoers.</w:t>
      </w:r>
    </w:p>
    <w:p w14:paraId="7F5CF3DF" w14:textId="77777777" w:rsidR="000108D8" w:rsidRDefault="00000000">
      <w:pPr>
        <w:pStyle w:val="BodyText"/>
      </w:pPr>
      <w:r>
        <w:t>Listen to what the lote tree recites to you from the verses of God. Indeed, it is a criterion of guidance from God, the Lord of the hereafter and the first [life]. By it, souls fly to the source of revelation and the hearts of those facing [God] are illuminated. These are the boundaries of God, which are imposed on you. These are the orders of God, you are commanded to abide by them in the tablet. Act with spirit and fragrance; this is better for you if you are among those who understand.</w:t>
      </w:r>
    </w:p>
    <w:p w14:paraId="2C04B6F0" w14:textId="77777777" w:rsidR="000108D8" w:rsidRDefault="00000000">
      <w:pPr>
        <w:pStyle w:val="Heading2"/>
      </w:pPr>
      <w:bookmarkStart w:id="246" w:name="X25dd775b8162d1a108902a9a07212313413a855"/>
      <w:bookmarkEnd w:id="245"/>
      <w:r>
        <w:t>Recite the Verses of God Every Morning and Evening</w:t>
      </w:r>
    </w:p>
    <w:p w14:paraId="4BEAD1A7" w14:textId="77777777" w:rsidR="000108D8" w:rsidRDefault="00000000">
      <w:pPr>
        <w:pStyle w:val="FirstParagraph"/>
      </w:pPr>
      <w:r>
        <w:t>149 Recite the verses of God every morning and evening. Indeed, he who does not recite does not fulfill the covenant of God and His pledge. And he who turns away from it today is indeed among those who turned away from God in the beginning of beginnings. Fear God, O my servants, all of you together.</w:t>
      </w:r>
    </w:p>
    <w:p w14:paraId="0A79E3EA" w14:textId="77777777" w:rsidR="000108D8" w:rsidRDefault="00000000">
      <w:pPr>
        <w:pStyle w:val="BodyText"/>
      </w:pPr>
      <w:r>
        <w:t>Do not let the abundance of reading and deeds in the night and day deceive you. If one recites a verse from the verses with spirit and fragrance, it is better for him than to recite with laziness the scriptures of God, the Guardian, the Sustainer. Recite the verses of God to your capacity. Do not let laziness and sadness overcome you. Do not burden the souls with what makes them lethargic and heavy, but lighten them so that they may fly with the wings of the verses to the source of clarity. This is closer to God, if you understand.</w:t>
      </w:r>
    </w:p>
    <w:p w14:paraId="01293F3C" w14:textId="77777777" w:rsidR="000108D8" w:rsidRDefault="00000000">
      <w:pPr>
        <w:pStyle w:val="Heading2"/>
      </w:pPr>
      <w:bookmarkStart w:id="247" w:name="X84c8ec248db064ec3fbeb261299a344505eeac7"/>
      <w:bookmarkEnd w:id="246"/>
      <w:r>
        <w:t>Teach Offspring to Read the Tablets in the Best of Melodies</w:t>
      </w:r>
    </w:p>
    <w:p w14:paraId="266B8F41" w14:textId="77777777" w:rsidR="000108D8" w:rsidRDefault="00000000">
      <w:pPr>
        <w:pStyle w:val="FirstParagraph"/>
      </w:pPr>
      <w:r>
        <w:t>150 Teach your offspring what has been revealed from the sky of majesty and power, so that they may read the tablets of the Merciful in the best of melodies in the built chambers in the east of remembrances.</w:t>
      </w:r>
    </w:p>
    <w:p w14:paraId="07637BC5" w14:textId="77777777" w:rsidR="000108D8" w:rsidRDefault="00000000">
      <w:pPr>
        <w:pStyle w:val="BodyText"/>
      </w:pPr>
      <w:r>
        <w:t xml:space="preserve">Indeed, he who is pulled by the attraction of love to my name, the Merciful, indeed, he recites the verses of God in such a way that it attracts the hearts of the sleeping ones. Blessed is he who drinks the nectar of </w:t>
      </w:r>
      <w:r>
        <w:lastRenderedPageBreak/>
        <w:t>life from the statement of his Lord, the Merciful, by this name that has blown away every shining, elevated mountain.</w:t>
      </w:r>
    </w:p>
    <w:p w14:paraId="0E8FFAAA" w14:textId="77777777" w:rsidR="000108D8" w:rsidRDefault="00000000">
      <w:pPr>
        <w:pStyle w:val="Heading2"/>
      </w:pPr>
      <w:bookmarkStart w:id="248" w:name="Xb94f634e4a15c25c3845a1d8a7d3e42b0299901"/>
      <w:bookmarkEnd w:id="247"/>
      <w:r>
        <w:t>Renew Foundations of the House Every Nineteen Years</w:t>
      </w:r>
    </w:p>
    <w:p w14:paraId="44900F88" w14:textId="77777777" w:rsidR="000108D8" w:rsidRDefault="00000000">
      <w:pPr>
        <w:pStyle w:val="FirstParagraph"/>
      </w:pPr>
      <w:r>
        <w:t>151 It has been decreed upon you to renew the foundations of the house after the lapse of nineteen years. Thus, the matter has been decided by the all-knowing, all-aware one. He wished to make things easier for you and what you possess. Be mindful of God and do not be among the heedless. And for the one who is not able, God has pardoned him. Indeed, He is the most forgiving, the most generous.</w:t>
      </w:r>
    </w:p>
    <w:p w14:paraId="65B0A657" w14:textId="77777777" w:rsidR="000108D8" w:rsidRDefault="00000000">
      <w:pPr>
        <w:pStyle w:val="Heading2"/>
      </w:pPr>
      <w:bookmarkStart w:id="249" w:name="wash-your-feet"/>
      <w:bookmarkEnd w:id="248"/>
      <w:r>
        <w:t>Wash Your Feet</w:t>
      </w:r>
    </w:p>
    <w:p w14:paraId="44EA362A" w14:textId="77777777" w:rsidR="000108D8" w:rsidRDefault="00000000">
      <w:pPr>
        <w:pStyle w:val="FirstParagraph"/>
      </w:pPr>
      <w:r>
        <w:t>152 Wash your feet every day in the summer, and during the winter, once every three days.</w:t>
      </w:r>
    </w:p>
    <w:p w14:paraId="682CCBF0" w14:textId="77777777" w:rsidR="000108D8" w:rsidRDefault="00000000">
      <w:pPr>
        <w:pStyle w:val="Heading2"/>
      </w:pPr>
      <w:bookmarkStart w:id="250" w:name="respond-to-anger-with-gentleness"/>
      <w:bookmarkEnd w:id="249"/>
      <w:r>
        <w:t>Respond to Anger With Gentleness</w:t>
      </w:r>
    </w:p>
    <w:p w14:paraId="1998987F" w14:textId="77777777" w:rsidR="000108D8" w:rsidRDefault="00000000">
      <w:pPr>
        <w:pStyle w:val="FirstParagraph"/>
      </w:pPr>
      <w:r>
        <w:t>153 If someone is angry with you, respond to them with gentleness. If someone rebukes you, do not rebuke them in return. Leave them to their own devices and place your trust in God, the just avenger, the almighty.</w:t>
      </w:r>
    </w:p>
    <w:p w14:paraId="0E1EFF9B" w14:textId="77777777" w:rsidR="000108D8" w:rsidRDefault="00000000">
      <w:pPr>
        <w:pStyle w:val="Heading2"/>
      </w:pPr>
      <w:bookmarkStart w:id="251" w:name="prohibited-from-ascending-pulpits"/>
      <w:bookmarkEnd w:id="250"/>
      <w:r>
        <w:t>Prohibited From Ascending Pulpits</w:t>
      </w:r>
    </w:p>
    <w:p w14:paraId="56408B04" w14:textId="77777777" w:rsidR="000108D8" w:rsidRDefault="00000000">
      <w:pPr>
        <w:pStyle w:val="FirstParagraph"/>
      </w:pPr>
      <w:r>
        <w:t>154 You are prohibited from ascending to pulpits. If someone wishes to recite the verses of their Lord to you, let them sit on a chair placed on a platform and mention God, their Lord and the Lord of the worlds. God has preferred your seating on platforms and chairs, honoring what you have of love for God and the source of His radiant command.</w:t>
      </w:r>
    </w:p>
    <w:p w14:paraId="0521EAA7" w14:textId="77777777" w:rsidR="000108D8" w:rsidRDefault="00000000">
      <w:pPr>
        <w:pStyle w:val="Heading2"/>
      </w:pPr>
      <w:bookmarkStart w:id="252" w:name="gambling-and-opium-forbidden"/>
      <w:bookmarkEnd w:id="251"/>
      <w:r>
        <w:t>Gambling and Opium Forbidden</w:t>
      </w:r>
    </w:p>
    <w:p w14:paraId="0133C61D" w14:textId="77777777" w:rsidR="000108D8" w:rsidRDefault="00000000">
      <w:pPr>
        <w:pStyle w:val="FirstParagraph"/>
      </w:pPr>
      <w:r>
        <w:t>155 Gambling and opium are forbidden to you. Avoid them, O assembly of creation, and do not be among those who transgress. Beware of using anything that dulls your faculties and harms your bodies. We desire nothing for you but what is beneficial to you. Everything testifies to this if you would but listen.</w:t>
      </w:r>
    </w:p>
    <w:p w14:paraId="3A43F7EA" w14:textId="77777777" w:rsidR="000108D8" w:rsidRDefault="00000000">
      <w:pPr>
        <w:pStyle w:val="Heading2"/>
      </w:pPr>
      <w:bookmarkStart w:id="253" w:name="Xb9b080d035331edac2df39e71cb6e4956821597"/>
      <w:bookmarkEnd w:id="252"/>
      <w:r>
        <w:t>Respond to Invitations for Banquets and Gatherings with Joy</w:t>
      </w:r>
    </w:p>
    <w:p w14:paraId="5C8A9A62" w14:textId="77777777" w:rsidR="000108D8" w:rsidRDefault="00000000">
      <w:pPr>
        <w:pStyle w:val="FirstParagraph"/>
      </w:pPr>
      <w:r>
        <w:t>156 When you are invited to banquets and gatherings, respond with joy and cheerfulness. Those who fulfill their promises are safe from threats. This is a day in which every wise matter is detailed.</w:t>
      </w:r>
    </w:p>
    <w:p w14:paraId="4C5186C1" w14:textId="77777777" w:rsidR="000108D8" w:rsidRDefault="00000000">
      <w:pPr>
        <w:pStyle w:val="Heading2"/>
      </w:pPr>
      <w:bookmarkStart w:id="254" w:name="secret-of-reversal"/>
      <w:bookmarkEnd w:id="253"/>
      <w:r>
        <w:t>Secret of Reversal</w:t>
      </w:r>
    </w:p>
    <w:p w14:paraId="6EAB7C31" w14:textId="77777777" w:rsidR="000108D8" w:rsidRDefault="00000000">
      <w:pPr>
        <w:pStyle w:val="FirstParagraph"/>
      </w:pPr>
      <w:r>
        <w:t>157 The secret of reversal has been revealed for the symbol of the chief. Blessed is he whom God has supported to acknowledge the six, which have risen with this standing ‘Alif’. Surely, he is from the sincere ones. How many devout people have turned away, and how many neglectful ones have turned towards, and said to You, “Praise be to You, O Ultimate Goal of the worlds”. Indeed, the matter is in the hands of God, He gives to whom He wills what He wills, and He withholds from whom He wills what He wills. He knows what is hidden in the hearts and what the eyes of the scrutinizers move towards.</w:t>
      </w:r>
    </w:p>
    <w:p w14:paraId="43C85B16" w14:textId="77777777" w:rsidR="000108D8" w:rsidRDefault="00000000">
      <w:pPr>
        <w:pStyle w:val="BodyText"/>
      </w:pPr>
      <w:r>
        <w:lastRenderedPageBreak/>
        <w:t>How many heedless ones have sincerely turned towards us, we have seated them on the bed of acceptance, and how many wise ones we have returned to the fire, as a matter of justice from us, indeed we have been judges. Surely, He is the Manifest, God does what He wills, and the One established on the throne rules as He wishes.</w:t>
      </w:r>
    </w:p>
    <w:p w14:paraId="785B3B6C" w14:textId="77777777" w:rsidR="000108D8" w:rsidRDefault="00000000">
      <w:pPr>
        <w:pStyle w:val="Heading2"/>
      </w:pPr>
      <w:bookmarkStart w:id="255" w:name="the-knowledge-of-meanings"/>
      <w:bookmarkEnd w:id="254"/>
      <w:r>
        <w:t>The Knowledge of Meanings</w:t>
      </w:r>
    </w:p>
    <w:p w14:paraId="5F0395AB" w14:textId="77777777" w:rsidR="000108D8" w:rsidRDefault="00000000">
      <w:pPr>
        <w:pStyle w:val="FirstParagraph"/>
      </w:pPr>
      <w:r>
        <w:t>158 Blessed is he who has found the knowledge of meanings from the trace of this pen, which when moves, the breath of God is spread in what is beyond it, and when it stops, the essence of tranquility appears in the places. Exalted is the Most Merciful, the manifestor of this great favor. Say: with what the darkness carried, the back of justice appeared in what is beyond it, and with what accepted the humiliation, the honor of God shone between the worlds.</w:t>
      </w:r>
    </w:p>
    <w:p w14:paraId="2791AFA4" w14:textId="77777777" w:rsidR="000108D8" w:rsidRDefault="00000000">
      <w:pPr>
        <w:pStyle w:val="Heading2"/>
      </w:pPr>
      <w:bookmarkStart w:id="256" w:name="X11fb6e7ee88190727567f39c8739c9298fa0c79"/>
      <w:bookmarkEnd w:id="255"/>
      <w:r>
        <w:t>Carrying Weapons of War, Adorn Yourself with Manners and Ethics</w:t>
      </w:r>
    </w:p>
    <w:p w14:paraId="1B0BFD59" w14:textId="77777777" w:rsidR="000108D8" w:rsidRDefault="00000000">
      <w:pPr>
        <w:pStyle w:val="FirstParagraph"/>
      </w:pPr>
      <w:r>
        <w:t>159 It is forbidden for you to carry weapons of war except in times of necessity, and it is permissible for you to wear silk. God has lifted from you the rule of limitation in dress and beard, as a favor from Him. Indeed, He is the All-Knowing Commander. Do what is not condemned by upright minds, and do not make yourselves a playground for the ignorant. Blessed is the one who adorns himself with the embroidery of manners and ethics, indeed he is among those who supported his Lord with clear and manifest deeds.</w:t>
      </w:r>
    </w:p>
    <w:p w14:paraId="3602FFD9" w14:textId="77777777" w:rsidR="000108D8" w:rsidRDefault="00000000">
      <w:pPr>
        <w:pStyle w:val="Heading2"/>
      </w:pPr>
      <w:bookmarkStart w:id="257" w:name="melodies-in-the-houses-of-god"/>
      <w:bookmarkEnd w:id="256"/>
      <w:r>
        <w:t>Melodies in the Houses of God</w:t>
      </w:r>
    </w:p>
    <w:p w14:paraId="2C1DEA5F" w14:textId="77777777" w:rsidR="000108D8" w:rsidRDefault="00000000">
      <w:pPr>
        <w:pStyle w:val="FirstParagraph"/>
      </w:pPr>
      <w:r>
        <w:t>160 Construct the houses of God and His lands, then remember Him therein with the melodies of those drawn near. Indeed, hearts are built by the tongue, just as houses and dwellings are built by hand and other means. We have predetermined a cause for everything from Us. Hold on to it and rely on the Wise, the All-Knowing.</w:t>
      </w:r>
    </w:p>
    <w:p w14:paraId="12B4FD61" w14:textId="77777777" w:rsidR="000108D8" w:rsidRDefault="00000000">
      <w:pPr>
        <w:pStyle w:val="Heading2"/>
      </w:pPr>
      <w:bookmarkStart w:id="258" w:name="the-foundation-of-beliefs"/>
      <w:bookmarkEnd w:id="257"/>
      <w:r>
        <w:t>The Foundation of Beliefs</w:t>
      </w:r>
    </w:p>
    <w:p w14:paraId="446934ED" w14:textId="77777777" w:rsidR="000108D8" w:rsidRDefault="00000000">
      <w:pPr>
        <w:pStyle w:val="FirstParagraph"/>
      </w:pPr>
      <w:r>
        <w:t>161 Blessed is the one who affirms God and His signs and acknowledges that He is not questioned about what He does. This word, God has made it the foundation of beliefs and its root, and by it, the work of the workers is accepted. Make this word before your eyes so that the signs of those who turn away do not cause you to stumble.</w:t>
      </w:r>
    </w:p>
    <w:p w14:paraId="132034E7" w14:textId="77777777" w:rsidR="000108D8" w:rsidRDefault="00000000">
      <w:pPr>
        <w:pStyle w:val="BodyText"/>
      </w:pPr>
      <w:r>
        <w:t>162 If what was forbidden from time immemorial becomes lawful, or vice versa, no one has the right to object to it. And he who stops at anything less than this, indeed, he is among the transgressors.</w:t>
      </w:r>
    </w:p>
    <w:p w14:paraId="559A3C5C" w14:textId="77777777" w:rsidR="000108D8" w:rsidRDefault="00000000">
      <w:pPr>
        <w:pStyle w:val="BodyText"/>
      </w:pPr>
      <w:r>
        <w:t>163 And he who has not attained this supreme foundation and the highest station is swayed by the winds of doubt and is turned about by the sayings of the idolaters. He who attains this foundation has indeed achieved the greatest rectitude. How excellent is this most glorious station which, by its mention, adorns every impregnable tablet.</w:t>
      </w:r>
    </w:p>
    <w:p w14:paraId="190A8957" w14:textId="77777777" w:rsidR="000108D8" w:rsidRDefault="00000000">
      <w:pPr>
        <w:pStyle w:val="BodyText"/>
      </w:pPr>
      <w:r>
        <w:lastRenderedPageBreak/>
        <w:t>Thus, Allah teaches you what delivers you from doubt and confusion and saves you in this world and the hereafter. Indeed, He is the Most Forgiving, the Most Generous. He is the one who sent the messengers and revealed the books, asserting that there is no deity except Him, the Mighty, the Wise.</w:t>
      </w:r>
    </w:p>
    <w:p w14:paraId="44438202" w14:textId="77777777" w:rsidR="000108D8" w:rsidRDefault="00000000">
      <w:pPr>
        <w:pStyle w:val="Heading2"/>
      </w:pPr>
      <w:bookmarkStart w:id="259" w:name="to-the-land-of-kaf-and-ra"/>
      <w:bookmarkEnd w:id="258"/>
      <w:r>
        <w:t>To the Land of Kaf and Ra</w:t>
      </w:r>
    </w:p>
    <w:p w14:paraId="6CDF516D" w14:textId="77777777" w:rsidR="000108D8" w:rsidRDefault="00000000">
      <w:pPr>
        <w:pStyle w:val="FirstParagraph"/>
      </w:pPr>
      <w:r>
        <w:t>164 O land of Kaf and Ra, indeed we see you in a state which Allah does not love, and we observe from you what no one else perceives except Allah, the All-Knowing, the All-Aware. And we find what flows from you in the secret of secrets, in our possession is the knowledge of all things in a clear tablet. Do not grieve over this, for Allah will soon make manifest in you champions of great might who remember Me steadfastly, not deterred by the signs of the scholars nor obscured by the doubts of the suspicious ones.</w:t>
      </w:r>
    </w:p>
    <w:p w14:paraId="4E43C679" w14:textId="77777777" w:rsidR="000108D8" w:rsidRDefault="00000000">
      <w:pPr>
        <w:pStyle w:val="BodyText"/>
      </w:pPr>
      <w:r>
        <w:t>These are the ones who gaze upon Allah with their own eyes and support Him with their very selves. Verily, they are those firmly grounded in truth.</w:t>
      </w:r>
    </w:p>
    <w:p w14:paraId="1921DDCF" w14:textId="77777777" w:rsidR="000108D8" w:rsidRDefault="00000000">
      <w:pPr>
        <w:pStyle w:val="Heading2"/>
      </w:pPr>
      <w:bookmarkStart w:id="260" w:name="to-the-community-of-scholars"/>
      <w:bookmarkEnd w:id="259"/>
      <w:r>
        <w:t>To the Community of Scholars</w:t>
      </w:r>
    </w:p>
    <w:p w14:paraId="43471D79" w14:textId="77777777" w:rsidR="000108D8" w:rsidRDefault="00000000">
      <w:pPr>
        <w:pStyle w:val="Heading3"/>
      </w:pPr>
      <w:bookmarkStart w:id="261" w:name="do-not-cause-corruption"/>
      <w:r>
        <w:t>Do Not Cause Corruption</w:t>
      </w:r>
    </w:p>
    <w:p w14:paraId="1A428B8B" w14:textId="77777777" w:rsidR="000108D8" w:rsidRDefault="00000000">
      <w:pPr>
        <w:pStyle w:val="FirstParagraph"/>
      </w:pPr>
      <w:r>
        <w:t>165 O community of scholars, when the verses were revealed and the clear proofs appeared, we saw you behind the veils. This is indeed a matter of wonder. You have taken pride in My name and neglected My essence. When the Merciful came with the argument and the proof, We broke through the veils. Beware of veiling the people with another veil. Break the chains of illusions in the name of the Sovereign of Mankind and do not be among the deceivers. When you turn towards Allah and enter this matter, do not cause corruption therein, nor measure Allah’s book by your desires. This is the advice of Allah before and after. The witnesses of Allah and His chosen ones bear witness to this. Verily, we all are witnesses to it.</w:t>
      </w:r>
    </w:p>
    <w:p w14:paraId="05F00C25" w14:textId="77777777" w:rsidR="000108D8" w:rsidRDefault="00000000">
      <w:pPr>
        <w:pStyle w:val="BodyText"/>
      </w:pPr>
      <w:r>
        <w:t>166 Remember the elder who was named Muhammad, before Hassan, and he was among the most knowledgeable scholars in his time. When the truth appeared, he and his likes turned away from it, and those who separated the wheat from the barley turned to Allah. He, on his claim, wrote down the laws of Allah night and day. But when the Chosen One came, not a letter of it benefited him. If it had benefited him, he would not have turned away from the face which illuminated the faces of the close ones. If you had believed in Allah at the time of His manifestation, people would not have turned away from Him and what you see happening today would not have been reported to us. Fear Allah and do not be among the heedless.</w:t>
      </w:r>
    </w:p>
    <w:p w14:paraId="650EA734" w14:textId="77777777" w:rsidR="000108D8" w:rsidRDefault="00000000">
      <w:pPr>
        <w:pStyle w:val="Heading3"/>
      </w:pPr>
      <w:bookmarkStart w:id="262" w:name="Xcd38ed8f7decd4af8359b891411e678e7aa34aa"/>
      <w:bookmarkEnd w:id="261"/>
      <w:r>
        <w:t>Do Not Let Names Deter You From Their Owner</w:t>
      </w:r>
    </w:p>
    <w:p w14:paraId="7E3165D4" w14:textId="77777777" w:rsidR="000108D8" w:rsidRDefault="00000000">
      <w:pPr>
        <w:pStyle w:val="FirstParagraph"/>
      </w:pPr>
      <w:r>
        <w:t xml:space="preserve">167 Beware that you do not let names deter you from their Owner, or let remembrance obscure this Wise Remembrance. Seek refuge in Allah, O assembly of scholars, and do not make yourselves a veil between me and my creation. Thus, Allah admonishes you and commands you to be just, lest your deeds become void while you are unaware. The one who turned away from this matter, can he affirm a truth in innovation? No, for he is the Master of invention, but people are in a clear veil. Say, with this, the sun of the proof has risen, and the light of the evidence has appeared to those in the realm. Fear Allah, O people </w:t>
      </w:r>
      <w:r>
        <w:lastRenderedPageBreak/>
        <w:t>of insight, and do not deny. Beware lest the mention of the Prophet prevent you from this Greater News, or the guardianship prevent the Guardianship of Allah, the Protector over all the worlds.</w:t>
      </w:r>
    </w:p>
    <w:p w14:paraId="481C8474" w14:textId="77777777" w:rsidR="000108D8" w:rsidRDefault="00000000">
      <w:pPr>
        <w:pStyle w:val="BodyText"/>
      </w:pPr>
      <w:r>
        <w:t>Every name has been created by His word, and every matter is tied to His command, the Executor, the Mighty, the Innovator. Say, this is the Day of Allah, in which only His Dominant Self is mentioned over all the worlds. This matter has disturbed what you have of illusions and images.</w:t>
      </w:r>
    </w:p>
    <w:p w14:paraId="09123B86" w14:textId="77777777" w:rsidR="000108D8" w:rsidRDefault="00000000">
      <w:pPr>
        <w:pStyle w:val="Heading3"/>
      </w:pPr>
      <w:bookmarkStart w:id="263" w:name="X3034435c8efc3018ebaa9733d9dc371dcba389f"/>
      <w:bookmarkEnd w:id="262"/>
      <w:r>
        <w:t>Don’t Use the Book and Use it as Evidence Against Allah</w:t>
      </w:r>
    </w:p>
    <w:p w14:paraId="1B822DF1" w14:textId="77777777" w:rsidR="000108D8" w:rsidRDefault="00000000">
      <w:pPr>
        <w:pStyle w:val="FirstParagraph"/>
      </w:pPr>
      <w:r>
        <w:t>168 We see among you those who take the book and use it as evidence against Allah, just as every community used its book as evidence against Allah, the Dominant, the Sustainer. Say, by Allah, the truth is that today, the books of the world and what they contain of scriptures will not benefit you, except for this book which speaks at the axis of creation, affirming that there is no god but I, the All-Knowing, the Wise.</w:t>
      </w:r>
    </w:p>
    <w:p w14:paraId="6C293B1C" w14:textId="77777777" w:rsidR="000108D8" w:rsidRDefault="00000000">
      <w:pPr>
        <w:pStyle w:val="Heading3"/>
      </w:pPr>
      <w:bookmarkStart w:id="264" w:name="unite-people"/>
      <w:bookmarkEnd w:id="263"/>
      <w:r>
        <w:t>Unite People</w:t>
      </w:r>
    </w:p>
    <w:p w14:paraId="04CD82BC" w14:textId="77777777" w:rsidR="000108D8" w:rsidRDefault="00000000">
      <w:pPr>
        <w:pStyle w:val="FirstParagraph"/>
      </w:pPr>
      <w:r>
        <w:t>169 O assembly of scholars, beware of becoming the cause of disagreement among the masses, just as you were the reason for their turning away at the beginning. Unite the people around this statement by which the pebbles proclaimed ‘the Kingdom belongs to Allah, the source of the signs’. Thus Allah advises you out of His grace. Indeed, He is the Forgiving, the Generous.</w:t>
      </w:r>
    </w:p>
    <w:p w14:paraId="5B1D0697" w14:textId="77777777" w:rsidR="000108D8" w:rsidRDefault="00000000">
      <w:pPr>
        <w:pStyle w:val="BodyText"/>
      </w:pPr>
      <w:r>
        <w:t>170 Remember the noble one whom we invited to Allah. Indeed, he was arrogant, following his whims after we sent him the proof that pleased the eye. Thus, Allah’s argument was completed upon everyone in the heavens and the earths. We commanded him to approach with grace from the Rich, the Exalted, but he turned his back until the punishers of torment seized him, by Allah’s justice. Indeed, we were witnesses.</w:t>
      </w:r>
    </w:p>
    <w:p w14:paraId="0392B3B7" w14:textId="77777777" w:rsidR="000108D8" w:rsidRDefault="00000000">
      <w:pPr>
        <w:pStyle w:val="BodyText"/>
      </w:pPr>
      <w:r>
        <w:t>171 We tore apart the veils so that the inhabitants of the kingdom might hear the sound of their tearing. This is the command of Allah from before and hereafter. Blessed are those who act upon what is commanded, and woe to the neglectful.</w:t>
      </w:r>
    </w:p>
    <w:p w14:paraId="2E051354" w14:textId="77777777" w:rsidR="000108D8" w:rsidRDefault="00000000">
      <w:pPr>
        <w:pStyle w:val="BodyText"/>
      </w:pPr>
      <w:r>
        <w:t>172 We only intended in the realm of sovereignty to manifest God and His authority, and God is sufficient as a witness over me. We only intended in the celestial sphere to elevate the command of God and His praise, and God is sufficient as my guardian. We only intended in the realm of omnipotence to mention God and what descended from Him, and God is sufficient as my helper.</w:t>
      </w:r>
    </w:p>
    <w:p w14:paraId="13C33890" w14:textId="77777777" w:rsidR="000108D8" w:rsidRDefault="00000000">
      <w:pPr>
        <w:pStyle w:val="Heading2"/>
      </w:pPr>
      <w:bookmarkStart w:id="265" w:name="X15e551950b1ee147da150744eafe63f947e3a3c"/>
      <w:bookmarkEnd w:id="260"/>
      <w:bookmarkEnd w:id="264"/>
      <w:r>
        <w:t>Blessings for the Assembly of Scholars in Splendor</w:t>
      </w:r>
    </w:p>
    <w:p w14:paraId="435DA4E2" w14:textId="77777777" w:rsidR="000108D8" w:rsidRDefault="00000000">
      <w:pPr>
        <w:pStyle w:val="FirstParagraph"/>
      </w:pPr>
      <w:r>
        <w:t>173 Blessed are you, O assembly of scholars, in splendor! By God, you are the waves of the greatest sea, the stars of the sky of grace, and the banners of victory between the heavens and the earth. You are the sources of rectitude among creation and the dawns of clarity for all those who can comprehend. Blessed is the one who turns towards you, and woe to those who turn away. Today, it is fitting for the one who has drunk the nectar of life from the hand of his most kind and merciful Lord to become as vital as the artery in the body of existence, so that the world may be stirred by him and every decayed bone reanimated.</w:t>
      </w:r>
    </w:p>
    <w:p w14:paraId="7A8B5142" w14:textId="77777777" w:rsidR="000108D8" w:rsidRDefault="00000000">
      <w:pPr>
        <w:pStyle w:val="Heading2"/>
      </w:pPr>
      <w:bookmarkStart w:id="266" w:name="X773ec419bf0e2ce835967cdaa8a0f7e6276353c"/>
      <w:bookmarkEnd w:id="265"/>
      <w:r>
        <w:lastRenderedPageBreak/>
        <w:t>Return What You Did Not Understand To the Branch</w:t>
      </w:r>
    </w:p>
    <w:p w14:paraId="4DB9450A" w14:textId="77777777" w:rsidR="000108D8" w:rsidRDefault="00000000">
      <w:pPr>
        <w:pStyle w:val="FirstParagraph"/>
      </w:pPr>
      <w:r>
        <w:t>174 O people of creation, when the leaves flutter away from the tree of praise, and head towards the most remote and hidden destination, return what you did not understand from the Book to the branch that branches out from this upright origin.</w:t>
      </w:r>
    </w:p>
    <w:p w14:paraId="579A7868" w14:textId="77777777" w:rsidR="000108D8" w:rsidRDefault="00000000">
      <w:pPr>
        <w:pStyle w:val="Heading2"/>
      </w:pPr>
      <w:bookmarkStart w:id="267" w:name="X3f5ef88a3d9cfe53fc1671753670165f79a56a0"/>
      <w:bookmarkEnd w:id="266"/>
      <w:r>
        <w:t>The Supreme Pen Moves Only By Permission From the Lord</w:t>
      </w:r>
    </w:p>
    <w:p w14:paraId="5C0A1D93" w14:textId="77777777" w:rsidR="000108D8" w:rsidRDefault="00000000">
      <w:pPr>
        <w:pStyle w:val="FirstParagraph"/>
      </w:pPr>
      <w:r>
        <w:t>175 O Supreme Pen, move across the Tablet by the permission of your Lord, the Creator of the heavens. Then remember when the source of monotheism, the office of abstraction, was desired. Perhaps the free will glimpse the capacity of the needle’s syringe with what is behind the curtains of your Lord’s secrets, the Mighty, the All-Knowing. Say, indeed, we entered the office of meanings and clarification when those in existence were unaware. We witnessed what the Merciful descended and accepted what He gifted to me from the signs of God, the Guardian, the Everlasting. We heard what He testified in the Tablet. Indeed, we were witnesses. We fulfilled it by a command from us. Indeed, we were commanders.</w:t>
      </w:r>
    </w:p>
    <w:p w14:paraId="0B1D6A8B" w14:textId="77777777" w:rsidR="000108D8" w:rsidRDefault="00000000">
      <w:pPr>
        <w:pStyle w:val="Heading2"/>
      </w:pPr>
      <w:bookmarkStart w:id="268" w:name="Xa65ef73d34a87ba57691cb40ea22db6869080d8"/>
      <w:bookmarkEnd w:id="267"/>
      <w:r>
        <w:t>To the Eloquent Assembly (People of the Bayan)</w:t>
      </w:r>
    </w:p>
    <w:p w14:paraId="028D1DAF" w14:textId="77777777" w:rsidR="000108D8" w:rsidRDefault="00000000">
      <w:pPr>
        <w:pStyle w:val="FirstParagraph"/>
      </w:pPr>
      <w:r>
        <w:t>176 O eloquent assembly, indeed, we entered the office of God when you were asleep, and we observed the Tablet when you were slumbering. By God, the truth, we read it before its descent while you were unaware. We comprehended the book when you were in the loins. This is my remembrance according to your measure, not according to God’s measure. What is in God’s knowledge testifies to this if you but knew, and the tongue of God testifies to this if you but understood. By God, if the veil were lifted, you would be struck dumb.</w:t>
      </w:r>
    </w:p>
    <w:p w14:paraId="7AB8651D" w14:textId="77777777" w:rsidR="000108D8" w:rsidRDefault="00000000">
      <w:pPr>
        <w:pStyle w:val="Heading3"/>
      </w:pPr>
      <w:bookmarkStart w:id="269" w:name="beware-arguing-about-god"/>
      <w:r>
        <w:t>Beware Arguing About God</w:t>
      </w:r>
    </w:p>
    <w:p w14:paraId="0F0BFFA1" w14:textId="77777777" w:rsidR="000108D8" w:rsidRDefault="00000000">
      <w:pPr>
        <w:pStyle w:val="FirstParagraph"/>
      </w:pPr>
      <w:r>
        <w:t>177 Beware of arguing about God and His command. He has become apparent in such a manner that He encompasses what has been and what will be. If we speak in this place with the tongue of the celestial beings, we would say, God created that office before the creation of the heavens and the earth, and we entered it before the letter “kaf” was combined with its cornerstone, the “nun” [Arabic letters].</w:t>
      </w:r>
    </w:p>
    <w:p w14:paraId="5A5A71DE" w14:textId="77777777" w:rsidR="000108D8" w:rsidRDefault="00000000">
      <w:pPr>
        <w:pStyle w:val="BodyText"/>
      </w:pPr>
      <w:r>
        <w:t>This is the language of my servants in my kingdom. Reflect on what the tongue of the beings of my dominion speaks, with the knowledge we have taught them from Us, and what was hidden in the knowledge of God, and what the tongue of greatness and power speaks in its praiseworthy position.</w:t>
      </w:r>
    </w:p>
    <w:p w14:paraId="5ACF3C32" w14:textId="77777777" w:rsidR="000108D8" w:rsidRDefault="00000000">
      <w:pPr>
        <w:pStyle w:val="BodyText"/>
      </w:pPr>
      <w:r>
        <w:t>178 This is not a matter to play with your illusions, and this is not a place where every coward and deluded one can enter. By God, this is a track of disclosure and detachment, and a field of observation and elevation. Only the knights of the Merciful, who have discarded their capabilities, can wander here. They are the supporters of God on earth and the sources of power among all the worlds.</w:t>
      </w:r>
    </w:p>
    <w:p w14:paraId="5B452F3E" w14:textId="77777777" w:rsidR="000108D8" w:rsidRDefault="00000000">
      <w:pPr>
        <w:pStyle w:val="Heading3"/>
      </w:pPr>
      <w:bookmarkStart w:id="270" w:name="Xc68839d359f2028f6d5e5e28e9a867b04f4d5d8"/>
      <w:bookmarkEnd w:id="269"/>
      <w:r>
        <w:t>Beware Allowing What is in the Explanation from Preventing You from you Lord</w:t>
      </w:r>
    </w:p>
    <w:p w14:paraId="083238A4" w14:textId="77777777" w:rsidR="000108D8" w:rsidRDefault="00000000">
      <w:pPr>
        <w:pStyle w:val="FirstParagraph"/>
      </w:pPr>
      <w:r>
        <w:t xml:space="preserve">179 Beware of allowing what is in the explanation to prevent you from your Merciful Lord. By God, it was indeed sent down for my remembrance if you only knew. The sincere ones find in it nothing but the </w:t>
      </w:r>
      <w:r>
        <w:lastRenderedPageBreak/>
        <w:t>recognition of my love and my name, the Supreme Witness over all things seen and unseen. Say, O people, turn your attention to what was sent down from my highest pen. If you find in it the knowledge of God, do not object to it and do not prevent yourselves from God’s bounty and His subtleties. Thus, God advises you, for He is indeed the Wise Advisor.</w:t>
      </w:r>
    </w:p>
    <w:p w14:paraId="09B39A43" w14:textId="77777777" w:rsidR="000108D8" w:rsidRDefault="00000000">
      <w:pPr>
        <w:pStyle w:val="Heading3"/>
      </w:pPr>
      <w:bookmarkStart w:id="271" w:name="ask-god-what-you-do-not-understand"/>
      <w:bookmarkEnd w:id="270"/>
      <w:r>
        <w:t>Ask God What You Do Not Understand</w:t>
      </w:r>
    </w:p>
    <w:p w14:paraId="4A31B609" w14:textId="77777777" w:rsidR="000108D8" w:rsidRDefault="00000000">
      <w:pPr>
        <w:pStyle w:val="FirstParagraph"/>
      </w:pPr>
      <w:r>
        <w:t>180 What you do not understand from the explanation, ask God, your Lord, and the Lord of your earliest ancestors. Indeed, if He wills, He can clarify for you what was sent down in it and what was hidden in the sea of His words from the precious jewels of knowledge and wisdom. Indeed, He is the Supreme Authority over the names. There is no god but He, the Supreme Authority, the Sustainer.</w:t>
      </w:r>
    </w:p>
    <w:p w14:paraId="70214BDC" w14:textId="77777777" w:rsidR="000108D8" w:rsidRDefault="00000000">
      <w:pPr>
        <w:pStyle w:val="Heading2"/>
      </w:pPr>
      <w:bookmarkStart w:id="272" w:name="this-greatest-composition"/>
      <w:bookmarkEnd w:id="268"/>
      <w:bookmarkEnd w:id="271"/>
      <w:r>
        <w:t>This Greatest Composition</w:t>
      </w:r>
    </w:p>
    <w:p w14:paraId="486839E5" w14:textId="77777777" w:rsidR="000108D8" w:rsidRDefault="00000000">
      <w:pPr>
        <w:pStyle w:val="FirstParagraph"/>
      </w:pPr>
      <w:r>
        <w:t>181 This greatest composition has stirred up the rhythm, and this marvelous order, which no eye of creativity has witnessed its likeness, has brought about a change in the arrangement.</w:t>
      </w:r>
    </w:p>
    <w:p w14:paraId="6181F383" w14:textId="77777777" w:rsidR="000108D8" w:rsidRDefault="00000000">
      <w:pPr>
        <w:pStyle w:val="Heading2"/>
      </w:pPr>
      <w:bookmarkStart w:id="273" w:name="the-religion-of-god-before-and-after"/>
      <w:bookmarkEnd w:id="272"/>
      <w:r>
        <w:t>The Religion of God, Before and After</w:t>
      </w:r>
    </w:p>
    <w:p w14:paraId="5167C2F4" w14:textId="77777777" w:rsidR="000108D8" w:rsidRDefault="00000000">
      <w:pPr>
        <w:pStyle w:val="FirstParagraph"/>
      </w:pPr>
      <w:r>
        <w:t>182 Immerse yourselves in the ocean of my explanations, perhaps you will uncover from it the pearls of wisdom and mysteries. Beware that you do not hesitate in this matter, through which the sovereignty and power of God have appeared. Hasten to it with bright faces. This is the religion of God, before and after. Whoever desires, let him accept, and whoever does not, indeed, God is free from need of the worlds.</w:t>
      </w:r>
    </w:p>
    <w:p w14:paraId="14AEE6BB" w14:textId="77777777" w:rsidR="000108D8" w:rsidRDefault="00000000">
      <w:pPr>
        <w:pStyle w:val="BodyText"/>
      </w:pPr>
      <w:r>
        <w:t>183 Say: This is the balance of guidance for those in the heavens and the earth, and the greatest proof if you but knew. Say: With it, every argument is established in the ages if you but have certainty.</w:t>
      </w:r>
    </w:p>
    <w:p w14:paraId="14D6507B" w14:textId="77777777" w:rsidR="000108D8" w:rsidRDefault="00000000">
      <w:pPr>
        <w:pStyle w:val="Heading2"/>
      </w:pPr>
      <w:bookmarkStart w:id="274" w:name="to-you-who-turns-away-mirza-yahya"/>
      <w:bookmarkEnd w:id="273"/>
      <w:r>
        <w:t>To You Who Turns Away (Mirza Yahya)</w:t>
      </w:r>
    </w:p>
    <w:p w14:paraId="7CDA292A" w14:textId="77777777" w:rsidR="000108D8" w:rsidRDefault="00000000">
      <w:pPr>
        <w:pStyle w:val="FirstParagraph"/>
      </w:pPr>
      <w:r>
        <w:t>184 Say, O you who turns away, leave your preoccupations, then speak the truth among creation. By God, my tears have flowed on my cheeks for seeing you turning towards your whims and turning away from the One who created you and fashioned you. Remember the favor of your Lord when He nurtured you through nights and days for the sake of His cause. Fear God and be among those who repent. Has your matter become unclear to people, is it unclear to yourself as well? Hide from God, then remember when you were standing before the Throne and you wrote what We revealed to you from the signs of God, the Dominant, the Able, the Powerful.</w:t>
      </w:r>
    </w:p>
    <w:p w14:paraId="586A3016" w14:textId="77777777" w:rsidR="000108D8" w:rsidRDefault="00000000">
      <w:pPr>
        <w:pStyle w:val="Heading3"/>
      </w:pPr>
      <w:bookmarkStart w:id="275" w:name="turn-to-him-and-he-will-forgive-you"/>
      <w:r>
        <w:t>Turn to Him and He Will Forgive You</w:t>
      </w:r>
    </w:p>
    <w:p w14:paraId="7CC39155" w14:textId="77777777" w:rsidR="000108D8" w:rsidRDefault="00000000">
      <w:pPr>
        <w:pStyle w:val="FirstParagraph"/>
      </w:pPr>
      <w:r>
        <w:t xml:space="preserve">Beware that your passion doesn’t prevent you from acknowledging the unity of God. Turn to Him and do not fear your actions, for He forgives whomever He wills out of His grace. There is no god but He, the Forgiving, the Generous. We only advise you for the sake of God. If you accept, it’s for your own benefit, and if you turn away, indeed, your Lord is free from need of you and those who follow you out of clear delusion. God has taken from those who led you astray, so return to Him humbly, submissively, and with </w:t>
      </w:r>
      <w:r>
        <w:lastRenderedPageBreak/>
        <w:t>utter humility. Indeed, He will erase your misdeeds. Indeed, your Lord is the Repentant, the Mighty, the Merciful.</w:t>
      </w:r>
    </w:p>
    <w:p w14:paraId="75AB65CF" w14:textId="77777777" w:rsidR="000108D8" w:rsidRDefault="00000000">
      <w:pPr>
        <w:pStyle w:val="Heading2"/>
      </w:pPr>
      <w:bookmarkStart w:id="276" w:name="the-advice-grace-and-remembrance-of-god"/>
      <w:bookmarkEnd w:id="274"/>
      <w:bookmarkEnd w:id="275"/>
      <w:r>
        <w:t>The Advice, Grace, and Remembrance of God</w:t>
      </w:r>
    </w:p>
    <w:p w14:paraId="4B6DA0D2" w14:textId="77777777" w:rsidR="000108D8" w:rsidRDefault="00000000">
      <w:pPr>
        <w:pStyle w:val="FirstParagraph"/>
      </w:pPr>
      <w:r>
        <w:t>185 This is the advice of God, if you are among those who listen. This is the grace of God, if you are among those who accept. This is the remembrance of God, if you are among those who perceive. This is the treasure of God, if you are among those who know.</w:t>
      </w:r>
    </w:p>
    <w:p w14:paraId="47BF8469" w14:textId="77777777" w:rsidR="000108D8" w:rsidRDefault="00000000">
      <w:pPr>
        <w:pStyle w:val="Heading2"/>
      </w:pPr>
      <w:bookmarkStart w:id="277" w:name="X2bd75dc32bc86215e38d2123a151e2346729405"/>
      <w:bookmarkEnd w:id="276"/>
      <w:r>
        <w:t>This Book Has Become The Lamp For the World</w:t>
      </w:r>
    </w:p>
    <w:p w14:paraId="19478E1B" w14:textId="77777777" w:rsidR="000108D8" w:rsidRDefault="00000000">
      <w:pPr>
        <w:pStyle w:val="FirstParagraph"/>
      </w:pPr>
      <w:r>
        <w:t>186 This is a book that has become the lamp for the world’s path and its straightest way among the worlds. Say, indeed, it is the source of God’s knowledge if you know, and the sunrise of God’s commands if you understand.</w:t>
      </w:r>
    </w:p>
    <w:p w14:paraId="6923731B" w14:textId="77777777" w:rsidR="000108D8" w:rsidRDefault="00000000">
      <w:pPr>
        <w:pStyle w:val="Heading2"/>
      </w:pPr>
      <w:bookmarkStart w:id="278" w:name="X24bca440641d80787f9d625366e7c9199940cfc"/>
      <w:bookmarkEnd w:id="277"/>
      <w:r>
        <w:t>Do Not Burden Animals With What They Cannot Bear</w:t>
      </w:r>
    </w:p>
    <w:p w14:paraId="1003AFB9" w14:textId="77777777" w:rsidR="000108D8" w:rsidRDefault="00000000">
      <w:pPr>
        <w:pStyle w:val="FirstParagraph"/>
      </w:pPr>
      <w:r>
        <w:t>187 Do not burden the animals with what they cannot bear. We have strictly forbidden you from this in the Book. Be the embodiments of justice and fairness between the heavens and the earths.</w:t>
      </w:r>
    </w:p>
    <w:p w14:paraId="787908AC" w14:textId="77777777" w:rsidR="000108D8" w:rsidRDefault="00000000">
      <w:pPr>
        <w:pStyle w:val="Heading2"/>
      </w:pPr>
      <w:bookmarkStart w:id="279" w:name="X04b680925381aae3ea0d615ed0ccacb79980b60"/>
      <w:bookmarkEnd w:id="278"/>
      <w:r>
        <w:t>Penalty For Unintentionally Killing a Person</w:t>
      </w:r>
    </w:p>
    <w:p w14:paraId="564E9EBA" w14:textId="77777777" w:rsidR="000108D8" w:rsidRDefault="00000000">
      <w:pPr>
        <w:pStyle w:val="FirstParagraph"/>
      </w:pPr>
      <w:r>
        <w:t>188 Whoever kills a person unintentionally, there is an indemnity for it to be paid to his family, and it is a hundred weights of gold. Act according to what you have been commanded in the Tablet, and do not be among the transgressors.</w:t>
      </w:r>
    </w:p>
    <w:p w14:paraId="212C234F" w14:textId="77777777" w:rsidR="000108D8" w:rsidRDefault="00000000">
      <w:pPr>
        <w:pStyle w:val="Heading2"/>
      </w:pPr>
      <w:bookmarkStart w:id="280" w:name="to-people-of-the-councils-in-the-lands"/>
      <w:bookmarkEnd w:id="279"/>
      <w:r>
        <w:t>To People of the Councils In the Lands</w:t>
      </w:r>
    </w:p>
    <w:p w14:paraId="35534A18" w14:textId="77777777" w:rsidR="000108D8" w:rsidRDefault="00000000">
      <w:pPr>
        <w:pStyle w:val="Heading3"/>
      </w:pPr>
      <w:bookmarkStart w:id="281" w:name="X0ff526fbdf9ed8bd33848d11eaa35a300d146a2"/>
      <w:r>
        <w:t>Choose a Language and Script, a Cause of Unity</w:t>
      </w:r>
    </w:p>
    <w:p w14:paraId="574E3DA1" w14:textId="77777777" w:rsidR="000108D8" w:rsidRDefault="00000000">
      <w:pPr>
        <w:pStyle w:val="FirstParagraph"/>
      </w:pPr>
      <w:r>
        <w:t>189 O people of the councils in the lands, choose a language from the languages to be spoken on earth and so too from the scripts. Indeed, God clarifies for you what benefits you and makes you self-sufficient from others. Indeed, He is the Most Generous, the All-Knowing, the Well-Informed. This is the cause of unity if you know, and the major reason for agreement and civilization if you feel. We have made these two matters as signs for reaching the first world, which is the greatest foundation. We revealed it in other tablets, and the second one was revealed in this extraordinary tablet.</w:t>
      </w:r>
    </w:p>
    <w:p w14:paraId="6F9F2B31" w14:textId="77777777" w:rsidR="000108D8" w:rsidRDefault="00000000">
      <w:pPr>
        <w:pStyle w:val="Heading2"/>
      </w:pPr>
      <w:bookmarkStart w:id="282" w:name="consumption-of-opium-is-forbidden"/>
      <w:bookmarkEnd w:id="280"/>
      <w:bookmarkEnd w:id="281"/>
      <w:r>
        <w:t>Consumption of Opium is Forbidden</w:t>
      </w:r>
    </w:p>
    <w:p w14:paraId="4848F19C" w14:textId="77777777" w:rsidR="000108D8" w:rsidRDefault="00000000">
      <w:pPr>
        <w:pStyle w:val="FirstParagraph"/>
      </w:pPr>
      <w:r>
        <w:t>190 The consumption of opium has been made forbidden to you. We have emphatically prohibited it in the Scripture. Whoever consumes it, verily, they are not from Me. Be mindful of God, O people of understanding.</w:t>
      </w:r>
    </w:p>
    <w:p w14:paraId="3169BC6C" w14:textId="77777777" w:rsidR="000108D8" w:rsidRDefault="00000000">
      <w:r>
        <w:br w:type="page"/>
      </w:r>
    </w:p>
    <w:p w14:paraId="406E5167" w14:textId="77777777" w:rsidR="000108D8" w:rsidRDefault="00000000">
      <w:pPr>
        <w:pStyle w:val="Heading1"/>
      </w:pPr>
      <w:bookmarkStart w:id="283" w:name="sec-lawh-i-bisarat"/>
      <w:bookmarkStart w:id="284" w:name="_Toc140097567"/>
      <w:bookmarkEnd w:id="134"/>
      <w:bookmarkEnd w:id="282"/>
      <w:r>
        <w:lastRenderedPageBreak/>
        <w:t>Lawh-i-Bisarat (The Tablet of Glad-Tidings)</w:t>
      </w:r>
      <w:bookmarkEnd w:id="284"/>
    </w:p>
    <w:p w14:paraId="6335B1E9" w14:textId="77777777" w:rsidR="000108D8" w:rsidRDefault="00000000">
      <w:pPr>
        <w:pStyle w:val="FirstParagraph"/>
      </w:pPr>
      <w:r>
        <w:t>This is the call of the Most Glorious that rose from the highest horizon in the prison of Akka.</w:t>
      </w:r>
    </w:p>
    <w:p w14:paraId="1DF71B27" w14:textId="77777777" w:rsidR="000108D8" w:rsidRDefault="00000000">
      <w:pPr>
        <w:pStyle w:val="BodyText"/>
      </w:pPr>
      <w:r>
        <w:t>He is the Manifest, the All-Knowing, the Informed.</w:t>
      </w:r>
    </w:p>
    <w:p w14:paraId="2BD9630A" w14:textId="77777777" w:rsidR="000108D8" w:rsidRDefault="00000000">
      <w:pPr>
        <w:pStyle w:val="BodyText"/>
      </w:pPr>
      <w:r>
        <w:t>The Truth is witness and the manifestations of His names and attributes bear testimony that the purpose of the elevation of this Call, and the exalted word, is that the fountain of speech may be purged from idle fables, and become prepared for the reception of the exalted, blessed word that has been revealed from the treasury of the knowledge of the Creator of heaven and names. Blessed are the just ones, O people of the earth.</w:t>
      </w:r>
    </w:p>
    <w:p w14:paraId="4DB92F21" w14:textId="77777777" w:rsidR="000108D8" w:rsidRDefault="00000000">
      <w:pPr>
        <w:pStyle w:val="Heading2"/>
      </w:pPr>
      <w:bookmarkStart w:id="285" w:name="the-first-glad-tidings"/>
      <w:r>
        <w:t>The First Glad-Tidings</w:t>
      </w:r>
    </w:p>
    <w:p w14:paraId="5451DD2E" w14:textId="77777777" w:rsidR="000108D8" w:rsidRDefault="00000000">
      <w:pPr>
        <w:pStyle w:val="FirstParagraph"/>
      </w:pPr>
      <w:r>
        <w:t>Which was revealed from the Mother Book upon all the peoples of the world, is the abolition of the decree of holy war from the Exalted, Noble Book. This is the Book by which the gate of grace has been opened before all who are in the heavens and on the earth.</w:t>
      </w:r>
    </w:p>
    <w:p w14:paraId="639EFF88" w14:textId="77777777" w:rsidR="000108D8" w:rsidRDefault="00000000">
      <w:pPr>
        <w:pStyle w:val="Heading2"/>
      </w:pPr>
      <w:bookmarkStart w:id="286" w:name="the-second-glad-tidings"/>
      <w:bookmarkEnd w:id="285"/>
      <w:r>
        <w:t>The Second Glad-Tidings</w:t>
      </w:r>
    </w:p>
    <w:p w14:paraId="65BDEBBB" w14:textId="77777777" w:rsidR="000108D8" w:rsidRDefault="00000000">
      <w:pPr>
        <w:pStyle w:val="FirstParagraph"/>
      </w:pPr>
      <w:r>
        <w:t>Permission has been granted for the peoples of the world to associate with each other with spirit and fragrance. O people, associate with all religions in spirit and fragrance. Thus has the light of permission and desire shone from the horizon of the command of God, the Lord of the worlds.</w:t>
      </w:r>
    </w:p>
    <w:p w14:paraId="42095148" w14:textId="77777777" w:rsidR="000108D8" w:rsidRDefault="00000000">
      <w:pPr>
        <w:pStyle w:val="Heading2"/>
      </w:pPr>
      <w:bookmarkStart w:id="287" w:name="the-third-glad-tidings"/>
      <w:bookmarkEnd w:id="286"/>
      <w:r>
        <w:t>The Third Glad-Tidings</w:t>
      </w:r>
    </w:p>
    <w:p w14:paraId="7A8003A8" w14:textId="77777777" w:rsidR="000108D8" w:rsidRDefault="00000000">
      <w:pPr>
        <w:pStyle w:val="FirstParagraph"/>
      </w:pPr>
      <w:r>
        <w:t>The teaching of various languages is decreed by the Most High Pen. The kings, whom God strengthens, or the ministers of the earth are to consult, and to adopt one of the existing languages, or to establish a new one, and to teach this to children in all the schools of the world. Also, they should adopt a universal script, so that the entire earth may be considered as one. Blessed is he who hears the call and acts in accordance with what God, the Lord of the great Throne, commands.</w:t>
      </w:r>
    </w:p>
    <w:p w14:paraId="1C192F55" w14:textId="77777777" w:rsidR="000108D8" w:rsidRDefault="00000000">
      <w:pPr>
        <w:pStyle w:val="Heading2"/>
      </w:pPr>
      <w:bookmarkStart w:id="288" w:name="the-fourth-glad-tidings"/>
      <w:bookmarkEnd w:id="287"/>
      <w:r>
        <w:t>The Fourth Glad-Tidings</w:t>
      </w:r>
    </w:p>
    <w:p w14:paraId="0D39878E" w14:textId="77777777" w:rsidR="000108D8" w:rsidRDefault="00000000">
      <w:pPr>
        <w:pStyle w:val="FirstParagraph"/>
      </w:pPr>
      <w:r>
        <w:t>Each of the kings, may God grant them success, is to rise and help this oppressed group. They all should strive to surpass each other in love and service to them. This decree is obligatory for everyone. Blessed are those who act accordingly.</w:t>
      </w:r>
    </w:p>
    <w:p w14:paraId="7312047C" w14:textId="77777777" w:rsidR="000108D8" w:rsidRDefault="00000000">
      <w:pPr>
        <w:pStyle w:val="Heading2"/>
      </w:pPr>
      <w:bookmarkStart w:id="289" w:name="the-fifth-glad-tidings"/>
      <w:bookmarkEnd w:id="288"/>
      <w:r>
        <w:t>The Fifth Glad-Tidings</w:t>
      </w:r>
    </w:p>
    <w:p w14:paraId="15430834" w14:textId="77777777" w:rsidR="000108D8" w:rsidRDefault="00000000">
      <w:pPr>
        <w:pStyle w:val="FirstParagraph"/>
      </w:pPr>
      <w:r>
        <w:t xml:space="preserve">6 This group, residing in any country, should behave with trust, honesty, and purity towards that government. This is what has been revealed from the ancient Commander upon the people of the world. It is mandatory and necessary to assist this most significant matter, which has descended from the heavens of the will of the sovereign Lord. May the fire of hatred, kindled in the hearts of some groups, be extinguished by the water of divine wisdom and godly admonitions, illuminating and brightening the horizons with the light of unity and concord. Hopefully, with the attention of the manifestations of the </w:t>
      </w:r>
      <w:r>
        <w:lastRenderedPageBreak/>
        <w:t>power of Truth, the world’s armaments will be converted into instruments of reform, and corruption and strife will be eliminated from among the servants.</w:t>
      </w:r>
    </w:p>
    <w:p w14:paraId="479E6FCF" w14:textId="77777777" w:rsidR="000108D8" w:rsidRDefault="00000000">
      <w:pPr>
        <w:pStyle w:val="Heading2"/>
      </w:pPr>
      <w:bookmarkStart w:id="290" w:name="the-sixth-glad-tidings"/>
      <w:bookmarkEnd w:id="289"/>
      <w:r>
        <w:t>The Sixth Glad-Tidings</w:t>
      </w:r>
    </w:p>
    <w:p w14:paraId="24342587" w14:textId="77777777" w:rsidR="000108D8" w:rsidRDefault="00000000">
      <w:pPr>
        <w:pStyle w:val="FirstParagraph"/>
      </w:pPr>
      <w:r>
        <w:t>The Most Great Peace is that whose description has been revealed from the Pen of the Most High. A bounty for those who adhere to it and act in accordance with what has been commanded by God, the All-Knowing, the Wise.</w:t>
      </w:r>
    </w:p>
    <w:p w14:paraId="7F9070E6" w14:textId="77777777" w:rsidR="000108D8" w:rsidRDefault="00000000">
      <w:pPr>
        <w:pStyle w:val="Heading2"/>
      </w:pPr>
      <w:bookmarkStart w:id="291" w:name="the-seventh-glad-tidings"/>
      <w:bookmarkEnd w:id="290"/>
      <w:r>
        <w:t>The Seventh Glad-Tidings</w:t>
      </w:r>
    </w:p>
    <w:p w14:paraId="634824FC" w14:textId="77777777" w:rsidR="000108D8" w:rsidRDefault="00000000">
      <w:pPr>
        <w:pStyle w:val="FirstParagraph"/>
      </w:pPr>
      <w:r>
        <w:t>The choice of clothing and the cut of the beard and its dressing are left to the discretion of men. But beware, O people, lest ye make yourselves the playthings of the ignorant.</w:t>
      </w:r>
    </w:p>
    <w:p w14:paraId="61BFB415" w14:textId="77777777" w:rsidR="000108D8" w:rsidRDefault="00000000">
      <w:pPr>
        <w:pStyle w:val="Heading2"/>
      </w:pPr>
      <w:bookmarkStart w:id="292" w:name="the-eighth-glad-tidings"/>
      <w:bookmarkEnd w:id="291"/>
      <w:r>
        <w:t>The Eighth Glad-Tidings</w:t>
      </w:r>
    </w:p>
    <w:p w14:paraId="126C6FFC" w14:textId="77777777" w:rsidR="000108D8" w:rsidRDefault="00000000">
      <w:pPr>
        <w:pStyle w:val="FirstParagraph"/>
      </w:pPr>
      <w:r>
        <w:t>The deeds of the monks and priests of the religion of the Spirit of God (Jesus), upon whom be God’s peace, and His glory with God, are remembered. However, today they should come out of their seclusion and engage in what benefits them and benefits the servants. We have allowed everyone to marry, so that from among them may arise those who remember God, the Lord of all that is seen and unseen, and the Lord of the lofty throne.</w:t>
      </w:r>
    </w:p>
    <w:p w14:paraId="6510CEAB" w14:textId="77777777" w:rsidR="000108D8" w:rsidRDefault="00000000">
      <w:pPr>
        <w:pStyle w:val="Heading2"/>
      </w:pPr>
      <w:bookmarkStart w:id="293" w:name="the-ninth-glad-tidings"/>
      <w:bookmarkEnd w:id="292"/>
      <w:r>
        <w:t>The Ninth Glad-Tidings</w:t>
      </w:r>
    </w:p>
    <w:p w14:paraId="50D551D5" w14:textId="77777777" w:rsidR="000108D8" w:rsidRDefault="00000000">
      <w:pPr>
        <w:pStyle w:val="FirstParagraph"/>
      </w:pPr>
      <w:r>
        <w:t>The transgressor, in a state when they find themselves free from all else but God, should beg for forgiveness and mercy. To admit one’s wrongs and transgressions in the presence of others is not permissible, as it neither was nor is the cause and means of divine forgiveness and pardon. Moreover, this confession before people is the cause of humiliation and disgrace, and God, may His glory be exalted, does not love the humiliation of His servants. Indeed, He is the considerate, the generous.</w:t>
      </w:r>
    </w:p>
    <w:p w14:paraId="22B13ECF" w14:textId="77777777" w:rsidR="000108D8" w:rsidRDefault="00000000">
      <w:pPr>
        <w:pStyle w:val="BodyText"/>
      </w:pPr>
      <w:r>
        <w:t>The sinner should seek mercy from the ocean of divine mercy between themselves and God, ask for forgiveness from the heavens of bounty, and present the following plea:</w:t>
      </w:r>
    </w:p>
    <w:p w14:paraId="04C34A4B" w14:textId="77777777" w:rsidR="000108D8" w:rsidRDefault="00000000">
      <w:pPr>
        <w:pStyle w:val="BlockText"/>
      </w:pPr>
      <w:r>
        <w:t>“Oh my God! My God! I beg You by the blood of Your lovers, whom Your sweet utterance attracted and caused them to ascend to the high apex, the position of the great martyrdom, and by the hidden mysteries in Your knowledge, and by the enshrined pearls in the sea of Your bounty, to forgive me, my father, and my mother. You are the most merciful of the merciful. There is no god but You, the Forgiving, the Generous.</w:t>
      </w:r>
    </w:p>
    <w:p w14:paraId="5305D079" w14:textId="77777777" w:rsidR="000108D8" w:rsidRDefault="00000000">
      <w:pPr>
        <w:pStyle w:val="BlockText"/>
      </w:pPr>
      <w:r>
        <w:t>Oh my Lord! You see the essence of sin turning towards the sea of Your gifts, the weak towards the sovereignty of Your power, and the poor towards the sun of Your wealth. Oh my Lord, do not disappoint him with Your generosity and kindness, do not prevent him from the outpourings of Your days, and do not drive him away from Your door which You have opened for everyone on Your earth and in Your heavens.</w:t>
      </w:r>
    </w:p>
    <w:p w14:paraId="211B98C3" w14:textId="77777777" w:rsidR="000108D8" w:rsidRDefault="00000000">
      <w:pPr>
        <w:pStyle w:val="BlockText"/>
      </w:pPr>
      <w:r>
        <w:lastRenderedPageBreak/>
        <w:t>Alas, alas, my sins have prevented me from drawing near to Your sanctified court, and my offenses have distanced me from turning towards the secrets of Your glory. I have done what You forbade me to do and I have neglected what You commanded me to do. I ask You, by the power of Your names, to write for me from the pen of Your grace and gifts what will bring me closer to You and purify me from my offenses that have come between me and Your pardon and forgiveness. Indeed, You are the Capable, the Overflowing. There is no god but You, the Mighty, the Gracious.”</w:t>
      </w:r>
    </w:p>
    <w:p w14:paraId="3AC02C69" w14:textId="77777777" w:rsidR="000108D8" w:rsidRDefault="00000000">
      <w:pPr>
        <w:pStyle w:val="Heading2"/>
      </w:pPr>
      <w:bookmarkStart w:id="294" w:name="the-tenth-glad-tidings"/>
      <w:bookmarkEnd w:id="293"/>
      <w:r>
        <w:t>The Tenth Glad-Tidings</w:t>
      </w:r>
    </w:p>
    <w:p w14:paraId="79747B21" w14:textId="77777777" w:rsidR="000108D8" w:rsidRDefault="00000000">
      <w:pPr>
        <w:pStyle w:val="FirstParagraph"/>
      </w:pPr>
      <w:r>
        <w:t>We have lifted the commandment to erase the Holy Books and Tablets, as a favor from God, the Proclaimer of this Great Announcement.</w:t>
      </w:r>
    </w:p>
    <w:p w14:paraId="04A489AB" w14:textId="77777777" w:rsidR="000108D8" w:rsidRDefault="00000000">
      <w:pPr>
        <w:pStyle w:val="Heading2"/>
      </w:pPr>
      <w:bookmarkStart w:id="295" w:name="the-eleventh-glad-tidings"/>
      <w:bookmarkEnd w:id="294"/>
      <w:r>
        <w:t>The Eleventh Glad-Tidings</w:t>
      </w:r>
    </w:p>
    <w:p w14:paraId="37420F28" w14:textId="77777777" w:rsidR="000108D8" w:rsidRDefault="00000000">
      <w:pPr>
        <w:pStyle w:val="FirstParagraph"/>
      </w:pPr>
      <w:r>
        <w:t>The acquisition of all kinds of knowledge and arts is permissible, yet it is the beneficial sciences that aid the progress of humanity which are particularly endorsed. Thus is the decree from a wise and discerning Authority.</w:t>
      </w:r>
    </w:p>
    <w:p w14:paraId="7C4C478C" w14:textId="77777777" w:rsidR="000108D8" w:rsidRDefault="00000000">
      <w:pPr>
        <w:pStyle w:val="Heading2"/>
      </w:pPr>
      <w:bookmarkStart w:id="296" w:name="the-twelfth-glad-tidings"/>
      <w:bookmarkEnd w:id="295"/>
      <w:r>
        <w:t>The Twelfth Glad-Tidings</w:t>
      </w:r>
    </w:p>
    <w:p w14:paraId="1561B3C8" w14:textId="77777777" w:rsidR="000108D8" w:rsidRDefault="00000000">
      <w:pPr>
        <w:pStyle w:val="FirstParagraph"/>
      </w:pPr>
      <w:r>
        <w:t>Each one of you is obligated to engage in a vocation, such as crafts, agriculture, and the like. We have deemed your engagement in such work as equivalent to the worship of God, the True One. Reflect, O people, on the mercy of God and His affections. Then express gratitude to Him in the evening and in the morning. Do not waste your time in idleness and sloth, but engage in that which profits yourselves and others. Thus is the decree given in this Tablet from which the Sun of Wisdom and Explanation has shone. The most despised of men in the sight of God are they who sit and beg. Hold fast to the rope of means, placing your trust in God, the Provider of all means. Every soul should be occupied in some form of occupation or craft, and this very act is considered worship in the sight of God. Indeed, this is from His immense, immeasurable bounty.</w:t>
      </w:r>
    </w:p>
    <w:p w14:paraId="603AC51D" w14:textId="77777777" w:rsidR="000108D8" w:rsidRDefault="00000000">
      <w:pPr>
        <w:pStyle w:val="Heading2"/>
      </w:pPr>
      <w:bookmarkStart w:id="297" w:name="sec-the-thirteenth-good-news"/>
      <w:bookmarkEnd w:id="296"/>
      <w:r>
        <w:t>The Thirteenth Glad-Tidings</w:t>
      </w:r>
    </w:p>
    <w:p w14:paraId="49A8D1FC" w14:textId="77777777" w:rsidR="000108D8" w:rsidRDefault="00000000">
      <w:pPr>
        <w:pStyle w:val="FirstParagraph"/>
      </w:pPr>
      <w:r>
        <w:t>The men of God’s House of Justice have been charged with the affairs of the people. They, in truth, are the Trustees of God among His servants and the daysprings of authority in His countries.</w:t>
      </w:r>
    </w:p>
    <w:p w14:paraId="6C8C9253" w14:textId="77777777" w:rsidR="000108D8" w:rsidRDefault="00000000">
      <w:pPr>
        <w:pStyle w:val="BodyText"/>
      </w:pPr>
      <w:r>
        <w:t>O people of God! That which traineth the world is Justice, for it is upheld by two pillars, reward and punishment. These two pillars are the sources of life to the world. Inasmuch as for each day there is a new problem and for every problem an expedient solution, such affairs should be referred to the Ministers of the House of Justice that they may act according to the needs and requirements of the time. They that, for the sake of God, arise to serve His Cause, are the recipients of divine inspiration from the unseen Kingdom. It is incumbent upon all to be obedient unto them. All matters of State should be referred to the House of Justice, but acts of worship must be observed according to that which God hath revealed in His Book.</w:t>
      </w:r>
    </w:p>
    <w:p w14:paraId="67D67BED" w14:textId="77777777" w:rsidR="000108D8" w:rsidRDefault="00000000">
      <w:pPr>
        <w:pStyle w:val="BodyText"/>
      </w:pPr>
      <w:r>
        <w:lastRenderedPageBreak/>
        <w:t>O people of Bahá! Ye are the dawning-places of the love of God and the daysprings of His loving-kindness. Defile not your tongues with the cursing and reviling of any soul, and guard your eyes against that which is not seemly. Set forth that which ye possess. If it be favorably received, your end is attained; if not, to protest is vain. Leave that soul to himself and turn unto the Lord, the Protector, the Self-Subsisting. Be not the cause of grief, much less of discord and strife. The hope is cherished that ye may obtain true education in the shelter of the tree of His tender mercies and act in accordance with that which God desireth. Ye are all the leaves of one tree and the drops of one ocean.</w:t>
      </w:r>
    </w:p>
    <w:p w14:paraId="2A5D2404" w14:textId="77777777" w:rsidR="000108D8" w:rsidRDefault="00000000">
      <w:pPr>
        <w:pStyle w:val="Heading2"/>
      </w:pPr>
      <w:bookmarkStart w:id="298" w:name="the-fourteenth-glad-tidings"/>
      <w:bookmarkEnd w:id="297"/>
      <w:r>
        <w:t>The Fourteenth Glad-Tidings</w:t>
      </w:r>
    </w:p>
    <w:p w14:paraId="523B7D07" w14:textId="77777777" w:rsidR="000108D8" w:rsidRDefault="00000000">
      <w:pPr>
        <w:pStyle w:val="FirstParagraph"/>
      </w:pPr>
      <w:r>
        <w:t>It is not necessary to undertake special journeys to visit the graves of the departed. If the expenses of such journeys are at the disposal of the affluent, it is better for them to spend it for the establishment of the House of Justice which would be pleasing and acceptable in the sight of God. Blissful are those who observe this.</w:t>
      </w:r>
    </w:p>
    <w:p w14:paraId="4F384BA3" w14:textId="77777777" w:rsidR="000108D8" w:rsidRDefault="00000000">
      <w:pPr>
        <w:pStyle w:val="Heading2"/>
      </w:pPr>
      <w:bookmarkStart w:id="299" w:name="the-fifteenth-glad-tidings"/>
      <w:bookmarkEnd w:id="298"/>
      <w:r>
        <w:t>The Fifteenth Glad-Tidings</w:t>
      </w:r>
    </w:p>
    <w:p w14:paraId="3DBA7ABD" w14:textId="77777777" w:rsidR="000108D8" w:rsidRDefault="00000000">
      <w:pPr>
        <w:pStyle w:val="FirstParagraph"/>
      </w:pPr>
      <w:r>
        <w:t>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14:paraId="36038C49" w14:textId="77777777" w:rsidR="000108D8" w:rsidRDefault="00000000">
      <w:pPr>
        <w:pStyle w:val="BodyText"/>
      </w:pPr>
      <w:r>
        <w:t>In former religions such ordinances as holy war, destruction of books, the ban on association and companionship with other peoples or on reading certain books had been laid down and affirmed according to the exigencies of the time; however, in this mighty Revelation, in this momentous Announcement, the manifold bestowals and favours of God have overshadowed all men, and from the horizon of the Will of the Ever-Abiding God, His infallible decree hath prescribed that which We have set forth above.</w:t>
      </w:r>
    </w:p>
    <w:p w14:paraId="4129AE60" w14:textId="77777777" w:rsidR="000108D8" w:rsidRDefault="00000000">
      <w:pPr>
        <w:pStyle w:val="BodyText"/>
      </w:pPr>
      <w:r>
        <w:t>We yield praise unto God—hallowed and glorified be He—for whatsoever He hath graciously revealed in this blessed, this glorious and incomparable Day. Verily, if everyone on earth were endowed with a myriad tongues and were to continually praise God and extol His greatness from now until a time that knoweth no end, yet would His loftiness and grandeur remain unappreciated and His praise unsung. He verily is the All-Knowing, the All-Wise, the All-Seeing, the All-Informed.</w:t>
      </w:r>
    </w:p>
    <w:p w14:paraId="77137B41" w14:textId="77777777" w:rsidR="000108D8" w:rsidRDefault="00000000">
      <w:pPr>
        <w:pStyle w:val="BodyText"/>
      </w:pPr>
      <w:r>
        <w:t>We pray unto God to graciously aid the manifestations of affluence and power—the kings and rulers of the earth—for they are His trustees, who should strive to administer His realms as they would administer His own affairs. Verily, He is the potent, the exalted, the protecting, the self-subsisting.</w:t>
      </w:r>
    </w:p>
    <w:p w14:paraId="416C5969" w14:textId="77777777" w:rsidR="000108D8" w:rsidRDefault="00000000">
      <w:r>
        <w:br w:type="page"/>
      </w:r>
    </w:p>
    <w:p w14:paraId="74AEE117" w14:textId="77777777" w:rsidR="000108D8" w:rsidRDefault="00000000">
      <w:pPr>
        <w:pStyle w:val="Heading1"/>
      </w:pPr>
      <w:bookmarkStart w:id="300" w:name="sec-lawh-i-dunya"/>
      <w:bookmarkStart w:id="301" w:name="_Toc140097568"/>
      <w:bookmarkEnd w:id="283"/>
      <w:bookmarkEnd w:id="299"/>
      <w:r>
        <w:lastRenderedPageBreak/>
        <w:t>Lawh-i-Dunya (Tablet of the World)</w:t>
      </w:r>
      <w:bookmarkEnd w:id="301"/>
    </w:p>
    <w:p w14:paraId="73FE2849" w14:textId="77777777" w:rsidR="000108D8" w:rsidRDefault="00000000">
      <w:pPr>
        <w:pStyle w:val="FirstParagraph"/>
      </w:pPr>
      <w:r>
        <w:t>1 In the name of the One who speaks in the realm of expression.</w:t>
      </w:r>
    </w:p>
    <w:p w14:paraId="785C7F50" w14:textId="77777777" w:rsidR="000108D8" w:rsidRDefault="00000000">
      <w:pPr>
        <w:pStyle w:val="Heading2"/>
      </w:pPr>
      <w:bookmarkStart w:id="302" w:name="Xfa74ccc5f6e4e4bd60cd92079c37ccd85aee1e2"/>
      <w:r>
        <w:t>Praise and Thanks for the Sultan (Naser al-Din Shah Qajar)</w:t>
      </w:r>
    </w:p>
    <w:p w14:paraId="0F8D1794" w14:textId="77777777" w:rsidR="000108D8" w:rsidRDefault="00000000">
      <w:pPr>
        <w:pStyle w:val="FirstParagraph"/>
      </w:pPr>
      <w:r>
        <w:t>2 Praise and thanks befit the evident Sultan, who adorned the steadfast prison in the presence of the Most Exalted Ali and the Trustworthy, and adorned it with the lights of certainty, steadfastness, and tranquility. Upon them is the glory of God and the glory of those in the heavens and the earth.</w:t>
      </w:r>
    </w:p>
    <w:p w14:paraId="32CE3174" w14:textId="77777777" w:rsidR="000108D8" w:rsidRDefault="00000000">
      <w:pPr>
        <w:pStyle w:val="BodyText"/>
      </w:pPr>
      <w:r>
        <w:t>3 The light, glory, magnification, and praise are upon the hands of His command, those by whom the light of patience shone forth and the decree of choice was confirmed for God, the Capable, the Mighty, the Chosen. Through them, the sea of generosity has surged and the recognition of God’s care has raged. We ask Him, the Exalted, to protect them with His troops, guard them with His sovereignty, and assist them with His power that has overcome all things. The kingdom is for God, the Creator of the heavens, the Owner of the dominion of the names.</w:t>
      </w:r>
    </w:p>
    <w:p w14:paraId="2B4BFAD2" w14:textId="77777777" w:rsidR="000108D8" w:rsidRDefault="00000000">
      <w:pPr>
        <w:pStyle w:val="BodyText"/>
      </w:pPr>
      <w:r>
        <w:t>4 It tells a great news, O people of Persia, you have been the dawning-places of mercy and the sunrise of compassion and love, and the horizons of existence have been illuminated and adorned with your wisdom and knowledge. What happened that you rose against your own destruction and that of your friends?</w:t>
      </w:r>
    </w:p>
    <w:p w14:paraId="1CE20F4D" w14:textId="77777777" w:rsidR="000108D8" w:rsidRDefault="00000000">
      <w:pPr>
        <w:pStyle w:val="Heading3"/>
      </w:pPr>
      <w:bookmarkStart w:id="303" w:name="Xf727cb075dcdd9962fcfde3d1428d51ebac70bc"/>
      <w:r>
        <w:t>Upon Branches is Baha’u’llah’s Glory and Favor</w:t>
      </w:r>
    </w:p>
    <w:p w14:paraId="2771BB9D" w14:textId="77777777" w:rsidR="000108D8" w:rsidRDefault="00000000">
      <w:pPr>
        <w:pStyle w:val="FirstParagraph"/>
      </w:pPr>
      <w:r>
        <w:t>5 O branches, upon you is my glory and my favor. The tent of the divine command is great. It encompasses all the parties of the world and will encompass them. Your day is the day, and a thousand tablets testify to you. Stand up for the cause and engage in subjugating the hearts and minds of the people of the world with the armies of the word. It must be revealed from you what is the cause of comfort and relief for the unfortunate of the world. Tighten the belt of effort, perhaps the servants will be relieved from captivity and reach freedom.</w:t>
      </w:r>
    </w:p>
    <w:p w14:paraId="51374A2E" w14:textId="77777777" w:rsidR="000108D8" w:rsidRDefault="00000000">
      <w:pPr>
        <w:pStyle w:val="BodyText"/>
      </w:pPr>
      <w:r>
        <w:t>Today, the cry of justice is high and the groan of fairness is elevated. The dark smoke of oppression has surrounded the world and nations. From the movement of the supreme pen, a new spirit of meanings has been breathed into the bodies of words by the command of the true commander, and its effects are apparent and clear in all things of the world. This is the greatest good news that has flowed from the pen of the oppressed. Say, O friends, fear for what and fear of whom? The petals of the world are destroyed and become by a little moisture. The breath of gathering is the cause of the dispersion of imaginary souls.</w:t>
      </w:r>
    </w:p>
    <w:p w14:paraId="51259FE0" w14:textId="77777777" w:rsidR="000108D8" w:rsidRDefault="00000000">
      <w:pPr>
        <w:pStyle w:val="Heading3"/>
      </w:pPr>
      <w:bookmarkStart w:id="304" w:name="bring-good-words-and-approved-behavior"/>
      <w:bookmarkEnd w:id="303"/>
      <w:r>
        <w:t>Bring Good Words and Approved Behavior</w:t>
      </w:r>
    </w:p>
    <w:p w14:paraId="2B73340F" w14:textId="77777777" w:rsidR="000108D8" w:rsidRDefault="00000000">
      <w:pPr>
        <w:pStyle w:val="FirstParagraph"/>
      </w:pPr>
      <w:r>
        <w:t>Conflict and quarrel are the traits of the despised of the earth. Bring the winning swords of the Babi party with good words and approved behavior. The good people have taken possession of the gardens of existence with a returning envelope. Say, O friends, do not lose wisdom. Listen to the advice of the highest pen with an ear of understanding. All the people of the world should be relieved from the harm of your hand and tongue.</w:t>
      </w:r>
    </w:p>
    <w:p w14:paraId="7DA0FB90" w14:textId="77777777" w:rsidR="000108D8" w:rsidRDefault="00000000">
      <w:pPr>
        <w:pStyle w:val="Heading3"/>
      </w:pPr>
      <w:bookmarkStart w:id="305" w:name="X9dc093175887c64d864dc89cf3e265f8b7452f4"/>
      <w:bookmarkEnd w:id="304"/>
      <w:r>
        <w:lastRenderedPageBreak/>
        <w:t>Oppressors of the World Have Usurped the Rights of Nations</w:t>
      </w:r>
    </w:p>
    <w:p w14:paraId="23DFB488" w14:textId="77777777" w:rsidR="000108D8" w:rsidRDefault="00000000">
      <w:pPr>
        <w:pStyle w:val="FirstParagraph"/>
      </w:pPr>
      <w:r>
        <w:t>In the most holy book, in the mention of the land of Ta, what has been revealed is the cause of the world’s attention. The oppressors of the world have usurped the rights of nations and have been and are busy with the desires of their souls with all their power and strength. From the oppressor of the earth, what appeared that made the eyes of the supreme assembly weep blood.</w:t>
      </w:r>
    </w:p>
    <w:p w14:paraId="581D8A90" w14:textId="77777777" w:rsidR="000108D8" w:rsidRDefault="00000000">
      <w:pPr>
        <w:pStyle w:val="BodyText"/>
      </w:pPr>
      <w:r>
        <w:t>6 O you who drink the nectar of my statement and look at the horizon of my appearance, what has happened that the people of Iran, despite their precedence in sciences and arts, are now seen lower than all the parties of the world? O people, do not deprive yourselves of the blessings of the Beneficent on this blessed illuminating day. Today, from the cloud of divine mercy, showers of wisdom and speech are descending. Blessed is he who is fair in the matter, and woe to the oppressors. Today, every knowledgeable person testifies that the statements that have descended from the pen of the oppressed are the greatest cause for the elevation of the world and the advancement of nations.</w:t>
      </w:r>
    </w:p>
    <w:p w14:paraId="0059A942" w14:textId="77777777" w:rsidR="000108D8" w:rsidRDefault="00000000">
      <w:pPr>
        <w:pStyle w:val="Heading2"/>
      </w:pPr>
      <w:bookmarkStart w:id="306" w:name="Xfa28eabb54519e8a243965a2958a0a74a08ea9e"/>
      <w:bookmarkEnd w:id="302"/>
      <w:bookmarkEnd w:id="305"/>
      <w:r>
        <w:t>People, Purify and Sanctify the Earth from Idols of Suspicions and Illusions</w:t>
      </w:r>
    </w:p>
    <w:p w14:paraId="0ABEEE85" w14:textId="77777777" w:rsidR="000108D8" w:rsidRDefault="00000000">
      <w:pPr>
        <w:pStyle w:val="FirstParagraph"/>
      </w:pPr>
      <w:r>
        <w:t>Say, O people, stand up for your own support with the power of the kingdom so that perhaps the earth will be purified and sanctified from the idols of suspicions and illusions, which are in fact the cause and reason for the loss and humiliation of the unfortunate servants. These idols are formidable and prevent people from rising and ascending. It is hoped that the hand of power will assist and rescue people from the greatest humiliation.</w:t>
      </w:r>
    </w:p>
    <w:p w14:paraId="59D117DE" w14:textId="77777777" w:rsidR="000108D8" w:rsidRDefault="00000000">
      <w:pPr>
        <w:pStyle w:val="BodyText"/>
      </w:pPr>
      <w:r>
        <w:t>In one of the revealed tablets, do not be preoccupied with yourselves, be in the thought of improving the world and refining nations. The improvement of the world has been through pure, good deeds and satisfactory, pleasing manners. The supporter of the command is deeds and its helper is manners.</w:t>
      </w:r>
    </w:p>
    <w:p w14:paraId="458D86AA" w14:textId="77777777" w:rsidR="000108D8" w:rsidRDefault="00000000">
      <w:pPr>
        <w:pStyle w:val="BodyText"/>
      </w:pPr>
      <w:r>
        <w:t>O people of Baha, adhere to piety. This is what the oppressed has ruled and the chosen one has chosen. O friends, it is appropriate for you in this life-giving spring to become fresh and cheerful from the divine rain of April. A great sun has shed its rays and the cloud of generosity has spread its shadow.</w:t>
      </w:r>
    </w:p>
    <w:p w14:paraId="61740F4F" w14:textId="77777777" w:rsidR="000108D8" w:rsidRDefault="00000000">
      <w:pPr>
        <w:pStyle w:val="BodyText"/>
      </w:pPr>
      <w:r>
        <w:t>Say, the demons are standing in their ambushes, be aware and free yourselves from darkness with the illumination of the clear name. Be world-seeing, not self-seeing. Demons are souls that are obstacles and barriers between servants and their elevation and promotion.</w:t>
      </w:r>
    </w:p>
    <w:p w14:paraId="3C7C2496" w14:textId="77777777" w:rsidR="000108D8" w:rsidRDefault="00000000">
      <w:pPr>
        <w:pStyle w:val="Heading3"/>
      </w:pPr>
      <w:bookmarkStart w:id="307" w:name="Xde566c55c46e7a1a8e281ac4921c65964d86664"/>
      <w:r>
        <w:t>Necessary For All To Adhere to What Causes the Elevation and Promotion of a Just Nation</w:t>
      </w:r>
    </w:p>
    <w:p w14:paraId="01947500" w14:textId="77777777" w:rsidR="000108D8" w:rsidRDefault="00000000">
      <w:pPr>
        <w:pStyle w:val="FirstParagraph"/>
      </w:pPr>
      <w:r>
        <w:t>Today, it is necessary and obligatory for all to adhere to what causes the elevation and promotion of a just state and nation. The highest pen in each of its verses has opened the gates of love and unity.</w:t>
      </w:r>
    </w:p>
    <w:p w14:paraId="375920B2" w14:textId="77777777" w:rsidR="000108D8" w:rsidRDefault="00000000">
      <w:pPr>
        <w:pStyle w:val="BodyText"/>
      </w:pPr>
      <w:r>
        <w:t>We have said, and our saying is the truth, associate with all religions with spirit and fragrance. From this statement, what was the cause of avoidance and the reason for disagreement and separation has risen, and what has descended in the promotion of existence and the elevation of souls is the greatest gate for the education of the people of the world.</w:t>
      </w:r>
    </w:p>
    <w:p w14:paraId="71482022" w14:textId="77777777" w:rsidR="000108D8" w:rsidRDefault="00000000">
      <w:pPr>
        <w:pStyle w:val="Heading3"/>
      </w:pPr>
      <w:bookmarkStart w:id="308" w:name="pride-is-for-those-who-love-the-world"/>
      <w:bookmarkEnd w:id="307"/>
      <w:r>
        <w:lastRenderedPageBreak/>
        <w:t>Pride is for Those Who Love the World</w:t>
      </w:r>
    </w:p>
    <w:p w14:paraId="7705AAFD" w14:textId="77777777" w:rsidR="000108D8" w:rsidRDefault="00000000">
      <w:pPr>
        <w:pStyle w:val="FirstParagraph"/>
      </w:pPr>
      <w:r>
        <w:t>What appeared from the tongue and pen of the early nations is in fact the sovereignty of that in this greatest appearance. From the heaven of the will of the sovereign, a step has descended before saying, “Love of the homeland is part of faith”, and the tongue of greatness has said on the day of appearance, “Pride is not for those who love their homeland, but for those who love the world.”</w:t>
      </w:r>
    </w:p>
    <w:p w14:paraId="2F7DA8D1" w14:textId="77777777" w:rsidR="000108D8" w:rsidRDefault="00000000">
      <w:pPr>
        <w:pStyle w:val="Heading3"/>
      </w:pPr>
      <w:bookmarkStart w:id="309" w:name="X41fa97f101a2e81d51a02c9b0082439f6f5455f"/>
      <w:bookmarkEnd w:id="308"/>
      <w:r>
        <w:t>The Soldiers are Good Deeds and Spiritual Manners</w:t>
      </w:r>
    </w:p>
    <w:p w14:paraId="02C22BFA" w14:textId="77777777" w:rsidR="000108D8" w:rsidRDefault="00000000">
      <w:pPr>
        <w:pStyle w:val="FirstParagraph"/>
      </w:pPr>
      <w:r>
        <w:t>With these high words, they taught the birds of hearts a new flight and erased imitation and limitation from the book. This oppressed one forbade the party of God from corruption and dispute, and invited to good deeds and pleasing spiritual manners. Today, the soldiers who support the command are deeds and manners. Blessed is he who adheres to them, and woe to those who turn away.</w:t>
      </w:r>
    </w:p>
    <w:p w14:paraId="6E1DC553" w14:textId="77777777" w:rsidR="000108D8" w:rsidRDefault="00000000">
      <w:pPr>
        <w:pStyle w:val="BodyText"/>
      </w:pPr>
      <w:r>
        <w:t>7 O people of God, I adjure you by courtesy and good manners, for the supreme seat of ethics is first and foremost. Blessed is the soul that has been illuminated by the light of etiquette and adorned with the trappings of truth. Possessing manners is possessing a high station. We hope that this oppressed people may be triumphant, adhere to, cling to, and behold it. This is the firm commandment that has flowed and descended from the pen of the greatest name. Today is the day of the appearance of the pearls of steadfastness from the mine of humanity.</w:t>
      </w:r>
    </w:p>
    <w:p w14:paraId="0727E124" w14:textId="77777777" w:rsidR="000108D8" w:rsidRDefault="00000000">
      <w:pPr>
        <w:pStyle w:val="Heading3"/>
      </w:pPr>
      <w:bookmarkStart w:id="310" w:name="X39a7083e13bbdd51461fea4f1f36b5e6e742c28"/>
      <w:bookmarkEnd w:id="309"/>
      <w:r>
        <w:t>Be Like the Flaming Fire of the Lote-Tree (of Love)</w:t>
      </w:r>
    </w:p>
    <w:p w14:paraId="1FF4E059" w14:textId="77777777" w:rsidR="000108D8" w:rsidRDefault="00000000">
      <w:pPr>
        <w:pStyle w:val="FirstParagraph"/>
      </w:pPr>
      <w:r>
        <w:t>O party of justice, you must be like bright light and like the flaming fire of the lote-tree. This fire of love should gather different factions on one mat, while the fire of hatred is the cause and reason for division and strife. We ask God to protect His servants from the evil of His enemies. Indeed, He is capable of all things. Praise be to God, the truth, the exalted, the glorious.</w:t>
      </w:r>
    </w:p>
    <w:p w14:paraId="104F67A3" w14:textId="77777777" w:rsidR="000108D8" w:rsidRDefault="00000000">
      <w:pPr>
        <w:pStyle w:val="BodyText"/>
      </w:pPr>
      <w:r>
        <w:t>With the key of the pen, He has opened the doors of hearts and hearts, and each verse from the verses of the house is a clear gate for the appearance of spiritual ethics and sacred acts. This call and this remembrance is not specific to a country or a city, but the people of the world must cling to what has been revealed and manifested, so that they may achieve true freedom. The world will be illuminated with the light of the manifestation.</w:t>
      </w:r>
    </w:p>
    <w:p w14:paraId="51479F9F" w14:textId="77777777" w:rsidR="000108D8" w:rsidRDefault="00000000">
      <w:pPr>
        <w:pStyle w:val="BodyText"/>
      </w:pPr>
      <w:r>
        <w:t>In the sixtieth year, the herald of our spirit, may we be his sacrifice, gave good news with a new spirit, and in the eightieth year, the world became triumphant with a new light and a wonderful spirit. Now most of the people of the countries are prepared to listen to the highest word, which all resurrection and gathering is related to and dependent on it.</w:t>
      </w:r>
    </w:p>
    <w:p w14:paraId="43C37492" w14:textId="77777777" w:rsidR="000108D8" w:rsidRDefault="00000000">
      <w:pPr>
        <w:pStyle w:val="Heading2"/>
      </w:pPr>
      <w:bookmarkStart w:id="311" w:name="Xaab8fc09ba72d2b89b2aa7d835aed05d36d8aef"/>
      <w:bookmarkEnd w:id="306"/>
      <w:bookmarkEnd w:id="310"/>
      <w:r>
        <w:t>The Red Book (Kitab-i-Aqdas) is the Cause of the Elevation of Servants and Building of Countries</w:t>
      </w:r>
    </w:p>
    <w:p w14:paraId="3C5BEEC3" w14:textId="77777777" w:rsidR="000108D8" w:rsidRDefault="00000000">
      <w:pPr>
        <w:pStyle w:val="FirstParagraph"/>
      </w:pPr>
      <w:r>
        <w:t>It was revealed in the red book in the prison of Acre, which is the cause of the elevation of servants and the building of countries. Among these statements in it, which was revealed from the pen of the master of possibility: The greatest essence, the administration of creation, is related and dependent on it.</w:t>
      </w:r>
    </w:p>
    <w:p w14:paraId="2DE393FF" w14:textId="77777777" w:rsidR="000108D8" w:rsidRDefault="00000000">
      <w:pPr>
        <w:pStyle w:val="Heading3"/>
      </w:pPr>
      <w:bookmarkStart w:id="312" w:name="five-commandments"/>
      <w:r>
        <w:lastRenderedPageBreak/>
        <w:t>Five Commandments</w:t>
      </w:r>
    </w:p>
    <w:p w14:paraId="0EB1595C" w14:textId="77777777" w:rsidR="000108D8" w:rsidRDefault="00000000">
      <w:pPr>
        <w:pStyle w:val="FirstParagraph"/>
      </w:pPr>
      <w:r>
        <w:t>8 The first (commandment) is that the Ministers of the House of Justice must implement the Most Great Peace, so that the world can be freed from exorbitant expenses. This clause is necessary and obligatory as war and contention are the essence of trouble and hardship.</w:t>
      </w:r>
    </w:p>
    <w:p w14:paraId="44BDC8FB" w14:textId="77777777" w:rsidR="000108D8" w:rsidRDefault="00000000">
      <w:pPr>
        <w:pStyle w:val="BodyText"/>
      </w:pPr>
      <w:r>
        <w:t>9 The second (commandment) is that languages must be narrowed down to one language, and this language should be taught in schools around the world.</w:t>
      </w:r>
    </w:p>
    <w:p w14:paraId="3FD4259E" w14:textId="77777777" w:rsidR="000108D8" w:rsidRDefault="00000000">
      <w:pPr>
        <w:pStyle w:val="BodyText"/>
      </w:pPr>
      <w:r>
        <w:t>10 The third (commandment) is that one should seek and adhere to the means that lead to affection, love, and unity.</w:t>
      </w:r>
    </w:p>
    <w:p w14:paraId="48B3EF78" w14:textId="77777777" w:rsidR="000108D8" w:rsidRDefault="00000000">
      <w:pPr>
        <w:pStyle w:val="BodyText"/>
      </w:pPr>
      <w:r>
        <w:t>11 The fourth (commandment) is that all men and women should dedicate a portion of their earnings from various activities such as trade, agriculture, and other works for the education and upbringing of children. This amount should be entrusted to a reliable entity and spent for the children’s education under the supervision of the House of Justice.</w:t>
      </w:r>
    </w:p>
    <w:p w14:paraId="39F6BCF7" w14:textId="77777777" w:rsidR="000108D8" w:rsidRDefault="00000000">
      <w:pPr>
        <w:pStyle w:val="BodyText"/>
      </w:pPr>
      <w:r>
        <w:t>12 The fifth (commandment) is to give utmost attention to agriculture. Although this point is mentioned as the fifth, it indeed holds the foremost place. In foreign countries, this point has significantly advanced, but in Iran, until now, it remains stagnant. It is hoped that the king may pay attention to this significant and crucial matter. If people abide by what has been revealed from the Supreme Pen in the Crimson Book, they will find themselves freed from the world’s laws. Several prayers have repeatedly flowed from the Supreme Pen that might, perhaps, be the dawning places of divine power and the places of God’s glory to be aided in implementing those (laws). Whatever appeared from the Supreme Will, will be expressed for the Face of God if it is sought. But where is the seeker? Where is the questioner? Where is the just one? Where is the fair one?</w:t>
      </w:r>
    </w:p>
    <w:p w14:paraId="49BC188F" w14:textId="77777777" w:rsidR="000108D8" w:rsidRDefault="00000000">
      <w:pPr>
        <w:pStyle w:val="BodyText"/>
      </w:pPr>
      <w:r>
        <w:t>13 Every day, the fire of tyranny is kindled and the sword of regret is unsheathed. Glory to God, the great ones of Iran and the distinguished nobles pride themselves in their lower tendencies. It is a wonder upon wonders what is happening in these stories. This oppressed one spends his nights and days in thanks and praise to the Lord of creatures. What has been observed is that the exhortations and admonitions have had an impact, and the character and attitudes of this party have reached a level of acceptance. What has been revealed is the cause of the world’s enlightenment, and it is the intercession of friends with authorities on behalf of enemies. Good conduct is the true testimony of speech. It is hoped that the good will illuminate the world with the light of their conduct. We ask God, Blessed and Exalted, to assist everyone in steadfastness in His love and His command in His days. Indeed, He is the Guardian of the sincere and the workers.</w:t>
      </w:r>
    </w:p>
    <w:p w14:paraId="50071511" w14:textId="77777777" w:rsidR="000108D8" w:rsidRDefault="00000000">
      <w:pPr>
        <w:pStyle w:val="Heading3"/>
      </w:pPr>
      <w:bookmarkStart w:id="313" w:name="guidance-for-the-shia-party"/>
      <w:bookmarkEnd w:id="312"/>
      <w:r>
        <w:t>Guidance for the Shia Party</w:t>
      </w:r>
    </w:p>
    <w:p w14:paraId="3AC01554" w14:textId="77777777" w:rsidR="000108D8" w:rsidRDefault="00000000">
      <w:pPr>
        <w:pStyle w:val="FirstParagraph"/>
      </w:pPr>
      <w:r>
        <w:t xml:space="preserve">14 O Party of God! The Supreme Pen has revealed the worlds and granted true illumination to the eyes. However, most of the people of Iran have still been deprived of beneficial discourses and blessed sciences and arts. Yesterday, specifically for one of the friends of this Supreme Word, it was revealed from the Supreme Pen that perhaps the people of aversion may be victorious with a favorable turn and understand the intricacies of divine principles and become aware. The opponents and deniers adhere to four words. </w:t>
      </w:r>
      <w:r>
        <w:lastRenderedPageBreak/>
        <w:t>First: striking at necks. Second: burning of books. Third: avoidance of other sects. Fourth: the annihilation of parties. Now, by the grace and power of the Divine Word, these four formidable barriers have been removed, and these four apparent matters have been erased from the tablet. He transformed lower attributes into spiritual attributes. His will is exalted, His power is exalted, and His sovereignty is immense. Now, from the Truth, glory be His majesty, we ask and seek that He guide the Shia party and rescue them from unworthy attributes. From the tongue of each one of that party, every day, curses are uttered and cursed with the very throat, which is from the daily food of that party.</w:t>
      </w:r>
    </w:p>
    <w:p w14:paraId="75FEFD6C" w14:textId="77777777" w:rsidR="000108D8" w:rsidRDefault="00000000">
      <w:pPr>
        <w:pStyle w:val="Heading3"/>
      </w:pPr>
      <w:bookmarkStart w:id="314" w:name="Xd2f656b782e679a4ded3e390a67e6659ebd0509"/>
      <w:bookmarkEnd w:id="313"/>
      <w:r>
        <w:t>The Laws and Principles Should Be Established by the Sultan (Shah)</w:t>
      </w:r>
    </w:p>
    <w:p w14:paraId="524D0421" w14:textId="77777777" w:rsidR="000108D8" w:rsidRDefault="00000000">
      <w:pPr>
        <w:pStyle w:val="FirstParagraph"/>
      </w:pPr>
      <w:r>
        <w:t>15 My God, my God, You hear the lament of Your Baha, and His outcry during the nights and the days. You know that He did not wish anything for Himself but desired the sanctification of the souls of Your servants and their deliverance from the fire of oppression and hatred that surrounds them at all times. O Lord, the hands of those who are near have been raised to the sky of Your generosity, and those who are sincere have been raised to the breeze of Your bounty. I ask You not to disappoint them in what they seek from the sea of Your bounty, the sky of Your grace, and the sun of Your generosity. O Lord, support them with manners that elevate their ranks among the factions. Verily, You are the Capable, the Mighty, the Bestower.</w:t>
      </w:r>
    </w:p>
    <w:p w14:paraId="6FA45567" w14:textId="77777777" w:rsidR="000108D8" w:rsidRDefault="00000000">
      <w:pPr>
        <w:pStyle w:val="BodyText"/>
      </w:pPr>
      <w:r>
        <w:t>16 O Party of God, listen to what the heed of which is the cause of freedom, comfort, ease, elevation, and overall prosperity. For Iran, a law and principles are necessary and obligatory, but it is fitting that it should be established according to the will of His Majesty the Sultan - may God strengthen him - and the learned scholars and great officials. They should be made aware of it, and they should gather in that specific place, adhere to the rope of consultation, and determine and implement what is the cause of security, blessings, wealth, and peace for the servants.</w:t>
      </w:r>
    </w:p>
    <w:p w14:paraId="0E6D5472" w14:textId="77777777" w:rsidR="000108D8" w:rsidRDefault="00000000">
      <w:pPr>
        <w:pStyle w:val="BodyText"/>
      </w:pPr>
      <w:r>
        <w:t>If it happens otherwise, it would cause discord and turmoil. The principles of judgments that have previously been revealed in the Most Holy Book and other Tablets concerning sovereigns, just leaders, trustees of the House of Justice, the just, and the discerning, after contemplation, will observe the light of justice in its apparent and inner dimensions.</w:t>
      </w:r>
    </w:p>
    <w:p w14:paraId="134D4EFE" w14:textId="77777777" w:rsidR="000108D8" w:rsidRDefault="00000000">
      <w:pPr>
        <w:pStyle w:val="Heading3"/>
      </w:pPr>
      <w:bookmarkStart w:id="315" w:name="Xb5e6d30a703a83b74d9abb43466b829e88ee0c8"/>
      <w:bookmarkEnd w:id="314"/>
      <w:r>
        <w:t>The British Constitution Seems Good, But the Fear of God is Needed</w:t>
      </w:r>
    </w:p>
    <w:p w14:paraId="17DC14E2" w14:textId="77777777" w:rsidR="000108D8" w:rsidRDefault="00000000">
      <w:pPr>
        <w:pStyle w:val="FirstParagraph"/>
      </w:pPr>
      <w:r>
        <w:t>Now, what seems good in the British nation’s constitution, which is adorned with both the light of sovereignty and the consultation of the nation, is mentioned in the principles and laws set down by the Bab concerning retribution, which is the cause of the protection and preservation of the servants. Yet, it prohibits the people in appearance from committing disgraceful acts, but the matter that is a cause of preservation and prohibition in both the outer and inner aspects, is the fear of God. He is the true guardian and the spiritual protector. One should adhere to and cling to what causes the manifestation of this great gift. Blessed is he who heard what my supreme pen has uttered and acted on what he was commanded by the Ancient Commander.</w:t>
      </w:r>
    </w:p>
    <w:p w14:paraId="7119D4D3" w14:textId="77777777" w:rsidR="000108D8" w:rsidRDefault="00000000">
      <w:pPr>
        <w:pStyle w:val="Heading2"/>
      </w:pPr>
      <w:bookmarkStart w:id="316" w:name="mischief-and-politics-in-persia"/>
      <w:bookmarkEnd w:id="311"/>
      <w:bookmarkEnd w:id="315"/>
      <w:r>
        <w:lastRenderedPageBreak/>
        <w:t>Mischief and Politics in Persia</w:t>
      </w:r>
    </w:p>
    <w:p w14:paraId="0706A1BC" w14:textId="77777777" w:rsidR="000108D8" w:rsidRDefault="00000000">
      <w:pPr>
        <w:pStyle w:val="FirstParagraph"/>
      </w:pPr>
      <w:r>
        <w:t>17 O people of God, listen to the counsels of the One True Friend. The Divine Word is like a sapling, and its place of planting should be the hearts of His servants. You should nurture it with the water of wisdom and utterance so that its roots may become firm and its branches might pass beyond the skies. O people of the world, the greatest favor of this most Great Manifestation is that We have erased from the Book that which causes dissension, corruption, and hypocrisy, and We have confirmed that which leads to affection, unity, and agreement. Blessed are those who act accordingly.</w:t>
      </w:r>
    </w:p>
    <w:p w14:paraId="24775F2C" w14:textId="77777777" w:rsidR="000108D8" w:rsidRDefault="00000000">
      <w:pPr>
        <w:pStyle w:val="BodyText"/>
      </w:pPr>
      <w:r>
        <w:t>We repeatedly advise and admonish Our friends to avoid anything that emits the scent of mischief. Rather, they should choose to flee from it. The world is ever-changing and the thoughts of the people are diverse. We ask God to adorn them with the light of His justice and to make them aware of what benefits them in all conditions. Truly, He is the Rich, the Exalted.</w:t>
      </w:r>
    </w:p>
    <w:p w14:paraId="128AE577" w14:textId="77777777" w:rsidR="000108D8" w:rsidRDefault="00000000">
      <w:pPr>
        <w:pStyle w:val="BodyText"/>
      </w:pPr>
      <w:r>
        <w:t>In a previous utterance, We have said that those souls who claim attachment to this Wronged One should be rain-showers of bounty and bestowal in times of giving, and be fiery flames in moments of taking life. Glorified be God, what appears these days is astonishing. As we heard, a person entered the seat of sovereignty in Iran and subjugated a large group of dignitaries to his own will. In truth, this station is a station of lamentation and wailing. What has happened that symbols of the highest dignity have chosen great humiliation for themselves? Where has integrity gone? Where has self-esteem disappeared?</w:t>
      </w:r>
    </w:p>
    <w:p w14:paraId="7591CED5" w14:textId="77777777" w:rsidR="000108D8" w:rsidRDefault="00000000">
      <w:pPr>
        <w:pStyle w:val="BodyText"/>
      </w:pPr>
      <w:r>
        <w:t>The sun of greatness and wisdom has always risen from the horizon of Iran’s sky, but it has descended to a station where some of its men have made themselves a plaything of the ignorant. The aforementioned person mentioned this party in the newspapers of Egypt and in the Encyclopedia of Beirut, which astonished the knowledgeable and the wise. Then he turned to Paris, published a newspaper called ’Urwatu’l-Wuthqa (written by Muhammad Abduh and Jamāl al-Dīn al-Afghānī), sent it around the world, and even had it delivered to the prison of Akka. In this way, he expressed love and intended to make up for past neglect. However, this Wronged One kept silent about him. We ask God to protect him and illuminate him with the light of justice and fairness. Let Him say:</w:t>
      </w:r>
    </w:p>
    <w:p w14:paraId="75B8C1F4" w14:textId="77777777" w:rsidR="000108D8" w:rsidRDefault="00000000">
      <w:pPr>
        <w:pStyle w:val="Heading3"/>
      </w:pPr>
      <w:bookmarkStart w:id="317" w:name="a-prayer-for-jamāl-al-dīn-al-afghānī"/>
      <w:r>
        <w:t>A Prayer for Jamāl al-Dīn al-Afghānī</w:t>
      </w:r>
    </w:p>
    <w:p w14:paraId="4BF5A227" w14:textId="77777777" w:rsidR="000108D8" w:rsidRDefault="00000000">
      <w:pPr>
        <w:pStyle w:val="FirstParagraph"/>
      </w:pPr>
      <w:r>
        <w:t>18 “My God, my God, you see me standing at the door of Your pardon and bounty, looking at the horizons of Your gifts and favors. I ask You by Your sweetest call and the scratch of Your pen, O Master of all beings, to enable Your servants in a manner befitting Your days, and befitting of Your appearance and Your authority. Indeed, You are capable of all that You will. Witness to Your power, capability, greatness, and Your gifts are those in the heavens and the earths. All praise is due to You, O God of the worlds, and the Beloved of the hearts of those who know.</w:t>
      </w:r>
    </w:p>
    <w:p w14:paraId="295A9D64" w14:textId="77777777" w:rsidR="000108D8" w:rsidRDefault="00000000">
      <w:pPr>
        <w:pStyle w:val="BodyText"/>
      </w:pPr>
      <w:r>
        <w:t>You see, O my God, the existence of poverty yearns for the ocean of Your wealth, and the essence of disobedience desires the river of Your forgiveness and Your bounty. Decree, O my God, what befits Your grandeur and suits the sky of Your grace. Indeed, You are the Most Bountiful, the Overflowing, the Commanding, the Wise. There is no deity but You, the Powerful, the Overcoming, the Capable.”</w:t>
      </w:r>
    </w:p>
    <w:p w14:paraId="1454DC66" w14:textId="77777777" w:rsidR="000108D8" w:rsidRDefault="00000000">
      <w:pPr>
        <w:pStyle w:val="Heading3"/>
      </w:pPr>
      <w:bookmarkStart w:id="318" w:name="Xbac1c8e94f929843ba8e53fd0043350492eb9e5"/>
      <w:bookmarkEnd w:id="317"/>
      <w:r>
        <w:lastRenderedPageBreak/>
        <w:t>Blessed Are Those Who Adheres to Rightly Guided Scholars</w:t>
      </w:r>
    </w:p>
    <w:p w14:paraId="1697EB15" w14:textId="77777777" w:rsidR="000108D8" w:rsidRDefault="00000000">
      <w:pPr>
        <w:pStyle w:val="FirstParagraph"/>
      </w:pPr>
      <w:r>
        <w:t>19 O people of God, today everyone’s gaze should be directed to the horizon of the blessed word “He does whatsoever He willeth”, alone. Anyone who triumphs with this station will be illumined with the light of true unity. Those without it are mentioned and recorded in the divine Book as the people of doubts and illusions. Listen to the cry of the oppressed and preserve the degrees; this paragraph is necessary and obligatory for everyone. The oppressed, in all days, spoke the faces of the people of the world without veil or cover, that which is the key to the gates of sciences, arts, knowledge, comfort, wealth, and affluence. The injustice of the oppressors did not prevent the Exalted Pen from scratching, and the dubious doubts of the corrupters did not prevent it from expressing the supreme word. I ask from God in all conditions that He preserves and sanctifies the people of Baha from the doubts and illusions of the former group.</w:t>
      </w:r>
    </w:p>
    <w:p w14:paraId="5D2236AE" w14:textId="77777777" w:rsidR="000108D8" w:rsidRDefault="00000000">
      <w:pPr>
        <w:pStyle w:val="BodyText"/>
      </w:pPr>
      <w:r>
        <w:t>O people of God, the rightly guided scholars who are engaged in guiding the servants and are protected from the whisperings of the commanding self, they are counted from the stars of the sky of knowledge near the world’s goal. Respecting them is necessary; they are flowing springs, shining stars, blessed sidrat fruits, traces of divine power, and oceans of eternal wisdom. Blessed is the one who adheres to them, for they are indeed among the successful in the Book of God, Lord of the Mighty Throne. The glory is from God, Lord of the Throne and the heavens, upon you, O people of Baha, and the companions of the red ship, and upon those who heard your sweetest call and acted on what they were commanded in this powerful, innovative tablet.</w:t>
      </w:r>
    </w:p>
    <w:p w14:paraId="049897F1" w14:textId="77777777" w:rsidR="000108D8" w:rsidRDefault="00000000">
      <w:r>
        <w:br w:type="page"/>
      </w:r>
    </w:p>
    <w:p w14:paraId="6D09AD26" w14:textId="77777777" w:rsidR="000108D8" w:rsidRDefault="00000000">
      <w:pPr>
        <w:pStyle w:val="Heading1"/>
      </w:pPr>
      <w:bookmarkStart w:id="319" w:name="sec-kitab-i-ahd"/>
      <w:bookmarkStart w:id="320" w:name="_Toc140097569"/>
      <w:bookmarkEnd w:id="300"/>
      <w:bookmarkEnd w:id="316"/>
      <w:bookmarkEnd w:id="318"/>
      <w:r>
        <w:lastRenderedPageBreak/>
        <w:t>Kitab-i-Ahdi (The Book of My Covenant)</w:t>
      </w:r>
      <w:bookmarkEnd w:id="320"/>
    </w:p>
    <w:p w14:paraId="27447847" w14:textId="77777777" w:rsidR="000108D8" w:rsidRDefault="00000000">
      <w:pPr>
        <w:pStyle w:val="FirstParagraph"/>
      </w:pPr>
      <w:r>
        <w:t>1 The higher horizon may be devoid of the trinkets of this world, yet we have laid within the treasuries of trust and resignation, an incomparable treasure for the inheritors of a desired and peerless heritage. We have not assigned any treasure to be sought nor have we added to their burdens. Hidden within the wealth is fear and concealed danger. Contemplate, then remember what the All-Merciful has revealed in the Discrimination, “Woe to every slanderer and backbiter, who has gathered wealth and counted it.” The wealth of the world does not warrant attention. What is subject to extinction and change is not worthy of attention, except to a known extent.</w:t>
      </w:r>
    </w:p>
    <w:p w14:paraId="08C6FDCF" w14:textId="77777777" w:rsidR="000108D8" w:rsidRDefault="00000000">
      <w:pPr>
        <w:pStyle w:val="Heading2"/>
      </w:pPr>
      <w:bookmarkStart w:id="321" w:name="purpose-of-bahaullahs-ministry"/>
      <w:r>
        <w:t>Purpose of Baha’u’llah’s Ministry</w:t>
      </w:r>
    </w:p>
    <w:p w14:paraId="5503A2A6" w14:textId="77777777" w:rsidR="000108D8" w:rsidRDefault="00000000">
      <w:pPr>
        <w:pStyle w:val="FirstParagraph"/>
      </w:pPr>
      <w:r>
        <w:t>2 The purpose of this oppressed one in enduring hardships and tribulations, in revealing verses and showing clear proofs, has been to extinguish the fire of hatred and animosity so that, hopefully, the horizons of the hearts of the people of the world may be illuminated with the light of concord, and achieve true peace. This radiant statement has to emanate from the divine tablet. All should look towards it. O people of the world, I exhort you to that which will cause your ranks to be elevated: hold fast to the fear of God and attach yourselves with the cord of righteousness. Truly, I say, the tongue is for mentioning what is good; defile it not with unseemly talk. God has forgiven what is past. Hereafter everyone should utter what is meet and seemly, and refrain from slander, abuse and whatever causes sadness in people. The station of man is high. A short while ago this exalted word flowed from the treasury of the pen of glory: “The station of man is great, very great.” What has been hidden within man is today being revealed and will be so in the future. The station of man is high, if he holds to truth and uprightness, and remains firm and steadfast in the Cause. In man the merciful One has placed the greatest of all trusts. To him the “sun” and “moon” of eyes, ears, and faculties of human perception have been subjected. The “stars” of his divine attributes shine out from him, and his light is indeed a light which finds its source within God. His station is lofty, and his signs illuminating. He is indeed the highest, the noblest of all beings.</w:t>
      </w:r>
    </w:p>
    <w:p w14:paraId="078399D8" w14:textId="77777777" w:rsidR="000108D8" w:rsidRDefault="00000000">
      <w:pPr>
        <w:pStyle w:val="BodyText"/>
      </w:pPr>
      <w:r>
        <w:t>3 Every seeker today has found his robe, and with a pure heart has turned towards the highest horizon. He is mentioned in the Crimson Scroll among the people of Bahá. Take a cup of favor from My name, then drink from it in remembrance of Me, the Mighty, the Wondrous.</w:t>
      </w:r>
    </w:p>
    <w:p w14:paraId="5EB19748" w14:textId="77777777" w:rsidR="000108D8" w:rsidRDefault="00000000">
      <w:pPr>
        <w:pStyle w:val="Heading2"/>
      </w:pPr>
      <w:bookmarkStart w:id="322" w:name="to-the-people-of-the-world"/>
      <w:bookmarkEnd w:id="321"/>
      <w:r>
        <w:t>To the People of the World</w:t>
      </w:r>
    </w:p>
    <w:p w14:paraId="5E059E9D" w14:textId="77777777" w:rsidR="000108D8" w:rsidRDefault="00000000">
      <w:pPr>
        <w:pStyle w:val="FirstParagraph"/>
      </w:pPr>
      <w:r>
        <w:t>4 O people of the world, the Divine religion is for love and unity. Do not make it a cause of enmity and discord. To the discerning ones and the people of insight, that which is the cause of preservation, and the reason for comfort and tranquillity of the servants, has been revealed from the Most High Pen. However, the ignorant of the earth, being educators of self and desire, are heedless of the mature wisdom of the True Wise One and act and speak according to assumptions and illusions.</w:t>
      </w:r>
    </w:p>
    <w:p w14:paraId="18A2D7BC" w14:textId="77777777" w:rsidR="000108D8" w:rsidRDefault="00000000">
      <w:pPr>
        <w:pStyle w:val="Heading2"/>
      </w:pPr>
      <w:bookmarkStart w:id="323" w:name="to-the-friends-of-god-and-his-trustees"/>
      <w:bookmarkEnd w:id="322"/>
      <w:r>
        <w:lastRenderedPageBreak/>
        <w:t>To the Friends of God and His Trustees</w:t>
      </w:r>
    </w:p>
    <w:p w14:paraId="3A3B13F3" w14:textId="77777777" w:rsidR="000108D8" w:rsidRDefault="00000000">
      <w:pPr>
        <w:pStyle w:val="FirstParagraph"/>
      </w:pPr>
      <w:r>
        <w:t>5 O Friends of God and His trustees, the kings are manifestations of power, the dawns of glory, and the wealth of the truth. Pray for them that the dominion of the earth might be granted to those souls and that they might establish their hearts for themselves.</w:t>
      </w:r>
    </w:p>
    <w:p w14:paraId="07792427" w14:textId="77777777" w:rsidR="000108D8" w:rsidRDefault="00000000">
      <w:pPr>
        <w:pStyle w:val="BodyText"/>
      </w:pPr>
      <w:r>
        <w:t>6 Conflict and contention are strictly forbidden in this Book. This is the command of God in this greatest revelation, He protected it from the fate of obliteration and adorned it with the pattern of affirmation. Indeed, He is the All-Knowing, the Wise.</w:t>
      </w:r>
    </w:p>
    <w:p w14:paraId="4D6C9B99" w14:textId="77777777" w:rsidR="000108D8" w:rsidRDefault="00000000">
      <w:pPr>
        <w:pStyle w:val="Heading2"/>
      </w:pPr>
      <w:bookmarkStart w:id="324" w:name="to-the-manifestations-of-command"/>
      <w:bookmarkEnd w:id="323"/>
      <w:r>
        <w:t>To the Manifestations of Command</w:t>
      </w:r>
    </w:p>
    <w:p w14:paraId="5A9A1598" w14:textId="77777777" w:rsidR="000108D8" w:rsidRDefault="00000000">
      <w:pPr>
        <w:pStyle w:val="FirstParagraph"/>
      </w:pPr>
      <w:r>
        <w:t>7 The manifestations of command and the revealers of decree, adorned with the pattern of justice and fairness, are necessary for all those souls. Blessed are the leaders and the learned in Baha. They are my trusted ones among my servants, the dawning places of my ordinances among my creation. Upon them is my glory, my mercy, and my bounty which encompass existence. In the Most Holy Book, at this station, what is revealed are the illuminating and shining lights of Divine forgiveness emanating from the horizons of His Words.</w:t>
      </w:r>
    </w:p>
    <w:p w14:paraId="643B6054" w14:textId="77777777" w:rsidR="000108D8" w:rsidRDefault="00000000">
      <w:pPr>
        <w:pStyle w:val="Heading2"/>
      </w:pPr>
      <w:bookmarkStart w:id="325" w:name="to-bahaullahs-branches-twigs-and-kindred"/>
      <w:bookmarkEnd w:id="324"/>
      <w:r>
        <w:t>To Baha’u’llah’s Branches, Twigs, and Kindred</w:t>
      </w:r>
    </w:p>
    <w:p w14:paraId="54EB56DF" w14:textId="77777777" w:rsidR="000108D8" w:rsidRDefault="00000000">
      <w:pPr>
        <w:pStyle w:val="FirstParagraph"/>
      </w:pPr>
      <w:r>
        <w:t>8 O my branches in existence, a mighty power and a perfect strength are hidden and concealed in Him. Look towards Him for unity, not with the apparent differences from Him.</w:t>
      </w:r>
    </w:p>
    <w:p w14:paraId="6370997A" w14:textId="77777777" w:rsidR="000108D8" w:rsidRDefault="00000000">
      <w:pPr>
        <w:pStyle w:val="BodyText"/>
      </w:pPr>
      <w:r>
        <w:t>9 The Will of God is that the branches, twigs, and affiliates should look in alignment with the Greatest Branch. Look at what We have revealed in Our Most Holy Book. When the sea of reunion rages and the book of the beginning is fulfilled in the end, turn towards Him Whom God Will, who has branched out from this Ancient Root. The intended meaning of this blessed verse has been the Greatest Branch. Thus We have made the matter apparent as a favor from Us, and We are the Gracious, the Generous. God has decreed the station of the Greater Branch after His station. He indeed is the wise commander. We have chosen the Greater after the Greatest, a matter from the knowledgeable and informed.</w:t>
      </w:r>
    </w:p>
    <w:p w14:paraId="71BCCFCF" w14:textId="77777777" w:rsidR="000108D8" w:rsidRDefault="00000000">
      <w:pPr>
        <w:pStyle w:val="BodyText"/>
      </w:pPr>
      <w:r>
        <w:t>10 The love for the branches is necessary for everyone, but what Allah has truly allocated for them in the wealth of the people…</w:t>
      </w:r>
    </w:p>
    <w:p w14:paraId="737D2704" w14:textId="77777777" w:rsidR="000108D8" w:rsidRDefault="00000000">
      <w:pPr>
        <w:pStyle w:val="BodyText"/>
      </w:pPr>
      <w:r>
        <w:t>11 “O my branches, twigs, and kindred! I enjoin you to fear God, to do good, to do what is fitting, and to elevate your stations. Indeed, I say, piety is the greatest commander for the support of the divine cause, and the troops befitting this commander are virtuous, pure, and pleasing deeds and manners.”</w:t>
      </w:r>
    </w:p>
    <w:p w14:paraId="234EB72C" w14:textId="77777777" w:rsidR="000108D8" w:rsidRDefault="00000000">
      <w:pPr>
        <w:pStyle w:val="Heading2"/>
      </w:pPr>
      <w:bookmarkStart w:id="326" w:name="to-the-people-of-baha"/>
      <w:bookmarkEnd w:id="325"/>
      <w:r>
        <w:t>To The People of Baha</w:t>
      </w:r>
    </w:p>
    <w:p w14:paraId="1DD5CA0F" w14:textId="77777777" w:rsidR="000108D8" w:rsidRDefault="00000000">
      <w:pPr>
        <w:pStyle w:val="FirstParagraph"/>
      </w:pPr>
      <w:r>
        <w:t xml:space="preserve">12 “Say, O my servants, do not make the causes of order a source of disorder, and do not make the reasons for unity a reason for discord. It is hoped that the people of Bahá will regard the blessed statement, ‘All are from God,’ and this sublime word will act like water to extinguish the flames of resentment and hatred hidden in hearts and breasts. Various parties will find true unity through this one </w:t>
      </w:r>
      <w:r>
        <w:lastRenderedPageBreak/>
        <w:t>word. Indeed, He speaks the truth and guides to the path, and He is the Powerful, the Mighty, the Beautiful.”</w:t>
      </w:r>
    </w:p>
    <w:p w14:paraId="2DB56855" w14:textId="77777777" w:rsidR="000108D8" w:rsidRDefault="00000000">
      <w:pPr>
        <w:pStyle w:val="BodyText"/>
      </w:pPr>
      <w:r>
        <w:t>13 “Respect and consideration for the branches is necessary for all, for the exaltation of the Cause and the elevation of the Word, and this decree is mentioned and recorded in the divine books before and after. Blessed is the one who succeeds in what he is commanded to do by the Ancient Commander. Similarly, respect for the sanctity of the House of God, the branches, the descendants, and the followers is enjoined. I advise you to serve the nations and improve the world.”</w:t>
      </w:r>
    </w:p>
    <w:p w14:paraId="23705847" w14:textId="77777777" w:rsidR="000108D8" w:rsidRDefault="00000000">
      <w:pPr>
        <w:pStyle w:val="BodyText"/>
      </w:pPr>
      <w:r>
        <w:t>14 “From the celestial realm of utterance, descended that which is the cause of the life of the world and the salvation of nations. Listen with true attention to the exhortations of the Supreme Pen. Indeed, they are better for you than what is on the earth. The glorious, the wondrous Book bears witness to this.”</w:t>
      </w:r>
    </w:p>
    <w:p w14:paraId="27F755A4" w14:textId="77777777" w:rsidR="000108D8" w:rsidRDefault="00000000">
      <w:r>
        <w:br w:type="page"/>
      </w:r>
    </w:p>
    <w:p w14:paraId="569D30BF" w14:textId="77777777" w:rsidR="000108D8" w:rsidRDefault="00000000">
      <w:pPr>
        <w:pStyle w:val="Heading1"/>
      </w:pPr>
      <w:bookmarkStart w:id="327" w:name="sec-lawh-i-baytul-adl"/>
      <w:bookmarkStart w:id="328" w:name="_Toc140097570"/>
      <w:bookmarkEnd w:id="319"/>
      <w:bookmarkEnd w:id="326"/>
      <w:r>
        <w:lastRenderedPageBreak/>
        <w:t>Lawh-i-Baytu’l-’Adl (Tablet of the House of Justice)</w:t>
      </w:r>
      <w:bookmarkEnd w:id="328"/>
    </w:p>
    <w:p w14:paraId="6763E3C1" w14:textId="77777777" w:rsidR="000108D8" w:rsidRDefault="00000000">
      <w:pPr>
        <w:pStyle w:val="FirstParagraph"/>
      </w:pPr>
      <w:r>
        <w:t>1 He is the ruler over what He wills. It has been written for every city to establish a House of Justice in it and for souls to gather in it by the number of splendor, and if it increases, there is no harm. They feel as if they are entering the presence of God, the Most High, the Highest, and they see what is unseen. They ought to be the trustees of the Merciful among the people of the world, and his representatives for everyone on Earth. They should consult on the welfare of the servants for the sake of God, just as they consult on their affairs, and they should choose what is best. Thus is the command of your Lord, the Mighty, the Forgiver.</w:t>
      </w:r>
    </w:p>
    <w:p w14:paraId="7E25512E" w14:textId="77777777" w:rsidR="000108D8" w:rsidRDefault="00000000">
      <w:pPr>
        <w:pStyle w:val="BodyText"/>
      </w:pPr>
      <w:r>
        <w:t>2 Jamal Kadam, addressing the nations, says: In every city of the cities of the earth, they should build a house in the name of justice. In that house, gather the pure and tranquil souls in the number of the Greatest Name, and those souls, while present, should observe as if they are in the presence of Allah. For this firm command has been issued from the pen of the past, and the attention of Allah is directed towards that assembly.</w:t>
      </w:r>
    </w:p>
    <w:p w14:paraId="78A84B64" w14:textId="77777777" w:rsidR="000108D8" w:rsidRDefault="00000000">
      <w:pPr>
        <w:pStyle w:val="BodyText"/>
      </w:pPr>
      <w:r>
        <w:t>3 And after entering, my agency should speak on behalf of the souls in matters and interests of all. For example, in proclaiming the command of Allah first, as this command is the most important of matters, so that every single soul may enter the tent of unity, and all who are on earth are seen as one structure. They should also observe the etiquette of souls, preserving their dignity, rebuilding the lands, and the politics that Allah has made the foundation of the lands and a safeguard for the servants.</w:t>
      </w:r>
    </w:p>
    <w:p w14:paraId="6B613AEE" w14:textId="77777777" w:rsidR="000108D8" w:rsidRDefault="00000000">
      <w:pPr>
        <w:pStyle w:val="BodyText"/>
      </w:pPr>
      <w:r>
        <w:t>4 And the proclamation of the command of Allah should be considered in light of the times and ages, how it is beneficial, and so should other matters, and they should implement it. However, be careful not to oppose what has been revealed in the divine verses in this manifestation of the Almighty, for the truth is that what He has determined is indeed the welfare of the servants. Indeed, He is more merciful to you than you are to yourselves. Indeed, He is the Knowing, the Aware.</w:t>
      </w:r>
    </w:p>
    <w:p w14:paraId="0C1EA331" w14:textId="77777777" w:rsidR="000108D8" w:rsidRDefault="00000000">
      <w:pPr>
        <w:pStyle w:val="BodyText"/>
      </w:pPr>
      <w:r>
        <w:t>5 And if the mentioned souls act according to the established conditions, they will certainly be supported by unseen blessings. This is something that will benefit everyone. There are many matters that, if neglected, will be wasted and become void. Consider the many children observed on earth without a father and mother. If no attention is given to their education and development, they will remain fruitless. The death of a fruitless soul is more preferable than its life. Similarly, for the wealthy and honorable who, due to weakness, old age, or some other issue, have fallen into poverty and humiliation, all these matters, and others related to the earth, should be thought over and contemplated by these souls for the sake of Allah, and whatever is right should be implemented.</w:t>
      </w:r>
    </w:p>
    <w:p w14:paraId="0E67437B" w14:textId="77777777" w:rsidR="000108D8" w:rsidRDefault="00000000">
      <w:pPr>
        <w:pStyle w:val="BodyText"/>
      </w:pPr>
      <w:r>
        <w:t>6 If the servants look towards their hearts, they will certainly realize that what has been revealed from the source of command is purely for the good of everyone on Earth. Everyone should be like wings for each other. The honor of a human lies in wisdom, intellect, and good morals, not in the accumulation of ornaments, arrogance, and pride. Everyone is created from dust and to it they will return. O people of Baha, the adornment of a human being is not due to the means of this world, but rather it lies in the recognition of the Truth, in sciences, in arts, and in good manners.</w:t>
      </w:r>
    </w:p>
    <w:p w14:paraId="2A946D66" w14:textId="77777777" w:rsidR="000108D8" w:rsidRDefault="00000000">
      <w:pPr>
        <w:pStyle w:val="BodyText"/>
      </w:pPr>
      <w:r>
        <w:lastRenderedPageBreak/>
        <w:t>7 You are the pearls in the sea of Oneness. Observe that the purity and dignity of a pearl is in its own essence. If you put it in many fine silks, those silks would obstruct the display of its freshness and delicacy. Its adornment is in its own essence. Strive to achieve this adornment, and do not be saddened by the lack of external means.</w:t>
      </w:r>
    </w:p>
    <w:p w14:paraId="1B359FE0" w14:textId="77777777" w:rsidR="000108D8" w:rsidRDefault="00000000">
      <w:pPr>
        <w:pStyle w:val="BodyText"/>
      </w:pPr>
      <w:r>
        <w:t>8 O trees of paradise, do not shield yourselves from the divine spring breezes, and do not deprive yourselves of the fragrances of the divine commandments. Pay attention to the position that, despite the ignorance of all and this great tribulation in the prison of Akka, what was ordained from the splendid Pen is for the good of His servants. Indeed, He is the Forgiving, the Merciful.</w:t>
      </w:r>
    </w:p>
    <w:p w14:paraId="7343023A" w14:textId="77777777" w:rsidR="000108D8" w:rsidRDefault="00000000">
      <w:r>
        <w:br w:type="page"/>
      </w:r>
      <w:bookmarkEnd w:id="327"/>
    </w:p>
    <w:sectPr w:rsidR="000108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E5FC7E" w14:textId="77777777" w:rsidR="00DF06A0" w:rsidRDefault="00DF06A0">
      <w:pPr>
        <w:spacing w:after="0" w:line="240" w:lineRule="auto"/>
      </w:pPr>
      <w:r>
        <w:separator/>
      </w:r>
    </w:p>
  </w:endnote>
  <w:endnote w:type="continuationSeparator" w:id="0">
    <w:p w14:paraId="45B89BF3" w14:textId="77777777" w:rsidR="00DF06A0" w:rsidRDefault="00DF06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3C9535" w14:textId="77777777" w:rsidR="00DF06A0" w:rsidRDefault="00DF06A0">
      <w:r>
        <w:separator/>
      </w:r>
    </w:p>
  </w:footnote>
  <w:footnote w:type="continuationSeparator" w:id="0">
    <w:p w14:paraId="47CB37FB" w14:textId="77777777" w:rsidR="00DF06A0" w:rsidRDefault="00DF06A0">
      <w:r>
        <w:continuationSeparator/>
      </w:r>
    </w:p>
  </w:footnote>
  <w:footnote w:id="1">
    <w:p w14:paraId="2A66F083" w14:textId="77777777" w:rsidR="000108D8" w:rsidRDefault="00000000">
      <w:pPr>
        <w:pStyle w:val="FootnoteText"/>
      </w:pPr>
      <w:r>
        <w:rPr>
          <w:rStyle w:val="FootnoteReference"/>
        </w:rPr>
        <w:footnoteRef/>
      </w:r>
      <w:r>
        <w:t xml:space="preserve"> (Qur’an, 29:1-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8A0FC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631A521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3"/>
  </w:num>
  <w:num w:numId="2" w16cid:durableId="624242287">
    <w:abstractNumId w:val="2"/>
  </w:num>
  <w:num w:numId="3" w16cid:durableId="1693067116">
    <w:abstractNumId w:val="2"/>
  </w:num>
  <w:num w:numId="4" w16cid:durableId="1038823526">
    <w:abstractNumId w:val="2"/>
  </w:num>
  <w:num w:numId="5" w16cid:durableId="321011620">
    <w:abstractNumId w:val="2"/>
  </w:num>
  <w:num w:numId="6" w16cid:durableId="36123960">
    <w:abstractNumId w:val="2"/>
  </w:num>
  <w:num w:numId="7" w16cid:durableId="1403406131">
    <w:abstractNumId w:val="2"/>
  </w:num>
  <w:num w:numId="8" w16cid:durableId="1215583538">
    <w:abstractNumId w:val="2"/>
  </w:num>
  <w:num w:numId="9" w16cid:durableId="1996492001">
    <w:abstractNumId w:val="2"/>
  </w:num>
  <w:num w:numId="10" w16cid:durableId="1115294501">
    <w:abstractNumId w:val="2"/>
  </w:num>
  <w:num w:numId="11" w16cid:durableId="2033913365">
    <w:abstractNumId w:val="2"/>
  </w:num>
  <w:num w:numId="12" w16cid:durableId="685139295">
    <w:abstractNumId w:val="0"/>
  </w:num>
  <w:num w:numId="13" w16cid:durableId="12959899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0108D8"/>
    <w:rsid w:val="000108D8"/>
    <w:rsid w:val="00152283"/>
    <w:rsid w:val="00DF06A0"/>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B00C"/>
  <w15:docId w15:val="{5E5C4736-0D0C-431F-A076-B6BBFF2DDA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152283"/>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ddit.com/r/BabandBahaullah/" TargetMode="External"/><Relationship Id="rId3" Type="http://schemas.openxmlformats.org/officeDocument/2006/relationships/settings" Target="settings.xml"/><Relationship Id="rId7" Type="http://schemas.openxmlformats.org/officeDocument/2006/relationships/hyperlink" Target="https://www.hgworld.org/ctw/index.php?title=Main_Pa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2</TotalTime>
  <Pages>1</Pages>
  <Words>194931</Words>
  <Characters>1111112</Characters>
  <Application>Microsoft Office Word</Application>
  <DocSecurity>0</DocSecurity>
  <Lines>9259</Lines>
  <Paragraphs>2606</Paragraphs>
  <ScaleCrop>false</ScaleCrop>
  <Company/>
  <LinksUpToDate>false</LinksUpToDate>
  <CharactersWithSpaces>1303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cp:lastModifiedBy>Joshua Adams</cp:lastModifiedBy>
  <cp:revision>3</cp:revision>
  <cp:lastPrinted>2023-07-13T03:39:00Z</cp:lastPrinted>
  <dcterms:created xsi:type="dcterms:W3CDTF">2023-07-13T03:38:00Z</dcterms:created>
  <dcterms:modified xsi:type="dcterms:W3CDTF">2023-07-13T0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oc-title">
    <vt:lpwstr>Table of contents</vt:lpwstr>
  </property>
</Properties>
</file>